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F7678" w14:textId="4F4A7E85" w:rsidR="00593D56" w:rsidRDefault="00500388" w:rsidP="00593A3C">
      <w:pPr>
        <w:spacing w:line="360" w:lineRule="auto"/>
        <w:jc w:val="both"/>
      </w:pPr>
      <w:r>
        <w:t>Chart 1:</w:t>
      </w:r>
      <w:r w:rsidR="006D77AA">
        <w:t xml:space="preserve"> The below chart shows that </w:t>
      </w:r>
      <w:r w:rsidR="00857816">
        <w:t xml:space="preserve">the </w:t>
      </w:r>
      <w:r w:rsidR="00EA6962">
        <w:t xml:space="preserve">daily </w:t>
      </w:r>
      <w:r w:rsidR="00857816">
        <w:t>stock prices movement</w:t>
      </w:r>
      <w:r w:rsidR="00DB6ACE">
        <w:t xml:space="preserve"> from 1999 to 2022</w:t>
      </w:r>
      <w:r w:rsidR="00857816">
        <w:t>.</w:t>
      </w:r>
      <w:r w:rsidR="00ED3C27">
        <w:t xml:space="preserve"> </w:t>
      </w:r>
      <w:r w:rsidR="00F87F4E">
        <w:t xml:space="preserve">There are two </w:t>
      </w:r>
      <w:r w:rsidR="009D09DA">
        <w:t>stock price that is ASX 100 and LSE 100</w:t>
      </w:r>
      <w:r w:rsidR="001D6686">
        <w:t>.</w:t>
      </w:r>
      <w:r w:rsidR="00513BF4">
        <w:t xml:space="preserve"> </w:t>
      </w:r>
      <w:r w:rsidR="000E00D4">
        <w:t>It is found that from the below graph the</w:t>
      </w:r>
      <w:r w:rsidR="008D64C2">
        <w:t xml:space="preserve"> stock price of </w:t>
      </w:r>
      <w:r w:rsidR="00E534AB">
        <w:t>LSE 100</w:t>
      </w:r>
      <w:r w:rsidR="008D64C2">
        <w:t xml:space="preserve"> is always</w:t>
      </w:r>
      <w:r w:rsidR="008C27DF">
        <w:t xml:space="preserve"> at higher level as compared to </w:t>
      </w:r>
      <w:r w:rsidR="00E534AB">
        <w:t xml:space="preserve">ASX 100. </w:t>
      </w:r>
      <w:r w:rsidR="00777A66">
        <w:t>Initially</w:t>
      </w:r>
      <w:r w:rsidR="004F65A6">
        <w:t xml:space="preserve">, </w:t>
      </w:r>
      <w:r w:rsidR="00723F95">
        <w:t>f</w:t>
      </w:r>
      <w:r w:rsidR="00723F95" w:rsidRPr="00723F95">
        <w:t xml:space="preserve">rom the graph, the </w:t>
      </w:r>
      <w:r w:rsidR="00054900">
        <w:t xml:space="preserve">year </w:t>
      </w:r>
      <w:r w:rsidR="00723F95" w:rsidRPr="00723F95">
        <w:t xml:space="preserve">in which there was the </w:t>
      </w:r>
      <w:r w:rsidR="00DA45AE">
        <w:t>least stock price</w:t>
      </w:r>
      <w:r w:rsidR="00E93F96">
        <w:t xml:space="preserve"> (i.e., 3287)</w:t>
      </w:r>
      <w:r w:rsidR="00DA45AE">
        <w:t xml:space="preserve"> of </w:t>
      </w:r>
      <w:r w:rsidR="0035089C">
        <w:t>LSE</w:t>
      </w:r>
      <w:r w:rsidR="00DA45AE">
        <w:t xml:space="preserve"> 100 i</w:t>
      </w:r>
      <w:r w:rsidR="00393BD0">
        <w:t>n</w:t>
      </w:r>
      <w:r w:rsidR="00DA45AE">
        <w:t xml:space="preserve"> 2003 (in the month of February)</w:t>
      </w:r>
      <w:r w:rsidR="00556F8A">
        <w:t>, wh</w:t>
      </w:r>
      <w:r w:rsidR="00393BD0">
        <w:t>ile the least stock</w:t>
      </w:r>
      <w:r w:rsidR="00527557">
        <w:t xml:space="preserve"> price (i.e., </w:t>
      </w:r>
      <w:r w:rsidR="003973D7">
        <w:t>2203)</w:t>
      </w:r>
      <w:r w:rsidR="00393BD0">
        <w:t xml:space="preserve"> of </w:t>
      </w:r>
      <w:r w:rsidR="00F4221E">
        <w:t>ASX</w:t>
      </w:r>
      <w:r w:rsidR="00393BD0">
        <w:t xml:space="preserve"> 100 in </w:t>
      </w:r>
      <w:r w:rsidR="0033435B">
        <w:t>1999 (in the month of January)</w:t>
      </w:r>
      <w:r w:rsidR="00777A05">
        <w:t xml:space="preserve">. </w:t>
      </w:r>
      <w:r w:rsidR="00B61105">
        <w:t>On the other hand, the year in which there was the highest stock price</w:t>
      </w:r>
      <w:r w:rsidR="00967CC1">
        <w:t xml:space="preserve"> (</w:t>
      </w:r>
      <w:r w:rsidR="005D1155">
        <w:t xml:space="preserve">i.e., </w:t>
      </w:r>
      <w:r w:rsidR="00B33DEA">
        <w:t>54</w:t>
      </w:r>
      <w:r w:rsidR="005568B5">
        <w:t>60</w:t>
      </w:r>
      <w:r w:rsidR="00967CC1">
        <w:t>)</w:t>
      </w:r>
      <w:r w:rsidR="00B61105">
        <w:t xml:space="preserve"> of ASX 100 in 2018 (May)</w:t>
      </w:r>
      <w:r w:rsidR="00F4221E">
        <w:t>, while</w:t>
      </w:r>
      <w:r w:rsidR="00CE3854">
        <w:t xml:space="preserve"> the highest stock price (i.e., 7765) </w:t>
      </w:r>
      <w:r w:rsidR="00A24517">
        <w:t>of LSE 100</w:t>
      </w:r>
      <w:r w:rsidR="00D76517">
        <w:t xml:space="preserve"> in 2018 (May)</w:t>
      </w:r>
      <w:r w:rsidR="00A24517">
        <w:t>.</w:t>
      </w:r>
      <w:r w:rsidR="00A66551">
        <w:t xml:space="preserve"> </w:t>
      </w:r>
      <w:r w:rsidR="00C05E25">
        <w:t>Additionally, i</w:t>
      </w:r>
      <w:r w:rsidR="0093092E">
        <w:t xml:space="preserve">n the year 2008, the stock price is fall suddenly for the reason that the </w:t>
      </w:r>
      <w:r w:rsidR="005A3FEE">
        <w:t>financial crisis.</w:t>
      </w:r>
    </w:p>
    <w:p w14:paraId="32933314" w14:textId="77777777" w:rsidR="002E4480" w:rsidRDefault="002E4480" w:rsidP="00FE2718">
      <w:pPr>
        <w:jc w:val="both"/>
      </w:pPr>
    </w:p>
    <w:p w14:paraId="1B014A46" w14:textId="474CD840" w:rsidR="00500388" w:rsidRDefault="00500388" w:rsidP="00500388">
      <w:pPr>
        <w:jc w:val="center"/>
      </w:pPr>
      <w:r>
        <w:rPr>
          <w:noProof/>
        </w:rPr>
        <w:drawing>
          <wp:inline distT="0" distB="0" distL="0" distR="0" wp14:anchorId="29402114" wp14:editId="2F0FE4B4">
            <wp:extent cx="6408420" cy="328422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B9A1EFB-B992-41E3-A440-A90E73448B1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 w:rsidR="00967CC1">
        <w:t>7877</w:t>
      </w:r>
    </w:p>
    <w:p w14:paraId="5B94BB5D" w14:textId="73E4CB34" w:rsidR="00500388" w:rsidRDefault="00500388" w:rsidP="00500388"/>
    <w:p w14:paraId="426F10BE" w14:textId="77777777" w:rsidR="003D6378" w:rsidRDefault="003D6378">
      <w:r>
        <w:br w:type="page"/>
      </w:r>
    </w:p>
    <w:p w14:paraId="210835B6" w14:textId="3057D2C8" w:rsidR="007048E8" w:rsidRDefault="00500388" w:rsidP="00E369A5">
      <w:pPr>
        <w:spacing w:line="360" w:lineRule="auto"/>
        <w:jc w:val="both"/>
      </w:pPr>
      <w:r>
        <w:lastRenderedPageBreak/>
        <w:t>Chart 2:</w:t>
      </w:r>
      <w:r w:rsidR="00454D21">
        <w:t xml:space="preserve"> </w:t>
      </w:r>
      <w:r w:rsidR="00454D21">
        <w:t>The below chart shows that the daily stock prices movement</w:t>
      </w:r>
      <w:r w:rsidR="00284AAD">
        <w:t xml:space="preserve"> from 2020 to 2022</w:t>
      </w:r>
      <w:r w:rsidR="00454D21">
        <w:t xml:space="preserve">. There are two stock price that is </w:t>
      </w:r>
      <w:r w:rsidR="00CE08A4">
        <w:t>LSE</w:t>
      </w:r>
      <w:r w:rsidR="00454D21">
        <w:t xml:space="preserve"> 100 and </w:t>
      </w:r>
      <w:r w:rsidR="00CE08A4">
        <w:t>ASX</w:t>
      </w:r>
      <w:r w:rsidR="00454D21">
        <w:t xml:space="preserve"> 100.</w:t>
      </w:r>
      <w:r w:rsidR="00240956">
        <w:t xml:space="preserve"> </w:t>
      </w:r>
      <w:r w:rsidR="006502E1">
        <w:t>It is found that from the below graph the stock price of LSE 100 is always at higher level as compared to ASX 100. Initially, f</w:t>
      </w:r>
      <w:r w:rsidR="006502E1" w:rsidRPr="00723F95">
        <w:t xml:space="preserve">rom the graph, the </w:t>
      </w:r>
      <w:r w:rsidR="006502E1">
        <w:t xml:space="preserve">year </w:t>
      </w:r>
      <w:r w:rsidR="006502E1" w:rsidRPr="00723F95">
        <w:t xml:space="preserve">in which there was the </w:t>
      </w:r>
      <w:r w:rsidR="006502E1">
        <w:t xml:space="preserve">least stock price (i.e., </w:t>
      </w:r>
      <w:r w:rsidR="006502E1">
        <w:t>4993</w:t>
      </w:r>
      <w:r w:rsidR="006502E1">
        <w:t>) of LSE 100 in 20</w:t>
      </w:r>
      <w:r w:rsidR="00D44153">
        <w:t>20</w:t>
      </w:r>
      <w:r w:rsidR="006502E1">
        <w:t xml:space="preserve"> (</w:t>
      </w:r>
      <w:r w:rsidR="006502E1">
        <w:t>March</w:t>
      </w:r>
      <w:r w:rsidR="006502E1">
        <w:t>), while the least stock price (i.e.,</w:t>
      </w:r>
      <w:r w:rsidR="0043350E">
        <w:t xml:space="preserve"> 3782</w:t>
      </w:r>
      <w:r w:rsidR="006502E1">
        <w:t xml:space="preserve">) of ASX 100 in </w:t>
      </w:r>
      <w:r w:rsidR="00D44153">
        <w:t>2020</w:t>
      </w:r>
      <w:r w:rsidR="006502E1">
        <w:t>(</w:t>
      </w:r>
      <w:r w:rsidR="00D44153">
        <w:t>March</w:t>
      </w:r>
      <w:r w:rsidR="006502E1">
        <w:t>). On the other hand, the year in which there was the highest stock price (i.e., 5</w:t>
      </w:r>
      <w:r w:rsidR="00C83979">
        <w:t>935</w:t>
      </w:r>
      <w:r w:rsidR="006502E1">
        <w:t>) of ASX 100 in 20</w:t>
      </w:r>
      <w:r w:rsidR="00231876">
        <w:t>20</w:t>
      </w:r>
      <w:r w:rsidR="006502E1">
        <w:t xml:space="preserve"> (</w:t>
      </w:r>
      <w:r w:rsidR="00231876">
        <w:t>February</w:t>
      </w:r>
      <w:r w:rsidR="006502E1">
        <w:t>), while the highest stock price (i.e., 7</w:t>
      </w:r>
      <w:r w:rsidR="000055A8">
        <w:t>575</w:t>
      </w:r>
      <w:r w:rsidR="006502E1">
        <w:t>) of LSE 100</w:t>
      </w:r>
      <w:r w:rsidR="000055A8">
        <w:t xml:space="preserve"> in 2020 (</w:t>
      </w:r>
      <w:r w:rsidR="00A52D56">
        <w:t>January</w:t>
      </w:r>
      <w:r w:rsidR="000055A8">
        <w:t>)</w:t>
      </w:r>
      <w:r w:rsidR="006502E1">
        <w:t>.</w:t>
      </w:r>
      <w:r w:rsidR="00C92CB6">
        <w:t xml:space="preserve"> </w:t>
      </w:r>
      <w:r w:rsidR="00C2045B">
        <w:t xml:space="preserve">Additionally, </w:t>
      </w:r>
      <w:r w:rsidR="00587733">
        <w:t xml:space="preserve">in the year </w:t>
      </w:r>
      <w:r w:rsidR="00FD5FB8">
        <w:t>20</w:t>
      </w:r>
      <w:r w:rsidR="000E7CA1">
        <w:t xml:space="preserve">20, </w:t>
      </w:r>
      <w:r w:rsidR="003E4E1F">
        <w:t xml:space="preserve">both </w:t>
      </w:r>
      <w:r w:rsidR="00DD2DCE">
        <w:t>the stock price</w:t>
      </w:r>
      <w:r w:rsidR="00DD4E7D">
        <w:t xml:space="preserve">s are </w:t>
      </w:r>
      <w:r w:rsidR="00DD2DCE">
        <w:t xml:space="preserve">decline </w:t>
      </w:r>
      <w:r w:rsidR="00D8283A">
        <w:t xml:space="preserve">for the reason </w:t>
      </w:r>
      <w:r w:rsidR="00DD77FD">
        <w:t>Covid-19 began</w:t>
      </w:r>
      <w:r w:rsidR="002E2F3B">
        <w:t xml:space="preserve"> and affects global market, but</w:t>
      </w:r>
      <w:r w:rsidR="00DD2DCE">
        <w:t xml:space="preserve"> then it starts rising gradually</w:t>
      </w:r>
      <w:r w:rsidR="00122A46">
        <w:t>.</w:t>
      </w:r>
    </w:p>
    <w:p w14:paraId="74AFA2AB" w14:textId="77777777" w:rsidR="007048E8" w:rsidRDefault="007048E8" w:rsidP="00500388"/>
    <w:p w14:paraId="4B4FC22F" w14:textId="6153C454" w:rsidR="00500388" w:rsidRDefault="00925E80" w:rsidP="00500388">
      <w:r>
        <w:rPr>
          <w:noProof/>
        </w:rPr>
        <w:drawing>
          <wp:inline distT="0" distB="0" distL="0" distR="0" wp14:anchorId="666DD204" wp14:editId="509F5A36">
            <wp:extent cx="6408420" cy="3703320"/>
            <wp:effectExtent l="0" t="0" r="11430" b="1143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58B2E4D3-3150-4627-A881-DDBBF24E63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659FC792" w14:textId="3DB80BF3" w:rsidR="00142104" w:rsidRDefault="00142104" w:rsidP="00500388"/>
    <w:p w14:paraId="3EF5816B" w14:textId="523A0127" w:rsidR="00142104" w:rsidRDefault="00142104" w:rsidP="00500388">
      <w:r>
        <w:br w:type="page"/>
      </w:r>
      <w:r>
        <w:lastRenderedPageBreak/>
        <w:t>Chart 3:</w:t>
      </w:r>
    </w:p>
    <w:p w14:paraId="3941EFF8" w14:textId="77777777" w:rsidR="00142104" w:rsidRDefault="00142104" w:rsidP="00500388"/>
    <w:sectPr w:rsidR="001421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0NDUxMDU1NDc3NzRQ0lEKTi0uzszPAykwrAUA2hqilCwAAAA="/>
  </w:docVars>
  <w:rsids>
    <w:rsidRoot w:val="0050398E"/>
    <w:rsid w:val="000055A8"/>
    <w:rsid w:val="00054900"/>
    <w:rsid w:val="000818B8"/>
    <w:rsid w:val="000E00D4"/>
    <w:rsid w:val="000E7CA1"/>
    <w:rsid w:val="00122A46"/>
    <w:rsid w:val="00142104"/>
    <w:rsid w:val="00163CA7"/>
    <w:rsid w:val="001D6686"/>
    <w:rsid w:val="001E168B"/>
    <w:rsid w:val="00223B04"/>
    <w:rsid w:val="00231876"/>
    <w:rsid w:val="00240956"/>
    <w:rsid w:val="00255CBA"/>
    <w:rsid w:val="00284AAD"/>
    <w:rsid w:val="002A5392"/>
    <w:rsid w:val="002D262E"/>
    <w:rsid w:val="002E2F3B"/>
    <w:rsid w:val="002E4480"/>
    <w:rsid w:val="0033435B"/>
    <w:rsid w:val="0035089C"/>
    <w:rsid w:val="003854EB"/>
    <w:rsid w:val="00393BD0"/>
    <w:rsid w:val="00396A29"/>
    <w:rsid w:val="003973D7"/>
    <w:rsid w:val="003D3513"/>
    <w:rsid w:val="003D6378"/>
    <w:rsid w:val="003E4E1F"/>
    <w:rsid w:val="003F6385"/>
    <w:rsid w:val="00431D07"/>
    <w:rsid w:val="0043260D"/>
    <w:rsid w:val="0043350E"/>
    <w:rsid w:val="00454D21"/>
    <w:rsid w:val="0049282A"/>
    <w:rsid w:val="004F65A6"/>
    <w:rsid w:val="00500388"/>
    <w:rsid w:val="0050398E"/>
    <w:rsid w:val="00513BF4"/>
    <w:rsid w:val="00521A97"/>
    <w:rsid w:val="00527557"/>
    <w:rsid w:val="00536B56"/>
    <w:rsid w:val="005568B5"/>
    <w:rsid w:val="00556F8A"/>
    <w:rsid w:val="00576ACE"/>
    <w:rsid w:val="00587733"/>
    <w:rsid w:val="00593A3C"/>
    <w:rsid w:val="00593D56"/>
    <w:rsid w:val="005A3FEE"/>
    <w:rsid w:val="005C72C2"/>
    <w:rsid w:val="005D1155"/>
    <w:rsid w:val="00632133"/>
    <w:rsid w:val="006502E1"/>
    <w:rsid w:val="006A49F9"/>
    <w:rsid w:val="006D77AA"/>
    <w:rsid w:val="007048E8"/>
    <w:rsid w:val="00723F95"/>
    <w:rsid w:val="00777A05"/>
    <w:rsid w:val="00777A66"/>
    <w:rsid w:val="00847786"/>
    <w:rsid w:val="00857816"/>
    <w:rsid w:val="008C27DF"/>
    <w:rsid w:val="008D64C2"/>
    <w:rsid w:val="00925E80"/>
    <w:rsid w:val="0093092E"/>
    <w:rsid w:val="00967CC1"/>
    <w:rsid w:val="009D09DA"/>
    <w:rsid w:val="00A24517"/>
    <w:rsid w:val="00A52D56"/>
    <w:rsid w:val="00A66551"/>
    <w:rsid w:val="00AB7655"/>
    <w:rsid w:val="00AD6FBE"/>
    <w:rsid w:val="00B33DEA"/>
    <w:rsid w:val="00B61105"/>
    <w:rsid w:val="00BE7BF8"/>
    <w:rsid w:val="00C05E25"/>
    <w:rsid w:val="00C2045B"/>
    <w:rsid w:val="00C25219"/>
    <w:rsid w:val="00C83979"/>
    <w:rsid w:val="00C92CB6"/>
    <w:rsid w:val="00CB29E4"/>
    <w:rsid w:val="00CB2BD4"/>
    <w:rsid w:val="00CC4852"/>
    <w:rsid w:val="00CE08A4"/>
    <w:rsid w:val="00CE3854"/>
    <w:rsid w:val="00CF6260"/>
    <w:rsid w:val="00D024C7"/>
    <w:rsid w:val="00D44153"/>
    <w:rsid w:val="00D76517"/>
    <w:rsid w:val="00D8283A"/>
    <w:rsid w:val="00DA45AE"/>
    <w:rsid w:val="00DB6ACE"/>
    <w:rsid w:val="00DD2DCE"/>
    <w:rsid w:val="00DD4E7D"/>
    <w:rsid w:val="00DD77FD"/>
    <w:rsid w:val="00DE6A0B"/>
    <w:rsid w:val="00E30BBF"/>
    <w:rsid w:val="00E369A5"/>
    <w:rsid w:val="00E4030C"/>
    <w:rsid w:val="00E534AB"/>
    <w:rsid w:val="00E55ADE"/>
    <w:rsid w:val="00E8711F"/>
    <w:rsid w:val="00E93F96"/>
    <w:rsid w:val="00EA6962"/>
    <w:rsid w:val="00ED3C27"/>
    <w:rsid w:val="00EF6BCC"/>
    <w:rsid w:val="00F34F0E"/>
    <w:rsid w:val="00F4221E"/>
    <w:rsid w:val="00F87F4E"/>
    <w:rsid w:val="00FD5FB8"/>
    <w:rsid w:val="00FE27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6C3AB1"/>
  <w15:chartTrackingRefBased/>
  <w15:docId w15:val="{DA21772B-9485-459D-9009-B5D296422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3.%20WAHAU4260743MV\RIO%20stock%20pric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Augment%20Systems%20Kasotiya\Excel\33.%20WAHAU4260743MV\RIO%20stock%20pric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IN"/>
              <a:t>ASX</a:t>
            </a:r>
            <a:r>
              <a:rPr lang="en-IN" baseline="0"/>
              <a:t> &amp; LSE 100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RIO daily stock price'!$C$1</c:f>
              <c:strCache>
                <c:ptCount val="1"/>
                <c:pt idx="0">
                  <c:v>ASX 100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RIO daily stock price'!$B$2:$B$5813</c:f>
              <c:strCache>
                <c:ptCount val="5812"/>
                <c:pt idx="0">
                  <c:v>1999-01</c:v>
                </c:pt>
                <c:pt idx="1">
                  <c:v>1999-01</c:v>
                </c:pt>
                <c:pt idx="2">
                  <c:v>1999-01</c:v>
                </c:pt>
                <c:pt idx="3">
                  <c:v>1999-01</c:v>
                </c:pt>
                <c:pt idx="4">
                  <c:v>1999-01</c:v>
                </c:pt>
                <c:pt idx="5">
                  <c:v>1999-01</c:v>
                </c:pt>
                <c:pt idx="6">
                  <c:v>1999-01</c:v>
                </c:pt>
                <c:pt idx="7">
                  <c:v>1999-01</c:v>
                </c:pt>
                <c:pt idx="8">
                  <c:v>1999-01</c:v>
                </c:pt>
                <c:pt idx="9">
                  <c:v>1999-01</c:v>
                </c:pt>
                <c:pt idx="10">
                  <c:v>1999-01</c:v>
                </c:pt>
                <c:pt idx="11">
                  <c:v>1999-01</c:v>
                </c:pt>
                <c:pt idx="12">
                  <c:v>1999-01</c:v>
                </c:pt>
                <c:pt idx="13">
                  <c:v>1999-01</c:v>
                </c:pt>
                <c:pt idx="14">
                  <c:v>1999-01</c:v>
                </c:pt>
                <c:pt idx="15">
                  <c:v>1999-01</c:v>
                </c:pt>
                <c:pt idx="16">
                  <c:v>1999-01</c:v>
                </c:pt>
                <c:pt idx="17">
                  <c:v>1999-01</c:v>
                </c:pt>
                <c:pt idx="18">
                  <c:v>1999-01</c:v>
                </c:pt>
                <c:pt idx="19">
                  <c:v>1999-02</c:v>
                </c:pt>
                <c:pt idx="20">
                  <c:v>1999-02</c:v>
                </c:pt>
                <c:pt idx="21">
                  <c:v>1999-02</c:v>
                </c:pt>
                <c:pt idx="22">
                  <c:v>1999-02</c:v>
                </c:pt>
                <c:pt idx="23">
                  <c:v>1999-02</c:v>
                </c:pt>
                <c:pt idx="24">
                  <c:v>1999-02</c:v>
                </c:pt>
                <c:pt idx="25">
                  <c:v>1999-02</c:v>
                </c:pt>
                <c:pt idx="26">
                  <c:v>1999-02</c:v>
                </c:pt>
                <c:pt idx="27">
                  <c:v>1999-02</c:v>
                </c:pt>
                <c:pt idx="28">
                  <c:v>1999-02</c:v>
                </c:pt>
                <c:pt idx="29">
                  <c:v>1999-02</c:v>
                </c:pt>
                <c:pt idx="30">
                  <c:v>1999-02</c:v>
                </c:pt>
                <c:pt idx="31">
                  <c:v>1999-02</c:v>
                </c:pt>
                <c:pt idx="32">
                  <c:v>1999-02</c:v>
                </c:pt>
                <c:pt idx="33">
                  <c:v>1999-02</c:v>
                </c:pt>
                <c:pt idx="34">
                  <c:v>1999-02</c:v>
                </c:pt>
                <c:pt idx="35">
                  <c:v>1999-02</c:v>
                </c:pt>
                <c:pt idx="36">
                  <c:v>1999-02</c:v>
                </c:pt>
                <c:pt idx="37">
                  <c:v>1999-02</c:v>
                </c:pt>
                <c:pt idx="38">
                  <c:v>1999-02</c:v>
                </c:pt>
                <c:pt idx="39">
                  <c:v>1999-03</c:v>
                </c:pt>
                <c:pt idx="40">
                  <c:v>1999-03</c:v>
                </c:pt>
                <c:pt idx="41">
                  <c:v>1999-03</c:v>
                </c:pt>
                <c:pt idx="42">
                  <c:v>1999-03</c:v>
                </c:pt>
                <c:pt idx="43">
                  <c:v>1999-03</c:v>
                </c:pt>
                <c:pt idx="44">
                  <c:v>1999-03</c:v>
                </c:pt>
                <c:pt idx="45">
                  <c:v>1999-03</c:v>
                </c:pt>
                <c:pt idx="46">
                  <c:v>1999-03</c:v>
                </c:pt>
                <c:pt idx="47">
                  <c:v>1999-03</c:v>
                </c:pt>
                <c:pt idx="48">
                  <c:v>1999-03</c:v>
                </c:pt>
                <c:pt idx="49">
                  <c:v>1999-03</c:v>
                </c:pt>
                <c:pt idx="50">
                  <c:v>1999-03</c:v>
                </c:pt>
                <c:pt idx="51">
                  <c:v>1999-03</c:v>
                </c:pt>
                <c:pt idx="52">
                  <c:v>1999-03</c:v>
                </c:pt>
                <c:pt idx="53">
                  <c:v>1999-03</c:v>
                </c:pt>
                <c:pt idx="54">
                  <c:v>1999-03</c:v>
                </c:pt>
                <c:pt idx="55">
                  <c:v>1999-03</c:v>
                </c:pt>
                <c:pt idx="56">
                  <c:v>1999-03</c:v>
                </c:pt>
                <c:pt idx="57">
                  <c:v>1999-03</c:v>
                </c:pt>
                <c:pt idx="58">
                  <c:v>1999-03</c:v>
                </c:pt>
                <c:pt idx="59">
                  <c:v>1999-03</c:v>
                </c:pt>
                <c:pt idx="60">
                  <c:v>1999-03</c:v>
                </c:pt>
                <c:pt idx="61">
                  <c:v>1999-03</c:v>
                </c:pt>
                <c:pt idx="62">
                  <c:v>1999-04</c:v>
                </c:pt>
                <c:pt idx="63">
                  <c:v>1999-04</c:v>
                </c:pt>
                <c:pt idx="64">
                  <c:v>1999-04</c:v>
                </c:pt>
                <c:pt idx="65">
                  <c:v>1999-04</c:v>
                </c:pt>
                <c:pt idx="66">
                  <c:v>1999-04</c:v>
                </c:pt>
                <c:pt idx="67">
                  <c:v>1999-04</c:v>
                </c:pt>
                <c:pt idx="68">
                  <c:v>1999-04</c:v>
                </c:pt>
                <c:pt idx="69">
                  <c:v>1999-04</c:v>
                </c:pt>
                <c:pt idx="70">
                  <c:v>1999-04</c:v>
                </c:pt>
                <c:pt idx="71">
                  <c:v>1999-04</c:v>
                </c:pt>
                <c:pt idx="72">
                  <c:v>1999-04</c:v>
                </c:pt>
                <c:pt idx="73">
                  <c:v>1999-04</c:v>
                </c:pt>
                <c:pt idx="74">
                  <c:v>1999-04</c:v>
                </c:pt>
                <c:pt idx="75">
                  <c:v>1999-04</c:v>
                </c:pt>
                <c:pt idx="76">
                  <c:v>1999-04</c:v>
                </c:pt>
                <c:pt idx="77">
                  <c:v>1999-04</c:v>
                </c:pt>
                <c:pt idx="78">
                  <c:v>1999-04</c:v>
                </c:pt>
                <c:pt idx="79">
                  <c:v>1999-04</c:v>
                </c:pt>
                <c:pt idx="80">
                  <c:v>1999-04</c:v>
                </c:pt>
                <c:pt idx="81">
                  <c:v>1999-04</c:v>
                </c:pt>
                <c:pt idx="82">
                  <c:v>1999-05</c:v>
                </c:pt>
                <c:pt idx="83">
                  <c:v>1999-05</c:v>
                </c:pt>
                <c:pt idx="84">
                  <c:v>1999-05</c:v>
                </c:pt>
                <c:pt idx="85">
                  <c:v>1999-05</c:v>
                </c:pt>
                <c:pt idx="86">
                  <c:v>1999-05</c:v>
                </c:pt>
                <c:pt idx="87">
                  <c:v>1999-05</c:v>
                </c:pt>
                <c:pt idx="88">
                  <c:v>1999-05</c:v>
                </c:pt>
                <c:pt idx="89">
                  <c:v>1999-05</c:v>
                </c:pt>
                <c:pt idx="90">
                  <c:v>1999-05</c:v>
                </c:pt>
                <c:pt idx="91">
                  <c:v>1999-05</c:v>
                </c:pt>
                <c:pt idx="92">
                  <c:v>1999-05</c:v>
                </c:pt>
                <c:pt idx="93">
                  <c:v>1999-05</c:v>
                </c:pt>
                <c:pt idx="94">
                  <c:v>1999-05</c:v>
                </c:pt>
                <c:pt idx="95">
                  <c:v>1999-05</c:v>
                </c:pt>
                <c:pt idx="96">
                  <c:v>1999-05</c:v>
                </c:pt>
                <c:pt idx="97">
                  <c:v>1999-05</c:v>
                </c:pt>
                <c:pt idx="98">
                  <c:v>1999-05</c:v>
                </c:pt>
                <c:pt idx="99">
                  <c:v>1999-05</c:v>
                </c:pt>
                <c:pt idx="100">
                  <c:v>1999-05</c:v>
                </c:pt>
                <c:pt idx="101">
                  <c:v>1999-06</c:v>
                </c:pt>
                <c:pt idx="102">
                  <c:v>1999-06</c:v>
                </c:pt>
                <c:pt idx="103">
                  <c:v>1999-06</c:v>
                </c:pt>
                <c:pt idx="104">
                  <c:v>1999-06</c:v>
                </c:pt>
                <c:pt idx="105">
                  <c:v>1999-06</c:v>
                </c:pt>
                <c:pt idx="106">
                  <c:v>1999-06</c:v>
                </c:pt>
                <c:pt idx="107">
                  <c:v>1999-06</c:v>
                </c:pt>
                <c:pt idx="108">
                  <c:v>1999-06</c:v>
                </c:pt>
                <c:pt idx="109">
                  <c:v>1999-06</c:v>
                </c:pt>
                <c:pt idx="110">
                  <c:v>1999-06</c:v>
                </c:pt>
                <c:pt idx="111">
                  <c:v>1999-06</c:v>
                </c:pt>
                <c:pt idx="112">
                  <c:v>1999-06</c:v>
                </c:pt>
                <c:pt idx="113">
                  <c:v>1999-06</c:v>
                </c:pt>
                <c:pt idx="114">
                  <c:v>1999-06</c:v>
                </c:pt>
                <c:pt idx="115">
                  <c:v>1999-06</c:v>
                </c:pt>
                <c:pt idx="116">
                  <c:v>1999-06</c:v>
                </c:pt>
                <c:pt idx="117">
                  <c:v>1999-06</c:v>
                </c:pt>
                <c:pt idx="118">
                  <c:v>1999-06</c:v>
                </c:pt>
                <c:pt idx="119">
                  <c:v>1999-06</c:v>
                </c:pt>
                <c:pt idx="120">
                  <c:v>1999-06</c:v>
                </c:pt>
                <c:pt idx="121">
                  <c:v>1999-06</c:v>
                </c:pt>
                <c:pt idx="122">
                  <c:v>1999-07</c:v>
                </c:pt>
                <c:pt idx="123">
                  <c:v>1999-07</c:v>
                </c:pt>
                <c:pt idx="124">
                  <c:v>1999-07</c:v>
                </c:pt>
                <c:pt idx="125">
                  <c:v>1999-07</c:v>
                </c:pt>
                <c:pt idx="126">
                  <c:v>1999-07</c:v>
                </c:pt>
                <c:pt idx="127">
                  <c:v>1999-07</c:v>
                </c:pt>
                <c:pt idx="128">
                  <c:v>1999-07</c:v>
                </c:pt>
                <c:pt idx="129">
                  <c:v>1999-07</c:v>
                </c:pt>
                <c:pt idx="130">
                  <c:v>1999-07</c:v>
                </c:pt>
                <c:pt idx="131">
                  <c:v>1999-07</c:v>
                </c:pt>
                <c:pt idx="132">
                  <c:v>1999-07</c:v>
                </c:pt>
                <c:pt idx="133">
                  <c:v>1999-07</c:v>
                </c:pt>
                <c:pt idx="134">
                  <c:v>1999-07</c:v>
                </c:pt>
                <c:pt idx="135">
                  <c:v>1999-07</c:v>
                </c:pt>
                <c:pt idx="136">
                  <c:v>1999-07</c:v>
                </c:pt>
                <c:pt idx="137">
                  <c:v>1999-07</c:v>
                </c:pt>
                <c:pt idx="138">
                  <c:v>1999-07</c:v>
                </c:pt>
                <c:pt idx="139">
                  <c:v>1999-07</c:v>
                </c:pt>
                <c:pt idx="140">
                  <c:v>1999-07</c:v>
                </c:pt>
                <c:pt idx="141">
                  <c:v>1999-07</c:v>
                </c:pt>
                <c:pt idx="142">
                  <c:v>1999-07</c:v>
                </c:pt>
                <c:pt idx="143">
                  <c:v>1999-07</c:v>
                </c:pt>
                <c:pt idx="144">
                  <c:v>1999-08</c:v>
                </c:pt>
                <c:pt idx="145">
                  <c:v>1999-08</c:v>
                </c:pt>
                <c:pt idx="146">
                  <c:v>1999-08</c:v>
                </c:pt>
                <c:pt idx="147">
                  <c:v>1999-08</c:v>
                </c:pt>
                <c:pt idx="148">
                  <c:v>1999-08</c:v>
                </c:pt>
                <c:pt idx="149">
                  <c:v>1999-08</c:v>
                </c:pt>
                <c:pt idx="150">
                  <c:v>1999-08</c:v>
                </c:pt>
                <c:pt idx="151">
                  <c:v>1999-08</c:v>
                </c:pt>
                <c:pt idx="152">
                  <c:v>1999-08</c:v>
                </c:pt>
                <c:pt idx="153">
                  <c:v>1999-08</c:v>
                </c:pt>
                <c:pt idx="154">
                  <c:v>1999-08</c:v>
                </c:pt>
                <c:pt idx="155">
                  <c:v>1999-08</c:v>
                </c:pt>
                <c:pt idx="156">
                  <c:v>1999-08</c:v>
                </c:pt>
                <c:pt idx="157">
                  <c:v>1999-08</c:v>
                </c:pt>
                <c:pt idx="158">
                  <c:v>1999-08</c:v>
                </c:pt>
                <c:pt idx="159">
                  <c:v>1999-08</c:v>
                </c:pt>
                <c:pt idx="160">
                  <c:v>1999-08</c:v>
                </c:pt>
                <c:pt idx="161">
                  <c:v>1999-08</c:v>
                </c:pt>
                <c:pt idx="162">
                  <c:v>1999-08</c:v>
                </c:pt>
                <c:pt idx="163">
                  <c:v>1999-08</c:v>
                </c:pt>
                <c:pt idx="164">
                  <c:v>1999-08</c:v>
                </c:pt>
                <c:pt idx="165">
                  <c:v>1999-09</c:v>
                </c:pt>
                <c:pt idx="166">
                  <c:v>1999-09</c:v>
                </c:pt>
                <c:pt idx="167">
                  <c:v>1999-09</c:v>
                </c:pt>
                <c:pt idx="168">
                  <c:v>1999-09</c:v>
                </c:pt>
                <c:pt idx="169">
                  <c:v>1999-09</c:v>
                </c:pt>
                <c:pt idx="170">
                  <c:v>1999-09</c:v>
                </c:pt>
                <c:pt idx="171">
                  <c:v>1999-09</c:v>
                </c:pt>
                <c:pt idx="172">
                  <c:v>1999-09</c:v>
                </c:pt>
                <c:pt idx="173">
                  <c:v>1999-09</c:v>
                </c:pt>
                <c:pt idx="174">
                  <c:v>1999-09</c:v>
                </c:pt>
                <c:pt idx="175">
                  <c:v>1999-09</c:v>
                </c:pt>
                <c:pt idx="176">
                  <c:v>1999-09</c:v>
                </c:pt>
                <c:pt idx="177">
                  <c:v>1999-09</c:v>
                </c:pt>
                <c:pt idx="178">
                  <c:v>1999-09</c:v>
                </c:pt>
                <c:pt idx="179">
                  <c:v>1999-09</c:v>
                </c:pt>
                <c:pt idx="180">
                  <c:v>1999-09</c:v>
                </c:pt>
                <c:pt idx="181">
                  <c:v>1999-09</c:v>
                </c:pt>
                <c:pt idx="182">
                  <c:v>1999-09</c:v>
                </c:pt>
                <c:pt idx="183">
                  <c:v>1999-09</c:v>
                </c:pt>
                <c:pt idx="184">
                  <c:v>1999-09</c:v>
                </c:pt>
                <c:pt idx="185">
                  <c:v>1999-09</c:v>
                </c:pt>
                <c:pt idx="186">
                  <c:v>1999-09</c:v>
                </c:pt>
                <c:pt idx="187">
                  <c:v>1999-10</c:v>
                </c:pt>
                <c:pt idx="188">
                  <c:v>1999-10</c:v>
                </c:pt>
                <c:pt idx="189">
                  <c:v>1999-10</c:v>
                </c:pt>
                <c:pt idx="190">
                  <c:v>1999-10</c:v>
                </c:pt>
                <c:pt idx="191">
                  <c:v>1999-10</c:v>
                </c:pt>
                <c:pt idx="192">
                  <c:v>1999-10</c:v>
                </c:pt>
                <c:pt idx="193">
                  <c:v>1999-10</c:v>
                </c:pt>
                <c:pt idx="194">
                  <c:v>1999-10</c:v>
                </c:pt>
                <c:pt idx="195">
                  <c:v>1999-10</c:v>
                </c:pt>
                <c:pt idx="196">
                  <c:v>1999-10</c:v>
                </c:pt>
                <c:pt idx="197">
                  <c:v>1999-10</c:v>
                </c:pt>
                <c:pt idx="198">
                  <c:v>1999-10</c:v>
                </c:pt>
                <c:pt idx="199">
                  <c:v>1999-10</c:v>
                </c:pt>
                <c:pt idx="200">
                  <c:v>1999-10</c:v>
                </c:pt>
                <c:pt idx="201">
                  <c:v>1999-10</c:v>
                </c:pt>
                <c:pt idx="202">
                  <c:v>1999-10</c:v>
                </c:pt>
                <c:pt idx="203">
                  <c:v>1999-10</c:v>
                </c:pt>
                <c:pt idx="204">
                  <c:v>1999-10</c:v>
                </c:pt>
                <c:pt idx="205">
                  <c:v>1999-10</c:v>
                </c:pt>
                <c:pt idx="206">
                  <c:v>1999-10</c:v>
                </c:pt>
                <c:pt idx="207">
                  <c:v>1999-10</c:v>
                </c:pt>
                <c:pt idx="208">
                  <c:v>1999-11</c:v>
                </c:pt>
                <c:pt idx="209">
                  <c:v>1999-11</c:v>
                </c:pt>
                <c:pt idx="210">
                  <c:v>1999-11</c:v>
                </c:pt>
                <c:pt idx="211">
                  <c:v>1999-11</c:v>
                </c:pt>
                <c:pt idx="212">
                  <c:v>1999-11</c:v>
                </c:pt>
                <c:pt idx="213">
                  <c:v>1999-11</c:v>
                </c:pt>
                <c:pt idx="214">
                  <c:v>1999-11</c:v>
                </c:pt>
                <c:pt idx="215">
                  <c:v>1999-11</c:v>
                </c:pt>
                <c:pt idx="216">
                  <c:v>1999-11</c:v>
                </c:pt>
                <c:pt idx="217">
                  <c:v>1999-11</c:v>
                </c:pt>
                <c:pt idx="218">
                  <c:v>1999-11</c:v>
                </c:pt>
                <c:pt idx="219">
                  <c:v>1999-11</c:v>
                </c:pt>
                <c:pt idx="220">
                  <c:v>1999-11</c:v>
                </c:pt>
                <c:pt idx="221">
                  <c:v>1999-11</c:v>
                </c:pt>
                <c:pt idx="222">
                  <c:v>1999-11</c:v>
                </c:pt>
                <c:pt idx="223">
                  <c:v>1999-11</c:v>
                </c:pt>
                <c:pt idx="224">
                  <c:v>1999-11</c:v>
                </c:pt>
                <c:pt idx="225">
                  <c:v>1999-11</c:v>
                </c:pt>
                <c:pt idx="226">
                  <c:v>1999-11</c:v>
                </c:pt>
                <c:pt idx="227">
                  <c:v>1999-11</c:v>
                </c:pt>
                <c:pt idx="228">
                  <c:v>1999-11</c:v>
                </c:pt>
                <c:pt idx="229">
                  <c:v>1999-11</c:v>
                </c:pt>
                <c:pt idx="230">
                  <c:v>1999-12</c:v>
                </c:pt>
                <c:pt idx="231">
                  <c:v>1999-12</c:v>
                </c:pt>
                <c:pt idx="232">
                  <c:v>1999-12</c:v>
                </c:pt>
                <c:pt idx="233">
                  <c:v>1999-12</c:v>
                </c:pt>
                <c:pt idx="234">
                  <c:v>1999-12</c:v>
                </c:pt>
                <c:pt idx="235">
                  <c:v>1999-12</c:v>
                </c:pt>
                <c:pt idx="236">
                  <c:v>1999-12</c:v>
                </c:pt>
                <c:pt idx="237">
                  <c:v>1999-12</c:v>
                </c:pt>
                <c:pt idx="238">
                  <c:v>1999-12</c:v>
                </c:pt>
                <c:pt idx="239">
                  <c:v>1999-12</c:v>
                </c:pt>
                <c:pt idx="240">
                  <c:v>1999-12</c:v>
                </c:pt>
                <c:pt idx="241">
                  <c:v>1999-12</c:v>
                </c:pt>
                <c:pt idx="242">
                  <c:v>1999-12</c:v>
                </c:pt>
                <c:pt idx="243">
                  <c:v>1999-12</c:v>
                </c:pt>
                <c:pt idx="244">
                  <c:v>1999-12</c:v>
                </c:pt>
                <c:pt idx="245">
                  <c:v>1999-12</c:v>
                </c:pt>
                <c:pt idx="246">
                  <c:v>1999-12</c:v>
                </c:pt>
                <c:pt idx="247">
                  <c:v>1999-12</c:v>
                </c:pt>
                <c:pt idx="248">
                  <c:v>1999-12</c:v>
                </c:pt>
                <c:pt idx="249">
                  <c:v>1999-12</c:v>
                </c:pt>
                <c:pt idx="250">
                  <c:v>2000-01</c:v>
                </c:pt>
                <c:pt idx="251">
                  <c:v>2000-01</c:v>
                </c:pt>
                <c:pt idx="252">
                  <c:v>2000-01</c:v>
                </c:pt>
                <c:pt idx="253">
                  <c:v>2000-01</c:v>
                </c:pt>
                <c:pt idx="254">
                  <c:v>2000-01</c:v>
                </c:pt>
                <c:pt idx="255">
                  <c:v>2000-01</c:v>
                </c:pt>
                <c:pt idx="256">
                  <c:v>2000-01</c:v>
                </c:pt>
                <c:pt idx="257">
                  <c:v>2000-01</c:v>
                </c:pt>
                <c:pt idx="258">
                  <c:v>2000-01</c:v>
                </c:pt>
                <c:pt idx="259">
                  <c:v>2000-01</c:v>
                </c:pt>
                <c:pt idx="260">
                  <c:v>2000-01</c:v>
                </c:pt>
                <c:pt idx="261">
                  <c:v>2000-01</c:v>
                </c:pt>
                <c:pt idx="262">
                  <c:v>2000-01</c:v>
                </c:pt>
                <c:pt idx="263">
                  <c:v>2000-01</c:v>
                </c:pt>
                <c:pt idx="264">
                  <c:v>2000-01</c:v>
                </c:pt>
                <c:pt idx="265">
                  <c:v>2000-01</c:v>
                </c:pt>
                <c:pt idx="266">
                  <c:v>2000-01</c:v>
                </c:pt>
                <c:pt idx="267">
                  <c:v>2000-01</c:v>
                </c:pt>
                <c:pt idx="268">
                  <c:v>2000-01</c:v>
                </c:pt>
                <c:pt idx="269">
                  <c:v>2000-02</c:v>
                </c:pt>
                <c:pt idx="270">
                  <c:v>2000-02</c:v>
                </c:pt>
                <c:pt idx="271">
                  <c:v>2000-02</c:v>
                </c:pt>
                <c:pt idx="272">
                  <c:v>2000-02</c:v>
                </c:pt>
                <c:pt idx="273">
                  <c:v>2000-02</c:v>
                </c:pt>
                <c:pt idx="274">
                  <c:v>2000-02</c:v>
                </c:pt>
                <c:pt idx="275">
                  <c:v>2000-02</c:v>
                </c:pt>
                <c:pt idx="276">
                  <c:v>2000-02</c:v>
                </c:pt>
                <c:pt idx="277">
                  <c:v>2000-02</c:v>
                </c:pt>
                <c:pt idx="278">
                  <c:v>2000-02</c:v>
                </c:pt>
                <c:pt idx="279">
                  <c:v>2000-02</c:v>
                </c:pt>
                <c:pt idx="280">
                  <c:v>2000-02</c:v>
                </c:pt>
                <c:pt idx="281">
                  <c:v>2000-02</c:v>
                </c:pt>
                <c:pt idx="282">
                  <c:v>2000-02</c:v>
                </c:pt>
                <c:pt idx="283">
                  <c:v>2000-02</c:v>
                </c:pt>
                <c:pt idx="284">
                  <c:v>2000-02</c:v>
                </c:pt>
                <c:pt idx="285">
                  <c:v>2000-02</c:v>
                </c:pt>
                <c:pt idx="286">
                  <c:v>2000-02</c:v>
                </c:pt>
                <c:pt idx="287">
                  <c:v>2000-02</c:v>
                </c:pt>
                <c:pt idx="288">
                  <c:v>2000-02</c:v>
                </c:pt>
                <c:pt idx="289">
                  <c:v>2000-02</c:v>
                </c:pt>
                <c:pt idx="290">
                  <c:v>2000-03</c:v>
                </c:pt>
                <c:pt idx="291">
                  <c:v>2000-03</c:v>
                </c:pt>
                <c:pt idx="292">
                  <c:v>2000-03</c:v>
                </c:pt>
                <c:pt idx="293">
                  <c:v>2000-03</c:v>
                </c:pt>
                <c:pt idx="294">
                  <c:v>2000-03</c:v>
                </c:pt>
                <c:pt idx="295">
                  <c:v>2000-03</c:v>
                </c:pt>
                <c:pt idx="296">
                  <c:v>2000-03</c:v>
                </c:pt>
                <c:pt idx="297">
                  <c:v>2000-03</c:v>
                </c:pt>
                <c:pt idx="298">
                  <c:v>2000-03</c:v>
                </c:pt>
                <c:pt idx="299">
                  <c:v>2000-03</c:v>
                </c:pt>
                <c:pt idx="300">
                  <c:v>2000-03</c:v>
                </c:pt>
                <c:pt idx="301">
                  <c:v>2000-03</c:v>
                </c:pt>
                <c:pt idx="302">
                  <c:v>2000-03</c:v>
                </c:pt>
                <c:pt idx="303">
                  <c:v>2000-03</c:v>
                </c:pt>
                <c:pt idx="304">
                  <c:v>2000-03</c:v>
                </c:pt>
                <c:pt idx="305">
                  <c:v>2000-03</c:v>
                </c:pt>
                <c:pt idx="306">
                  <c:v>2000-03</c:v>
                </c:pt>
                <c:pt idx="307">
                  <c:v>2000-03</c:v>
                </c:pt>
                <c:pt idx="308">
                  <c:v>2000-03</c:v>
                </c:pt>
                <c:pt idx="309">
                  <c:v>2000-03</c:v>
                </c:pt>
                <c:pt idx="310">
                  <c:v>2000-03</c:v>
                </c:pt>
                <c:pt idx="311">
                  <c:v>2000-03</c:v>
                </c:pt>
                <c:pt idx="312">
                  <c:v>2000-03</c:v>
                </c:pt>
                <c:pt idx="313">
                  <c:v>2000-04</c:v>
                </c:pt>
                <c:pt idx="314">
                  <c:v>2000-04</c:v>
                </c:pt>
                <c:pt idx="315">
                  <c:v>2000-04</c:v>
                </c:pt>
                <c:pt idx="316">
                  <c:v>2000-04</c:v>
                </c:pt>
                <c:pt idx="317">
                  <c:v>2000-04</c:v>
                </c:pt>
                <c:pt idx="318">
                  <c:v>2000-04</c:v>
                </c:pt>
                <c:pt idx="319">
                  <c:v>2000-04</c:v>
                </c:pt>
                <c:pt idx="320">
                  <c:v>2000-04</c:v>
                </c:pt>
                <c:pt idx="321">
                  <c:v>2000-04</c:v>
                </c:pt>
                <c:pt idx="322">
                  <c:v>2000-04</c:v>
                </c:pt>
                <c:pt idx="323">
                  <c:v>2000-04</c:v>
                </c:pt>
                <c:pt idx="324">
                  <c:v>2000-04</c:v>
                </c:pt>
                <c:pt idx="325">
                  <c:v>2000-04</c:v>
                </c:pt>
                <c:pt idx="326">
                  <c:v>2000-04</c:v>
                </c:pt>
                <c:pt idx="327">
                  <c:v>2000-04</c:v>
                </c:pt>
                <c:pt idx="328">
                  <c:v>2000-04</c:v>
                </c:pt>
                <c:pt idx="329">
                  <c:v>2000-04</c:v>
                </c:pt>
                <c:pt idx="330">
                  <c:v>2000-05</c:v>
                </c:pt>
                <c:pt idx="331">
                  <c:v>2000-05</c:v>
                </c:pt>
                <c:pt idx="332">
                  <c:v>2000-05</c:v>
                </c:pt>
                <c:pt idx="333">
                  <c:v>2000-05</c:v>
                </c:pt>
                <c:pt idx="334">
                  <c:v>2000-05</c:v>
                </c:pt>
                <c:pt idx="335">
                  <c:v>2000-05</c:v>
                </c:pt>
                <c:pt idx="336">
                  <c:v>2000-05</c:v>
                </c:pt>
                <c:pt idx="337">
                  <c:v>2000-05</c:v>
                </c:pt>
                <c:pt idx="338">
                  <c:v>2000-05</c:v>
                </c:pt>
                <c:pt idx="339">
                  <c:v>2000-05</c:v>
                </c:pt>
                <c:pt idx="340">
                  <c:v>2000-05</c:v>
                </c:pt>
                <c:pt idx="341">
                  <c:v>2000-05</c:v>
                </c:pt>
                <c:pt idx="342">
                  <c:v>2000-05</c:v>
                </c:pt>
                <c:pt idx="343">
                  <c:v>2000-05</c:v>
                </c:pt>
                <c:pt idx="344">
                  <c:v>2000-05</c:v>
                </c:pt>
                <c:pt idx="345">
                  <c:v>2000-05</c:v>
                </c:pt>
                <c:pt idx="346">
                  <c:v>2000-05</c:v>
                </c:pt>
                <c:pt idx="347">
                  <c:v>2000-05</c:v>
                </c:pt>
                <c:pt idx="348">
                  <c:v>2000-05</c:v>
                </c:pt>
                <c:pt idx="349">
                  <c:v>2000-05</c:v>
                </c:pt>
                <c:pt idx="350">
                  <c:v>2000-05</c:v>
                </c:pt>
                <c:pt idx="351">
                  <c:v>2000-06</c:v>
                </c:pt>
                <c:pt idx="352">
                  <c:v>2000-06</c:v>
                </c:pt>
                <c:pt idx="353">
                  <c:v>2000-06</c:v>
                </c:pt>
                <c:pt idx="354">
                  <c:v>2000-06</c:v>
                </c:pt>
                <c:pt idx="355">
                  <c:v>2000-06</c:v>
                </c:pt>
                <c:pt idx="356">
                  <c:v>2000-06</c:v>
                </c:pt>
                <c:pt idx="357">
                  <c:v>2000-06</c:v>
                </c:pt>
                <c:pt idx="358">
                  <c:v>2000-06</c:v>
                </c:pt>
                <c:pt idx="359">
                  <c:v>2000-06</c:v>
                </c:pt>
                <c:pt idx="360">
                  <c:v>2000-06</c:v>
                </c:pt>
                <c:pt idx="361">
                  <c:v>2000-06</c:v>
                </c:pt>
                <c:pt idx="362">
                  <c:v>2000-06</c:v>
                </c:pt>
                <c:pt idx="363">
                  <c:v>2000-06</c:v>
                </c:pt>
                <c:pt idx="364">
                  <c:v>2000-06</c:v>
                </c:pt>
                <c:pt idx="365">
                  <c:v>2000-06</c:v>
                </c:pt>
                <c:pt idx="366">
                  <c:v>2000-06</c:v>
                </c:pt>
                <c:pt idx="367">
                  <c:v>2000-06</c:v>
                </c:pt>
                <c:pt idx="368">
                  <c:v>2000-06</c:v>
                </c:pt>
                <c:pt idx="369">
                  <c:v>2000-06</c:v>
                </c:pt>
                <c:pt idx="370">
                  <c:v>2000-06</c:v>
                </c:pt>
                <c:pt idx="371">
                  <c:v>2000-06</c:v>
                </c:pt>
                <c:pt idx="372">
                  <c:v>2000-07</c:v>
                </c:pt>
                <c:pt idx="373">
                  <c:v>2000-07</c:v>
                </c:pt>
                <c:pt idx="374">
                  <c:v>2000-07</c:v>
                </c:pt>
                <c:pt idx="375">
                  <c:v>2000-07</c:v>
                </c:pt>
                <c:pt idx="376">
                  <c:v>2000-07</c:v>
                </c:pt>
                <c:pt idx="377">
                  <c:v>2000-07</c:v>
                </c:pt>
                <c:pt idx="378">
                  <c:v>2000-07</c:v>
                </c:pt>
                <c:pt idx="379">
                  <c:v>2000-07</c:v>
                </c:pt>
                <c:pt idx="380">
                  <c:v>2000-07</c:v>
                </c:pt>
                <c:pt idx="381">
                  <c:v>2000-07</c:v>
                </c:pt>
                <c:pt idx="382">
                  <c:v>2000-07</c:v>
                </c:pt>
                <c:pt idx="383">
                  <c:v>2000-07</c:v>
                </c:pt>
                <c:pt idx="384">
                  <c:v>2000-07</c:v>
                </c:pt>
                <c:pt idx="385">
                  <c:v>2000-07</c:v>
                </c:pt>
                <c:pt idx="386">
                  <c:v>2000-07</c:v>
                </c:pt>
                <c:pt idx="387">
                  <c:v>2000-07</c:v>
                </c:pt>
                <c:pt idx="388">
                  <c:v>2000-07</c:v>
                </c:pt>
                <c:pt idx="389">
                  <c:v>2000-07</c:v>
                </c:pt>
                <c:pt idx="390">
                  <c:v>2000-07</c:v>
                </c:pt>
                <c:pt idx="391">
                  <c:v>2000-07</c:v>
                </c:pt>
                <c:pt idx="392">
                  <c:v>2000-07</c:v>
                </c:pt>
                <c:pt idx="393">
                  <c:v>2000-08</c:v>
                </c:pt>
                <c:pt idx="394">
                  <c:v>2000-08</c:v>
                </c:pt>
                <c:pt idx="395">
                  <c:v>2000-08</c:v>
                </c:pt>
                <c:pt idx="396">
                  <c:v>2000-08</c:v>
                </c:pt>
                <c:pt idx="397">
                  <c:v>2000-08</c:v>
                </c:pt>
                <c:pt idx="398">
                  <c:v>2000-08</c:v>
                </c:pt>
                <c:pt idx="399">
                  <c:v>2000-08</c:v>
                </c:pt>
                <c:pt idx="400">
                  <c:v>2000-08</c:v>
                </c:pt>
                <c:pt idx="401">
                  <c:v>2000-08</c:v>
                </c:pt>
                <c:pt idx="402">
                  <c:v>2000-08</c:v>
                </c:pt>
                <c:pt idx="403">
                  <c:v>2000-08</c:v>
                </c:pt>
                <c:pt idx="404">
                  <c:v>2000-08</c:v>
                </c:pt>
                <c:pt idx="405">
                  <c:v>2000-08</c:v>
                </c:pt>
                <c:pt idx="406">
                  <c:v>2000-08</c:v>
                </c:pt>
                <c:pt idx="407">
                  <c:v>2000-08</c:v>
                </c:pt>
                <c:pt idx="408">
                  <c:v>2000-08</c:v>
                </c:pt>
                <c:pt idx="409">
                  <c:v>2000-08</c:v>
                </c:pt>
                <c:pt idx="410">
                  <c:v>2000-08</c:v>
                </c:pt>
                <c:pt idx="411">
                  <c:v>2000-08</c:v>
                </c:pt>
                <c:pt idx="412">
                  <c:v>2000-08</c:v>
                </c:pt>
                <c:pt idx="413">
                  <c:v>2000-08</c:v>
                </c:pt>
                <c:pt idx="414">
                  <c:v>2000-08</c:v>
                </c:pt>
                <c:pt idx="415">
                  <c:v>2000-09</c:v>
                </c:pt>
                <c:pt idx="416">
                  <c:v>2000-09</c:v>
                </c:pt>
                <c:pt idx="417">
                  <c:v>2000-09</c:v>
                </c:pt>
                <c:pt idx="418">
                  <c:v>2000-09</c:v>
                </c:pt>
                <c:pt idx="419">
                  <c:v>2000-09</c:v>
                </c:pt>
                <c:pt idx="420">
                  <c:v>2000-09</c:v>
                </c:pt>
                <c:pt idx="421">
                  <c:v>2000-09</c:v>
                </c:pt>
                <c:pt idx="422">
                  <c:v>2000-09</c:v>
                </c:pt>
                <c:pt idx="423">
                  <c:v>2000-09</c:v>
                </c:pt>
                <c:pt idx="424">
                  <c:v>2000-09</c:v>
                </c:pt>
                <c:pt idx="425">
                  <c:v>2000-09</c:v>
                </c:pt>
                <c:pt idx="426">
                  <c:v>2000-09</c:v>
                </c:pt>
                <c:pt idx="427">
                  <c:v>2000-09</c:v>
                </c:pt>
                <c:pt idx="428">
                  <c:v>2000-09</c:v>
                </c:pt>
                <c:pt idx="429">
                  <c:v>2000-09</c:v>
                </c:pt>
                <c:pt idx="430">
                  <c:v>2000-09</c:v>
                </c:pt>
                <c:pt idx="431">
                  <c:v>2000-09</c:v>
                </c:pt>
                <c:pt idx="432">
                  <c:v>2000-09</c:v>
                </c:pt>
                <c:pt idx="433">
                  <c:v>2000-09</c:v>
                </c:pt>
                <c:pt idx="434">
                  <c:v>2000-09</c:v>
                </c:pt>
                <c:pt idx="435">
                  <c:v>2000-09</c:v>
                </c:pt>
                <c:pt idx="436">
                  <c:v>2000-10</c:v>
                </c:pt>
                <c:pt idx="437">
                  <c:v>2000-10</c:v>
                </c:pt>
                <c:pt idx="438">
                  <c:v>2000-10</c:v>
                </c:pt>
                <c:pt idx="439">
                  <c:v>2000-10</c:v>
                </c:pt>
                <c:pt idx="440">
                  <c:v>2000-10</c:v>
                </c:pt>
                <c:pt idx="441">
                  <c:v>2000-10</c:v>
                </c:pt>
                <c:pt idx="442">
                  <c:v>2000-10</c:v>
                </c:pt>
                <c:pt idx="443">
                  <c:v>2000-10</c:v>
                </c:pt>
                <c:pt idx="444">
                  <c:v>2000-10</c:v>
                </c:pt>
                <c:pt idx="445">
                  <c:v>2000-10</c:v>
                </c:pt>
                <c:pt idx="446">
                  <c:v>2000-10</c:v>
                </c:pt>
                <c:pt idx="447">
                  <c:v>2000-10</c:v>
                </c:pt>
                <c:pt idx="448">
                  <c:v>2000-10</c:v>
                </c:pt>
                <c:pt idx="449">
                  <c:v>2000-10</c:v>
                </c:pt>
                <c:pt idx="450">
                  <c:v>2000-10</c:v>
                </c:pt>
                <c:pt idx="451">
                  <c:v>2000-10</c:v>
                </c:pt>
                <c:pt idx="452">
                  <c:v>2000-10</c:v>
                </c:pt>
                <c:pt idx="453">
                  <c:v>2000-10</c:v>
                </c:pt>
                <c:pt idx="454">
                  <c:v>2000-10</c:v>
                </c:pt>
                <c:pt idx="455">
                  <c:v>2000-10</c:v>
                </c:pt>
                <c:pt idx="456">
                  <c:v>2000-10</c:v>
                </c:pt>
                <c:pt idx="457">
                  <c:v>2000-10</c:v>
                </c:pt>
                <c:pt idx="458">
                  <c:v>2000-11</c:v>
                </c:pt>
                <c:pt idx="459">
                  <c:v>2000-11</c:v>
                </c:pt>
                <c:pt idx="460">
                  <c:v>2000-11</c:v>
                </c:pt>
                <c:pt idx="461">
                  <c:v>2000-11</c:v>
                </c:pt>
                <c:pt idx="462">
                  <c:v>2000-11</c:v>
                </c:pt>
                <c:pt idx="463">
                  <c:v>2000-11</c:v>
                </c:pt>
                <c:pt idx="464">
                  <c:v>2000-11</c:v>
                </c:pt>
                <c:pt idx="465">
                  <c:v>2000-11</c:v>
                </c:pt>
                <c:pt idx="466">
                  <c:v>2000-11</c:v>
                </c:pt>
                <c:pt idx="467">
                  <c:v>2000-11</c:v>
                </c:pt>
                <c:pt idx="468">
                  <c:v>2000-11</c:v>
                </c:pt>
                <c:pt idx="469">
                  <c:v>2000-11</c:v>
                </c:pt>
                <c:pt idx="470">
                  <c:v>2000-11</c:v>
                </c:pt>
                <c:pt idx="471">
                  <c:v>2000-11</c:v>
                </c:pt>
                <c:pt idx="472">
                  <c:v>2000-11</c:v>
                </c:pt>
                <c:pt idx="473">
                  <c:v>2000-11</c:v>
                </c:pt>
                <c:pt idx="474">
                  <c:v>2000-11</c:v>
                </c:pt>
                <c:pt idx="475">
                  <c:v>2000-11</c:v>
                </c:pt>
                <c:pt idx="476">
                  <c:v>2000-11</c:v>
                </c:pt>
                <c:pt idx="477">
                  <c:v>2000-11</c:v>
                </c:pt>
                <c:pt idx="478">
                  <c:v>2000-11</c:v>
                </c:pt>
                <c:pt idx="479">
                  <c:v>2000-11</c:v>
                </c:pt>
                <c:pt idx="480">
                  <c:v>2000-12</c:v>
                </c:pt>
                <c:pt idx="481">
                  <c:v>2000-12</c:v>
                </c:pt>
                <c:pt idx="482">
                  <c:v>2000-12</c:v>
                </c:pt>
                <c:pt idx="483">
                  <c:v>2000-12</c:v>
                </c:pt>
                <c:pt idx="484">
                  <c:v>2000-12</c:v>
                </c:pt>
                <c:pt idx="485">
                  <c:v>2000-12</c:v>
                </c:pt>
                <c:pt idx="486">
                  <c:v>2000-12</c:v>
                </c:pt>
                <c:pt idx="487">
                  <c:v>2000-12</c:v>
                </c:pt>
                <c:pt idx="488">
                  <c:v>2000-12</c:v>
                </c:pt>
                <c:pt idx="489">
                  <c:v>2000-12</c:v>
                </c:pt>
                <c:pt idx="490">
                  <c:v>2000-12</c:v>
                </c:pt>
                <c:pt idx="491">
                  <c:v>2000-12</c:v>
                </c:pt>
                <c:pt idx="492">
                  <c:v>2000-12</c:v>
                </c:pt>
                <c:pt idx="493">
                  <c:v>2000-12</c:v>
                </c:pt>
                <c:pt idx="494">
                  <c:v>2000-12</c:v>
                </c:pt>
                <c:pt idx="495">
                  <c:v>2000-12</c:v>
                </c:pt>
                <c:pt idx="496">
                  <c:v>2000-12</c:v>
                </c:pt>
                <c:pt idx="497">
                  <c:v>2000-12</c:v>
                </c:pt>
                <c:pt idx="498">
                  <c:v>2000-12</c:v>
                </c:pt>
                <c:pt idx="499">
                  <c:v>2001-01</c:v>
                </c:pt>
                <c:pt idx="500">
                  <c:v>2001-01</c:v>
                </c:pt>
                <c:pt idx="501">
                  <c:v>2001-01</c:v>
                </c:pt>
                <c:pt idx="502">
                  <c:v>2001-01</c:v>
                </c:pt>
                <c:pt idx="503">
                  <c:v>2001-01</c:v>
                </c:pt>
                <c:pt idx="504">
                  <c:v>2001-01</c:v>
                </c:pt>
                <c:pt idx="505">
                  <c:v>2001-01</c:v>
                </c:pt>
                <c:pt idx="506">
                  <c:v>2001-01</c:v>
                </c:pt>
                <c:pt idx="507">
                  <c:v>2001-01</c:v>
                </c:pt>
                <c:pt idx="508">
                  <c:v>2001-01</c:v>
                </c:pt>
                <c:pt idx="509">
                  <c:v>2001-01</c:v>
                </c:pt>
                <c:pt idx="510">
                  <c:v>2001-01</c:v>
                </c:pt>
                <c:pt idx="511">
                  <c:v>2001-01</c:v>
                </c:pt>
                <c:pt idx="512">
                  <c:v>2001-01</c:v>
                </c:pt>
                <c:pt idx="513">
                  <c:v>2001-01</c:v>
                </c:pt>
                <c:pt idx="514">
                  <c:v>2001-01</c:v>
                </c:pt>
                <c:pt idx="515">
                  <c:v>2001-01</c:v>
                </c:pt>
                <c:pt idx="516">
                  <c:v>2001-01</c:v>
                </c:pt>
                <c:pt idx="517">
                  <c:v>2001-01</c:v>
                </c:pt>
                <c:pt idx="518">
                  <c:v>2001-01</c:v>
                </c:pt>
                <c:pt idx="519">
                  <c:v>2001-01</c:v>
                </c:pt>
                <c:pt idx="520">
                  <c:v>2001-02</c:v>
                </c:pt>
                <c:pt idx="521">
                  <c:v>2001-02</c:v>
                </c:pt>
                <c:pt idx="522">
                  <c:v>2001-02</c:v>
                </c:pt>
                <c:pt idx="523">
                  <c:v>2001-02</c:v>
                </c:pt>
                <c:pt idx="524">
                  <c:v>2001-02</c:v>
                </c:pt>
                <c:pt idx="525">
                  <c:v>2001-02</c:v>
                </c:pt>
                <c:pt idx="526">
                  <c:v>2001-02</c:v>
                </c:pt>
                <c:pt idx="527">
                  <c:v>2001-02</c:v>
                </c:pt>
                <c:pt idx="528">
                  <c:v>2001-02</c:v>
                </c:pt>
                <c:pt idx="529">
                  <c:v>2001-02</c:v>
                </c:pt>
                <c:pt idx="530">
                  <c:v>2001-02</c:v>
                </c:pt>
                <c:pt idx="531">
                  <c:v>2001-02</c:v>
                </c:pt>
                <c:pt idx="532">
                  <c:v>2001-02</c:v>
                </c:pt>
                <c:pt idx="533">
                  <c:v>2001-02</c:v>
                </c:pt>
                <c:pt idx="534">
                  <c:v>2001-02</c:v>
                </c:pt>
                <c:pt idx="535">
                  <c:v>2001-02</c:v>
                </c:pt>
                <c:pt idx="536">
                  <c:v>2001-02</c:v>
                </c:pt>
                <c:pt idx="537">
                  <c:v>2001-02</c:v>
                </c:pt>
                <c:pt idx="538">
                  <c:v>2001-02</c:v>
                </c:pt>
                <c:pt idx="539">
                  <c:v>2001-02</c:v>
                </c:pt>
                <c:pt idx="540">
                  <c:v>2001-03</c:v>
                </c:pt>
                <c:pt idx="541">
                  <c:v>2001-03</c:v>
                </c:pt>
                <c:pt idx="542">
                  <c:v>2001-03</c:v>
                </c:pt>
                <c:pt idx="543">
                  <c:v>2001-03</c:v>
                </c:pt>
                <c:pt idx="544">
                  <c:v>2001-03</c:v>
                </c:pt>
                <c:pt idx="545">
                  <c:v>2001-03</c:v>
                </c:pt>
                <c:pt idx="546">
                  <c:v>2001-03</c:v>
                </c:pt>
                <c:pt idx="547">
                  <c:v>2001-03</c:v>
                </c:pt>
                <c:pt idx="548">
                  <c:v>2001-03</c:v>
                </c:pt>
                <c:pt idx="549">
                  <c:v>2001-03</c:v>
                </c:pt>
                <c:pt idx="550">
                  <c:v>2001-03</c:v>
                </c:pt>
                <c:pt idx="551">
                  <c:v>2001-03</c:v>
                </c:pt>
                <c:pt idx="552">
                  <c:v>2001-03</c:v>
                </c:pt>
                <c:pt idx="553">
                  <c:v>2001-03</c:v>
                </c:pt>
                <c:pt idx="554">
                  <c:v>2001-03</c:v>
                </c:pt>
                <c:pt idx="555">
                  <c:v>2001-03</c:v>
                </c:pt>
                <c:pt idx="556">
                  <c:v>2001-03</c:v>
                </c:pt>
                <c:pt idx="557">
                  <c:v>2001-03</c:v>
                </c:pt>
                <c:pt idx="558">
                  <c:v>2001-03</c:v>
                </c:pt>
                <c:pt idx="559">
                  <c:v>2001-03</c:v>
                </c:pt>
                <c:pt idx="560">
                  <c:v>2001-03</c:v>
                </c:pt>
                <c:pt idx="561">
                  <c:v>2001-03</c:v>
                </c:pt>
                <c:pt idx="562">
                  <c:v>2001-04</c:v>
                </c:pt>
                <c:pt idx="563">
                  <c:v>2001-04</c:v>
                </c:pt>
                <c:pt idx="564">
                  <c:v>2001-04</c:v>
                </c:pt>
                <c:pt idx="565">
                  <c:v>2001-04</c:v>
                </c:pt>
                <c:pt idx="566">
                  <c:v>2001-04</c:v>
                </c:pt>
                <c:pt idx="567">
                  <c:v>2001-04</c:v>
                </c:pt>
                <c:pt idx="568">
                  <c:v>2001-04</c:v>
                </c:pt>
                <c:pt idx="569">
                  <c:v>2001-04</c:v>
                </c:pt>
                <c:pt idx="570">
                  <c:v>2001-04</c:v>
                </c:pt>
                <c:pt idx="571">
                  <c:v>2001-04</c:v>
                </c:pt>
                <c:pt idx="572">
                  <c:v>2001-04</c:v>
                </c:pt>
                <c:pt idx="573">
                  <c:v>2001-04</c:v>
                </c:pt>
                <c:pt idx="574">
                  <c:v>2001-04</c:v>
                </c:pt>
                <c:pt idx="575">
                  <c:v>2001-04</c:v>
                </c:pt>
                <c:pt idx="576">
                  <c:v>2001-04</c:v>
                </c:pt>
                <c:pt idx="577">
                  <c:v>2001-04</c:v>
                </c:pt>
                <c:pt idx="578">
                  <c:v>2001-04</c:v>
                </c:pt>
                <c:pt idx="579">
                  <c:v>2001-04</c:v>
                </c:pt>
                <c:pt idx="580">
                  <c:v>2001-05</c:v>
                </c:pt>
                <c:pt idx="581">
                  <c:v>2001-05</c:v>
                </c:pt>
                <c:pt idx="582">
                  <c:v>2001-05</c:v>
                </c:pt>
                <c:pt idx="583">
                  <c:v>2001-05</c:v>
                </c:pt>
                <c:pt idx="584">
                  <c:v>2001-05</c:v>
                </c:pt>
                <c:pt idx="585">
                  <c:v>2001-05</c:v>
                </c:pt>
                <c:pt idx="586">
                  <c:v>2001-05</c:v>
                </c:pt>
                <c:pt idx="587">
                  <c:v>2001-05</c:v>
                </c:pt>
                <c:pt idx="588">
                  <c:v>2001-05</c:v>
                </c:pt>
                <c:pt idx="589">
                  <c:v>2001-05</c:v>
                </c:pt>
                <c:pt idx="590">
                  <c:v>2001-05</c:v>
                </c:pt>
                <c:pt idx="591">
                  <c:v>2001-05</c:v>
                </c:pt>
                <c:pt idx="592">
                  <c:v>2001-05</c:v>
                </c:pt>
                <c:pt idx="593">
                  <c:v>2001-05</c:v>
                </c:pt>
                <c:pt idx="594">
                  <c:v>2001-05</c:v>
                </c:pt>
                <c:pt idx="595">
                  <c:v>2001-05</c:v>
                </c:pt>
                <c:pt idx="596">
                  <c:v>2001-05</c:v>
                </c:pt>
                <c:pt idx="597">
                  <c:v>2001-05</c:v>
                </c:pt>
                <c:pt idx="598">
                  <c:v>2001-05</c:v>
                </c:pt>
                <c:pt idx="599">
                  <c:v>2001-05</c:v>
                </c:pt>
                <c:pt idx="600">
                  <c:v>2001-05</c:v>
                </c:pt>
                <c:pt idx="601">
                  <c:v>2001-06</c:v>
                </c:pt>
                <c:pt idx="602">
                  <c:v>2001-06</c:v>
                </c:pt>
                <c:pt idx="603">
                  <c:v>2001-06</c:v>
                </c:pt>
                <c:pt idx="604">
                  <c:v>2001-06</c:v>
                </c:pt>
                <c:pt idx="605">
                  <c:v>2001-06</c:v>
                </c:pt>
                <c:pt idx="606">
                  <c:v>2001-06</c:v>
                </c:pt>
                <c:pt idx="607">
                  <c:v>2001-06</c:v>
                </c:pt>
                <c:pt idx="608">
                  <c:v>2001-06</c:v>
                </c:pt>
                <c:pt idx="609">
                  <c:v>2001-06</c:v>
                </c:pt>
                <c:pt idx="610">
                  <c:v>2001-06</c:v>
                </c:pt>
                <c:pt idx="611">
                  <c:v>2001-06</c:v>
                </c:pt>
                <c:pt idx="612">
                  <c:v>2001-06</c:v>
                </c:pt>
                <c:pt idx="613">
                  <c:v>2001-06</c:v>
                </c:pt>
                <c:pt idx="614">
                  <c:v>2001-06</c:v>
                </c:pt>
                <c:pt idx="615">
                  <c:v>2001-06</c:v>
                </c:pt>
                <c:pt idx="616">
                  <c:v>2001-06</c:v>
                </c:pt>
                <c:pt idx="617">
                  <c:v>2001-06</c:v>
                </c:pt>
                <c:pt idx="618">
                  <c:v>2001-06</c:v>
                </c:pt>
                <c:pt idx="619">
                  <c:v>2001-06</c:v>
                </c:pt>
                <c:pt idx="620">
                  <c:v>2001-06</c:v>
                </c:pt>
                <c:pt idx="621">
                  <c:v>2001-07</c:v>
                </c:pt>
                <c:pt idx="622">
                  <c:v>2001-07</c:v>
                </c:pt>
                <c:pt idx="623">
                  <c:v>2001-07</c:v>
                </c:pt>
                <c:pt idx="624">
                  <c:v>2001-07</c:v>
                </c:pt>
                <c:pt idx="625">
                  <c:v>2001-07</c:v>
                </c:pt>
                <c:pt idx="626">
                  <c:v>2001-07</c:v>
                </c:pt>
                <c:pt idx="627">
                  <c:v>2001-07</c:v>
                </c:pt>
                <c:pt idx="628">
                  <c:v>2001-07</c:v>
                </c:pt>
                <c:pt idx="629">
                  <c:v>2001-07</c:v>
                </c:pt>
                <c:pt idx="630">
                  <c:v>2001-07</c:v>
                </c:pt>
                <c:pt idx="631">
                  <c:v>2001-07</c:v>
                </c:pt>
                <c:pt idx="632">
                  <c:v>2001-07</c:v>
                </c:pt>
                <c:pt idx="633">
                  <c:v>2001-07</c:v>
                </c:pt>
                <c:pt idx="634">
                  <c:v>2001-07</c:v>
                </c:pt>
                <c:pt idx="635">
                  <c:v>2001-07</c:v>
                </c:pt>
                <c:pt idx="636">
                  <c:v>2001-07</c:v>
                </c:pt>
                <c:pt idx="637">
                  <c:v>2001-07</c:v>
                </c:pt>
                <c:pt idx="638">
                  <c:v>2001-07</c:v>
                </c:pt>
                <c:pt idx="639">
                  <c:v>2001-07</c:v>
                </c:pt>
                <c:pt idx="640">
                  <c:v>2001-07</c:v>
                </c:pt>
                <c:pt idx="641">
                  <c:v>2001-07</c:v>
                </c:pt>
                <c:pt idx="642">
                  <c:v>2001-07</c:v>
                </c:pt>
                <c:pt idx="643">
                  <c:v>2001-08</c:v>
                </c:pt>
                <c:pt idx="644">
                  <c:v>2001-08</c:v>
                </c:pt>
                <c:pt idx="645">
                  <c:v>2001-08</c:v>
                </c:pt>
                <c:pt idx="646">
                  <c:v>2001-08</c:v>
                </c:pt>
                <c:pt idx="647">
                  <c:v>2001-08</c:v>
                </c:pt>
                <c:pt idx="648">
                  <c:v>2001-08</c:v>
                </c:pt>
                <c:pt idx="649">
                  <c:v>2001-08</c:v>
                </c:pt>
                <c:pt idx="650">
                  <c:v>2001-08</c:v>
                </c:pt>
                <c:pt idx="651">
                  <c:v>2001-08</c:v>
                </c:pt>
                <c:pt idx="652">
                  <c:v>2001-08</c:v>
                </c:pt>
                <c:pt idx="653">
                  <c:v>2001-08</c:v>
                </c:pt>
                <c:pt idx="654">
                  <c:v>2001-08</c:v>
                </c:pt>
                <c:pt idx="655">
                  <c:v>2001-08</c:v>
                </c:pt>
                <c:pt idx="656">
                  <c:v>2001-08</c:v>
                </c:pt>
                <c:pt idx="657">
                  <c:v>2001-08</c:v>
                </c:pt>
                <c:pt idx="658">
                  <c:v>2001-08</c:v>
                </c:pt>
                <c:pt idx="659">
                  <c:v>2001-08</c:v>
                </c:pt>
                <c:pt idx="660">
                  <c:v>2001-08</c:v>
                </c:pt>
                <c:pt idx="661">
                  <c:v>2001-08</c:v>
                </c:pt>
                <c:pt idx="662">
                  <c:v>2001-08</c:v>
                </c:pt>
                <c:pt idx="663">
                  <c:v>2001-08</c:v>
                </c:pt>
                <c:pt idx="664">
                  <c:v>2001-08</c:v>
                </c:pt>
                <c:pt idx="665">
                  <c:v>2001-09</c:v>
                </c:pt>
                <c:pt idx="666">
                  <c:v>2001-09</c:v>
                </c:pt>
                <c:pt idx="667">
                  <c:v>2001-09</c:v>
                </c:pt>
                <c:pt idx="668">
                  <c:v>2001-09</c:v>
                </c:pt>
                <c:pt idx="669">
                  <c:v>2001-09</c:v>
                </c:pt>
                <c:pt idx="670">
                  <c:v>2001-09</c:v>
                </c:pt>
                <c:pt idx="671">
                  <c:v>2001-09</c:v>
                </c:pt>
                <c:pt idx="672">
                  <c:v>2001-09</c:v>
                </c:pt>
                <c:pt idx="673">
                  <c:v>2001-09</c:v>
                </c:pt>
                <c:pt idx="674">
                  <c:v>2001-09</c:v>
                </c:pt>
                <c:pt idx="675">
                  <c:v>2001-09</c:v>
                </c:pt>
                <c:pt idx="676">
                  <c:v>2001-09</c:v>
                </c:pt>
                <c:pt idx="677">
                  <c:v>2001-09</c:v>
                </c:pt>
                <c:pt idx="678">
                  <c:v>2001-09</c:v>
                </c:pt>
                <c:pt idx="679">
                  <c:v>2001-09</c:v>
                </c:pt>
                <c:pt idx="680">
                  <c:v>2001-09</c:v>
                </c:pt>
                <c:pt idx="681">
                  <c:v>2001-09</c:v>
                </c:pt>
                <c:pt idx="682">
                  <c:v>2001-09</c:v>
                </c:pt>
                <c:pt idx="683">
                  <c:v>2001-09</c:v>
                </c:pt>
                <c:pt idx="684">
                  <c:v>2001-09</c:v>
                </c:pt>
                <c:pt idx="685">
                  <c:v>2001-10</c:v>
                </c:pt>
                <c:pt idx="686">
                  <c:v>2001-10</c:v>
                </c:pt>
                <c:pt idx="687">
                  <c:v>2001-10</c:v>
                </c:pt>
                <c:pt idx="688">
                  <c:v>2001-10</c:v>
                </c:pt>
                <c:pt idx="689">
                  <c:v>2001-10</c:v>
                </c:pt>
                <c:pt idx="690">
                  <c:v>2001-10</c:v>
                </c:pt>
                <c:pt idx="691">
                  <c:v>2001-10</c:v>
                </c:pt>
                <c:pt idx="692">
                  <c:v>2001-10</c:v>
                </c:pt>
                <c:pt idx="693">
                  <c:v>2001-10</c:v>
                </c:pt>
                <c:pt idx="694">
                  <c:v>2001-10</c:v>
                </c:pt>
                <c:pt idx="695">
                  <c:v>2001-10</c:v>
                </c:pt>
                <c:pt idx="696">
                  <c:v>2001-10</c:v>
                </c:pt>
                <c:pt idx="697">
                  <c:v>2001-10</c:v>
                </c:pt>
                <c:pt idx="698">
                  <c:v>2001-10</c:v>
                </c:pt>
                <c:pt idx="699">
                  <c:v>2001-10</c:v>
                </c:pt>
                <c:pt idx="700">
                  <c:v>2001-10</c:v>
                </c:pt>
                <c:pt idx="701">
                  <c:v>2001-10</c:v>
                </c:pt>
                <c:pt idx="702">
                  <c:v>2001-10</c:v>
                </c:pt>
                <c:pt idx="703">
                  <c:v>2001-10</c:v>
                </c:pt>
                <c:pt idx="704">
                  <c:v>2001-10</c:v>
                </c:pt>
                <c:pt idx="705">
                  <c:v>2001-10</c:v>
                </c:pt>
                <c:pt idx="706">
                  <c:v>2001-10</c:v>
                </c:pt>
                <c:pt idx="707">
                  <c:v>2001-10</c:v>
                </c:pt>
                <c:pt idx="708">
                  <c:v>2001-11</c:v>
                </c:pt>
                <c:pt idx="709">
                  <c:v>2001-11</c:v>
                </c:pt>
                <c:pt idx="710">
                  <c:v>2001-11</c:v>
                </c:pt>
                <c:pt idx="711">
                  <c:v>2001-11</c:v>
                </c:pt>
                <c:pt idx="712">
                  <c:v>2001-11</c:v>
                </c:pt>
                <c:pt idx="713">
                  <c:v>2001-11</c:v>
                </c:pt>
                <c:pt idx="714">
                  <c:v>2001-11</c:v>
                </c:pt>
                <c:pt idx="715">
                  <c:v>2001-11</c:v>
                </c:pt>
                <c:pt idx="716">
                  <c:v>2001-11</c:v>
                </c:pt>
                <c:pt idx="717">
                  <c:v>2001-11</c:v>
                </c:pt>
                <c:pt idx="718">
                  <c:v>2001-11</c:v>
                </c:pt>
                <c:pt idx="719">
                  <c:v>2001-11</c:v>
                </c:pt>
                <c:pt idx="720">
                  <c:v>2001-11</c:v>
                </c:pt>
                <c:pt idx="721">
                  <c:v>2001-11</c:v>
                </c:pt>
                <c:pt idx="722">
                  <c:v>2001-11</c:v>
                </c:pt>
                <c:pt idx="723">
                  <c:v>2001-11</c:v>
                </c:pt>
                <c:pt idx="724">
                  <c:v>2001-11</c:v>
                </c:pt>
                <c:pt idx="725">
                  <c:v>2001-11</c:v>
                </c:pt>
                <c:pt idx="726">
                  <c:v>2001-11</c:v>
                </c:pt>
                <c:pt idx="727">
                  <c:v>2001-11</c:v>
                </c:pt>
                <c:pt idx="728">
                  <c:v>2001-11</c:v>
                </c:pt>
                <c:pt idx="729">
                  <c:v>2001-11</c:v>
                </c:pt>
                <c:pt idx="730">
                  <c:v>2001-12</c:v>
                </c:pt>
                <c:pt idx="731">
                  <c:v>2001-12</c:v>
                </c:pt>
                <c:pt idx="732">
                  <c:v>2001-12</c:v>
                </c:pt>
                <c:pt idx="733">
                  <c:v>2001-12</c:v>
                </c:pt>
                <c:pt idx="734">
                  <c:v>2001-12</c:v>
                </c:pt>
                <c:pt idx="735">
                  <c:v>2001-12</c:v>
                </c:pt>
                <c:pt idx="736">
                  <c:v>2001-12</c:v>
                </c:pt>
                <c:pt idx="737">
                  <c:v>2001-12</c:v>
                </c:pt>
                <c:pt idx="738">
                  <c:v>2001-12</c:v>
                </c:pt>
                <c:pt idx="739">
                  <c:v>2001-12</c:v>
                </c:pt>
                <c:pt idx="740">
                  <c:v>2001-12</c:v>
                </c:pt>
                <c:pt idx="741">
                  <c:v>2001-12</c:v>
                </c:pt>
                <c:pt idx="742">
                  <c:v>2001-12</c:v>
                </c:pt>
                <c:pt idx="743">
                  <c:v>2001-12</c:v>
                </c:pt>
                <c:pt idx="744">
                  <c:v>2001-12</c:v>
                </c:pt>
                <c:pt idx="745">
                  <c:v>2001-12</c:v>
                </c:pt>
                <c:pt idx="746">
                  <c:v>2001-12</c:v>
                </c:pt>
                <c:pt idx="747">
                  <c:v>2001-12</c:v>
                </c:pt>
                <c:pt idx="748">
                  <c:v>2001-12</c:v>
                </c:pt>
                <c:pt idx="749">
                  <c:v>2002-01</c:v>
                </c:pt>
                <c:pt idx="750">
                  <c:v>2002-01</c:v>
                </c:pt>
                <c:pt idx="751">
                  <c:v>2002-01</c:v>
                </c:pt>
                <c:pt idx="752">
                  <c:v>2002-01</c:v>
                </c:pt>
                <c:pt idx="753">
                  <c:v>2002-01</c:v>
                </c:pt>
                <c:pt idx="754">
                  <c:v>2002-01</c:v>
                </c:pt>
                <c:pt idx="755">
                  <c:v>2002-01</c:v>
                </c:pt>
                <c:pt idx="756">
                  <c:v>2002-01</c:v>
                </c:pt>
                <c:pt idx="757">
                  <c:v>2002-01</c:v>
                </c:pt>
                <c:pt idx="758">
                  <c:v>2002-01</c:v>
                </c:pt>
                <c:pt idx="759">
                  <c:v>2002-01</c:v>
                </c:pt>
                <c:pt idx="760">
                  <c:v>2002-01</c:v>
                </c:pt>
                <c:pt idx="761">
                  <c:v>2002-01</c:v>
                </c:pt>
                <c:pt idx="762">
                  <c:v>2002-01</c:v>
                </c:pt>
                <c:pt idx="763">
                  <c:v>2002-01</c:v>
                </c:pt>
                <c:pt idx="764">
                  <c:v>2002-01</c:v>
                </c:pt>
                <c:pt idx="765">
                  <c:v>2002-01</c:v>
                </c:pt>
                <c:pt idx="766">
                  <c:v>2002-01</c:v>
                </c:pt>
                <c:pt idx="767">
                  <c:v>2002-01</c:v>
                </c:pt>
                <c:pt idx="768">
                  <c:v>2002-01</c:v>
                </c:pt>
                <c:pt idx="769">
                  <c:v>2002-01</c:v>
                </c:pt>
                <c:pt idx="770">
                  <c:v>2002-02</c:v>
                </c:pt>
                <c:pt idx="771">
                  <c:v>2002-02</c:v>
                </c:pt>
                <c:pt idx="772">
                  <c:v>2002-02</c:v>
                </c:pt>
                <c:pt idx="773">
                  <c:v>2002-02</c:v>
                </c:pt>
                <c:pt idx="774">
                  <c:v>2002-02</c:v>
                </c:pt>
                <c:pt idx="775">
                  <c:v>2002-02</c:v>
                </c:pt>
                <c:pt idx="776">
                  <c:v>2002-02</c:v>
                </c:pt>
                <c:pt idx="777">
                  <c:v>2002-02</c:v>
                </c:pt>
                <c:pt idx="778">
                  <c:v>2002-02</c:v>
                </c:pt>
                <c:pt idx="779">
                  <c:v>2002-02</c:v>
                </c:pt>
                <c:pt idx="780">
                  <c:v>2002-02</c:v>
                </c:pt>
                <c:pt idx="781">
                  <c:v>2002-02</c:v>
                </c:pt>
                <c:pt idx="782">
                  <c:v>2002-02</c:v>
                </c:pt>
                <c:pt idx="783">
                  <c:v>2002-02</c:v>
                </c:pt>
                <c:pt idx="784">
                  <c:v>2002-02</c:v>
                </c:pt>
                <c:pt idx="785">
                  <c:v>2002-02</c:v>
                </c:pt>
                <c:pt idx="786">
                  <c:v>2002-02</c:v>
                </c:pt>
                <c:pt idx="787">
                  <c:v>2002-02</c:v>
                </c:pt>
                <c:pt idx="788">
                  <c:v>2002-02</c:v>
                </c:pt>
                <c:pt idx="789">
                  <c:v>2002-02</c:v>
                </c:pt>
                <c:pt idx="790">
                  <c:v>2002-03</c:v>
                </c:pt>
                <c:pt idx="791">
                  <c:v>2002-03</c:v>
                </c:pt>
                <c:pt idx="792">
                  <c:v>2002-03</c:v>
                </c:pt>
                <c:pt idx="793">
                  <c:v>2002-03</c:v>
                </c:pt>
                <c:pt idx="794">
                  <c:v>2002-03</c:v>
                </c:pt>
                <c:pt idx="795">
                  <c:v>2002-03</c:v>
                </c:pt>
                <c:pt idx="796">
                  <c:v>2002-03</c:v>
                </c:pt>
                <c:pt idx="797">
                  <c:v>2002-03</c:v>
                </c:pt>
                <c:pt idx="798">
                  <c:v>2002-03</c:v>
                </c:pt>
                <c:pt idx="799">
                  <c:v>2002-03</c:v>
                </c:pt>
                <c:pt idx="800">
                  <c:v>2002-03</c:v>
                </c:pt>
                <c:pt idx="801">
                  <c:v>2002-03</c:v>
                </c:pt>
                <c:pt idx="802">
                  <c:v>2002-03</c:v>
                </c:pt>
                <c:pt idx="803">
                  <c:v>2002-03</c:v>
                </c:pt>
                <c:pt idx="804">
                  <c:v>2002-03</c:v>
                </c:pt>
                <c:pt idx="805">
                  <c:v>2002-03</c:v>
                </c:pt>
                <c:pt idx="806">
                  <c:v>2002-03</c:v>
                </c:pt>
                <c:pt idx="807">
                  <c:v>2002-03</c:v>
                </c:pt>
                <c:pt idx="808">
                  <c:v>2002-03</c:v>
                </c:pt>
                <c:pt idx="809">
                  <c:v>2002-03</c:v>
                </c:pt>
                <c:pt idx="810">
                  <c:v>2002-04</c:v>
                </c:pt>
                <c:pt idx="811">
                  <c:v>2002-04</c:v>
                </c:pt>
                <c:pt idx="812">
                  <c:v>2002-04</c:v>
                </c:pt>
                <c:pt idx="813">
                  <c:v>2002-04</c:v>
                </c:pt>
                <c:pt idx="814">
                  <c:v>2002-04</c:v>
                </c:pt>
                <c:pt idx="815">
                  <c:v>2002-04</c:v>
                </c:pt>
                <c:pt idx="816">
                  <c:v>2002-04</c:v>
                </c:pt>
                <c:pt idx="817">
                  <c:v>2002-04</c:v>
                </c:pt>
                <c:pt idx="818">
                  <c:v>2002-04</c:v>
                </c:pt>
                <c:pt idx="819">
                  <c:v>2002-04</c:v>
                </c:pt>
                <c:pt idx="820">
                  <c:v>2002-04</c:v>
                </c:pt>
                <c:pt idx="821">
                  <c:v>2002-04</c:v>
                </c:pt>
                <c:pt idx="822">
                  <c:v>2002-04</c:v>
                </c:pt>
                <c:pt idx="823">
                  <c:v>2002-04</c:v>
                </c:pt>
                <c:pt idx="824">
                  <c:v>2002-04</c:v>
                </c:pt>
                <c:pt idx="825">
                  <c:v>2002-04</c:v>
                </c:pt>
                <c:pt idx="826">
                  <c:v>2002-04</c:v>
                </c:pt>
                <c:pt idx="827">
                  <c:v>2002-04</c:v>
                </c:pt>
                <c:pt idx="828">
                  <c:v>2002-04</c:v>
                </c:pt>
                <c:pt idx="829">
                  <c:v>2002-04</c:v>
                </c:pt>
                <c:pt idx="830">
                  <c:v>2002-05</c:v>
                </c:pt>
                <c:pt idx="831">
                  <c:v>2002-05</c:v>
                </c:pt>
                <c:pt idx="832">
                  <c:v>2002-05</c:v>
                </c:pt>
                <c:pt idx="833">
                  <c:v>2002-05</c:v>
                </c:pt>
                <c:pt idx="834">
                  <c:v>2002-05</c:v>
                </c:pt>
                <c:pt idx="835">
                  <c:v>2002-05</c:v>
                </c:pt>
                <c:pt idx="836">
                  <c:v>2002-05</c:v>
                </c:pt>
                <c:pt idx="837">
                  <c:v>2002-05</c:v>
                </c:pt>
                <c:pt idx="838">
                  <c:v>2002-05</c:v>
                </c:pt>
                <c:pt idx="839">
                  <c:v>2002-05</c:v>
                </c:pt>
                <c:pt idx="840">
                  <c:v>2002-05</c:v>
                </c:pt>
                <c:pt idx="841">
                  <c:v>2002-05</c:v>
                </c:pt>
                <c:pt idx="842">
                  <c:v>2002-05</c:v>
                </c:pt>
                <c:pt idx="843">
                  <c:v>2002-05</c:v>
                </c:pt>
                <c:pt idx="844">
                  <c:v>2002-05</c:v>
                </c:pt>
                <c:pt idx="845">
                  <c:v>2002-05</c:v>
                </c:pt>
                <c:pt idx="846">
                  <c:v>2002-05</c:v>
                </c:pt>
                <c:pt idx="847">
                  <c:v>2002-05</c:v>
                </c:pt>
                <c:pt idx="848">
                  <c:v>2002-05</c:v>
                </c:pt>
                <c:pt idx="849">
                  <c:v>2002-05</c:v>
                </c:pt>
                <c:pt idx="850">
                  <c:v>2002-05</c:v>
                </c:pt>
                <c:pt idx="851">
                  <c:v>2002-05</c:v>
                </c:pt>
                <c:pt idx="852">
                  <c:v>2002-06</c:v>
                </c:pt>
                <c:pt idx="853">
                  <c:v>2002-06</c:v>
                </c:pt>
                <c:pt idx="854">
                  <c:v>2002-06</c:v>
                </c:pt>
                <c:pt idx="855">
                  <c:v>2002-06</c:v>
                </c:pt>
                <c:pt idx="856">
                  <c:v>2002-06</c:v>
                </c:pt>
                <c:pt idx="857">
                  <c:v>2002-06</c:v>
                </c:pt>
                <c:pt idx="858">
                  <c:v>2002-06</c:v>
                </c:pt>
                <c:pt idx="859">
                  <c:v>2002-06</c:v>
                </c:pt>
                <c:pt idx="860">
                  <c:v>2002-06</c:v>
                </c:pt>
                <c:pt idx="861">
                  <c:v>2002-06</c:v>
                </c:pt>
                <c:pt idx="862">
                  <c:v>2002-06</c:v>
                </c:pt>
                <c:pt idx="863">
                  <c:v>2002-06</c:v>
                </c:pt>
                <c:pt idx="864">
                  <c:v>2002-06</c:v>
                </c:pt>
                <c:pt idx="865">
                  <c:v>2002-06</c:v>
                </c:pt>
                <c:pt idx="866">
                  <c:v>2002-06</c:v>
                </c:pt>
                <c:pt idx="867">
                  <c:v>2002-06</c:v>
                </c:pt>
                <c:pt idx="868">
                  <c:v>2002-06</c:v>
                </c:pt>
                <c:pt idx="869">
                  <c:v>2002-07</c:v>
                </c:pt>
                <c:pt idx="870">
                  <c:v>2002-07</c:v>
                </c:pt>
                <c:pt idx="871">
                  <c:v>2002-07</c:v>
                </c:pt>
                <c:pt idx="872">
                  <c:v>2002-07</c:v>
                </c:pt>
                <c:pt idx="873">
                  <c:v>2002-07</c:v>
                </c:pt>
                <c:pt idx="874">
                  <c:v>2002-07</c:v>
                </c:pt>
                <c:pt idx="875">
                  <c:v>2002-07</c:v>
                </c:pt>
                <c:pt idx="876">
                  <c:v>2002-07</c:v>
                </c:pt>
                <c:pt idx="877">
                  <c:v>2002-07</c:v>
                </c:pt>
                <c:pt idx="878">
                  <c:v>2002-07</c:v>
                </c:pt>
                <c:pt idx="879">
                  <c:v>2002-07</c:v>
                </c:pt>
                <c:pt idx="880">
                  <c:v>2002-07</c:v>
                </c:pt>
                <c:pt idx="881">
                  <c:v>2002-07</c:v>
                </c:pt>
                <c:pt idx="882">
                  <c:v>2002-07</c:v>
                </c:pt>
                <c:pt idx="883">
                  <c:v>2002-07</c:v>
                </c:pt>
                <c:pt idx="884">
                  <c:v>2002-07</c:v>
                </c:pt>
                <c:pt idx="885">
                  <c:v>2002-07</c:v>
                </c:pt>
                <c:pt idx="886">
                  <c:v>2002-07</c:v>
                </c:pt>
                <c:pt idx="887">
                  <c:v>2002-07</c:v>
                </c:pt>
                <c:pt idx="888">
                  <c:v>2002-07</c:v>
                </c:pt>
                <c:pt idx="889">
                  <c:v>2002-07</c:v>
                </c:pt>
                <c:pt idx="890">
                  <c:v>2002-07</c:v>
                </c:pt>
                <c:pt idx="891">
                  <c:v>2002-07</c:v>
                </c:pt>
                <c:pt idx="892">
                  <c:v>2002-08</c:v>
                </c:pt>
                <c:pt idx="893">
                  <c:v>2002-08</c:v>
                </c:pt>
                <c:pt idx="894">
                  <c:v>2002-08</c:v>
                </c:pt>
                <c:pt idx="895">
                  <c:v>2002-08</c:v>
                </c:pt>
                <c:pt idx="896">
                  <c:v>2002-08</c:v>
                </c:pt>
                <c:pt idx="897">
                  <c:v>2002-08</c:v>
                </c:pt>
                <c:pt idx="898">
                  <c:v>2002-08</c:v>
                </c:pt>
                <c:pt idx="899">
                  <c:v>2002-08</c:v>
                </c:pt>
                <c:pt idx="900">
                  <c:v>2002-08</c:v>
                </c:pt>
                <c:pt idx="901">
                  <c:v>2002-08</c:v>
                </c:pt>
                <c:pt idx="902">
                  <c:v>2002-08</c:v>
                </c:pt>
                <c:pt idx="903">
                  <c:v>2002-08</c:v>
                </c:pt>
                <c:pt idx="904">
                  <c:v>2002-08</c:v>
                </c:pt>
                <c:pt idx="905">
                  <c:v>2002-08</c:v>
                </c:pt>
                <c:pt idx="906">
                  <c:v>2002-08</c:v>
                </c:pt>
                <c:pt idx="907">
                  <c:v>2002-08</c:v>
                </c:pt>
                <c:pt idx="908">
                  <c:v>2002-08</c:v>
                </c:pt>
                <c:pt idx="909">
                  <c:v>2002-08</c:v>
                </c:pt>
                <c:pt idx="910">
                  <c:v>2002-08</c:v>
                </c:pt>
                <c:pt idx="911">
                  <c:v>2002-08</c:v>
                </c:pt>
                <c:pt idx="912">
                  <c:v>2002-08</c:v>
                </c:pt>
                <c:pt idx="913">
                  <c:v>2002-09</c:v>
                </c:pt>
                <c:pt idx="914">
                  <c:v>2002-09</c:v>
                </c:pt>
                <c:pt idx="915">
                  <c:v>2002-09</c:v>
                </c:pt>
                <c:pt idx="916">
                  <c:v>2002-09</c:v>
                </c:pt>
                <c:pt idx="917">
                  <c:v>2002-09</c:v>
                </c:pt>
                <c:pt idx="918">
                  <c:v>2002-09</c:v>
                </c:pt>
                <c:pt idx="919">
                  <c:v>2002-09</c:v>
                </c:pt>
                <c:pt idx="920">
                  <c:v>2002-09</c:v>
                </c:pt>
                <c:pt idx="921">
                  <c:v>2002-09</c:v>
                </c:pt>
                <c:pt idx="922">
                  <c:v>2002-09</c:v>
                </c:pt>
                <c:pt idx="923">
                  <c:v>2002-09</c:v>
                </c:pt>
                <c:pt idx="924">
                  <c:v>2002-09</c:v>
                </c:pt>
                <c:pt idx="925">
                  <c:v>2002-09</c:v>
                </c:pt>
                <c:pt idx="926">
                  <c:v>2002-09</c:v>
                </c:pt>
                <c:pt idx="927">
                  <c:v>2002-09</c:v>
                </c:pt>
                <c:pt idx="928">
                  <c:v>2002-09</c:v>
                </c:pt>
                <c:pt idx="929">
                  <c:v>2002-09</c:v>
                </c:pt>
                <c:pt idx="930">
                  <c:v>2002-09</c:v>
                </c:pt>
                <c:pt idx="931">
                  <c:v>2002-09</c:v>
                </c:pt>
                <c:pt idx="932">
                  <c:v>2002-09</c:v>
                </c:pt>
                <c:pt idx="933">
                  <c:v>2002-09</c:v>
                </c:pt>
                <c:pt idx="934">
                  <c:v>2002-10</c:v>
                </c:pt>
                <c:pt idx="935">
                  <c:v>2002-10</c:v>
                </c:pt>
                <c:pt idx="936">
                  <c:v>2002-10</c:v>
                </c:pt>
                <c:pt idx="937">
                  <c:v>2002-10</c:v>
                </c:pt>
                <c:pt idx="938">
                  <c:v>2002-10</c:v>
                </c:pt>
                <c:pt idx="939">
                  <c:v>2002-10</c:v>
                </c:pt>
                <c:pt idx="940">
                  <c:v>2002-10</c:v>
                </c:pt>
                <c:pt idx="941">
                  <c:v>2002-10</c:v>
                </c:pt>
                <c:pt idx="942">
                  <c:v>2002-10</c:v>
                </c:pt>
                <c:pt idx="943">
                  <c:v>2002-10</c:v>
                </c:pt>
                <c:pt idx="944">
                  <c:v>2002-10</c:v>
                </c:pt>
                <c:pt idx="945">
                  <c:v>2002-10</c:v>
                </c:pt>
                <c:pt idx="946">
                  <c:v>2002-10</c:v>
                </c:pt>
                <c:pt idx="947">
                  <c:v>2002-10</c:v>
                </c:pt>
                <c:pt idx="948">
                  <c:v>2002-10</c:v>
                </c:pt>
                <c:pt idx="949">
                  <c:v>2002-10</c:v>
                </c:pt>
                <c:pt idx="950">
                  <c:v>2002-10</c:v>
                </c:pt>
                <c:pt idx="951">
                  <c:v>2002-10</c:v>
                </c:pt>
                <c:pt idx="952">
                  <c:v>2002-10</c:v>
                </c:pt>
                <c:pt idx="953">
                  <c:v>2002-10</c:v>
                </c:pt>
                <c:pt idx="954">
                  <c:v>2002-10</c:v>
                </c:pt>
                <c:pt idx="955">
                  <c:v>2002-10</c:v>
                </c:pt>
                <c:pt idx="956">
                  <c:v>2002-10</c:v>
                </c:pt>
                <c:pt idx="957">
                  <c:v>2002-11</c:v>
                </c:pt>
                <c:pt idx="958">
                  <c:v>2002-11</c:v>
                </c:pt>
                <c:pt idx="959">
                  <c:v>2002-11</c:v>
                </c:pt>
                <c:pt idx="960">
                  <c:v>2002-11</c:v>
                </c:pt>
                <c:pt idx="961">
                  <c:v>2002-11</c:v>
                </c:pt>
                <c:pt idx="962">
                  <c:v>2002-11</c:v>
                </c:pt>
                <c:pt idx="963">
                  <c:v>2002-11</c:v>
                </c:pt>
                <c:pt idx="964">
                  <c:v>2002-11</c:v>
                </c:pt>
                <c:pt idx="965">
                  <c:v>2002-11</c:v>
                </c:pt>
                <c:pt idx="966">
                  <c:v>2002-11</c:v>
                </c:pt>
                <c:pt idx="967">
                  <c:v>2002-11</c:v>
                </c:pt>
                <c:pt idx="968">
                  <c:v>2002-11</c:v>
                </c:pt>
                <c:pt idx="969">
                  <c:v>2002-11</c:v>
                </c:pt>
                <c:pt idx="970">
                  <c:v>2002-11</c:v>
                </c:pt>
                <c:pt idx="971">
                  <c:v>2002-11</c:v>
                </c:pt>
                <c:pt idx="972">
                  <c:v>2002-11</c:v>
                </c:pt>
                <c:pt idx="973">
                  <c:v>2002-11</c:v>
                </c:pt>
                <c:pt idx="974">
                  <c:v>2002-11</c:v>
                </c:pt>
                <c:pt idx="975">
                  <c:v>2002-11</c:v>
                </c:pt>
                <c:pt idx="976">
                  <c:v>2002-11</c:v>
                </c:pt>
                <c:pt idx="977">
                  <c:v>2002-11</c:v>
                </c:pt>
                <c:pt idx="978">
                  <c:v>2002-12</c:v>
                </c:pt>
                <c:pt idx="979">
                  <c:v>2002-12</c:v>
                </c:pt>
                <c:pt idx="980">
                  <c:v>2002-12</c:v>
                </c:pt>
                <c:pt idx="981">
                  <c:v>2002-12</c:v>
                </c:pt>
                <c:pt idx="982">
                  <c:v>2002-12</c:v>
                </c:pt>
                <c:pt idx="983">
                  <c:v>2002-12</c:v>
                </c:pt>
                <c:pt idx="984">
                  <c:v>2002-12</c:v>
                </c:pt>
                <c:pt idx="985">
                  <c:v>2002-12</c:v>
                </c:pt>
                <c:pt idx="986">
                  <c:v>2002-12</c:v>
                </c:pt>
                <c:pt idx="987">
                  <c:v>2002-12</c:v>
                </c:pt>
                <c:pt idx="988">
                  <c:v>2002-12</c:v>
                </c:pt>
                <c:pt idx="989">
                  <c:v>2002-12</c:v>
                </c:pt>
                <c:pt idx="990">
                  <c:v>2002-12</c:v>
                </c:pt>
                <c:pt idx="991">
                  <c:v>2002-12</c:v>
                </c:pt>
                <c:pt idx="992">
                  <c:v>2002-12</c:v>
                </c:pt>
                <c:pt idx="993">
                  <c:v>2002-12</c:v>
                </c:pt>
                <c:pt idx="994">
                  <c:v>2002-12</c:v>
                </c:pt>
                <c:pt idx="995">
                  <c:v>2002-12</c:v>
                </c:pt>
                <c:pt idx="996">
                  <c:v>2002-12</c:v>
                </c:pt>
                <c:pt idx="997">
                  <c:v>2002-12</c:v>
                </c:pt>
                <c:pt idx="998">
                  <c:v>2003-01</c:v>
                </c:pt>
                <c:pt idx="999">
                  <c:v>2003-01</c:v>
                </c:pt>
                <c:pt idx="1000">
                  <c:v>2003-01</c:v>
                </c:pt>
                <c:pt idx="1001">
                  <c:v>2003-01</c:v>
                </c:pt>
                <c:pt idx="1002">
                  <c:v>2003-01</c:v>
                </c:pt>
                <c:pt idx="1003">
                  <c:v>2003-01</c:v>
                </c:pt>
                <c:pt idx="1004">
                  <c:v>2003-01</c:v>
                </c:pt>
                <c:pt idx="1005">
                  <c:v>2003-01</c:v>
                </c:pt>
                <c:pt idx="1006">
                  <c:v>2003-01</c:v>
                </c:pt>
                <c:pt idx="1007">
                  <c:v>2003-01</c:v>
                </c:pt>
                <c:pt idx="1008">
                  <c:v>2003-01</c:v>
                </c:pt>
                <c:pt idx="1009">
                  <c:v>2003-01</c:v>
                </c:pt>
                <c:pt idx="1010">
                  <c:v>2003-01</c:v>
                </c:pt>
                <c:pt idx="1011">
                  <c:v>2003-01</c:v>
                </c:pt>
                <c:pt idx="1012">
                  <c:v>2003-01</c:v>
                </c:pt>
                <c:pt idx="1013">
                  <c:v>2003-01</c:v>
                </c:pt>
                <c:pt idx="1014">
                  <c:v>2003-01</c:v>
                </c:pt>
                <c:pt idx="1015">
                  <c:v>2003-01</c:v>
                </c:pt>
                <c:pt idx="1016">
                  <c:v>2003-01</c:v>
                </c:pt>
                <c:pt idx="1017">
                  <c:v>2003-01</c:v>
                </c:pt>
                <c:pt idx="1018">
                  <c:v>2003-01</c:v>
                </c:pt>
                <c:pt idx="1019">
                  <c:v>2003-02</c:v>
                </c:pt>
                <c:pt idx="1020">
                  <c:v>2003-02</c:v>
                </c:pt>
                <c:pt idx="1021">
                  <c:v>2003-02</c:v>
                </c:pt>
                <c:pt idx="1022">
                  <c:v>2003-02</c:v>
                </c:pt>
                <c:pt idx="1023">
                  <c:v>2003-02</c:v>
                </c:pt>
                <c:pt idx="1024">
                  <c:v>2003-02</c:v>
                </c:pt>
                <c:pt idx="1025">
                  <c:v>2003-02</c:v>
                </c:pt>
                <c:pt idx="1026">
                  <c:v>2003-02</c:v>
                </c:pt>
                <c:pt idx="1027">
                  <c:v>2003-02</c:v>
                </c:pt>
                <c:pt idx="1028">
                  <c:v>2003-02</c:v>
                </c:pt>
                <c:pt idx="1029">
                  <c:v>2003-02</c:v>
                </c:pt>
                <c:pt idx="1030">
                  <c:v>2003-02</c:v>
                </c:pt>
                <c:pt idx="1031">
                  <c:v>2003-02</c:v>
                </c:pt>
                <c:pt idx="1032">
                  <c:v>2003-02</c:v>
                </c:pt>
                <c:pt idx="1033">
                  <c:v>2003-02</c:v>
                </c:pt>
                <c:pt idx="1034">
                  <c:v>2003-02</c:v>
                </c:pt>
                <c:pt idx="1035">
                  <c:v>2003-02</c:v>
                </c:pt>
                <c:pt idx="1036">
                  <c:v>2003-02</c:v>
                </c:pt>
                <c:pt idx="1037">
                  <c:v>2003-02</c:v>
                </c:pt>
                <c:pt idx="1038">
                  <c:v>2003-02</c:v>
                </c:pt>
                <c:pt idx="1039">
                  <c:v>2003-03</c:v>
                </c:pt>
                <c:pt idx="1040">
                  <c:v>2003-03</c:v>
                </c:pt>
                <c:pt idx="1041">
                  <c:v>2003-03</c:v>
                </c:pt>
                <c:pt idx="1042">
                  <c:v>2003-03</c:v>
                </c:pt>
                <c:pt idx="1043">
                  <c:v>2003-03</c:v>
                </c:pt>
                <c:pt idx="1044">
                  <c:v>2003-03</c:v>
                </c:pt>
                <c:pt idx="1045">
                  <c:v>2003-03</c:v>
                </c:pt>
                <c:pt idx="1046">
                  <c:v>2003-03</c:v>
                </c:pt>
                <c:pt idx="1047">
                  <c:v>2003-03</c:v>
                </c:pt>
                <c:pt idx="1048">
                  <c:v>2003-03</c:v>
                </c:pt>
                <c:pt idx="1049">
                  <c:v>2003-03</c:v>
                </c:pt>
                <c:pt idx="1050">
                  <c:v>2003-03</c:v>
                </c:pt>
                <c:pt idx="1051">
                  <c:v>2003-03</c:v>
                </c:pt>
                <c:pt idx="1052">
                  <c:v>2003-03</c:v>
                </c:pt>
                <c:pt idx="1053">
                  <c:v>2003-03</c:v>
                </c:pt>
                <c:pt idx="1054">
                  <c:v>2003-03</c:v>
                </c:pt>
                <c:pt idx="1055">
                  <c:v>2003-03</c:v>
                </c:pt>
                <c:pt idx="1056">
                  <c:v>2003-03</c:v>
                </c:pt>
                <c:pt idx="1057">
                  <c:v>2003-03</c:v>
                </c:pt>
                <c:pt idx="1058">
                  <c:v>2003-03</c:v>
                </c:pt>
                <c:pt idx="1059">
                  <c:v>2003-03</c:v>
                </c:pt>
                <c:pt idx="1060">
                  <c:v>2003-04</c:v>
                </c:pt>
                <c:pt idx="1061">
                  <c:v>2003-04</c:v>
                </c:pt>
                <c:pt idx="1062">
                  <c:v>2003-04</c:v>
                </c:pt>
                <c:pt idx="1063">
                  <c:v>2003-04</c:v>
                </c:pt>
                <c:pt idx="1064">
                  <c:v>2003-04</c:v>
                </c:pt>
                <c:pt idx="1065">
                  <c:v>2003-04</c:v>
                </c:pt>
                <c:pt idx="1066">
                  <c:v>2003-04</c:v>
                </c:pt>
                <c:pt idx="1067">
                  <c:v>2003-04</c:v>
                </c:pt>
                <c:pt idx="1068">
                  <c:v>2003-04</c:v>
                </c:pt>
                <c:pt idx="1069">
                  <c:v>2003-04</c:v>
                </c:pt>
                <c:pt idx="1070">
                  <c:v>2003-04</c:v>
                </c:pt>
                <c:pt idx="1071">
                  <c:v>2003-04</c:v>
                </c:pt>
                <c:pt idx="1072">
                  <c:v>2003-04</c:v>
                </c:pt>
                <c:pt idx="1073">
                  <c:v>2003-04</c:v>
                </c:pt>
                <c:pt idx="1074">
                  <c:v>2003-04</c:v>
                </c:pt>
                <c:pt idx="1075">
                  <c:v>2003-04</c:v>
                </c:pt>
                <c:pt idx="1076">
                  <c:v>2003-04</c:v>
                </c:pt>
                <c:pt idx="1077">
                  <c:v>2003-04</c:v>
                </c:pt>
                <c:pt idx="1078">
                  <c:v>2003-04</c:v>
                </c:pt>
                <c:pt idx="1079">
                  <c:v>2003-05</c:v>
                </c:pt>
                <c:pt idx="1080">
                  <c:v>2003-05</c:v>
                </c:pt>
                <c:pt idx="1081">
                  <c:v>2003-05</c:v>
                </c:pt>
                <c:pt idx="1082">
                  <c:v>2003-05</c:v>
                </c:pt>
                <c:pt idx="1083">
                  <c:v>2003-05</c:v>
                </c:pt>
                <c:pt idx="1084">
                  <c:v>2003-05</c:v>
                </c:pt>
                <c:pt idx="1085">
                  <c:v>2003-05</c:v>
                </c:pt>
                <c:pt idx="1086">
                  <c:v>2003-05</c:v>
                </c:pt>
                <c:pt idx="1087">
                  <c:v>2003-05</c:v>
                </c:pt>
                <c:pt idx="1088">
                  <c:v>2003-05</c:v>
                </c:pt>
                <c:pt idx="1089">
                  <c:v>2003-05</c:v>
                </c:pt>
                <c:pt idx="1090">
                  <c:v>2003-05</c:v>
                </c:pt>
                <c:pt idx="1091">
                  <c:v>2003-05</c:v>
                </c:pt>
                <c:pt idx="1092">
                  <c:v>2003-05</c:v>
                </c:pt>
                <c:pt idx="1093">
                  <c:v>2003-05</c:v>
                </c:pt>
                <c:pt idx="1094">
                  <c:v>2003-05</c:v>
                </c:pt>
                <c:pt idx="1095">
                  <c:v>2003-05</c:v>
                </c:pt>
                <c:pt idx="1096">
                  <c:v>2003-05</c:v>
                </c:pt>
                <c:pt idx="1097">
                  <c:v>2003-05</c:v>
                </c:pt>
                <c:pt idx="1098">
                  <c:v>2003-05</c:v>
                </c:pt>
                <c:pt idx="1099">
                  <c:v>2003-06</c:v>
                </c:pt>
                <c:pt idx="1100">
                  <c:v>2003-06</c:v>
                </c:pt>
                <c:pt idx="1101">
                  <c:v>2003-06</c:v>
                </c:pt>
                <c:pt idx="1102">
                  <c:v>2003-06</c:v>
                </c:pt>
                <c:pt idx="1103">
                  <c:v>2003-06</c:v>
                </c:pt>
                <c:pt idx="1104">
                  <c:v>2003-06</c:v>
                </c:pt>
                <c:pt idx="1105">
                  <c:v>2003-06</c:v>
                </c:pt>
                <c:pt idx="1106">
                  <c:v>2003-06</c:v>
                </c:pt>
                <c:pt idx="1107">
                  <c:v>2003-06</c:v>
                </c:pt>
                <c:pt idx="1108">
                  <c:v>2003-06</c:v>
                </c:pt>
                <c:pt idx="1109">
                  <c:v>2003-06</c:v>
                </c:pt>
                <c:pt idx="1110">
                  <c:v>2003-06</c:v>
                </c:pt>
                <c:pt idx="1111">
                  <c:v>2003-06</c:v>
                </c:pt>
                <c:pt idx="1112">
                  <c:v>2003-06</c:v>
                </c:pt>
                <c:pt idx="1113">
                  <c:v>2003-06</c:v>
                </c:pt>
                <c:pt idx="1114">
                  <c:v>2003-06</c:v>
                </c:pt>
                <c:pt idx="1115">
                  <c:v>2003-06</c:v>
                </c:pt>
                <c:pt idx="1116">
                  <c:v>2003-06</c:v>
                </c:pt>
                <c:pt idx="1117">
                  <c:v>2003-06</c:v>
                </c:pt>
                <c:pt idx="1118">
                  <c:v>2003-06</c:v>
                </c:pt>
                <c:pt idx="1119">
                  <c:v>2003-07</c:v>
                </c:pt>
                <c:pt idx="1120">
                  <c:v>2003-07</c:v>
                </c:pt>
                <c:pt idx="1121">
                  <c:v>2003-07</c:v>
                </c:pt>
                <c:pt idx="1122">
                  <c:v>2003-07</c:v>
                </c:pt>
                <c:pt idx="1123">
                  <c:v>2003-07</c:v>
                </c:pt>
                <c:pt idx="1124">
                  <c:v>2003-07</c:v>
                </c:pt>
                <c:pt idx="1125">
                  <c:v>2003-07</c:v>
                </c:pt>
                <c:pt idx="1126">
                  <c:v>2003-07</c:v>
                </c:pt>
                <c:pt idx="1127">
                  <c:v>2003-07</c:v>
                </c:pt>
                <c:pt idx="1128">
                  <c:v>2003-07</c:v>
                </c:pt>
                <c:pt idx="1129">
                  <c:v>2003-07</c:v>
                </c:pt>
                <c:pt idx="1130">
                  <c:v>2003-07</c:v>
                </c:pt>
                <c:pt idx="1131">
                  <c:v>2003-07</c:v>
                </c:pt>
                <c:pt idx="1132">
                  <c:v>2003-07</c:v>
                </c:pt>
                <c:pt idx="1133">
                  <c:v>2003-07</c:v>
                </c:pt>
                <c:pt idx="1134">
                  <c:v>2003-07</c:v>
                </c:pt>
                <c:pt idx="1135">
                  <c:v>2003-07</c:v>
                </c:pt>
                <c:pt idx="1136">
                  <c:v>2003-07</c:v>
                </c:pt>
                <c:pt idx="1137">
                  <c:v>2003-07</c:v>
                </c:pt>
                <c:pt idx="1138">
                  <c:v>2003-07</c:v>
                </c:pt>
                <c:pt idx="1139">
                  <c:v>2003-07</c:v>
                </c:pt>
                <c:pt idx="1140">
                  <c:v>2003-07</c:v>
                </c:pt>
                <c:pt idx="1141">
                  <c:v>2003-07</c:v>
                </c:pt>
                <c:pt idx="1142">
                  <c:v>2003-08</c:v>
                </c:pt>
                <c:pt idx="1143">
                  <c:v>2003-08</c:v>
                </c:pt>
                <c:pt idx="1144">
                  <c:v>2003-08</c:v>
                </c:pt>
                <c:pt idx="1145">
                  <c:v>2003-08</c:v>
                </c:pt>
                <c:pt idx="1146">
                  <c:v>2003-08</c:v>
                </c:pt>
                <c:pt idx="1147">
                  <c:v>2003-08</c:v>
                </c:pt>
                <c:pt idx="1148">
                  <c:v>2003-08</c:v>
                </c:pt>
                <c:pt idx="1149">
                  <c:v>2003-08</c:v>
                </c:pt>
                <c:pt idx="1150">
                  <c:v>2003-08</c:v>
                </c:pt>
                <c:pt idx="1151">
                  <c:v>2003-08</c:v>
                </c:pt>
                <c:pt idx="1152">
                  <c:v>2003-08</c:v>
                </c:pt>
                <c:pt idx="1153">
                  <c:v>2003-08</c:v>
                </c:pt>
                <c:pt idx="1154">
                  <c:v>2003-08</c:v>
                </c:pt>
                <c:pt idx="1155">
                  <c:v>2003-08</c:v>
                </c:pt>
                <c:pt idx="1156">
                  <c:v>2003-08</c:v>
                </c:pt>
                <c:pt idx="1157">
                  <c:v>2003-08</c:v>
                </c:pt>
                <c:pt idx="1158">
                  <c:v>2003-08</c:v>
                </c:pt>
                <c:pt idx="1159">
                  <c:v>2003-08</c:v>
                </c:pt>
                <c:pt idx="1160">
                  <c:v>2003-08</c:v>
                </c:pt>
                <c:pt idx="1161">
                  <c:v>2003-08</c:v>
                </c:pt>
                <c:pt idx="1162">
                  <c:v>2003-09</c:v>
                </c:pt>
                <c:pt idx="1163">
                  <c:v>2003-09</c:v>
                </c:pt>
                <c:pt idx="1164">
                  <c:v>2003-09</c:v>
                </c:pt>
                <c:pt idx="1165">
                  <c:v>2003-09</c:v>
                </c:pt>
                <c:pt idx="1166">
                  <c:v>2003-09</c:v>
                </c:pt>
                <c:pt idx="1167">
                  <c:v>2003-09</c:v>
                </c:pt>
                <c:pt idx="1168">
                  <c:v>2003-09</c:v>
                </c:pt>
                <c:pt idx="1169">
                  <c:v>2003-09</c:v>
                </c:pt>
                <c:pt idx="1170">
                  <c:v>2003-09</c:v>
                </c:pt>
                <c:pt idx="1171">
                  <c:v>2003-09</c:v>
                </c:pt>
                <c:pt idx="1172">
                  <c:v>2003-09</c:v>
                </c:pt>
                <c:pt idx="1173">
                  <c:v>2003-09</c:v>
                </c:pt>
                <c:pt idx="1174">
                  <c:v>2003-09</c:v>
                </c:pt>
                <c:pt idx="1175">
                  <c:v>2003-09</c:v>
                </c:pt>
                <c:pt idx="1176">
                  <c:v>2003-09</c:v>
                </c:pt>
                <c:pt idx="1177">
                  <c:v>2003-09</c:v>
                </c:pt>
                <c:pt idx="1178">
                  <c:v>2003-09</c:v>
                </c:pt>
                <c:pt idx="1179">
                  <c:v>2003-09</c:v>
                </c:pt>
                <c:pt idx="1180">
                  <c:v>2003-09</c:v>
                </c:pt>
                <c:pt idx="1181">
                  <c:v>2003-09</c:v>
                </c:pt>
                <c:pt idx="1182">
                  <c:v>2003-09</c:v>
                </c:pt>
                <c:pt idx="1183">
                  <c:v>2003-09</c:v>
                </c:pt>
                <c:pt idx="1184">
                  <c:v>2003-10</c:v>
                </c:pt>
                <c:pt idx="1185">
                  <c:v>2003-10</c:v>
                </c:pt>
                <c:pt idx="1186">
                  <c:v>2003-10</c:v>
                </c:pt>
                <c:pt idx="1187">
                  <c:v>2003-10</c:v>
                </c:pt>
                <c:pt idx="1188">
                  <c:v>2003-10</c:v>
                </c:pt>
                <c:pt idx="1189">
                  <c:v>2003-10</c:v>
                </c:pt>
                <c:pt idx="1190">
                  <c:v>2003-10</c:v>
                </c:pt>
                <c:pt idx="1191">
                  <c:v>2003-10</c:v>
                </c:pt>
                <c:pt idx="1192">
                  <c:v>2003-10</c:v>
                </c:pt>
                <c:pt idx="1193">
                  <c:v>2003-10</c:v>
                </c:pt>
                <c:pt idx="1194">
                  <c:v>2003-10</c:v>
                </c:pt>
                <c:pt idx="1195">
                  <c:v>2003-10</c:v>
                </c:pt>
                <c:pt idx="1196">
                  <c:v>2003-10</c:v>
                </c:pt>
                <c:pt idx="1197">
                  <c:v>2003-10</c:v>
                </c:pt>
                <c:pt idx="1198">
                  <c:v>2003-10</c:v>
                </c:pt>
                <c:pt idx="1199">
                  <c:v>2003-10</c:v>
                </c:pt>
                <c:pt idx="1200">
                  <c:v>2003-10</c:v>
                </c:pt>
                <c:pt idx="1201">
                  <c:v>2003-10</c:v>
                </c:pt>
                <c:pt idx="1202">
                  <c:v>2003-10</c:v>
                </c:pt>
                <c:pt idx="1203">
                  <c:v>2003-10</c:v>
                </c:pt>
                <c:pt idx="1204">
                  <c:v>2003-10</c:v>
                </c:pt>
                <c:pt idx="1205">
                  <c:v>2003-10</c:v>
                </c:pt>
                <c:pt idx="1206">
                  <c:v>2003-10</c:v>
                </c:pt>
                <c:pt idx="1207">
                  <c:v>2003-11</c:v>
                </c:pt>
                <c:pt idx="1208">
                  <c:v>2003-11</c:v>
                </c:pt>
                <c:pt idx="1209">
                  <c:v>2003-11</c:v>
                </c:pt>
                <c:pt idx="1210">
                  <c:v>2003-11</c:v>
                </c:pt>
                <c:pt idx="1211">
                  <c:v>2003-11</c:v>
                </c:pt>
                <c:pt idx="1212">
                  <c:v>2003-11</c:v>
                </c:pt>
                <c:pt idx="1213">
                  <c:v>2003-11</c:v>
                </c:pt>
                <c:pt idx="1214">
                  <c:v>2003-11</c:v>
                </c:pt>
                <c:pt idx="1215">
                  <c:v>2003-11</c:v>
                </c:pt>
                <c:pt idx="1216">
                  <c:v>2003-11</c:v>
                </c:pt>
                <c:pt idx="1217">
                  <c:v>2003-11</c:v>
                </c:pt>
                <c:pt idx="1218">
                  <c:v>2003-11</c:v>
                </c:pt>
                <c:pt idx="1219">
                  <c:v>2003-11</c:v>
                </c:pt>
                <c:pt idx="1220">
                  <c:v>2003-11</c:v>
                </c:pt>
                <c:pt idx="1221">
                  <c:v>2003-11</c:v>
                </c:pt>
                <c:pt idx="1222">
                  <c:v>2003-11</c:v>
                </c:pt>
                <c:pt idx="1223">
                  <c:v>2003-11</c:v>
                </c:pt>
                <c:pt idx="1224">
                  <c:v>2003-11</c:v>
                </c:pt>
                <c:pt idx="1225">
                  <c:v>2003-11</c:v>
                </c:pt>
                <c:pt idx="1226">
                  <c:v>2003-11</c:v>
                </c:pt>
                <c:pt idx="1227">
                  <c:v>2003-12</c:v>
                </c:pt>
                <c:pt idx="1228">
                  <c:v>2003-12</c:v>
                </c:pt>
                <c:pt idx="1229">
                  <c:v>2003-12</c:v>
                </c:pt>
                <c:pt idx="1230">
                  <c:v>2003-12</c:v>
                </c:pt>
                <c:pt idx="1231">
                  <c:v>2003-12</c:v>
                </c:pt>
                <c:pt idx="1232">
                  <c:v>2003-12</c:v>
                </c:pt>
                <c:pt idx="1233">
                  <c:v>2003-12</c:v>
                </c:pt>
                <c:pt idx="1234">
                  <c:v>2003-12</c:v>
                </c:pt>
                <c:pt idx="1235">
                  <c:v>2003-12</c:v>
                </c:pt>
                <c:pt idx="1236">
                  <c:v>2003-12</c:v>
                </c:pt>
                <c:pt idx="1237">
                  <c:v>2003-12</c:v>
                </c:pt>
                <c:pt idx="1238">
                  <c:v>2003-12</c:v>
                </c:pt>
                <c:pt idx="1239">
                  <c:v>2003-12</c:v>
                </c:pt>
                <c:pt idx="1240">
                  <c:v>2003-12</c:v>
                </c:pt>
                <c:pt idx="1241">
                  <c:v>2003-12</c:v>
                </c:pt>
                <c:pt idx="1242">
                  <c:v>2003-12</c:v>
                </c:pt>
                <c:pt idx="1243">
                  <c:v>2003-12</c:v>
                </c:pt>
                <c:pt idx="1244">
                  <c:v>2003-12</c:v>
                </c:pt>
                <c:pt idx="1245">
                  <c:v>2003-12</c:v>
                </c:pt>
                <c:pt idx="1246">
                  <c:v>2003-12</c:v>
                </c:pt>
                <c:pt idx="1247">
                  <c:v>2003-12</c:v>
                </c:pt>
                <c:pt idx="1248">
                  <c:v>2004-01</c:v>
                </c:pt>
                <c:pt idx="1249">
                  <c:v>2004-01</c:v>
                </c:pt>
                <c:pt idx="1250">
                  <c:v>2004-01</c:v>
                </c:pt>
                <c:pt idx="1251">
                  <c:v>2004-01</c:v>
                </c:pt>
                <c:pt idx="1252">
                  <c:v>2004-01</c:v>
                </c:pt>
                <c:pt idx="1253">
                  <c:v>2004-01</c:v>
                </c:pt>
                <c:pt idx="1254">
                  <c:v>2004-01</c:v>
                </c:pt>
                <c:pt idx="1255">
                  <c:v>2004-01</c:v>
                </c:pt>
                <c:pt idx="1256">
                  <c:v>2004-01</c:v>
                </c:pt>
                <c:pt idx="1257">
                  <c:v>2004-01</c:v>
                </c:pt>
                <c:pt idx="1258">
                  <c:v>2004-01</c:v>
                </c:pt>
                <c:pt idx="1259">
                  <c:v>2004-01</c:v>
                </c:pt>
                <c:pt idx="1260">
                  <c:v>2004-01</c:v>
                </c:pt>
                <c:pt idx="1261">
                  <c:v>2004-01</c:v>
                </c:pt>
                <c:pt idx="1262">
                  <c:v>2004-01</c:v>
                </c:pt>
                <c:pt idx="1263">
                  <c:v>2004-01</c:v>
                </c:pt>
                <c:pt idx="1264">
                  <c:v>2004-01</c:v>
                </c:pt>
                <c:pt idx="1265">
                  <c:v>2004-01</c:v>
                </c:pt>
                <c:pt idx="1266">
                  <c:v>2004-01</c:v>
                </c:pt>
                <c:pt idx="1267">
                  <c:v>2004-01</c:v>
                </c:pt>
                <c:pt idx="1268">
                  <c:v>2004-02</c:v>
                </c:pt>
                <c:pt idx="1269">
                  <c:v>2004-02</c:v>
                </c:pt>
                <c:pt idx="1270">
                  <c:v>2004-02</c:v>
                </c:pt>
                <c:pt idx="1271">
                  <c:v>2004-02</c:v>
                </c:pt>
                <c:pt idx="1272">
                  <c:v>2004-02</c:v>
                </c:pt>
                <c:pt idx="1273">
                  <c:v>2004-02</c:v>
                </c:pt>
                <c:pt idx="1274">
                  <c:v>2004-02</c:v>
                </c:pt>
                <c:pt idx="1275">
                  <c:v>2004-02</c:v>
                </c:pt>
                <c:pt idx="1276">
                  <c:v>2004-02</c:v>
                </c:pt>
                <c:pt idx="1277">
                  <c:v>2004-02</c:v>
                </c:pt>
                <c:pt idx="1278">
                  <c:v>2004-02</c:v>
                </c:pt>
                <c:pt idx="1279">
                  <c:v>2004-02</c:v>
                </c:pt>
                <c:pt idx="1280">
                  <c:v>2004-02</c:v>
                </c:pt>
                <c:pt idx="1281">
                  <c:v>2004-02</c:v>
                </c:pt>
                <c:pt idx="1282">
                  <c:v>2004-02</c:v>
                </c:pt>
                <c:pt idx="1283">
                  <c:v>2004-02</c:v>
                </c:pt>
                <c:pt idx="1284">
                  <c:v>2004-02</c:v>
                </c:pt>
                <c:pt idx="1285">
                  <c:v>2004-02</c:v>
                </c:pt>
                <c:pt idx="1286">
                  <c:v>2004-02</c:v>
                </c:pt>
                <c:pt idx="1287">
                  <c:v>2004-02</c:v>
                </c:pt>
                <c:pt idx="1288">
                  <c:v>2004-03</c:v>
                </c:pt>
                <c:pt idx="1289">
                  <c:v>2004-03</c:v>
                </c:pt>
                <c:pt idx="1290">
                  <c:v>2004-03</c:v>
                </c:pt>
                <c:pt idx="1291">
                  <c:v>2004-03</c:v>
                </c:pt>
                <c:pt idx="1292">
                  <c:v>2004-03</c:v>
                </c:pt>
                <c:pt idx="1293">
                  <c:v>2004-03</c:v>
                </c:pt>
                <c:pt idx="1294">
                  <c:v>2004-03</c:v>
                </c:pt>
                <c:pt idx="1295">
                  <c:v>2004-03</c:v>
                </c:pt>
                <c:pt idx="1296">
                  <c:v>2004-03</c:v>
                </c:pt>
                <c:pt idx="1297">
                  <c:v>2004-03</c:v>
                </c:pt>
                <c:pt idx="1298">
                  <c:v>2004-03</c:v>
                </c:pt>
                <c:pt idx="1299">
                  <c:v>2004-03</c:v>
                </c:pt>
                <c:pt idx="1300">
                  <c:v>2004-03</c:v>
                </c:pt>
                <c:pt idx="1301">
                  <c:v>2004-03</c:v>
                </c:pt>
                <c:pt idx="1302">
                  <c:v>2004-03</c:v>
                </c:pt>
                <c:pt idx="1303">
                  <c:v>2004-03</c:v>
                </c:pt>
                <c:pt idx="1304">
                  <c:v>2004-03</c:v>
                </c:pt>
                <c:pt idx="1305">
                  <c:v>2004-03</c:v>
                </c:pt>
                <c:pt idx="1306">
                  <c:v>2004-03</c:v>
                </c:pt>
                <c:pt idx="1307">
                  <c:v>2004-03</c:v>
                </c:pt>
                <c:pt idx="1308">
                  <c:v>2004-03</c:v>
                </c:pt>
                <c:pt idx="1309">
                  <c:v>2004-03</c:v>
                </c:pt>
                <c:pt idx="1310">
                  <c:v>2004-03</c:v>
                </c:pt>
                <c:pt idx="1311">
                  <c:v>2004-04</c:v>
                </c:pt>
                <c:pt idx="1312">
                  <c:v>2004-04</c:v>
                </c:pt>
                <c:pt idx="1313">
                  <c:v>2004-04</c:v>
                </c:pt>
                <c:pt idx="1314">
                  <c:v>2004-04</c:v>
                </c:pt>
                <c:pt idx="1315">
                  <c:v>2004-04</c:v>
                </c:pt>
                <c:pt idx="1316">
                  <c:v>2004-04</c:v>
                </c:pt>
                <c:pt idx="1317">
                  <c:v>2004-04</c:v>
                </c:pt>
                <c:pt idx="1318">
                  <c:v>2004-04</c:v>
                </c:pt>
                <c:pt idx="1319">
                  <c:v>2004-04</c:v>
                </c:pt>
                <c:pt idx="1320">
                  <c:v>2004-04</c:v>
                </c:pt>
                <c:pt idx="1321">
                  <c:v>2004-04</c:v>
                </c:pt>
                <c:pt idx="1322">
                  <c:v>2004-04</c:v>
                </c:pt>
                <c:pt idx="1323">
                  <c:v>2004-04</c:v>
                </c:pt>
                <c:pt idx="1324">
                  <c:v>2004-04</c:v>
                </c:pt>
                <c:pt idx="1325">
                  <c:v>2004-04</c:v>
                </c:pt>
                <c:pt idx="1326">
                  <c:v>2004-04</c:v>
                </c:pt>
                <c:pt idx="1327">
                  <c:v>2004-04</c:v>
                </c:pt>
                <c:pt idx="1328">
                  <c:v>2004-04</c:v>
                </c:pt>
                <c:pt idx="1329">
                  <c:v>2004-04</c:v>
                </c:pt>
                <c:pt idx="1330">
                  <c:v>2004-04</c:v>
                </c:pt>
                <c:pt idx="1331">
                  <c:v>2004-05</c:v>
                </c:pt>
                <c:pt idx="1332">
                  <c:v>2004-05</c:v>
                </c:pt>
                <c:pt idx="1333">
                  <c:v>2004-05</c:v>
                </c:pt>
                <c:pt idx="1334">
                  <c:v>2004-05</c:v>
                </c:pt>
                <c:pt idx="1335">
                  <c:v>2004-05</c:v>
                </c:pt>
                <c:pt idx="1336">
                  <c:v>2004-05</c:v>
                </c:pt>
                <c:pt idx="1337">
                  <c:v>2004-05</c:v>
                </c:pt>
                <c:pt idx="1338">
                  <c:v>2004-05</c:v>
                </c:pt>
                <c:pt idx="1339">
                  <c:v>2004-05</c:v>
                </c:pt>
                <c:pt idx="1340">
                  <c:v>2004-05</c:v>
                </c:pt>
                <c:pt idx="1341">
                  <c:v>2004-05</c:v>
                </c:pt>
                <c:pt idx="1342">
                  <c:v>2004-05</c:v>
                </c:pt>
                <c:pt idx="1343">
                  <c:v>2004-05</c:v>
                </c:pt>
                <c:pt idx="1344">
                  <c:v>2004-05</c:v>
                </c:pt>
                <c:pt idx="1345">
                  <c:v>2004-05</c:v>
                </c:pt>
                <c:pt idx="1346">
                  <c:v>2004-05</c:v>
                </c:pt>
                <c:pt idx="1347">
                  <c:v>2004-05</c:v>
                </c:pt>
                <c:pt idx="1348">
                  <c:v>2004-05</c:v>
                </c:pt>
                <c:pt idx="1349">
                  <c:v>2004-05</c:v>
                </c:pt>
                <c:pt idx="1350">
                  <c:v>2004-06</c:v>
                </c:pt>
                <c:pt idx="1351">
                  <c:v>2004-06</c:v>
                </c:pt>
                <c:pt idx="1352">
                  <c:v>2004-06</c:v>
                </c:pt>
                <c:pt idx="1353">
                  <c:v>2004-06</c:v>
                </c:pt>
                <c:pt idx="1354">
                  <c:v>2004-06</c:v>
                </c:pt>
                <c:pt idx="1355">
                  <c:v>2004-06</c:v>
                </c:pt>
                <c:pt idx="1356">
                  <c:v>2004-06</c:v>
                </c:pt>
                <c:pt idx="1357">
                  <c:v>2004-06</c:v>
                </c:pt>
                <c:pt idx="1358">
                  <c:v>2004-06</c:v>
                </c:pt>
                <c:pt idx="1359">
                  <c:v>2004-06</c:v>
                </c:pt>
                <c:pt idx="1360">
                  <c:v>2004-06</c:v>
                </c:pt>
                <c:pt idx="1361">
                  <c:v>2004-06</c:v>
                </c:pt>
                <c:pt idx="1362">
                  <c:v>2004-06</c:v>
                </c:pt>
                <c:pt idx="1363">
                  <c:v>2004-06</c:v>
                </c:pt>
                <c:pt idx="1364">
                  <c:v>2004-06</c:v>
                </c:pt>
                <c:pt idx="1365">
                  <c:v>2004-06</c:v>
                </c:pt>
                <c:pt idx="1366">
                  <c:v>2004-06</c:v>
                </c:pt>
                <c:pt idx="1367">
                  <c:v>2004-06</c:v>
                </c:pt>
                <c:pt idx="1368">
                  <c:v>2004-06</c:v>
                </c:pt>
                <c:pt idx="1369">
                  <c:v>2004-06</c:v>
                </c:pt>
                <c:pt idx="1370">
                  <c:v>2004-06</c:v>
                </c:pt>
                <c:pt idx="1371">
                  <c:v>2004-07</c:v>
                </c:pt>
                <c:pt idx="1372">
                  <c:v>2004-07</c:v>
                </c:pt>
                <c:pt idx="1373">
                  <c:v>2004-07</c:v>
                </c:pt>
                <c:pt idx="1374">
                  <c:v>2004-07</c:v>
                </c:pt>
                <c:pt idx="1375">
                  <c:v>2004-07</c:v>
                </c:pt>
                <c:pt idx="1376">
                  <c:v>2004-07</c:v>
                </c:pt>
                <c:pt idx="1377">
                  <c:v>2004-07</c:v>
                </c:pt>
                <c:pt idx="1378">
                  <c:v>2004-07</c:v>
                </c:pt>
                <c:pt idx="1379">
                  <c:v>2004-07</c:v>
                </c:pt>
                <c:pt idx="1380">
                  <c:v>2004-07</c:v>
                </c:pt>
                <c:pt idx="1381">
                  <c:v>2004-07</c:v>
                </c:pt>
                <c:pt idx="1382">
                  <c:v>2004-07</c:v>
                </c:pt>
                <c:pt idx="1383">
                  <c:v>2004-07</c:v>
                </c:pt>
                <c:pt idx="1384">
                  <c:v>2004-07</c:v>
                </c:pt>
                <c:pt idx="1385">
                  <c:v>2004-07</c:v>
                </c:pt>
                <c:pt idx="1386">
                  <c:v>2004-07</c:v>
                </c:pt>
                <c:pt idx="1387">
                  <c:v>2004-07</c:v>
                </c:pt>
                <c:pt idx="1388">
                  <c:v>2004-07</c:v>
                </c:pt>
                <c:pt idx="1389">
                  <c:v>2004-07</c:v>
                </c:pt>
                <c:pt idx="1390">
                  <c:v>2004-07</c:v>
                </c:pt>
                <c:pt idx="1391">
                  <c:v>2004-07</c:v>
                </c:pt>
                <c:pt idx="1392">
                  <c:v>2004-07</c:v>
                </c:pt>
                <c:pt idx="1393">
                  <c:v>2004-08</c:v>
                </c:pt>
                <c:pt idx="1394">
                  <c:v>2004-08</c:v>
                </c:pt>
                <c:pt idx="1395">
                  <c:v>2004-08</c:v>
                </c:pt>
                <c:pt idx="1396">
                  <c:v>2004-08</c:v>
                </c:pt>
                <c:pt idx="1397">
                  <c:v>2004-08</c:v>
                </c:pt>
                <c:pt idx="1398">
                  <c:v>2004-08</c:v>
                </c:pt>
                <c:pt idx="1399">
                  <c:v>2004-08</c:v>
                </c:pt>
                <c:pt idx="1400">
                  <c:v>2004-08</c:v>
                </c:pt>
                <c:pt idx="1401">
                  <c:v>2004-08</c:v>
                </c:pt>
                <c:pt idx="1402">
                  <c:v>2004-08</c:v>
                </c:pt>
                <c:pt idx="1403">
                  <c:v>2004-08</c:v>
                </c:pt>
                <c:pt idx="1404">
                  <c:v>2004-08</c:v>
                </c:pt>
                <c:pt idx="1405">
                  <c:v>2004-08</c:v>
                </c:pt>
                <c:pt idx="1406">
                  <c:v>2004-08</c:v>
                </c:pt>
                <c:pt idx="1407">
                  <c:v>2004-08</c:v>
                </c:pt>
                <c:pt idx="1408">
                  <c:v>2004-08</c:v>
                </c:pt>
                <c:pt idx="1409">
                  <c:v>2004-08</c:v>
                </c:pt>
                <c:pt idx="1410">
                  <c:v>2004-08</c:v>
                </c:pt>
                <c:pt idx="1411">
                  <c:v>2004-08</c:v>
                </c:pt>
                <c:pt idx="1412">
                  <c:v>2004-08</c:v>
                </c:pt>
                <c:pt idx="1413">
                  <c:v>2004-08</c:v>
                </c:pt>
                <c:pt idx="1414">
                  <c:v>2004-09</c:v>
                </c:pt>
                <c:pt idx="1415">
                  <c:v>2004-09</c:v>
                </c:pt>
                <c:pt idx="1416">
                  <c:v>2004-09</c:v>
                </c:pt>
                <c:pt idx="1417">
                  <c:v>2004-09</c:v>
                </c:pt>
                <c:pt idx="1418">
                  <c:v>2004-09</c:v>
                </c:pt>
                <c:pt idx="1419">
                  <c:v>2004-09</c:v>
                </c:pt>
                <c:pt idx="1420">
                  <c:v>2004-09</c:v>
                </c:pt>
                <c:pt idx="1421">
                  <c:v>2004-09</c:v>
                </c:pt>
                <c:pt idx="1422">
                  <c:v>2004-09</c:v>
                </c:pt>
                <c:pt idx="1423">
                  <c:v>2004-09</c:v>
                </c:pt>
                <c:pt idx="1424">
                  <c:v>2004-09</c:v>
                </c:pt>
                <c:pt idx="1425">
                  <c:v>2004-09</c:v>
                </c:pt>
                <c:pt idx="1426">
                  <c:v>2004-09</c:v>
                </c:pt>
                <c:pt idx="1427">
                  <c:v>2004-09</c:v>
                </c:pt>
                <c:pt idx="1428">
                  <c:v>2004-09</c:v>
                </c:pt>
                <c:pt idx="1429">
                  <c:v>2004-09</c:v>
                </c:pt>
                <c:pt idx="1430">
                  <c:v>2004-09</c:v>
                </c:pt>
                <c:pt idx="1431">
                  <c:v>2004-09</c:v>
                </c:pt>
                <c:pt idx="1432">
                  <c:v>2004-09</c:v>
                </c:pt>
                <c:pt idx="1433">
                  <c:v>2004-09</c:v>
                </c:pt>
                <c:pt idx="1434">
                  <c:v>2004-09</c:v>
                </c:pt>
                <c:pt idx="1435">
                  <c:v>2004-09</c:v>
                </c:pt>
                <c:pt idx="1436">
                  <c:v>2004-10</c:v>
                </c:pt>
                <c:pt idx="1437">
                  <c:v>2004-10</c:v>
                </c:pt>
                <c:pt idx="1438">
                  <c:v>2004-10</c:v>
                </c:pt>
                <c:pt idx="1439">
                  <c:v>2004-10</c:v>
                </c:pt>
                <c:pt idx="1440">
                  <c:v>2004-10</c:v>
                </c:pt>
                <c:pt idx="1441">
                  <c:v>2004-10</c:v>
                </c:pt>
                <c:pt idx="1442">
                  <c:v>2004-10</c:v>
                </c:pt>
                <c:pt idx="1443">
                  <c:v>2004-10</c:v>
                </c:pt>
                <c:pt idx="1444">
                  <c:v>2004-10</c:v>
                </c:pt>
                <c:pt idx="1445">
                  <c:v>2004-10</c:v>
                </c:pt>
                <c:pt idx="1446">
                  <c:v>2004-10</c:v>
                </c:pt>
                <c:pt idx="1447">
                  <c:v>2004-10</c:v>
                </c:pt>
                <c:pt idx="1448">
                  <c:v>2004-10</c:v>
                </c:pt>
                <c:pt idx="1449">
                  <c:v>2004-10</c:v>
                </c:pt>
                <c:pt idx="1450">
                  <c:v>2004-10</c:v>
                </c:pt>
                <c:pt idx="1451">
                  <c:v>2004-10</c:v>
                </c:pt>
                <c:pt idx="1452">
                  <c:v>2004-10</c:v>
                </c:pt>
                <c:pt idx="1453">
                  <c:v>2004-10</c:v>
                </c:pt>
                <c:pt idx="1454">
                  <c:v>2004-10</c:v>
                </c:pt>
                <c:pt idx="1455">
                  <c:v>2004-10</c:v>
                </c:pt>
                <c:pt idx="1456">
                  <c:v>2004-10</c:v>
                </c:pt>
                <c:pt idx="1457">
                  <c:v>2004-11</c:v>
                </c:pt>
                <c:pt idx="1458">
                  <c:v>2004-11</c:v>
                </c:pt>
                <c:pt idx="1459">
                  <c:v>2004-11</c:v>
                </c:pt>
                <c:pt idx="1460">
                  <c:v>2004-11</c:v>
                </c:pt>
                <c:pt idx="1461">
                  <c:v>2004-11</c:v>
                </c:pt>
                <c:pt idx="1462">
                  <c:v>2004-11</c:v>
                </c:pt>
                <c:pt idx="1463">
                  <c:v>2004-11</c:v>
                </c:pt>
                <c:pt idx="1464">
                  <c:v>2004-11</c:v>
                </c:pt>
                <c:pt idx="1465">
                  <c:v>2004-11</c:v>
                </c:pt>
                <c:pt idx="1466">
                  <c:v>2004-11</c:v>
                </c:pt>
                <c:pt idx="1467">
                  <c:v>2004-11</c:v>
                </c:pt>
                <c:pt idx="1468">
                  <c:v>2004-11</c:v>
                </c:pt>
                <c:pt idx="1469">
                  <c:v>2004-11</c:v>
                </c:pt>
                <c:pt idx="1470">
                  <c:v>2004-11</c:v>
                </c:pt>
                <c:pt idx="1471">
                  <c:v>2004-11</c:v>
                </c:pt>
                <c:pt idx="1472">
                  <c:v>2004-11</c:v>
                </c:pt>
                <c:pt idx="1473">
                  <c:v>2004-11</c:v>
                </c:pt>
                <c:pt idx="1474">
                  <c:v>2004-11</c:v>
                </c:pt>
                <c:pt idx="1475">
                  <c:v>2004-11</c:v>
                </c:pt>
                <c:pt idx="1476">
                  <c:v>2004-11</c:v>
                </c:pt>
                <c:pt idx="1477">
                  <c:v>2004-11</c:v>
                </c:pt>
                <c:pt idx="1478">
                  <c:v>2004-11</c:v>
                </c:pt>
                <c:pt idx="1479">
                  <c:v>2004-12</c:v>
                </c:pt>
                <c:pt idx="1480">
                  <c:v>2004-12</c:v>
                </c:pt>
                <c:pt idx="1481">
                  <c:v>2004-12</c:v>
                </c:pt>
                <c:pt idx="1482">
                  <c:v>2004-12</c:v>
                </c:pt>
                <c:pt idx="1483">
                  <c:v>2004-12</c:v>
                </c:pt>
                <c:pt idx="1484">
                  <c:v>2004-12</c:v>
                </c:pt>
                <c:pt idx="1485">
                  <c:v>2004-12</c:v>
                </c:pt>
                <c:pt idx="1486">
                  <c:v>2004-12</c:v>
                </c:pt>
                <c:pt idx="1487">
                  <c:v>2004-12</c:v>
                </c:pt>
                <c:pt idx="1488">
                  <c:v>2004-12</c:v>
                </c:pt>
                <c:pt idx="1489">
                  <c:v>2004-12</c:v>
                </c:pt>
                <c:pt idx="1490">
                  <c:v>2004-12</c:v>
                </c:pt>
                <c:pt idx="1491">
                  <c:v>2004-12</c:v>
                </c:pt>
                <c:pt idx="1492">
                  <c:v>2004-12</c:v>
                </c:pt>
                <c:pt idx="1493">
                  <c:v>2004-12</c:v>
                </c:pt>
                <c:pt idx="1494">
                  <c:v>2004-12</c:v>
                </c:pt>
                <c:pt idx="1495">
                  <c:v>2004-12</c:v>
                </c:pt>
                <c:pt idx="1496">
                  <c:v>2004-12</c:v>
                </c:pt>
                <c:pt idx="1497">
                  <c:v>2004-12</c:v>
                </c:pt>
                <c:pt idx="1498">
                  <c:v>2004-12</c:v>
                </c:pt>
                <c:pt idx="1499">
                  <c:v>2004-12</c:v>
                </c:pt>
                <c:pt idx="1500">
                  <c:v>2005-01</c:v>
                </c:pt>
                <c:pt idx="1501">
                  <c:v>2005-01</c:v>
                </c:pt>
                <c:pt idx="1502">
                  <c:v>2005-01</c:v>
                </c:pt>
                <c:pt idx="1503">
                  <c:v>2005-01</c:v>
                </c:pt>
                <c:pt idx="1504">
                  <c:v>2005-01</c:v>
                </c:pt>
                <c:pt idx="1505">
                  <c:v>2005-01</c:v>
                </c:pt>
                <c:pt idx="1506">
                  <c:v>2005-01</c:v>
                </c:pt>
                <c:pt idx="1507">
                  <c:v>2005-01</c:v>
                </c:pt>
                <c:pt idx="1508">
                  <c:v>2005-01</c:v>
                </c:pt>
                <c:pt idx="1509">
                  <c:v>2005-01</c:v>
                </c:pt>
                <c:pt idx="1510">
                  <c:v>2005-01</c:v>
                </c:pt>
                <c:pt idx="1511">
                  <c:v>2005-01</c:v>
                </c:pt>
                <c:pt idx="1512">
                  <c:v>2005-01</c:v>
                </c:pt>
                <c:pt idx="1513">
                  <c:v>2005-01</c:v>
                </c:pt>
                <c:pt idx="1514">
                  <c:v>2005-01</c:v>
                </c:pt>
                <c:pt idx="1515">
                  <c:v>2005-01</c:v>
                </c:pt>
                <c:pt idx="1516">
                  <c:v>2005-01</c:v>
                </c:pt>
                <c:pt idx="1517">
                  <c:v>2005-01</c:v>
                </c:pt>
                <c:pt idx="1518">
                  <c:v>2005-01</c:v>
                </c:pt>
                <c:pt idx="1519">
                  <c:v>2005-02</c:v>
                </c:pt>
                <c:pt idx="1520">
                  <c:v>2005-02</c:v>
                </c:pt>
                <c:pt idx="1521">
                  <c:v>2005-02</c:v>
                </c:pt>
                <c:pt idx="1522">
                  <c:v>2005-02</c:v>
                </c:pt>
                <c:pt idx="1523">
                  <c:v>2005-02</c:v>
                </c:pt>
                <c:pt idx="1524">
                  <c:v>2005-02</c:v>
                </c:pt>
                <c:pt idx="1525">
                  <c:v>2005-02</c:v>
                </c:pt>
                <c:pt idx="1526">
                  <c:v>2005-02</c:v>
                </c:pt>
                <c:pt idx="1527">
                  <c:v>2005-02</c:v>
                </c:pt>
                <c:pt idx="1528">
                  <c:v>2005-02</c:v>
                </c:pt>
                <c:pt idx="1529">
                  <c:v>2005-02</c:v>
                </c:pt>
                <c:pt idx="1530">
                  <c:v>2005-02</c:v>
                </c:pt>
                <c:pt idx="1531">
                  <c:v>2005-02</c:v>
                </c:pt>
                <c:pt idx="1532">
                  <c:v>2005-02</c:v>
                </c:pt>
                <c:pt idx="1533">
                  <c:v>2005-02</c:v>
                </c:pt>
                <c:pt idx="1534">
                  <c:v>2005-02</c:v>
                </c:pt>
                <c:pt idx="1535">
                  <c:v>2005-02</c:v>
                </c:pt>
                <c:pt idx="1536">
                  <c:v>2005-02</c:v>
                </c:pt>
                <c:pt idx="1537">
                  <c:v>2005-02</c:v>
                </c:pt>
                <c:pt idx="1538">
                  <c:v>2005-02</c:v>
                </c:pt>
                <c:pt idx="1539">
                  <c:v>2005-03</c:v>
                </c:pt>
                <c:pt idx="1540">
                  <c:v>2005-03</c:v>
                </c:pt>
                <c:pt idx="1541">
                  <c:v>2005-03</c:v>
                </c:pt>
                <c:pt idx="1542">
                  <c:v>2005-03</c:v>
                </c:pt>
                <c:pt idx="1543">
                  <c:v>2005-03</c:v>
                </c:pt>
                <c:pt idx="1544">
                  <c:v>2005-03</c:v>
                </c:pt>
                <c:pt idx="1545">
                  <c:v>2005-03</c:v>
                </c:pt>
                <c:pt idx="1546">
                  <c:v>2005-03</c:v>
                </c:pt>
                <c:pt idx="1547">
                  <c:v>2005-03</c:v>
                </c:pt>
                <c:pt idx="1548">
                  <c:v>2005-03</c:v>
                </c:pt>
                <c:pt idx="1549">
                  <c:v>2005-03</c:v>
                </c:pt>
                <c:pt idx="1550">
                  <c:v>2005-03</c:v>
                </c:pt>
                <c:pt idx="1551">
                  <c:v>2005-03</c:v>
                </c:pt>
                <c:pt idx="1552">
                  <c:v>2005-03</c:v>
                </c:pt>
                <c:pt idx="1553">
                  <c:v>2005-03</c:v>
                </c:pt>
                <c:pt idx="1554">
                  <c:v>2005-03</c:v>
                </c:pt>
                <c:pt idx="1555">
                  <c:v>2005-03</c:v>
                </c:pt>
                <c:pt idx="1556">
                  <c:v>2005-03</c:v>
                </c:pt>
                <c:pt idx="1557">
                  <c:v>2005-03</c:v>
                </c:pt>
                <c:pt idx="1558">
                  <c:v>2005-03</c:v>
                </c:pt>
                <c:pt idx="1559">
                  <c:v>2005-03</c:v>
                </c:pt>
                <c:pt idx="1560">
                  <c:v>2005-04</c:v>
                </c:pt>
                <c:pt idx="1561">
                  <c:v>2005-04</c:v>
                </c:pt>
                <c:pt idx="1562">
                  <c:v>2005-04</c:v>
                </c:pt>
                <c:pt idx="1563">
                  <c:v>2005-04</c:v>
                </c:pt>
                <c:pt idx="1564">
                  <c:v>2005-04</c:v>
                </c:pt>
                <c:pt idx="1565">
                  <c:v>2005-04</c:v>
                </c:pt>
                <c:pt idx="1566">
                  <c:v>2005-04</c:v>
                </c:pt>
                <c:pt idx="1567">
                  <c:v>2005-04</c:v>
                </c:pt>
                <c:pt idx="1568">
                  <c:v>2005-04</c:v>
                </c:pt>
                <c:pt idx="1569">
                  <c:v>2005-04</c:v>
                </c:pt>
                <c:pt idx="1570">
                  <c:v>2005-04</c:v>
                </c:pt>
                <c:pt idx="1571">
                  <c:v>2005-04</c:v>
                </c:pt>
                <c:pt idx="1572">
                  <c:v>2005-04</c:v>
                </c:pt>
                <c:pt idx="1573">
                  <c:v>2005-04</c:v>
                </c:pt>
                <c:pt idx="1574">
                  <c:v>2005-04</c:v>
                </c:pt>
                <c:pt idx="1575">
                  <c:v>2005-04</c:v>
                </c:pt>
                <c:pt idx="1576">
                  <c:v>2005-04</c:v>
                </c:pt>
                <c:pt idx="1577">
                  <c:v>2005-04</c:v>
                </c:pt>
                <c:pt idx="1578">
                  <c:v>2005-04</c:v>
                </c:pt>
                <c:pt idx="1579">
                  <c:v>2005-04</c:v>
                </c:pt>
                <c:pt idx="1580">
                  <c:v>2005-05</c:v>
                </c:pt>
                <c:pt idx="1581">
                  <c:v>2005-05</c:v>
                </c:pt>
                <c:pt idx="1582">
                  <c:v>2005-05</c:v>
                </c:pt>
                <c:pt idx="1583">
                  <c:v>2005-05</c:v>
                </c:pt>
                <c:pt idx="1584">
                  <c:v>2005-05</c:v>
                </c:pt>
                <c:pt idx="1585">
                  <c:v>2005-05</c:v>
                </c:pt>
                <c:pt idx="1586">
                  <c:v>2005-05</c:v>
                </c:pt>
                <c:pt idx="1587">
                  <c:v>2005-05</c:v>
                </c:pt>
                <c:pt idx="1588">
                  <c:v>2005-05</c:v>
                </c:pt>
                <c:pt idx="1589">
                  <c:v>2005-05</c:v>
                </c:pt>
                <c:pt idx="1590">
                  <c:v>2005-05</c:v>
                </c:pt>
                <c:pt idx="1591">
                  <c:v>2005-05</c:v>
                </c:pt>
                <c:pt idx="1592">
                  <c:v>2005-05</c:v>
                </c:pt>
                <c:pt idx="1593">
                  <c:v>2005-05</c:v>
                </c:pt>
                <c:pt idx="1594">
                  <c:v>2005-05</c:v>
                </c:pt>
                <c:pt idx="1595">
                  <c:v>2005-05</c:v>
                </c:pt>
                <c:pt idx="1596">
                  <c:v>2005-05</c:v>
                </c:pt>
                <c:pt idx="1597">
                  <c:v>2005-05</c:v>
                </c:pt>
                <c:pt idx="1598">
                  <c:v>2005-05</c:v>
                </c:pt>
                <c:pt idx="1599">
                  <c:v>2005-05</c:v>
                </c:pt>
                <c:pt idx="1600">
                  <c:v>2005-06</c:v>
                </c:pt>
                <c:pt idx="1601">
                  <c:v>2005-06</c:v>
                </c:pt>
                <c:pt idx="1602">
                  <c:v>2005-06</c:v>
                </c:pt>
                <c:pt idx="1603">
                  <c:v>2005-06</c:v>
                </c:pt>
                <c:pt idx="1604">
                  <c:v>2005-06</c:v>
                </c:pt>
                <c:pt idx="1605">
                  <c:v>2005-06</c:v>
                </c:pt>
                <c:pt idx="1606">
                  <c:v>2005-06</c:v>
                </c:pt>
                <c:pt idx="1607">
                  <c:v>2005-06</c:v>
                </c:pt>
                <c:pt idx="1608">
                  <c:v>2005-06</c:v>
                </c:pt>
                <c:pt idx="1609">
                  <c:v>2005-06</c:v>
                </c:pt>
                <c:pt idx="1610">
                  <c:v>2005-06</c:v>
                </c:pt>
                <c:pt idx="1611">
                  <c:v>2005-06</c:v>
                </c:pt>
                <c:pt idx="1612">
                  <c:v>2005-06</c:v>
                </c:pt>
                <c:pt idx="1613">
                  <c:v>2005-06</c:v>
                </c:pt>
                <c:pt idx="1614">
                  <c:v>2005-06</c:v>
                </c:pt>
                <c:pt idx="1615">
                  <c:v>2005-06</c:v>
                </c:pt>
                <c:pt idx="1616">
                  <c:v>2005-06</c:v>
                </c:pt>
                <c:pt idx="1617">
                  <c:v>2005-06</c:v>
                </c:pt>
                <c:pt idx="1618">
                  <c:v>2005-06</c:v>
                </c:pt>
                <c:pt idx="1619">
                  <c:v>2005-06</c:v>
                </c:pt>
                <c:pt idx="1620">
                  <c:v>2005-06</c:v>
                </c:pt>
                <c:pt idx="1621">
                  <c:v>2005-07</c:v>
                </c:pt>
                <c:pt idx="1622">
                  <c:v>2005-07</c:v>
                </c:pt>
                <c:pt idx="1623">
                  <c:v>2005-07</c:v>
                </c:pt>
                <c:pt idx="1624">
                  <c:v>2005-07</c:v>
                </c:pt>
                <c:pt idx="1625">
                  <c:v>2005-07</c:v>
                </c:pt>
                <c:pt idx="1626">
                  <c:v>2005-07</c:v>
                </c:pt>
                <c:pt idx="1627">
                  <c:v>2005-07</c:v>
                </c:pt>
                <c:pt idx="1628">
                  <c:v>2005-07</c:v>
                </c:pt>
                <c:pt idx="1629">
                  <c:v>2005-07</c:v>
                </c:pt>
                <c:pt idx="1630">
                  <c:v>2005-07</c:v>
                </c:pt>
                <c:pt idx="1631">
                  <c:v>2005-07</c:v>
                </c:pt>
                <c:pt idx="1632">
                  <c:v>2005-07</c:v>
                </c:pt>
                <c:pt idx="1633">
                  <c:v>2005-07</c:v>
                </c:pt>
                <c:pt idx="1634">
                  <c:v>2005-07</c:v>
                </c:pt>
                <c:pt idx="1635">
                  <c:v>2005-07</c:v>
                </c:pt>
                <c:pt idx="1636">
                  <c:v>2005-07</c:v>
                </c:pt>
                <c:pt idx="1637">
                  <c:v>2005-07</c:v>
                </c:pt>
                <c:pt idx="1638">
                  <c:v>2005-07</c:v>
                </c:pt>
                <c:pt idx="1639">
                  <c:v>2005-07</c:v>
                </c:pt>
                <c:pt idx="1640">
                  <c:v>2005-07</c:v>
                </c:pt>
                <c:pt idx="1641">
                  <c:v>2005-07</c:v>
                </c:pt>
                <c:pt idx="1642">
                  <c:v>2005-08</c:v>
                </c:pt>
                <c:pt idx="1643">
                  <c:v>2005-08</c:v>
                </c:pt>
                <c:pt idx="1644">
                  <c:v>2005-08</c:v>
                </c:pt>
                <c:pt idx="1645">
                  <c:v>2005-08</c:v>
                </c:pt>
                <c:pt idx="1646">
                  <c:v>2005-08</c:v>
                </c:pt>
                <c:pt idx="1647">
                  <c:v>2005-08</c:v>
                </c:pt>
                <c:pt idx="1648">
                  <c:v>2005-08</c:v>
                </c:pt>
                <c:pt idx="1649">
                  <c:v>2005-08</c:v>
                </c:pt>
                <c:pt idx="1650">
                  <c:v>2005-08</c:v>
                </c:pt>
                <c:pt idx="1651">
                  <c:v>2005-08</c:v>
                </c:pt>
                <c:pt idx="1652">
                  <c:v>2005-08</c:v>
                </c:pt>
                <c:pt idx="1653">
                  <c:v>2005-08</c:v>
                </c:pt>
                <c:pt idx="1654">
                  <c:v>2005-08</c:v>
                </c:pt>
                <c:pt idx="1655">
                  <c:v>2005-08</c:v>
                </c:pt>
                <c:pt idx="1656">
                  <c:v>2005-08</c:v>
                </c:pt>
                <c:pt idx="1657">
                  <c:v>2005-08</c:v>
                </c:pt>
                <c:pt idx="1658">
                  <c:v>2005-08</c:v>
                </c:pt>
                <c:pt idx="1659">
                  <c:v>2005-08</c:v>
                </c:pt>
                <c:pt idx="1660">
                  <c:v>2005-08</c:v>
                </c:pt>
                <c:pt idx="1661">
                  <c:v>2005-08</c:v>
                </c:pt>
                <c:pt idx="1662">
                  <c:v>2005-08</c:v>
                </c:pt>
                <c:pt idx="1663">
                  <c:v>2005-08</c:v>
                </c:pt>
                <c:pt idx="1664">
                  <c:v>2005-09</c:v>
                </c:pt>
                <c:pt idx="1665">
                  <c:v>2005-09</c:v>
                </c:pt>
                <c:pt idx="1666">
                  <c:v>2005-09</c:v>
                </c:pt>
                <c:pt idx="1667">
                  <c:v>2005-09</c:v>
                </c:pt>
                <c:pt idx="1668">
                  <c:v>2005-09</c:v>
                </c:pt>
                <c:pt idx="1669">
                  <c:v>2005-09</c:v>
                </c:pt>
                <c:pt idx="1670">
                  <c:v>2005-09</c:v>
                </c:pt>
                <c:pt idx="1671">
                  <c:v>2005-09</c:v>
                </c:pt>
                <c:pt idx="1672">
                  <c:v>2005-09</c:v>
                </c:pt>
                <c:pt idx="1673">
                  <c:v>2005-09</c:v>
                </c:pt>
                <c:pt idx="1674">
                  <c:v>2005-09</c:v>
                </c:pt>
                <c:pt idx="1675">
                  <c:v>2005-09</c:v>
                </c:pt>
                <c:pt idx="1676">
                  <c:v>2005-09</c:v>
                </c:pt>
                <c:pt idx="1677">
                  <c:v>2005-09</c:v>
                </c:pt>
                <c:pt idx="1678">
                  <c:v>2005-09</c:v>
                </c:pt>
                <c:pt idx="1679">
                  <c:v>2005-09</c:v>
                </c:pt>
                <c:pt idx="1680">
                  <c:v>2005-09</c:v>
                </c:pt>
                <c:pt idx="1681">
                  <c:v>2005-09</c:v>
                </c:pt>
                <c:pt idx="1682">
                  <c:v>2005-09</c:v>
                </c:pt>
                <c:pt idx="1683">
                  <c:v>2005-09</c:v>
                </c:pt>
                <c:pt idx="1684">
                  <c:v>2005-09</c:v>
                </c:pt>
                <c:pt idx="1685">
                  <c:v>2005-09</c:v>
                </c:pt>
                <c:pt idx="1686">
                  <c:v>2005-10</c:v>
                </c:pt>
                <c:pt idx="1687">
                  <c:v>2005-10</c:v>
                </c:pt>
                <c:pt idx="1688">
                  <c:v>2005-10</c:v>
                </c:pt>
                <c:pt idx="1689">
                  <c:v>2005-10</c:v>
                </c:pt>
                <c:pt idx="1690">
                  <c:v>2005-10</c:v>
                </c:pt>
                <c:pt idx="1691">
                  <c:v>2005-10</c:v>
                </c:pt>
                <c:pt idx="1692">
                  <c:v>2005-10</c:v>
                </c:pt>
                <c:pt idx="1693">
                  <c:v>2005-10</c:v>
                </c:pt>
                <c:pt idx="1694">
                  <c:v>2005-10</c:v>
                </c:pt>
                <c:pt idx="1695">
                  <c:v>2005-10</c:v>
                </c:pt>
                <c:pt idx="1696">
                  <c:v>2005-10</c:v>
                </c:pt>
                <c:pt idx="1697">
                  <c:v>2005-10</c:v>
                </c:pt>
                <c:pt idx="1698">
                  <c:v>2005-10</c:v>
                </c:pt>
                <c:pt idx="1699">
                  <c:v>2005-10</c:v>
                </c:pt>
                <c:pt idx="1700">
                  <c:v>2005-10</c:v>
                </c:pt>
                <c:pt idx="1701">
                  <c:v>2005-10</c:v>
                </c:pt>
                <c:pt idx="1702">
                  <c:v>2005-10</c:v>
                </c:pt>
                <c:pt idx="1703">
                  <c:v>2005-10</c:v>
                </c:pt>
                <c:pt idx="1704">
                  <c:v>2005-10</c:v>
                </c:pt>
                <c:pt idx="1705">
                  <c:v>2005-10</c:v>
                </c:pt>
                <c:pt idx="1706">
                  <c:v>2005-10</c:v>
                </c:pt>
                <c:pt idx="1707">
                  <c:v>2005-11</c:v>
                </c:pt>
                <c:pt idx="1708">
                  <c:v>2005-11</c:v>
                </c:pt>
                <c:pt idx="1709">
                  <c:v>2005-11</c:v>
                </c:pt>
                <c:pt idx="1710">
                  <c:v>2005-11</c:v>
                </c:pt>
                <c:pt idx="1711">
                  <c:v>2005-11</c:v>
                </c:pt>
                <c:pt idx="1712">
                  <c:v>2005-11</c:v>
                </c:pt>
                <c:pt idx="1713">
                  <c:v>2005-11</c:v>
                </c:pt>
                <c:pt idx="1714">
                  <c:v>2005-11</c:v>
                </c:pt>
                <c:pt idx="1715">
                  <c:v>2005-11</c:v>
                </c:pt>
                <c:pt idx="1716">
                  <c:v>2005-11</c:v>
                </c:pt>
                <c:pt idx="1717">
                  <c:v>2005-11</c:v>
                </c:pt>
                <c:pt idx="1718">
                  <c:v>2005-11</c:v>
                </c:pt>
                <c:pt idx="1719">
                  <c:v>2005-11</c:v>
                </c:pt>
                <c:pt idx="1720">
                  <c:v>2005-11</c:v>
                </c:pt>
                <c:pt idx="1721">
                  <c:v>2005-11</c:v>
                </c:pt>
                <c:pt idx="1722">
                  <c:v>2005-11</c:v>
                </c:pt>
                <c:pt idx="1723">
                  <c:v>2005-11</c:v>
                </c:pt>
                <c:pt idx="1724">
                  <c:v>2005-11</c:v>
                </c:pt>
                <c:pt idx="1725">
                  <c:v>2005-11</c:v>
                </c:pt>
                <c:pt idx="1726">
                  <c:v>2005-11</c:v>
                </c:pt>
                <c:pt idx="1727">
                  <c:v>2005-11</c:v>
                </c:pt>
                <c:pt idx="1728">
                  <c:v>2005-11</c:v>
                </c:pt>
                <c:pt idx="1729">
                  <c:v>2005-12</c:v>
                </c:pt>
                <c:pt idx="1730">
                  <c:v>2005-12</c:v>
                </c:pt>
                <c:pt idx="1731">
                  <c:v>2005-12</c:v>
                </c:pt>
                <c:pt idx="1732">
                  <c:v>2005-12</c:v>
                </c:pt>
                <c:pt idx="1733">
                  <c:v>2005-12</c:v>
                </c:pt>
                <c:pt idx="1734">
                  <c:v>2005-12</c:v>
                </c:pt>
                <c:pt idx="1735">
                  <c:v>2005-12</c:v>
                </c:pt>
                <c:pt idx="1736">
                  <c:v>2005-12</c:v>
                </c:pt>
                <c:pt idx="1737">
                  <c:v>2005-12</c:v>
                </c:pt>
                <c:pt idx="1738">
                  <c:v>2005-12</c:v>
                </c:pt>
                <c:pt idx="1739">
                  <c:v>2005-12</c:v>
                </c:pt>
                <c:pt idx="1740">
                  <c:v>2005-12</c:v>
                </c:pt>
                <c:pt idx="1741">
                  <c:v>2005-12</c:v>
                </c:pt>
                <c:pt idx="1742">
                  <c:v>2005-12</c:v>
                </c:pt>
                <c:pt idx="1743">
                  <c:v>2005-12</c:v>
                </c:pt>
                <c:pt idx="1744">
                  <c:v>2005-12</c:v>
                </c:pt>
                <c:pt idx="1745">
                  <c:v>2005-12</c:v>
                </c:pt>
                <c:pt idx="1746">
                  <c:v>2005-12</c:v>
                </c:pt>
                <c:pt idx="1747">
                  <c:v>2005-12</c:v>
                </c:pt>
                <c:pt idx="1748">
                  <c:v>2005-12</c:v>
                </c:pt>
                <c:pt idx="1749">
                  <c:v>2006-01</c:v>
                </c:pt>
                <c:pt idx="1750">
                  <c:v>2006-01</c:v>
                </c:pt>
                <c:pt idx="1751">
                  <c:v>2006-01</c:v>
                </c:pt>
                <c:pt idx="1752">
                  <c:v>2006-01</c:v>
                </c:pt>
                <c:pt idx="1753">
                  <c:v>2006-01</c:v>
                </c:pt>
                <c:pt idx="1754">
                  <c:v>2006-01</c:v>
                </c:pt>
                <c:pt idx="1755">
                  <c:v>2006-01</c:v>
                </c:pt>
                <c:pt idx="1756">
                  <c:v>2006-01</c:v>
                </c:pt>
                <c:pt idx="1757">
                  <c:v>2006-01</c:v>
                </c:pt>
                <c:pt idx="1758">
                  <c:v>2006-01</c:v>
                </c:pt>
                <c:pt idx="1759">
                  <c:v>2006-01</c:v>
                </c:pt>
                <c:pt idx="1760">
                  <c:v>2006-01</c:v>
                </c:pt>
                <c:pt idx="1761">
                  <c:v>2006-01</c:v>
                </c:pt>
                <c:pt idx="1762">
                  <c:v>2006-01</c:v>
                </c:pt>
                <c:pt idx="1763">
                  <c:v>2006-01</c:v>
                </c:pt>
                <c:pt idx="1764">
                  <c:v>2006-01</c:v>
                </c:pt>
                <c:pt idx="1765">
                  <c:v>2006-01</c:v>
                </c:pt>
                <c:pt idx="1766">
                  <c:v>2006-01</c:v>
                </c:pt>
                <c:pt idx="1767">
                  <c:v>2006-01</c:v>
                </c:pt>
                <c:pt idx="1768">
                  <c:v>2006-01</c:v>
                </c:pt>
                <c:pt idx="1769">
                  <c:v>2006-02</c:v>
                </c:pt>
                <c:pt idx="1770">
                  <c:v>2006-02</c:v>
                </c:pt>
                <c:pt idx="1771">
                  <c:v>2006-02</c:v>
                </c:pt>
                <c:pt idx="1772">
                  <c:v>2006-02</c:v>
                </c:pt>
                <c:pt idx="1773">
                  <c:v>2006-02</c:v>
                </c:pt>
                <c:pt idx="1774">
                  <c:v>2006-02</c:v>
                </c:pt>
                <c:pt idx="1775">
                  <c:v>2006-02</c:v>
                </c:pt>
                <c:pt idx="1776">
                  <c:v>2006-02</c:v>
                </c:pt>
                <c:pt idx="1777">
                  <c:v>2006-02</c:v>
                </c:pt>
                <c:pt idx="1778">
                  <c:v>2006-02</c:v>
                </c:pt>
                <c:pt idx="1779">
                  <c:v>2006-02</c:v>
                </c:pt>
                <c:pt idx="1780">
                  <c:v>2006-02</c:v>
                </c:pt>
                <c:pt idx="1781">
                  <c:v>2006-02</c:v>
                </c:pt>
                <c:pt idx="1782">
                  <c:v>2006-02</c:v>
                </c:pt>
                <c:pt idx="1783">
                  <c:v>2006-02</c:v>
                </c:pt>
                <c:pt idx="1784">
                  <c:v>2006-02</c:v>
                </c:pt>
                <c:pt idx="1785">
                  <c:v>2006-02</c:v>
                </c:pt>
                <c:pt idx="1786">
                  <c:v>2006-02</c:v>
                </c:pt>
                <c:pt idx="1787">
                  <c:v>2006-02</c:v>
                </c:pt>
                <c:pt idx="1788">
                  <c:v>2006-02</c:v>
                </c:pt>
                <c:pt idx="1789">
                  <c:v>2006-03</c:v>
                </c:pt>
                <c:pt idx="1790">
                  <c:v>2006-03</c:v>
                </c:pt>
                <c:pt idx="1791">
                  <c:v>2006-03</c:v>
                </c:pt>
                <c:pt idx="1792">
                  <c:v>2006-03</c:v>
                </c:pt>
                <c:pt idx="1793">
                  <c:v>2006-03</c:v>
                </c:pt>
                <c:pt idx="1794">
                  <c:v>2006-03</c:v>
                </c:pt>
                <c:pt idx="1795">
                  <c:v>2006-03</c:v>
                </c:pt>
                <c:pt idx="1796">
                  <c:v>2006-03</c:v>
                </c:pt>
                <c:pt idx="1797">
                  <c:v>2006-03</c:v>
                </c:pt>
                <c:pt idx="1798">
                  <c:v>2006-03</c:v>
                </c:pt>
                <c:pt idx="1799">
                  <c:v>2006-03</c:v>
                </c:pt>
                <c:pt idx="1800">
                  <c:v>2006-03</c:v>
                </c:pt>
                <c:pt idx="1801">
                  <c:v>2006-03</c:v>
                </c:pt>
                <c:pt idx="1802">
                  <c:v>2006-03</c:v>
                </c:pt>
                <c:pt idx="1803">
                  <c:v>2006-03</c:v>
                </c:pt>
                <c:pt idx="1804">
                  <c:v>2006-03</c:v>
                </c:pt>
                <c:pt idx="1805">
                  <c:v>2006-03</c:v>
                </c:pt>
                <c:pt idx="1806">
                  <c:v>2006-03</c:v>
                </c:pt>
                <c:pt idx="1807">
                  <c:v>2006-03</c:v>
                </c:pt>
                <c:pt idx="1808">
                  <c:v>2006-03</c:v>
                </c:pt>
                <c:pt idx="1809">
                  <c:v>2006-03</c:v>
                </c:pt>
                <c:pt idx="1810">
                  <c:v>2006-03</c:v>
                </c:pt>
                <c:pt idx="1811">
                  <c:v>2006-03</c:v>
                </c:pt>
                <c:pt idx="1812">
                  <c:v>2006-04</c:v>
                </c:pt>
                <c:pt idx="1813">
                  <c:v>2006-04</c:v>
                </c:pt>
                <c:pt idx="1814">
                  <c:v>2006-04</c:v>
                </c:pt>
                <c:pt idx="1815">
                  <c:v>2006-04</c:v>
                </c:pt>
                <c:pt idx="1816">
                  <c:v>2006-04</c:v>
                </c:pt>
                <c:pt idx="1817">
                  <c:v>2006-04</c:v>
                </c:pt>
                <c:pt idx="1818">
                  <c:v>2006-04</c:v>
                </c:pt>
                <c:pt idx="1819">
                  <c:v>2006-04</c:v>
                </c:pt>
                <c:pt idx="1820">
                  <c:v>2006-04</c:v>
                </c:pt>
                <c:pt idx="1821">
                  <c:v>2006-04</c:v>
                </c:pt>
                <c:pt idx="1822">
                  <c:v>2006-04</c:v>
                </c:pt>
                <c:pt idx="1823">
                  <c:v>2006-04</c:v>
                </c:pt>
                <c:pt idx="1824">
                  <c:v>2006-04</c:v>
                </c:pt>
                <c:pt idx="1825">
                  <c:v>2006-04</c:v>
                </c:pt>
                <c:pt idx="1826">
                  <c:v>2006-04</c:v>
                </c:pt>
                <c:pt idx="1827">
                  <c:v>2006-04</c:v>
                </c:pt>
                <c:pt idx="1828">
                  <c:v>2006-04</c:v>
                </c:pt>
                <c:pt idx="1829">
                  <c:v>2006-05</c:v>
                </c:pt>
                <c:pt idx="1830">
                  <c:v>2006-05</c:v>
                </c:pt>
                <c:pt idx="1831">
                  <c:v>2006-05</c:v>
                </c:pt>
                <c:pt idx="1832">
                  <c:v>2006-05</c:v>
                </c:pt>
                <c:pt idx="1833">
                  <c:v>2006-05</c:v>
                </c:pt>
                <c:pt idx="1834">
                  <c:v>2006-05</c:v>
                </c:pt>
                <c:pt idx="1835">
                  <c:v>2006-05</c:v>
                </c:pt>
                <c:pt idx="1836">
                  <c:v>2006-05</c:v>
                </c:pt>
                <c:pt idx="1837">
                  <c:v>2006-05</c:v>
                </c:pt>
                <c:pt idx="1838">
                  <c:v>2006-05</c:v>
                </c:pt>
                <c:pt idx="1839">
                  <c:v>2006-05</c:v>
                </c:pt>
                <c:pt idx="1840">
                  <c:v>2006-05</c:v>
                </c:pt>
                <c:pt idx="1841">
                  <c:v>2006-05</c:v>
                </c:pt>
                <c:pt idx="1842">
                  <c:v>2006-05</c:v>
                </c:pt>
                <c:pt idx="1843">
                  <c:v>2006-05</c:v>
                </c:pt>
                <c:pt idx="1844">
                  <c:v>2006-05</c:v>
                </c:pt>
                <c:pt idx="1845">
                  <c:v>2006-05</c:v>
                </c:pt>
                <c:pt idx="1846">
                  <c:v>2006-05</c:v>
                </c:pt>
                <c:pt idx="1847">
                  <c:v>2006-05</c:v>
                </c:pt>
                <c:pt idx="1848">
                  <c:v>2006-05</c:v>
                </c:pt>
                <c:pt idx="1849">
                  <c:v>2006-05</c:v>
                </c:pt>
                <c:pt idx="1850">
                  <c:v>2006-06</c:v>
                </c:pt>
                <c:pt idx="1851">
                  <c:v>2006-06</c:v>
                </c:pt>
                <c:pt idx="1852">
                  <c:v>2006-06</c:v>
                </c:pt>
                <c:pt idx="1853">
                  <c:v>2006-06</c:v>
                </c:pt>
                <c:pt idx="1854">
                  <c:v>2006-06</c:v>
                </c:pt>
                <c:pt idx="1855">
                  <c:v>2006-06</c:v>
                </c:pt>
                <c:pt idx="1856">
                  <c:v>2006-06</c:v>
                </c:pt>
                <c:pt idx="1857">
                  <c:v>2006-06</c:v>
                </c:pt>
                <c:pt idx="1858">
                  <c:v>2006-06</c:v>
                </c:pt>
                <c:pt idx="1859">
                  <c:v>2006-06</c:v>
                </c:pt>
                <c:pt idx="1860">
                  <c:v>2006-06</c:v>
                </c:pt>
                <c:pt idx="1861">
                  <c:v>2006-06</c:v>
                </c:pt>
                <c:pt idx="1862">
                  <c:v>2006-06</c:v>
                </c:pt>
                <c:pt idx="1863">
                  <c:v>2006-06</c:v>
                </c:pt>
                <c:pt idx="1864">
                  <c:v>2006-06</c:v>
                </c:pt>
                <c:pt idx="1865">
                  <c:v>2006-06</c:v>
                </c:pt>
                <c:pt idx="1866">
                  <c:v>2006-06</c:v>
                </c:pt>
                <c:pt idx="1867">
                  <c:v>2006-06</c:v>
                </c:pt>
                <c:pt idx="1868">
                  <c:v>2006-06</c:v>
                </c:pt>
                <c:pt idx="1869">
                  <c:v>2006-06</c:v>
                </c:pt>
                <c:pt idx="1870">
                  <c:v>2006-06</c:v>
                </c:pt>
                <c:pt idx="1871">
                  <c:v>2006-07</c:v>
                </c:pt>
                <c:pt idx="1872">
                  <c:v>2006-07</c:v>
                </c:pt>
                <c:pt idx="1873">
                  <c:v>2006-07</c:v>
                </c:pt>
                <c:pt idx="1874">
                  <c:v>2006-07</c:v>
                </c:pt>
                <c:pt idx="1875">
                  <c:v>2006-07</c:v>
                </c:pt>
                <c:pt idx="1876">
                  <c:v>2006-07</c:v>
                </c:pt>
                <c:pt idx="1877">
                  <c:v>2006-07</c:v>
                </c:pt>
                <c:pt idx="1878">
                  <c:v>2006-07</c:v>
                </c:pt>
                <c:pt idx="1879">
                  <c:v>2006-07</c:v>
                </c:pt>
                <c:pt idx="1880">
                  <c:v>2006-07</c:v>
                </c:pt>
                <c:pt idx="1881">
                  <c:v>2006-07</c:v>
                </c:pt>
                <c:pt idx="1882">
                  <c:v>2006-07</c:v>
                </c:pt>
                <c:pt idx="1883">
                  <c:v>2006-07</c:v>
                </c:pt>
                <c:pt idx="1884">
                  <c:v>2006-07</c:v>
                </c:pt>
                <c:pt idx="1885">
                  <c:v>2006-07</c:v>
                </c:pt>
                <c:pt idx="1886">
                  <c:v>2006-07</c:v>
                </c:pt>
                <c:pt idx="1887">
                  <c:v>2006-07</c:v>
                </c:pt>
                <c:pt idx="1888">
                  <c:v>2006-07</c:v>
                </c:pt>
                <c:pt idx="1889">
                  <c:v>2006-07</c:v>
                </c:pt>
                <c:pt idx="1890">
                  <c:v>2006-07</c:v>
                </c:pt>
                <c:pt idx="1891">
                  <c:v>2006-07</c:v>
                </c:pt>
                <c:pt idx="1892">
                  <c:v>2006-08</c:v>
                </c:pt>
                <c:pt idx="1893">
                  <c:v>2006-08</c:v>
                </c:pt>
                <c:pt idx="1894">
                  <c:v>2006-08</c:v>
                </c:pt>
                <c:pt idx="1895">
                  <c:v>2006-08</c:v>
                </c:pt>
                <c:pt idx="1896">
                  <c:v>2006-08</c:v>
                </c:pt>
                <c:pt idx="1897">
                  <c:v>2006-08</c:v>
                </c:pt>
                <c:pt idx="1898">
                  <c:v>2006-08</c:v>
                </c:pt>
                <c:pt idx="1899">
                  <c:v>2006-08</c:v>
                </c:pt>
                <c:pt idx="1900">
                  <c:v>2006-08</c:v>
                </c:pt>
                <c:pt idx="1901">
                  <c:v>2006-08</c:v>
                </c:pt>
                <c:pt idx="1902">
                  <c:v>2006-08</c:v>
                </c:pt>
                <c:pt idx="1903">
                  <c:v>2006-08</c:v>
                </c:pt>
                <c:pt idx="1904">
                  <c:v>2006-08</c:v>
                </c:pt>
                <c:pt idx="1905">
                  <c:v>2006-08</c:v>
                </c:pt>
                <c:pt idx="1906">
                  <c:v>2006-08</c:v>
                </c:pt>
                <c:pt idx="1907">
                  <c:v>2006-08</c:v>
                </c:pt>
                <c:pt idx="1908">
                  <c:v>2006-08</c:v>
                </c:pt>
                <c:pt idx="1909">
                  <c:v>2006-08</c:v>
                </c:pt>
                <c:pt idx="1910">
                  <c:v>2006-08</c:v>
                </c:pt>
                <c:pt idx="1911">
                  <c:v>2006-08</c:v>
                </c:pt>
                <c:pt idx="1912">
                  <c:v>2006-08</c:v>
                </c:pt>
                <c:pt idx="1913">
                  <c:v>2006-08</c:v>
                </c:pt>
                <c:pt idx="1914">
                  <c:v>2006-09</c:v>
                </c:pt>
                <c:pt idx="1915">
                  <c:v>2006-09</c:v>
                </c:pt>
                <c:pt idx="1916">
                  <c:v>2006-09</c:v>
                </c:pt>
                <c:pt idx="1917">
                  <c:v>2006-09</c:v>
                </c:pt>
                <c:pt idx="1918">
                  <c:v>2006-09</c:v>
                </c:pt>
                <c:pt idx="1919">
                  <c:v>2006-09</c:v>
                </c:pt>
                <c:pt idx="1920">
                  <c:v>2006-09</c:v>
                </c:pt>
                <c:pt idx="1921">
                  <c:v>2006-09</c:v>
                </c:pt>
                <c:pt idx="1922">
                  <c:v>2006-09</c:v>
                </c:pt>
                <c:pt idx="1923">
                  <c:v>2006-09</c:v>
                </c:pt>
                <c:pt idx="1924">
                  <c:v>2006-09</c:v>
                </c:pt>
                <c:pt idx="1925">
                  <c:v>2006-09</c:v>
                </c:pt>
                <c:pt idx="1926">
                  <c:v>2006-09</c:v>
                </c:pt>
                <c:pt idx="1927">
                  <c:v>2006-09</c:v>
                </c:pt>
                <c:pt idx="1928">
                  <c:v>2006-09</c:v>
                </c:pt>
                <c:pt idx="1929">
                  <c:v>2006-09</c:v>
                </c:pt>
                <c:pt idx="1930">
                  <c:v>2006-09</c:v>
                </c:pt>
                <c:pt idx="1931">
                  <c:v>2006-09</c:v>
                </c:pt>
                <c:pt idx="1932">
                  <c:v>2006-09</c:v>
                </c:pt>
                <c:pt idx="1933">
                  <c:v>2006-09</c:v>
                </c:pt>
                <c:pt idx="1934">
                  <c:v>2006-09</c:v>
                </c:pt>
                <c:pt idx="1935">
                  <c:v>2006-10</c:v>
                </c:pt>
                <c:pt idx="1936">
                  <c:v>2006-10</c:v>
                </c:pt>
                <c:pt idx="1937">
                  <c:v>2006-10</c:v>
                </c:pt>
                <c:pt idx="1938">
                  <c:v>2006-10</c:v>
                </c:pt>
                <c:pt idx="1939">
                  <c:v>2006-10</c:v>
                </c:pt>
                <c:pt idx="1940">
                  <c:v>2006-10</c:v>
                </c:pt>
                <c:pt idx="1941">
                  <c:v>2006-10</c:v>
                </c:pt>
                <c:pt idx="1942">
                  <c:v>2006-10</c:v>
                </c:pt>
                <c:pt idx="1943">
                  <c:v>2006-10</c:v>
                </c:pt>
                <c:pt idx="1944">
                  <c:v>2006-10</c:v>
                </c:pt>
                <c:pt idx="1945">
                  <c:v>2006-10</c:v>
                </c:pt>
                <c:pt idx="1946">
                  <c:v>2006-10</c:v>
                </c:pt>
                <c:pt idx="1947">
                  <c:v>2006-10</c:v>
                </c:pt>
                <c:pt idx="1948">
                  <c:v>2006-10</c:v>
                </c:pt>
                <c:pt idx="1949">
                  <c:v>2006-10</c:v>
                </c:pt>
                <c:pt idx="1950">
                  <c:v>2006-10</c:v>
                </c:pt>
                <c:pt idx="1951">
                  <c:v>2006-10</c:v>
                </c:pt>
                <c:pt idx="1952">
                  <c:v>2006-10</c:v>
                </c:pt>
                <c:pt idx="1953">
                  <c:v>2006-10</c:v>
                </c:pt>
                <c:pt idx="1954">
                  <c:v>2006-10</c:v>
                </c:pt>
                <c:pt idx="1955">
                  <c:v>2006-10</c:v>
                </c:pt>
                <c:pt idx="1956">
                  <c:v>2006-10</c:v>
                </c:pt>
                <c:pt idx="1957">
                  <c:v>2006-11</c:v>
                </c:pt>
                <c:pt idx="1958">
                  <c:v>2006-11</c:v>
                </c:pt>
                <c:pt idx="1959">
                  <c:v>2006-11</c:v>
                </c:pt>
                <c:pt idx="1960">
                  <c:v>2006-11</c:v>
                </c:pt>
                <c:pt idx="1961">
                  <c:v>2006-11</c:v>
                </c:pt>
                <c:pt idx="1962">
                  <c:v>2006-11</c:v>
                </c:pt>
                <c:pt idx="1963">
                  <c:v>2006-11</c:v>
                </c:pt>
                <c:pt idx="1964">
                  <c:v>2006-11</c:v>
                </c:pt>
                <c:pt idx="1965">
                  <c:v>2006-11</c:v>
                </c:pt>
                <c:pt idx="1966">
                  <c:v>2006-11</c:v>
                </c:pt>
                <c:pt idx="1967">
                  <c:v>2006-11</c:v>
                </c:pt>
                <c:pt idx="1968">
                  <c:v>2006-11</c:v>
                </c:pt>
                <c:pt idx="1969">
                  <c:v>2006-11</c:v>
                </c:pt>
                <c:pt idx="1970">
                  <c:v>2006-11</c:v>
                </c:pt>
                <c:pt idx="1971">
                  <c:v>2006-11</c:v>
                </c:pt>
                <c:pt idx="1972">
                  <c:v>2006-11</c:v>
                </c:pt>
                <c:pt idx="1973">
                  <c:v>2006-11</c:v>
                </c:pt>
                <c:pt idx="1974">
                  <c:v>2006-11</c:v>
                </c:pt>
                <c:pt idx="1975">
                  <c:v>2006-11</c:v>
                </c:pt>
                <c:pt idx="1976">
                  <c:v>2006-11</c:v>
                </c:pt>
                <c:pt idx="1977">
                  <c:v>2006-11</c:v>
                </c:pt>
                <c:pt idx="1978">
                  <c:v>2006-11</c:v>
                </c:pt>
                <c:pt idx="1979">
                  <c:v>2006-12</c:v>
                </c:pt>
                <c:pt idx="1980">
                  <c:v>2006-12</c:v>
                </c:pt>
                <c:pt idx="1981">
                  <c:v>2006-12</c:v>
                </c:pt>
                <c:pt idx="1982">
                  <c:v>2006-12</c:v>
                </c:pt>
                <c:pt idx="1983">
                  <c:v>2006-12</c:v>
                </c:pt>
                <c:pt idx="1984">
                  <c:v>2006-12</c:v>
                </c:pt>
                <c:pt idx="1985">
                  <c:v>2006-12</c:v>
                </c:pt>
                <c:pt idx="1986">
                  <c:v>2006-12</c:v>
                </c:pt>
                <c:pt idx="1987">
                  <c:v>2006-12</c:v>
                </c:pt>
                <c:pt idx="1988">
                  <c:v>2006-12</c:v>
                </c:pt>
                <c:pt idx="1989">
                  <c:v>2006-12</c:v>
                </c:pt>
                <c:pt idx="1990">
                  <c:v>2006-12</c:v>
                </c:pt>
                <c:pt idx="1991">
                  <c:v>2006-12</c:v>
                </c:pt>
                <c:pt idx="1992">
                  <c:v>2006-12</c:v>
                </c:pt>
                <c:pt idx="1993">
                  <c:v>2006-12</c:v>
                </c:pt>
                <c:pt idx="1994">
                  <c:v>2006-12</c:v>
                </c:pt>
                <c:pt idx="1995">
                  <c:v>2006-12</c:v>
                </c:pt>
                <c:pt idx="1996">
                  <c:v>2006-12</c:v>
                </c:pt>
                <c:pt idx="1997">
                  <c:v>2006-12</c:v>
                </c:pt>
                <c:pt idx="1998">
                  <c:v>2007-01</c:v>
                </c:pt>
                <c:pt idx="1999">
                  <c:v>2007-01</c:v>
                </c:pt>
                <c:pt idx="2000">
                  <c:v>2007-01</c:v>
                </c:pt>
                <c:pt idx="2001">
                  <c:v>2007-01</c:v>
                </c:pt>
                <c:pt idx="2002">
                  <c:v>2007-01</c:v>
                </c:pt>
                <c:pt idx="2003">
                  <c:v>2007-01</c:v>
                </c:pt>
                <c:pt idx="2004">
                  <c:v>2007-01</c:v>
                </c:pt>
                <c:pt idx="2005">
                  <c:v>2007-01</c:v>
                </c:pt>
                <c:pt idx="2006">
                  <c:v>2007-01</c:v>
                </c:pt>
                <c:pt idx="2007">
                  <c:v>2007-01</c:v>
                </c:pt>
                <c:pt idx="2008">
                  <c:v>2007-01</c:v>
                </c:pt>
                <c:pt idx="2009">
                  <c:v>2007-01</c:v>
                </c:pt>
                <c:pt idx="2010">
                  <c:v>2007-01</c:v>
                </c:pt>
                <c:pt idx="2011">
                  <c:v>2007-01</c:v>
                </c:pt>
                <c:pt idx="2012">
                  <c:v>2007-01</c:v>
                </c:pt>
                <c:pt idx="2013">
                  <c:v>2007-01</c:v>
                </c:pt>
                <c:pt idx="2014">
                  <c:v>2007-01</c:v>
                </c:pt>
                <c:pt idx="2015">
                  <c:v>2007-01</c:v>
                </c:pt>
                <c:pt idx="2016">
                  <c:v>2007-01</c:v>
                </c:pt>
                <c:pt idx="2017">
                  <c:v>2007-01</c:v>
                </c:pt>
                <c:pt idx="2018">
                  <c:v>2007-01</c:v>
                </c:pt>
                <c:pt idx="2019">
                  <c:v>2007-02</c:v>
                </c:pt>
                <c:pt idx="2020">
                  <c:v>2007-02</c:v>
                </c:pt>
                <c:pt idx="2021">
                  <c:v>2007-02</c:v>
                </c:pt>
                <c:pt idx="2022">
                  <c:v>2007-02</c:v>
                </c:pt>
                <c:pt idx="2023">
                  <c:v>2007-02</c:v>
                </c:pt>
                <c:pt idx="2024">
                  <c:v>2007-02</c:v>
                </c:pt>
                <c:pt idx="2025">
                  <c:v>2007-02</c:v>
                </c:pt>
                <c:pt idx="2026">
                  <c:v>2007-02</c:v>
                </c:pt>
                <c:pt idx="2027">
                  <c:v>2007-02</c:v>
                </c:pt>
                <c:pt idx="2028">
                  <c:v>2007-02</c:v>
                </c:pt>
                <c:pt idx="2029">
                  <c:v>2007-02</c:v>
                </c:pt>
                <c:pt idx="2030">
                  <c:v>2007-02</c:v>
                </c:pt>
                <c:pt idx="2031">
                  <c:v>2007-02</c:v>
                </c:pt>
                <c:pt idx="2032">
                  <c:v>2007-02</c:v>
                </c:pt>
                <c:pt idx="2033">
                  <c:v>2007-02</c:v>
                </c:pt>
                <c:pt idx="2034">
                  <c:v>2007-02</c:v>
                </c:pt>
                <c:pt idx="2035">
                  <c:v>2007-02</c:v>
                </c:pt>
                <c:pt idx="2036">
                  <c:v>2007-02</c:v>
                </c:pt>
                <c:pt idx="2037">
                  <c:v>2007-02</c:v>
                </c:pt>
                <c:pt idx="2038">
                  <c:v>2007-02</c:v>
                </c:pt>
                <c:pt idx="2039">
                  <c:v>2007-03</c:v>
                </c:pt>
                <c:pt idx="2040">
                  <c:v>2007-03</c:v>
                </c:pt>
                <c:pt idx="2041">
                  <c:v>2007-03</c:v>
                </c:pt>
                <c:pt idx="2042">
                  <c:v>2007-03</c:v>
                </c:pt>
                <c:pt idx="2043">
                  <c:v>2007-03</c:v>
                </c:pt>
                <c:pt idx="2044">
                  <c:v>2007-03</c:v>
                </c:pt>
                <c:pt idx="2045">
                  <c:v>2007-03</c:v>
                </c:pt>
                <c:pt idx="2046">
                  <c:v>2007-03</c:v>
                </c:pt>
                <c:pt idx="2047">
                  <c:v>2007-03</c:v>
                </c:pt>
                <c:pt idx="2048">
                  <c:v>2007-03</c:v>
                </c:pt>
                <c:pt idx="2049">
                  <c:v>2007-03</c:v>
                </c:pt>
                <c:pt idx="2050">
                  <c:v>2007-03</c:v>
                </c:pt>
                <c:pt idx="2051">
                  <c:v>2007-03</c:v>
                </c:pt>
                <c:pt idx="2052">
                  <c:v>2007-03</c:v>
                </c:pt>
                <c:pt idx="2053">
                  <c:v>2007-03</c:v>
                </c:pt>
                <c:pt idx="2054">
                  <c:v>2007-03</c:v>
                </c:pt>
                <c:pt idx="2055">
                  <c:v>2007-03</c:v>
                </c:pt>
                <c:pt idx="2056">
                  <c:v>2007-03</c:v>
                </c:pt>
                <c:pt idx="2057">
                  <c:v>2007-03</c:v>
                </c:pt>
                <c:pt idx="2058">
                  <c:v>2007-03</c:v>
                </c:pt>
                <c:pt idx="2059">
                  <c:v>2007-03</c:v>
                </c:pt>
                <c:pt idx="2060">
                  <c:v>2007-03</c:v>
                </c:pt>
                <c:pt idx="2061">
                  <c:v>2007-04</c:v>
                </c:pt>
                <c:pt idx="2062">
                  <c:v>2007-04</c:v>
                </c:pt>
                <c:pt idx="2063">
                  <c:v>2007-04</c:v>
                </c:pt>
                <c:pt idx="2064">
                  <c:v>2007-04</c:v>
                </c:pt>
                <c:pt idx="2065">
                  <c:v>2007-04</c:v>
                </c:pt>
                <c:pt idx="2066">
                  <c:v>2007-04</c:v>
                </c:pt>
                <c:pt idx="2067">
                  <c:v>2007-04</c:v>
                </c:pt>
                <c:pt idx="2068">
                  <c:v>2007-04</c:v>
                </c:pt>
                <c:pt idx="2069">
                  <c:v>2007-04</c:v>
                </c:pt>
                <c:pt idx="2070">
                  <c:v>2007-04</c:v>
                </c:pt>
                <c:pt idx="2071">
                  <c:v>2007-04</c:v>
                </c:pt>
                <c:pt idx="2072">
                  <c:v>2007-04</c:v>
                </c:pt>
                <c:pt idx="2073">
                  <c:v>2007-04</c:v>
                </c:pt>
                <c:pt idx="2074">
                  <c:v>2007-04</c:v>
                </c:pt>
                <c:pt idx="2075">
                  <c:v>2007-04</c:v>
                </c:pt>
                <c:pt idx="2076">
                  <c:v>2007-04</c:v>
                </c:pt>
                <c:pt idx="2077">
                  <c:v>2007-04</c:v>
                </c:pt>
                <c:pt idx="2078">
                  <c:v>2007-04</c:v>
                </c:pt>
                <c:pt idx="2079">
                  <c:v>2007-05</c:v>
                </c:pt>
                <c:pt idx="2080">
                  <c:v>2007-05</c:v>
                </c:pt>
                <c:pt idx="2081">
                  <c:v>2007-05</c:v>
                </c:pt>
                <c:pt idx="2082">
                  <c:v>2007-05</c:v>
                </c:pt>
                <c:pt idx="2083">
                  <c:v>2007-05</c:v>
                </c:pt>
                <c:pt idx="2084">
                  <c:v>2007-05</c:v>
                </c:pt>
                <c:pt idx="2085">
                  <c:v>2007-05</c:v>
                </c:pt>
                <c:pt idx="2086">
                  <c:v>2007-05</c:v>
                </c:pt>
                <c:pt idx="2087">
                  <c:v>2007-05</c:v>
                </c:pt>
                <c:pt idx="2088">
                  <c:v>2007-05</c:v>
                </c:pt>
                <c:pt idx="2089">
                  <c:v>2007-05</c:v>
                </c:pt>
                <c:pt idx="2090">
                  <c:v>2007-05</c:v>
                </c:pt>
                <c:pt idx="2091">
                  <c:v>2007-05</c:v>
                </c:pt>
                <c:pt idx="2092">
                  <c:v>2007-05</c:v>
                </c:pt>
                <c:pt idx="2093">
                  <c:v>2007-05</c:v>
                </c:pt>
                <c:pt idx="2094">
                  <c:v>2007-05</c:v>
                </c:pt>
                <c:pt idx="2095">
                  <c:v>2007-05</c:v>
                </c:pt>
                <c:pt idx="2096">
                  <c:v>2007-05</c:v>
                </c:pt>
                <c:pt idx="2097">
                  <c:v>2007-05</c:v>
                </c:pt>
                <c:pt idx="2098">
                  <c:v>2007-05</c:v>
                </c:pt>
                <c:pt idx="2099">
                  <c:v>2007-05</c:v>
                </c:pt>
                <c:pt idx="2100">
                  <c:v>2007-06</c:v>
                </c:pt>
                <c:pt idx="2101">
                  <c:v>2007-06</c:v>
                </c:pt>
                <c:pt idx="2102">
                  <c:v>2007-06</c:v>
                </c:pt>
                <c:pt idx="2103">
                  <c:v>2007-06</c:v>
                </c:pt>
                <c:pt idx="2104">
                  <c:v>2007-06</c:v>
                </c:pt>
                <c:pt idx="2105">
                  <c:v>2007-06</c:v>
                </c:pt>
                <c:pt idx="2106">
                  <c:v>2007-06</c:v>
                </c:pt>
                <c:pt idx="2107">
                  <c:v>2007-06</c:v>
                </c:pt>
                <c:pt idx="2108">
                  <c:v>2007-06</c:v>
                </c:pt>
                <c:pt idx="2109">
                  <c:v>2007-06</c:v>
                </c:pt>
                <c:pt idx="2110">
                  <c:v>2007-06</c:v>
                </c:pt>
                <c:pt idx="2111">
                  <c:v>2007-06</c:v>
                </c:pt>
                <c:pt idx="2112">
                  <c:v>2007-06</c:v>
                </c:pt>
                <c:pt idx="2113">
                  <c:v>2007-06</c:v>
                </c:pt>
                <c:pt idx="2114">
                  <c:v>2007-06</c:v>
                </c:pt>
                <c:pt idx="2115">
                  <c:v>2007-06</c:v>
                </c:pt>
                <c:pt idx="2116">
                  <c:v>2007-06</c:v>
                </c:pt>
                <c:pt idx="2117">
                  <c:v>2007-06</c:v>
                </c:pt>
                <c:pt idx="2118">
                  <c:v>2007-06</c:v>
                </c:pt>
                <c:pt idx="2119">
                  <c:v>2007-06</c:v>
                </c:pt>
                <c:pt idx="2120">
                  <c:v>2007-07</c:v>
                </c:pt>
                <c:pt idx="2121">
                  <c:v>2007-07</c:v>
                </c:pt>
                <c:pt idx="2122">
                  <c:v>2007-07</c:v>
                </c:pt>
                <c:pt idx="2123">
                  <c:v>2007-07</c:v>
                </c:pt>
                <c:pt idx="2124">
                  <c:v>2007-07</c:v>
                </c:pt>
                <c:pt idx="2125">
                  <c:v>2007-07</c:v>
                </c:pt>
                <c:pt idx="2126">
                  <c:v>2007-07</c:v>
                </c:pt>
                <c:pt idx="2127">
                  <c:v>2007-07</c:v>
                </c:pt>
                <c:pt idx="2128">
                  <c:v>2007-07</c:v>
                </c:pt>
                <c:pt idx="2129">
                  <c:v>2007-07</c:v>
                </c:pt>
                <c:pt idx="2130">
                  <c:v>2007-07</c:v>
                </c:pt>
                <c:pt idx="2131">
                  <c:v>2007-07</c:v>
                </c:pt>
                <c:pt idx="2132">
                  <c:v>2007-07</c:v>
                </c:pt>
                <c:pt idx="2133">
                  <c:v>2007-07</c:v>
                </c:pt>
                <c:pt idx="2134">
                  <c:v>2007-07</c:v>
                </c:pt>
                <c:pt idx="2135">
                  <c:v>2007-07</c:v>
                </c:pt>
                <c:pt idx="2136">
                  <c:v>2007-07</c:v>
                </c:pt>
                <c:pt idx="2137">
                  <c:v>2007-07</c:v>
                </c:pt>
                <c:pt idx="2138">
                  <c:v>2007-07</c:v>
                </c:pt>
                <c:pt idx="2139">
                  <c:v>2007-07</c:v>
                </c:pt>
                <c:pt idx="2140">
                  <c:v>2007-07</c:v>
                </c:pt>
                <c:pt idx="2141">
                  <c:v>2007-07</c:v>
                </c:pt>
                <c:pt idx="2142">
                  <c:v>2007-08</c:v>
                </c:pt>
                <c:pt idx="2143">
                  <c:v>2007-08</c:v>
                </c:pt>
                <c:pt idx="2144">
                  <c:v>2007-08</c:v>
                </c:pt>
                <c:pt idx="2145">
                  <c:v>2007-08</c:v>
                </c:pt>
                <c:pt idx="2146">
                  <c:v>2007-08</c:v>
                </c:pt>
                <c:pt idx="2147">
                  <c:v>2007-08</c:v>
                </c:pt>
                <c:pt idx="2148">
                  <c:v>2007-08</c:v>
                </c:pt>
                <c:pt idx="2149">
                  <c:v>2007-08</c:v>
                </c:pt>
                <c:pt idx="2150">
                  <c:v>2007-08</c:v>
                </c:pt>
                <c:pt idx="2151">
                  <c:v>2007-08</c:v>
                </c:pt>
                <c:pt idx="2152">
                  <c:v>2007-08</c:v>
                </c:pt>
                <c:pt idx="2153">
                  <c:v>2007-08</c:v>
                </c:pt>
                <c:pt idx="2154">
                  <c:v>2007-08</c:v>
                </c:pt>
                <c:pt idx="2155">
                  <c:v>2007-08</c:v>
                </c:pt>
                <c:pt idx="2156">
                  <c:v>2007-08</c:v>
                </c:pt>
                <c:pt idx="2157">
                  <c:v>2007-08</c:v>
                </c:pt>
                <c:pt idx="2158">
                  <c:v>2007-08</c:v>
                </c:pt>
                <c:pt idx="2159">
                  <c:v>2007-08</c:v>
                </c:pt>
                <c:pt idx="2160">
                  <c:v>2007-08</c:v>
                </c:pt>
                <c:pt idx="2161">
                  <c:v>2007-08</c:v>
                </c:pt>
                <c:pt idx="2162">
                  <c:v>2007-08</c:v>
                </c:pt>
                <c:pt idx="2163">
                  <c:v>2007-08</c:v>
                </c:pt>
                <c:pt idx="2164">
                  <c:v>2007-09</c:v>
                </c:pt>
                <c:pt idx="2165">
                  <c:v>2007-09</c:v>
                </c:pt>
                <c:pt idx="2166">
                  <c:v>2007-09</c:v>
                </c:pt>
                <c:pt idx="2167">
                  <c:v>2007-09</c:v>
                </c:pt>
                <c:pt idx="2168">
                  <c:v>2007-09</c:v>
                </c:pt>
                <c:pt idx="2169">
                  <c:v>2007-09</c:v>
                </c:pt>
                <c:pt idx="2170">
                  <c:v>2007-09</c:v>
                </c:pt>
                <c:pt idx="2171">
                  <c:v>2007-09</c:v>
                </c:pt>
                <c:pt idx="2172">
                  <c:v>2007-09</c:v>
                </c:pt>
                <c:pt idx="2173">
                  <c:v>2007-09</c:v>
                </c:pt>
                <c:pt idx="2174">
                  <c:v>2007-09</c:v>
                </c:pt>
                <c:pt idx="2175">
                  <c:v>2007-09</c:v>
                </c:pt>
                <c:pt idx="2176">
                  <c:v>2007-09</c:v>
                </c:pt>
                <c:pt idx="2177">
                  <c:v>2007-09</c:v>
                </c:pt>
                <c:pt idx="2178">
                  <c:v>2007-09</c:v>
                </c:pt>
                <c:pt idx="2179">
                  <c:v>2007-09</c:v>
                </c:pt>
                <c:pt idx="2180">
                  <c:v>2007-09</c:v>
                </c:pt>
                <c:pt idx="2181">
                  <c:v>2007-09</c:v>
                </c:pt>
                <c:pt idx="2182">
                  <c:v>2007-09</c:v>
                </c:pt>
                <c:pt idx="2183">
                  <c:v>2007-09</c:v>
                </c:pt>
                <c:pt idx="2184">
                  <c:v>2007-10</c:v>
                </c:pt>
                <c:pt idx="2185">
                  <c:v>2007-10</c:v>
                </c:pt>
                <c:pt idx="2186">
                  <c:v>2007-10</c:v>
                </c:pt>
                <c:pt idx="2187">
                  <c:v>2007-10</c:v>
                </c:pt>
                <c:pt idx="2188">
                  <c:v>2007-10</c:v>
                </c:pt>
                <c:pt idx="2189">
                  <c:v>2007-10</c:v>
                </c:pt>
                <c:pt idx="2190">
                  <c:v>2007-10</c:v>
                </c:pt>
                <c:pt idx="2191">
                  <c:v>2007-10</c:v>
                </c:pt>
                <c:pt idx="2192">
                  <c:v>2007-10</c:v>
                </c:pt>
                <c:pt idx="2193">
                  <c:v>2007-10</c:v>
                </c:pt>
                <c:pt idx="2194">
                  <c:v>2007-10</c:v>
                </c:pt>
                <c:pt idx="2195">
                  <c:v>2007-10</c:v>
                </c:pt>
                <c:pt idx="2196">
                  <c:v>2007-10</c:v>
                </c:pt>
                <c:pt idx="2197">
                  <c:v>2007-10</c:v>
                </c:pt>
                <c:pt idx="2198">
                  <c:v>2007-10</c:v>
                </c:pt>
                <c:pt idx="2199">
                  <c:v>2007-10</c:v>
                </c:pt>
                <c:pt idx="2200">
                  <c:v>2007-10</c:v>
                </c:pt>
                <c:pt idx="2201">
                  <c:v>2007-10</c:v>
                </c:pt>
                <c:pt idx="2202">
                  <c:v>2007-10</c:v>
                </c:pt>
                <c:pt idx="2203">
                  <c:v>2007-10</c:v>
                </c:pt>
                <c:pt idx="2204">
                  <c:v>2007-10</c:v>
                </c:pt>
                <c:pt idx="2205">
                  <c:v>2007-10</c:v>
                </c:pt>
                <c:pt idx="2206">
                  <c:v>2007-10</c:v>
                </c:pt>
                <c:pt idx="2207">
                  <c:v>2007-11</c:v>
                </c:pt>
                <c:pt idx="2208">
                  <c:v>2007-11</c:v>
                </c:pt>
                <c:pt idx="2209">
                  <c:v>2007-11</c:v>
                </c:pt>
                <c:pt idx="2210">
                  <c:v>2007-11</c:v>
                </c:pt>
                <c:pt idx="2211">
                  <c:v>2007-11</c:v>
                </c:pt>
                <c:pt idx="2212">
                  <c:v>2007-11</c:v>
                </c:pt>
                <c:pt idx="2213">
                  <c:v>2007-11</c:v>
                </c:pt>
                <c:pt idx="2214">
                  <c:v>2007-11</c:v>
                </c:pt>
                <c:pt idx="2215">
                  <c:v>2007-11</c:v>
                </c:pt>
                <c:pt idx="2216">
                  <c:v>2007-11</c:v>
                </c:pt>
                <c:pt idx="2217">
                  <c:v>2007-11</c:v>
                </c:pt>
                <c:pt idx="2218">
                  <c:v>2007-11</c:v>
                </c:pt>
                <c:pt idx="2219">
                  <c:v>2007-11</c:v>
                </c:pt>
                <c:pt idx="2220">
                  <c:v>2007-11</c:v>
                </c:pt>
                <c:pt idx="2221">
                  <c:v>2007-11</c:v>
                </c:pt>
                <c:pt idx="2222">
                  <c:v>2007-11</c:v>
                </c:pt>
                <c:pt idx="2223">
                  <c:v>2007-11</c:v>
                </c:pt>
                <c:pt idx="2224">
                  <c:v>2007-11</c:v>
                </c:pt>
                <c:pt idx="2225">
                  <c:v>2007-11</c:v>
                </c:pt>
                <c:pt idx="2226">
                  <c:v>2007-11</c:v>
                </c:pt>
                <c:pt idx="2227">
                  <c:v>2007-11</c:v>
                </c:pt>
                <c:pt idx="2228">
                  <c:v>2007-11</c:v>
                </c:pt>
                <c:pt idx="2229">
                  <c:v>2007-12</c:v>
                </c:pt>
                <c:pt idx="2230">
                  <c:v>2007-12</c:v>
                </c:pt>
                <c:pt idx="2231">
                  <c:v>2007-12</c:v>
                </c:pt>
                <c:pt idx="2232">
                  <c:v>2007-12</c:v>
                </c:pt>
                <c:pt idx="2233">
                  <c:v>2007-12</c:v>
                </c:pt>
                <c:pt idx="2234">
                  <c:v>2007-12</c:v>
                </c:pt>
                <c:pt idx="2235">
                  <c:v>2007-12</c:v>
                </c:pt>
                <c:pt idx="2236">
                  <c:v>2007-12</c:v>
                </c:pt>
                <c:pt idx="2237">
                  <c:v>2007-12</c:v>
                </c:pt>
                <c:pt idx="2238">
                  <c:v>2007-12</c:v>
                </c:pt>
                <c:pt idx="2239">
                  <c:v>2007-12</c:v>
                </c:pt>
                <c:pt idx="2240">
                  <c:v>2007-12</c:v>
                </c:pt>
                <c:pt idx="2241">
                  <c:v>2007-12</c:v>
                </c:pt>
                <c:pt idx="2242">
                  <c:v>2007-12</c:v>
                </c:pt>
                <c:pt idx="2243">
                  <c:v>2007-12</c:v>
                </c:pt>
                <c:pt idx="2244">
                  <c:v>2007-12</c:v>
                </c:pt>
                <c:pt idx="2245">
                  <c:v>2007-12</c:v>
                </c:pt>
                <c:pt idx="2246">
                  <c:v>2007-12</c:v>
                </c:pt>
                <c:pt idx="2247">
                  <c:v>2007-12</c:v>
                </c:pt>
                <c:pt idx="2248">
                  <c:v>2008-01</c:v>
                </c:pt>
                <c:pt idx="2249">
                  <c:v>2008-01</c:v>
                </c:pt>
                <c:pt idx="2250">
                  <c:v>2008-01</c:v>
                </c:pt>
                <c:pt idx="2251">
                  <c:v>2008-01</c:v>
                </c:pt>
                <c:pt idx="2252">
                  <c:v>2008-01</c:v>
                </c:pt>
                <c:pt idx="2253">
                  <c:v>2008-01</c:v>
                </c:pt>
                <c:pt idx="2254">
                  <c:v>2008-01</c:v>
                </c:pt>
                <c:pt idx="2255">
                  <c:v>2008-01</c:v>
                </c:pt>
                <c:pt idx="2256">
                  <c:v>2008-01</c:v>
                </c:pt>
                <c:pt idx="2257">
                  <c:v>2008-01</c:v>
                </c:pt>
                <c:pt idx="2258">
                  <c:v>2008-01</c:v>
                </c:pt>
                <c:pt idx="2259">
                  <c:v>2008-01</c:v>
                </c:pt>
                <c:pt idx="2260">
                  <c:v>2008-01</c:v>
                </c:pt>
                <c:pt idx="2261">
                  <c:v>2008-01</c:v>
                </c:pt>
                <c:pt idx="2262">
                  <c:v>2008-01</c:v>
                </c:pt>
                <c:pt idx="2263">
                  <c:v>2008-01</c:v>
                </c:pt>
                <c:pt idx="2264">
                  <c:v>2008-01</c:v>
                </c:pt>
                <c:pt idx="2265">
                  <c:v>2008-01</c:v>
                </c:pt>
                <c:pt idx="2266">
                  <c:v>2008-01</c:v>
                </c:pt>
                <c:pt idx="2267">
                  <c:v>2008-01</c:v>
                </c:pt>
                <c:pt idx="2268">
                  <c:v>2008-01</c:v>
                </c:pt>
                <c:pt idx="2269">
                  <c:v>2008-02</c:v>
                </c:pt>
                <c:pt idx="2270">
                  <c:v>2008-02</c:v>
                </c:pt>
                <c:pt idx="2271">
                  <c:v>2008-02</c:v>
                </c:pt>
                <c:pt idx="2272">
                  <c:v>2008-02</c:v>
                </c:pt>
                <c:pt idx="2273">
                  <c:v>2008-02</c:v>
                </c:pt>
                <c:pt idx="2274">
                  <c:v>2008-02</c:v>
                </c:pt>
                <c:pt idx="2275">
                  <c:v>2008-02</c:v>
                </c:pt>
                <c:pt idx="2276">
                  <c:v>2008-02</c:v>
                </c:pt>
                <c:pt idx="2277">
                  <c:v>2008-02</c:v>
                </c:pt>
                <c:pt idx="2278">
                  <c:v>2008-02</c:v>
                </c:pt>
                <c:pt idx="2279">
                  <c:v>2008-02</c:v>
                </c:pt>
                <c:pt idx="2280">
                  <c:v>2008-02</c:v>
                </c:pt>
                <c:pt idx="2281">
                  <c:v>2008-02</c:v>
                </c:pt>
                <c:pt idx="2282">
                  <c:v>2008-02</c:v>
                </c:pt>
                <c:pt idx="2283">
                  <c:v>2008-02</c:v>
                </c:pt>
                <c:pt idx="2284">
                  <c:v>2008-02</c:v>
                </c:pt>
                <c:pt idx="2285">
                  <c:v>2008-02</c:v>
                </c:pt>
                <c:pt idx="2286">
                  <c:v>2008-02</c:v>
                </c:pt>
                <c:pt idx="2287">
                  <c:v>2008-02</c:v>
                </c:pt>
                <c:pt idx="2288">
                  <c:v>2008-02</c:v>
                </c:pt>
                <c:pt idx="2289">
                  <c:v>2008-02</c:v>
                </c:pt>
                <c:pt idx="2290">
                  <c:v>2008-03</c:v>
                </c:pt>
                <c:pt idx="2291">
                  <c:v>2008-03</c:v>
                </c:pt>
                <c:pt idx="2292">
                  <c:v>2008-03</c:v>
                </c:pt>
                <c:pt idx="2293">
                  <c:v>2008-03</c:v>
                </c:pt>
                <c:pt idx="2294">
                  <c:v>2008-03</c:v>
                </c:pt>
                <c:pt idx="2295">
                  <c:v>2008-03</c:v>
                </c:pt>
                <c:pt idx="2296">
                  <c:v>2008-03</c:v>
                </c:pt>
                <c:pt idx="2297">
                  <c:v>2008-03</c:v>
                </c:pt>
                <c:pt idx="2298">
                  <c:v>2008-03</c:v>
                </c:pt>
                <c:pt idx="2299">
                  <c:v>2008-03</c:v>
                </c:pt>
                <c:pt idx="2300">
                  <c:v>2008-03</c:v>
                </c:pt>
                <c:pt idx="2301">
                  <c:v>2008-03</c:v>
                </c:pt>
                <c:pt idx="2302">
                  <c:v>2008-03</c:v>
                </c:pt>
                <c:pt idx="2303">
                  <c:v>2008-03</c:v>
                </c:pt>
                <c:pt idx="2304">
                  <c:v>2008-03</c:v>
                </c:pt>
                <c:pt idx="2305">
                  <c:v>2008-03</c:v>
                </c:pt>
                <c:pt idx="2306">
                  <c:v>2008-03</c:v>
                </c:pt>
                <c:pt idx="2307">
                  <c:v>2008-03</c:v>
                </c:pt>
                <c:pt idx="2308">
                  <c:v>2008-03</c:v>
                </c:pt>
                <c:pt idx="2309">
                  <c:v>2008-04</c:v>
                </c:pt>
                <c:pt idx="2310">
                  <c:v>2008-04</c:v>
                </c:pt>
                <c:pt idx="2311">
                  <c:v>2008-04</c:v>
                </c:pt>
                <c:pt idx="2312">
                  <c:v>2008-04</c:v>
                </c:pt>
                <c:pt idx="2313">
                  <c:v>2008-04</c:v>
                </c:pt>
                <c:pt idx="2314">
                  <c:v>2008-04</c:v>
                </c:pt>
                <c:pt idx="2315">
                  <c:v>2008-04</c:v>
                </c:pt>
                <c:pt idx="2316">
                  <c:v>2008-04</c:v>
                </c:pt>
                <c:pt idx="2317">
                  <c:v>2008-04</c:v>
                </c:pt>
                <c:pt idx="2318">
                  <c:v>2008-04</c:v>
                </c:pt>
                <c:pt idx="2319">
                  <c:v>2008-04</c:v>
                </c:pt>
                <c:pt idx="2320">
                  <c:v>2008-04</c:v>
                </c:pt>
                <c:pt idx="2321">
                  <c:v>2008-04</c:v>
                </c:pt>
                <c:pt idx="2322">
                  <c:v>2008-04</c:v>
                </c:pt>
                <c:pt idx="2323">
                  <c:v>2008-04</c:v>
                </c:pt>
                <c:pt idx="2324">
                  <c:v>2008-04</c:v>
                </c:pt>
                <c:pt idx="2325">
                  <c:v>2008-04</c:v>
                </c:pt>
                <c:pt idx="2326">
                  <c:v>2008-04</c:v>
                </c:pt>
                <c:pt idx="2327">
                  <c:v>2008-04</c:v>
                </c:pt>
                <c:pt idx="2328">
                  <c:v>2008-04</c:v>
                </c:pt>
                <c:pt idx="2329">
                  <c:v>2008-04</c:v>
                </c:pt>
                <c:pt idx="2330">
                  <c:v>2008-05</c:v>
                </c:pt>
                <c:pt idx="2331">
                  <c:v>2008-05</c:v>
                </c:pt>
                <c:pt idx="2332">
                  <c:v>2008-05</c:v>
                </c:pt>
                <c:pt idx="2333">
                  <c:v>2008-05</c:v>
                </c:pt>
                <c:pt idx="2334">
                  <c:v>2008-05</c:v>
                </c:pt>
                <c:pt idx="2335">
                  <c:v>2008-05</c:v>
                </c:pt>
                <c:pt idx="2336">
                  <c:v>2008-05</c:v>
                </c:pt>
                <c:pt idx="2337">
                  <c:v>2008-05</c:v>
                </c:pt>
                <c:pt idx="2338">
                  <c:v>2008-05</c:v>
                </c:pt>
                <c:pt idx="2339">
                  <c:v>2008-05</c:v>
                </c:pt>
                <c:pt idx="2340">
                  <c:v>2008-05</c:v>
                </c:pt>
                <c:pt idx="2341">
                  <c:v>2008-05</c:v>
                </c:pt>
                <c:pt idx="2342">
                  <c:v>2008-05</c:v>
                </c:pt>
                <c:pt idx="2343">
                  <c:v>2008-05</c:v>
                </c:pt>
                <c:pt idx="2344">
                  <c:v>2008-05</c:v>
                </c:pt>
                <c:pt idx="2345">
                  <c:v>2008-05</c:v>
                </c:pt>
                <c:pt idx="2346">
                  <c:v>2008-05</c:v>
                </c:pt>
                <c:pt idx="2347">
                  <c:v>2008-05</c:v>
                </c:pt>
                <c:pt idx="2348">
                  <c:v>2008-05</c:v>
                </c:pt>
                <c:pt idx="2349">
                  <c:v>2008-05</c:v>
                </c:pt>
                <c:pt idx="2350">
                  <c:v>2008-06</c:v>
                </c:pt>
                <c:pt idx="2351">
                  <c:v>2008-06</c:v>
                </c:pt>
                <c:pt idx="2352">
                  <c:v>2008-06</c:v>
                </c:pt>
                <c:pt idx="2353">
                  <c:v>2008-06</c:v>
                </c:pt>
                <c:pt idx="2354">
                  <c:v>2008-06</c:v>
                </c:pt>
                <c:pt idx="2355">
                  <c:v>2008-06</c:v>
                </c:pt>
                <c:pt idx="2356">
                  <c:v>2008-06</c:v>
                </c:pt>
                <c:pt idx="2357">
                  <c:v>2008-06</c:v>
                </c:pt>
                <c:pt idx="2358">
                  <c:v>2008-06</c:v>
                </c:pt>
                <c:pt idx="2359">
                  <c:v>2008-06</c:v>
                </c:pt>
                <c:pt idx="2360">
                  <c:v>2008-06</c:v>
                </c:pt>
                <c:pt idx="2361">
                  <c:v>2008-06</c:v>
                </c:pt>
                <c:pt idx="2362">
                  <c:v>2008-06</c:v>
                </c:pt>
                <c:pt idx="2363">
                  <c:v>2008-06</c:v>
                </c:pt>
                <c:pt idx="2364">
                  <c:v>2008-06</c:v>
                </c:pt>
                <c:pt idx="2365">
                  <c:v>2008-06</c:v>
                </c:pt>
                <c:pt idx="2366">
                  <c:v>2008-06</c:v>
                </c:pt>
                <c:pt idx="2367">
                  <c:v>2008-06</c:v>
                </c:pt>
                <c:pt idx="2368">
                  <c:v>2008-06</c:v>
                </c:pt>
                <c:pt idx="2369">
                  <c:v>2008-06</c:v>
                </c:pt>
                <c:pt idx="2370">
                  <c:v>2008-07</c:v>
                </c:pt>
                <c:pt idx="2371">
                  <c:v>2008-07</c:v>
                </c:pt>
                <c:pt idx="2372">
                  <c:v>2008-07</c:v>
                </c:pt>
                <c:pt idx="2373">
                  <c:v>2008-07</c:v>
                </c:pt>
                <c:pt idx="2374">
                  <c:v>2008-07</c:v>
                </c:pt>
                <c:pt idx="2375">
                  <c:v>2008-07</c:v>
                </c:pt>
                <c:pt idx="2376">
                  <c:v>2008-07</c:v>
                </c:pt>
                <c:pt idx="2377">
                  <c:v>2008-07</c:v>
                </c:pt>
                <c:pt idx="2378">
                  <c:v>2008-07</c:v>
                </c:pt>
                <c:pt idx="2379">
                  <c:v>2008-07</c:v>
                </c:pt>
                <c:pt idx="2380">
                  <c:v>2008-07</c:v>
                </c:pt>
                <c:pt idx="2381">
                  <c:v>2008-07</c:v>
                </c:pt>
                <c:pt idx="2382">
                  <c:v>2008-07</c:v>
                </c:pt>
                <c:pt idx="2383">
                  <c:v>2008-07</c:v>
                </c:pt>
                <c:pt idx="2384">
                  <c:v>2008-07</c:v>
                </c:pt>
                <c:pt idx="2385">
                  <c:v>2008-07</c:v>
                </c:pt>
                <c:pt idx="2386">
                  <c:v>2008-07</c:v>
                </c:pt>
                <c:pt idx="2387">
                  <c:v>2008-07</c:v>
                </c:pt>
                <c:pt idx="2388">
                  <c:v>2008-07</c:v>
                </c:pt>
                <c:pt idx="2389">
                  <c:v>2008-07</c:v>
                </c:pt>
                <c:pt idx="2390">
                  <c:v>2008-07</c:v>
                </c:pt>
                <c:pt idx="2391">
                  <c:v>2008-07</c:v>
                </c:pt>
                <c:pt idx="2392">
                  <c:v>2008-07</c:v>
                </c:pt>
                <c:pt idx="2393">
                  <c:v>2008-08</c:v>
                </c:pt>
                <c:pt idx="2394">
                  <c:v>2008-08</c:v>
                </c:pt>
                <c:pt idx="2395">
                  <c:v>2008-08</c:v>
                </c:pt>
                <c:pt idx="2396">
                  <c:v>2008-08</c:v>
                </c:pt>
                <c:pt idx="2397">
                  <c:v>2008-08</c:v>
                </c:pt>
                <c:pt idx="2398">
                  <c:v>2008-08</c:v>
                </c:pt>
                <c:pt idx="2399">
                  <c:v>2008-08</c:v>
                </c:pt>
                <c:pt idx="2400">
                  <c:v>2008-08</c:v>
                </c:pt>
                <c:pt idx="2401">
                  <c:v>2008-08</c:v>
                </c:pt>
                <c:pt idx="2402">
                  <c:v>2008-08</c:v>
                </c:pt>
                <c:pt idx="2403">
                  <c:v>2008-08</c:v>
                </c:pt>
                <c:pt idx="2404">
                  <c:v>2008-08</c:v>
                </c:pt>
                <c:pt idx="2405">
                  <c:v>2008-08</c:v>
                </c:pt>
                <c:pt idx="2406">
                  <c:v>2008-08</c:v>
                </c:pt>
                <c:pt idx="2407">
                  <c:v>2008-08</c:v>
                </c:pt>
                <c:pt idx="2408">
                  <c:v>2008-08</c:v>
                </c:pt>
                <c:pt idx="2409">
                  <c:v>2008-08</c:v>
                </c:pt>
                <c:pt idx="2410">
                  <c:v>2008-08</c:v>
                </c:pt>
                <c:pt idx="2411">
                  <c:v>2008-08</c:v>
                </c:pt>
                <c:pt idx="2412">
                  <c:v>2008-08</c:v>
                </c:pt>
                <c:pt idx="2413">
                  <c:v>2008-09</c:v>
                </c:pt>
                <c:pt idx="2414">
                  <c:v>2008-09</c:v>
                </c:pt>
                <c:pt idx="2415">
                  <c:v>2008-09</c:v>
                </c:pt>
                <c:pt idx="2416">
                  <c:v>2008-09</c:v>
                </c:pt>
                <c:pt idx="2417">
                  <c:v>2008-09</c:v>
                </c:pt>
                <c:pt idx="2418">
                  <c:v>2008-09</c:v>
                </c:pt>
                <c:pt idx="2419">
                  <c:v>2008-09</c:v>
                </c:pt>
                <c:pt idx="2420">
                  <c:v>2008-09</c:v>
                </c:pt>
                <c:pt idx="2421">
                  <c:v>2008-09</c:v>
                </c:pt>
                <c:pt idx="2422">
                  <c:v>2008-09</c:v>
                </c:pt>
                <c:pt idx="2423">
                  <c:v>2008-09</c:v>
                </c:pt>
                <c:pt idx="2424">
                  <c:v>2008-09</c:v>
                </c:pt>
                <c:pt idx="2425">
                  <c:v>2008-09</c:v>
                </c:pt>
                <c:pt idx="2426">
                  <c:v>2008-09</c:v>
                </c:pt>
                <c:pt idx="2427">
                  <c:v>2008-09</c:v>
                </c:pt>
                <c:pt idx="2428">
                  <c:v>2008-09</c:v>
                </c:pt>
                <c:pt idx="2429">
                  <c:v>2008-09</c:v>
                </c:pt>
                <c:pt idx="2430">
                  <c:v>2008-09</c:v>
                </c:pt>
                <c:pt idx="2431">
                  <c:v>2008-09</c:v>
                </c:pt>
                <c:pt idx="2432">
                  <c:v>2008-09</c:v>
                </c:pt>
                <c:pt idx="2433">
                  <c:v>2008-09</c:v>
                </c:pt>
                <c:pt idx="2434">
                  <c:v>2008-09</c:v>
                </c:pt>
                <c:pt idx="2435">
                  <c:v>2008-10</c:v>
                </c:pt>
                <c:pt idx="2436">
                  <c:v>2008-10</c:v>
                </c:pt>
                <c:pt idx="2437">
                  <c:v>2008-10</c:v>
                </c:pt>
                <c:pt idx="2438">
                  <c:v>2008-10</c:v>
                </c:pt>
                <c:pt idx="2439">
                  <c:v>2008-10</c:v>
                </c:pt>
                <c:pt idx="2440">
                  <c:v>2008-10</c:v>
                </c:pt>
                <c:pt idx="2441">
                  <c:v>2008-10</c:v>
                </c:pt>
                <c:pt idx="2442">
                  <c:v>2008-10</c:v>
                </c:pt>
                <c:pt idx="2443">
                  <c:v>2008-10</c:v>
                </c:pt>
                <c:pt idx="2444">
                  <c:v>2008-10</c:v>
                </c:pt>
                <c:pt idx="2445">
                  <c:v>2008-10</c:v>
                </c:pt>
                <c:pt idx="2446">
                  <c:v>2008-10</c:v>
                </c:pt>
                <c:pt idx="2447">
                  <c:v>2008-10</c:v>
                </c:pt>
                <c:pt idx="2448">
                  <c:v>2008-10</c:v>
                </c:pt>
                <c:pt idx="2449">
                  <c:v>2008-10</c:v>
                </c:pt>
                <c:pt idx="2450">
                  <c:v>2008-10</c:v>
                </c:pt>
                <c:pt idx="2451">
                  <c:v>2008-10</c:v>
                </c:pt>
                <c:pt idx="2452">
                  <c:v>2008-10</c:v>
                </c:pt>
                <c:pt idx="2453">
                  <c:v>2008-10</c:v>
                </c:pt>
                <c:pt idx="2454">
                  <c:v>2008-10</c:v>
                </c:pt>
                <c:pt idx="2455">
                  <c:v>2008-10</c:v>
                </c:pt>
                <c:pt idx="2456">
                  <c:v>2008-10</c:v>
                </c:pt>
                <c:pt idx="2457">
                  <c:v>2008-10</c:v>
                </c:pt>
                <c:pt idx="2458">
                  <c:v>2008-11</c:v>
                </c:pt>
                <c:pt idx="2459">
                  <c:v>2008-11</c:v>
                </c:pt>
                <c:pt idx="2460">
                  <c:v>2008-11</c:v>
                </c:pt>
                <c:pt idx="2461">
                  <c:v>2008-11</c:v>
                </c:pt>
                <c:pt idx="2462">
                  <c:v>2008-11</c:v>
                </c:pt>
                <c:pt idx="2463">
                  <c:v>2008-11</c:v>
                </c:pt>
                <c:pt idx="2464">
                  <c:v>2008-11</c:v>
                </c:pt>
                <c:pt idx="2465">
                  <c:v>2008-11</c:v>
                </c:pt>
                <c:pt idx="2466">
                  <c:v>2008-11</c:v>
                </c:pt>
                <c:pt idx="2467">
                  <c:v>2008-11</c:v>
                </c:pt>
                <c:pt idx="2468">
                  <c:v>2008-11</c:v>
                </c:pt>
                <c:pt idx="2469">
                  <c:v>2008-11</c:v>
                </c:pt>
                <c:pt idx="2470">
                  <c:v>2008-11</c:v>
                </c:pt>
                <c:pt idx="2471">
                  <c:v>2008-11</c:v>
                </c:pt>
                <c:pt idx="2472">
                  <c:v>2008-11</c:v>
                </c:pt>
                <c:pt idx="2473">
                  <c:v>2008-11</c:v>
                </c:pt>
                <c:pt idx="2474">
                  <c:v>2008-11</c:v>
                </c:pt>
                <c:pt idx="2475">
                  <c:v>2008-11</c:v>
                </c:pt>
                <c:pt idx="2476">
                  <c:v>2008-11</c:v>
                </c:pt>
                <c:pt idx="2477">
                  <c:v>2008-11</c:v>
                </c:pt>
                <c:pt idx="2478">
                  <c:v>2008-12</c:v>
                </c:pt>
                <c:pt idx="2479">
                  <c:v>2008-12</c:v>
                </c:pt>
                <c:pt idx="2480">
                  <c:v>2008-12</c:v>
                </c:pt>
                <c:pt idx="2481">
                  <c:v>2008-12</c:v>
                </c:pt>
                <c:pt idx="2482">
                  <c:v>2008-12</c:v>
                </c:pt>
                <c:pt idx="2483">
                  <c:v>2008-12</c:v>
                </c:pt>
                <c:pt idx="2484">
                  <c:v>2008-12</c:v>
                </c:pt>
                <c:pt idx="2485">
                  <c:v>2008-12</c:v>
                </c:pt>
                <c:pt idx="2486">
                  <c:v>2008-12</c:v>
                </c:pt>
                <c:pt idx="2487">
                  <c:v>2008-12</c:v>
                </c:pt>
                <c:pt idx="2488">
                  <c:v>2008-12</c:v>
                </c:pt>
                <c:pt idx="2489">
                  <c:v>2008-12</c:v>
                </c:pt>
                <c:pt idx="2490">
                  <c:v>2008-12</c:v>
                </c:pt>
                <c:pt idx="2491">
                  <c:v>2008-12</c:v>
                </c:pt>
                <c:pt idx="2492">
                  <c:v>2008-12</c:v>
                </c:pt>
                <c:pt idx="2493">
                  <c:v>2008-12</c:v>
                </c:pt>
                <c:pt idx="2494">
                  <c:v>2008-12</c:v>
                </c:pt>
                <c:pt idx="2495">
                  <c:v>2008-12</c:v>
                </c:pt>
                <c:pt idx="2496">
                  <c:v>2008-12</c:v>
                </c:pt>
                <c:pt idx="2497">
                  <c:v>2008-12</c:v>
                </c:pt>
                <c:pt idx="2498">
                  <c:v>2008-12</c:v>
                </c:pt>
                <c:pt idx="2499">
                  <c:v>2009-01</c:v>
                </c:pt>
                <c:pt idx="2500">
                  <c:v>2009-01</c:v>
                </c:pt>
                <c:pt idx="2501">
                  <c:v>2009-01</c:v>
                </c:pt>
                <c:pt idx="2502">
                  <c:v>2009-01</c:v>
                </c:pt>
                <c:pt idx="2503">
                  <c:v>2009-01</c:v>
                </c:pt>
                <c:pt idx="2504">
                  <c:v>2009-01</c:v>
                </c:pt>
                <c:pt idx="2505">
                  <c:v>2009-01</c:v>
                </c:pt>
                <c:pt idx="2506">
                  <c:v>2009-01</c:v>
                </c:pt>
                <c:pt idx="2507">
                  <c:v>2009-01</c:v>
                </c:pt>
                <c:pt idx="2508">
                  <c:v>2009-01</c:v>
                </c:pt>
                <c:pt idx="2509">
                  <c:v>2009-01</c:v>
                </c:pt>
                <c:pt idx="2510">
                  <c:v>2009-01</c:v>
                </c:pt>
                <c:pt idx="2511">
                  <c:v>2009-01</c:v>
                </c:pt>
                <c:pt idx="2512">
                  <c:v>2009-01</c:v>
                </c:pt>
                <c:pt idx="2513">
                  <c:v>2009-01</c:v>
                </c:pt>
                <c:pt idx="2514">
                  <c:v>2009-01</c:v>
                </c:pt>
                <c:pt idx="2515">
                  <c:v>2009-01</c:v>
                </c:pt>
                <c:pt idx="2516">
                  <c:v>2009-01</c:v>
                </c:pt>
                <c:pt idx="2517">
                  <c:v>2009-01</c:v>
                </c:pt>
                <c:pt idx="2518">
                  <c:v>2009-01</c:v>
                </c:pt>
                <c:pt idx="2519">
                  <c:v>2009-02</c:v>
                </c:pt>
                <c:pt idx="2520">
                  <c:v>2009-02</c:v>
                </c:pt>
                <c:pt idx="2521">
                  <c:v>2009-02</c:v>
                </c:pt>
                <c:pt idx="2522">
                  <c:v>2009-02</c:v>
                </c:pt>
                <c:pt idx="2523">
                  <c:v>2009-02</c:v>
                </c:pt>
                <c:pt idx="2524">
                  <c:v>2009-02</c:v>
                </c:pt>
                <c:pt idx="2525">
                  <c:v>2009-02</c:v>
                </c:pt>
                <c:pt idx="2526">
                  <c:v>2009-02</c:v>
                </c:pt>
                <c:pt idx="2527">
                  <c:v>2009-02</c:v>
                </c:pt>
                <c:pt idx="2528">
                  <c:v>2009-02</c:v>
                </c:pt>
                <c:pt idx="2529">
                  <c:v>2009-02</c:v>
                </c:pt>
                <c:pt idx="2530">
                  <c:v>2009-02</c:v>
                </c:pt>
                <c:pt idx="2531">
                  <c:v>2009-02</c:v>
                </c:pt>
                <c:pt idx="2532">
                  <c:v>2009-02</c:v>
                </c:pt>
                <c:pt idx="2533">
                  <c:v>2009-02</c:v>
                </c:pt>
                <c:pt idx="2534">
                  <c:v>2009-02</c:v>
                </c:pt>
                <c:pt idx="2535">
                  <c:v>2009-02</c:v>
                </c:pt>
                <c:pt idx="2536">
                  <c:v>2009-02</c:v>
                </c:pt>
                <c:pt idx="2537">
                  <c:v>2009-02</c:v>
                </c:pt>
                <c:pt idx="2538">
                  <c:v>2009-02</c:v>
                </c:pt>
                <c:pt idx="2539">
                  <c:v>2009-03</c:v>
                </c:pt>
                <c:pt idx="2540">
                  <c:v>2009-03</c:v>
                </c:pt>
                <c:pt idx="2541">
                  <c:v>2009-03</c:v>
                </c:pt>
                <c:pt idx="2542">
                  <c:v>2009-03</c:v>
                </c:pt>
                <c:pt idx="2543">
                  <c:v>2009-03</c:v>
                </c:pt>
                <c:pt idx="2544">
                  <c:v>2009-03</c:v>
                </c:pt>
                <c:pt idx="2545">
                  <c:v>2009-03</c:v>
                </c:pt>
                <c:pt idx="2546">
                  <c:v>2009-03</c:v>
                </c:pt>
                <c:pt idx="2547">
                  <c:v>2009-03</c:v>
                </c:pt>
                <c:pt idx="2548">
                  <c:v>2009-03</c:v>
                </c:pt>
                <c:pt idx="2549">
                  <c:v>2009-03</c:v>
                </c:pt>
                <c:pt idx="2550">
                  <c:v>2009-03</c:v>
                </c:pt>
                <c:pt idx="2551">
                  <c:v>2009-03</c:v>
                </c:pt>
                <c:pt idx="2552">
                  <c:v>2009-03</c:v>
                </c:pt>
                <c:pt idx="2553">
                  <c:v>2009-03</c:v>
                </c:pt>
                <c:pt idx="2554">
                  <c:v>2009-03</c:v>
                </c:pt>
                <c:pt idx="2555">
                  <c:v>2009-03</c:v>
                </c:pt>
                <c:pt idx="2556">
                  <c:v>2009-03</c:v>
                </c:pt>
                <c:pt idx="2557">
                  <c:v>2009-03</c:v>
                </c:pt>
                <c:pt idx="2558">
                  <c:v>2009-03</c:v>
                </c:pt>
                <c:pt idx="2559">
                  <c:v>2009-03</c:v>
                </c:pt>
                <c:pt idx="2560">
                  <c:v>2009-03</c:v>
                </c:pt>
                <c:pt idx="2561">
                  <c:v>2009-04</c:v>
                </c:pt>
                <c:pt idx="2562">
                  <c:v>2009-04</c:v>
                </c:pt>
                <c:pt idx="2563">
                  <c:v>2009-04</c:v>
                </c:pt>
                <c:pt idx="2564">
                  <c:v>2009-04</c:v>
                </c:pt>
                <c:pt idx="2565">
                  <c:v>2009-04</c:v>
                </c:pt>
                <c:pt idx="2566">
                  <c:v>2009-04</c:v>
                </c:pt>
                <c:pt idx="2567">
                  <c:v>2009-04</c:v>
                </c:pt>
                <c:pt idx="2568">
                  <c:v>2009-04</c:v>
                </c:pt>
                <c:pt idx="2569">
                  <c:v>2009-04</c:v>
                </c:pt>
                <c:pt idx="2570">
                  <c:v>2009-04</c:v>
                </c:pt>
                <c:pt idx="2571">
                  <c:v>2009-04</c:v>
                </c:pt>
                <c:pt idx="2572">
                  <c:v>2009-04</c:v>
                </c:pt>
                <c:pt idx="2573">
                  <c:v>2009-04</c:v>
                </c:pt>
                <c:pt idx="2574">
                  <c:v>2009-04</c:v>
                </c:pt>
                <c:pt idx="2575">
                  <c:v>2009-04</c:v>
                </c:pt>
                <c:pt idx="2576">
                  <c:v>2009-04</c:v>
                </c:pt>
                <c:pt idx="2577">
                  <c:v>2009-04</c:v>
                </c:pt>
                <c:pt idx="2578">
                  <c:v>2009-04</c:v>
                </c:pt>
                <c:pt idx="2579">
                  <c:v>2009-04</c:v>
                </c:pt>
                <c:pt idx="2580">
                  <c:v>2009-04</c:v>
                </c:pt>
                <c:pt idx="2581">
                  <c:v>2009-05</c:v>
                </c:pt>
                <c:pt idx="2582">
                  <c:v>2009-05</c:v>
                </c:pt>
                <c:pt idx="2583">
                  <c:v>2009-05</c:v>
                </c:pt>
                <c:pt idx="2584">
                  <c:v>2009-05</c:v>
                </c:pt>
                <c:pt idx="2585">
                  <c:v>2009-05</c:v>
                </c:pt>
                <c:pt idx="2586">
                  <c:v>2009-05</c:v>
                </c:pt>
                <c:pt idx="2587">
                  <c:v>2009-05</c:v>
                </c:pt>
                <c:pt idx="2588">
                  <c:v>2009-05</c:v>
                </c:pt>
                <c:pt idx="2589">
                  <c:v>2009-05</c:v>
                </c:pt>
                <c:pt idx="2590">
                  <c:v>2009-05</c:v>
                </c:pt>
                <c:pt idx="2591">
                  <c:v>2009-05</c:v>
                </c:pt>
                <c:pt idx="2592">
                  <c:v>2009-05</c:v>
                </c:pt>
                <c:pt idx="2593">
                  <c:v>2009-05</c:v>
                </c:pt>
                <c:pt idx="2594">
                  <c:v>2009-05</c:v>
                </c:pt>
                <c:pt idx="2595">
                  <c:v>2009-05</c:v>
                </c:pt>
                <c:pt idx="2596">
                  <c:v>2009-05</c:v>
                </c:pt>
                <c:pt idx="2597">
                  <c:v>2009-05</c:v>
                </c:pt>
                <c:pt idx="2598">
                  <c:v>2009-05</c:v>
                </c:pt>
                <c:pt idx="2599">
                  <c:v>2009-05</c:v>
                </c:pt>
                <c:pt idx="2600">
                  <c:v>2009-06</c:v>
                </c:pt>
                <c:pt idx="2601">
                  <c:v>2009-06</c:v>
                </c:pt>
                <c:pt idx="2602">
                  <c:v>2009-06</c:v>
                </c:pt>
                <c:pt idx="2603">
                  <c:v>2009-06</c:v>
                </c:pt>
                <c:pt idx="2604">
                  <c:v>2009-06</c:v>
                </c:pt>
                <c:pt idx="2605">
                  <c:v>2009-06</c:v>
                </c:pt>
                <c:pt idx="2606">
                  <c:v>2009-06</c:v>
                </c:pt>
                <c:pt idx="2607">
                  <c:v>2009-06</c:v>
                </c:pt>
                <c:pt idx="2608">
                  <c:v>2009-06</c:v>
                </c:pt>
                <c:pt idx="2609">
                  <c:v>2009-06</c:v>
                </c:pt>
                <c:pt idx="2610">
                  <c:v>2009-06</c:v>
                </c:pt>
                <c:pt idx="2611">
                  <c:v>2009-06</c:v>
                </c:pt>
                <c:pt idx="2612">
                  <c:v>2009-06</c:v>
                </c:pt>
                <c:pt idx="2613">
                  <c:v>2009-06</c:v>
                </c:pt>
                <c:pt idx="2614">
                  <c:v>2009-06</c:v>
                </c:pt>
                <c:pt idx="2615">
                  <c:v>2009-06</c:v>
                </c:pt>
                <c:pt idx="2616">
                  <c:v>2009-06</c:v>
                </c:pt>
                <c:pt idx="2617">
                  <c:v>2009-06</c:v>
                </c:pt>
                <c:pt idx="2618">
                  <c:v>2009-06</c:v>
                </c:pt>
                <c:pt idx="2619">
                  <c:v>2009-06</c:v>
                </c:pt>
                <c:pt idx="2620">
                  <c:v>2009-06</c:v>
                </c:pt>
                <c:pt idx="2621">
                  <c:v>2009-07</c:v>
                </c:pt>
                <c:pt idx="2622">
                  <c:v>2009-07</c:v>
                </c:pt>
                <c:pt idx="2623">
                  <c:v>2009-07</c:v>
                </c:pt>
                <c:pt idx="2624">
                  <c:v>2009-07</c:v>
                </c:pt>
                <c:pt idx="2625">
                  <c:v>2009-07</c:v>
                </c:pt>
                <c:pt idx="2626">
                  <c:v>2009-07</c:v>
                </c:pt>
                <c:pt idx="2627">
                  <c:v>2009-07</c:v>
                </c:pt>
                <c:pt idx="2628">
                  <c:v>2009-07</c:v>
                </c:pt>
                <c:pt idx="2629">
                  <c:v>2009-07</c:v>
                </c:pt>
                <c:pt idx="2630">
                  <c:v>2009-07</c:v>
                </c:pt>
                <c:pt idx="2631">
                  <c:v>2009-07</c:v>
                </c:pt>
                <c:pt idx="2632">
                  <c:v>2009-07</c:v>
                </c:pt>
                <c:pt idx="2633">
                  <c:v>2009-07</c:v>
                </c:pt>
                <c:pt idx="2634">
                  <c:v>2009-07</c:v>
                </c:pt>
                <c:pt idx="2635">
                  <c:v>2009-07</c:v>
                </c:pt>
                <c:pt idx="2636">
                  <c:v>2009-07</c:v>
                </c:pt>
                <c:pt idx="2637">
                  <c:v>2009-07</c:v>
                </c:pt>
                <c:pt idx="2638">
                  <c:v>2009-07</c:v>
                </c:pt>
                <c:pt idx="2639">
                  <c:v>2009-07</c:v>
                </c:pt>
                <c:pt idx="2640">
                  <c:v>2009-07</c:v>
                </c:pt>
                <c:pt idx="2641">
                  <c:v>2009-07</c:v>
                </c:pt>
                <c:pt idx="2642">
                  <c:v>2009-07</c:v>
                </c:pt>
                <c:pt idx="2643">
                  <c:v>2009-07</c:v>
                </c:pt>
                <c:pt idx="2644">
                  <c:v>2009-08</c:v>
                </c:pt>
                <c:pt idx="2645">
                  <c:v>2009-08</c:v>
                </c:pt>
                <c:pt idx="2646">
                  <c:v>2009-08</c:v>
                </c:pt>
                <c:pt idx="2647">
                  <c:v>2009-08</c:v>
                </c:pt>
                <c:pt idx="2648">
                  <c:v>2009-08</c:v>
                </c:pt>
                <c:pt idx="2649">
                  <c:v>2009-08</c:v>
                </c:pt>
                <c:pt idx="2650">
                  <c:v>2009-08</c:v>
                </c:pt>
                <c:pt idx="2651">
                  <c:v>2009-08</c:v>
                </c:pt>
                <c:pt idx="2652">
                  <c:v>2009-08</c:v>
                </c:pt>
                <c:pt idx="2653">
                  <c:v>2009-08</c:v>
                </c:pt>
                <c:pt idx="2654">
                  <c:v>2009-08</c:v>
                </c:pt>
                <c:pt idx="2655">
                  <c:v>2009-08</c:v>
                </c:pt>
                <c:pt idx="2656">
                  <c:v>2009-08</c:v>
                </c:pt>
                <c:pt idx="2657">
                  <c:v>2009-08</c:v>
                </c:pt>
                <c:pt idx="2658">
                  <c:v>2009-08</c:v>
                </c:pt>
                <c:pt idx="2659">
                  <c:v>2009-08</c:v>
                </c:pt>
                <c:pt idx="2660">
                  <c:v>2009-08</c:v>
                </c:pt>
                <c:pt idx="2661">
                  <c:v>2009-08</c:v>
                </c:pt>
                <c:pt idx="2662">
                  <c:v>2009-08</c:v>
                </c:pt>
                <c:pt idx="2663">
                  <c:v>2009-08</c:v>
                </c:pt>
                <c:pt idx="2664">
                  <c:v>2009-09</c:v>
                </c:pt>
                <c:pt idx="2665">
                  <c:v>2009-09</c:v>
                </c:pt>
                <c:pt idx="2666">
                  <c:v>2009-09</c:v>
                </c:pt>
                <c:pt idx="2667">
                  <c:v>2009-09</c:v>
                </c:pt>
                <c:pt idx="2668">
                  <c:v>2009-09</c:v>
                </c:pt>
                <c:pt idx="2669">
                  <c:v>2009-09</c:v>
                </c:pt>
                <c:pt idx="2670">
                  <c:v>2009-09</c:v>
                </c:pt>
                <c:pt idx="2671">
                  <c:v>2009-09</c:v>
                </c:pt>
                <c:pt idx="2672">
                  <c:v>2009-09</c:v>
                </c:pt>
                <c:pt idx="2673">
                  <c:v>2009-09</c:v>
                </c:pt>
                <c:pt idx="2674">
                  <c:v>2009-09</c:v>
                </c:pt>
                <c:pt idx="2675">
                  <c:v>2009-09</c:v>
                </c:pt>
                <c:pt idx="2676">
                  <c:v>2009-09</c:v>
                </c:pt>
                <c:pt idx="2677">
                  <c:v>2009-09</c:v>
                </c:pt>
                <c:pt idx="2678">
                  <c:v>2009-09</c:v>
                </c:pt>
                <c:pt idx="2679">
                  <c:v>2009-09</c:v>
                </c:pt>
                <c:pt idx="2680">
                  <c:v>2009-09</c:v>
                </c:pt>
                <c:pt idx="2681">
                  <c:v>2009-09</c:v>
                </c:pt>
                <c:pt idx="2682">
                  <c:v>2009-09</c:v>
                </c:pt>
                <c:pt idx="2683">
                  <c:v>2009-09</c:v>
                </c:pt>
                <c:pt idx="2684">
                  <c:v>2009-09</c:v>
                </c:pt>
                <c:pt idx="2685">
                  <c:v>2009-09</c:v>
                </c:pt>
                <c:pt idx="2686">
                  <c:v>2009-10</c:v>
                </c:pt>
                <c:pt idx="2687">
                  <c:v>2009-10</c:v>
                </c:pt>
                <c:pt idx="2688">
                  <c:v>2009-10</c:v>
                </c:pt>
                <c:pt idx="2689">
                  <c:v>2009-10</c:v>
                </c:pt>
                <c:pt idx="2690">
                  <c:v>2009-10</c:v>
                </c:pt>
                <c:pt idx="2691">
                  <c:v>2009-10</c:v>
                </c:pt>
                <c:pt idx="2692">
                  <c:v>2009-10</c:v>
                </c:pt>
                <c:pt idx="2693">
                  <c:v>2009-10</c:v>
                </c:pt>
                <c:pt idx="2694">
                  <c:v>2009-10</c:v>
                </c:pt>
                <c:pt idx="2695">
                  <c:v>2009-10</c:v>
                </c:pt>
                <c:pt idx="2696">
                  <c:v>2009-10</c:v>
                </c:pt>
                <c:pt idx="2697">
                  <c:v>2009-10</c:v>
                </c:pt>
                <c:pt idx="2698">
                  <c:v>2009-10</c:v>
                </c:pt>
                <c:pt idx="2699">
                  <c:v>2009-10</c:v>
                </c:pt>
                <c:pt idx="2700">
                  <c:v>2009-10</c:v>
                </c:pt>
                <c:pt idx="2701">
                  <c:v>2009-10</c:v>
                </c:pt>
                <c:pt idx="2702">
                  <c:v>2009-10</c:v>
                </c:pt>
                <c:pt idx="2703">
                  <c:v>2009-10</c:v>
                </c:pt>
                <c:pt idx="2704">
                  <c:v>2009-10</c:v>
                </c:pt>
                <c:pt idx="2705">
                  <c:v>2009-10</c:v>
                </c:pt>
                <c:pt idx="2706">
                  <c:v>2009-10</c:v>
                </c:pt>
                <c:pt idx="2707">
                  <c:v>2009-10</c:v>
                </c:pt>
                <c:pt idx="2708">
                  <c:v>2009-11</c:v>
                </c:pt>
                <c:pt idx="2709">
                  <c:v>2009-11</c:v>
                </c:pt>
                <c:pt idx="2710">
                  <c:v>2009-11</c:v>
                </c:pt>
                <c:pt idx="2711">
                  <c:v>2009-11</c:v>
                </c:pt>
                <c:pt idx="2712">
                  <c:v>2009-11</c:v>
                </c:pt>
                <c:pt idx="2713">
                  <c:v>2009-11</c:v>
                </c:pt>
                <c:pt idx="2714">
                  <c:v>2009-11</c:v>
                </c:pt>
                <c:pt idx="2715">
                  <c:v>2009-11</c:v>
                </c:pt>
                <c:pt idx="2716">
                  <c:v>2009-11</c:v>
                </c:pt>
                <c:pt idx="2717">
                  <c:v>2009-11</c:v>
                </c:pt>
                <c:pt idx="2718">
                  <c:v>2009-11</c:v>
                </c:pt>
                <c:pt idx="2719">
                  <c:v>2009-11</c:v>
                </c:pt>
                <c:pt idx="2720">
                  <c:v>2009-11</c:v>
                </c:pt>
                <c:pt idx="2721">
                  <c:v>2009-11</c:v>
                </c:pt>
                <c:pt idx="2722">
                  <c:v>2009-11</c:v>
                </c:pt>
                <c:pt idx="2723">
                  <c:v>2009-11</c:v>
                </c:pt>
                <c:pt idx="2724">
                  <c:v>2009-11</c:v>
                </c:pt>
                <c:pt idx="2725">
                  <c:v>2009-11</c:v>
                </c:pt>
                <c:pt idx="2726">
                  <c:v>2009-11</c:v>
                </c:pt>
                <c:pt idx="2727">
                  <c:v>2009-11</c:v>
                </c:pt>
                <c:pt idx="2728">
                  <c:v>2009-11</c:v>
                </c:pt>
                <c:pt idx="2729">
                  <c:v>2009-12</c:v>
                </c:pt>
                <c:pt idx="2730">
                  <c:v>2009-12</c:v>
                </c:pt>
                <c:pt idx="2731">
                  <c:v>2009-12</c:v>
                </c:pt>
                <c:pt idx="2732">
                  <c:v>2009-12</c:v>
                </c:pt>
                <c:pt idx="2733">
                  <c:v>2009-12</c:v>
                </c:pt>
                <c:pt idx="2734">
                  <c:v>2009-12</c:v>
                </c:pt>
                <c:pt idx="2735">
                  <c:v>2009-12</c:v>
                </c:pt>
                <c:pt idx="2736">
                  <c:v>2009-12</c:v>
                </c:pt>
                <c:pt idx="2737">
                  <c:v>2009-12</c:v>
                </c:pt>
                <c:pt idx="2738">
                  <c:v>2009-12</c:v>
                </c:pt>
                <c:pt idx="2739">
                  <c:v>2009-12</c:v>
                </c:pt>
                <c:pt idx="2740">
                  <c:v>2009-12</c:v>
                </c:pt>
                <c:pt idx="2741">
                  <c:v>2009-12</c:v>
                </c:pt>
                <c:pt idx="2742">
                  <c:v>2009-12</c:v>
                </c:pt>
                <c:pt idx="2743">
                  <c:v>2009-12</c:v>
                </c:pt>
                <c:pt idx="2744">
                  <c:v>2009-12</c:v>
                </c:pt>
                <c:pt idx="2745">
                  <c:v>2009-12</c:v>
                </c:pt>
                <c:pt idx="2746">
                  <c:v>2009-12</c:v>
                </c:pt>
                <c:pt idx="2747">
                  <c:v>2009-12</c:v>
                </c:pt>
                <c:pt idx="2748">
                  <c:v>2009-12</c:v>
                </c:pt>
                <c:pt idx="2749">
                  <c:v>2009-12</c:v>
                </c:pt>
                <c:pt idx="2750">
                  <c:v>2010-01</c:v>
                </c:pt>
                <c:pt idx="2751">
                  <c:v>2010-01</c:v>
                </c:pt>
                <c:pt idx="2752">
                  <c:v>2010-01</c:v>
                </c:pt>
                <c:pt idx="2753">
                  <c:v>2010-01</c:v>
                </c:pt>
                <c:pt idx="2754">
                  <c:v>2010-01</c:v>
                </c:pt>
                <c:pt idx="2755">
                  <c:v>2010-01</c:v>
                </c:pt>
                <c:pt idx="2756">
                  <c:v>2010-01</c:v>
                </c:pt>
                <c:pt idx="2757">
                  <c:v>2010-01</c:v>
                </c:pt>
                <c:pt idx="2758">
                  <c:v>2010-01</c:v>
                </c:pt>
                <c:pt idx="2759">
                  <c:v>2010-01</c:v>
                </c:pt>
                <c:pt idx="2760">
                  <c:v>2010-01</c:v>
                </c:pt>
                <c:pt idx="2761">
                  <c:v>2010-01</c:v>
                </c:pt>
                <c:pt idx="2762">
                  <c:v>2010-01</c:v>
                </c:pt>
                <c:pt idx="2763">
                  <c:v>2010-01</c:v>
                </c:pt>
                <c:pt idx="2764">
                  <c:v>2010-01</c:v>
                </c:pt>
                <c:pt idx="2765">
                  <c:v>2010-01</c:v>
                </c:pt>
                <c:pt idx="2766">
                  <c:v>2010-01</c:v>
                </c:pt>
                <c:pt idx="2767">
                  <c:v>2010-01</c:v>
                </c:pt>
                <c:pt idx="2768">
                  <c:v>2010-01</c:v>
                </c:pt>
                <c:pt idx="2769">
                  <c:v>2010-02</c:v>
                </c:pt>
                <c:pt idx="2770">
                  <c:v>2010-02</c:v>
                </c:pt>
                <c:pt idx="2771">
                  <c:v>2010-02</c:v>
                </c:pt>
                <c:pt idx="2772">
                  <c:v>2010-02</c:v>
                </c:pt>
                <c:pt idx="2773">
                  <c:v>2010-02</c:v>
                </c:pt>
                <c:pt idx="2774">
                  <c:v>2010-02</c:v>
                </c:pt>
                <c:pt idx="2775">
                  <c:v>2010-02</c:v>
                </c:pt>
                <c:pt idx="2776">
                  <c:v>2010-02</c:v>
                </c:pt>
                <c:pt idx="2777">
                  <c:v>2010-02</c:v>
                </c:pt>
                <c:pt idx="2778">
                  <c:v>2010-02</c:v>
                </c:pt>
                <c:pt idx="2779">
                  <c:v>2010-02</c:v>
                </c:pt>
                <c:pt idx="2780">
                  <c:v>2010-02</c:v>
                </c:pt>
                <c:pt idx="2781">
                  <c:v>2010-02</c:v>
                </c:pt>
                <c:pt idx="2782">
                  <c:v>2010-02</c:v>
                </c:pt>
                <c:pt idx="2783">
                  <c:v>2010-02</c:v>
                </c:pt>
                <c:pt idx="2784">
                  <c:v>2010-02</c:v>
                </c:pt>
                <c:pt idx="2785">
                  <c:v>2010-02</c:v>
                </c:pt>
                <c:pt idx="2786">
                  <c:v>2010-02</c:v>
                </c:pt>
                <c:pt idx="2787">
                  <c:v>2010-02</c:v>
                </c:pt>
                <c:pt idx="2788">
                  <c:v>2010-02</c:v>
                </c:pt>
                <c:pt idx="2789">
                  <c:v>2010-03</c:v>
                </c:pt>
                <c:pt idx="2790">
                  <c:v>2010-03</c:v>
                </c:pt>
                <c:pt idx="2791">
                  <c:v>2010-03</c:v>
                </c:pt>
                <c:pt idx="2792">
                  <c:v>2010-03</c:v>
                </c:pt>
                <c:pt idx="2793">
                  <c:v>2010-03</c:v>
                </c:pt>
                <c:pt idx="2794">
                  <c:v>2010-03</c:v>
                </c:pt>
                <c:pt idx="2795">
                  <c:v>2010-03</c:v>
                </c:pt>
                <c:pt idx="2796">
                  <c:v>2010-03</c:v>
                </c:pt>
                <c:pt idx="2797">
                  <c:v>2010-03</c:v>
                </c:pt>
                <c:pt idx="2798">
                  <c:v>2010-03</c:v>
                </c:pt>
                <c:pt idx="2799">
                  <c:v>2010-03</c:v>
                </c:pt>
                <c:pt idx="2800">
                  <c:v>2010-03</c:v>
                </c:pt>
                <c:pt idx="2801">
                  <c:v>2010-03</c:v>
                </c:pt>
                <c:pt idx="2802">
                  <c:v>2010-03</c:v>
                </c:pt>
                <c:pt idx="2803">
                  <c:v>2010-03</c:v>
                </c:pt>
                <c:pt idx="2804">
                  <c:v>2010-03</c:v>
                </c:pt>
                <c:pt idx="2805">
                  <c:v>2010-03</c:v>
                </c:pt>
                <c:pt idx="2806">
                  <c:v>2010-03</c:v>
                </c:pt>
                <c:pt idx="2807">
                  <c:v>2010-03</c:v>
                </c:pt>
                <c:pt idx="2808">
                  <c:v>2010-03</c:v>
                </c:pt>
                <c:pt idx="2809">
                  <c:v>2010-03</c:v>
                </c:pt>
                <c:pt idx="2810">
                  <c:v>2010-03</c:v>
                </c:pt>
                <c:pt idx="2811">
                  <c:v>2010-03</c:v>
                </c:pt>
                <c:pt idx="2812">
                  <c:v>2010-04</c:v>
                </c:pt>
                <c:pt idx="2813">
                  <c:v>2010-04</c:v>
                </c:pt>
                <c:pt idx="2814">
                  <c:v>2010-04</c:v>
                </c:pt>
                <c:pt idx="2815">
                  <c:v>2010-04</c:v>
                </c:pt>
                <c:pt idx="2816">
                  <c:v>2010-04</c:v>
                </c:pt>
                <c:pt idx="2817">
                  <c:v>2010-04</c:v>
                </c:pt>
                <c:pt idx="2818">
                  <c:v>2010-04</c:v>
                </c:pt>
                <c:pt idx="2819">
                  <c:v>2010-04</c:v>
                </c:pt>
                <c:pt idx="2820">
                  <c:v>2010-04</c:v>
                </c:pt>
                <c:pt idx="2821">
                  <c:v>2010-04</c:v>
                </c:pt>
                <c:pt idx="2822">
                  <c:v>2010-04</c:v>
                </c:pt>
                <c:pt idx="2823">
                  <c:v>2010-04</c:v>
                </c:pt>
                <c:pt idx="2824">
                  <c:v>2010-04</c:v>
                </c:pt>
                <c:pt idx="2825">
                  <c:v>2010-04</c:v>
                </c:pt>
                <c:pt idx="2826">
                  <c:v>2010-04</c:v>
                </c:pt>
                <c:pt idx="2827">
                  <c:v>2010-04</c:v>
                </c:pt>
                <c:pt idx="2828">
                  <c:v>2010-04</c:v>
                </c:pt>
                <c:pt idx="2829">
                  <c:v>2010-04</c:v>
                </c:pt>
                <c:pt idx="2830">
                  <c:v>2010-04</c:v>
                </c:pt>
                <c:pt idx="2831">
                  <c:v>2010-05</c:v>
                </c:pt>
                <c:pt idx="2832">
                  <c:v>2010-05</c:v>
                </c:pt>
                <c:pt idx="2833">
                  <c:v>2010-05</c:v>
                </c:pt>
                <c:pt idx="2834">
                  <c:v>2010-05</c:v>
                </c:pt>
                <c:pt idx="2835">
                  <c:v>2010-05</c:v>
                </c:pt>
                <c:pt idx="2836">
                  <c:v>2010-05</c:v>
                </c:pt>
                <c:pt idx="2837">
                  <c:v>2010-05</c:v>
                </c:pt>
                <c:pt idx="2838">
                  <c:v>2010-05</c:v>
                </c:pt>
                <c:pt idx="2839">
                  <c:v>2010-05</c:v>
                </c:pt>
                <c:pt idx="2840">
                  <c:v>2010-05</c:v>
                </c:pt>
                <c:pt idx="2841">
                  <c:v>2010-05</c:v>
                </c:pt>
                <c:pt idx="2842">
                  <c:v>2010-05</c:v>
                </c:pt>
                <c:pt idx="2843">
                  <c:v>2010-05</c:v>
                </c:pt>
                <c:pt idx="2844">
                  <c:v>2010-05</c:v>
                </c:pt>
                <c:pt idx="2845">
                  <c:v>2010-05</c:v>
                </c:pt>
                <c:pt idx="2846">
                  <c:v>2010-05</c:v>
                </c:pt>
                <c:pt idx="2847">
                  <c:v>2010-05</c:v>
                </c:pt>
                <c:pt idx="2848">
                  <c:v>2010-05</c:v>
                </c:pt>
                <c:pt idx="2849">
                  <c:v>2010-05</c:v>
                </c:pt>
                <c:pt idx="2850">
                  <c:v>2010-06</c:v>
                </c:pt>
                <c:pt idx="2851">
                  <c:v>2010-06</c:v>
                </c:pt>
                <c:pt idx="2852">
                  <c:v>2010-06</c:v>
                </c:pt>
                <c:pt idx="2853">
                  <c:v>2010-06</c:v>
                </c:pt>
                <c:pt idx="2854">
                  <c:v>2010-06</c:v>
                </c:pt>
                <c:pt idx="2855">
                  <c:v>2010-06</c:v>
                </c:pt>
                <c:pt idx="2856">
                  <c:v>2010-06</c:v>
                </c:pt>
                <c:pt idx="2857">
                  <c:v>2010-06</c:v>
                </c:pt>
                <c:pt idx="2858">
                  <c:v>2010-06</c:v>
                </c:pt>
                <c:pt idx="2859">
                  <c:v>2010-06</c:v>
                </c:pt>
                <c:pt idx="2860">
                  <c:v>2010-06</c:v>
                </c:pt>
                <c:pt idx="2861">
                  <c:v>2010-06</c:v>
                </c:pt>
                <c:pt idx="2862">
                  <c:v>2010-06</c:v>
                </c:pt>
                <c:pt idx="2863">
                  <c:v>2010-06</c:v>
                </c:pt>
                <c:pt idx="2864">
                  <c:v>2010-06</c:v>
                </c:pt>
                <c:pt idx="2865">
                  <c:v>2010-06</c:v>
                </c:pt>
                <c:pt idx="2866">
                  <c:v>2010-06</c:v>
                </c:pt>
                <c:pt idx="2867">
                  <c:v>2010-06</c:v>
                </c:pt>
                <c:pt idx="2868">
                  <c:v>2010-06</c:v>
                </c:pt>
                <c:pt idx="2869">
                  <c:v>2010-06</c:v>
                </c:pt>
                <c:pt idx="2870">
                  <c:v>2010-06</c:v>
                </c:pt>
                <c:pt idx="2871">
                  <c:v>2010-07</c:v>
                </c:pt>
                <c:pt idx="2872">
                  <c:v>2010-07</c:v>
                </c:pt>
                <c:pt idx="2873">
                  <c:v>2010-07</c:v>
                </c:pt>
                <c:pt idx="2874">
                  <c:v>2010-07</c:v>
                </c:pt>
                <c:pt idx="2875">
                  <c:v>2010-07</c:v>
                </c:pt>
                <c:pt idx="2876">
                  <c:v>2010-07</c:v>
                </c:pt>
                <c:pt idx="2877">
                  <c:v>2010-07</c:v>
                </c:pt>
                <c:pt idx="2878">
                  <c:v>2010-07</c:v>
                </c:pt>
                <c:pt idx="2879">
                  <c:v>2010-07</c:v>
                </c:pt>
                <c:pt idx="2880">
                  <c:v>2010-07</c:v>
                </c:pt>
                <c:pt idx="2881">
                  <c:v>2010-07</c:v>
                </c:pt>
                <c:pt idx="2882">
                  <c:v>2010-07</c:v>
                </c:pt>
                <c:pt idx="2883">
                  <c:v>2010-07</c:v>
                </c:pt>
                <c:pt idx="2884">
                  <c:v>2010-07</c:v>
                </c:pt>
                <c:pt idx="2885">
                  <c:v>2010-07</c:v>
                </c:pt>
                <c:pt idx="2886">
                  <c:v>2010-07</c:v>
                </c:pt>
                <c:pt idx="2887">
                  <c:v>2010-07</c:v>
                </c:pt>
                <c:pt idx="2888">
                  <c:v>2010-07</c:v>
                </c:pt>
                <c:pt idx="2889">
                  <c:v>2010-07</c:v>
                </c:pt>
                <c:pt idx="2890">
                  <c:v>2010-07</c:v>
                </c:pt>
                <c:pt idx="2891">
                  <c:v>2010-07</c:v>
                </c:pt>
                <c:pt idx="2892">
                  <c:v>2010-08</c:v>
                </c:pt>
                <c:pt idx="2893">
                  <c:v>2010-08</c:v>
                </c:pt>
                <c:pt idx="2894">
                  <c:v>2010-08</c:v>
                </c:pt>
                <c:pt idx="2895">
                  <c:v>2010-08</c:v>
                </c:pt>
                <c:pt idx="2896">
                  <c:v>2010-08</c:v>
                </c:pt>
                <c:pt idx="2897">
                  <c:v>2010-08</c:v>
                </c:pt>
                <c:pt idx="2898">
                  <c:v>2010-08</c:v>
                </c:pt>
                <c:pt idx="2899">
                  <c:v>2010-08</c:v>
                </c:pt>
                <c:pt idx="2900">
                  <c:v>2010-08</c:v>
                </c:pt>
                <c:pt idx="2901">
                  <c:v>2010-08</c:v>
                </c:pt>
                <c:pt idx="2902">
                  <c:v>2010-08</c:v>
                </c:pt>
                <c:pt idx="2903">
                  <c:v>2010-08</c:v>
                </c:pt>
                <c:pt idx="2904">
                  <c:v>2010-08</c:v>
                </c:pt>
                <c:pt idx="2905">
                  <c:v>2010-08</c:v>
                </c:pt>
                <c:pt idx="2906">
                  <c:v>2010-08</c:v>
                </c:pt>
                <c:pt idx="2907">
                  <c:v>2010-08</c:v>
                </c:pt>
                <c:pt idx="2908">
                  <c:v>2010-08</c:v>
                </c:pt>
                <c:pt idx="2909">
                  <c:v>2010-08</c:v>
                </c:pt>
                <c:pt idx="2910">
                  <c:v>2010-08</c:v>
                </c:pt>
                <c:pt idx="2911">
                  <c:v>2010-08</c:v>
                </c:pt>
                <c:pt idx="2912">
                  <c:v>2010-08</c:v>
                </c:pt>
                <c:pt idx="2913">
                  <c:v>2010-09</c:v>
                </c:pt>
                <c:pt idx="2914">
                  <c:v>2010-09</c:v>
                </c:pt>
                <c:pt idx="2915">
                  <c:v>2010-09</c:v>
                </c:pt>
                <c:pt idx="2916">
                  <c:v>2010-09</c:v>
                </c:pt>
                <c:pt idx="2917">
                  <c:v>2010-09</c:v>
                </c:pt>
                <c:pt idx="2918">
                  <c:v>2010-09</c:v>
                </c:pt>
                <c:pt idx="2919">
                  <c:v>2010-09</c:v>
                </c:pt>
                <c:pt idx="2920">
                  <c:v>2010-09</c:v>
                </c:pt>
                <c:pt idx="2921">
                  <c:v>2010-09</c:v>
                </c:pt>
                <c:pt idx="2922">
                  <c:v>2010-09</c:v>
                </c:pt>
                <c:pt idx="2923">
                  <c:v>2010-09</c:v>
                </c:pt>
                <c:pt idx="2924">
                  <c:v>2010-09</c:v>
                </c:pt>
                <c:pt idx="2925">
                  <c:v>2010-09</c:v>
                </c:pt>
                <c:pt idx="2926">
                  <c:v>2010-09</c:v>
                </c:pt>
                <c:pt idx="2927">
                  <c:v>2010-09</c:v>
                </c:pt>
                <c:pt idx="2928">
                  <c:v>2010-09</c:v>
                </c:pt>
                <c:pt idx="2929">
                  <c:v>2010-09</c:v>
                </c:pt>
                <c:pt idx="2930">
                  <c:v>2010-09</c:v>
                </c:pt>
                <c:pt idx="2931">
                  <c:v>2010-09</c:v>
                </c:pt>
                <c:pt idx="2932">
                  <c:v>2010-09</c:v>
                </c:pt>
                <c:pt idx="2933">
                  <c:v>2010-09</c:v>
                </c:pt>
                <c:pt idx="2934">
                  <c:v>2010-09</c:v>
                </c:pt>
                <c:pt idx="2935">
                  <c:v>2010-10</c:v>
                </c:pt>
                <c:pt idx="2936">
                  <c:v>2010-10</c:v>
                </c:pt>
                <c:pt idx="2937">
                  <c:v>2010-10</c:v>
                </c:pt>
                <c:pt idx="2938">
                  <c:v>2010-10</c:v>
                </c:pt>
                <c:pt idx="2939">
                  <c:v>2010-10</c:v>
                </c:pt>
                <c:pt idx="2940">
                  <c:v>2010-10</c:v>
                </c:pt>
                <c:pt idx="2941">
                  <c:v>2010-10</c:v>
                </c:pt>
                <c:pt idx="2942">
                  <c:v>2010-10</c:v>
                </c:pt>
                <c:pt idx="2943">
                  <c:v>2010-10</c:v>
                </c:pt>
                <c:pt idx="2944">
                  <c:v>2010-10</c:v>
                </c:pt>
                <c:pt idx="2945">
                  <c:v>2010-10</c:v>
                </c:pt>
                <c:pt idx="2946">
                  <c:v>2010-10</c:v>
                </c:pt>
                <c:pt idx="2947">
                  <c:v>2010-10</c:v>
                </c:pt>
                <c:pt idx="2948">
                  <c:v>2010-10</c:v>
                </c:pt>
                <c:pt idx="2949">
                  <c:v>2010-10</c:v>
                </c:pt>
                <c:pt idx="2950">
                  <c:v>2010-10</c:v>
                </c:pt>
                <c:pt idx="2951">
                  <c:v>2010-10</c:v>
                </c:pt>
                <c:pt idx="2952">
                  <c:v>2010-10</c:v>
                </c:pt>
                <c:pt idx="2953">
                  <c:v>2010-10</c:v>
                </c:pt>
                <c:pt idx="2954">
                  <c:v>2010-10</c:v>
                </c:pt>
                <c:pt idx="2955">
                  <c:v>2010-10</c:v>
                </c:pt>
                <c:pt idx="2956">
                  <c:v>2010-11</c:v>
                </c:pt>
                <c:pt idx="2957">
                  <c:v>2010-11</c:v>
                </c:pt>
                <c:pt idx="2958">
                  <c:v>2010-11</c:v>
                </c:pt>
                <c:pt idx="2959">
                  <c:v>2010-11</c:v>
                </c:pt>
                <c:pt idx="2960">
                  <c:v>2010-11</c:v>
                </c:pt>
                <c:pt idx="2961">
                  <c:v>2010-11</c:v>
                </c:pt>
                <c:pt idx="2962">
                  <c:v>2010-11</c:v>
                </c:pt>
                <c:pt idx="2963">
                  <c:v>2010-11</c:v>
                </c:pt>
                <c:pt idx="2964">
                  <c:v>2010-11</c:v>
                </c:pt>
                <c:pt idx="2965">
                  <c:v>2010-11</c:v>
                </c:pt>
                <c:pt idx="2966">
                  <c:v>2010-11</c:v>
                </c:pt>
                <c:pt idx="2967">
                  <c:v>2010-11</c:v>
                </c:pt>
                <c:pt idx="2968">
                  <c:v>2010-11</c:v>
                </c:pt>
                <c:pt idx="2969">
                  <c:v>2010-11</c:v>
                </c:pt>
                <c:pt idx="2970">
                  <c:v>2010-11</c:v>
                </c:pt>
                <c:pt idx="2971">
                  <c:v>2010-11</c:v>
                </c:pt>
                <c:pt idx="2972">
                  <c:v>2010-11</c:v>
                </c:pt>
                <c:pt idx="2973">
                  <c:v>2010-11</c:v>
                </c:pt>
                <c:pt idx="2974">
                  <c:v>2010-11</c:v>
                </c:pt>
                <c:pt idx="2975">
                  <c:v>2010-11</c:v>
                </c:pt>
                <c:pt idx="2976">
                  <c:v>2010-11</c:v>
                </c:pt>
                <c:pt idx="2977">
                  <c:v>2010-11</c:v>
                </c:pt>
                <c:pt idx="2978">
                  <c:v>2010-12</c:v>
                </c:pt>
                <c:pt idx="2979">
                  <c:v>2010-12</c:v>
                </c:pt>
                <c:pt idx="2980">
                  <c:v>2010-12</c:v>
                </c:pt>
                <c:pt idx="2981">
                  <c:v>2010-12</c:v>
                </c:pt>
                <c:pt idx="2982">
                  <c:v>2010-12</c:v>
                </c:pt>
                <c:pt idx="2983">
                  <c:v>2010-12</c:v>
                </c:pt>
                <c:pt idx="2984">
                  <c:v>2010-12</c:v>
                </c:pt>
                <c:pt idx="2985">
                  <c:v>2010-12</c:v>
                </c:pt>
                <c:pt idx="2986">
                  <c:v>2010-12</c:v>
                </c:pt>
                <c:pt idx="2987">
                  <c:v>2010-12</c:v>
                </c:pt>
                <c:pt idx="2988">
                  <c:v>2010-12</c:v>
                </c:pt>
                <c:pt idx="2989">
                  <c:v>2010-12</c:v>
                </c:pt>
                <c:pt idx="2990">
                  <c:v>2010-12</c:v>
                </c:pt>
                <c:pt idx="2991">
                  <c:v>2010-12</c:v>
                </c:pt>
                <c:pt idx="2992">
                  <c:v>2010-12</c:v>
                </c:pt>
                <c:pt idx="2993">
                  <c:v>2010-12</c:v>
                </c:pt>
                <c:pt idx="2994">
                  <c:v>2010-12</c:v>
                </c:pt>
                <c:pt idx="2995">
                  <c:v>2010-12</c:v>
                </c:pt>
                <c:pt idx="2996">
                  <c:v>2010-12</c:v>
                </c:pt>
                <c:pt idx="2997">
                  <c:v>2010-12</c:v>
                </c:pt>
                <c:pt idx="2998">
                  <c:v>2010-12</c:v>
                </c:pt>
                <c:pt idx="2999">
                  <c:v>2011-01</c:v>
                </c:pt>
                <c:pt idx="3000">
                  <c:v>2011-01</c:v>
                </c:pt>
                <c:pt idx="3001">
                  <c:v>2011-01</c:v>
                </c:pt>
                <c:pt idx="3002">
                  <c:v>2011-01</c:v>
                </c:pt>
                <c:pt idx="3003">
                  <c:v>2011-01</c:v>
                </c:pt>
                <c:pt idx="3004">
                  <c:v>2011-01</c:v>
                </c:pt>
                <c:pt idx="3005">
                  <c:v>2011-01</c:v>
                </c:pt>
                <c:pt idx="3006">
                  <c:v>2011-01</c:v>
                </c:pt>
                <c:pt idx="3007">
                  <c:v>2011-01</c:v>
                </c:pt>
                <c:pt idx="3008">
                  <c:v>2011-01</c:v>
                </c:pt>
                <c:pt idx="3009">
                  <c:v>2011-01</c:v>
                </c:pt>
                <c:pt idx="3010">
                  <c:v>2011-01</c:v>
                </c:pt>
                <c:pt idx="3011">
                  <c:v>2011-01</c:v>
                </c:pt>
                <c:pt idx="3012">
                  <c:v>2011-01</c:v>
                </c:pt>
                <c:pt idx="3013">
                  <c:v>2011-01</c:v>
                </c:pt>
                <c:pt idx="3014">
                  <c:v>2011-01</c:v>
                </c:pt>
                <c:pt idx="3015">
                  <c:v>2011-01</c:v>
                </c:pt>
                <c:pt idx="3016">
                  <c:v>2011-01</c:v>
                </c:pt>
                <c:pt idx="3017">
                  <c:v>2011-01</c:v>
                </c:pt>
                <c:pt idx="3018">
                  <c:v>2011-02</c:v>
                </c:pt>
                <c:pt idx="3019">
                  <c:v>2011-02</c:v>
                </c:pt>
                <c:pt idx="3020">
                  <c:v>2011-02</c:v>
                </c:pt>
                <c:pt idx="3021">
                  <c:v>2011-02</c:v>
                </c:pt>
                <c:pt idx="3022">
                  <c:v>2011-02</c:v>
                </c:pt>
                <c:pt idx="3023">
                  <c:v>2011-02</c:v>
                </c:pt>
                <c:pt idx="3024">
                  <c:v>2011-02</c:v>
                </c:pt>
                <c:pt idx="3025">
                  <c:v>2011-02</c:v>
                </c:pt>
                <c:pt idx="3026">
                  <c:v>2011-02</c:v>
                </c:pt>
                <c:pt idx="3027">
                  <c:v>2011-02</c:v>
                </c:pt>
                <c:pt idx="3028">
                  <c:v>2011-02</c:v>
                </c:pt>
                <c:pt idx="3029">
                  <c:v>2011-02</c:v>
                </c:pt>
                <c:pt idx="3030">
                  <c:v>2011-02</c:v>
                </c:pt>
                <c:pt idx="3031">
                  <c:v>2011-02</c:v>
                </c:pt>
                <c:pt idx="3032">
                  <c:v>2011-02</c:v>
                </c:pt>
                <c:pt idx="3033">
                  <c:v>2011-02</c:v>
                </c:pt>
                <c:pt idx="3034">
                  <c:v>2011-02</c:v>
                </c:pt>
                <c:pt idx="3035">
                  <c:v>2011-02</c:v>
                </c:pt>
                <c:pt idx="3036">
                  <c:v>2011-02</c:v>
                </c:pt>
                <c:pt idx="3037">
                  <c:v>2011-02</c:v>
                </c:pt>
                <c:pt idx="3038">
                  <c:v>2011-03</c:v>
                </c:pt>
                <c:pt idx="3039">
                  <c:v>2011-03</c:v>
                </c:pt>
                <c:pt idx="3040">
                  <c:v>2011-03</c:v>
                </c:pt>
                <c:pt idx="3041">
                  <c:v>2011-03</c:v>
                </c:pt>
                <c:pt idx="3042">
                  <c:v>2011-03</c:v>
                </c:pt>
                <c:pt idx="3043">
                  <c:v>2011-03</c:v>
                </c:pt>
                <c:pt idx="3044">
                  <c:v>2011-03</c:v>
                </c:pt>
                <c:pt idx="3045">
                  <c:v>2011-03</c:v>
                </c:pt>
                <c:pt idx="3046">
                  <c:v>2011-03</c:v>
                </c:pt>
                <c:pt idx="3047">
                  <c:v>2011-03</c:v>
                </c:pt>
                <c:pt idx="3048">
                  <c:v>2011-03</c:v>
                </c:pt>
                <c:pt idx="3049">
                  <c:v>2011-03</c:v>
                </c:pt>
                <c:pt idx="3050">
                  <c:v>2011-03</c:v>
                </c:pt>
                <c:pt idx="3051">
                  <c:v>2011-03</c:v>
                </c:pt>
                <c:pt idx="3052">
                  <c:v>2011-03</c:v>
                </c:pt>
                <c:pt idx="3053">
                  <c:v>2011-03</c:v>
                </c:pt>
                <c:pt idx="3054">
                  <c:v>2011-03</c:v>
                </c:pt>
                <c:pt idx="3055">
                  <c:v>2011-03</c:v>
                </c:pt>
                <c:pt idx="3056">
                  <c:v>2011-03</c:v>
                </c:pt>
                <c:pt idx="3057">
                  <c:v>2011-03</c:v>
                </c:pt>
                <c:pt idx="3058">
                  <c:v>2011-03</c:v>
                </c:pt>
                <c:pt idx="3059">
                  <c:v>2011-03</c:v>
                </c:pt>
                <c:pt idx="3060">
                  <c:v>2011-03</c:v>
                </c:pt>
                <c:pt idx="3061">
                  <c:v>2011-04</c:v>
                </c:pt>
                <c:pt idx="3062">
                  <c:v>2011-04</c:v>
                </c:pt>
                <c:pt idx="3063">
                  <c:v>2011-04</c:v>
                </c:pt>
                <c:pt idx="3064">
                  <c:v>2011-04</c:v>
                </c:pt>
                <c:pt idx="3065">
                  <c:v>2011-04</c:v>
                </c:pt>
                <c:pt idx="3066">
                  <c:v>2011-04</c:v>
                </c:pt>
                <c:pt idx="3067">
                  <c:v>2011-04</c:v>
                </c:pt>
                <c:pt idx="3068">
                  <c:v>2011-04</c:v>
                </c:pt>
                <c:pt idx="3069">
                  <c:v>2011-04</c:v>
                </c:pt>
                <c:pt idx="3070">
                  <c:v>2011-04</c:v>
                </c:pt>
                <c:pt idx="3071">
                  <c:v>2011-04</c:v>
                </c:pt>
                <c:pt idx="3072">
                  <c:v>2011-04</c:v>
                </c:pt>
                <c:pt idx="3073">
                  <c:v>2011-04</c:v>
                </c:pt>
                <c:pt idx="3074">
                  <c:v>2011-04</c:v>
                </c:pt>
                <c:pt idx="3075">
                  <c:v>2011-04</c:v>
                </c:pt>
                <c:pt idx="3076">
                  <c:v>2011-04</c:v>
                </c:pt>
                <c:pt idx="3077">
                  <c:v>2011-04</c:v>
                </c:pt>
                <c:pt idx="3078">
                  <c:v>2011-05</c:v>
                </c:pt>
                <c:pt idx="3079">
                  <c:v>2011-05</c:v>
                </c:pt>
                <c:pt idx="3080">
                  <c:v>2011-05</c:v>
                </c:pt>
                <c:pt idx="3081">
                  <c:v>2011-05</c:v>
                </c:pt>
                <c:pt idx="3082">
                  <c:v>2011-05</c:v>
                </c:pt>
                <c:pt idx="3083">
                  <c:v>2011-05</c:v>
                </c:pt>
                <c:pt idx="3084">
                  <c:v>2011-05</c:v>
                </c:pt>
                <c:pt idx="3085">
                  <c:v>2011-05</c:v>
                </c:pt>
                <c:pt idx="3086">
                  <c:v>2011-05</c:v>
                </c:pt>
                <c:pt idx="3087">
                  <c:v>2011-05</c:v>
                </c:pt>
                <c:pt idx="3088">
                  <c:v>2011-05</c:v>
                </c:pt>
                <c:pt idx="3089">
                  <c:v>2011-05</c:v>
                </c:pt>
                <c:pt idx="3090">
                  <c:v>2011-05</c:v>
                </c:pt>
                <c:pt idx="3091">
                  <c:v>2011-05</c:v>
                </c:pt>
                <c:pt idx="3092">
                  <c:v>2011-05</c:v>
                </c:pt>
                <c:pt idx="3093">
                  <c:v>2011-05</c:v>
                </c:pt>
                <c:pt idx="3094">
                  <c:v>2011-05</c:v>
                </c:pt>
                <c:pt idx="3095">
                  <c:v>2011-05</c:v>
                </c:pt>
                <c:pt idx="3096">
                  <c:v>2011-05</c:v>
                </c:pt>
                <c:pt idx="3097">
                  <c:v>2011-05</c:v>
                </c:pt>
                <c:pt idx="3098">
                  <c:v>2011-06</c:v>
                </c:pt>
                <c:pt idx="3099">
                  <c:v>2011-06</c:v>
                </c:pt>
                <c:pt idx="3100">
                  <c:v>2011-06</c:v>
                </c:pt>
                <c:pt idx="3101">
                  <c:v>2011-06</c:v>
                </c:pt>
                <c:pt idx="3102">
                  <c:v>2011-06</c:v>
                </c:pt>
                <c:pt idx="3103">
                  <c:v>2011-06</c:v>
                </c:pt>
                <c:pt idx="3104">
                  <c:v>2011-06</c:v>
                </c:pt>
                <c:pt idx="3105">
                  <c:v>2011-06</c:v>
                </c:pt>
                <c:pt idx="3106">
                  <c:v>2011-06</c:v>
                </c:pt>
                <c:pt idx="3107">
                  <c:v>2011-06</c:v>
                </c:pt>
                <c:pt idx="3108">
                  <c:v>2011-06</c:v>
                </c:pt>
                <c:pt idx="3109">
                  <c:v>2011-06</c:v>
                </c:pt>
                <c:pt idx="3110">
                  <c:v>2011-06</c:v>
                </c:pt>
                <c:pt idx="3111">
                  <c:v>2011-06</c:v>
                </c:pt>
                <c:pt idx="3112">
                  <c:v>2011-06</c:v>
                </c:pt>
                <c:pt idx="3113">
                  <c:v>2011-06</c:v>
                </c:pt>
                <c:pt idx="3114">
                  <c:v>2011-06</c:v>
                </c:pt>
                <c:pt idx="3115">
                  <c:v>2011-06</c:v>
                </c:pt>
                <c:pt idx="3116">
                  <c:v>2011-06</c:v>
                </c:pt>
                <c:pt idx="3117">
                  <c:v>2011-06</c:v>
                </c:pt>
                <c:pt idx="3118">
                  <c:v>2011-06</c:v>
                </c:pt>
                <c:pt idx="3119">
                  <c:v>2011-07</c:v>
                </c:pt>
                <c:pt idx="3120">
                  <c:v>2011-07</c:v>
                </c:pt>
                <c:pt idx="3121">
                  <c:v>2011-07</c:v>
                </c:pt>
                <c:pt idx="3122">
                  <c:v>2011-07</c:v>
                </c:pt>
                <c:pt idx="3123">
                  <c:v>2011-07</c:v>
                </c:pt>
                <c:pt idx="3124">
                  <c:v>2011-07</c:v>
                </c:pt>
                <c:pt idx="3125">
                  <c:v>2011-07</c:v>
                </c:pt>
                <c:pt idx="3126">
                  <c:v>2011-07</c:v>
                </c:pt>
                <c:pt idx="3127">
                  <c:v>2011-07</c:v>
                </c:pt>
                <c:pt idx="3128">
                  <c:v>2011-07</c:v>
                </c:pt>
                <c:pt idx="3129">
                  <c:v>2011-07</c:v>
                </c:pt>
                <c:pt idx="3130">
                  <c:v>2011-07</c:v>
                </c:pt>
                <c:pt idx="3131">
                  <c:v>2011-07</c:v>
                </c:pt>
                <c:pt idx="3132">
                  <c:v>2011-07</c:v>
                </c:pt>
                <c:pt idx="3133">
                  <c:v>2011-07</c:v>
                </c:pt>
                <c:pt idx="3134">
                  <c:v>2011-07</c:v>
                </c:pt>
                <c:pt idx="3135">
                  <c:v>2011-07</c:v>
                </c:pt>
                <c:pt idx="3136">
                  <c:v>2011-07</c:v>
                </c:pt>
                <c:pt idx="3137">
                  <c:v>2011-07</c:v>
                </c:pt>
                <c:pt idx="3138">
                  <c:v>2011-07</c:v>
                </c:pt>
                <c:pt idx="3139">
                  <c:v>2011-07</c:v>
                </c:pt>
                <c:pt idx="3140">
                  <c:v>2011-08</c:v>
                </c:pt>
                <c:pt idx="3141">
                  <c:v>2011-08</c:v>
                </c:pt>
                <c:pt idx="3142">
                  <c:v>2011-08</c:v>
                </c:pt>
                <c:pt idx="3143">
                  <c:v>2011-08</c:v>
                </c:pt>
                <c:pt idx="3144">
                  <c:v>2011-08</c:v>
                </c:pt>
                <c:pt idx="3145">
                  <c:v>2011-08</c:v>
                </c:pt>
                <c:pt idx="3146">
                  <c:v>2011-08</c:v>
                </c:pt>
                <c:pt idx="3147">
                  <c:v>2011-08</c:v>
                </c:pt>
                <c:pt idx="3148">
                  <c:v>2011-08</c:v>
                </c:pt>
                <c:pt idx="3149">
                  <c:v>2011-08</c:v>
                </c:pt>
                <c:pt idx="3150">
                  <c:v>2011-08</c:v>
                </c:pt>
                <c:pt idx="3151">
                  <c:v>2011-08</c:v>
                </c:pt>
                <c:pt idx="3152">
                  <c:v>2011-08</c:v>
                </c:pt>
                <c:pt idx="3153">
                  <c:v>2011-08</c:v>
                </c:pt>
                <c:pt idx="3154">
                  <c:v>2011-08</c:v>
                </c:pt>
                <c:pt idx="3155">
                  <c:v>2011-08</c:v>
                </c:pt>
                <c:pt idx="3156">
                  <c:v>2011-08</c:v>
                </c:pt>
                <c:pt idx="3157">
                  <c:v>2011-08</c:v>
                </c:pt>
                <c:pt idx="3158">
                  <c:v>2011-08</c:v>
                </c:pt>
                <c:pt idx="3159">
                  <c:v>2011-08</c:v>
                </c:pt>
                <c:pt idx="3160">
                  <c:v>2011-08</c:v>
                </c:pt>
                <c:pt idx="3161">
                  <c:v>2011-09</c:v>
                </c:pt>
                <c:pt idx="3162">
                  <c:v>2011-09</c:v>
                </c:pt>
                <c:pt idx="3163">
                  <c:v>2011-09</c:v>
                </c:pt>
                <c:pt idx="3164">
                  <c:v>2011-09</c:v>
                </c:pt>
                <c:pt idx="3165">
                  <c:v>2011-09</c:v>
                </c:pt>
                <c:pt idx="3166">
                  <c:v>2011-09</c:v>
                </c:pt>
                <c:pt idx="3167">
                  <c:v>2011-09</c:v>
                </c:pt>
                <c:pt idx="3168">
                  <c:v>2011-09</c:v>
                </c:pt>
                <c:pt idx="3169">
                  <c:v>2011-09</c:v>
                </c:pt>
                <c:pt idx="3170">
                  <c:v>2011-09</c:v>
                </c:pt>
                <c:pt idx="3171">
                  <c:v>2011-09</c:v>
                </c:pt>
                <c:pt idx="3172">
                  <c:v>2011-09</c:v>
                </c:pt>
                <c:pt idx="3173">
                  <c:v>2011-09</c:v>
                </c:pt>
                <c:pt idx="3174">
                  <c:v>2011-09</c:v>
                </c:pt>
                <c:pt idx="3175">
                  <c:v>2011-09</c:v>
                </c:pt>
                <c:pt idx="3176">
                  <c:v>2011-09</c:v>
                </c:pt>
                <c:pt idx="3177">
                  <c:v>2011-09</c:v>
                </c:pt>
                <c:pt idx="3178">
                  <c:v>2011-09</c:v>
                </c:pt>
                <c:pt idx="3179">
                  <c:v>2011-09</c:v>
                </c:pt>
                <c:pt idx="3180">
                  <c:v>2011-09</c:v>
                </c:pt>
                <c:pt idx="3181">
                  <c:v>2011-09</c:v>
                </c:pt>
                <c:pt idx="3182">
                  <c:v>2011-09</c:v>
                </c:pt>
                <c:pt idx="3183">
                  <c:v>2011-10</c:v>
                </c:pt>
                <c:pt idx="3184">
                  <c:v>2011-10</c:v>
                </c:pt>
                <c:pt idx="3185">
                  <c:v>2011-10</c:v>
                </c:pt>
                <c:pt idx="3186">
                  <c:v>2011-10</c:v>
                </c:pt>
                <c:pt idx="3187">
                  <c:v>2011-10</c:v>
                </c:pt>
                <c:pt idx="3188">
                  <c:v>2011-10</c:v>
                </c:pt>
                <c:pt idx="3189">
                  <c:v>2011-10</c:v>
                </c:pt>
                <c:pt idx="3190">
                  <c:v>2011-10</c:v>
                </c:pt>
                <c:pt idx="3191">
                  <c:v>2011-10</c:v>
                </c:pt>
                <c:pt idx="3192">
                  <c:v>2011-10</c:v>
                </c:pt>
                <c:pt idx="3193">
                  <c:v>2011-10</c:v>
                </c:pt>
                <c:pt idx="3194">
                  <c:v>2011-10</c:v>
                </c:pt>
                <c:pt idx="3195">
                  <c:v>2011-10</c:v>
                </c:pt>
                <c:pt idx="3196">
                  <c:v>2011-10</c:v>
                </c:pt>
                <c:pt idx="3197">
                  <c:v>2011-10</c:v>
                </c:pt>
                <c:pt idx="3198">
                  <c:v>2011-10</c:v>
                </c:pt>
                <c:pt idx="3199">
                  <c:v>2011-10</c:v>
                </c:pt>
                <c:pt idx="3200">
                  <c:v>2011-10</c:v>
                </c:pt>
                <c:pt idx="3201">
                  <c:v>2011-10</c:v>
                </c:pt>
                <c:pt idx="3202">
                  <c:v>2011-10</c:v>
                </c:pt>
                <c:pt idx="3203">
                  <c:v>2011-10</c:v>
                </c:pt>
                <c:pt idx="3204">
                  <c:v>2011-11</c:v>
                </c:pt>
                <c:pt idx="3205">
                  <c:v>2011-11</c:v>
                </c:pt>
                <c:pt idx="3206">
                  <c:v>2011-11</c:v>
                </c:pt>
                <c:pt idx="3207">
                  <c:v>2011-11</c:v>
                </c:pt>
                <c:pt idx="3208">
                  <c:v>2011-11</c:v>
                </c:pt>
                <c:pt idx="3209">
                  <c:v>2011-11</c:v>
                </c:pt>
                <c:pt idx="3210">
                  <c:v>2011-11</c:v>
                </c:pt>
                <c:pt idx="3211">
                  <c:v>2011-11</c:v>
                </c:pt>
                <c:pt idx="3212">
                  <c:v>2011-11</c:v>
                </c:pt>
                <c:pt idx="3213">
                  <c:v>2011-11</c:v>
                </c:pt>
                <c:pt idx="3214">
                  <c:v>2011-11</c:v>
                </c:pt>
                <c:pt idx="3215">
                  <c:v>2011-11</c:v>
                </c:pt>
                <c:pt idx="3216">
                  <c:v>2011-11</c:v>
                </c:pt>
                <c:pt idx="3217">
                  <c:v>2011-11</c:v>
                </c:pt>
                <c:pt idx="3218">
                  <c:v>2011-11</c:v>
                </c:pt>
                <c:pt idx="3219">
                  <c:v>2011-11</c:v>
                </c:pt>
                <c:pt idx="3220">
                  <c:v>2011-11</c:v>
                </c:pt>
                <c:pt idx="3221">
                  <c:v>2011-11</c:v>
                </c:pt>
                <c:pt idx="3222">
                  <c:v>2011-11</c:v>
                </c:pt>
                <c:pt idx="3223">
                  <c:v>2011-11</c:v>
                </c:pt>
                <c:pt idx="3224">
                  <c:v>2011-11</c:v>
                </c:pt>
                <c:pt idx="3225">
                  <c:v>2011-11</c:v>
                </c:pt>
                <c:pt idx="3226">
                  <c:v>2011-12</c:v>
                </c:pt>
                <c:pt idx="3227">
                  <c:v>2011-12</c:v>
                </c:pt>
                <c:pt idx="3228">
                  <c:v>2011-12</c:v>
                </c:pt>
                <c:pt idx="3229">
                  <c:v>2011-12</c:v>
                </c:pt>
                <c:pt idx="3230">
                  <c:v>2011-12</c:v>
                </c:pt>
                <c:pt idx="3231">
                  <c:v>2011-12</c:v>
                </c:pt>
                <c:pt idx="3232">
                  <c:v>2011-12</c:v>
                </c:pt>
                <c:pt idx="3233">
                  <c:v>2011-12</c:v>
                </c:pt>
                <c:pt idx="3234">
                  <c:v>2011-12</c:v>
                </c:pt>
                <c:pt idx="3235">
                  <c:v>2011-12</c:v>
                </c:pt>
                <c:pt idx="3236">
                  <c:v>2011-12</c:v>
                </c:pt>
                <c:pt idx="3237">
                  <c:v>2011-12</c:v>
                </c:pt>
                <c:pt idx="3238">
                  <c:v>2011-12</c:v>
                </c:pt>
                <c:pt idx="3239">
                  <c:v>2011-12</c:v>
                </c:pt>
                <c:pt idx="3240">
                  <c:v>2011-12</c:v>
                </c:pt>
                <c:pt idx="3241">
                  <c:v>2011-12</c:v>
                </c:pt>
                <c:pt idx="3242">
                  <c:v>2011-12</c:v>
                </c:pt>
                <c:pt idx="3243">
                  <c:v>2011-12</c:v>
                </c:pt>
                <c:pt idx="3244">
                  <c:v>2011-12</c:v>
                </c:pt>
                <c:pt idx="3245">
                  <c:v>2011-12</c:v>
                </c:pt>
                <c:pt idx="3246">
                  <c:v>2012-01</c:v>
                </c:pt>
                <c:pt idx="3247">
                  <c:v>2012-01</c:v>
                </c:pt>
                <c:pt idx="3248">
                  <c:v>2012-01</c:v>
                </c:pt>
                <c:pt idx="3249">
                  <c:v>2012-01</c:v>
                </c:pt>
                <c:pt idx="3250">
                  <c:v>2012-01</c:v>
                </c:pt>
                <c:pt idx="3251">
                  <c:v>2012-01</c:v>
                </c:pt>
                <c:pt idx="3252">
                  <c:v>2012-01</c:v>
                </c:pt>
                <c:pt idx="3253">
                  <c:v>2012-01</c:v>
                </c:pt>
                <c:pt idx="3254">
                  <c:v>2012-01</c:v>
                </c:pt>
                <c:pt idx="3255">
                  <c:v>2012-01</c:v>
                </c:pt>
                <c:pt idx="3256">
                  <c:v>2012-01</c:v>
                </c:pt>
                <c:pt idx="3257">
                  <c:v>2012-01</c:v>
                </c:pt>
                <c:pt idx="3258">
                  <c:v>2012-01</c:v>
                </c:pt>
                <c:pt idx="3259">
                  <c:v>2012-01</c:v>
                </c:pt>
                <c:pt idx="3260">
                  <c:v>2012-01</c:v>
                </c:pt>
                <c:pt idx="3261">
                  <c:v>2012-01</c:v>
                </c:pt>
                <c:pt idx="3262">
                  <c:v>2012-01</c:v>
                </c:pt>
                <c:pt idx="3263">
                  <c:v>2012-01</c:v>
                </c:pt>
                <c:pt idx="3264">
                  <c:v>2012-01</c:v>
                </c:pt>
                <c:pt idx="3265">
                  <c:v>2012-01</c:v>
                </c:pt>
                <c:pt idx="3266">
                  <c:v>2012-02</c:v>
                </c:pt>
                <c:pt idx="3267">
                  <c:v>2012-02</c:v>
                </c:pt>
                <c:pt idx="3268">
                  <c:v>2012-02</c:v>
                </c:pt>
                <c:pt idx="3269">
                  <c:v>2012-02</c:v>
                </c:pt>
                <c:pt idx="3270">
                  <c:v>2012-02</c:v>
                </c:pt>
                <c:pt idx="3271">
                  <c:v>2012-02</c:v>
                </c:pt>
                <c:pt idx="3272">
                  <c:v>2012-02</c:v>
                </c:pt>
                <c:pt idx="3273">
                  <c:v>2012-02</c:v>
                </c:pt>
                <c:pt idx="3274">
                  <c:v>2012-02</c:v>
                </c:pt>
                <c:pt idx="3275">
                  <c:v>2012-02</c:v>
                </c:pt>
                <c:pt idx="3276">
                  <c:v>2012-02</c:v>
                </c:pt>
                <c:pt idx="3277">
                  <c:v>2012-02</c:v>
                </c:pt>
                <c:pt idx="3278">
                  <c:v>2012-02</c:v>
                </c:pt>
                <c:pt idx="3279">
                  <c:v>2012-02</c:v>
                </c:pt>
                <c:pt idx="3280">
                  <c:v>2012-02</c:v>
                </c:pt>
                <c:pt idx="3281">
                  <c:v>2012-02</c:v>
                </c:pt>
                <c:pt idx="3282">
                  <c:v>2012-02</c:v>
                </c:pt>
                <c:pt idx="3283">
                  <c:v>2012-02</c:v>
                </c:pt>
                <c:pt idx="3284">
                  <c:v>2012-02</c:v>
                </c:pt>
                <c:pt idx="3285">
                  <c:v>2012-02</c:v>
                </c:pt>
                <c:pt idx="3286">
                  <c:v>2012-02</c:v>
                </c:pt>
                <c:pt idx="3287">
                  <c:v>2012-03</c:v>
                </c:pt>
                <c:pt idx="3288">
                  <c:v>2012-03</c:v>
                </c:pt>
                <c:pt idx="3289">
                  <c:v>2012-03</c:v>
                </c:pt>
                <c:pt idx="3290">
                  <c:v>2012-03</c:v>
                </c:pt>
                <c:pt idx="3291">
                  <c:v>2012-03</c:v>
                </c:pt>
                <c:pt idx="3292">
                  <c:v>2012-03</c:v>
                </c:pt>
                <c:pt idx="3293">
                  <c:v>2012-03</c:v>
                </c:pt>
                <c:pt idx="3294">
                  <c:v>2012-03</c:v>
                </c:pt>
                <c:pt idx="3295">
                  <c:v>2012-03</c:v>
                </c:pt>
                <c:pt idx="3296">
                  <c:v>2012-03</c:v>
                </c:pt>
                <c:pt idx="3297">
                  <c:v>2012-03</c:v>
                </c:pt>
                <c:pt idx="3298">
                  <c:v>2012-03</c:v>
                </c:pt>
                <c:pt idx="3299">
                  <c:v>2012-03</c:v>
                </c:pt>
                <c:pt idx="3300">
                  <c:v>2012-03</c:v>
                </c:pt>
                <c:pt idx="3301">
                  <c:v>2012-03</c:v>
                </c:pt>
                <c:pt idx="3302">
                  <c:v>2012-03</c:v>
                </c:pt>
                <c:pt idx="3303">
                  <c:v>2012-03</c:v>
                </c:pt>
                <c:pt idx="3304">
                  <c:v>2012-03</c:v>
                </c:pt>
                <c:pt idx="3305">
                  <c:v>2012-03</c:v>
                </c:pt>
                <c:pt idx="3306">
                  <c:v>2012-03</c:v>
                </c:pt>
                <c:pt idx="3307">
                  <c:v>2012-03</c:v>
                </c:pt>
                <c:pt idx="3308">
                  <c:v>2012-03</c:v>
                </c:pt>
                <c:pt idx="3309">
                  <c:v>2012-04</c:v>
                </c:pt>
                <c:pt idx="3310">
                  <c:v>2012-04</c:v>
                </c:pt>
                <c:pt idx="3311">
                  <c:v>2012-04</c:v>
                </c:pt>
                <c:pt idx="3312">
                  <c:v>2012-04</c:v>
                </c:pt>
                <c:pt idx="3313">
                  <c:v>2012-04</c:v>
                </c:pt>
                <c:pt idx="3314">
                  <c:v>2012-04</c:v>
                </c:pt>
                <c:pt idx="3315">
                  <c:v>2012-04</c:v>
                </c:pt>
                <c:pt idx="3316">
                  <c:v>2012-04</c:v>
                </c:pt>
                <c:pt idx="3317">
                  <c:v>2012-04</c:v>
                </c:pt>
                <c:pt idx="3318">
                  <c:v>2012-04</c:v>
                </c:pt>
                <c:pt idx="3319">
                  <c:v>2012-04</c:v>
                </c:pt>
                <c:pt idx="3320">
                  <c:v>2012-04</c:v>
                </c:pt>
                <c:pt idx="3321">
                  <c:v>2012-04</c:v>
                </c:pt>
                <c:pt idx="3322">
                  <c:v>2012-04</c:v>
                </c:pt>
                <c:pt idx="3323">
                  <c:v>2012-04</c:v>
                </c:pt>
                <c:pt idx="3324">
                  <c:v>2012-04</c:v>
                </c:pt>
                <c:pt idx="3325">
                  <c:v>2012-04</c:v>
                </c:pt>
                <c:pt idx="3326">
                  <c:v>2012-04</c:v>
                </c:pt>
                <c:pt idx="3327">
                  <c:v>2012-05</c:v>
                </c:pt>
                <c:pt idx="3328">
                  <c:v>2012-05</c:v>
                </c:pt>
                <c:pt idx="3329">
                  <c:v>2012-05</c:v>
                </c:pt>
                <c:pt idx="3330">
                  <c:v>2012-05</c:v>
                </c:pt>
                <c:pt idx="3331">
                  <c:v>2012-05</c:v>
                </c:pt>
                <c:pt idx="3332">
                  <c:v>2012-05</c:v>
                </c:pt>
                <c:pt idx="3333">
                  <c:v>2012-05</c:v>
                </c:pt>
                <c:pt idx="3334">
                  <c:v>2012-05</c:v>
                </c:pt>
                <c:pt idx="3335">
                  <c:v>2012-05</c:v>
                </c:pt>
                <c:pt idx="3336">
                  <c:v>2012-05</c:v>
                </c:pt>
                <c:pt idx="3337">
                  <c:v>2012-05</c:v>
                </c:pt>
                <c:pt idx="3338">
                  <c:v>2012-05</c:v>
                </c:pt>
                <c:pt idx="3339">
                  <c:v>2012-05</c:v>
                </c:pt>
                <c:pt idx="3340">
                  <c:v>2012-05</c:v>
                </c:pt>
                <c:pt idx="3341">
                  <c:v>2012-05</c:v>
                </c:pt>
                <c:pt idx="3342">
                  <c:v>2012-05</c:v>
                </c:pt>
                <c:pt idx="3343">
                  <c:v>2012-05</c:v>
                </c:pt>
                <c:pt idx="3344">
                  <c:v>2012-05</c:v>
                </c:pt>
                <c:pt idx="3345">
                  <c:v>2012-05</c:v>
                </c:pt>
                <c:pt idx="3346">
                  <c:v>2012-05</c:v>
                </c:pt>
                <c:pt idx="3347">
                  <c:v>2012-05</c:v>
                </c:pt>
                <c:pt idx="3348">
                  <c:v>2012-05</c:v>
                </c:pt>
                <c:pt idx="3349">
                  <c:v>2012-06</c:v>
                </c:pt>
                <c:pt idx="3350">
                  <c:v>2012-06</c:v>
                </c:pt>
                <c:pt idx="3351">
                  <c:v>2012-06</c:v>
                </c:pt>
                <c:pt idx="3352">
                  <c:v>2012-06</c:v>
                </c:pt>
                <c:pt idx="3353">
                  <c:v>2012-06</c:v>
                </c:pt>
                <c:pt idx="3354">
                  <c:v>2012-06</c:v>
                </c:pt>
                <c:pt idx="3355">
                  <c:v>2012-06</c:v>
                </c:pt>
                <c:pt idx="3356">
                  <c:v>2012-06</c:v>
                </c:pt>
                <c:pt idx="3357">
                  <c:v>2012-06</c:v>
                </c:pt>
                <c:pt idx="3358">
                  <c:v>2012-06</c:v>
                </c:pt>
                <c:pt idx="3359">
                  <c:v>2012-06</c:v>
                </c:pt>
                <c:pt idx="3360">
                  <c:v>2012-06</c:v>
                </c:pt>
                <c:pt idx="3361">
                  <c:v>2012-06</c:v>
                </c:pt>
                <c:pt idx="3362">
                  <c:v>2012-06</c:v>
                </c:pt>
                <c:pt idx="3363">
                  <c:v>2012-06</c:v>
                </c:pt>
                <c:pt idx="3364">
                  <c:v>2012-06</c:v>
                </c:pt>
                <c:pt idx="3365">
                  <c:v>2012-06</c:v>
                </c:pt>
                <c:pt idx="3366">
                  <c:v>2012-06</c:v>
                </c:pt>
                <c:pt idx="3367">
                  <c:v>2012-07</c:v>
                </c:pt>
                <c:pt idx="3368">
                  <c:v>2012-07</c:v>
                </c:pt>
                <c:pt idx="3369">
                  <c:v>2012-07</c:v>
                </c:pt>
                <c:pt idx="3370">
                  <c:v>2012-07</c:v>
                </c:pt>
                <c:pt idx="3371">
                  <c:v>2012-07</c:v>
                </c:pt>
                <c:pt idx="3372">
                  <c:v>2012-07</c:v>
                </c:pt>
                <c:pt idx="3373">
                  <c:v>2012-07</c:v>
                </c:pt>
                <c:pt idx="3374">
                  <c:v>2012-07</c:v>
                </c:pt>
                <c:pt idx="3375">
                  <c:v>2012-07</c:v>
                </c:pt>
                <c:pt idx="3376">
                  <c:v>2012-07</c:v>
                </c:pt>
                <c:pt idx="3377">
                  <c:v>2012-07</c:v>
                </c:pt>
                <c:pt idx="3378">
                  <c:v>2012-07</c:v>
                </c:pt>
                <c:pt idx="3379">
                  <c:v>2012-07</c:v>
                </c:pt>
                <c:pt idx="3380">
                  <c:v>2012-07</c:v>
                </c:pt>
                <c:pt idx="3381">
                  <c:v>2012-07</c:v>
                </c:pt>
                <c:pt idx="3382">
                  <c:v>2012-07</c:v>
                </c:pt>
                <c:pt idx="3383">
                  <c:v>2012-07</c:v>
                </c:pt>
                <c:pt idx="3384">
                  <c:v>2012-07</c:v>
                </c:pt>
                <c:pt idx="3385">
                  <c:v>2012-07</c:v>
                </c:pt>
                <c:pt idx="3386">
                  <c:v>2012-07</c:v>
                </c:pt>
                <c:pt idx="3387">
                  <c:v>2012-07</c:v>
                </c:pt>
                <c:pt idx="3388">
                  <c:v>2012-07</c:v>
                </c:pt>
                <c:pt idx="3389">
                  <c:v>2012-08</c:v>
                </c:pt>
                <c:pt idx="3390">
                  <c:v>2012-08</c:v>
                </c:pt>
                <c:pt idx="3391">
                  <c:v>2012-08</c:v>
                </c:pt>
                <c:pt idx="3392">
                  <c:v>2012-08</c:v>
                </c:pt>
                <c:pt idx="3393">
                  <c:v>2012-08</c:v>
                </c:pt>
                <c:pt idx="3394">
                  <c:v>2012-08</c:v>
                </c:pt>
                <c:pt idx="3395">
                  <c:v>2012-08</c:v>
                </c:pt>
                <c:pt idx="3396">
                  <c:v>2012-08</c:v>
                </c:pt>
                <c:pt idx="3397">
                  <c:v>2012-08</c:v>
                </c:pt>
                <c:pt idx="3398">
                  <c:v>2012-08</c:v>
                </c:pt>
                <c:pt idx="3399">
                  <c:v>2012-08</c:v>
                </c:pt>
                <c:pt idx="3400">
                  <c:v>2012-08</c:v>
                </c:pt>
                <c:pt idx="3401">
                  <c:v>2012-08</c:v>
                </c:pt>
                <c:pt idx="3402">
                  <c:v>2012-08</c:v>
                </c:pt>
                <c:pt idx="3403">
                  <c:v>2012-08</c:v>
                </c:pt>
                <c:pt idx="3404">
                  <c:v>2012-08</c:v>
                </c:pt>
                <c:pt idx="3405">
                  <c:v>2012-08</c:v>
                </c:pt>
                <c:pt idx="3406">
                  <c:v>2012-08</c:v>
                </c:pt>
                <c:pt idx="3407">
                  <c:v>2012-08</c:v>
                </c:pt>
                <c:pt idx="3408">
                  <c:v>2012-08</c:v>
                </c:pt>
                <c:pt idx="3409">
                  <c:v>2012-08</c:v>
                </c:pt>
                <c:pt idx="3410">
                  <c:v>2012-08</c:v>
                </c:pt>
                <c:pt idx="3411">
                  <c:v>2012-09</c:v>
                </c:pt>
                <c:pt idx="3412">
                  <c:v>2012-09</c:v>
                </c:pt>
                <c:pt idx="3413">
                  <c:v>2012-09</c:v>
                </c:pt>
                <c:pt idx="3414">
                  <c:v>2012-09</c:v>
                </c:pt>
                <c:pt idx="3415">
                  <c:v>2012-09</c:v>
                </c:pt>
                <c:pt idx="3416">
                  <c:v>2012-09</c:v>
                </c:pt>
                <c:pt idx="3417">
                  <c:v>2012-09</c:v>
                </c:pt>
                <c:pt idx="3418">
                  <c:v>2012-09</c:v>
                </c:pt>
                <c:pt idx="3419">
                  <c:v>2012-09</c:v>
                </c:pt>
                <c:pt idx="3420">
                  <c:v>2012-09</c:v>
                </c:pt>
                <c:pt idx="3421">
                  <c:v>2012-09</c:v>
                </c:pt>
                <c:pt idx="3422">
                  <c:v>2012-09</c:v>
                </c:pt>
                <c:pt idx="3423">
                  <c:v>2012-09</c:v>
                </c:pt>
                <c:pt idx="3424">
                  <c:v>2012-09</c:v>
                </c:pt>
                <c:pt idx="3425">
                  <c:v>2012-09</c:v>
                </c:pt>
                <c:pt idx="3426">
                  <c:v>2012-09</c:v>
                </c:pt>
                <c:pt idx="3427">
                  <c:v>2012-09</c:v>
                </c:pt>
                <c:pt idx="3428">
                  <c:v>2012-09</c:v>
                </c:pt>
                <c:pt idx="3429">
                  <c:v>2012-09</c:v>
                </c:pt>
                <c:pt idx="3430">
                  <c:v>2012-09</c:v>
                </c:pt>
                <c:pt idx="3431">
                  <c:v>2012-10</c:v>
                </c:pt>
                <c:pt idx="3432">
                  <c:v>2012-10</c:v>
                </c:pt>
                <c:pt idx="3433">
                  <c:v>2012-10</c:v>
                </c:pt>
                <c:pt idx="3434">
                  <c:v>2012-10</c:v>
                </c:pt>
                <c:pt idx="3435">
                  <c:v>2012-10</c:v>
                </c:pt>
                <c:pt idx="3436">
                  <c:v>2012-10</c:v>
                </c:pt>
                <c:pt idx="3437">
                  <c:v>2012-10</c:v>
                </c:pt>
                <c:pt idx="3438">
                  <c:v>2012-10</c:v>
                </c:pt>
                <c:pt idx="3439">
                  <c:v>2012-10</c:v>
                </c:pt>
                <c:pt idx="3440">
                  <c:v>2012-10</c:v>
                </c:pt>
                <c:pt idx="3441">
                  <c:v>2012-10</c:v>
                </c:pt>
                <c:pt idx="3442">
                  <c:v>2012-10</c:v>
                </c:pt>
                <c:pt idx="3443">
                  <c:v>2012-10</c:v>
                </c:pt>
                <c:pt idx="3444">
                  <c:v>2012-10</c:v>
                </c:pt>
                <c:pt idx="3445">
                  <c:v>2012-10</c:v>
                </c:pt>
                <c:pt idx="3446">
                  <c:v>2012-10</c:v>
                </c:pt>
                <c:pt idx="3447">
                  <c:v>2012-10</c:v>
                </c:pt>
                <c:pt idx="3448">
                  <c:v>2012-10</c:v>
                </c:pt>
                <c:pt idx="3449">
                  <c:v>2012-10</c:v>
                </c:pt>
                <c:pt idx="3450">
                  <c:v>2012-10</c:v>
                </c:pt>
                <c:pt idx="3451">
                  <c:v>2012-10</c:v>
                </c:pt>
                <c:pt idx="3452">
                  <c:v>2012-10</c:v>
                </c:pt>
                <c:pt idx="3453">
                  <c:v>2012-10</c:v>
                </c:pt>
                <c:pt idx="3454">
                  <c:v>2012-11</c:v>
                </c:pt>
                <c:pt idx="3455">
                  <c:v>2012-11</c:v>
                </c:pt>
                <c:pt idx="3456">
                  <c:v>2012-11</c:v>
                </c:pt>
                <c:pt idx="3457">
                  <c:v>2012-11</c:v>
                </c:pt>
                <c:pt idx="3458">
                  <c:v>2012-11</c:v>
                </c:pt>
                <c:pt idx="3459">
                  <c:v>2012-11</c:v>
                </c:pt>
                <c:pt idx="3460">
                  <c:v>2012-11</c:v>
                </c:pt>
                <c:pt idx="3461">
                  <c:v>2012-11</c:v>
                </c:pt>
                <c:pt idx="3462">
                  <c:v>2012-11</c:v>
                </c:pt>
                <c:pt idx="3463">
                  <c:v>2012-11</c:v>
                </c:pt>
                <c:pt idx="3464">
                  <c:v>2012-11</c:v>
                </c:pt>
                <c:pt idx="3465">
                  <c:v>2012-11</c:v>
                </c:pt>
                <c:pt idx="3466">
                  <c:v>2012-11</c:v>
                </c:pt>
                <c:pt idx="3467">
                  <c:v>2012-11</c:v>
                </c:pt>
                <c:pt idx="3468">
                  <c:v>2012-11</c:v>
                </c:pt>
                <c:pt idx="3469">
                  <c:v>2012-11</c:v>
                </c:pt>
                <c:pt idx="3470">
                  <c:v>2012-11</c:v>
                </c:pt>
                <c:pt idx="3471">
                  <c:v>2012-11</c:v>
                </c:pt>
                <c:pt idx="3472">
                  <c:v>2012-11</c:v>
                </c:pt>
                <c:pt idx="3473">
                  <c:v>2012-11</c:v>
                </c:pt>
                <c:pt idx="3474">
                  <c:v>2012-11</c:v>
                </c:pt>
                <c:pt idx="3475">
                  <c:v>2012-11</c:v>
                </c:pt>
                <c:pt idx="3476">
                  <c:v>2012-12</c:v>
                </c:pt>
                <c:pt idx="3477">
                  <c:v>2012-12</c:v>
                </c:pt>
                <c:pt idx="3478">
                  <c:v>2012-12</c:v>
                </c:pt>
                <c:pt idx="3479">
                  <c:v>2012-12</c:v>
                </c:pt>
                <c:pt idx="3480">
                  <c:v>2012-12</c:v>
                </c:pt>
                <c:pt idx="3481">
                  <c:v>2012-12</c:v>
                </c:pt>
                <c:pt idx="3482">
                  <c:v>2012-12</c:v>
                </c:pt>
                <c:pt idx="3483">
                  <c:v>2012-12</c:v>
                </c:pt>
                <c:pt idx="3484">
                  <c:v>2012-12</c:v>
                </c:pt>
                <c:pt idx="3485">
                  <c:v>2012-12</c:v>
                </c:pt>
                <c:pt idx="3486">
                  <c:v>2012-12</c:v>
                </c:pt>
                <c:pt idx="3487">
                  <c:v>2012-12</c:v>
                </c:pt>
                <c:pt idx="3488">
                  <c:v>2012-12</c:v>
                </c:pt>
                <c:pt idx="3489">
                  <c:v>2012-12</c:v>
                </c:pt>
                <c:pt idx="3490">
                  <c:v>2012-12</c:v>
                </c:pt>
                <c:pt idx="3491">
                  <c:v>2012-12</c:v>
                </c:pt>
                <c:pt idx="3492">
                  <c:v>2012-12</c:v>
                </c:pt>
                <c:pt idx="3493">
                  <c:v>2012-12</c:v>
                </c:pt>
                <c:pt idx="3494">
                  <c:v>2012-12</c:v>
                </c:pt>
                <c:pt idx="3495">
                  <c:v>2013-01</c:v>
                </c:pt>
                <c:pt idx="3496">
                  <c:v>2013-01</c:v>
                </c:pt>
                <c:pt idx="3497">
                  <c:v>2013-01</c:v>
                </c:pt>
                <c:pt idx="3498">
                  <c:v>2013-01</c:v>
                </c:pt>
                <c:pt idx="3499">
                  <c:v>2013-01</c:v>
                </c:pt>
                <c:pt idx="3500">
                  <c:v>2013-01</c:v>
                </c:pt>
                <c:pt idx="3501">
                  <c:v>2013-01</c:v>
                </c:pt>
                <c:pt idx="3502">
                  <c:v>2013-01</c:v>
                </c:pt>
                <c:pt idx="3503">
                  <c:v>2013-01</c:v>
                </c:pt>
                <c:pt idx="3504">
                  <c:v>2013-01</c:v>
                </c:pt>
                <c:pt idx="3505">
                  <c:v>2013-01</c:v>
                </c:pt>
                <c:pt idx="3506">
                  <c:v>2013-01</c:v>
                </c:pt>
                <c:pt idx="3507">
                  <c:v>2013-01</c:v>
                </c:pt>
                <c:pt idx="3508">
                  <c:v>2013-01</c:v>
                </c:pt>
                <c:pt idx="3509">
                  <c:v>2013-01</c:v>
                </c:pt>
                <c:pt idx="3510">
                  <c:v>2013-01</c:v>
                </c:pt>
                <c:pt idx="3511">
                  <c:v>2013-01</c:v>
                </c:pt>
                <c:pt idx="3512">
                  <c:v>2013-01</c:v>
                </c:pt>
                <c:pt idx="3513">
                  <c:v>2013-01</c:v>
                </c:pt>
                <c:pt idx="3514">
                  <c:v>2013-01</c:v>
                </c:pt>
                <c:pt idx="3515">
                  <c:v>2013-01</c:v>
                </c:pt>
                <c:pt idx="3516">
                  <c:v>2013-02</c:v>
                </c:pt>
                <c:pt idx="3517">
                  <c:v>2013-02</c:v>
                </c:pt>
                <c:pt idx="3518">
                  <c:v>2013-02</c:v>
                </c:pt>
                <c:pt idx="3519">
                  <c:v>2013-02</c:v>
                </c:pt>
                <c:pt idx="3520">
                  <c:v>2013-02</c:v>
                </c:pt>
                <c:pt idx="3521">
                  <c:v>2013-02</c:v>
                </c:pt>
                <c:pt idx="3522">
                  <c:v>2013-02</c:v>
                </c:pt>
                <c:pt idx="3523">
                  <c:v>2013-02</c:v>
                </c:pt>
                <c:pt idx="3524">
                  <c:v>2013-02</c:v>
                </c:pt>
                <c:pt idx="3525">
                  <c:v>2013-02</c:v>
                </c:pt>
                <c:pt idx="3526">
                  <c:v>2013-02</c:v>
                </c:pt>
                <c:pt idx="3527">
                  <c:v>2013-02</c:v>
                </c:pt>
                <c:pt idx="3528">
                  <c:v>2013-02</c:v>
                </c:pt>
                <c:pt idx="3529">
                  <c:v>2013-02</c:v>
                </c:pt>
                <c:pt idx="3530">
                  <c:v>2013-02</c:v>
                </c:pt>
                <c:pt idx="3531">
                  <c:v>2013-02</c:v>
                </c:pt>
                <c:pt idx="3532">
                  <c:v>2013-02</c:v>
                </c:pt>
                <c:pt idx="3533">
                  <c:v>2013-02</c:v>
                </c:pt>
                <c:pt idx="3534">
                  <c:v>2013-02</c:v>
                </c:pt>
                <c:pt idx="3535">
                  <c:v>2013-02</c:v>
                </c:pt>
                <c:pt idx="3536">
                  <c:v>2013-03</c:v>
                </c:pt>
                <c:pt idx="3537">
                  <c:v>2013-03</c:v>
                </c:pt>
                <c:pt idx="3538">
                  <c:v>2013-03</c:v>
                </c:pt>
                <c:pt idx="3539">
                  <c:v>2013-03</c:v>
                </c:pt>
                <c:pt idx="3540">
                  <c:v>2013-03</c:v>
                </c:pt>
                <c:pt idx="3541">
                  <c:v>2013-03</c:v>
                </c:pt>
                <c:pt idx="3542">
                  <c:v>2013-03</c:v>
                </c:pt>
                <c:pt idx="3543">
                  <c:v>2013-03</c:v>
                </c:pt>
                <c:pt idx="3544">
                  <c:v>2013-03</c:v>
                </c:pt>
                <c:pt idx="3545">
                  <c:v>2013-03</c:v>
                </c:pt>
                <c:pt idx="3546">
                  <c:v>2013-03</c:v>
                </c:pt>
                <c:pt idx="3547">
                  <c:v>2013-03</c:v>
                </c:pt>
                <c:pt idx="3548">
                  <c:v>2013-03</c:v>
                </c:pt>
                <c:pt idx="3549">
                  <c:v>2013-03</c:v>
                </c:pt>
                <c:pt idx="3550">
                  <c:v>2013-03</c:v>
                </c:pt>
                <c:pt idx="3551">
                  <c:v>2013-03</c:v>
                </c:pt>
                <c:pt idx="3552">
                  <c:v>2013-03</c:v>
                </c:pt>
                <c:pt idx="3553">
                  <c:v>2013-03</c:v>
                </c:pt>
                <c:pt idx="3554">
                  <c:v>2013-03</c:v>
                </c:pt>
                <c:pt idx="3555">
                  <c:v>2013-03</c:v>
                </c:pt>
                <c:pt idx="3556">
                  <c:v>2013-04</c:v>
                </c:pt>
                <c:pt idx="3557">
                  <c:v>2013-04</c:v>
                </c:pt>
                <c:pt idx="3558">
                  <c:v>2013-04</c:v>
                </c:pt>
                <c:pt idx="3559">
                  <c:v>2013-04</c:v>
                </c:pt>
                <c:pt idx="3560">
                  <c:v>2013-04</c:v>
                </c:pt>
                <c:pt idx="3561">
                  <c:v>2013-04</c:v>
                </c:pt>
                <c:pt idx="3562">
                  <c:v>2013-04</c:v>
                </c:pt>
                <c:pt idx="3563">
                  <c:v>2013-04</c:v>
                </c:pt>
                <c:pt idx="3564">
                  <c:v>2013-04</c:v>
                </c:pt>
                <c:pt idx="3565">
                  <c:v>2013-04</c:v>
                </c:pt>
                <c:pt idx="3566">
                  <c:v>2013-04</c:v>
                </c:pt>
                <c:pt idx="3567">
                  <c:v>2013-04</c:v>
                </c:pt>
                <c:pt idx="3568">
                  <c:v>2013-04</c:v>
                </c:pt>
                <c:pt idx="3569">
                  <c:v>2013-04</c:v>
                </c:pt>
                <c:pt idx="3570">
                  <c:v>2013-04</c:v>
                </c:pt>
                <c:pt idx="3571">
                  <c:v>2013-04</c:v>
                </c:pt>
                <c:pt idx="3572">
                  <c:v>2013-04</c:v>
                </c:pt>
                <c:pt idx="3573">
                  <c:v>2013-04</c:v>
                </c:pt>
                <c:pt idx="3574">
                  <c:v>2013-04</c:v>
                </c:pt>
                <c:pt idx="3575">
                  <c:v>2013-04</c:v>
                </c:pt>
                <c:pt idx="3576">
                  <c:v>2013-05</c:v>
                </c:pt>
                <c:pt idx="3577">
                  <c:v>2013-05</c:v>
                </c:pt>
                <c:pt idx="3578">
                  <c:v>2013-05</c:v>
                </c:pt>
                <c:pt idx="3579">
                  <c:v>2013-05</c:v>
                </c:pt>
                <c:pt idx="3580">
                  <c:v>2013-05</c:v>
                </c:pt>
                <c:pt idx="3581">
                  <c:v>2013-05</c:v>
                </c:pt>
                <c:pt idx="3582">
                  <c:v>2013-05</c:v>
                </c:pt>
                <c:pt idx="3583">
                  <c:v>2013-05</c:v>
                </c:pt>
                <c:pt idx="3584">
                  <c:v>2013-05</c:v>
                </c:pt>
                <c:pt idx="3585">
                  <c:v>2013-05</c:v>
                </c:pt>
                <c:pt idx="3586">
                  <c:v>2013-05</c:v>
                </c:pt>
                <c:pt idx="3587">
                  <c:v>2013-05</c:v>
                </c:pt>
                <c:pt idx="3588">
                  <c:v>2013-05</c:v>
                </c:pt>
                <c:pt idx="3589">
                  <c:v>2013-05</c:v>
                </c:pt>
                <c:pt idx="3590">
                  <c:v>2013-05</c:v>
                </c:pt>
                <c:pt idx="3591">
                  <c:v>2013-05</c:v>
                </c:pt>
                <c:pt idx="3592">
                  <c:v>2013-05</c:v>
                </c:pt>
                <c:pt idx="3593">
                  <c:v>2013-05</c:v>
                </c:pt>
                <c:pt idx="3594">
                  <c:v>2013-05</c:v>
                </c:pt>
                <c:pt idx="3595">
                  <c:v>2013-05</c:v>
                </c:pt>
                <c:pt idx="3596">
                  <c:v>2013-05</c:v>
                </c:pt>
                <c:pt idx="3597">
                  <c:v>2013-06</c:v>
                </c:pt>
                <c:pt idx="3598">
                  <c:v>2013-06</c:v>
                </c:pt>
                <c:pt idx="3599">
                  <c:v>2013-06</c:v>
                </c:pt>
                <c:pt idx="3600">
                  <c:v>2013-06</c:v>
                </c:pt>
                <c:pt idx="3601">
                  <c:v>2013-06</c:v>
                </c:pt>
                <c:pt idx="3602">
                  <c:v>2013-06</c:v>
                </c:pt>
                <c:pt idx="3603">
                  <c:v>2013-06</c:v>
                </c:pt>
                <c:pt idx="3604">
                  <c:v>2013-06</c:v>
                </c:pt>
                <c:pt idx="3605">
                  <c:v>2013-06</c:v>
                </c:pt>
                <c:pt idx="3606">
                  <c:v>2013-06</c:v>
                </c:pt>
                <c:pt idx="3607">
                  <c:v>2013-06</c:v>
                </c:pt>
                <c:pt idx="3608">
                  <c:v>2013-06</c:v>
                </c:pt>
                <c:pt idx="3609">
                  <c:v>2013-06</c:v>
                </c:pt>
                <c:pt idx="3610">
                  <c:v>2013-06</c:v>
                </c:pt>
                <c:pt idx="3611">
                  <c:v>2013-06</c:v>
                </c:pt>
                <c:pt idx="3612">
                  <c:v>2013-06</c:v>
                </c:pt>
                <c:pt idx="3613">
                  <c:v>2013-06</c:v>
                </c:pt>
                <c:pt idx="3614">
                  <c:v>2013-06</c:v>
                </c:pt>
                <c:pt idx="3615">
                  <c:v>2013-06</c:v>
                </c:pt>
                <c:pt idx="3616">
                  <c:v>2013-07</c:v>
                </c:pt>
                <c:pt idx="3617">
                  <c:v>2013-07</c:v>
                </c:pt>
                <c:pt idx="3618">
                  <c:v>2013-07</c:v>
                </c:pt>
                <c:pt idx="3619">
                  <c:v>2013-07</c:v>
                </c:pt>
                <c:pt idx="3620">
                  <c:v>2013-07</c:v>
                </c:pt>
                <c:pt idx="3621">
                  <c:v>2013-07</c:v>
                </c:pt>
                <c:pt idx="3622">
                  <c:v>2013-07</c:v>
                </c:pt>
                <c:pt idx="3623">
                  <c:v>2013-07</c:v>
                </c:pt>
                <c:pt idx="3624">
                  <c:v>2013-07</c:v>
                </c:pt>
                <c:pt idx="3625">
                  <c:v>2013-07</c:v>
                </c:pt>
                <c:pt idx="3626">
                  <c:v>2013-07</c:v>
                </c:pt>
                <c:pt idx="3627">
                  <c:v>2013-07</c:v>
                </c:pt>
                <c:pt idx="3628">
                  <c:v>2013-07</c:v>
                </c:pt>
                <c:pt idx="3629">
                  <c:v>2013-07</c:v>
                </c:pt>
                <c:pt idx="3630">
                  <c:v>2013-07</c:v>
                </c:pt>
                <c:pt idx="3631">
                  <c:v>2013-07</c:v>
                </c:pt>
                <c:pt idx="3632">
                  <c:v>2013-07</c:v>
                </c:pt>
                <c:pt idx="3633">
                  <c:v>2013-07</c:v>
                </c:pt>
                <c:pt idx="3634">
                  <c:v>2013-07</c:v>
                </c:pt>
                <c:pt idx="3635">
                  <c:v>2013-07</c:v>
                </c:pt>
                <c:pt idx="3636">
                  <c:v>2013-07</c:v>
                </c:pt>
                <c:pt idx="3637">
                  <c:v>2013-07</c:v>
                </c:pt>
                <c:pt idx="3638">
                  <c:v>2013-07</c:v>
                </c:pt>
                <c:pt idx="3639">
                  <c:v>2013-08</c:v>
                </c:pt>
                <c:pt idx="3640">
                  <c:v>2013-08</c:v>
                </c:pt>
                <c:pt idx="3641">
                  <c:v>2013-08</c:v>
                </c:pt>
                <c:pt idx="3642">
                  <c:v>2013-08</c:v>
                </c:pt>
                <c:pt idx="3643">
                  <c:v>2013-08</c:v>
                </c:pt>
                <c:pt idx="3644">
                  <c:v>2013-08</c:v>
                </c:pt>
                <c:pt idx="3645">
                  <c:v>2013-08</c:v>
                </c:pt>
                <c:pt idx="3646">
                  <c:v>2013-08</c:v>
                </c:pt>
                <c:pt idx="3647">
                  <c:v>2013-08</c:v>
                </c:pt>
                <c:pt idx="3648">
                  <c:v>2013-08</c:v>
                </c:pt>
                <c:pt idx="3649">
                  <c:v>2013-08</c:v>
                </c:pt>
                <c:pt idx="3650">
                  <c:v>2013-08</c:v>
                </c:pt>
                <c:pt idx="3651">
                  <c:v>2013-08</c:v>
                </c:pt>
                <c:pt idx="3652">
                  <c:v>2013-08</c:v>
                </c:pt>
                <c:pt idx="3653">
                  <c:v>2013-08</c:v>
                </c:pt>
                <c:pt idx="3654">
                  <c:v>2013-08</c:v>
                </c:pt>
                <c:pt idx="3655">
                  <c:v>2013-08</c:v>
                </c:pt>
                <c:pt idx="3656">
                  <c:v>2013-08</c:v>
                </c:pt>
                <c:pt idx="3657">
                  <c:v>2013-08</c:v>
                </c:pt>
                <c:pt idx="3658">
                  <c:v>2013-08</c:v>
                </c:pt>
                <c:pt idx="3659">
                  <c:v>2013-08</c:v>
                </c:pt>
                <c:pt idx="3660">
                  <c:v>2013-09</c:v>
                </c:pt>
                <c:pt idx="3661">
                  <c:v>2013-09</c:v>
                </c:pt>
                <c:pt idx="3662">
                  <c:v>2013-09</c:v>
                </c:pt>
                <c:pt idx="3663">
                  <c:v>2013-09</c:v>
                </c:pt>
                <c:pt idx="3664">
                  <c:v>2013-09</c:v>
                </c:pt>
                <c:pt idx="3665">
                  <c:v>2013-09</c:v>
                </c:pt>
                <c:pt idx="3666">
                  <c:v>2013-09</c:v>
                </c:pt>
                <c:pt idx="3667">
                  <c:v>2013-09</c:v>
                </c:pt>
                <c:pt idx="3668">
                  <c:v>2013-09</c:v>
                </c:pt>
                <c:pt idx="3669">
                  <c:v>2013-09</c:v>
                </c:pt>
                <c:pt idx="3670">
                  <c:v>2013-09</c:v>
                </c:pt>
                <c:pt idx="3671">
                  <c:v>2013-09</c:v>
                </c:pt>
                <c:pt idx="3672">
                  <c:v>2013-09</c:v>
                </c:pt>
                <c:pt idx="3673">
                  <c:v>2013-09</c:v>
                </c:pt>
                <c:pt idx="3674">
                  <c:v>2013-09</c:v>
                </c:pt>
                <c:pt idx="3675">
                  <c:v>2013-09</c:v>
                </c:pt>
                <c:pt idx="3676">
                  <c:v>2013-09</c:v>
                </c:pt>
                <c:pt idx="3677">
                  <c:v>2013-09</c:v>
                </c:pt>
                <c:pt idx="3678">
                  <c:v>2013-09</c:v>
                </c:pt>
                <c:pt idx="3679">
                  <c:v>2013-09</c:v>
                </c:pt>
                <c:pt idx="3680">
                  <c:v>2013-09</c:v>
                </c:pt>
                <c:pt idx="3681">
                  <c:v>2013-10</c:v>
                </c:pt>
                <c:pt idx="3682">
                  <c:v>2013-10</c:v>
                </c:pt>
                <c:pt idx="3683">
                  <c:v>2013-10</c:v>
                </c:pt>
                <c:pt idx="3684">
                  <c:v>2013-10</c:v>
                </c:pt>
                <c:pt idx="3685">
                  <c:v>2013-10</c:v>
                </c:pt>
                <c:pt idx="3686">
                  <c:v>2013-10</c:v>
                </c:pt>
                <c:pt idx="3687">
                  <c:v>2013-10</c:v>
                </c:pt>
                <c:pt idx="3688">
                  <c:v>2013-10</c:v>
                </c:pt>
                <c:pt idx="3689">
                  <c:v>2013-10</c:v>
                </c:pt>
                <c:pt idx="3690">
                  <c:v>2013-10</c:v>
                </c:pt>
                <c:pt idx="3691">
                  <c:v>2013-10</c:v>
                </c:pt>
                <c:pt idx="3692">
                  <c:v>2013-10</c:v>
                </c:pt>
                <c:pt idx="3693">
                  <c:v>2013-10</c:v>
                </c:pt>
                <c:pt idx="3694">
                  <c:v>2013-10</c:v>
                </c:pt>
                <c:pt idx="3695">
                  <c:v>2013-10</c:v>
                </c:pt>
                <c:pt idx="3696">
                  <c:v>2013-10</c:v>
                </c:pt>
                <c:pt idx="3697">
                  <c:v>2013-10</c:v>
                </c:pt>
                <c:pt idx="3698">
                  <c:v>2013-10</c:v>
                </c:pt>
                <c:pt idx="3699">
                  <c:v>2013-10</c:v>
                </c:pt>
                <c:pt idx="3700">
                  <c:v>2013-10</c:v>
                </c:pt>
                <c:pt idx="3701">
                  <c:v>2013-10</c:v>
                </c:pt>
                <c:pt idx="3702">
                  <c:v>2013-10</c:v>
                </c:pt>
                <c:pt idx="3703">
                  <c:v>2013-10</c:v>
                </c:pt>
                <c:pt idx="3704">
                  <c:v>2013-11</c:v>
                </c:pt>
                <c:pt idx="3705">
                  <c:v>2013-11</c:v>
                </c:pt>
                <c:pt idx="3706">
                  <c:v>2013-11</c:v>
                </c:pt>
                <c:pt idx="3707">
                  <c:v>2013-11</c:v>
                </c:pt>
                <c:pt idx="3708">
                  <c:v>2013-11</c:v>
                </c:pt>
                <c:pt idx="3709">
                  <c:v>2013-11</c:v>
                </c:pt>
                <c:pt idx="3710">
                  <c:v>2013-11</c:v>
                </c:pt>
                <c:pt idx="3711">
                  <c:v>2013-11</c:v>
                </c:pt>
                <c:pt idx="3712">
                  <c:v>2013-11</c:v>
                </c:pt>
                <c:pt idx="3713">
                  <c:v>2013-11</c:v>
                </c:pt>
                <c:pt idx="3714">
                  <c:v>2013-11</c:v>
                </c:pt>
                <c:pt idx="3715">
                  <c:v>2013-11</c:v>
                </c:pt>
                <c:pt idx="3716">
                  <c:v>2013-11</c:v>
                </c:pt>
                <c:pt idx="3717">
                  <c:v>2013-11</c:v>
                </c:pt>
                <c:pt idx="3718">
                  <c:v>2013-11</c:v>
                </c:pt>
                <c:pt idx="3719">
                  <c:v>2013-11</c:v>
                </c:pt>
                <c:pt idx="3720">
                  <c:v>2013-11</c:v>
                </c:pt>
                <c:pt idx="3721">
                  <c:v>2013-11</c:v>
                </c:pt>
                <c:pt idx="3722">
                  <c:v>2013-11</c:v>
                </c:pt>
                <c:pt idx="3723">
                  <c:v>2013-11</c:v>
                </c:pt>
                <c:pt idx="3724">
                  <c:v>2013-11</c:v>
                </c:pt>
                <c:pt idx="3725">
                  <c:v>2013-12</c:v>
                </c:pt>
                <c:pt idx="3726">
                  <c:v>2013-12</c:v>
                </c:pt>
                <c:pt idx="3727">
                  <c:v>2013-12</c:v>
                </c:pt>
                <c:pt idx="3728">
                  <c:v>2013-12</c:v>
                </c:pt>
                <c:pt idx="3729">
                  <c:v>2013-12</c:v>
                </c:pt>
                <c:pt idx="3730">
                  <c:v>2013-12</c:v>
                </c:pt>
                <c:pt idx="3731">
                  <c:v>2013-12</c:v>
                </c:pt>
                <c:pt idx="3732">
                  <c:v>2013-12</c:v>
                </c:pt>
                <c:pt idx="3733">
                  <c:v>2013-12</c:v>
                </c:pt>
                <c:pt idx="3734">
                  <c:v>2013-12</c:v>
                </c:pt>
                <c:pt idx="3735">
                  <c:v>2013-12</c:v>
                </c:pt>
                <c:pt idx="3736">
                  <c:v>2013-12</c:v>
                </c:pt>
                <c:pt idx="3737">
                  <c:v>2013-12</c:v>
                </c:pt>
                <c:pt idx="3738">
                  <c:v>2013-12</c:v>
                </c:pt>
                <c:pt idx="3739">
                  <c:v>2013-12</c:v>
                </c:pt>
                <c:pt idx="3740">
                  <c:v>2013-12</c:v>
                </c:pt>
                <c:pt idx="3741">
                  <c:v>2013-12</c:v>
                </c:pt>
                <c:pt idx="3742">
                  <c:v>2013-12</c:v>
                </c:pt>
                <c:pt idx="3743">
                  <c:v>2013-12</c:v>
                </c:pt>
                <c:pt idx="3744">
                  <c:v>2013-12</c:v>
                </c:pt>
                <c:pt idx="3745">
                  <c:v>2014-01</c:v>
                </c:pt>
                <c:pt idx="3746">
                  <c:v>2014-01</c:v>
                </c:pt>
                <c:pt idx="3747">
                  <c:v>2014-01</c:v>
                </c:pt>
                <c:pt idx="3748">
                  <c:v>2014-01</c:v>
                </c:pt>
                <c:pt idx="3749">
                  <c:v>2014-01</c:v>
                </c:pt>
                <c:pt idx="3750">
                  <c:v>2014-01</c:v>
                </c:pt>
                <c:pt idx="3751">
                  <c:v>2014-01</c:v>
                </c:pt>
                <c:pt idx="3752">
                  <c:v>2014-01</c:v>
                </c:pt>
                <c:pt idx="3753">
                  <c:v>2014-01</c:v>
                </c:pt>
                <c:pt idx="3754">
                  <c:v>2014-01</c:v>
                </c:pt>
                <c:pt idx="3755">
                  <c:v>2014-01</c:v>
                </c:pt>
                <c:pt idx="3756">
                  <c:v>2014-01</c:v>
                </c:pt>
                <c:pt idx="3757">
                  <c:v>2014-01</c:v>
                </c:pt>
                <c:pt idx="3758">
                  <c:v>2014-01</c:v>
                </c:pt>
                <c:pt idx="3759">
                  <c:v>2014-01</c:v>
                </c:pt>
                <c:pt idx="3760">
                  <c:v>2014-01</c:v>
                </c:pt>
                <c:pt idx="3761">
                  <c:v>2014-01</c:v>
                </c:pt>
                <c:pt idx="3762">
                  <c:v>2014-01</c:v>
                </c:pt>
                <c:pt idx="3763">
                  <c:v>2014-01</c:v>
                </c:pt>
                <c:pt idx="3764">
                  <c:v>2014-01</c:v>
                </c:pt>
                <c:pt idx="3765">
                  <c:v>2014-01</c:v>
                </c:pt>
                <c:pt idx="3766">
                  <c:v>2014-02</c:v>
                </c:pt>
                <c:pt idx="3767">
                  <c:v>2014-02</c:v>
                </c:pt>
                <c:pt idx="3768">
                  <c:v>2014-02</c:v>
                </c:pt>
                <c:pt idx="3769">
                  <c:v>2014-02</c:v>
                </c:pt>
                <c:pt idx="3770">
                  <c:v>2014-02</c:v>
                </c:pt>
                <c:pt idx="3771">
                  <c:v>2014-02</c:v>
                </c:pt>
                <c:pt idx="3772">
                  <c:v>2014-02</c:v>
                </c:pt>
                <c:pt idx="3773">
                  <c:v>2014-02</c:v>
                </c:pt>
                <c:pt idx="3774">
                  <c:v>2014-02</c:v>
                </c:pt>
                <c:pt idx="3775">
                  <c:v>2014-02</c:v>
                </c:pt>
                <c:pt idx="3776">
                  <c:v>2014-02</c:v>
                </c:pt>
                <c:pt idx="3777">
                  <c:v>2014-02</c:v>
                </c:pt>
                <c:pt idx="3778">
                  <c:v>2014-02</c:v>
                </c:pt>
                <c:pt idx="3779">
                  <c:v>2014-02</c:v>
                </c:pt>
                <c:pt idx="3780">
                  <c:v>2014-02</c:v>
                </c:pt>
                <c:pt idx="3781">
                  <c:v>2014-02</c:v>
                </c:pt>
                <c:pt idx="3782">
                  <c:v>2014-02</c:v>
                </c:pt>
                <c:pt idx="3783">
                  <c:v>2014-02</c:v>
                </c:pt>
                <c:pt idx="3784">
                  <c:v>2014-02</c:v>
                </c:pt>
                <c:pt idx="3785">
                  <c:v>2014-02</c:v>
                </c:pt>
                <c:pt idx="3786">
                  <c:v>2014-03</c:v>
                </c:pt>
                <c:pt idx="3787">
                  <c:v>2014-03</c:v>
                </c:pt>
                <c:pt idx="3788">
                  <c:v>2014-03</c:v>
                </c:pt>
                <c:pt idx="3789">
                  <c:v>2014-03</c:v>
                </c:pt>
                <c:pt idx="3790">
                  <c:v>2014-03</c:v>
                </c:pt>
                <c:pt idx="3791">
                  <c:v>2014-03</c:v>
                </c:pt>
                <c:pt idx="3792">
                  <c:v>2014-03</c:v>
                </c:pt>
                <c:pt idx="3793">
                  <c:v>2014-03</c:v>
                </c:pt>
                <c:pt idx="3794">
                  <c:v>2014-03</c:v>
                </c:pt>
                <c:pt idx="3795">
                  <c:v>2014-03</c:v>
                </c:pt>
                <c:pt idx="3796">
                  <c:v>2014-03</c:v>
                </c:pt>
                <c:pt idx="3797">
                  <c:v>2014-03</c:v>
                </c:pt>
                <c:pt idx="3798">
                  <c:v>2014-03</c:v>
                </c:pt>
                <c:pt idx="3799">
                  <c:v>2014-03</c:v>
                </c:pt>
                <c:pt idx="3800">
                  <c:v>2014-03</c:v>
                </c:pt>
                <c:pt idx="3801">
                  <c:v>2014-03</c:v>
                </c:pt>
                <c:pt idx="3802">
                  <c:v>2014-03</c:v>
                </c:pt>
                <c:pt idx="3803">
                  <c:v>2014-03</c:v>
                </c:pt>
                <c:pt idx="3804">
                  <c:v>2014-03</c:v>
                </c:pt>
                <c:pt idx="3805">
                  <c:v>2014-03</c:v>
                </c:pt>
                <c:pt idx="3806">
                  <c:v>2014-03</c:v>
                </c:pt>
                <c:pt idx="3807">
                  <c:v>2014-04</c:v>
                </c:pt>
                <c:pt idx="3808">
                  <c:v>2014-04</c:v>
                </c:pt>
                <c:pt idx="3809">
                  <c:v>2014-04</c:v>
                </c:pt>
                <c:pt idx="3810">
                  <c:v>2014-04</c:v>
                </c:pt>
                <c:pt idx="3811">
                  <c:v>2014-04</c:v>
                </c:pt>
                <c:pt idx="3812">
                  <c:v>2014-04</c:v>
                </c:pt>
                <c:pt idx="3813">
                  <c:v>2014-04</c:v>
                </c:pt>
                <c:pt idx="3814">
                  <c:v>2014-04</c:v>
                </c:pt>
                <c:pt idx="3815">
                  <c:v>2014-04</c:v>
                </c:pt>
                <c:pt idx="3816">
                  <c:v>2014-04</c:v>
                </c:pt>
                <c:pt idx="3817">
                  <c:v>2014-04</c:v>
                </c:pt>
                <c:pt idx="3818">
                  <c:v>2014-04</c:v>
                </c:pt>
                <c:pt idx="3819">
                  <c:v>2014-04</c:v>
                </c:pt>
                <c:pt idx="3820">
                  <c:v>2014-04</c:v>
                </c:pt>
                <c:pt idx="3821">
                  <c:v>2014-04</c:v>
                </c:pt>
                <c:pt idx="3822">
                  <c:v>2014-04</c:v>
                </c:pt>
                <c:pt idx="3823">
                  <c:v>2014-04</c:v>
                </c:pt>
                <c:pt idx="3824">
                  <c:v>2014-04</c:v>
                </c:pt>
                <c:pt idx="3825">
                  <c:v>2014-04</c:v>
                </c:pt>
                <c:pt idx="3826">
                  <c:v>2014-05</c:v>
                </c:pt>
                <c:pt idx="3827">
                  <c:v>2014-05</c:v>
                </c:pt>
                <c:pt idx="3828">
                  <c:v>2014-05</c:v>
                </c:pt>
                <c:pt idx="3829">
                  <c:v>2014-05</c:v>
                </c:pt>
                <c:pt idx="3830">
                  <c:v>2014-05</c:v>
                </c:pt>
                <c:pt idx="3831">
                  <c:v>2014-05</c:v>
                </c:pt>
                <c:pt idx="3832">
                  <c:v>2014-05</c:v>
                </c:pt>
                <c:pt idx="3833">
                  <c:v>2014-05</c:v>
                </c:pt>
                <c:pt idx="3834">
                  <c:v>2014-05</c:v>
                </c:pt>
                <c:pt idx="3835">
                  <c:v>2014-05</c:v>
                </c:pt>
                <c:pt idx="3836">
                  <c:v>2014-05</c:v>
                </c:pt>
                <c:pt idx="3837">
                  <c:v>2014-05</c:v>
                </c:pt>
                <c:pt idx="3838">
                  <c:v>2014-05</c:v>
                </c:pt>
                <c:pt idx="3839">
                  <c:v>2014-05</c:v>
                </c:pt>
                <c:pt idx="3840">
                  <c:v>2014-05</c:v>
                </c:pt>
                <c:pt idx="3841">
                  <c:v>2014-05</c:v>
                </c:pt>
                <c:pt idx="3842">
                  <c:v>2014-05</c:v>
                </c:pt>
                <c:pt idx="3843">
                  <c:v>2014-05</c:v>
                </c:pt>
                <c:pt idx="3844">
                  <c:v>2014-05</c:v>
                </c:pt>
                <c:pt idx="3845">
                  <c:v>2014-05</c:v>
                </c:pt>
                <c:pt idx="3846">
                  <c:v>2014-06</c:v>
                </c:pt>
                <c:pt idx="3847">
                  <c:v>2014-06</c:v>
                </c:pt>
                <c:pt idx="3848">
                  <c:v>2014-06</c:v>
                </c:pt>
                <c:pt idx="3849">
                  <c:v>2014-06</c:v>
                </c:pt>
                <c:pt idx="3850">
                  <c:v>2014-06</c:v>
                </c:pt>
                <c:pt idx="3851">
                  <c:v>2014-06</c:v>
                </c:pt>
                <c:pt idx="3852">
                  <c:v>2014-06</c:v>
                </c:pt>
                <c:pt idx="3853">
                  <c:v>2014-06</c:v>
                </c:pt>
                <c:pt idx="3854">
                  <c:v>2014-06</c:v>
                </c:pt>
                <c:pt idx="3855">
                  <c:v>2014-06</c:v>
                </c:pt>
                <c:pt idx="3856">
                  <c:v>2014-06</c:v>
                </c:pt>
                <c:pt idx="3857">
                  <c:v>2014-06</c:v>
                </c:pt>
                <c:pt idx="3858">
                  <c:v>2014-06</c:v>
                </c:pt>
                <c:pt idx="3859">
                  <c:v>2014-06</c:v>
                </c:pt>
                <c:pt idx="3860">
                  <c:v>2014-06</c:v>
                </c:pt>
                <c:pt idx="3861">
                  <c:v>2014-06</c:v>
                </c:pt>
                <c:pt idx="3862">
                  <c:v>2014-06</c:v>
                </c:pt>
                <c:pt idx="3863">
                  <c:v>2014-06</c:v>
                </c:pt>
                <c:pt idx="3864">
                  <c:v>2014-06</c:v>
                </c:pt>
                <c:pt idx="3865">
                  <c:v>2014-06</c:v>
                </c:pt>
                <c:pt idx="3866">
                  <c:v>2014-07</c:v>
                </c:pt>
                <c:pt idx="3867">
                  <c:v>2014-07</c:v>
                </c:pt>
                <c:pt idx="3868">
                  <c:v>2014-07</c:v>
                </c:pt>
                <c:pt idx="3869">
                  <c:v>2014-07</c:v>
                </c:pt>
                <c:pt idx="3870">
                  <c:v>2014-07</c:v>
                </c:pt>
                <c:pt idx="3871">
                  <c:v>2014-07</c:v>
                </c:pt>
                <c:pt idx="3872">
                  <c:v>2014-07</c:v>
                </c:pt>
                <c:pt idx="3873">
                  <c:v>2014-07</c:v>
                </c:pt>
                <c:pt idx="3874">
                  <c:v>2014-07</c:v>
                </c:pt>
                <c:pt idx="3875">
                  <c:v>2014-07</c:v>
                </c:pt>
                <c:pt idx="3876">
                  <c:v>2014-07</c:v>
                </c:pt>
                <c:pt idx="3877">
                  <c:v>2014-07</c:v>
                </c:pt>
                <c:pt idx="3878">
                  <c:v>2014-07</c:v>
                </c:pt>
                <c:pt idx="3879">
                  <c:v>2014-07</c:v>
                </c:pt>
                <c:pt idx="3880">
                  <c:v>2014-07</c:v>
                </c:pt>
                <c:pt idx="3881">
                  <c:v>2014-07</c:v>
                </c:pt>
                <c:pt idx="3882">
                  <c:v>2014-07</c:v>
                </c:pt>
                <c:pt idx="3883">
                  <c:v>2014-07</c:v>
                </c:pt>
                <c:pt idx="3884">
                  <c:v>2014-07</c:v>
                </c:pt>
                <c:pt idx="3885">
                  <c:v>2014-07</c:v>
                </c:pt>
                <c:pt idx="3886">
                  <c:v>2014-07</c:v>
                </c:pt>
                <c:pt idx="3887">
                  <c:v>2014-07</c:v>
                </c:pt>
                <c:pt idx="3888">
                  <c:v>2014-07</c:v>
                </c:pt>
                <c:pt idx="3889">
                  <c:v>2014-08</c:v>
                </c:pt>
                <c:pt idx="3890">
                  <c:v>2014-08</c:v>
                </c:pt>
                <c:pt idx="3891">
                  <c:v>2014-08</c:v>
                </c:pt>
                <c:pt idx="3892">
                  <c:v>2014-08</c:v>
                </c:pt>
                <c:pt idx="3893">
                  <c:v>2014-08</c:v>
                </c:pt>
                <c:pt idx="3894">
                  <c:v>2014-08</c:v>
                </c:pt>
                <c:pt idx="3895">
                  <c:v>2014-08</c:v>
                </c:pt>
                <c:pt idx="3896">
                  <c:v>2014-08</c:v>
                </c:pt>
                <c:pt idx="3897">
                  <c:v>2014-08</c:v>
                </c:pt>
                <c:pt idx="3898">
                  <c:v>2014-08</c:v>
                </c:pt>
                <c:pt idx="3899">
                  <c:v>2014-08</c:v>
                </c:pt>
                <c:pt idx="3900">
                  <c:v>2014-08</c:v>
                </c:pt>
                <c:pt idx="3901">
                  <c:v>2014-08</c:v>
                </c:pt>
                <c:pt idx="3902">
                  <c:v>2014-08</c:v>
                </c:pt>
                <c:pt idx="3903">
                  <c:v>2014-08</c:v>
                </c:pt>
                <c:pt idx="3904">
                  <c:v>2014-08</c:v>
                </c:pt>
                <c:pt idx="3905">
                  <c:v>2014-08</c:v>
                </c:pt>
                <c:pt idx="3906">
                  <c:v>2014-08</c:v>
                </c:pt>
                <c:pt idx="3907">
                  <c:v>2014-08</c:v>
                </c:pt>
                <c:pt idx="3908">
                  <c:v>2014-08</c:v>
                </c:pt>
                <c:pt idx="3909">
                  <c:v>2014-09</c:v>
                </c:pt>
                <c:pt idx="3910">
                  <c:v>2014-09</c:v>
                </c:pt>
                <c:pt idx="3911">
                  <c:v>2014-09</c:v>
                </c:pt>
                <c:pt idx="3912">
                  <c:v>2014-09</c:v>
                </c:pt>
                <c:pt idx="3913">
                  <c:v>2014-09</c:v>
                </c:pt>
                <c:pt idx="3914">
                  <c:v>2014-09</c:v>
                </c:pt>
                <c:pt idx="3915">
                  <c:v>2014-09</c:v>
                </c:pt>
                <c:pt idx="3916">
                  <c:v>2014-09</c:v>
                </c:pt>
                <c:pt idx="3917">
                  <c:v>2014-09</c:v>
                </c:pt>
                <c:pt idx="3918">
                  <c:v>2014-09</c:v>
                </c:pt>
                <c:pt idx="3919">
                  <c:v>2014-09</c:v>
                </c:pt>
                <c:pt idx="3920">
                  <c:v>2014-09</c:v>
                </c:pt>
                <c:pt idx="3921">
                  <c:v>2014-09</c:v>
                </c:pt>
                <c:pt idx="3922">
                  <c:v>2014-09</c:v>
                </c:pt>
                <c:pt idx="3923">
                  <c:v>2014-09</c:v>
                </c:pt>
                <c:pt idx="3924">
                  <c:v>2014-09</c:v>
                </c:pt>
                <c:pt idx="3925">
                  <c:v>2014-09</c:v>
                </c:pt>
                <c:pt idx="3926">
                  <c:v>2014-09</c:v>
                </c:pt>
                <c:pt idx="3927">
                  <c:v>2014-09</c:v>
                </c:pt>
                <c:pt idx="3928">
                  <c:v>2014-09</c:v>
                </c:pt>
                <c:pt idx="3929">
                  <c:v>2014-09</c:v>
                </c:pt>
                <c:pt idx="3930">
                  <c:v>2014-09</c:v>
                </c:pt>
                <c:pt idx="3931">
                  <c:v>2014-10</c:v>
                </c:pt>
                <c:pt idx="3932">
                  <c:v>2014-10</c:v>
                </c:pt>
                <c:pt idx="3933">
                  <c:v>2014-10</c:v>
                </c:pt>
                <c:pt idx="3934">
                  <c:v>2014-10</c:v>
                </c:pt>
                <c:pt idx="3935">
                  <c:v>2014-10</c:v>
                </c:pt>
                <c:pt idx="3936">
                  <c:v>2014-10</c:v>
                </c:pt>
                <c:pt idx="3937">
                  <c:v>2014-10</c:v>
                </c:pt>
                <c:pt idx="3938">
                  <c:v>2014-10</c:v>
                </c:pt>
                <c:pt idx="3939">
                  <c:v>2014-10</c:v>
                </c:pt>
                <c:pt idx="3940">
                  <c:v>2014-10</c:v>
                </c:pt>
                <c:pt idx="3941">
                  <c:v>2014-10</c:v>
                </c:pt>
                <c:pt idx="3942">
                  <c:v>2014-10</c:v>
                </c:pt>
                <c:pt idx="3943">
                  <c:v>2014-10</c:v>
                </c:pt>
                <c:pt idx="3944">
                  <c:v>2014-10</c:v>
                </c:pt>
                <c:pt idx="3945">
                  <c:v>2014-10</c:v>
                </c:pt>
                <c:pt idx="3946">
                  <c:v>2014-10</c:v>
                </c:pt>
                <c:pt idx="3947">
                  <c:v>2014-10</c:v>
                </c:pt>
                <c:pt idx="3948">
                  <c:v>2014-10</c:v>
                </c:pt>
                <c:pt idx="3949">
                  <c:v>2014-10</c:v>
                </c:pt>
                <c:pt idx="3950">
                  <c:v>2014-10</c:v>
                </c:pt>
                <c:pt idx="3951">
                  <c:v>2014-10</c:v>
                </c:pt>
                <c:pt idx="3952">
                  <c:v>2014-10</c:v>
                </c:pt>
                <c:pt idx="3953">
                  <c:v>2014-10</c:v>
                </c:pt>
                <c:pt idx="3954">
                  <c:v>2014-11</c:v>
                </c:pt>
                <c:pt idx="3955">
                  <c:v>2014-11</c:v>
                </c:pt>
                <c:pt idx="3956">
                  <c:v>2014-11</c:v>
                </c:pt>
                <c:pt idx="3957">
                  <c:v>2014-11</c:v>
                </c:pt>
                <c:pt idx="3958">
                  <c:v>2014-11</c:v>
                </c:pt>
                <c:pt idx="3959">
                  <c:v>2014-11</c:v>
                </c:pt>
                <c:pt idx="3960">
                  <c:v>2014-11</c:v>
                </c:pt>
                <c:pt idx="3961">
                  <c:v>2014-11</c:v>
                </c:pt>
                <c:pt idx="3962">
                  <c:v>2014-11</c:v>
                </c:pt>
                <c:pt idx="3963">
                  <c:v>2014-11</c:v>
                </c:pt>
                <c:pt idx="3964">
                  <c:v>2014-11</c:v>
                </c:pt>
                <c:pt idx="3965">
                  <c:v>2014-11</c:v>
                </c:pt>
                <c:pt idx="3966">
                  <c:v>2014-11</c:v>
                </c:pt>
                <c:pt idx="3967">
                  <c:v>2014-11</c:v>
                </c:pt>
                <c:pt idx="3968">
                  <c:v>2014-11</c:v>
                </c:pt>
                <c:pt idx="3969">
                  <c:v>2014-11</c:v>
                </c:pt>
                <c:pt idx="3970">
                  <c:v>2014-11</c:v>
                </c:pt>
                <c:pt idx="3971">
                  <c:v>2014-11</c:v>
                </c:pt>
                <c:pt idx="3972">
                  <c:v>2014-11</c:v>
                </c:pt>
                <c:pt idx="3973">
                  <c:v>2014-11</c:v>
                </c:pt>
                <c:pt idx="3974">
                  <c:v>2014-12</c:v>
                </c:pt>
                <c:pt idx="3975">
                  <c:v>2014-12</c:v>
                </c:pt>
                <c:pt idx="3976">
                  <c:v>2014-12</c:v>
                </c:pt>
                <c:pt idx="3977">
                  <c:v>2014-12</c:v>
                </c:pt>
                <c:pt idx="3978">
                  <c:v>2014-12</c:v>
                </c:pt>
                <c:pt idx="3979">
                  <c:v>2014-12</c:v>
                </c:pt>
                <c:pt idx="3980">
                  <c:v>2014-12</c:v>
                </c:pt>
                <c:pt idx="3981">
                  <c:v>2014-12</c:v>
                </c:pt>
                <c:pt idx="3982">
                  <c:v>2014-12</c:v>
                </c:pt>
                <c:pt idx="3983">
                  <c:v>2014-12</c:v>
                </c:pt>
                <c:pt idx="3984">
                  <c:v>2014-12</c:v>
                </c:pt>
                <c:pt idx="3985">
                  <c:v>2014-12</c:v>
                </c:pt>
                <c:pt idx="3986">
                  <c:v>2014-12</c:v>
                </c:pt>
                <c:pt idx="3987">
                  <c:v>2014-12</c:v>
                </c:pt>
                <c:pt idx="3988">
                  <c:v>2014-12</c:v>
                </c:pt>
                <c:pt idx="3989">
                  <c:v>2014-12</c:v>
                </c:pt>
                <c:pt idx="3990">
                  <c:v>2014-12</c:v>
                </c:pt>
                <c:pt idx="3991">
                  <c:v>2014-12</c:v>
                </c:pt>
                <c:pt idx="3992">
                  <c:v>2014-12</c:v>
                </c:pt>
                <c:pt idx="3993">
                  <c:v>2014-12</c:v>
                </c:pt>
                <c:pt idx="3994">
                  <c:v>2014-12</c:v>
                </c:pt>
                <c:pt idx="3995">
                  <c:v>2015-01</c:v>
                </c:pt>
                <c:pt idx="3996">
                  <c:v>2015-01</c:v>
                </c:pt>
                <c:pt idx="3997">
                  <c:v>2015-01</c:v>
                </c:pt>
                <c:pt idx="3998">
                  <c:v>2015-01</c:v>
                </c:pt>
                <c:pt idx="3999">
                  <c:v>2015-01</c:v>
                </c:pt>
                <c:pt idx="4000">
                  <c:v>2015-01</c:v>
                </c:pt>
                <c:pt idx="4001">
                  <c:v>2015-01</c:v>
                </c:pt>
                <c:pt idx="4002">
                  <c:v>2015-01</c:v>
                </c:pt>
                <c:pt idx="4003">
                  <c:v>2015-01</c:v>
                </c:pt>
                <c:pt idx="4004">
                  <c:v>2015-01</c:v>
                </c:pt>
                <c:pt idx="4005">
                  <c:v>2015-01</c:v>
                </c:pt>
                <c:pt idx="4006">
                  <c:v>2015-01</c:v>
                </c:pt>
                <c:pt idx="4007">
                  <c:v>2015-01</c:v>
                </c:pt>
                <c:pt idx="4008">
                  <c:v>2015-01</c:v>
                </c:pt>
                <c:pt idx="4009">
                  <c:v>2015-01</c:v>
                </c:pt>
                <c:pt idx="4010">
                  <c:v>2015-01</c:v>
                </c:pt>
                <c:pt idx="4011">
                  <c:v>2015-01</c:v>
                </c:pt>
                <c:pt idx="4012">
                  <c:v>2015-01</c:v>
                </c:pt>
                <c:pt idx="4013">
                  <c:v>2015-01</c:v>
                </c:pt>
                <c:pt idx="4014">
                  <c:v>2015-01</c:v>
                </c:pt>
                <c:pt idx="4015">
                  <c:v>2015-02</c:v>
                </c:pt>
                <c:pt idx="4016">
                  <c:v>2015-02</c:v>
                </c:pt>
                <c:pt idx="4017">
                  <c:v>2015-02</c:v>
                </c:pt>
                <c:pt idx="4018">
                  <c:v>2015-02</c:v>
                </c:pt>
                <c:pt idx="4019">
                  <c:v>2015-02</c:v>
                </c:pt>
                <c:pt idx="4020">
                  <c:v>2015-02</c:v>
                </c:pt>
                <c:pt idx="4021">
                  <c:v>2015-02</c:v>
                </c:pt>
                <c:pt idx="4022">
                  <c:v>2015-02</c:v>
                </c:pt>
                <c:pt idx="4023">
                  <c:v>2015-02</c:v>
                </c:pt>
                <c:pt idx="4024">
                  <c:v>2015-02</c:v>
                </c:pt>
                <c:pt idx="4025">
                  <c:v>2015-02</c:v>
                </c:pt>
                <c:pt idx="4026">
                  <c:v>2015-02</c:v>
                </c:pt>
                <c:pt idx="4027">
                  <c:v>2015-02</c:v>
                </c:pt>
                <c:pt idx="4028">
                  <c:v>2015-02</c:v>
                </c:pt>
                <c:pt idx="4029">
                  <c:v>2015-02</c:v>
                </c:pt>
                <c:pt idx="4030">
                  <c:v>2015-02</c:v>
                </c:pt>
                <c:pt idx="4031">
                  <c:v>2015-02</c:v>
                </c:pt>
                <c:pt idx="4032">
                  <c:v>2015-02</c:v>
                </c:pt>
                <c:pt idx="4033">
                  <c:v>2015-02</c:v>
                </c:pt>
                <c:pt idx="4034">
                  <c:v>2015-02</c:v>
                </c:pt>
                <c:pt idx="4035">
                  <c:v>2015-03</c:v>
                </c:pt>
                <c:pt idx="4036">
                  <c:v>2015-03</c:v>
                </c:pt>
                <c:pt idx="4037">
                  <c:v>2015-03</c:v>
                </c:pt>
                <c:pt idx="4038">
                  <c:v>2015-03</c:v>
                </c:pt>
                <c:pt idx="4039">
                  <c:v>2015-03</c:v>
                </c:pt>
                <c:pt idx="4040">
                  <c:v>2015-03</c:v>
                </c:pt>
                <c:pt idx="4041">
                  <c:v>2015-03</c:v>
                </c:pt>
                <c:pt idx="4042">
                  <c:v>2015-03</c:v>
                </c:pt>
                <c:pt idx="4043">
                  <c:v>2015-03</c:v>
                </c:pt>
                <c:pt idx="4044">
                  <c:v>2015-03</c:v>
                </c:pt>
                <c:pt idx="4045">
                  <c:v>2015-03</c:v>
                </c:pt>
                <c:pt idx="4046">
                  <c:v>2015-03</c:v>
                </c:pt>
                <c:pt idx="4047">
                  <c:v>2015-03</c:v>
                </c:pt>
                <c:pt idx="4048">
                  <c:v>2015-03</c:v>
                </c:pt>
                <c:pt idx="4049">
                  <c:v>2015-03</c:v>
                </c:pt>
                <c:pt idx="4050">
                  <c:v>2015-03</c:v>
                </c:pt>
                <c:pt idx="4051">
                  <c:v>2015-03</c:v>
                </c:pt>
                <c:pt idx="4052">
                  <c:v>2015-03</c:v>
                </c:pt>
                <c:pt idx="4053">
                  <c:v>2015-03</c:v>
                </c:pt>
                <c:pt idx="4054">
                  <c:v>2015-03</c:v>
                </c:pt>
                <c:pt idx="4055">
                  <c:v>2015-03</c:v>
                </c:pt>
                <c:pt idx="4056">
                  <c:v>2015-03</c:v>
                </c:pt>
                <c:pt idx="4057">
                  <c:v>2015-04</c:v>
                </c:pt>
                <c:pt idx="4058">
                  <c:v>2015-04</c:v>
                </c:pt>
                <c:pt idx="4059">
                  <c:v>2015-04</c:v>
                </c:pt>
                <c:pt idx="4060">
                  <c:v>2015-04</c:v>
                </c:pt>
                <c:pt idx="4061">
                  <c:v>2015-04</c:v>
                </c:pt>
                <c:pt idx="4062">
                  <c:v>2015-04</c:v>
                </c:pt>
                <c:pt idx="4063">
                  <c:v>2015-04</c:v>
                </c:pt>
                <c:pt idx="4064">
                  <c:v>2015-04</c:v>
                </c:pt>
                <c:pt idx="4065">
                  <c:v>2015-04</c:v>
                </c:pt>
                <c:pt idx="4066">
                  <c:v>2015-04</c:v>
                </c:pt>
                <c:pt idx="4067">
                  <c:v>2015-04</c:v>
                </c:pt>
                <c:pt idx="4068">
                  <c:v>2015-04</c:v>
                </c:pt>
                <c:pt idx="4069">
                  <c:v>2015-04</c:v>
                </c:pt>
                <c:pt idx="4070">
                  <c:v>2015-04</c:v>
                </c:pt>
                <c:pt idx="4071">
                  <c:v>2015-04</c:v>
                </c:pt>
                <c:pt idx="4072">
                  <c:v>2015-04</c:v>
                </c:pt>
                <c:pt idx="4073">
                  <c:v>2015-04</c:v>
                </c:pt>
                <c:pt idx="4074">
                  <c:v>2015-04</c:v>
                </c:pt>
                <c:pt idx="4075">
                  <c:v>2015-04</c:v>
                </c:pt>
                <c:pt idx="4076">
                  <c:v>2015-04</c:v>
                </c:pt>
                <c:pt idx="4077">
                  <c:v>2015-05</c:v>
                </c:pt>
                <c:pt idx="4078">
                  <c:v>2015-05</c:v>
                </c:pt>
                <c:pt idx="4079">
                  <c:v>2015-05</c:v>
                </c:pt>
                <c:pt idx="4080">
                  <c:v>2015-05</c:v>
                </c:pt>
                <c:pt idx="4081">
                  <c:v>2015-05</c:v>
                </c:pt>
                <c:pt idx="4082">
                  <c:v>2015-05</c:v>
                </c:pt>
                <c:pt idx="4083">
                  <c:v>2015-05</c:v>
                </c:pt>
                <c:pt idx="4084">
                  <c:v>2015-05</c:v>
                </c:pt>
                <c:pt idx="4085">
                  <c:v>2015-05</c:v>
                </c:pt>
                <c:pt idx="4086">
                  <c:v>2015-05</c:v>
                </c:pt>
                <c:pt idx="4087">
                  <c:v>2015-05</c:v>
                </c:pt>
                <c:pt idx="4088">
                  <c:v>2015-05</c:v>
                </c:pt>
                <c:pt idx="4089">
                  <c:v>2015-05</c:v>
                </c:pt>
                <c:pt idx="4090">
                  <c:v>2015-05</c:v>
                </c:pt>
                <c:pt idx="4091">
                  <c:v>2015-05</c:v>
                </c:pt>
                <c:pt idx="4092">
                  <c:v>2015-05</c:v>
                </c:pt>
                <c:pt idx="4093">
                  <c:v>2015-05</c:v>
                </c:pt>
                <c:pt idx="4094">
                  <c:v>2015-05</c:v>
                </c:pt>
                <c:pt idx="4095">
                  <c:v>2015-05</c:v>
                </c:pt>
                <c:pt idx="4096">
                  <c:v>2015-06</c:v>
                </c:pt>
                <c:pt idx="4097">
                  <c:v>2015-06</c:v>
                </c:pt>
                <c:pt idx="4098">
                  <c:v>2015-06</c:v>
                </c:pt>
                <c:pt idx="4099">
                  <c:v>2015-06</c:v>
                </c:pt>
                <c:pt idx="4100">
                  <c:v>2015-06</c:v>
                </c:pt>
                <c:pt idx="4101">
                  <c:v>2015-06</c:v>
                </c:pt>
                <c:pt idx="4102">
                  <c:v>2015-06</c:v>
                </c:pt>
                <c:pt idx="4103">
                  <c:v>2015-06</c:v>
                </c:pt>
                <c:pt idx="4104">
                  <c:v>2015-06</c:v>
                </c:pt>
                <c:pt idx="4105">
                  <c:v>2015-06</c:v>
                </c:pt>
                <c:pt idx="4106">
                  <c:v>2015-06</c:v>
                </c:pt>
                <c:pt idx="4107">
                  <c:v>2015-06</c:v>
                </c:pt>
                <c:pt idx="4108">
                  <c:v>2015-06</c:v>
                </c:pt>
                <c:pt idx="4109">
                  <c:v>2015-06</c:v>
                </c:pt>
                <c:pt idx="4110">
                  <c:v>2015-06</c:v>
                </c:pt>
                <c:pt idx="4111">
                  <c:v>2015-06</c:v>
                </c:pt>
                <c:pt idx="4112">
                  <c:v>2015-06</c:v>
                </c:pt>
                <c:pt idx="4113">
                  <c:v>2015-06</c:v>
                </c:pt>
                <c:pt idx="4114">
                  <c:v>2015-06</c:v>
                </c:pt>
                <c:pt idx="4115">
                  <c:v>2015-06</c:v>
                </c:pt>
                <c:pt idx="4116">
                  <c:v>2015-06</c:v>
                </c:pt>
                <c:pt idx="4117">
                  <c:v>2015-07</c:v>
                </c:pt>
                <c:pt idx="4118">
                  <c:v>2015-07</c:v>
                </c:pt>
                <c:pt idx="4119">
                  <c:v>2015-07</c:v>
                </c:pt>
                <c:pt idx="4120">
                  <c:v>2015-07</c:v>
                </c:pt>
                <c:pt idx="4121">
                  <c:v>2015-07</c:v>
                </c:pt>
                <c:pt idx="4122">
                  <c:v>2015-07</c:v>
                </c:pt>
                <c:pt idx="4123">
                  <c:v>2015-07</c:v>
                </c:pt>
                <c:pt idx="4124">
                  <c:v>2015-07</c:v>
                </c:pt>
                <c:pt idx="4125">
                  <c:v>2015-07</c:v>
                </c:pt>
                <c:pt idx="4126">
                  <c:v>2015-07</c:v>
                </c:pt>
                <c:pt idx="4127">
                  <c:v>2015-07</c:v>
                </c:pt>
                <c:pt idx="4128">
                  <c:v>2015-07</c:v>
                </c:pt>
                <c:pt idx="4129">
                  <c:v>2015-07</c:v>
                </c:pt>
                <c:pt idx="4130">
                  <c:v>2015-07</c:v>
                </c:pt>
                <c:pt idx="4131">
                  <c:v>2015-07</c:v>
                </c:pt>
                <c:pt idx="4132">
                  <c:v>2015-07</c:v>
                </c:pt>
                <c:pt idx="4133">
                  <c:v>2015-07</c:v>
                </c:pt>
                <c:pt idx="4134">
                  <c:v>2015-07</c:v>
                </c:pt>
                <c:pt idx="4135">
                  <c:v>2015-07</c:v>
                </c:pt>
                <c:pt idx="4136">
                  <c:v>2015-07</c:v>
                </c:pt>
                <c:pt idx="4137">
                  <c:v>2015-07</c:v>
                </c:pt>
                <c:pt idx="4138">
                  <c:v>2015-07</c:v>
                </c:pt>
                <c:pt idx="4139">
                  <c:v>2015-07</c:v>
                </c:pt>
                <c:pt idx="4140">
                  <c:v>2015-08</c:v>
                </c:pt>
                <c:pt idx="4141">
                  <c:v>2015-08</c:v>
                </c:pt>
                <c:pt idx="4142">
                  <c:v>2015-08</c:v>
                </c:pt>
                <c:pt idx="4143">
                  <c:v>2015-08</c:v>
                </c:pt>
                <c:pt idx="4144">
                  <c:v>2015-08</c:v>
                </c:pt>
                <c:pt idx="4145">
                  <c:v>2015-08</c:v>
                </c:pt>
                <c:pt idx="4146">
                  <c:v>2015-08</c:v>
                </c:pt>
                <c:pt idx="4147">
                  <c:v>2015-08</c:v>
                </c:pt>
                <c:pt idx="4148">
                  <c:v>2015-08</c:v>
                </c:pt>
                <c:pt idx="4149">
                  <c:v>2015-08</c:v>
                </c:pt>
                <c:pt idx="4150">
                  <c:v>2015-08</c:v>
                </c:pt>
                <c:pt idx="4151">
                  <c:v>2015-08</c:v>
                </c:pt>
                <c:pt idx="4152">
                  <c:v>2015-08</c:v>
                </c:pt>
                <c:pt idx="4153">
                  <c:v>2015-08</c:v>
                </c:pt>
                <c:pt idx="4154">
                  <c:v>2015-08</c:v>
                </c:pt>
                <c:pt idx="4155">
                  <c:v>2015-08</c:v>
                </c:pt>
                <c:pt idx="4156">
                  <c:v>2015-08</c:v>
                </c:pt>
                <c:pt idx="4157">
                  <c:v>2015-08</c:v>
                </c:pt>
                <c:pt idx="4158">
                  <c:v>2015-08</c:v>
                </c:pt>
                <c:pt idx="4159">
                  <c:v>2015-08</c:v>
                </c:pt>
                <c:pt idx="4160">
                  <c:v>2015-09</c:v>
                </c:pt>
                <c:pt idx="4161">
                  <c:v>2015-09</c:v>
                </c:pt>
                <c:pt idx="4162">
                  <c:v>2015-09</c:v>
                </c:pt>
                <c:pt idx="4163">
                  <c:v>2015-09</c:v>
                </c:pt>
                <c:pt idx="4164">
                  <c:v>2015-09</c:v>
                </c:pt>
                <c:pt idx="4165">
                  <c:v>2015-09</c:v>
                </c:pt>
                <c:pt idx="4166">
                  <c:v>2015-09</c:v>
                </c:pt>
                <c:pt idx="4167">
                  <c:v>2015-09</c:v>
                </c:pt>
                <c:pt idx="4168">
                  <c:v>2015-09</c:v>
                </c:pt>
                <c:pt idx="4169">
                  <c:v>2015-09</c:v>
                </c:pt>
                <c:pt idx="4170">
                  <c:v>2015-09</c:v>
                </c:pt>
                <c:pt idx="4171">
                  <c:v>2015-09</c:v>
                </c:pt>
                <c:pt idx="4172">
                  <c:v>2015-09</c:v>
                </c:pt>
                <c:pt idx="4173">
                  <c:v>2015-09</c:v>
                </c:pt>
                <c:pt idx="4174">
                  <c:v>2015-09</c:v>
                </c:pt>
                <c:pt idx="4175">
                  <c:v>2015-09</c:v>
                </c:pt>
                <c:pt idx="4176">
                  <c:v>2015-09</c:v>
                </c:pt>
                <c:pt idx="4177">
                  <c:v>2015-09</c:v>
                </c:pt>
                <c:pt idx="4178">
                  <c:v>2015-09</c:v>
                </c:pt>
                <c:pt idx="4179">
                  <c:v>2015-09</c:v>
                </c:pt>
                <c:pt idx="4180">
                  <c:v>2015-09</c:v>
                </c:pt>
                <c:pt idx="4181">
                  <c:v>2015-09</c:v>
                </c:pt>
                <c:pt idx="4182">
                  <c:v>2015-10</c:v>
                </c:pt>
                <c:pt idx="4183">
                  <c:v>2015-10</c:v>
                </c:pt>
                <c:pt idx="4184">
                  <c:v>2015-10</c:v>
                </c:pt>
                <c:pt idx="4185">
                  <c:v>2015-10</c:v>
                </c:pt>
                <c:pt idx="4186">
                  <c:v>2015-10</c:v>
                </c:pt>
                <c:pt idx="4187">
                  <c:v>2015-10</c:v>
                </c:pt>
                <c:pt idx="4188">
                  <c:v>2015-10</c:v>
                </c:pt>
                <c:pt idx="4189">
                  <c:v>2015-10</c:v>
                </c:pt>
                <c:pt idx="4190">
                  <c:v>2015-10</c:v>
                </c:pt>
                <c:pt idx="4191">
                  <c:v>2015-10</c:v>
                </c:pt>
                <c:pt idx="4192">
                  <c:v>2015-10</c:v>
                </c:pt>
                <c:pt idx="4193">
                  <c:v>2015-10</c:v>
                </c:pt>
                <c:pt idx="4194">
                  <c:v>2015-10</c:v>
                </c:pt>
                <c:pt idx="4195">
                  <c:v>2015-10</c:v>
                </c:pt>
                <c:pt idx="4196">
                  <c:v>2015-10</c:v>
                </c:pt>
                <c:pt idx="4197">
                  <c:v>2015-10</c:v>
                </c:pt>
                <c:pt idx="4198">
                  <c:v>2015-10</c:v>
                </c:pt>
                <c:pt idx="4199">
                  <c:v>2015-10</c:v>
                </c:pt>
                <c:pt idx="4200">
                  <c:v>2015-10</c:v>
                </c:pt>
                <c:pt idx="4201">
                  <c:v>2015-10</c:v>
                </c:pt>
                <c:pt idx="4202">
                  <c:v>2015-10</c:v>
                </c:pt>
                <c:pt idx="4203">
                  <c:v>2015-10</c:v>
                </c:pt>
                <c:pt idx="4204">
                  <c:v>2015-11</c:v>
                </c:pt>
                <c:pt idx="4205">
                  <c:v>2015-11</c:v>
                </c:pt>
                <c:pt idx="4206">
                  <c:v>2015-11</c:v>
                </c:pt>
                <c:pt idx="4207">
                  <c:v>2015-11</c:v>
                </c:pt>
                <c:pt idx="4208">
                  <c:v>2015-11</c:v>
                </c:pt>
                <c:pt idx="4209">
                  <c:v>2015-11</c:v>
                </c:pt>
                <c:pt idx="4210">
                  <c:v>2015-11</c:v>
                </c:pt>
                <c:pt idx="4211">
                  <c:v>2015-11</c:v>
                </c:pt>
                <c:pt idx="4212">
                  <c:v>2015-11</c:v>
                </c:pt>
                <c:pt idx="4213">
                  <c:v>2015-11</c:v>
                </c:pt>
                <c:pt idx="4214">
                  <c:v>2015-11</c:v>
                </c:pt>
                <c:pt idx="4215">
                  <c:v>2015-11</c:v>
                </c:pt>
                <c:pt idx="4216">
                  <c:v>2015-11</c:v>
                </c:pt>
                <c:pt idx="4217">
                  <c:v>2015-11</c:v>
                </c:pt>
                <c:pt idx="4218">
                  <c:v>2015-11</c:v>
                </c:pt>
                <c:pt idx="4219">
                  <c:v>2015-11</c:v>
                </c:pt>
                <c:pt idx="4220">
                  <c:v>2015-11</c:v>
                </c:pt>
                <c:pt idx="4221">
                  <c:v>2015-11</c:v>
                </c:pt>
                <c:pt idx="4222">
                  <c:v>2015-11</c:v>
                </c:pt>
                <c:pt idx="4223">
                  <c:v>2015-11</c:v>
                </c:pt>
                <c:pt idx="4224">
                  <c:v>2015-11</c:v>
                </c:pt>
                <c:pt idx="4225">
                  <c:v>2015-12</c:v>
                </c:pt>
                <c:pt idx="4226">
                  <c:v>2015-12</c:v>
                </c:pt>
                <c:pt idx="4227">
                  <c:v>2015-12</c:v>
                </c:pt>
                <c:pt idx="4228">
                  <c:v>2015-12</c:v>
                </c:pt>
                <c:pt idx="4229">
                  <c:v>2015-12</c:v>
                </c:pt>
                <c:pt idx="4230">
                  <c:v>2015-12</c:v>
                </c:pt>
                <c:pt idx="4231">
                  <c:v>2015-12</c:v>
                </c:pt>
                <c:pt idx="4232">
                  <c:v>2015-12</c:v>
                </c:pt>
                <c:pt idx="4233">
                  <c:v>2015-12</c:v>
                </c:pt>
                <c:pt idx="4234">
                  <c:v>2015-12</c:v>
                </c:pt>
                <c:pt idx="4235">
                  <c:v>2015-12</c:v>
                </c:pt>
                <c:pt idx="4236">
                  <c:v>2015-12</c:v>
                </c:pt>
                <c:pt idx="4237">
                  <c:v>2015-12</c:v>
                </c:pt>
                <c:pt idx="4238">
                  <c:v>2015-12</c:v>
                </c:pt>
                <c:pt idx="4239">
                  <c:v>2015-12</c:v>
                </c:pt>
                <c:pt idx="4240">
                  <c:v>2015-12</c:v>
                </c:pt>
                <c:pt idx="4241">
                  <c:v>2015-12</c:v>
                </c:pt>
                <c:pt idx="4242">
                  <c:v>2015-12</c:v>
                </c:pt>
                <c:pt idx="4243">
                  <c:v>2015-12</c:v>
                </c:pt>
                <c:pt idx="4244">
                  <c:v>2015-12</c:v>
                </c:pt>
                <c:pt idx="4245">
                  <c:v>2015-12</c:v>
                </c:pt>
                <c:pt idx="4246">
                  <c:v>2016-01</c:v>
                </c:pt>
                <c:pt idx="4247">
                  <c:v>2016-01</c:v>
                </c:pt>
                <c:pt idx="4248">
                  <c:v>2016-01</c:v>
                </c:pt>
                <c:pt idx="4249">
                  <c:v>2016-01</c:v>
                </c:pt>
                <c:pt idx="4250">
                  <c:v>2016-01</c:v>
                </c:pt>
                <c:pt idx="4251">
                  <c:v>2016-01</c:v>
                </c:pt>
                <c:pt idx="4252">
                  <c:v>2016-01</c:v>
                </c:pt>
                <c:pt idx="4253">
                  <c:v>2016-01</c:v>
                </c:pt>
                <c:pt idx="4254">
                  <c:v>2016-01</c:v>
                </c:pt>
                <c:pt idx="4255">
                  <c:v>2016-01</c:v>
                </c:pt>
                <c:pt idx="4256">
                  <c:v>2016-01</c:v>
                </c:pt>
                <c:pt idx="4257">
                  <c:v>2016-01</c:v>
                </c:pt>
                <c:pt idx="4258">
                  <c:v>2016-01</c:v>
                </c:pt>
                <c:pt idx="4259">
                  <c:v>2016-01</c:v>
                </c:pt>
                <c:pt idx="4260">
                  <c:v>2016-01</c:v>
                </c:pt>
                <c:pt idx="4261">
                  <c:v>2016-01</c:v>
                </c:pt>
                <c:pt idx="4262">
                  <c:v>2016-01</c:v>
                </c:pt>
                <c:pt idx="4263">
                  <c:v>2016-01</c:v>
                </c:pt>
                <c:pt idx="4264">
                  <c:v>2016-01</c:v>
                </c:pt>
                <c:pt idx="4265">
                  <c:v>2016-02</c:v>
                </c:pt>
                <c:pt idx="4266">
                  <c:v>2016-02</c:v>
                </c:pt>
                <c:pt idx="4267">
                  <c:v>2016-02</c:v>
                </c:pt>
                <c:pt idx="4268">
                  <c:v>2016-02</c:v>
                </c:pt>
                <c:pt idx="4269">
                  <c:v>2016-02</c:v>
                </c:pt>
                <c:pt idx="4270">
                  <c:v>2016-02</c:v>
                </c:pt>
                <c:pt idx="4271">
                  <c:v>2016-02</c:v>
                </c:pt>
                <c:pt idx="4272">
                  <c:v>2016-02</c:v>
                </c:pt>
                <c:pt idx="4273">
                  <c:v>2016-02</c:v>
                </c:pt>
                <c:pt idx="4274">
                  <c:v>2016-02</c:v>
                </c:pt>
                <c:pt idx="4275">
                  <c:v>2016-02</c:v>
                </c:pt>
                <c:pt idx="4276">
                  <c:v>2016-02</c:v>
                </c:pt>
                <c:pt idx="4277">
                  <c:v>2016-02</c:v>
                </c:pt>
                <c:pt idx="4278">
                  <c:v>2016-02</c:v>
                </c:pt>
                <c:pt idx="4279">
                  <c:v>2016-02</c:v>
                </c:pt>
                <c:pt idx="4280">
                  <c:v>2016-02</c:v>
                </c:pt>
                <c:pt idx="4281">
                  <c:v>2016-02</c:v>
                </c:pt>
                <c:pt idx="4282">
                  <c:v>2016-02</c:v>
                </c:pt>
                <c:pt idx="4283">
                  <c:v>2016-02</c:v>
                </c:pt>
                <c:pt idx="4284">
                  <c:v>2016-02</c:v>
                </c:pt>
                <c:pt idx="4285">
                  <c:v>2016-02</c:v>
                </c:pt>
                <c:pt idx="4286">
                  <c:v>2016-03</c:v>
                </c:pt>
                <c:pt idx="4287">
                  <c:v>2016-03</c:v>
                </c:pt>
                <c:pt idx="4288">
                  <c:v>2016-03</c:v>
                </c:pt>
                <c:pt idx="4289">
                  <c:v>2016-03</c:v>
                </c:pt>
                <c:pt idx="4290">
                  <c:v>2016-03</c:v>
                </c:pt>
                <c:pt idx="4291">
                  <c:v>2016-03</c:v>
                </c:pt>
                <c:pt idx="4292">
                  <c:v>2016-03</c:v>
                </c:pt>
                <c:pt idx="4293">
                  <c:v>2016-03</c:v>
                </c:pt>
                <c:pt idx="4294">
                  <c:v>2016-03</c:v>
                </c:pt>
                <c:pt idx="4295">
                  <c:v>2016-03</c:v>
                </c:pt>
                <c:pt idx="4296">
                  <c:v>2016-03</c:v>
                </c:pt>
                <c:pt idx="4297">
                  <c:v>2016-03</c:v>
                </c:pt>
                <c:pt idx="4298">
                  <c:v>2016-03</c:v>
                </c:pt>
                <c:pt idx="4299">
                  <c:v>2016-03</c:v>
                </c:pt>
                <c:pt idx="4300">
                  <c:v>2016-03</c:v>
                </c:pt>
                <c:pt idx="4301">
                  <c:v>2016-03</c:v>
                </c:pt>
                <c:pt idx="4302">
                  <c:v>2016-03</c:v>
                </c:pt>
                <c:pt idx="4303">
                  <c:v>2016-03</c:v>
                </c:pt>
                <c:pt idx="4304">
                  <c:v>2016-03</c:v>
                </c:pt>
                <c:pt idx="4305">
                  <c:v>2016-03</c:v>
                </c:pt>
                <c:pt idx="4306">
                  <c:v>2016-03</c:v>
                </c:pt>
                <c:pt idx="4307">
                  <c:v>2016-04</c:v>
                </c:pt>
                <c:pt idx="4308">
                  <c:v>2016-04</c:v>
                </c:pt>
                <c:pt idx="4309">
                  <c:v>2016-04</c:v>
                </c:pt>
                <c:pt idx="4310">
                  <c:v>2016-04</c:v>
                </c:pt>
                <c:pt idx="4311">
                  <c:v>2016-04</c:v>
                </c:pt>
                <c:pt idx="4312">
                  <c:v>2016-04</c:v>
                </c:pt>
                <c:pt idx="4313">
                  <c:v>2016-04</c:v>
                </c:pt>
                <c:pt idx="4314">
                  <c:v>2016-04</c:v>
                </c:pt>
                <c:pt idx="4315">
                  <c:v>2016-04</c:v>
                </c:pt>
                <c:pt idx="4316">
                  <c:v>2016-04</c:v>
                </c:pt>
                <c:pt idx="4317">
                  <c:v>2016-04</c:v>
                </c:pt>
                <c:pt idx="4318">
                  <c:v>2016-04</c:v>
                </c:pt>
                <c:pt idx="4319">
                  <c:v>2016-04</c:v>
                </c:pt>
                <c:pt idx="4320">
                  <c:v>2016-04</c:v>
                </c:pt>
                <c:pt idx="4321">
                  <c:v>2016-04</c:v>
                </c:pt>
                <c:pt idx="4322">
                  <c:v>2016-04</c:v>
                </c:pt>
                <c:pt idx="4323">
                  <c:v>2016-04</c:v>
                </c:pt>
                <c:pt idx="4324">
                  <c:v>2016-04</c:v>
                </c:pt>
                <c:pt idx="4325">
                  <c:v>2016-04</c:v>
                </c:pt>
                <c:pt idx="4326">
                  <c:v>2016-04</c:v>
                </c:pt>
                <c:pt idx="4327">
                  <c:v>2016-05</c:v>
                </c:pt>
                <c:pt idx="4328">
                  <c:v>2016-05</c:v>
                </c:pt>
                <c:pt idx="4329">
                  <c:v>2016-05</c:v>
                </c:pt>
                <c:pt idx="4330">
                  <c:v>2016-05</c:v>
                </c:pt>
                <c:pt idx="4331">
                  <c:v>2016-05</c:v>
                </c:pt>
                <c:pt idx="4332">
                  <c:v>2016-05</c:v>
                </c:pt>
                <c:pt idx="4333">
                  <c:v>2016-05</c:v>
                </c:pt>
                <c:pt idx="4334">
                  <c:v>2016-05</c:v>
                </c:pt>
                <c:pt idx="4335">
                  <c:v>2016-05</c:v>
                </c:pt>
                <c:pt idx="4336">
                  <c:v>2016-05</c:v>
                </c:pt>
                <c:pt idx="4337">
                  <c:v>2016-05</c:v>
                </c:pt>
                <c:pt idx="4338">
                  <c:v>2016-05</c:v>
                </c:pt>
                <c:pt idx="4339">
                  <c:v>2016-05</c:v>
                </c:pt>
                <c:pt idx="4340">
                  <c:v>2016-05</c:v>
                </c:pt>
                <c:pt idx="4341">
                  <c:v>2016-05</c:v>
                </c:pt>
                <c:pt idx="4342">
                  <c:v>2016-05</c:v>
                </c:pt>
                <c:pt idx="4343">
                  <c:v>2016-05</c:v>
                </c:pt>
                <c:pt idx="4344">
                  <c:v>2016-05</c:v>
                </c:pt>
                <c:pt idx="4345">
                  <c:v>2016-05</c:v>
                </c:pt>
                <c:pt idx="4346">
                  <c:v>2016-05</c:v>
                </c:pt>
                <c:pt idx="4347">
                  <c:v>2016-06</c:v>
                </c:pt>
                <c:pt idx="4348">
                  <c:v>2016-06</c:v>
                </c:pt>
                <c:pt idx="4349">
                  <c:v>2016-06</c:v>
                </c:pt>
                <c:pt idx="4350">
                  <c:v>2016-06</c:v>
                </c:pt>
                <c:pt idx="4351">
                  <c:v>2016-06</c:v>
                </c:pt>
                <c:pt idx="4352">
                  <c:v>2016-06</c:v>
                </c:pt>
                <c:pt idx="4353">
                  <c:v>2016-06</c:v>
                </c:pt>
                <c:pt idx="4354">
                  <c:v>2016-06</c:v>
                </c:pt>
                <c:pt idx="4355">
                  <c:v>2016-06</c:v>
                </c:pt>
                <c:pt idx="4356">
                  <c:v>2016-06</c:v>
                </c:pt>
                <c:pt idx="4357">
                  <c:v>2016-06</c:v>
                </c:pt>
                <c:pt idx="4358">
                  <c:v>2016-06</c:v>
                </c:pt>
                <c:pt idx="4359">
                  <c:v>2016-06</c:v>
                </c:pt>
                <c:pt idx="4360">
                  <c:v>2016-06</c:v>
                </c:pt>
                <c:pt idx="4361">
                  <c:v>2016-06</c:v>
                </c:pt>
                <c:pt idx="4362">
                  <c:v>2016-06</c:v>
                </c:pt>
                <c:pt idx="4363">
                  <c:v>2016-06</c:v>
                </c:pt>
                <c:pt idx="4364">
                  <c:v>2016-06</c:v>
                </c:pt>
                <c:pt idx="4365">
                  <c:v>2016-06</c:v>
                </c:pt>
                <c:pt idx="4366">
                  <c:v>2016-06</c:v>
                </c:pt>
                <c:pt idx="4367">
                  <c:v>2016-06</c:v>
                </c:pt>
                <c:pt idx="4368">
                  <c:v>2016-07</c:v>
                </c:pt>
                <c:pt idx="4369">
                  <c:v>2016-07</c:v>
                </c:pt>
                <c:pt idx="4370">
                  <c:v>2016-07</c:v>
                </c:pt>
                <c:pt idx="4371">
                  <c:v>2016-07</c:v>
                </c:pt>
                <c:pt idx="4372">
                  <c:v>2016-07</c:v>
                </c:pt>
                <c:pt idx="4373">
                  <c:v>2016-07</c:v>
                </c:pt>
                <c:pt idx="4374">
                  <c:v>2016-07</c:v>
                </c:pt>
                <c:pt idx="4375">
                  <c:v>2016-07</c:v>
                </c:pt>
                <c:pt idx="4376">
                  <c:v>2016-07</c:v>
                </c:pt>
                <c:pt idx="4377">
                  <c:v>2016-07</c:v>
                </c:pt>
                <c:pt idx="4378">
                  <c:v>2016-07</c:v>
                </c:pt>
                <c:pt idx="4379">
                  <c:v>2016-07</c:v>
                </c:pt>
                <c:pt idx="4380">
                  <c:v>2016-07</c:v>
                </c:pt>
                <c:pt idx="4381">
                  <c:v>2016-07</c:v>
                </c:pt>
                <c:pt idx="4382">
                  <c:v>2016-07</c:v>
                </c:pt>
                <c:pt idx="4383">
                  <c:v>2016-07</c:v>
                </c:pt>
                <c:pt idx="4384">
                  <c:v>2016-07</c:v>
                </c:pt>
                <c:pt idx="4385">
                  <c:v>2016-07</c:v>
                </c:pt>
                <c:pt idx="4386">
                  <c:v>2016-07</c:v>
                </c:pt>
                <c:pt idx="4387">
                  <c:v>2016-07</c:v>
                </c:pt>
                <c:pt idx="4388">
                  <c:v>2016-07</c:v>
                </c:pt>
                <c:pt idx="4389">
                  <c:v>2016-08</c:v>
                </c:pt>
                <c:pt idx="4390">
                  <c:v>2016-08</c:v>
                </c:pt>
                <c:pt idx="4391">
                  <c:v>2016-08</c:v>
                </c:pt>
                <c:pt idx="4392">
                  <c:v>2016-08</c:v>
                </c:pt>
                <c:pt idx="4393">
                  <c:v>2016-08</c:v>
                </c:pt>
                <c:pt idx="4394">
                  <c:v>2016-08</c:v>
                </c:pt>
                <c:pt idx="4395">
                  <c:v>2016-08</c:v>
                </c:pt>
                <c:pt idx="4396">
                  <c:v>2016-08</c:v>
                </c:pt>
                <c:pt idx="4397">
                  <c:v>2016-08</c:v>
                </c:pt>
                <c:pt idx="4398">
                  <c:v>2016-08</c:v>
                </c:pt>
                <c:pt idx="4399">
                  <c:v>2016-08</c:v>
                </c:pt>
                <c:pt idx="4400">
                  <c:v>2016-08</c:v>
                </c:pt>
                <c:pt idx="4401">
                  <c:v>2016-08</c:v>
                </c:pt>
                <c:pt idx="4402">
                  <c:v>2016-08</c:v>
                </c:pt>
                <c:pt idx="4403">
                  <c:v>2016-08</c:v>
                </c:pt>
                <c:pt idx="4404">
                  <c:v>2016-08</c:v>
                </c:pt>
                <c:pt idx="4405">
                  <c:v>2016-08</c:v>
                </c:pt>
                <c:pt idx="4406">
                  <c:v>2016-08</c:v>
                </c:pt>
                <c:pt idx="4407">
                  <c:v>2016-08</c:v>
                </c:pt>
                <c:pt idx="4408">
                  <c:v>2016-08</c:v>
                </c:pt>
                <c:pt idx="4409">
                  <c:v>2016-08</c:v>
                </c:pt>
                <c:pt idx="4410">
                  <c:v>2016-08</c:v>
                </c:pt>
                <c:pt idx="4411">
                  <c:v>2016-09</c:v>
                </c:pt>
                <c:pt idx="4412">
                  <c:v>2016-09</c:v>
                </c:pt>
                <c:pt idx="4413">
                  <c:v>2016-09</c:v>
                </c:pt>
                <c:pt idx="4414">
                  <c:v>2016-09</c:v>
                </c:pt>
                <c:pt idx="4415">
                  <c:v>2016-09</c:v>
                </c:pt>
                <c:pt idx="4416">
                  <c:v>2016-09</c:v>
                </c:pt>
                <c:pt idx="4417">
                  <c:v>2016-09</c:v>
                </c:pt>
                <c:pt idx="4418">
                  <c:v>2016-09</c:v>
                </c:pt>
                <c:pt idx="4419">
                  <c:v>2016-09</c:v>
                </c:pt>
                <c:pt idx="4420">
                  <c:v>2016-09</c:v>
                </c:pt>
                <c:pt idx="4421">
                  <c:v>2016-09</c:v>
                </c:pt>
                <c:pt idx="4422">
                  <c:v>2016-09</c:v>
                </c:pt>
                <c:pt idx="4423">
                  <c:v>2016-09</c:v>
                </c:pt>
                <c:pt idx="4424">
                  <c:v>2016-09</c:v>
                </c:pt>
                <c:pt idx="4425">
                  <c:v>2016-09</c:v>
                </c:pt>
                <c:pt idx="4426">
                  <c:v>2016-09</c:v>
                </c:pt>
                <c:pt idx="4427">
                  <c:v>2016-09</c:v>
                </c:pt>
                <c:pt idx="4428">
                  <c:v>2016-09</c:v>
                </c:pt>
                <c:pt idx="4429">
                  <c:v>2016-09</c:v>
                </c:pt>
                <c:pt idx="4430">
                  <c:v>2016-09</c:v>
                </c:pt>
                <c:pt idx="4431">
                  <c:v>2016-09</c:v>
                </c:pt>
                <c:pt idx="4432">
                  <c:v>2016-09</c:v>
                </c:pt>
                <c:pt idx="4433">
                  <c:v>2016-10</c:v>
                </c:pt>
                <c:pt idx="4434">
                  <c:v>2016-10</c:v>
                </c:pt>
                <c:pt idx="4435">
                  <c:v>2016-10</c:v>
                </c:pt>
                <c:pt idx="4436">
                  <c:v>2016-10</c:v>
                </c:pt>
                <c:pt idx="4437">
                  <c:v>2016-10</c:v>
                </c:pt>
                <c:pt idx="4438">
                  <c:v>2016-10</c:v>
                </c:pt>
                <c:pt idx="4439">
                  <c:v>2016-10</c:v>
                </c:pt>
                <c:pt idx="4440">
                  <c:v>2016-10</c:v>
                </c:pt>
                <c:pt idx="4441">
                  <c:v>2016-10</c:v>
                </c:pt>
                <c:pt idx="4442">
                  <c:v>2016-10</c:v>
                </c:pt>
                <c:pt idx="4443">
                  <c:v>2016-10</c:v>
                </c:pt>
                <c:pt idx="4444">
                  <c:v>2016-10</c:v>
                </c:pt>
                <c:pt idx="4445">
                  <c:v>2016-10</c:v>
                </c:pt>
                <c:pt idx="4446">
                  <c:v>2016-10</c:v>
                </c:pt>
                <c:pt idx="4447">
                  <c:v>2016-10</c:v>
                </c:pt>
                <c:pt idx="4448">
                  <c:v>2016-10</c:v>
                </c:pt>
                <c:pt idx="4449">
                  <c:v>2016-10</c:v>
                </c:pt>
                <c:pt idx="4450">
                  <c:v>2016-10</c:v>
                </c:pt>
                <c:pt idx="4451">
                  <c:v>2016-10</c:v>
                </c:pt>
                <c:pt idx="4452">
                  <c:v>2016-10</c:v>
                </c:pt>
                <c:pt idx="4453">
                  <c:v>2016-10</c:v>
                </c:pt>
                <c:pt idx="4454">
                  <c:v>2016-11</c:v>
                </c:pt>
                <c:pt idx="4455">
                  <c:v>2016-11</c:v>
                </c:pt>
                <c:pt idx="4456">
                  <c:v>2016-11</c:v>
                </c:pt>
                <c:pt idx="4457">
                  <c:v>2016-11</c:v>
                </c:pt>
                <c:pt idx="4458">
                  <c:v>2016-11</c:v>
                </c:pt>
                <c:pt idx="4459">
                  <c:v>2016-11</c:v>
                </c:pt>
                <c:pt idx="4460">
                  <c:v>2016-11</c:v>
                </c:pt>
                <c:pt idx="4461">
                  <c:v>2016-11</c:v>
                </c:pt>
                <c:pt idx="4462">
                  <c:v>2016-11</c:v>
                </c:pt>
                <c:pt idx="4463">
                  <c:v>2016-11</c:v>
                </c:pt>
                <c:pt idx="4464">
                  <c:v>2016-11</c:v>
                </c:pt>
                <c:pt idx="4465">
                  <c:v>2016-11</c:v>
                </c:pt>
                <c:pt idx="4466">
                  <c:v>2016-11</c:v>
                </c:pt>
                <c:pt idx="4467">
                  <c:v>2016-11</c:v>
                </c:pt>
                <c:pt idx="4468">
                  <c:v>2016-11</c:v>
                </c:pt>
                <c:pt idx="4469">
                  <c:v>2016-11</c:v>
                </c:pt>
                <c:pt idx="4470">
                  <c:v>2016-11</c:v>
                </c:pt>
                <c:pt idx="4471">
                  <c:v>2016-11</c:v>
                </c:pt>
                <c:pt idx="4472">
                  <c:v>2016-11</c:v>
                </c:pt>
                <c:pt idx="4473">
                  <c:v>2016-11</c:v>
                </c:pt>
                <c:pt idx="4474">
                  <c:v>2016-11</c:v>
                </c:pt>
                <c:pt idx="4475">
                  <c:v>2016-11</c:v>
                </c:pt>
                <c:pt idx="4476">
                  <c:v>2016-12</c:v>
                </c:pt>
                <c:pt idx="4477">
                  <c:v>2016-12</c:v>
                </c:pt>
                <c:pt idx="4478">
                  <c:v>2016-12</c:v>
                </c:pt>
                <c:pt idx="4479">
                  <c:v>2016-12</c:v>
                </c:pt>
                <c:pt idx="4480">
                  <c:v>2016-12</c:v>
                </c:pt>
                <c:pt idx="4481">
                  <c:v>2016-12</c:v>
                </c:pt>
                <c:pt idx="4482">
                  <c:v>2016-12</c:v>
                </c:pt>
                <c:pt idx="4483">
                  <c:v>2016-12</c:v>
                </c:pt>
                <c:pt idx="4484">
                  <c:v>2016-12</c:v>
                </c:pt>
                <c:pt idx="4485">
                  <c:v>2016-12</c:v>
                </c:pt>
                <c:pt idx="4486">
                  <c:v>2016-12</c:v>
                </c:pt>
                <c:pt idx="4487">
                  <c:v>2016-12</c:v>
                </c:pt>
                <c:pt idx="4488">
                  <c:v>2016-12</c:v>
                </c:pt>
                <c:pt idx="4489">
                  <c:v>2016-12</c:v>
                </c:pt>
                <c:pt idx="4490">
                  <c:v>2016-12</c:v>
                </c:pt>
                <c:pt idx="4491">
                  <c:v>2016-12</c:v>
                </c:pt>
                <c:pt idx="4492">
                  <c:v>2016-12</c:v>
                </c:pt>
                <c:pt idx="4493">
                  <c:v>2016-12</c:v>
                </c:pt>
                <c:pt idx="4494">
                  <c:v>2016-12</c:v>
                </c:pt>
                <c:pt idx="4495">
                  <c:v>2016-12</c:v>
                </c:pt>
                <c:pt idx="4496">
                  <c:v>2017-01</c:v>
                </c:pt>
                <c:pt idx="4497">
                  <c:v>2017-01</c:v>
                </c:pt>
                <c:pt idx="4498">
                  <c:v>2017-01</c:v>
                </c:pt>
                <c:pt idx="4499">
                  <c:v>2017-01</c:v>
                </c:pt>
                <c:pt idx="4500">
                  <c:v>2017-01</c:v>
                </c:pt>
                <c:pt idx="4501">
                  <c:v>2017-01</c:v>
                </c:pt>
                <c:pt idx="4502">
                  <c:v>2017-01</c:v>
                </c:pt>
                <c:pt idx="4503">
                  <c:v>2017-01</c:v>
                </c:pt>
                <c:pt idx="4504">
                  <c:v>2017-01</c:v>
                </c:pt>
                <c:pt idx="4505">
                  <c:v>2017-01</c:v>
                </c:pt>
                <c:pt idx="4506">
                  <c:v>2017-01</c:v>
                </c:pt>
                <c:pt idx="4507">
                  <c:v>2017-01</c:v>
                </c:pt>
                <c:pt idx="4508">
                  <c:v>2017-01</c:v>
                </c:pt>
                <c:pt idx="4509">
                  <c:v>2017-01</c:v>
                </c:pt>
                <c:pt idx="4510">
                  <c:v>2017-01</c:v>
                </c:pt>
                <c:pt idx="4511">
                  <c:v>2017-01</c:v>
                </c:pt>
                <c:pt idx="4512">
                  <c:v>2017-01</c:v>
                </c:pt>
                <c:pt idx="4513">
                  <c:v>2017-01</c:v>
                </c:pt>
                <c:pt idx="4514">
                  <c:v>2017-01</c:v>
                </c:pt>
                <c:pt idx="4515">
                  <c:v>2017-01</c:v>
                </c:pt>
                <c:pt idx="4516">
                  <c:v>2017-02</c:v>
                </c:pt>
                <c:pt idx="4517">
                  <c:v>2017-02</c:v>
                </c:pt>
                <c:pt idx="4518">
                  <c:v>2017-02</c:v>
                </c:pt>
                <c:pt idx="4519">
                  <c:v>2017-02</c:v>
                </c:pt>
                <c:pt idx="4520">
                  <c:v>2017-02</c:v>
                </c:pt>
                <c:pt idx="4521">
                  <c:v>2017-02</c:v>
                </c:pt>
                <c:pt idx="4522">
                  <c:v>2017-02</c:v>
                </c:pt>
                <c:pt idx="4523">
                  <c:v>2017-02</c:v>
                </c:pt>
                <c:pt idx="4524">
                  <c:v>2017-02</c:v>
                </c:pt>
                <c:pt idx="4525">
                  <c:v>2017-02</c:v>
                </c:pt>
                <c:pt idx="4526">
                  <c:v>2017-02</c:v>
                </c:pt>
                <c:pt idx="4527">
                  <c:v>2017-02</c:v>
                </c:pt>
                <c:pt idx="4528">
                  <c:v>2017-02</c:v>
                </c:pt>
                <c:pt idx="4529">
                  <c:v>2017-02</c:v>
                </c:pt>
                <c:pt idx="4530">
                  <c:v>2017-02</c:v>
                </c:pt>
                <c:pt idx="4531">
                  <c:v>2017-02</c:v>
                </c:pt>
                <c:pt idx="4532">
                  <c:v>2017-02</c:v>
                </c:pt>
                <c:pt idx="4533">
                  <c:v>2017-02</c:v>
                </c:pt>
                <c:pt idx="4534">
                  <c:v>2017-02</c:v>
                </c:pt>
                <c:pt idx="4535">
                  <c:v>2017-02</c:v>
                </c:pt>
                <c:pt idx="4536">
                  <c:v>2017-03</c:v>
                </c:pt>
                <c:pt idx="4537">
                  <c:v>2017-03</c:v>
                </c:pt>
                <c:pt idx="4538">
                  <c:v>2017-03</c:v>
                </c:pt>
                <c:pt idx="4539">
                  <c:v>2017-03</c:v>
                </c:pt>
                <c:pt idx="4540">
                  <c:v>2017-03</c:v>
                </c:pt>
                <c:pt idx="4541">
                  <c:v>2017-03</c:v>
                </c:pt>
                <c:pt idx="4542">
                  <c:v>2017-03</c:v>
                </c:pt>
                <c:pt idx="4543">
                  <c:v>2017-03</c:v>
                </c:pt>
                <c:pt idx="4544">
                  <c:v>2017-03</c:v>
                </c:pt>
                <c:pt idx="4545">
                  <c:v>2017-03</c:v>
                </c:pt>
                <c:pt idx="4546">
                  <c:v>2017-03</c:v>
                </c:pt>
                <c:pt idx="4547">
                  <c:v>2017-03</c:v>
                </c:pt>
                <c:pt idx="4548">
                  <c:v>2017-03</c:v>
                </c:pt>
                <c:pt idx="4549">
                  <c:v>2017-03</c:v>
                </c:pt>
                <c:pt idx="4550">
                  <c:v>2017-03</c:v>
                </c:pt>
                <c:pt idx="4551">
                  <c:v>2017-03</c:v>
                </c:pt>
                <c:pt idx="4552">
                  <c:v>2017-03</c:v>
                </c:pt>
                <c:pt idx="4553">
                  <c:v>2017-03</c:v>
                </c:pt>
                <c:pt idx="4554">
                  <c:v>2017-03</c:v>
                </c:pt>
                <c:pt idx="4555">
                  <c:v>2017-03</c:v>
                </c:pt>
                <c:pt idx="4556">
                  <c:v>2017-03</c:v>
                </c:pt>
                <c:pt idx="4557">
                  <c:v>2017-03</c:v>
                </c:pt>
                <c:pt idx="4558">
                  <c:v>2017-03</c:v>
                </c:pt>
                <c:pt idx="4559">
                  <c:v>2017-04</c:v>
                </c:pt>
                <c:pt idx="4560">
                  <c:v>2017-04</c:v>
                </c:pt>
                <c:pt idx="4561">
                  <c:v>2017-04</c:v>
                </c:pt>
                <c:pt idx="4562">
                  <c:v>2017-04</c:v>
                </c:pt>
                <c:pt idx="4563">
                  <c:v>2017-04</c:v>
                </c:pt>
                <c:pt idx="4564">
                  <c:v>2017-04</c:v>
                </c:pt>
                <c:pt idx="4565">
                  <c:v>2017-04</c:v>
                </c:pt>
                <c:pt idx="4566">
                  <c:v>2017-04</c:v>
                </c:pt>
                <c:pt idx="4567">
                  <c:v>2017-04</c:v>
                </c:pt>
                <c:pt idx="4568">
                  <c:v>2017-04</c:v>
                </c:pt>
                <c:pt idx="4569">
                  <c:v>2017-04</c:v>
                </c:pt>
                <c:pt idx="4570">
                  <c:v>2017-04</c:v>
                </c:pt>
                <c:pt idx="4571">
                  <c:v>2017-04</c:v>
                </c:pt>
                <c:pt idx="4572">
                  <c:v>2017-04</c:v>
                </c:pt>
                <c:pt idx="4573">
                  <c:v>2017-04</c:v>
                </c:pt>
                <c:pt idx="4574">
                  <c:v>2017-04</c:v>
                </c:pt>
                <c:pt idx="4575">
                  <c:v>2017-04</c:v>
                </c:pt>
                <c:pt idx="4576">
                  <c:v>2017-05</c:v>
                </c:pt>
                <c:pt idx="4577">
                  <c:v>2017-05</c:v>
                </c:pt>
                <c:pt idx="4578">
                  <c:v>2017-05</c:v>
                </c:pt>
                <c:pt idx="4579">
                  <c:v>2017-05</c:v>
                </c:pt>
                <c:pt idx="4580">
                  <c:v>2017-05</c:v>
                </c:pt>
                <c:pt idx="4581">
                  <c:v>2017-05</c:v>
                </c:pt>
                <c:pt idx="4582">
                  <c:v>2017-05</c:v>
                </c:pt>
                <c:pt idx="4583">
                  <c:v>2017-05</c:v>
                </c:pt>
                <c:pt idx="4584">
                  <c:v>2017-05</c:v>
                </c:pt>
                <c:pt idx="4585">
                  <c:v>2017-05</c:v>
                </c:pt>
                <c:pt idx="4586">
                  <c:v>2017-05</c:v>
                </c:pt>
                <c:pt idx="4587">
                  <c:v>2017-05</c:v>
                </c:pt>
                <c:pt idx="4588">
                  <c:v>2017-05</c:v>
                </c:pt>
                <c:pt idx="4589">
                  <c:v>2017-05</c:v>
                </c:pt>
                <c:pt idx="4590">
                  <c:v>2017-05</c:v>
                </c:pt>
                <c:pt idx="4591">
                  <c:v>2017-05</c:v>
                </c:pt>
                <c:pt idx="4592">
                  <c:v>2017-05</c:v>
                </c:pt>
                <c:pt idx="4593">
                  <c:v>2017-05</c:v>
                </c:pt>
                <c:pt idx="4594">
                  <c:v>2017-05</c:v>
                </c:pt>
                <c:pt idx="4595">
                  <c:v>2017-05</c:v>
                </c:pt>
                <c:pt idx="4596">
                  <c:v>2017-05</c:v>
                </c:pt>
                <c:pt idx="4597">
                  <c:v>2017-06</c:v>
                </c:pt>
                <c:pt idx="4598">
                  <c:v>2017-06</c:v>
                </c:pt>
                <c:pt idx="4599">
                  <c:v>2017-06</c:v>
                </c:pt>
                <c:pt idx="4600">
                  <c:v>2017-06</c:v>
                </c:pt>
                <c:pt idx="4601">
                  <c:v>2017-06</c:v>
                </c:pt>
                <c:pt idx="4602">
                  <c:v>2017-06</c:v>
                </c:pt>
                <c:pt idx="4603">
                  <c:v>2017-06</c:v>
                </c:pt>
                <c:pt idx="4604">
                  <c:v>2017-06</c:v>
                </c:pt>
                <c:pt idx="4605">
                  <c:v>2017-06</c:v>
                </c:pt>
                <c:pt idx="4606">
                  <c:v>2017-06</c:v>
                </c:pt>
                <c:pt idx="4607">
                  <c:v>2017-06</c:v>
                </c:pt>
                <c:pt idx="4608">
                  <c:v>2017-06</c:v>
                </c:pt>
                <c:pt idx="4609">
                  <c:v>2017-06</c:v>
                </c:pt>
                <c:pt idx="4610">
                  <c:v>2017-06</c:v>
                </c:pt>
                <c:pt idx="4611">
                  <c:v>2017-06</c:v>
                </c:pt>
                <c:pt idx="4612">
                  <c:v>2017-06</c:v>
                </c:pt>
                <c:pt idx="4613">
                  <c:v>2017-06</c:v>
                </c:pt>
                <c:pt idx="4614">
                  <c:v>2017-06</c:v>
                </c:pt>
                <c:pt idx="4615">
                  <c:v>2017-06</c:v>
                </c:pt>
                <c:pt idx="4616">
                  <c:v>2017-06</c:v>
                </c:pt>
                <c:pt idx="4617">
                  <c:v>2017-06</c:v>
                </c:pt>
                <c:pt idx="4618">
                  <c:v>2017-07</c:v>
                </c:pt>
                <c:pt idx="4619">
                  <c:v>2017-07</c:v>
                </c:pt>
                <c:pt idx="4620">
                  <c:v>2017-07</c:v>
                </c:pt>
                <c:pt idx="4621">
                  <c:v>2017-07</c:v>
                </c:pt>
                <c:pt idx="4622">
                  <c:v>2017-07</c:v>
                </c:pt>
                <c:pt idx="4623">
                  <c:v>2017-07</c:v>
                </c:pt>
                <c:pt idx="4624">
                  <c:v>2017-07</c:v>
                </c:pt>
                <c:pt idx="4625">
                  <c:v>2017-07</c:v>
                </c:pt>
                <c:pt idx="4626">
                  <c:v>2017-07</c:v>
                </c:pt>
                <c:pt idx="4627">
                  <c:v>2017-07</c:v>
                </c:pt>
                <c:pt idx="4628">
                  <c:v>2017-07</c:v>
                </c:pt>
                <c:pt idx="4629">
                  <c:v>2017-07</c:v>
                </c:pt>
                <c:pt idx="4630">
                  <c:v>2017-07</c:v>
                </c:pt>
                <c:pt idx="4631">
                  <c:v>2017-07</c:v>
                </c:pt>
                <c:pt idx="4632">
                  <c:v>2017-07</c:v>
                </c:pt>
                <c:pt idx="4633">
                  <c:v>2017-07</c:v>
                </c:pt>
                <c:pt idx="4634">
                  <c:v>2017-07</c:v>
                </c:pt>
                <c:pt idx="4635">
                  <c:v>2017-07</c:v>
                </c:pt>
                <c:pt idx="4636">
                  <c:v>2017-07</c:v>
                </c:pt>
                <c:pt idx="4637">
                  <c:v>2017-07</c:v>
                </c:pt>
                <c:pt idx="4638">
                  <c:v>2017-07</c:v>
                </c:pt>
                <c:pt idx="4639">
                  <c:v>2017-08</c:v>
                </c:pt>
                <c:pt idx="4640">
                  <c:v>2017-08</c:v>
                </c:pt>
                <c:pt idx="4641">
                  <c:v>2017-08</c:v>
                </c:pt>
                <c:pt idx="4642">
                  <c:v>2017-08</c:v>
                </c:pt>
                <c:pt idx="4643">
                  <c:v>2017-08</c:v>
                </c:pt>
                <c:pt idx="4644">
                  <c:v>2017-08</c:v>
                </c:pt>
                <c:pt idx="4645">
                  <c:v>2017-08</c:v>
                </c:pt>
                <c:pt idx="4646">
                  <c:v>2017-08</c:v>
                </c:pt>
                <c:pt idx="4647">
                  <c:v>2017-08</c:v>
                </c:pt>
                <c:pt idx="4648">
                  <c:v>2017-08</c:v>
                </c:pt>
                <c:pt idx="4649">
                  <c:v>2017-08</c:v>
                </c:pt>
                <c:pt idx="4650">
                  <c:v>2017-08</c:v>
                </c:pt>
                <c:pt idx="4651">
                  <c:v>2017-08</c:v>
                </c:pt>
                <c:pt idx="4652">
                  <c:v>2017-08</c:v>
                </c:pt>
                <c:pt idx="4653">
                  <c:v>2017-08</c:v>
                </c:pt>
                <c:pt idx="4654">
                  <c:v>2017-08</c:v>
                </c:pt>
                <c:pt idx="4655">
                  <c:v>2017-08</c:v>
                </c:pt>
                <c:pt idx="4656">
                  <c:v>2017-08</c:v>
                </c:pt>
                <c:pt idx="4657">
                  <c:v>2017-08</c:v>
                </c:pt>
                <c:pt idx="4658">
                  <c:v>2017-08</c:v>
                </c:pt>
                <c:pt idx="4659">
                  <c:v>2017-08</c:v>
                </c:pt>
                <c:pt idx="4660">
                  <c:v>2017-08</c:v>
                </c:pt>
                <c:pt idx="4661">
                  <c:v>2017-09</c:v>
                </c:pt>
                <c:pt idx="4662">
                  <c:v>2017-09</c:v>
                </c:pt>
                <c:pt idx="4663">
                  <c:v>2017-09</c:v>
                </c:pt>
                <c:pt idx="4664">
                  <c:v>2017-09</c:v>
                </c:pt>
                <c:pt idx="4665">
                  <c:v>2017-09</c:v>
                </c:pt>
                <c:pt idx="4666">
                  <c:v>2017-09</c:v>
                </c:pt>
                <c:pt idx="4667">
                  <c:v>2017-09</c:v>
                </c:pt>
                <c:pt idx="4668">
                  <c:v>2017-09</c:v>
                </c:pt>
                <c:pt idx="4669">
                  <c:v>2017-09</c:v>
                </c:pt>
                <c:pt idx="4670">
                  <c:v>2017-09</c:v>
                </c:pt>
                <c:pt idx="4671">
                  <c:v>2017-09</c:v>
                </c:pt>
                <c:pt idx="4672">
                  <c:v>2017-09</c:v>
                </c:pt>
                <c:pt idx="4673">
                  <c:v>2017-09</c:v>
                </c:pt>
                <c:pt idx="4674">
                  <c:v>2017-09</c:v>
                </c:pt>
                <c:pt idx="4675">
                  <c:v>2017-09</c:v>
                </c:pt>
                <c:pt idx="4676">
                  <c:v>2017-09</c:v>
                </c:pt>
                <c:pt idx="4677">
                  <c:v>2017-09</c:v>
                </c:pt>
                <c:pt idx="4678">
                  <c:v>2017-09</c:v>
                </c:pt>
                <c:pt idx="4679">
                  <c:v>2017-09</c:v>
                </c:pt>
                <c:pt idx="4680">
                  <c:v>2017-09</c:v>
                </c:pt>
                <c:pt idx="4681">
                  <c:v>2017-09</c:v>
                </c:pt>
                <c:pt idx="4682">
                  <c:v>2017-10</c:v>
                </c:pt>
                <c:pt idx="4683">
                  <c:v>2017-10</c:v>
                </c:pt>
                <c:pt idx="4684">
                  <c:v>2017-10</c:v>
                </c:pt>
                <c:pt idx="4685">
                  <c:v>2017-10</c:v>
                </c:pt>
                <c:pt idx="4686">
                  <c:v>2017-10</c:v>
                </c:pt>
                <c:pt idx="4687">
                  <c:v>2017-10</c:v>
                </c:pt>
                <c:pt idx="4688">
                  <c:v>2017-10</c:v>
                </c:pt>
                <c:pt idx="4689">
                  <c:v>2017-10</c:v>
                </c:pt>
                <c:pt idx="4690">
                  <c:v>2017-10</c:v>
                </c:pt>
                <c:pt idx="4691">
                  <c:v>2017-10</c:v>
                </c:pt>
                <c:pt idx="4692">
                  <c:v>2017-10</c:v>
                </c:pt>
                <c:pt idx="4693">
                  <c:v>2017-10</c:v>
                </c:pt>
                <c:pt idx="4694">
                  <c:v>2017-10</c:v>
                </c:pt>
                <c:pt idx="4695">
                  <c:v>2017-10</c:v>
                </c:pt>
                <c:pt idx="4696">
                  <c:v>2017-10</c:v>
                </c:pt>
                <c:pt idx="4697">
                  <c:v>2017-10</c:v>
                </c:pt>
                <c:pt idx="4698">
                  <c:v>2017-10</c:v>
                </c:pt>
                <c:pt idx="4699">
                  <c:v>2017-10</c:v>
                </c:pt>
                <c:pt idx="4700">
                  <c:v>2017-10</c:v>
                </c:pt>
                <c:pt idx="4701">
                  <c:v>2017-10</c:v>
                </c:pt>
                <c:pt idx="4702">
                  <c:v>2017-10</c:v>
                </c:pt>
                <c:pt idx="4703">
                  <c:v>2017-10</c:v>
                </c:pt>
                <c:pt idx="4704">
                  <c:v>2017-11</c:v>
                </c:pt>
                <c:pt idx="4705">
                  <c:v>2017-11</c:v>
                </c:pt>
                <c:pt idx="4706">
                  <c:v>2017-11</c:v>
                </c:pt>
                <c:pt idx="4707">
                  <c:v>2017-11</c:v>
                </c:pt>
                <c:pt idx="4708">
                  <c:v>2017-11</c:v>
                </c:pt>
                <c:pt idx="4709">
                  <c:v>2017-11</c:v>
                </c:pt>
                <c:pt idx="4710">
                  <c:v>2017-11</c:v>
                </c:pt>
                <c:pt idx="4711">
                  <c:v>2017-11</c:v>
                </c:pt>
                <c:pt idx="4712">
                  <c:v>2017-11</c:v>
                </c:pt>
                <c:pt idx="4713">
                  <c:v>2017-11</c:v>
                </c:pt>
                <c:pt idx="4714">
                  <c:v>2017-11</c:v>
                </c:pt>
                <c:pt idx="4715">
                  <c:v>2017-11</c:v>
                </c:pt>
                <c:pt idx="4716">
                  <c:v>2017-11</c:v>
                </c:pt>
                <c:pt idx="4717">
                  <c:v>2017-11</c:v>
                </c:pt>
                <c:pt idx="4718">
                  <c:v>2017-11</c:v>
                </c:pt>
                <c:pt idx="4719">
                  <c:v>2017-11</c:v>
                </c:pt>
                <c:pt idx="4720">
                  <c:v>2017-11</c:v>
                </c:pt>
                <c:pt idx="4721">
                  <c:v>2017-11</c:v>
                </c:pt>
                <c:pt idx="4722">
                  <c:v>2017-11</c:v>
                </c:pt>
                <c:pt idx="4723">
                  <c:v>2017-11</c:v>
                </c:pt>
                <c:pt idx="4724">
                  <c:v>2017-11</c:v>
                </c:pt>
                <c:pt idx="4725">
                  <c:v>2017-11</c:v>
                </c:pt>
                <c:pt idx="4726">
                  <c:v>2017-12</c:v>
                </c:pt>
                <c:pt idx="4727">
                  <c:v>2017-12</c:v>
                </c:pt>
                <c:pt idx="4728">
                  <c:v>2017-12</c:v>
                </c:pt>
                <c:pt idx="4729">
                  <c:v>2017-12</c:v>
                </c:pt>
                <c:pt idx="4730">
                  <c:v>2017-12</c:v>
                </c:pt>
                <c:pt idx="4731">
                  <c:v>2017-12</c:v>
                </c:pt>
                <c:pt idx="4732">
                  <c:v>2017-12</c:v>
                </c:pt>
                <c:pt idx="4733">
                  <c:v>2017-12</c:v>
                </c:pt>
                <c:pt idx="4734">
                  <c:v>2017-12</c:v>
                </c:pt>
                <c:pt idx="4735">
                  <c:v>2017-12</c:v>
                </c:pt>
                <c:pt idx="4736">
                  <c:v>2017-12</c:v>
                </c:pt>
                <c:pt idx="4737">
                  <c:v>2017-12</c:v>
                </c:pt>
                <c:pt idx="4738">
                  <c:v>2017-12</c:v>
                </c:pt>
                <c:pt idx="4739">
                  <c:v>2017-12</c:v>
                </c:pt>
                <c:pt idx="4740">
                  <c:v>2017-12</c:v>
                </c:pt>
                <c:pt idx="4741">
                  <c:v>2017-12</c:v>
                </c:pt>
                <c:pt idx="4742">
                  <c:v>2017-12</c:v>
                </c:pt>
                <c:pt idx="4743">
                  <c:v>2017-12</c:v>
                </c:pt>
                <c:pt idx="4744">
                  <c:v>2017-12</c:v>
                </c:pt>
                <c:pt idx="4745">
                  <c:v>2018-01</c:v>
                </c:pt>
                <c:pt idx="4746">
                  <c:v>2018-01</c:v>
                </c:pt>
                <c:pt idx="4747">
                  <c:v>2018-01</c:v>
                </c:pt>
                <c:pt idx="4748">
                  <c:v>2018-01</c:v>
                </c:pt>
                <c:pt idx="4749">
                  <c:v>2018-01</c:v>
                </c:pt>
                <c:pt idx="4750">
                  <c:v>2018-01</c:v>
                </c:pt>
                <c:pt idx="4751">
                  <c:v>2018-01</c:v>
                </c:pt>
                <c:pt idx="4752">
                  <c:v>2018-01</c:v>
                </c:pt>
                <c:pt idx="4753">
                  <c:v>2018-01</c:v>
                </c:pt>
                <c:pt idx="4754">
                  <c:v>2018-01</c:v>
                </c:pt>
                <c:pt idx="4755">
                  <c:v>2018-01</c:v>
                </c:pt>
                <c:pt idx="4756">
                  <c:v>2018-01</c:v>
                </c:pt>
                <c:pt idx="4757">
                  <c:v>2018-01</c:v>
                </c:pt>
                <c:pt idx="4758">
                  <c:v>2018-01</c:v>
                </c:pt>
                <c:pt idx="4759">
                  <c:v>2018-01</c:v>
                </c:pt>
                <c:pt idx="4760">
                  <c:v>2018-01</c:v>
                </c:pt>
                <c:pt idx="4761">
                  <c:v>2018-01</c:v>
                </c:pt>
                <c:pt idx="4762">
                  <c:v>2018-01</c:v>
                </c:pt>
                <c:pt idx="4763">
                  <c:v>2018-01</c:v>
                </c:pt>
                <c:pt idx="4764">
                  <c:v>2018-01</c:v>
                </c:pt>
                <c:pt idx="4765">
                  <c:v>2018-01</c:v>
                </c:pt>
                <c:pt idx="4766">
                  <c:v>2018-02</c:v>
                </c:pt>
                <c:pt idx="4767">
                  <c:v>2018-02</c:v>
                </c:pt>
                <c:pt idx="4768">
                  <c:v>2018-02</c:v>
                </c:pt>
                <c:pt idx="4769">
                  <c:v>2018-02</c:v>
                </c:pt>
                <c:pt idx="4770">
                  <c:v>2018-02</c:v>
                </c:pt>
                <c:pt idx="4771">
                  <c:v>2018-02</c:v>
                </c:pt>
                <c:pt idx="4772">
                  <c:v>2018-02</c:v>
                </c:pt>
                <c:pt idx="4773">
                  <c:v>2018-02</c:v>
                </c:pt>
                <c:pt idx="4774">
                  <c:v>2018-02</c:v>
                </c:pt>
                <c:pt idx="4775">
                  <c:v>2018-02</c:v>
                </c:pt>
                <c:pt idx="4776">
                  <c:v>2018-02</c:v>
                </c:pt>
                <c:pt idx="4777">
                  <c:v>2018-02</c:v>
                </c:pt>
                <c:pt idx="4778">
                  <c:v>2018-02</c:v>
                </c:pt>
                <c:pt idx="4779">
                  <c:v>2018-02</c:v>
                </c:pt>
                <c:pt idx="4780">
                  <c:v>2018-02</c:v>
                </c:pt>
                <c:pt idx="4781">
                  <c:v>2018-02</c:v>
                </c:pt>
                <c:pt idx="4782">
                  <c:v>2018-02</c:v>
                </c:pt>
                <c:pt idx="4783">
                  <c:v>2018-02</c:v>
                </c:pt>
                <c:pt idx="4784">
                  <c:v>2018-02</c:v>
                </c:pt>
                <c:pt idx="4785">
                  <c:v>2018-02</c:v>
                </c:pt>
                <c:pt idx="4786">
                  <c:v>2018-03</c:v>
                </c:pt>
                <c:pt idx="4787">
                  <c:v>2018-03</c:v>
                </c:pt>
                <c:pt idx="4788">
                  <c:v>2018-03</c:v>
                </c:pt>
                <c:pt idx="4789">
                  <c:v>2018-03</c:v>
                </c:pt>
                <c:pt idx="4790">
                  <c:v>2018-03</c:v>
                </c:pt>
                <c:pt idx="4791">
                  <c:v>2018-03</c:v>
                </c:pt>
                <c:pt idx="4792">
                  <c:v>2018-03</c:v>
                </c:pt>
                <c:pt idx="4793">
                  <c:v>2018-03</c:v>
                </c:pt>
                <c:pt idx="4794">
                  <c:v>2018-03</c:v>
                </c:pt>
                <c:pt idx="4795">
                  <c:v>2018-03</c:v>
                </c:pt>
                <c:pt idx="4796">
                  <c:v>2018-03</c:v>
                </c:pt>
                <c:pt idx="4797">
                  <c:v>2018-03</c:v>
                </c:pt>
                <c:pt idx="4798">
                  <c:v>2018-03</c:v>
                </c:pt>
                <c:pt idx="4799">
                  <c:v>2018-03</c:v>
                </c:pt>
                <c:pt idx="4800">
                  <c:v>2018-03</c:v>
                </c:pt>
                <c:pt idx="4801">
                  <c:v>2018-03</c:v>
                </c:pt>
                <c:pt idx="4802">
                  <c:v>2018-03</c:v>
                </c:pt>
                <c:pt idx="4803">
                  <c:v>2018-03</c:v>
                </c:pt>
                <c:pt idx="4804">
                  <c:v>2018-03</c:v>
                </c:pt>
                <c:pt idx="4805">
                  <c:v>2018-03</c:v>
                </c:pt>
                <c:pt idx="4806">
                  <c:v>2018-03</c:v>
                </c:pt>
                <c:pt idx="4807">
                  <c:v>2018-04</c:v>
                </c:pt>
                <c:pt idx="4808">
                  <c:v>2018-04</c:v>
                </c:pt>
                <c:pt idx="4809">
                  <c:v>2018-04</c:v>
                </c:pt>
                <c:pt idx="4810">
                  <c:v>2018-04</c:v>
                </c:pt>
                <c:pt idx="4811">
                  <c:v>2018-04</c:v>
                </c:pt>
                <c:pt idx="4812">
                  <c:v>2018-04</c:v>
                </c:pt>
                <c:pt idx="4813">
                  <c:v>2018-04</c:v>
                </c:pt>
                <c:pt idx="4814">
                  <c:v>2018-04</c:v>
                </c:pt>
                <c:pt idx="4815">
                  <c:v>2018-04</c:v>
                </c:pt>
                <c:pt idx="4816">
                  <c:v>2018-04</c:v>
                </c:pt>
                <c:pt idx="4817">
                  <c:v>2018-04</c:v>
                </c:pt>
                <c:pt idx="4818">
                  <c:v>2018-04</c:v>
                </c:pt>
                <c:pt idx="4819">
                  <c:v>2018-04</c:v>
                </c:pt>
                <c:pt idx="4820">
                  <c:v>2018-04</c:v>
                </c:pt>
                <c:pt idx="4821">
                  <c:v>2018-04</c:v>
                </c:pt>
                <c:pt idx="4822">
                  <c:v>2018-04</c:v>
                </c:pt>
                <c:pt idx="4823">
                  <c:v>2018-04</c:v>
                </c:pt>
                <c:pt idx="4824">
                  <c:v>2018-04</c:v>
                </c:pt>
                <c:pt idx="4825">
                  <c:v>2018-04</c:v>
                </c:pt>
                <c:pt idx="4826">
                  <c:v>2018-05</c:v>
                </c:pt>
                <c:pt idx="4827">
                  <c:v>2018-05</c:v>
                </c:pt>
                <c:pt idx="4828">
                  <c:v>2018-05</c:v>
                </c:pt>
                <c:pt idx="4829">
                  <c:v>2018-05</c:v>
                </c:pt>
                <c:pt idx="4830">
                  <c:v>2018-05</c:v>
                </c:pt>
                <c:pt idx="4831">
                  <c:v>2018-05</c:v>
                </c:pt>
                <c:pt idx="4832">
                  <c:v>2018-05</c:v>
                </c:pt>
                <c:pt idx="4833">
                  <c:v>2018-05</c:v>
                </c:pt>
                <c:pt idx="4834">
                  <c:v>2018-05</c:v>
                </c:pt>
                <c:pt idx="4835">
                  <c:v>2018-05</c:v>
                </c:pt>
                <c:pt idx="4836">
                  <c:v>2018-05</c:v>
                </c:pt>
                <c:pt idx="4837">
                  <c:v>2018-05</c:v>
                </c:pt>
                <c:pt idx="4838">
                  <c:v>2018-05</c:v>
                </c:pt>
                <c:pt idx="4839">
                  <c:v>2018-05</c:v>
                </c:pt>
                <c:pt idx="4840">
                  <c:v>2018-05</c:v>
                </c:pt>
                <c:pt idx="4841">
                  <c:v>2018-05</c:v>
                </c:pt>
                <c:pt idx="4842">
                  <c:v>2018-05</c:v>
                </c:pt>
                <c:pt idx="4843">
                  <c:v>2018-05</c:v>
                </c:pt>
                <c:pt idx="4844">
                  <c:v>2018-05</c:v>
                </c:pt>
                <c:pt idx="4845">
                  <c:v>2018-05</c:v>
                </c:pt>
                <c:pt idx="4846">
                  <c:v>2018-05</c:v>
                </c:pt>
                <c:pt idx="4847">
                  <c:v>2018-06</c:v>
                </c:pt>
                <c:pt idx="4848">
                  <c:v>2018-06</c:v>
                </c:pt>
                <c:pt idx="4849">
                  <c:v>2018-06</c:v>
                </c:pt>
                <c:pt idx="4850">
                  <c:v>2018-06</c:v>
                </c:pt>
                <c:pt idx="4851">
                  <c:v>2018-06</c:v>
                </c:pt>
                <c:pt idx="4852">
                  <c:v>2018-06</c:v>
                </c:pt>
                <c:pt idx="4853">
                  <c:v>2018-06</c:v>
                </c:pt>
                <c:pt idx="4854">
                  <c:v>2018-06</c:v>
                </c:pt>
                <c:pt idx="4855">
                  <c:v>2018-06</c:v>
                </c:pt>
                <c:pt idx="4856">
                  <c:v>2018-06</c:v>
                </c:pt>
                <c:pt idx="4857">
                  <c:v>2018-06</c:v>
                </c:pt>
                <c:pt idx="4858">
                  <c:v>2018-06</c:v>
                </c:pt>
                <c:pt idx="4859">
                  <c:v>2018-06</c:v>
                </c:pt>
                <c:pt idx="4860">
                  <c:v>2018-06</c:v>
                </c:pt>
                <c:pt idx="4861">
                  <c:v>2018-06</c:v>
                </c:pt>
                <c:pt idx="4862">
                  <c:v>2018-06</c:v>
                </c:pt>
                <c:pt idx="4863">
                  <c:v>2018-06</c:v>
                </c:pt>
                <c:pt idx="4864">
                  <c:v>2018-06</c:v>
                </c:pt>
                <c:pt idx="4865">
                  <c:v>2018-06</c:v>
                </c:pt>
                <c:pt idx="4866">
                  <c:v>2018-06</c:v>
                </c:pt>
                <c:pt idx="4867">
                  <c:v>2018-07</c:v>
                </c:pt>
                <c:pt idx="4868">
                  <c:v>2018-07</c:v>
                </c:pt>
                <c:pt idx="4869">
                  <c:v>2018-07</c:v>
                </c:pt>
                <c:pt idx="4870">
                  <c:v>2018-07</c:v>
                </c:pt>
                <c:pt idx="4871">
                  <c:v>2018-07</c:v>
                </c:pt>
                <c:pt idx="4872">
                  <c:v>2018-07</c:v>
                </c:pt>
                <c:pt idx="4873">
                  <c:v>2018-07</c:v>
                </c:pt>
                <c:pt idx="4874">
                  <c:v>2018-07</c:v>
                </c:pt>
                <c:pt idx="4875">
                  <c:v>2018-07</c:v>
                </c:pt>
                <c:pt idx="4876">
                  <c:v>2018-07</c:v>
                </c:pt>
                <c:pt idx="4877">
                  <c:v>2018-07</c:v>
                </c:pt>
                <c:pt idx="4878">
                  <c:v>2018-07</c:v>
                </c:pt>
                <c:pt idx="4879">
                  <c:v>2018-07</c:v>
                </c:pt>
                <c:pt idx="4880">
                  <c:v>2018-07</c:v>
                </c:pt>
                <c:pt idx="4881">
                  <c:v>2018-07</c:v>
                </c:pt>
                <c:pt idx="4882">
                  <c:v>2018-07</c:v>
                </c:pt>
                <c:pt idx="4883">
                  <c:v>2018-07</c:v>
                </c:pt>
                <c:pt idx="4884">
                  <c:v>2018-07</c:v>
                </c:pt>
                <c:pt idx="4885">
                  <c:v>2018-07</c:v>
                </c:pt>
                <c:pt idx="4886">
                  <c:v>2018-07</c:v>
                </c:pt>
                <c:pt idx="4887">
                  <c:v>2018-07</c:v>
                </c:pt>
                <c:pt idx="4888">
                  <c:v>2018-07</c:v>
                </c:pt>
                <c:pt idx="4889">
                  <c:v>2018-08</c:v>
                </c:pt>
                <c:pt idx="4890">
                  <c:v>2018-08</c:v>
                </c:pt>
                <c:pt idx="4891">
                  <c:v>2018-08</c:v>
                </c:pt>
                <c:pt idx="4892">
                  <c:v>2018-08</c:v>
                </c:pt>
                <c:pt idx="4893">
                  <c:v>2018-08</c:v>
                </c:pt>
                <c:pt idx="4894">
                  <c:v>2018-08</c:v>
                </c:pt>
                <c:pt idx="4895">
                  <c:v>2018-08</c:v>
                </c:pt>
                <c:pt idx="4896">
                  <c:v>2018-08</c:v>
                </c:pt>
                <c:pt idx="4897">
                  <c:v>2018-08</c:v>
                </c:pt>
                <c:pt idx="4898">
                  <c:v>2018-08</c:v>
                </c:pt>
                <c:pt idx="4899">
                  <c:v>2018-08</c:v>
                </c:pt>
                <c:pt idx="4900">
                  <c:v>2018-08</c:v>
                </c:pt>
                <c:pt idx="4901">
                  <c:v>2018-08</c:v>
                </c:pt>
                <c:pt idx="4902">
                  <c:v>2018-08</c:v>
                </c:pt>
                <c:pt idx="4903">
                  <c:v>2018-08</c:v>
                </c:pt>
                <c:pt idx="4904">
                  <c:v>2018-08</c:v>
                </c:pt>
                <c:pt idx="4905">
                  <c:v>2018-08</c:v>
                </c:pt>
                <c:pt idx="4906">
                  <c:v>2018-08</c:v>
                </c:pt>
                <c:pt idx="4907">
                  <c:v>2018-08</c:v>
                </c:pt>
                <c:pt idx="4908">
                  <c:v>2018-08</c:v>
                </c:pt>
                <c:pt idx="4909">
                  <c:v>2018-08</c:v>
                </c:pt>
                <c:pt idx="4910">
                  <c:v>2018-08</c:v>
                </c:pt>
                <c:pt idx="4911">
                  <c:v>2018-09</c:v>
                </c:pt>
                <c:pt idx="4912">
                  <c:v>2018-09</c:v>
                </c:pt>
                <c:pt idx="4913">
                  <c:v>2018-09</c:v>
                </c:pt>
                <c:pt idx="4914">
                  <c:v>2018-09</c:v>
                </c:pt>
                <c:pt idx="4915">
                  <c:v>2018-09</c:v>
                </c:pt>
                <c:pt idx="4916">
                  <c:v>2018-09</c:v>
                </c:pt>
                <c:pt idx="4917">
                  <c:v>2018-09</c:v>
                </c:pt>
                <c:pt idx="4918">
                  <c:v>2018-09</c:v>
                </c:pt>
                <c:pt idx="4919">
                  <c:v>2018-09</c:v>
                </c:pt>
                <c:pt idx="4920">
                  <c:v>2018-09</c:v>
                </c:pt>
                <c:pt idx="4921">
                  <c:v>2018-09</c:v>
                </c:pt>
                <c:pt idx="4922">
                  <c:v>2018-09</c:v>
                </c:pt>
                <c:pt idx="4923">
                  <c:v>2018-09</c:v>
                </c:pt>
                <c:pt idx="4924">
                  <c:v>2018-09</c:v>
                </c:pt>
                <c:pt idx="4925">
                  <c:v>2018-09</c:v>
                </c:pt>
                <c:pt idx="4926">
                  <c:v>2018-09</c:v>
                </c:pt>
                <c:pt idx="4927">
                  <c:v>2018-09</c:v>
                </c:pt>
                <c:pt idx="4928">
                  <c:v>2018-09</c:v>
                </c:pt>
                <c:pt idx="4929">
                  <c:v>2018-09</c:v>
                </c:pt>
                <c:pt idx="4930">
                  <c:v>2018-09</c:v>
                </c:pt>
                <c:pt idx="4931">
                  <c:v>2018-10</c:v>
                </c:pt>
                <c:pt idx="4932">
                  <c:v>2018-10</c:v>
                </c:pt>
                <c:pt idx="4933">
                  <c:v>2018-10</c:v>
                </c:pt>
                <c:pt idx="4934">
                  <c:v>2018-10</c:v>
                </c:pt>
                <c:pt idx="4935">
                  <c:v>2018-10</c:v>
                </c:pt>
                <c:pt idx="4936">
                  <c:v>2018-10</c:v>
                </c:pt>
                <c:pt idx="4937">
                  <c:v>2018-10</c:v>
                </c:pt>
                <c:pt idx="4938">
                  <c:v>2018-10</c:v>
                </c:pt>
                <c:pt idx="4939">
                  <c:v>2018-10</c:v>
                </c:pt>
                <c:pt idx="4940">
                  <c:v>2018-10</c:v>
                </c:pt>
                <c:pt idx="4941">
                  <c:v>2018-10</c:v>
                </c:pt>
                <c:pt idx="4942">
                  <c:v>2018-10</c:v>
                </c:pt>
                <c:pt idx="4943">
                  <c:v>2018-10</c:v>
                </c:pt>
                <c:pt idx="4944">
                  <c:v>2018-10</c:v>
                </c:pt>
                <c:pt idx="4945">
                  <c:v>2018-10</c:v>
                </c:pt>
                <c:pt idx="4946">
                  <c:v>2018-10</c:v>
                </c:pt>
                <c:pt idx="4947">
                  <c:v>2018-10</c:v>
                </c:pt>
                <c:pt idx="4948">
                  <c:v>2018-10</c:v>
                </c:pt>
                <c:pt idx="4949">
                  <c:v>2018-10</c:v>
                </c:pt>
                <c:pt idx="4950">
                  <c:v>2018-10</c:v>
                </c:pt>
                <c:pt idx="4951">
                  <c:v>2018-10</c:v>
                </c:pt>
                <c:pt idx="4952">
                  <c:v>2018-10</c:v>
                </c:pt>
                <c:pt idx="4953">
                  <c:v>2018-10</c:v>
                </c:pt>
                <c:pt idx="4954">
                  <c:v>2018-11</c:v>
                </c:pt>
                <c:pt idx="4955">
                  <c:v>2018-11</c:v>
                </c:pt>
                <c:pt idx="4956">
                  <c:v>2018-11</c:v>
                </c:pt>
                <c:pt idx="4957">
                  <c:v>2018-11</c:v>
                </c:pt>
                <c:pt idx="4958">
                  <c:v>2018-11</c:v>
                </c:pt>
                <c:pt idx="4959">
                  <c:v>2018-11</c:v>
                </c:pt>
                <c:pt idx="4960">
                  <c:v>2018-11</c:v>
                </c:pt>
                <c:pt idx="4961">
                  <c:v>2018-11</c:v>
                </c:pt>
                <c:pt idx="4962">
                  <c:v>2018-11</c:v>
                </c:pt>
                <c:pt idx="4963">
                  <c:v>2018-11</c:v>
                </c:pt>
                <c:pt idx="4964">
                  <c:v>2018-11</c:v>
                </c:pt>
                <c:pt idx="4965">
                  <c:v>2018-11</c:v>
                </c:pt>
                <c:pt idx="4966">
                  <c:v>2018-11</c:v>
                </c:pt>
                <c:pt idx="4967">
                  <c:v>2018-11</c:v>
                </c:pt>
                <c:pt idx="4968">
                  <c:v>2018-11</c:v>
                </c:pt>
                <c:pt idx="4969">
                  <c:v>2018-11</c:v>
                </c:pt>
                <c:pt idx="4970">
                  <c:v>2018-11</c:v>
                </c:pt>
                <c:pt idx="4971">
                  <c:v>2018-11</c:v>
                </c:pt>
                <c:pt idx="4972">
                  <c:v>2018-11</c:v>
                </c:pt>
                <c:pt idx="4973">
                  <c:v>2018-11</c:v>
                </c:pt>
                <c:pt idx="4974">
                  <c:v>2018-11</c:v>
                </c:pt>
                <c:pt idx="4975">
                  <c:v>2018-11</c:v>
                </c:pt>
                <c:pt idx="4976">
                  <c:v>2018-12</c:v>
                </c:pt>
                <c:pt idx="4977">
                  <c:v>2018-12</c:v>
                </c:pt>
                <c:pt idx="4978">
                  <c:v>2018-12</c:v>
                </c:pt>
                <c:pt idx="4979">
                  <c:v>2018-12</c:v>
                </c:pt>
                <c:pt idx="4980">
                  <c:v>2018-12</c:v>
                </c:pt>
                <c:pt idx="4981">
                  <c:v>2018-12</c:v>
                </c:pt>
                <c:pt idx="4982">
                  <c:v>2018-12</c:v>
                </c:pt>
                <c:pt idx="4983">
                  <c:v>2018-12</c:v>
                </c:pt>
                <c:pt idx="4984">
                  <c:v>2018-12</c:v>
                </c:pt>
                <c:pt idx="4985">
                  <c:v>2018-12</c:v>
                </c:pt>
                <c:pt idx="4986">
                  <c:v>2018-12</c:v>
                </c:pt>
                <c:pt idx="4987">
                  <c:v>2018-12</c:v>
                </c:pt>
                <c:pt idx="4988">
                  <c:v>2018-12</c:v>
                </c:pt>
                <c:pt idx="4989">
                  <c:v>2018-12</c:v>
                </c:pt>
                <c:pt idx="4990">
                  <c:v>2018-12</c:v>
                </c:pt>
                <c:pt idx="4991">
                  <c:v>2018-12</c:v>
                </c:pt>
                <c:pt idx="4992">
                  <c:v>2018-12</c:v>
                </c:pt>
                <c:pt idx="4993">
                  <c:v>2018-12</c:v>
                </c:pt>
                <c:pt idx="4994">
                  <c:v>2018-12</c:v>
                </c:pt>
                <c:pt idx="4995">
                  <c:v>2019-01</c:v>
                </c:pt>
                <c:pt idx="4996">
                  <c:v>2019-01</c:v>
                </c:pt>
                <c:pt idx="4997">
                  <c:v>2019-01</c:v>
                </c:pt>
                <c:pt idx="4998">
                  <c:v>2019-01</c:v>
                </c:pt>
                <c:pt idx="4999">
                  <c:v>2019-01</c:v>
                </c:pt>
                <c:pt idx="5000">
                  <c:v>2019-01</c:v>
                </c:pt>
                <c:pt idx="5001">
                  <c:v>2019-01</c:v>
                </c:pt>
                <c:pt idx="5002">
                  <c:v>2019-01</c:v>
                </c:pt>
                <c:pt idx="5003">
                  <c:v>2019-01</c:v>
                </c:pt>
                <c:pt idx="5004">
                  <c:v>2019-01</c:v>
                </c:pt>
                <c:pt idx="5005">
                  <c:v>2019-01</c:v>
                </c:pt>
                <c:pt idx="5006">
                  <c:v>2019-01</c:v>
                </c:pt>
                <c:pt idx="5007">
                  <c:v>2019-01</c:v>
                </c:pt>
                <c:pt idx="5008">
                  <c:v>2019-01</c:v>
                </c:pt>
                <c:pt idx="5009">
                  <c:v>2019-01</c:v>
                </c:pt>
                <c:pt idx="5010">
                  <c:v>2019-01</c:v>
                </c:pt>
                <c:pt idx="5011">
                  <c:v>2019-01</c:v>
                </c:pt>
                <c:pt idx="5012">
                  <c:v>2019-01</c:v>
                </c:pt>
                <c:pt idx="5013">
                  <c:v>2019-01</c:v>
                </c:pt>
                <c:pt idx="5014">
                  <c:v>2019-01</c:v>
                </c:pt>
                <c:pt idx="5015">
                  <c:v>2019-01</c:v>
                </c:pt>
                <c:pt idx="5016">
                  <c:v>2019-02</c:v>
                </c:pt>
                <c:pt idx="5017">
                  <c:v>2019-02</c:v>
                </c:pt>
                <c:pt idx="5018">
                  <c:v>2019-02</c:v>
                </c:pt>
                <c:pt idx="5019">
                  <c:v>2019-02</c:v>
                </c:pt>
                <c:pt idx="5020">
                  <c:v>2019-02</c:v>
                </c:pt>
                <c:pt idx="5021">
                  <c:v>2019-02</c:v>
                </c:pt>
                <c:pt idx="5022">
                  <c:v>2019-02</c:v>
                </c:pt>
                <c:pt idx="5023">
                  <c:v>2019-02</c:v>
                </c:pt>
                <c:pt idx="5024">
                  <c:v>2019-02</c:v>
                </c:pt>
                <c:pt idx="5025">
                  <c:v>2019-02</c:v>
                </c:pt>
                <c:pt idx="5026">
                  <c:v>2019-02</c:v>
                </c:pt>
                <c:pt idx="5027">
                  <c:v>2019-02</c:v>
                </c:pt>
                <c:pt idx="5028">
                  <c:v>2019-02</c:v>
                </c:pt>
                <c:pt idx="5029">
                  <c:v>2019-02</c:v>
                </c:pt>
                <c:pt idx="5030">
                  <c:v>2019-02</c:v>
                </c:pt>
                <c:pt idx="5031">
                  <c:v>2019-02</c:v>
                </c:pt>
                <c:pt idx="5032">
                  <c:v>2019-02</c:v>
                </c:pt>
                <c:pt idx="5033">
                  <c:v>2019-02</c:v>
                </c:pt>
                <c:pt idx="5034">
                  <c:v>2019-02</c:v>
                </c:pt>
                <c:pt idx="5035">
                  <c:v>2019-02</c:v>
                </c:pt>
                <c:pt idx="5036">
                  <c:v>2019-03</c:v>
                </c:pt>
                <c:pt idx="5037">
                  <c:v>2019-03</c:v>
                </c:pt>
                <c:pt idx="5038">
                  <c:v>2019-03</c:v>
                </c:pt>
                <c:pt idx="5039">
                  <c:v>2019-03</c:v>
                </c:pt>
                <c:pt idx="5040">
                  <c:v>2019-03</c:v>
                </c:pt>
                <c:pt idx="5041">
                  <c:v>2019-03</c:v>
                </c:pt>
                <c:pt idx="5042">
                  <c:v>2019-03</c:v>
                </c:pt>
                <c:pt idx="5043">
                  <c:v>2019-03</c:v>
                </c:pt>
                <c:pt idx="5044">
                  <c:v>2019-03</c:v>
                </c:pt>
                <c:pt idx="5045">
                  <c:v>2019-03</c:v>
                </c:pt>
                <c:pt idx="5046">
                  <c:v>2019-03</c:v>
                </c:pt>
                <c:pt idx="5047">
                  <c:v>2019-03</c:v>
                </c:pt>
                <c:pt idx="5048">
                  <c:v>2019-03</c:v>
                </c:pt>
                <c:pt idx="5049">
                  <c:v>2019-03</c:v>
                </c:pt>
                <c:pt idx="5050">
                  <c:v>2019-03</c:v>
                </c:pt>
                <c:pt idx="5051">
                  <c:v>2019-03</c:v>
                </c:pt>
                <c:pt idx="5052">
                  <c:v>2019-03</c:v>
                </c:pt>
                <c:pt idx="5053">
                  <c:v>2019-03</c:v>
                </c:pt>
                <c:pt idx="5054">
                  <c:v>2019-03</c:v>
                </c:pt>
                <c:pt idx="5055">
                  <c:v>2019-03</c:v>
                </c:pt>
                <c:pt idx="5056">
                  <c:v>2019-03</c:v>
                </c:pt>
                <c:pt idx="5057">
                  <c:v>2019-04</c:v>
                </c:pt>
                <c:pt idx="5058">
                  <c:v>2019-04</c:v>
                </c:pt>
                <c:pt idx="5059">
                  <c:v>2019-04</c:v>
                </c:pt>
                <c:pt idx="5060">
                  <c:v>2019-04</c:v>
                </c:pt>
                <c:pt idx="5061">
                  <c:v>2019-04</c:v>
                </c:pt>
                <c:pt idx="5062">
                  <c:v>2019-04</c:v>
                </c:pt>
                <c:pt idx="5063">
                  <c:v>2019-04</c:v>
                </c:pt>
                <c:pt idx="5064">
                  <c:v>2019-04</c:v>
                </c:pt>
                <c:pt idx="5065">
                  <c:v>2019-04</c:v>
                </c:pt>
                <c:pt idx="5066">
                  <c:v>2019-04</c:v>
                </c:pt>
                <c:pt idx="5067">
                  <c:v>2019-04</c:v>
                </c:pt>
                <c:pt idx="5068">
                  <c:v>2019-04</c:v>
                </c:pt>
                <c:pt idx="5069">
                  <c:v>2019-04</c:v>
                </c:pt>
                <c:pt idx="5070">
                  <c:v>2019-04</c:v>
                </c:pt>
                <c:pt idx="5071">
                  <c:v>2019-04</c:v>
                </c:pt>
                <c:pt idx="5072">
                  <c:v>2019-04</c:v>
                </c:pt>
                <c:pt idx="5073">
                  <c:v>2019-04</c:v>
                </c:pt>
                <c:pt idx="5074">
                  <c:v>2019-04</c:v>
                </c:pt>
                <c:pt idx="5075">
                  <c:v>2019-04</c:v>
                </c:pt>
                <c:pt idx="5076">
                  <c:v>2019-05</c:v>
                </c:pt>
                <c:pt idx="5077">
                  <c:v>2019-05</c:v>
                </c:pt>
                <c:pt idx="5078">
                  <c:v>2019-05</c:v>
                </c:pt>
                <c:pt idx="5079">
                  <c:v>2019-05</c:v>
                </c:pt>
                <c:pt idx="5080">
                  <c:v>2019-05</c:v>
                </c:pt>
                <c:pt idx="5081">
                  <c:v>2019-05</c:v>
                </c:pt>
                <c:pt idx="5082">
                  <c:v>2019-05</c:v>
                </c:pt>
                <c:pt idx="5083">
                  <c:v>2019-05</c:v>
                </c:pt>
                <c:pt idx="5084">
                  <c:v>2019-05</c:v>
                </c:pt>
                <c:pt idx="5085">
                  <c:v>2019-05</c:v>
                </c:pt>
                <c:pt idx="5086">
                  <c:v>2019-05</c:v>
                </c:pt>
                <c:pt idx="5087">
                  <c:v>2019-05</c:v>
                </c:pt>
                <c:pt idx="5088">
                  <c:v>2019-05</c:v>
                </c:pt>
                <c:pt idx="5089">
                  <c:v>2019-05</c:v>
                </c:pt>
                <c:pt idx="5090">
                  <c:v>2019-05</c:v>
                </c:pt>
                <c:pt idx="5091">
                  <c:v>2019-05</c:v>
                </c:pt>
                <c:pt idx="5092">
                  <c:v>2019-05</c:v>
                </c:pt>
                <c:pt idx="5093">
                  <c:v>2019-05</c:v>
                </c:pt>
                <c:pt idx="5094">
                  <c:v>2019-05</c:v>
                </c:pt>
                <c:pt idx="5095">
                  <c:v>2019-05</c:v>
                </c:pt>
                <c:pt idx="5096">
                  <c:v>2019-05</c:v>
                </c:pt>
                <c:pt idx="5097">
                  <c:v>2019-06</c:v>
                </c:pt>
                <c:pt idx="5098">
                  <c:v>2019-06</c:v>
                </c:pt>
                <c:pt idx="5099">
                  <c:v>2019-06</c:v>
                </c:pt>
                <c:pt idx="5100">
                  <c:v>2019-06</c:v>
                </c:pt>
                <c:pt idx="5101">
                  <c:v>2019-06</c:v>
                </c:pt>
                <c:pt idx="5102">
                  <c:v>2019-06</c:v>
                </c:pt>
                <c:pt idx="5103">
                  <c:v>2019-06</c:v>
                </c:pt>
                <c:pt idx="5104">
                  <c:v>2019-06</c:v>
                </c:pt>
                <c:pt idx="5105">
                  <c:v>2019-06</c:v>
                </c:pt>
                <c:pt idx="5106">
                  <c:v>2019-06</c:v>
                </c:pt>
                <c:pt idx="5107">
                  <c:v>2019-06</c:v>
                </c:pt>
                <c:pt idx="5108">
                  <c:v>2019-06</c:v>
                </c:pt>
                <c:pt idx="5109">
                  <c:v>2019-06</c:v>
                </c:pt>
                <c:pt idx="5110">
                  <c:v>2019-06</c:v>
                </c:pt>
                <c:pt idx="5111">
                  <c:v>2019-06</c:v>
                </c:pt>
                <c:pt idx="5112">
                  <c:v>2019-06</c:v>
                </c:pt>
                <c:pt idx="5113">
                  <c:v>2019-06</c:v>
                </c:pt>
                <c:pt idx="5114">
                  <c:v>2019-06</c:v>
                </c:pt>
                <c:pt idx="5115">
                  <c:v>2019-06</c:v>
                </c:pt>
                <c:pt idx="5116">
                  <c:v>2019-07</c:v>
                </c:pt>
                <c:pt idx="5117">
                  <c:v>2019-07</c:v>
                </c:pt>
                <c:pt idx="5118">
                  <c:v>2019-07</c:v>
                </c:pt>
                <c:pt idx="5119">
                  <c:v>2019-07</c:v>
                </c:pt>
                <c:pt idx="5120">
                  <c:v>2019-07</c:v>
                </c:pt>
                <c:pt idx="5121">
                  <c:v>2019-07</c:v>
                </c:pt>
                <c:pt idx="5122">
                  <c:v>2019-07</c:v>
                </c:pt>
                <c:pt idx="5123">
                  <c:v>2019-07</c:v>
                </c:pt>
                <c:pt idx="5124">
                  <c:v>2019-07</c:v>
                </c:pt>
                <c:pt idx="5125">
                  <c:v>2019-07</c:v>
                </c:pt>
                <c:pt idx="5126">
                  <c:v>2019-07</c:v>
                </c:pt>
                <c:pt idx="5127">
                  <c:v>2019-07</c:v>
                </c:pt>
                <c:pt idx="5128">
                  <c:v>2019-07</c:v>
                </c:pt>
                <c:pt idx="5129">
                  <c:v>2019-07</c:v>
                </c:pt>
                <c:pt idx="5130">
                  <c:v>2019-07</c:v>
                </c:pt>
                <c:pt idx="5131">
                  <c:v>2019-07</c:v>
                </c:pt>
                <c:pt idx="5132">
                  <c:v>2019-07</c:v>
                </c:pt>
                <c:pt idx="5133">
                  <c:v>2019-07</c:v>
                </c:pt>
                <c:pt idx="5134">
                  <c:v>2019-07</c:v>
                </c:pt>
                <c:pt idx="5135">
                  <c:v>2019-07</c:v>
                </c:pt>
                <c:pt idx="5136">
                  <c:v>2019-07</c:v>
                </c:pt>
                <c:pt idx="5137">
                  <c:v>2019-07</c:v>
                </c:pt>
                <c:pt idx="5138">
                  <c:v>2019-07</c:v>
                </c:pt>
                <c:pt idx="5139">
                  <c:v>2019-08</c:v>
                </c:pt>
                <c:pt idx="5140">
                  <c:v>2019-08</c:v>
                </c:pt>
                <c:pt idx="5141">
                  <c:v>2019-08</c:v>
                </c:pt>
                <c:pt idx="5142">
                  <c:v>2019-08</c:v>
                </c:pt>
                <c:pt idx="5143">
                  <c:v>2019-08</c:v>
                </c:pt>
                <c:pt idx="5144">
                  <c:v>2019-08</c:v>
                </c:pt>
                <c:pt idx="5145">
                  <c:v>2019-08</c:v>
                </c:pt>
                <c:pt idx="5146">
                  <c:v>2019-08</c:v>
                </c:pt>
                <c:pt idx="5147">
                  <c:v>2019-08</c:v>
                </c:pt>
                <c:pt idx="5148">
                  <c:v>2019-08</c:v>
                </c:pt>
                <c:pt idx="5149">
                  <c:v>2019-08</c:v>
                </c:pt>
                <c:pt idx="5150">
                  <c:v>2019-08</c:v>
                </c:pt>
                <c:pt idx="5151">
                  <c:v>2019-08</c:v>
                </c:pt>
                <c:pt idx="5152">
                  <c:v>2019-08</c:v>
                </c:pt>
                <c:pt idx="5153">
                  <c:v>2019-08</c:v>
                </c:pt>
                <c:pt idx="5154">
                  <c:v>2019-08</c:v>
                </c:pt>
                <c:pt idx="5155">
                  <c:v>2019-08</c:v>
                </c:pt>
                <c:pt idx="5156">
                  <c:v>2019-08</c:v>
                </c:pt>
                <c:pt idx="5157">
                  <c:v>2019-08</c:v>
                </c:pt>
                <c:pt idx="5158">
                  <c:v>2019-08</c:v>
                </c:pt>
                <c:pt idx="5159">
                  <c:v>2019-08</c:v>
                </c:pt>
                <c:pt idx="5160">
                  <c:v>2019-09</c:v>
                </c:pt>
                <c:pt idx="5161">
                  <c:v>2019-09</c:v>
                </c:pt>
                <c:pt idx="5162">
                  <c:v>2019-09</c:v>
                </c:pt>
                <c:pt idx="5163">
                  <c:v>2019-09</c:v>
                </c:pt>
                <c:pt idx="5164">
                  <c:v>2019-09</c:v>
                </c:pt>
                <c:pt idx="5165">
                  <c:v>2019-09</c:v>
                </c:pt>
                <c:pt idx="5166">
                  <c:v>2019-09</c:v>
                </c:pt>
                <c:pt idx="5167">
                  <c:v>2019-09</c:v>
                </c:pt>
                <c:pt idx="5168">
                  <c:v>2019-09</c:v>
                </c:pt>
                <c:pt idx="5169">
                  <c:v>2019-09</c:v>
                </c:pt>
                <c:pt idx="5170">
                  <c:v>2019-09</c:v>
                </c:pt>
                <c:pt idx="5171">
                  <c:v>2019-09</c:v>
                </c:pt>
                <c:pt idx="5172">
                  <c:v>2019-09</c:v>
                </c:pt>
                <c:pt idx="5173">
                  <c:v>2019-09</c:v>
                </c:pt>
                <c:pt idx="5174">
                  <c:v>2019-09</c:v>
                </c:pt>
                <c:pt idx="5175">
                  <c:v>2019-09</c:v>
                </c:pt>
                <c:pt idx="5176">
                  <c:v>2019-09</c:v>
                </c:pt>
                <c:pt idx="5177">
                  <c:v>2019-09</c:v>
                </c:pt>
                <c:pt idx="5178">
                  <c:v>2019-09</c:v>
                </c:pt>
                <c:pt idx="5179">
                  <c:v>2019-09</c:v>
                </c:pt>
                <c:pt idx="5180">
                  <c:v>2019-09</c:v>
                </c:pt>
                <c:pt idx="5181">
                  <c:v>2019-10</c:v>
                </c:pt>
                <c:pt idx="5182">
                  <c:v>2019-10</c:v>
                </c:pt>
                <c:pt idx="5183">
                  <c:v>2019-10</c:v>
                </c:pt>
                <c:pt idx="5184">
                  <c:v>2019-10</c:v>
                </c:pt>
                <c:pt idx="5185">
                  <c:v>2019-10</c:v>
                </c:pt>
                <c:pt idx="5186">
                  <c:v>2019-10</c:v>
                </c:pt>
                <c:pt idx="5187">
                  <c:v>2019-10</c:v>
                </c:pt>
                <c:pt idx="5188">
                  <c:v>2019-10</c:v>
                </c:pt>
                <c:pt idx="5189">
                  <c:v>2019-10</c:v>
                </c:pt>
                <c:pt idx="5190">
                  <c:v>2019-10</c:v>
                </c:pt>
                <c:pt idx="5191">
                  <c:v>2019-10</c:v>
                </c:pt>
                <c:pt idx="5192">
                  <c:v>2019-10</c:v>
                </c:pt>
                <c:pt idx="5193">
                  <c:v>2019-10</c:v>
                </c:pt>
                <c:pt idx="5194">
                  <c:v>2019-10</c:v>
                </c:pt>
                <c:pt idx="5195">
                  <c:v>2019-10</c:v>
                </c:pt>
                <c:pt idx="5196">
                  <c:v>2019-10</c:v>
                </c:pt>
                <c:pt idx="5197">
                  <c:v>2019-10</c:v>
                </c:pt>
                <c:pt idx="5198">
                  <c:v>2019-10</c:v>
                </c:pt>
                <c:pt idx="5199">
                  <c:v>2019-10</c:v>
                </c:pt>
                <c:pt idx="5200">
                  <c:v>2019-10</c:v>
                </c:pt>
                <c:pt idx="5201">
                  <c:v>2019-10</c:v>
                </c:pt>
                <c:pt idx="5202">
                  <c:v>2019-10</c:v>
                </c:pt>
                <c:pt idx="5203">
                  <c:v>2019-10</c:v>
                </c:pt>
                <c:pt idx="5204">
                  <c:v>2019-11</c:v>
                </c:pt>
                <c:pt idx="5205">
                  <c:v>2019-11</c:v>
                </c:pt>
                <c:pt idx="5206">
                  <c:v>2019-11</c:v>
                </c:pt>
                <c:pt idx="5207">
                  <c:v>2019-11</c:v>
                </c:pt>
                <c:pt idx="5208">
                  <c:v>2019-11</c:v>
                </c:pt>
                <c:pt idx="5209">
                  <c:v>2019-11</c:v>
                </c:pt>
                <c:pt idx="5210">
                  <c:v>2019-11</c:v>
                </c:pt>
                <c:pt idx="5211">
                  <c:v>2019-11</c:v>
                </c:pt>
                <c:pt idx="5212">
                  <c:v>2019-11</c:v>
                </c:pt>
                <c:pt idx="5213">
                  <c:v>2019-11</c:v>
                </c:pt>
                <c:pt idx="5214">
                  <c:v>2019-11</c:v>
                </c:pt>
                <c:pt idx="5215">
                  <c:v>2019-11</c:v>
                </c:pt>
                <c:pt idx="5216">
                  <c:v>2019-11</c:v>
                </c:pt>
                <c:pt idx="5217">
                  <c:v>2019-11</c:v>
                </c:pt>
                <c:pt idx="5218">
                  <c:v>2019-11</c:v>
                </c:pt>
                <c:pt idx="5219">
                  <c:v>2019-11</c:v>
                </c:pt>
                <c:pt idx="5220">
                  <c:v>2019-11</c:v>
                </c:pt>
                <c:pt idx="5221">
                  <c:v>2019-11</c:v>
                </c:pt>
                <c:pt idx="5222">
                  <c:v>2019-11</c:v>
                </c:pt>
                <c:pt idx="5223">
                  <c:v>2019-11</c:v>
                </c:pt>
                <c:pt idx="5224">
                  <c:v>2019-11</c:v>
                </c:pt>
                <c:pt idx="5225">
                  <c:v>2019-12</c:v>
                </c:pt>
                <c:pt idx="5226">
                  <c:v>2019-12</c:v>
                </c:pt>
                <c:pt idx="5227">
                  <c:v>2019-12</c:v>
                </c:pt>
                <c:pt idx="5228">
                  <c:v>2019-12</c:v>
                </c:pt>
                <c:pt idx="5229">
                  <c:v>2019-12</c:v>
                </c:pt>
                <c:pt idx="5230">
                  <c:v>2019-12</c:v>
                </c:pt>
                <c:pt idx="5231">
                  <c:v>2019-12</c:v>
                </c:pt>
                <c:pt idx="5232">
                  <c:v>2019-12</c:v>
                </c:pt>
                <c:pt idx="5233">
                  <c:v>2019-12</c:v>
                </c:pt>
                <c:pt idx="5234">
                  <c:v>2019-12</c:v>
                </c:pt>
                <c:pt idx="5235">
                  <c:v>2019-12</c:v>
                </c:pt>
                <c:pt idx="5236">
                  <c:v>2019-12</c:v>
                </c:pt>
                <c:pt idx="5237">
                  <c:v>2019-12</c:v>
                </c:pt>
                <c:pt idx="5238">
                  <c:v>2019-12</c:v>
                </c:pt>
                <c:pt idx="5239">
                  <c:v>2019-12</c:v>
                </c:pt>
                <c:pt idx="5240">
                  <c:v>2019-12</c:v>
                </c:pt>
                <c:pt idx="5241">
                  <c:v>2019-12</c:v>
                </c:pt>
                <c:pt idx="5242">
                  <c:v>2019-12</c:v>
                </c:pt>
                <c:pt idx="5243">
                  <c:v>2019-12</c:v>
                </c:pt>
                <c:pt idx="5244">
                  <c:v>2019-12</c:v>
                </c:pt>
                <c:pt idx="5245">
                  <c:v>2020-01</c:v>
                </c:pt>
                <c:pt idx="5246">
                  <c:v>2020-01</c:v>
                </c:pt>
                <c:pt idx="5247">
                  <c:v>2020-01</c:v>
                </c:pt>
                <c:pt idx="5248">
                  <c:v>2020-01</c:v>
                </c:pt>
                <c:pt idx="5249">
                  <c:v>2020-01</c:v>
                </c:pt>
                <c:pt idx="5250">
                  <c:v>2020-01</c:v>
                </c:pt>
                <c:pt idx="5251">
                  <c:v>2020-01</c:v>
                </c:pt>
                <c:pt idx="5252">
                  <c:v>2020-01</c:v>
                </c:pt>
                <c:pt idx="5253">
                  <c:v>2020-01</c:v>
                </c:pt>
                <c:pt idx="5254">
                  <c:v>2020-01</c:v>
                </c:pt>
                <c:pt idx="5255">
                  <c:v>2020-01</c:v>
                </c:pt>
                <c:pt idx="5256">
                  <c:v>2020-01</c:v>
                </c:pt>
                <c:pt idx="5257">
                  <c:v>2020-01</c:v>
                </c:pt>
                <c:pt idx="5258">
                  <c:v>2020-01</c:v>
                </c:pt>
                <c:pt idx="5259">
                  <c:v>2020-01</c:v>
                </c:pt>
                <c:pt idx="5260">
                  <c:v>2020-01</c:v>
                </c:pt>
                <c:pt idx="5261">
                  <c:v>2020-01</c:v>
                </c:pt>
                <c:pt idx="5262">
                  <c:v>2020-01</c:v>
                </c:pt>
                <c:pt idx="5263">
                  <c:v>2020-01</c:v>
                </c:pt>
                <c:pt idx="5264">
                  <c:v>2020-01</c:v>
                </c:pt>
                <c:pt idx="5265">
                  <c:v>2020-01</c:v>
                </c:pt>
                <c:pt idx="5266">
                  <c:v>2020-02</c:v>
                </c:pt>
                <c:pt idx="5267">
                  <c:v>2020-02</c:v>
                </c:pt>
                <c:pt idx="5268">
                  <c:v>2020-02</c:v>
                </c:pt>
                <c:pt idx="5269">
                  <c:v>2020-02</c:v>
                </c:pt>
                <c:pt idx="5270">
                  <c:v>2020-02</c:v>
                </c:pt>
                <c:pt idx="5271">
                  <c:v>2020-02</c:v>
                </c:pt>
                <c:pt idx="5272">
                  <c:v>2020-02</c:v>
                </c:pt>
                <c:pt idx="5273">
                  <c:v>2020-02</c:v>
                </c:pt>
                <c:pt idx="5274">
                  <c:v>2020-02</c:v>
                </c:pt>
                <c:pt idx="5275">
                  <c:v>2020-02</c:v>
                </c:pt>
                <c:pt idx="5276">
                  <c:v>2020-02</c:v>
                </c:pt>
                <c:pt idx="5277">
                  <c:v>2020-02</c:v>
                </c:pt>
                <c:pt idx="5278">
                  <c:v>2020-02</c:v>
                </c:pt>
                <c:pt idx="5279">
                  <c:v>2020-02</c:v>
                </c:pt>
                <c:pt idx="5280">
                  <c:v>2020-02</c:v>
                </c:pt>
                <c:pt idx="5281">
                  <c:v>2020-02</c:v>
                </c:pt>
                <c:pt idx="5282">
                  <c:v>2020-02</c:v>
                </c:pt>
                <c:pt idx="5283">
                  <c:v>2020-02</c:v>
                </c:pt>
                <c:pt idx="5284">
                  <c:v>2020-02</c:v>
                </c:pt>
                <c:pt idx="5285">
                  <c:v>2020-02</c:v>
                </c:pt>
                <c:pt idx="5286">
                  <c:v>2020-03</c:v>
                </c:pt>
                <c:pt idx="5287">
                  <c:v>2020-03</c:v>
                </c:pt>
                <c:pt idx="5288">
                  <c:v>2020-03</c:v>
                </c:pt>
                <c:pt idx="5289">
                  <c:v>2020-03</c:v>
                </c:pt>
                <c:pt idx="5290">
                  <c:v>2020-03</c:v>
                </c:pt>
                <c:pt idx="5291">
                  <c:v>2020-03</c:v>
                </c:pt>
                <c:pt idx="5292">
                  <c:v>2020-03</c:v>
                </c:pt>
                <c:pt idx="5293">
                  <c:v>2020-03</c:v>
                </c:pt>
                <c:pt idx="5294">
                  <c:v>2020-03</c:v>
                </c:pt>
                <c:pt idx="5295">
                  <c:v>2020-03</c:v>
                </c:pt>
                <c:pt idx="5296">
                  <c:v>2020-03</c:v>
                </c:pt>
                <c:pt idx="5297">
                  <c:v>2020-03</c:v>
                </c:pt>
                <c:pt idx="5298">
                  <c:v>2020-03</c:v>
                </c:pt>
                <c:pt idx="5299">
                  <c:v>2020-03</c:v>
                </c:pt>
                <c:pt idx="5300">
                  <c:v>2020-03</c:v>
                </c:pt>
                <c:pt idx="5301">
                  <c:v>2020-03</c:v>
                </c:pt>
                <c:pt idx="5302">
                  <c:v>2020-03</c:v>
                </c:pt>
                <c:pt idx="5303">
                  <c:v>2020-03</c:v>
                </c:pt>
                <c:pt idx="5304">
                  <c:v>2020-03</c:v>
                </c:pt>
                <c:pt idx="5305">
                  <c:v>2020-03</c:v>
                </c:pt>
                <c:pt idx="5306">
                  <c:v>2020-03</c:v>
                </c:pt>
                <c:pt idx="5307">
                  <c:v>2020-03</c:v>
                </c:pt>
                <c:pt idx="5308">
                  <c:v>2020-04</c:v>
                </c:pt>
                <c:pt idx="5309">
                  <c:v>2020-04</c:v>
                </c:pt>
                <c:pt idx="5310">
                  <c:v>2020-04</c:v>
                </c:pt>
                <c:pt idx="5311">
                  <c:v>2020-04</c:v>
                </c:pt>
                <c:pt idx="5312">
                  <c:v>2020-04</c:v>
                </c:pt>
                <c:pt idx="5313">
                  <c:v>2020-04</c:v>
                </c:pt>
                <c:pt idx="5314">
                  <c:v>2020-04</c:v>
                </c:pt>
                <c:pt idx="5315">
                  <c:v>2020-04</c:v>
                </c:pt>
                <c:pt idx="5316">
                  <c:v>2020-04</c:v>
                </c:pt>
                <c:pt idx="5317">
                  <c:v>2020-04</c:v>
                </c:pt>
                <c:pt idx="5318">
                  <c:v>2020-04</c:v>
                </c:pt>
                <c:pt idx="5319">
                  <c:v>2020-04</c:v>
                </c:pt>
                <c:pt idx="5320">
                  <c:v>2020-04</c:v>
                </c:pt>
                <c:pt idx="5321">
                  <c:v>2020-04</c:v>
                </c:pt>
                <c:pt idx="5322">
                  <c:v>2020-04</c:v>
                </c:pt>
                <c:pt idx="5323">
                  <c:v>2020-04</c:v>
                </c:pt>
                <c:pt idx="5324">
                  <c:v>2020-04</c:v>
                </c:pt>
                <c:pt idx="5325">
                  <c:v>2020-04</c:v>
                </c:pt>
                <c:pt idx="5326">
                  <c:v>2020-04</c:v>
                </c:pt>
                <c:pt idx="5327">
                  <c:v>2020-04</c:v>
                </c:pt>
                <c:pt idx="5328">
                  <c:v>2020-05</c:v>
                </c:pt>
                <c:pt idx="5329">
                  <c:v>2020-05</c:v>
                </c:pt>
                <c:pt idx="5330">
                  <c:v>2020-05</c:v>
                </c:pt>
                <c:pt idx="5331">
                  <c:v>2020-05</c:v>
                </c:pt>
                <c:pt idx="5332">
                  <c:v>2020-05</c:v>
                </c:pt>
                <c:pt idx="5333">
                  <c:v>2020-05</c:v>
                </c:pt>
                <c:pt idx="5334">
                  <c:v>2020-05</c:v>
                </c:pt>
                <c:pt idx="5335">
                  <c:v>2020-05</c:v>
                </c:pt>
                <c:pt idx="5336">
                  <c:v>2020-05</c:v>
                </c:pt>
                <c:pt idx="5337">
                  <c:v>2020-05</c:v>
                </c:pt>
                <c:pt idx="5338">
                  <c:v>2020-05</c:v>
                </c:pt>
                <c:pt idx="5339">
                  <c:v>2020-05</c:v>
                </c:pt>
                <c:pt idx="5340">
                  <c:v>2020-05</c:v>
                </c:pt>
                <c:pt idx="5341">
                  <c:v>2020-05</c:v>
                </c:pt>
                <c:pt idx="5342">
                  <c:v>2020-05</c:v>
                </c:pt>
                <c:pt idx="5343">
                  <c:v>2020-05</c:v>
                </c:pt>
                <c:pt idx="5344">
                  <c:v>2020-05</c:v>
                </c:pt>
                <c:pt idx="5345">
                  <c:v>2020-05</c:v>
                </c:pt>
                <c:pt idx="5346">
                  <c:v>2020-05</c:v>
                </c:pt>
                <c:pt idx="5347">
                  <c:v>2020-06</c:v>
                </c:pt>
                <c:pt idx="5348">
                  <c:v>2020-06</c:v>
                </c:pt>
                <c:pt idx="5349">
                  <c:v>2020-06</c:v>
                </c:pt>
                <c:pt idx="5350">
                  <c:v>2020-06</c:v>
                </c:pt>
                <c:pt idx="5351">
                  <c:v>2020-06</c:v>
                </c:pt>
                <c:pt idx="5352">
                  <c:v>2020-06</c:v>
                </c:pt>
                <c:pt idx="5353">
                  <c:v>2020-06</c:v>
                </c:pt>
                <c:pt idx="5354">
                  <c:v>2020-06</c:v>
                </c:pt>
                <c:pt idx="5355">
                  <c:v>2020-06</c:v>
                </c:pt>
                <c:pt idx="5356">
                  <c:v>2020-06</c:v>
                </c:pt>
                <c:pt idx="5357">
                  <c:v>2020-06</c:v>
                </c:pt>
                <c:pt idx="5358">
                  <c:v>2020-06</c:v>
                </c:pt>
                <c:pt idx="5359">
                  <c:v>2020-06</c:v>
                </c:pt>
                <c:pt idx="5360">
                  <c:v>2020-06</c:v>
                </c:pt>
                <c:pt idx="5361">
                  <c:v>2020-06</c:v>
                </c:pt>
                <c:pt idx="5362">
                  <c:v>2020-06</c:v>
                </c:pt>
                <c:pt idx="5363">
                  <c:v>2020-06</c:v>
                </c:pt>
                <c:pt idx="5364">
                  <c:v>2020-06</c:v>
                </c:pt>
                <c:pt idx="5365">
                  <c:v>2020-06</c:v>
                </c:pt>
                <c:pt idx="5366">
                  <c:v>2020-06</c:v>
                </c:pt>
                <c:pt idx="5367">
                  <c:v>2020-06</c:v>
                </c:pt>
                <c:pt idx="5368">
                  <c:v>2020-07</c:v>
                </c:pt>
                <c:pt idx="5369">
                  <c:v>2020-07</c:v>
                </c:pt>
                <c:pt idx="5370">
                  <c:v>2020-07</c:v>
                </c:pt>
                <c:pt idx="5371">
                  <c:v>2020-07</c:v>
                </c:pt>
                <c:pt idx="5372">
                  <c:v>2020-07</c:v>
                </c:pt>
                <c:pt idx="5373">
                  <c:v>2020-07</c:v>
                </c:pt>
                <c:pt idx="5374">
                  <c:v>2020-07</c:v>
                </c:pt>
                <c:pt idx="5375">
                  <c:v>2020-07</c:v>
                </c:pt>
                <c:pt idx="5376">
                  <c:v>2020-07</c:v>
                </c:pt>
                <c:pt idx="5377">
                  <c:v>2020-07</c:v>
                </c:pt>
                <c:pt idx="5378">
                  <c:v>2020-07</c:v>
                </c:pt>
                <c:pt idx="5379">
                  <c:v>2020-07</c:v>
                </c:pt>
                <c:pt idx="5380">
                  <c:v>2020-07</c:v>
                </c:pt>
                <c:pt idx="5381">
                  <c:v>2020-07</c:v>
                </c:pt>
                <c:pt idx="5382">
                  <c:v>2020-07</c:v>
                </c:pt>
                <c:pt idx="5383">
                  <c:v>2020-07</c:v>
                </c:pt>
                <c:pt idx="5384">
                  <c:v>2020-07</c:v>
                </c:pt>
                <c:pt idx="5385">
                  <c:v>2020-07</c:v>
                </c:pt>
                <c:pt idx="5386">
                  <c:v>2020-07</c:v>
                </c:pt>
                <c:pt idx="5387">
                  <c:v>2020-07</c:v>
                </c:pt>
                <c:pt idx="5388">
                  <c:v>2020-07</c:v>
                </c:pt>
                <c:pt idx="5389">
                  <c:v>2020-07</c:v>
                </c:pt>
                <c:pt idx="5390">
                  <c:v>2020-07</c:v>
                </c:pt>
                <c:pt idx="5391">
                  <c:v>2020-08</c:v>
                </c:pt>
                <c:pt idx="5392">
                  <c:v>2020-08</c:v>
                </c:pt>
                <c:pt idx="5393">
                  <c:v>2020-08</c:v>
                </c:pt>
                <c:pt idx="5394">
                  <c:v>2020-08</c:v>
                </c:pt>
                <c:pt idx="5395">
                  <c:v>2020-08</c:v>
                </c:pt>
                <c:pt idx="5396">
                  <c:v>2020-08</c:v>
                </c:pt>
                <c:pt idx="5397">
                  <c:v>2020-08</c:v>
                </c:pt>
                <c:pt idx="5398">
                  <c:v>2020-08</c:v>
                </c:pt>
                <c:pt idx="5399">
                  <c:v>2020-08</c:v>
                </c:pt>
                <c:pt idx="5400">
                  <c:v>2020-08</c:v>
                </c:pt>
                <c:pt idx="5401">
                  <c:v>2020-08</c:v>
                </c:pt>
                <c:pt idx="5402">
                  <c:v>2020-08</c:v>
                </c:pt>
                <c:pt idx="5403">
                  <c:v>2020-08</c:v>
                </c:pt>
                <c:pt idx="5404">
                  <c:v>2020-08</c:v>
                </c:pt>
                <c:pt idx="5405">
                  <c:v>2020-08</c:v>
                </c:pt>
                <c:pt idx="5406">
                  <c:v>2020-08</c:v>
                </c:pt>
                <c:pt idx="5407">
                  <c:v>2020-08</c:v>
                </c:pt>
                <c:pt idx="5408">
                  <c:v>2020-08</c:v>
                </c:pt>
                <c:pt idx="5409">
                  <c:v>2020-08</c:v>
                </c:pt>
                <c:pt idx="5410">
                  <c:v>2020-08</c:v>
                </c:pt>
                <c:pt idx="5411">
                  <c:v>2020-09</c:v>
                </c:pt>
                <c:pt idx="5412">
                  <c:v>2020-09</c:v>
                </c:pt>
                <c:pt idx="5413">
                  <c:v>2020-09</c:v>
                </c:pt>
                <c:pt idx="5414">
                  <c:v>2020-09</c:v>
                </c:pt>
                <c:pt idx="5415">
                  <c:v>2020-09</c:v>
                </c:pt>
                <c:pt idx="5416">
                  <c:v>2020-09</c:v>
                </c:pt>
                <c:pt idx="5417">
                  <c:v>2020-09</c:v>
                </c:pt>
                <c:pt idx="5418">
                  <c:v>2020-09</c:v>
                </c:pt>
                <c:pt idx="5419">
                  <c:v>2020-09</c:v>
                </c:pt>
                <c:pt idx="5420">
                  <c:v>2020-09</c:v>
                </c:pt>
                <c:pt idx="5421">
                  <c:v>2020-09</c:v>
                </c:pt>
                <c:pt idx="5422">
                  <c:v>2020-09</c:v>
                </c:pt>
                <c:pt idx="5423">
                  <c:v>2020-09</c:v>
                </c:pt>
                <c:pt idx="5424">
                  <c:v>2020-09</c:v>
                </c:pt>
                <c:pt idx="5425">
                  <c:v>2020-09</c:v>
                </c:pt>
                <c:pt idx="5426">
                  <c:v>2020-09</c:v>
                </c:pt>
                <c:pt idx="5427">
                  <c:v>2020-09</c:v>
                </c:pt>
                <c:pt idx="5428">
                  <c:v>2020-09</c:v>
                </c:pt>
                <c:pt idx="5429">
                  <c:v>2020-09</c:v>
                </c:pt>
                <c:pt idx="5430">
                  <c:v>2020-09</c:v>
                </c:pt>
                <c:pt idx="5431">
                  <c:v>2020-09</c:v>
                </c:pt>
                <c:pt idx="5432">
                  <c:v>2020-09</c:v>
                </c:pt>
                <c:pt idx="5433">
                  <c:v>2020-10</c:v>
                </c:pt>
                <c:pt idx="5434">
                  <c:v>2020-10</c:v>
                </c:pt>
                <c:pt idx="5435">
                  <c:v>2020-10</c:v>
                </c:pt>
                <c:pt idx="5436">
                  <c:v>2020-10</c:v>
                </c:pt>
                <c:pt idx="5437">
                  <c:v>2020-10</c:v>
                </c:pt>
                <c:pt idx="5438">
                  <c:v>2020-10</c:v>
                </c:pt>
                <c:pt idx="5439">
                  <c:v>2020-10</c:v>
                </c:pt>
                <c:pt idx="5440">
                  <c:v>2020-10</c:v>
                </c:pt>
                <c:pt idx="5441">
                  <c:v>2020-10</c:v>
                </c:pt>
                <c:pt idx="5442">
                  <c:v>2020-10</c:v>
                </c:pt>
                <c:pt idx="5443">
                  <c:v>2020-10</c:v>
                </c:pt>
                <c:pt idx="5444">
                  <c:v>2020-10</c:v>
                </c:pt>
                <c:pt idx="5445">
                  <c:v>2020-10</c:v>
                </c:pt>
                <c:pt idx="5446">
                  <c:v>2020-10</c:v>
                </c:pt>
                <c:pt idx="5447">
                  <c:v>2020-10</c:v>
                </c:pt>
                <c:pt idx="5448">
                  <c:v>2020-10</c:v>
                </c:pt>
                <c:pt idx="5449">
                  <c:v>2020-10</c:v>
                </c:pt>
                <c:pt idx="5450">
                  <c:v>2020-10</c:v>
                </c:pt>
                <c:pt idx="5451">
                  <c:v>2020-10</c:v>
                </c:pt>
                <c:pt idx="5452">
                  <c:v>2020-10</c:v>
                </c:pt>
                <c:pt idx="5453">
                  <c:v>2020-10</c:v>
                </c:pt>
                <c:pt idx="5454">
                  <c:v>2020-10</c:v>
                </c:pt>
                <c:pt idx="5455">
                  <c:v>2020-11</c:v>
                </c:pt>
                <c:pt idx="5456">
                  <c:v>2020-11</c:v>
                </c:pt>
                <c:pt idx="5457">
                  <c:v>2020-11</c:v>
                </c:pt>
                <c:pt idx="5458">
                  <c:v>2020-11</c:v>
                </c:pt>
                <c:pt idx="5459">
                  <c:v>2020-11</c:v>
                </c:pt>
                <c:pt idx="5460">
                  <c:v>2020-11</c:v>
                </c:pt>
                <c:pt idx="5461">
                  <c:v>2020-11</c:v>
                </c:pt>
                <c:pt idx="5462">
                  <c:v>2020-11</c:v>
                </c:pt>
                <c:pt idx="5463">
                  <c:v>2020-11</c:v>
                </c:pt>
                <c:pt idx="5464">
                  <c:v>2020-11</c:v>
                </c:pt>
                <c:pt idx="5465">
                  <c:v>2020-11</c:v>
                </c:pt>
                <c:pt idx="5466">
                  <c:v>2020-11</c:v>
                </c:pt>
                <c:pt idx="5467">
                  <c:v>2020-11</c:v>
                </c:pt>
                <c:pt idx="5468">
                  <c:v>2020-11</c:v>
                </c:pt>
                <c:pt idx="5469">
                  <c:v>2020-11</c:v>
                </c:pt>
                <c:pt idx="5470">
                  <c:v>2020-11</c:v>
                </c:pt>
                <c:pt idx="5471">
                  <c:v>2020-11</c:v>
                </c:pt>
                <c:pt idx="5472">
                  <c:v>2020-11</c:v>
                </c:pt>
                <c:pt idx="5473">
                  <c:v>2020-11</c:v>
                </c:pt>
                <c:pt idx="5474">
                  <c:v>2020-11</c:v>
                </c:pt>
                <c:pt idx="5475">
                  <c:v>2020-11</c:v>
                </c:pt>
                <c:pt idx="5476">
                  <c:v>2020-12</c:v>
                </c:pt>
                <c:pt idx="5477">
                  <c:v>2020-12</c:v>
                </c:pt>
                <c:pt idx="5478">
                  <c:v>2020-12</c:v>
                </c:pt>
                <c:pt idx="5479">
                  <c:v>2020-12</c:v>
                </c:pt>
                <c:pt idx="5480">
                  <c:v>2020-12</c:v>
                </c:pt>
                <c:pt idx="5481">
                  <c:v>2020-12</c:v>
                </c:pt>
                <c:pt idx="5482">
                  <c:v>2020-12</c:v>
                </c:pt>
                <c:pt idx="5483">
                  <c:v>2020-12</c:v>
                </c:pt>
                <c:pt idx="5484">
                  <c:v>2020-12</c:v>
                </c:pt>
                <c:pt idx="5485">
                  <c:v>2020-12</c:v>
                </c:pt>
                <c:pt idx="5486">
                  <c:v>2020-12</c:v>
                </c:pt>
                <c:pt idx="5487">
                  <c:v>2020-12</c:v>
                </c:pt>
                <c:pt idx="5488">
                  <c:v>2020-12</c:v>
                </c:pt>
                <c:pt idx="5489">
                  <c:v>2020-12</c:v>
                </c:pt>
                <c:pt idx="5490">
                  <c:v>2020-12</c:v>
                </c:pt>
                <c:pt idx="5491">
                  <c:v>2020-12</c:v>
                </c:pt>
                <c:pt idx="5492">
                  <c:v>2020-12</c:v>
                </c:pt>
                <c:pt idx="5493">
                  <c:v>2020-12</c:v>
                </c:pt>
                <c:pt idx="5494">
                  <c:v>2020-12</c:v>
                </c:pt>
                <c:pt idx="5495">
                  <c:v>2020-12</c:v>
                </c:pt>
                <c:pt idx="5496">
                  <c:v>2020-12</c:v>
                </c:pt>
                <c:pt idx="5497">
                  <c:v>2021-01</c:v>
                </c:pt>
                <c:pt idx="5498">
                  <c:v>2021-01</c:v>
                </c:pt>
                <c:pt idx="5499">
                  <c:v>2021-01</c:v>
                </c:pt>
                <c:pt idx="5500">
                  <c:v>2021-01</c:v>
                </c:pt>
                <c:pt idx="5501">
                  <c:v>2021-01</c:v>
                </c:pt>
                <c:pt idx="5502">
                  <c:v>2021-01</c:v>
                </c:pt>
                <c:pt idx="5503">
                  <c:v>2021-01</c:v>
                </c:pt>
                <c:pt idx="5504">
                  <c:v>2021-01</c:v>
                </c:pt>
                <c:pt idx="5505">
                  <c:v>2021-01</c:v>
                </c:pt>
                <c:pt idx="5506">
                  <c:v>2021-01</c:v>
                </c:pt>
                <c:pt idx="5507">
                  <c:v>2021-01</c:v>
                </c:pt>
                <c:pt idx="5508">
                  <c:v>2021-01</c:v>
                </c:pt>
                <c:pt idx="5509">
                  <c:v>2021-01</c:v>
                </c:pt>
                <c:pt idx="5510">
                  <c:v>2021-01</c:v>
                </c:pt>
                <c:pt idx="5511">
                  <c:v>2021-01</c:v>
                </c:pt>
                <c:pt idx="5512">
                  <c:v>2021-01</c:v>
                </c:pt>
                <c:pt idx="5513">
                  <c:v>2021-01</c:v>
                </c:pt>
                <c:pt idx="5514">
                  <c:v>2021-01</c:v>
                </c:pt>
                <c:pt idx="5515">
                  <c:v>2021-01</c:v>
                </c:pt>
                <c:pt idx="5516">
                  <c:v>2021-02</c:v>
                </c:pt>
                <c:pt idx="5517">
                  <c:v>2021-02</c:v>
                </c:pt>
                <c:pt idx="5518">
                  <c:v>2021-02</c:v>
                </c:pt>
                <c:pt idx="5519">
                  <c:v>2021-02</c:v>
                </c:pt>
                <c:pt idx="5520">
                  <c:v>2021-02</c:v>
                </c:pt>
                <c:pt idx="5521">
                  <c:v>2021-02</c:v>
                </c:pt>
                <c:pt idx="5522">
                  <c:v>2021-02</c:v>
                </c:pt>
                <c:pt idx="5523">
                  <c:v>2021-02</c:v>
                </c:pt>
                <c:pt idx="5524">
                  <c:v>2021-02</c:v>
                </c:pt>
                <c:pt idx="5525">
                  <c:v>2021-02</c:v>
                </c:pt>
                <c:pt idx="5526">
                  <c:v>2021-02</c:v>
                </c:pt>
                <c:pt idx="5527">
                  <c:v>2021-02</c:v>
                </c:pt>
                <c:pt idx="5528">
                  <c:v>2021-02</c:v>
                </c:pt>
                <c:pt idx="5529">
                  <c:v>2021-02</c:v>
                </c:pt>
                <c:pt idx="5530">
                  <c:v>2021-02</c:v>
                </c:pt>
                <c:pt idx="5531">
                  <c:v>2021-02</c:v>
                </c:pt>
                <c:pt idx="5532">
                  <c:v>2021-02</c:v>
                </c:pt>
                <c:pt idx="5533">
                  <c:v>2021-02</c:v>
                </c:pt>
                <c:pt idx="5534">
                  <c:v>2021-02</c:v>
                </c:pt>
                <c:pt idx="5535">
                  <c:v>2021-02</c:v>
                </c:pt>
                <c:pt idx="5536">
                  <c:v>2021-03</c:v>
                </c:pt>
                <c:pt idx="5537">
                  <c:v>2021-03</c:v>
                </c:pt>
                <c:pt idx="5538">
                  <c:v>2021-03</c:v>
                </c:pt>
                <c:pt idx="5539">
                  <c:v>2021-03</c:v>
                </c:pt>
                <c:pt idx="5540">
                  <c:v>2021-03</c:v>
                </c:pt>
                <c:pt idx="5541">
                  <c:v>2021-03</c:v>
                </c:pt>
                <c:pt idx="5542">
                  <c:v>2021-03</c:v>
                </c:pt>
                <c:pt idx="5543">
                  <c:v>2021-03</c:v>
                </c:pt>
                <c:pt idx="5544">
                  <c:v>2021-03</c:v>
                </c:pt>
                <c:pt idx="5545">
                  <c:v>2021-03</c:v>
                </c:pt>
                <c:pt idx="5546">
                  <c:v>2021-03</c:v>
                </c:pt>
                <c:pt idx="5547">
                  <c:v>2021-03</c:v>
                </c:pt>
                <c:pt idx="5548">
                  <c:v>2021-03</c:v>
                </c:pt>
                <c:pt idx="5549">
                  <c:v>2021-03</c:v>
                </c:pt>
                <c:pt idx="5550">
                  <c:v>2021-03</c:v>
                </c:pt>
                <c:pt idx="5551">
                  <c:v>2021-03</c:v>
                </c:pt>
                <c:pt idx="5552">
                  <c:v>2021-03</c:v>
                </c:pt>
                <c:pt idx="5553">
                  <c:v>2021-03</c:v>
                </c:pt>
                <c:pt idx="5554">
                  <c:v>2021-03</c:v>
                </c:pt>
                <c:pt idx="5555">
                  <c:v>2021-03</c:v>
                </c:pt>
                <c:pt idx="5556">
                  <c:v>2021-03</c:v>
                </c:pt>
                <c:pt idx="5557">
                  <c:v>2021-03</c:v>
                </c:pt>
                <c:pt idx="5558">
                  <c:v>2021-03</c:v>
                </c:pt>
                <c:pt idx="5559">
                  <c:v>2021-04</c:v>
                </c:pt>
                <c:pt idx="5560">
                  <c:v>2021-04</c:v>
                </c:pt>
                <c:pt idx="5561">
                  <c:v>2021-04</c:v>
                </c:pt>
                <c:pt idx="5562">
                  <c:v>2021-04</c:v>
                </c:pt>
                <c:pt idx="5563">
                  <c:v>2021-04</c:v>
                </c:pt>
                <c:pt idx="5564">
                  <c:v>2021-04</c:v>
                </c:pt>
                <c:pt idx="5565">
                  <c:v>2021-04</c:v>
                </c:pt>
                <c:pt idx="5566">
                  <c:v>2021-04</c:v>
                </c:pt>
                <c:pt idx="5567">
                  <c:v>2021-04</c:v>
                </c:pt>
                <c:pt idx="5568">
                  <c:v>2021-04</c:v>
                </c:pt>
                <c:pt idx="5569">
                  <c:v>2021-04</c:v>
                </c:pt>
                <c:pt idx="5570">
                  <c:v>2021-04</c:v>
                </c:pt>
                <c:pt idx="5571">
                  <c:v>2021-04</c:v>
                </c:pt>
                <c:pt idx="5572">
                  <c:v>2021-04</c:v>
                </c:pt>
                <c:pt idx="5573">
                  <c:v>2021-04</c:v>
                </c:pt>
                <c:pt idx="5574">
                  <c:v>2021-04</c:v>
                </c:pt>
                <c:pt idx="5575">
                  <c:v>2021-04</c:v>
                </c:pt>
                <c:pt idx="5576">
                  <c:v>2021-04</c:v>
                </c:pt>
                <c:pt idx="5577">
                  <c:v>2021-04</c:v>
                </c:pt>
                <c:pt idx="5578">
                  <c:v>2021-04</c:v>
                </c:pt>
                <c:pt idx="5579">
                  <c:v>2021-05</c:v>
                </c:pt>
                <c:pt idx="5580">
                  <c:v>2021-05</c:v>
                </c:pt>
                <c:pt idx="5581">
                  <c:v>2021-05</c:v>
                </c:pt>
                <c:pt idx="5582">
                  <c:v>2021-05</c:v>
                </c:pt>
                <c:pt idx="5583">
                  <c:v>2021-05</c:v>
                </c:pt>
                <c:pt idx="5584">
                  <c:v>2021-05</c:v>
                </c:pt>
                <c:pt idx="5585">
                  <c:v>2021-05</c:v>
                </c:pt>
                <c:pt idx="5586">
                  <c:v>2021-05</c:v>
                </c:pt>
                <c:pt idx="5587">
                  <c:v>2021-05</c:v>
                </c:pt>
                <c:pt idx="5588">
                  <c:v>2021-05</c:v>
                </c:pt>
                <c:pt idx="5589">
                  <c:v>2021-05</c:v>
                </c:pt>
                <c:pt idx="5590">
                  <c:v>2021-05</c:v>
                </c:pt>
                <c:pt idx="5591">
                  <c:v>2021-05</c:v>
                </c:pt>
                <c:pt idx="5592">
                  <c:v>2021-05</c:v>
                </c:pt>
                <c:pt idx="5593">
                  <c:v>2021-05</c:v>
                </c:pt>
                <c:pt idx="5594">
                  <c:v>2021-05</c:v>
                </c:pt>
                <c:pt idx="5595">
                  <c:v>2021-05</c:v>
                </c:pt>
                <c:pt idx="5596">
                  <c:v>2021-05</c:v>
                </c:pt>
                <c:pt idx="5597">
                  <c:v>2021-05</c:v>
                </c:pt>
                <c:pt idx="5598">
                  <c:v>2021-06</c:v>
                </c:pt>
                <c:pt idx="5599">
                  <c:v>2021-06</c:v>
                </c:pt>
                <c:pt idx="5600">
                  <c:v>2021-06</c:v>
                </c:pt>
                <c:pt idx="5601">
                  <c:v>2021-06</c:v>
                </c:pt>
                <c:pt idx="5602">
                  <c:v>2021-06</c:v>
                </c:pt>
                <c:pt idx="5603">
                  <c:v>2021-06</c:v>
                </c:pt>
                <c:pt idx="5604">
                  <c:v>2021-06</c:v>
                </c:pt>
                <c:pt idx="5605">
                  <c:v>2021-06</c:v>
                </c:pt>
                <c:pt idx="5606">
                  <c:v>2021-06</c:v>
                </c:pt>
                <c:pt idx="5607">
                  <c:v>2021-06</c:v>
                </c:pt>
                <c:pt idx="5608">
                  <c:v>2021-06</c:v>
                </c:pt>
                <c:pt idx="5609">
                  <c:v>2021-06</c:v>
                </c:pt>
                <c:pt idx="5610">
                  <c:v>2021-06</c:v>
                </c:pt>
                <c:pt idx="5611">
                  <c:v>2021-06</c:v>
                </c:pt>
                <c:pt idx="5612">
                  <c:v>2021-06</c:v>
                </c:pt>
                <c:pt idx="5613">
                  <c:v>2021-06</c:v>
                </c:pt>
                <c:pt idx="5614">
                  <c:v>2021-06</c:v>
                </c:pt>
                <c:pt idx="5615">
                  <c:v>2021-06</c:v>
                </c:pt>
                <c:pt idx="5616">
                  <c:v>2021-06</c:v>
                </c:pt>
                <c:pt idx="5617">
                  <c:v>2021-06</c:v>
                </c:pt>
                <c:pt idx="5618">
                  <c:v>2021-06</c:v>
                </c:pt>
                <c:pt idx="5619">
                  <c:v>2021-07</c:v>
                </c:pt>
                <c:pt idx="5620">
                  <c:v>2021-07</c:v>
                </c:pt>
                <c:pt idx="5621">
                  <c:v>2021-07</c:v>
                </c:pt>
                <c:pt idx="5622">
                  <c:v>2021-07</c:v>
                </c:pt>
                <c:pt idx="5623">
                  <c:v>2021-07</c:v>
                </c:pt>
                <c:pt idx="5624">
                  <c:v>2021-07</c:v>
                </c:pt>
                <c:pt idx="5625">
                  <c:v>2021-07</c:v>
                </c:pt>
                <c:pt idx="5626">
                  <c:v>2021-07</c:v>
                </c:pt>
                <c:pt idx="5627">
                  <c:v>2021-07</c:v>
                </c:pt>
                <c:pt idx="5628">
                  <c:v>2021-07</c:v>
                </c:pt>
                <c:pt idx="5629">
                  <c:v>2021-07</c:v>
                </c:pt>
                <c:pt idx="5630">
                  <c:v>2021-07</c:v>
                </c:pt>
                <c:pt idx="5631">
                  <c:v>2021-07</c:v>
                </c:pt>
                <c:pt idx="5632">
                  <c:v>2021-07</c:v>
                </c:pt>
                <c:pt idx="5633">
                  <c:v>2021-07</c:v>
                </c:pt>
                <c:pt idx="5634">
                  <c:v>2021-07</c:v>
                </c:pt>
                <c:pt idx="5635">
                  <c:v>2021-07</c:v>
                </c:pt>
                <c:pt idx="5636">
                  <c:v>2021-07</c:v>
                </c:pt>
                <c:pt idx="5637">
                  <c:v>2021-07</c:v>
                </c:pt>
                <c:pt idx="5638">
                  <c:v>2021-07</c:v>
                </c:pt>
                <c:pt idx="5639">
                  <c:v>2021-07</c:v>
                </c:pt>
                <c:pt idx="5640">
                  <c:v>2021-07</c:v>
                </c:pt>
                <c:pt idx="5641">
                  <c:v>2021-08</c:v>
                </c:pt>
                <c:pt idx="5642">
                  <c:v>2021-08</c:v>
                </c:pt>
                <c:pt idx="5643">
                  <c:v>2021-08</c:v>
                </c:pt>
                <c:pt idx="5644">
                  <c:v>2021-08</c:v>
                </c:pt>
                <c:pt idx="5645">
                  <c:v>2021-08</c:v>
                </c:pt>
                <c:pt idx="5646">
                  <c:v>2021-08</c:v>
                </c:pt>
                <c:pt idx="5647">
                  <c:v>2021-08</c:v>
                </c:pt>
                <c:pt idx="5648">
                  <c:v>2021-08</c:v>
                </c:pt>
                <c:pt idx="5649">
                  <c:v>2021-08</c:v>
                </c:pt>
                <c:pt idx="5650">
                  <c:v>2021-08</c:v>
                </c:pt>
                <c:pt idx="5651">
                  <c:v>2021-08</c:v>
                </c:pt>
                <c:pt idx="5652">
                  <c:v>2021-08</c:v>
                </c:pt>
                <c:pt idx="5653">
                  <c:v>2021-08</c:v>
                </c:pt>
                <c:pt idx="5654">
                  <c:v>2021-08</c:v>
                </c:pt>
                <c:pt idx="5655">
                  <c:v>2021-08</c:v>
                </c:pt>
                <c:pt idx="5656">
                  <c:v>2021-08</c:v>
                </c:pt>
                <c:pt idx="5657">
                  <c:v>2021-08</c:v>
                </c:pt>
                <c:pt idx="5658">
                  <c:v>2021-08</c:v>
                </c:pt>
                <c:pt idx="5659">
                  <c:v>2021-08</c:v>
                </c:pt>
                <c:pt idx="5660">
                  <c:v>2021-08</c:v>
                </c:pt>
                <c:pt idx="5661">
                  <c:v>2021-08</c:v>
                </c:pt>
                <c:pt idx="5662">
                  <c:v>2021-09</c:v>
                </c:pt>
                <c:pt idx="5663">
                  <c:v>2021-09</c:v>
                </c:pt>
                <c:pt idx="5664">
                  <c:v>2021-09</c:v>
                </c:pt>
                <c:pt idx="5665">
                  <c:v>2021-09</c:v>
                </c:pt>
                <c:pt idx="5666">
                  <c:v>2021-09</c:v>
                </c:pt>
                <c:pt idx="5667">
                  <c:v>2021-09</c:v>
                </c:pt>
                <c:pt idx="5668">
                  <c:v>2021-09</c:v>
                </c:pt>
                <c:pt idx="5669">
                  <c:v>2021-09</c:v>
                </c:pt>
                <c:pt idx="5670">
                  <c:v>2021-09</c:v>
                </c:pt>
                <c:pt idx="5671">
                  <c:v>2021-09</c:v>
                </c:pt>
                <c:pt idx="5672">
                  <c:v>2021-09</c:v>
                </c:pt>
                <c:pt idx="5673">
                  <c:v>2021-09</c:v>
                </c:pt>
                <c:pt idx="5674">
                  <c:v>2021-09</c:v>
                </c:pt>
                <c:pt idx="5675">
                  <c:v>2021-09</c:v>
                </c:pt>
                <c:pt idx="5676">
                  <c:v>2021-09</c:v>
                </c:pt>
                <c:pt idx="5677">
                  <c:v>2021-09</c:v>
                </c:pt>
                <c:pt idx="5678">
                  <c:v>2021-09</c:v>
                </c:pt>
                <c:pt idx="5679">
                  <c:v>2021-09</c:v>
                </c:pt>
                <c:pt idx="5680">
                  <c:v>2021-09</c:v>
                </c:pt>
                <c:pt idx="5681">
                  <c:v>2021-09</c:v>
                </c:pt>
                <c:pt idx="5682">
                  <c:v>2021-09</c:v>
                </c:pt>
                <c:pt idx="5683">
                  <c:v>2021-09</c:v>
                </c:pt>
                <c:pt idx="5684">
                  <c:v>2021-10</c:v>
                </c:pt>
                <c:pt idx="5685">
                  <c:v>2021-10</c:v>
                </c:pt>
                <c:pt idx="5686">
                  <c:v>2021-10</c:v>
                </c:pt>
                <c:pt idx="5687">
                  <c:v>2021-10</c:v>
                </c:pt>
                <c:pt idx="5688">
                  <c:v>2021-10</c:v>
                </c:pt>
                <c:pt idx="5689">
                  <c:v>2021-10</c:v>
                </c:pt>
                <c:pt idx="5690">
                  <c:v>2021-10</c:v>
                </c:pt>
                <c:pt idx="5691">
                  <c:v>2021-10</c:v>
                </c:pt>
                <c:pt idx="5692">
                  <c:v>2021-10</c:v>
                </c:pt>
                <c:pt idx="5693">
                  <c:v>2021-10</c:v>
                </c:pt>
                <c:pt idx="5694">
                  <c:v>2021-10</c:v>
                </c:pt>
                <c:pt idx="5695">
                  <c:v>2021-10</c:v>
                </c:pt>
                <c:pt idx="5696">
                  <c:v>2021-10</c:v>
                </c:pt>
                <c:pt idx="5697">
                  <c:v>2021-10</c:v>
                </c:pt>
                <c:pt idx="5698">
                  <c:v>2021-10</c:v>
                </c:pt>
                <c:pt idx="5699">
                  <c:v>2021-10</c:v>
                </c:pt>
                <c:pt idx="5700">
                  <c:v>2021-10</c:v>
                </c:pt>
                <c:pt idx="5701">
                  <c:v>2021-10</c:v>
                </c:pt>
                <c:pt idx="5702">
                  <c:v>2021-10</c:v>
                </c:pt>
                <c:pt idx="5703">
                  <c:v>2021-10</c:v>
                </c:pt>
                <c:pt idx="5704">
                  <c:v>2021-10</c:v>
                </c:pt>
                <c:pt idx="5705">
                  <c:v>2021-11</c:v>
                </c:pt>
                <c:pt idx="5706">
                  <c:v>2021-11</c:v>
                </c:pt>
                <c:pt idx="5707">
                  <c:v>2021-11</c:v>
                </c:pt>
                <c:pt idx="5708">
                  <c:v>2021-11</c:v>
                </c:pt>
                <c:pt idx="5709">
                  <c:v>2021-11</c:v>
                </c:pt>
                <c:pt idx="5710">
                  <c:v>2021-11</c:v>
                </c:pt>
                <c:pt idx="5711">
                  <c:v>2021-11</c:v>
                </c:pt>
                <c:pt idx="5712">
                  <c:v>2021-11</c:v>
                </c:pt>
                <c:pt idx="5713">
                  <c:v>2021-11</c:v>
                </c:pt>
                <c:pt idx="5714">
                  <c:v>2021-11</c:v>
                </c:pt>
                <c:pt idx="5715">
                  <c:v>2021-11</c:v>
                </c:pt>
                <c:pt idx="5716">
                  <c:v>2021-11</c:v>
                </c:pt>
                <c:pt idx="5717">
                  <c:v>2021-11</c:v>
                </c:pt>
                <c:pt idx="5718">
                  <c:v>2021-11</c:v>
                </c:pt>
                <c:pt idx="5719">
                  <c:v>2021-11</c:v>
                </c:pt>
                <c:pt idx="5720">
                  <c:v>2021-11</c:v>
                </c:pt>
                <c:pt idx="5721">
                  <c:v>2021-11</c:v>
                </c:pt>
                <c:pt idx="5722">
                  <c:v>2021-11</c:v>
                </c:pt>
                <c:pt idx="5723">
                  <c:v>2021-11</c:v>
                </c:pt>
                <c:pt idx="5724">
                  <c:v>2021-11</c:v>
                </c:pt>
                <c:pt idx="5725">
                  <c:v>2021-11</c:v>
                </c:pt>
                <c:pt idx="5726">
                  <c:v>2021-11</c:v>
                </c:pt>
                <c:pt idx="5727">
                  <c:v>2021-12</c:v>
                </c:pt>
                <c:pt idx="5728">
                  <c:v>2021-12</c:v>
                </c:pt>
                <c:pt idx="5729">
                  <c:v>2021-12</c:v>
                </c:pt>
                <c:pt idx="5730">
                  <c:v>2021-12</c:v>
                </c:pt>
                <c:pt idx="5731">
                  <c:v>2021-12</c:v>
                </c:pt>
                <c:pt idx="5732">
                  <c:v>2021-12</c:v>
                </c:pt>
                <c:pt idx="5733">
                  <c:v>2021-12</c:v>
                </c:pt>
                <c:pt idx="5734">
                  <c:v>2021-12</c:v>
                </c:pt>
                <c:pt idx="5735">
                  <c:v>2021-12</c:v>
                </c:pt>
                <c:pt idx="5736">
                  <c:v>2021-12</c:v>
                </c:pt>
                <c:pt idx="5737">
                  <c:v>2021-12</c:v>
                </c:pt>
                <c:pt idx="5738">
                  <c:v>2021-12</c:v>
                </c:pt>
                <c:pt idx="5739">
                  <c:v>2021-12</c:v>
                </c:pt>
                <c:pt idx="5740">
                  <c:v>2021-12</c:v>
                </c:pt>
                <c:pt idx="5741">
                  <c:v>2021-12</c:v>
                </c:pt>
                <c:pt idx="5742">
                  <c:v>2021-12</c:v>
                </c:pt>
                <c:pt idx="5743">
                  <c:v>2021-12</c:v>
                </c:pt>
                <c:pt idx="5744">
                  <c:v>2021-12</c:v>
                </c:pt>
                <c:pt idx="5745">
                  <c:v>2021-12</c:v>
                </c:pt>
                <c:pt idx="5746">
                  <c:v>2021-12</c:v>
                </c:pt>
                <c:pt idx="5747">
                  <c:v>2021-12</c:v>
                </c:pt>
                <c:pt idx="5748">
                  <c:v>2022-01</c:v>
                </c:pt>
                <c:pt idx="5749">
                  <c:v>2022-01</c:v>
                </c:pt>
                <c:pt idx="5750">
                  <c:v>2022-01</c:v>
                </c:pt>
                <c:pt idx="5751">
                  <c:v>2022-01</c:v>
                </c:pt>
                <c:pt idx="5752">
                  <c:v>2022-01</c:v>
                </c:pt>
                <c:pt idx="5753">
                  <c:v>2022-01</c:v>
                </c:pt>
                <c:pt idx="5754">
                  <c:v>2022-01</c:v>
                </c:pt>
                <c:pt idx="5755">
                  <c:v>2022-01</c:v>
                </c:pt>
                <c:pt idx="5756">
                  <c:v>2022-01</c:v>
                </c:pt>
                <c:pt idx="5757">
                  <c:v>2022-01</c:v>
                </c:pt>
                <c:pt idx="5758">
                  <c:v>2022-01</c:v>
                </c:pt>
                <c:pt idx="5759">
                  <c:v>2022-01</c:v>
                </c:pt>
                <c:pt idx="5760">
                  <c:v>2022-01</c:v>
                </c:pt>
                <c:pt idx="5761">
                  <c:v>2022-01</c:v>
                </c:pt>
                <c:pt idx="5762">
                  <c:v>2022-01</c:v>
                </c:pt>
                <c:pt idx="5763">
                  <c:v>2022-01</c:v>
                </c:pt>
                <c:pt idx="5764">
                  <c:v>2022-01</c:v>
                </c:pt>
                <c:pt idx="5765">
                  <c:v>2022-01</c:v>
                </c:pt>
                <c:pt idx="5766">
                  <c:v>2022-01</c:v>
                </c:pt>
                <c:pt idx="5767">
                  <c:v>2022-02</c:v>
                </c:pt>
                <c:pt idx="5768">
                  <c:v>2022-02</c:v>
                </c:pt>
                <c:pt idx="5769">
                  <c:v>2022-02</c:v>
                </c:pt>
                <c:pt idx="5770">
                  <c:v>2022-02</c:v>
                </c:pt>
                <c:pt idx="5771">
                  <c:v>2022-02</c:v>
                </c:pt>
                <c:pt idx="5772">
                  <c:v>2022-02</c:v>
                </c:pt>
                <c:pt idx="5773">
                  <c:v>2022-02</c:v>
                </c:pt>
                <c:pt idx="5774">
                  <c:v>2022-02</c:v>
                </c:pt>
                <c:pt idx="5775">
                  <c:v>2022-02</c:v>
                </c:pt>
                <c:pt idx="5776">
                  <c:v>2022-02</c:v>
                </c:pt>
                <c:pt idx="5777">
                  <c:v>2022-02</c:v>
                </c:pt>
                <c:pt idx="5778">
                  <c:v>2022-02</c:v>
                </c:pt>
                <c:pt idx="5779">
                  <c:v>2022-02</c:v>
                </c:pt>
                <c:pt idx="5780">
                  <c:v>2022-02</c:v>
                </c:pt>
                <c:pt idx="5781">
                  <c:v>2022-02</c:v>
                </c:pt>
                <c:pt idx="5782">
                  <c:v>2022-02</c:v>
                </c:pt>
                <c:pt idx="5783">
                  <c:v>2022-02</c:v>
                </c:pt>
                <c:pt idx="5784">
                  <c:v>2022-02</c:v>
                </c:pt>
                <c:pt idx="5785">
                  <c:v>2022-02</c:v>
                </c:pt>
                <c:pt idx="5786">
                  <c:v>2022-02</c:v>
                </c:pt>
                <c:pt idx="5787">
                  <c:v>2022-03</c:v>
                </c:pt>
                <c:pt idx="5788">
                  <c:v>2022-03</c:v>
                </c:pt>
                <c:pt idx="5789">
                  <c:v>2022-03</c:v>
                </c:pt>
                <c:pt idx="5790">
                  <c:v>2022-03</c:v>
                </c:pt>
                <c:pt idx="5791">
                  <c:v>2022-03</c:v>
                </c:pt>
                <c:pt idx="5792">
                  <c:v>2022-03</c:v>
                </c:pt>
                <c:pt idx="5793">
                  <c:v>2022-03</c:v>
                </c:pt>
                <c:pt idx="5794">
                  <c:v>2022-03</c:v>
                </c:pt>
                <c:pt idx="5795">
                  <c:v>2022-03</c:v>
                </c:pt>
                <c:pt idx="5796">
                  <c:v>2022-03</c:v>
                </c:pt>
                <c:pt idx="5797">
                  <c:v>2022-03</c:v>
                </c:pt>
                <c:pt idx="5798">
                  <c:v>2022-03</c:v>
                </c:pt>
                <c:pt idx="5799">
                  <c:v>2022-03</c:v>
                </c:pt>
                <c:pt idx="5800">
                  <c:v>2022-03</c:v>
                </c:pt>
                <c:pt idx="5801">
                  <c:v>2022-03</c:v>
                </c:pt>
                <c:pt idx="5802">
                  <c:v>2022-03</c:v>
                </c:pt>
                <c:pt idx="5803">
                  <c:v>2022-03</c:v>
                </c:pt>
                <c:pt idx="5804">
                  <c:v>2022-03</c:v>
                </c:pt>
                <c:pt idx="5805">
                  <c:v>2022-03</c:v>
                </c:pt>
                <c:pt idx="5806">
                  <c:v>2022-03</c:v>
                </c:pt>
                <c:pt idx="5807">
                  <c:v>2022-03</c:v>
                </c:pt>
                <c:pt idx="5808">
                  <c:v>2022-03</c:v>
                </c:pt>
                <c:pt idx="5809">
                  <c:v>2022-03</c:v>
                </c:pt>
                <c:pt idx="5810">
                  <c:v>2022-04</c:v>
                </c:pt>
                <c:pt idx="5811">
                  <c:v>2022-04</c:v>
                </c:pt>
              </c:strCache>
            </c:strRef>
          </c:cat>
          <c:val>
            <c:numRef>
              <c:f>'RIO daily stock price'!$C$2:$C$5813</c:f>
              <c:numCache>
                <c:formatCode>0.00</c:formatCode>
                <c:ptCount val="5812"/>
                <c:pt idx="0">
                  <c:v>2230</c:v>
                </c:pt>
                <c:pt idx="1">
                  <c:v>2217.2999</c:v>
                </c:pt>
                <c:pt idx="2">
                  <c:v>2249.5</c:v>
                </c:pt>
                <c:pt idx="3">
                  <c:v>2286.4</c:v>
                </c:pt>
                <c:pt idx="4">
                  <c:v>2249.1999999999998</c:v>
                </c:pt>
                <c:pt idx="5">
                  <c:v>2242.6999999999998</c:v>
                </c:pt>
                <c:pt idx="6">
                  <c:v>2239.5</c:v>
                </c:pt>
                <c:pt idx="7">
                  <c:v>2217.9</c:v>
                </c:pt>
                <c:pt idx="8">
                  <c:v>2203</c:v>
                </c:pt>
                <c:pt idx="9">
                  <c:v>2206.6999999999998</c:v>
                </c:pt>
                <c:pt idx="10">
                  <c:v>2219.5999000000002</c:v>
                </c:pt>
                <c:pt idx="11">
                  <c:v>2238.6999999999998</c:v>
                </c:pt>
                <c:pt idx="12">
                  <c:v>2253.6999999999998</c:v>
                </c:pt>
                <c:pt idx="13">
                  <c:v>2235.4</c:v>
                </c:pt>
                <c:pt idx="14">
                  <c:v>2229.5</c:v>
                </c:pt>
                <c:pt idx="15">
                  <c:v>2209.6999999999998</c:v>
                </c:pt>
                <c:pt idx="16">
                  <c:v>2230.4</c:v>
                </c:pt>
                <c:pt idx="17">
                  <c:v>2253.2999</c:v>
                </c:pt>
                <c:pt idx="18">
                  <c:v>2266.2999</c:v>
                </c:pt>
                <c:pt idx="19">
                  <c:v>2287.4</c:v>
                </c:pt>
                <c:pt idx="20">
                  <c:v>2274.4</c:v>
                </c:pt>
                <c:pt idx="21">
                  <c:v>2285.4</c:v>
                </c:pt>
                <c:pt idx="22">
                  <c:v>2301.5</c:v>
                </c:pt>
                <c:pt idx="23">
                  <c:v>2276.7999</c:v>
                </c:pt>
                <c:pt idx="24">
                  <c:v>2267.5</c:v>
                </c:pt>
                <c:pt idx="25">
                  <c:v>2263.5999000000002</c:v>
                </c:pt>
                <c:pt idx="26">
                  <c:v>2235.5</c:v>
                </c:pt>
                <c:pt idx="27">
                  <c:v>2244.7999</c:v>
                </c:pt>
                <c:pt idx="28">
                  <c:v>2260.5</c:v>
                </c:pt>
                <c:pt idx="29">
                  <c:v>2252.9</c:v>
                </c:pt>
                <c:pt idx="30">
                  <c:v>2239.9</c:v>
                </c:pt>
                <c:pt idx="31">
                  <c:v>2255</c:v>
                </c:pt>
                <c:pt idx="32">
                  <c:v>2253.9</c:v>
                </c:pt>
                <c:pt idx="33">
                  <c:v>2284.1999999999998</c:v>
                </c:pt>
                <c:pt idx="34">
                  <c:v>2276.7999</c:v>
                </c:pt>
                <c:pt idx="35">
                  <c:v>2285.5</c:v>
                </c:pt>
                <c:pt idx="36">
                  <c:v>2292.5999000000002</c:v>
                </c:pt>
                <c:pt idx="37">
                  <c:v>2271.0999000000002</c:v>
                </c:pt>
                <c:pt idx="38">
                  <c:v>2251.4</c:v>
                </c:pt>
                <c:pt idx="39">
                  <c:v>2274</c:v>
                </c:pt>
                <c:pt idx="40">
                  <c:v>2258.2999</c:v>
                </c:pt>
                <c:pt idx="41">
                  <c:v>2254.5</c:v>
                </c:pt>
                <c:pt idx="42">
                  <c:v>2251.4</c:v>
                </c:pt>
                <c:pt idx="43">
                  <c:v>2265.1999999999998</c:v>
                </c:pt>
                <c:pt idx="44">
                  <c:v>2286.9</c:v>
                </c:pt>
                <c:pt idx="45">
                  <c:v>2278.5</c:v>
                </c:pt>
                <c:pt idx="46">
                  <c:v>2287.2999</c:v>
                </c:pt>
                <c:pt idx="47">
                  <c:v>2304.2999</c:v>
                </c:pt>
                <c:pt idx="48">
                  <c:v>2314.7999</c:v>
                </c:pt>
                <c:pt idx="49">
                  <c:v>2341.0999000000002</c:v>
                </c:pt>
                <c:pt idx="50">
                  <c:v>2342</c:v>
                </c:pt>
                <c:pt idx="51">
                  <c:v>2333.4</c:v>
                </c:pt>
                <c:pt idx="52">
                  <c:v>2328</c:v>
                </c:pt>
                <c:pt idx="53">
                  <c:v>2342.5999000000002</c:v>
                </c:pt>
                <c:pt idx="54">
                  <c:v>2346.9</c:v>
                </c:pt>
                <c:pt idx="55">
                  <c:v>2351</c:v>
                </c:pt>
                <c:pt idx="56">
                  <c:v>2334.0999000000002</c:v>
                </c:pt>
                <c:pt idx="57">
                  <c:v>2353.5999000000002</c:v>
                </c:pt>
                <c:pt idx="58">
                  <c:v>2361.5999000000002</c:v>
                </c:pt>
                <c:pt idx="59">
                  <c:v>2341.1999999999998</c:v>
                </c:pt>
                <c:pt idx="60">
                  <c:v>2358.5999000000002</c:v>
                </c:pt>
                <c:pt idx="61">
                  <c:v>2335.5999000000002</c:v>
                </c:pt>
                <c:pt idx="62">
                  <c:v>2340.5</c:v>
                </c:pt>
                <c:pt idx="63">
                  <c:v>2396.5999000000002</c:v>
                </c:pt>
                <c:pt idx="64">
                  <c:v>2396.2999</c:v>
                </c:pt>
                <c:pt idx="65">
                  <c:v>2422.2999</c:v>
                </c:pt>
                <c:pt idx="66">
                  <c:v>2424</c:v>
                </c:pt>
                <c:pt idx="67">
                  <c:v>2410.5999000000002</c:v>
                </c:pt>
                <c:pt idx="68">
                  <c:v>2440.1999999999998</c:v>
                </c:pt>
                <c:pt idx="69">
                  <c:v>2449.2999</c:v>
                </c:pt>
                <c:pt idx="70">
                  <c:v>2456.5999000000002</c:v>
                </c:pt>
                <c:pt idx="71">
                  <c:v>2465.2999</c:v>
                </c:pt>
                <c:pt idx="72">
                  <c:v>2479.7999</c:v>
                </c:pt>
                <c:pt idx="73">
                  <c:v>2457.2999</c:v>
                </c:pt>
                <c:pt idx="74">
                  <c:v>2439</c:v>
                </c:pt>
                <c:pt idx="75">
                  <c:v>2479.9</c:v>
                </c:pt>
                <c:pt idx="76">
                  <c:v>2483</c:v>
                </c:pt>
                <c:pt idx="77">
                  <c:v>2489</c:v>
                </c:pt>
                <c:pt idx="78">
                  <c:v>2501.6999999999998</c:v>
                </c:pt>
                <c:pt idx="79">
                  <c:v>2482.1999999999998</c:v>
                </c:pt>
                <c:pt idx="80">
                  <c:v>2471.7999</c:v>
                </c:pt>
                <c:pt idx="81">
                  <c:v>2468</c:v>
                </c:pt>
                <c:pt idx="82">
                  <c:v>2457</c:v>
                </c:pt>
                <c:pt idx="83">
                  <c:v>2421.2999</c:v>
                </c:pt>
                <c:pt idx="84">
                  <c:v>2419.7999</c:v>
                </c:pt>
                <c:pt idx="85">
                  <c:v>2377</c:v>
                </c:pt>
                <c:pt idx="86">
                  <c:v>2380</c:v>
                </c:pt>
                <c:pt idx="87">
                  <c:v>2373.4</c:v>
                </c:pt>
                <c:pt idx="88">
                  <c:v>2397</c:v>
                </c:pt>
                <c:pt idx="89">
                  <c:v>2408.6999999999998</c:v>
                </c:pt>
                <c:pt idx="90">
                  <c:v>2430.1999999999998</c:v>
                </c:pt>
                <c:pt idx="91">
                  <c:v>2377.0999000000002</c:v>
                </c:pt>
                <c:pt idx="92">
                  <c:v>2385.2999</c:v>
                </c:pt>
                <c:pt idx="93">
                  <c:v>2370.9</c:v>
                </c:pt>
                <c:pt idx="94">
                  <c:v>2345.0999000000002</c:v>
                </c:pt>
                <c:pt idx="95">
                  <c:v>2340.6999999999998</c:v>
                </c:pt>
                <c:pt idx="96">
                  <c:v>2342.5999000000002</c:v>
                </c:pt>
                <c:pt idx="97">
                  <c:v>2308.0999000000002</c:v>
                </c:pt>
                <c:pt idx="98">
                  <c:v>2314.6999999999998</c:v>
                </c:pt>
                <c:pt idx="99">
                  <c:v>2302.0999000000002</c:v>
                </c:pt>
                <c:pt idx="100">
                  <c:v>2292.6999999999998</c:v>
                </c:pt>
                <c:pt idx="101">
                  <c:v>2315.9</c:v>
                </c:pt>
                <c:pt idx="102">
                  <c:v>2320.6999999999998</c:v>
                </c:pt>
                <c:pt idx="103">
                  <c:v>2347.5</c:v>
                </c:pt>
                <c:pt idx="104">
                  <c:v>2338</c:v>
                </c:pt>
                <c:pt idx="105">
                  <c:v>2350.6999999999998</c:v>
                </c:pt>
                <c:pt idx="106">
                  <c:v>2366</c:v>
                </c:pt>
                <c:pt idx="107">
                  <c:v>2378</c:v>
                </c:pt>
                <c:pt idx="108">
                  <c:v>2374.5</c:v>
                </c:pt>
                <c:pt idx="109">
                  <c:v>2349.5999000000002</c:v>
                </c:pt>
                <c:pt idx="110">
                  <c:v>2348.5</c:v>
                </c:pt>
                <c:pt idx="111">
                  <c:v>2348.9</c:v>
                </c:pt>
                <c:pt idx="112">
                  <c:v>2386.1999999999998</c:v>
                </c:pt>
                <c:pt idx="113">
                  <c:v>2390.7999</c:v>
                </c:pt>
                <c:pt idx="114">
                  <c:v>2387.1999999999998</c:v>
                </c:pt>
                <c:pt idx="115">
                  <c:v>2403.7999</c:v>
                </c:pt>
                <c:pt idx="116">
                  <c:v>2387.2999</c:v>
                </c:pt>
                <c:pt idx="117">
                  <c:v>2359.5</c:v>
                </c:pt>
                <c:pt idx="118">
                  <c:v>2361.6999999999998</c:v>
                </c:pt>
                <c:pt idx="119">
                  <c:v>2385.6999999999998</c:v>
                </c:pt>
                <c:pt idx="120">
                  <c:v>2383.2999</c:v>
                </c:pt>
                <c:pt idx="121">
                  <c:v>2359.2999</c:v>
                </c:pt>
                <c:pt idx="122">
                  <c:v>2388.1999999999998</c:v>
                </c:pt>
                <c:pt idx="123">
                  <c:v>2413.5</c:v>
                </c:pt>
                <c:pt idx="124">
                  <c:v>2454.7999</c:v>
                </c:pt>
                <c:pt idx="125">
                  <c:v>2456.4</c:v>
                </c:pt>
                <c:pt idx="126">
                  <c:v>2443.5</c:v>
                </c:pt>
                <c:pt idx="127">
                  <c:v>2458.1999999999998</c:v>
                </c:pt>
                <c:pt idx="128">
                  <c:v>2420.4</c:v>
                </c:pt>
                <c:pt idx="129">
                  <c:v>2425</c:v>
                </c:pt>
                <c:pt idx="130">
                  <c:v>2438.2999</c:v>
                </c:pt>
                <c:pt idx="131">
                  <c:v>2433.9</c:v>
                </c:pt>
                <c:pt idx="132">
                  <c:v>2441.9</c:v>
                </c:pt>
                <c:pt idx="133">
                  <c:v>2433.5999000000002</c:v>
                </c:pt>
                <c:pt idx="134">
                  <c:v>2453.4</c:v>
                </c:pt>
                <c:pt idx="135">
                  <c:v>2487.5999000000002</c:v>
                </c:pt>
                <c:pt idx="136">
                  <c:v>2476.7999</c:v>
                </c:pt>
                <c:pt idx="137">
                  <c:v>2452.6999999999998</c:v>
                </c:pt>
                <c:pt idx="138">
                  <c:v>2437</c:v>
                </c:pt>
                <c:pt idx="139">
                  <c:v>2422.1999999999998</c:v>
                </c:pt>
                <c:pt idx="140">
                  <c:v>2425.6999999999998</c:v>
                </c:pt>
                <c:pt idx="141">
                  <c:v>2429.9</c:v>
                </c:pt>
                <c:pt idx="142">
                  <c:v>2431.1999999999998</c:v>
                </c:pt>
                <c:pt idx="143">
                  <c:v>2399.4</c:v>
                </c:pt>
                <c:pt idx="144">
                  <c:v>2387.4</c:v>
                </c:pt>
                <c:pt idx="145">
                  <c:v>2414.5</c:v>
                </c:pt>
                <c:pt idx="146">
                  <c:v>2390.0999000000002</c:v>
                </c:pt>
                <c:pt idx="147">
                  <c:v>2403.5999000000002</c:v>
                </c:pt>
                <c:pt idx="148">
                  <c:v>2395.0999000000002</c:v>
                </c:pt>
                <c:pt idx="149">
                  <c:v>2373.0999000000002</c:v>
                </c:pt>
                <c:pt idx="150">
                  <c:v>2355.6999999999998</c:v>
                </c:pt>
                <c:pt idx="151">
                  <c:v>2335</c:v>
                </c:pt>
                <c:pt idx="152">
                  <c:v>2340.0999000000002</c:v>
                </c:pt>
                <c:pt idx="153">
                  <c:v>2359.4</c:v>
                </c:pt>
                <c:pt idx="154">
                  <c:v>2404.5999000000002</c:v>
                </c:pt>
                <c:pt idx="155">
                  <c:v>2377.2999</c:v>
                </c:pt>
                <c:pt idx="156">
                  <c:v>2406.5</c:v>
                </c:pt>
                <c:pt idx="157">
                  <c:v>2404.7999</c:v>
                </c:pt>
                <c:pt idx="158">
                  <c:v>2404</c:v>
                </c:pt>
                <c:pt idx="159">
                  <c:v>2433.9</c:v>
                </c:pt>
                <c:pt idx="160">
                  <c:v>2424.5</c:v>
                </c:pt>
                <c:pt idx="161">
                  <c:v>2404.7999</c:v>
                </c:pt>
                <c:pt idx="162">
                  <c:v>2414.7999</c:v>
                </c:pt>
                <c:pt idx="163">
                  <c:v>2394</c:v>
                </c:pt>
                <c:pt idx="164">
                  <c:v>2335</c:v>
                </c:pt>
                <c:pt idx="165">
                  <c:v>2372.9</c:v>
                </c:pt>
                <c:pt idx="166">
                  <c:v>2372</c:v>
                </c:pt>
                <c:pt idx="167">
                  <c:v>2345.2999</c:v>
                </c:pt>
                <c:pt idx="168">
                  <c:v>2374.6999999999998</c:v>
                </c:pt>
                <c:pt idx="169">
                  <c:v>2373.7999</c:v>
                </c:pt>
                <c:pt idx="170">
                  <c:v>2380.2999</c:v>
                </c:pt>
                <c:pt idx="171">
                  <c:v>2389.0999000000002</c:v>
                </c:pt>
                <c:pt idx="172">
                  <c:v>2386.2999</c:v>
                </c:pt>
                <c:pt idx="173">
                  <c:v>2362.5999000000002</c:v>
                </c:pt>
                <c:pt idx="174">
                  <c:v>2357.7999</c:v>
                </c:pt>
                <c:pt idx="175">
                  <c:v>2323.1999999999998</c:v>
                </c:pt>
                <c:pt idx="176">
                  <c:v>2297.0999000000002</c:v>
                </c:pt>
                <c:pt idx="177">
                  <c:v>2306.6999999999998</c:v>
                </c:pt>
                <c:pt idx="178">
                  <c:v>2302.0999000000002</c:v>
                </c:pt>
                <c:pt idx="179">
                  <c:v>2293.7999</c:v>
                </c:pt>
                <c:pt idx="180">
                  <c:v>2295.2999</c:v>
                </c:pt>
                <c:pt idx="181">
                  <c:v>2316.5999000000002</c:v>
                </c:pt>
                <c:pt idx="182">
                  <c:v>2290</c:v>
                </c:pt>
                <c:pt idx="183">
                  <c:v>2307.2999</c:v>
                </c:pt>
                <c:pt idx="184">
                  <c:v>2314.6999999999998</c:v>
                </c:pt>
                <c:pt idx="185">
                  <c:v>2295.5999000000002</c:v>
                </c:pt>
                <c:pt idx="186">
                  <c:v>2281.2999</c:v>
                </c:pt>
                <c:pt idx="187">
                  <c:v>2307.0999000000002</c:v>
                </c:pt>
                <c:pt idx="188">
                  <c:v>2292.4</c:v>
                </c:pt>
                <c:pt idx="189">
                  <c:v>2310.5999000000002</c:v>
                </c:pt>
                <c:pt idx="190">
                  <c:v>2295.9</c:v>
                </c:pt>
                <c:pt idx="191">
                  <c:v>2307.2999</c:v>
                </c:pt>
                <c:pt idx="192">
                  <c:v>2293.7999</c:v>
                </c:pt>
                <c:pt idx="193">
                  <c:v>2316.6999999999998</c:v>
                </c:pt>
                <c:pt idx="194">
                  <c:v>2321.5</c:v>
                </c:pt>
                <c:pt idx="195">
                  <c:v>2299.1999999999998</c:v>
                </c:pt>
                <c:pt idx="196">
                  <c:v>2295.6999999999998</c:v>
                </c:pt>
                <c:pt idx="197">
                  <c:v>2262.2999</c:v>
                </c:pt>
                <c:pt idx="198">
                  <c:v>2214.0999000000002</c:v>
                </c:pt>
                <c:pt idx="199">
                  <c:v>2198</c:v>
                </c:pt>
                <c:pt idx="200">
                  <c:v>2231.5999000000002</c:v>
                </c:pt>
                <c:pt idx="201">
                  <c:v>2236.2999</c:v>
                </c:pt>
                <c:pt idx="202">
                  <c:v>2242.2999</c:v>
                </c:pt>
                <c:pt idx="203">
                  <c:v>2255.5999000000002</c:v>
                </c:pt>
                <c:pt idx="204">
                  <c:v>2234.0999000000002</c:v>
                </c:pt>
                <c:pt idx="205">
                  <c:v>2234.5999000000002</c:v>
                </c:pt>
                <c:pt idx="206">
                  <c:v>2256</c:v>
                </c:pt>
                <c:pt idx="207">
                  <c:v>2281.7999</c:v>
                </c:pt>
                <c:pt idx="208">
                  <c:v>2291.9</c:v>
                </c:pt>
                <c:pt idx="209">
                  <c:v>2304.6999999999998</c:v>
                </c:pt>
                <c:pt idx="210">
                  <c:v>2324.4</c:v>
                </c:pt>
                <c:pt idx="211">
                  <c:v>2333.0999000000002</c:v>
                </c:pt>
                <c:pt idx="212">
                  <c:v>2318</c:v>
                </c:pt>
                <c:pt idx="213">
                  <c:v>2291.5</c:v>
                </c:pt>
                <c:pt idx="214">
                  <c:v>2299.5</c:v>
                </c:pt>
                <c:pt idx="215">
                  <c:v>2334.1999999999998</c:v>
                </c:pt>
                <c:pt idx="216">
                  <c:v>2367.9</c:v>
                </c:pt>
                <c:pt idx="217">
                  <c:v>2391</c:v>
                </c:pt>
                <c:pt idx="218">
                  <c:v>2391.7999</c:v>
                </c:pt>
                <c:pt idx="219">
                  <c:v>2386.1999999999998</c:v>
                </c:pt>
                <c:pt idx="220">
                  <c:v>2408.6999999999998</c:v>
                </c:pt>
                <c:pt idx="221">
                  <c:v>2427.2999</c:v>
                </c:pt>
                <c:pt idx="222">
                  <c:v>2445.1999999999998</c:v>
                </c:pt>
                <c:pt idx="223">
                  <c:v>2429.4</c:v>
                </c:pt>
                <c:pt idx="224">
                  <c:v>2427.5999000000002</c:v>
                </c:pt>
                <c:pt idx="225">
                  <c:v>2404</c:v>
                </c:pt>
                <c:pt idx="226">
                  <c:v>2409.9</c:v>
                </c:pt>
                <c:pt idx="227">
                  <c:v>2421</c:v>
                </c:pt>
                <c:pt idx="228">
                  <c:v>2423</c:v>
                </c:pt>
                <c:pt idx="229">
                  <c:v>2401</c:v>
                </c:pt>
                <c:pt idx="230">
                  <c:v>2404.0999000000002</c:v>
                </c:pt>
                <c:pt idx="231">
                  <c:v>2439.9</c:v>
                </c:pt>
                <c:pt idx="232">
                  <c:v>2455.1999999999998</c:v>
                </c:pt>
                <c:pt idx="233">
                  <c:v>2488</c:v>
                </c:pt>
                <c:pt idx="234">
                  <c:v>2463.9</c:v>
                </c:pt>
                <c:pt idx="235">
                  <c:v>2466.5</c:v>
                </c:pt>
                <c:pt idx="236">
                  <c:v>2493</c:v>
                </c:pt>
                <c:pt idx="237">
                  <c:v>2480.5</c:v>
                </c:pt>
                <c:pt idx="238">
                  <c:v>2469.1999999999998</c:v>
                </c:pt>
                <c:pt idx="239">
                  <c:v>2469.2999</c:v>
                </c:pt>
                <c:pt idx="240">
                  <c:v>2477.6999999999998</c:v>
                </c:pt>
                <c:pt idx="241">
                  <c:v>2492.2999</c:v>
                </c:pt>
                <c:pt idx="242">
                  <c:v>2501.9</c:v>
                </c:pt>
                <c:pt idx="243">
                  <c:v>2500.5999000000002</c:v>
                </c:pt>
                <c:pt idx="244">
                  <c:v>2473</c:v>
                </c:pt>
                <c:pt idx="245">
                  <c:v>2498.1999999999998</c:v>
                </c:pt>
                <c:pt idx="246">
                  <c:v>2479.7999</c:v>
                </c:pt>
                <c:pt idx="247">
                  <c:v>2494.4</c:v>
                </c:pt>
                <c:pt idx="248">
                  <c:v>2497.6999999999998</c:v>
                </c:pt>
                <c:pt idx="249">
                  <c:v>2507.2999</c:v>
                </c:pt>
                <c:pt idx="250">
                  <c:v>2483.9</c:v>
                </c:pt>
                <c:pt idx="251">
                  <c:v>2425.2999</c:v>
                </c:pt>
                <c:pt idx="252">
                  <c:v>2408.4</c:v>
                </c:pt>
                <c:pt idx="253">
                  <c:v>2434.9</c:v>
                </c:pt>
                <c:pt idx="254">
                  <c:v>2483.5999000000002</c:v>
                </c:pt>
                <c:pt idx="255">
                  <c:v>2548.9</c:v>
                </c:pt>
                <c:pt idx="256">
                  <c:v>2487.5</c:v>
                </c:pt>
                <c:pt idx="257">
                  <c:v>2480.0999000000002</c:v>
                </c:pt>
                <c:pt idx="258">
                  <c:v>2511.1999999999998</c:v>
                </c:pt>
                <c:pt idx="259">
                  <c:v>2517.5999000000002</c:v>
                </c:pt>
                <c:pt idx="260">
                  <c:v>2524.5999000000002</c:v>
                </c:pt>
                <c:pt idx="261">
                  <c:v>2484.6999999999998</c:v>
                </c:pt>
                <c:pt idx="262">
                  <c:v>2512.5999000000002</c:v>
                </c:pt>
                <c:pt idx="263">
                  <c:v>2478.6999999999998</c:v>
                </c:pt>
                <c:pt idx="264">
                  <c:v>2475.6999999999998</c:v>
                </c:pt>
                <c:pt idx="265">
                  <c:v>2458.2999</c:v>
                </c:pt>
                <c:pt idx="266">
                  <c:v>2460.6999999999998</c:v>
                </c:pt>
                <c:pt idx="267">
                  <c:v>2473</c:v>
                </c:pt>
                <c:pt idx="268">
                  <c:v>2487.0999000000002</c:v>
                </c:pt>
                <c:pt idx="269">
                  <c:v>2480.5999000000002</c:v>
                </c:pt>
                <c:pt idx="270">
                  <c:v>2512.9</c:v>
                </c:pt>
                <c:pt idx="271">
                  <c:v>2539</c:v>
                </c:pt>
                <c:pt idx="272">
                  <c:v>2517.9</c:v>
                </c:pt>
                <c:pt idx="273">
                  <c:v>2531.7999</c:v>
                </c:pt>
                <c:pt idx="274">
                  <c:v>2529.4</c:v>
                </c:pt>
                <c:pt idx="275">
                  <c:v>2539.4</c:v>
                </c:pt>
                <c:pt idx="276">
                  <c:v>2576</c:v>
                </c:pt>
                <c:pt idx="277">
                  <c:v>2553.5999000000002</c:v>
                </c:pt>
                <c:pt idx="278">
                  <c:v>2513.6999999999998</c:v>
                </c:pt>
                <c:pt idx="279">
                  <c:v>2539.0999000000002</c:v>
                </c:pt>
                <c:pt idx="280">
                  <c:v>2536.5999000000002</c:v>
                </c:pt>
                <c:pt idx="281">
                  <c:v>2526.5</c:v>
                </c:pt>
                <c:pt idx="282">
                  <c:v>2503.4</c:v>
                </c:pt>
                <c:pt idx="283">
                  <c:v>2505</c:v>
                </c:pt>
                <c:pt idx="284">
                  <c:v>2491.0999000000002</c:v>
                </c:pt>
                <c:pt idx="285">
                  <c:v>2494</c:v>
                </c:pt>
                <c:pt idx="286">
                  <c:v>2492.5</c:v>
                </c:pt>
                <c:pt idx="287">
                  <c:v>2503.7999</c:v>
                </c:pt>
                <c:pt idx="288">
                  <c:v>2501.9</c:v>
                </c:pt>
                <c:pt idx="289">
                  <c:v>2508.6298999999999</c:v>
                </c:pt>
                <c:pt idx="290">
                  <c:v>2557.75</c:v>
                </c:pt>
                <c:pt idx="291">
                  <c:v>2596</c:v>
                </c:pt>
                <c:pt idx="292">
                  <c:v>2607.7999</c:v>
                </c:pt>
                <c:pt idx="293">
                  <c:v>2590.2999</c:v>
                </c:pt>
                <c:pt idx="294">
                  <c:v>2603.5999000000002</c:v>
                </c:pt>
                <c:pt idx="295">
                  <c:v>2582.1999999999998</c:v>
                </c:pt>
                <c:pt idx="296">
                  <c:v>2565.5999000000002</c:v>
                </c:pt>
                <c:pt idx="297">
                  <c:v>2565</c:v>
                </c:pt>
                <c:pt idx="298">
                  <c:v>2559.5999000000002</c:v>
                </c:pt>
                <c:pt idx="299">
                  <c:v>2553.7999</c:v>
                </c:pt>
                <c:pt idx="300">
                  <c:v>2539.6999999999998</c:v>
                </c:pt>
                <c:pt idx="301">
                  <c:v>2549.1999999999998</c:v>
                </c:pt>
                <c:pt idx="302">
                  <c:v>2573.4</c:v>
                </c:pt>
                <c:pt idx="303">
                  <c:v>2603.2999</c:v>
                </c:pt>
                <c:pt idx="304">
                  <c:v>2612.6999999999998</c:v>
                </c:pt>
                <c:pt idx="305">
                  <c:v>2635.7999</c:v>
                </c:pt>
                <c:pt idx="306">
                  <c:v>2609.5999000000002</c:v>
                </c:pt>
                <c:pt idx="307">
                  <c:v>2611.1999999999998</c:v>
                </c:pt>
                <c:pt idx="308">
                  <c:v>2590.1999999999998</c:v>
                </c:pt>
                <c:pt idx="309">
                  <c:v>2589.0999000000002</c:v>
                </c:pt>
                <c:pt idx="310">
                  <c:v>2583.1999999999998</c:v>
                </c:pt>
                <c:pt idx="311">
                  <c:v>2559.2999</c:v>
                </c:pt>
                <c:pt idx="312">
                  <c:v>2511.4</c:v>
                </c:pt>
                <c:pt idx="313">
                  <c:v>2562</c:v>
                </c:pt>
                <c:pt idx="314">
                  <c:v>2556.5999000000002</c:v>
                </c:pt>
                <c:pt idx="315">
                  <c:v>2540.0999000000002</c:v>
                </c:pt>
                <c:pt idx="316">
                  <c:v>2539.1999999999998</c:v>
                </c:pt>
                <c:pt idx="317">
                  <c:v>2557.5</c:v>
                </c:pt>
                <c:pt idx="318">
                  <c:v>2573.1999999999998</c:v>
                </c:pt>
                <c:pt idx="319">
                  <c:v>2553.2999</c:v>
                </c:pt>
                <c:pt idx="320">
                  <c:v>2533.7999</c:v>
                </c:pt>
                <c:pt idx="321">
                  <c:v>2494.9</c:v>
                </c:pt>
                <c:pt idx="322">
                  <c:v>2505.5999000000002</c:v>
                </c:pt>
                <c:pt idx="323">
                  <c:v>2373.5999000000002</c:v>
                </c:pt>
                <c:pt idx="324">
                  <c:v>2428.0999000000002</c:v>
                </c:pt>
                <c:pt idx="325">
                  <c:v>2477.0999000000002</c:v>
                </c:pt>
                <c:pt idx="326">
                  <c:v>2477.4</c:v>
                </c:pt>
                <c:pt idx="327">
                  <c:v>2519.6999999999998</c:v>
                </c:pt>
                <c:pt idx="328">
                  <c:v>2510.9</c:v>
                </c:pt>
                <c:pt idx="329">
                  <c:v>2517.1999999999998</c:v>
                </c:pt>
                <c:pt idx="330">
                  <c:v>2531.7999</c:v>
                </c:pt>
                <c:pt idx="331">
                  <c:v>2512.7999</c:v>
                </c:pt>
                <c:pt idx="332">
                  <c:v>2466.9</c:v>
                </c:pt>
                <c:pt idx="333">
                  <c:v>2511.4</c:v>
                </c:pt>
                <c:pt idx="334">
                  <c:v>2510.1999999999998</c:v>
                </c:pt>
                <c:pt idx="335">
                  <c:v>2495</c:v>
                </c:pt>
                <c:pt idx="336">
                  <c:v>2460.5999000000002</c:v>
                </c:pt>
                <c:pt idx="337">
                  <c:v>2420.5</c:v>
                </c:pt>
                <c:pt idx="338">
                  <c:v>2452.9</c:v>
                </c:pt>
                <c:pt idx="339">
                  <c:v>2468</c:v>
                </c:pt>
                <c:pt idx="340">
                  <c:v>2499.5</c:v>
                </c:pt>
                <c:pt idx="341">
                  <c:v>2486.6999999999998</c:v>
                </c:pt>
                <c:pt idx="342">
                  <c:v>2461.9</c:v>
                </c:pt>
                <c:pt idx="343">
                  <c:v>2457.0999000000002</c:v>
                </c:pt>
                <c:pt idx="344">
                  <c:v>2426.9</c:v>
                </c:pt>
                <c:pt idx="345">
                  <c:v>2443</c:v>
                </c:pt>
                <c:pt idx="346">
                  <c:v>2435.6999999999998</c:v>
                </c:pt>
                <c:pt idx="347">
                  <c:v>2443.5</c:v>
                </c:pt>
                <c:pt idx="348">
                  <c:v>2428.1999999999998</c:v>
                </c:pt>
                <c:pt idx="349">
                  <c:v>2469.1999999999998</c:v>
                </c:pt>
                <c:pt idx="350">
                  <c:v>2493.5999000000002</c:v>
                </c:pt>
                <c:pt idx="351">
                  <c:v>2499.4</c:v>
                </c:pt>
                <c:pt idx="352">
                  <c:v>2545</c:v>
                </c:pt>
                <c:pt idx="353">
                  <c:v>2551.2999</c:v>
                </c:pt>
                <c:pt idx="354">
                  <c:v>2551</c:v>
                </c:pt>
                <c:pt idx="355">
                  <c:v>2520.5999000000002</c:v>
                </c:pt>
                <c:pt idx="356">
                  <c:v>2531.1999999999998</c:v>
                </c:pt>
                <c:pt idx="357">
                  <c:v>2547.5999000000002</c:v>
                </c:pt>
                <c:pt idx="358">
                  <c:v>2519.5</c:v>
                </c:pt>
                <c:pt idx="359">
                  <c:v>2523</c:v>
                </c:pt>
                <c:pt idx="360">
                  <c:v>2536.1999999999998</c:v>
                </c:pt>
                <c:pt idx="361">
                  <c:v>2542.5999000000002</c:v>
                </c:pt>
                <c:pt idx="362">
                  <c:v>2553.2999</c:v>
                </c:pt>
                <c:pt idx="363">
                  <c:v>2557.2999</c:v>
                </c:pt>
                <c:pt idx="364">
                  <c:v>2577.2999</c:v>
                </c:pt>
                <c:pt idx="365">
                  <c:v>2570.4</c:v>
                </c:pt>
                <c:pt idx="366">
                  <c:v>2573.5</c:v>
                </c:pt>
                <c:pt idx="367">
                  <c:v>2575.2999</c:v>
                </c:pt>
                <c:pt idx="368">
                  <c:v>2583.2999</c:v>
                </c:pt>
                <c:pt idx="369">
                  <c:v>2600.6999999999998</c:v>
                </c:pt>
                <c:pt idx="370">
                  <c:v>2632.7</c:v>
                </c:pt>
                <c:pt idx="371">
                  <c:v>2680.5</c:v>
                </c:pt>
                <c:pt idx="372">
                  <c:v>2677.5</c:v>
                </c:pt>
                <c:pt idx="373">
                  <c:v>2677.7</c:v>
                </c:pt>
                <c:pt idx="374">
                  <c:v>2683.7999</c:v>
                </c:pt>
                <c:pt idx="375">
                  <c:v>2671.7999</c:v>
                </c:pt>
                <c:pt idx="376">
                  <c:v>2668.9</c:v>
                </c:pt>
                <c:pt idx="377">
                  <c:v>2684.5999000000002</c:v>
                </c:pt>
                <c:pt idx="378">
                  <c:v>2683.0999000000002</c:v>
                </c:pt>
                <c:pt idx="379">
                  <c:v>2678.2999</c:v>
                </c:pt>
                <c:pt idx="380">
                  <c:v>2667.2</c:v>
                </c:pt>
                <c:pt idx="381">
                  <c:v>2664.4</c:v>
                </c:pt>
                <c:pt idx="382">
                  <c:v>2673</c:v>
                </c:pt>
                <c:pt idx="383">
                  <c:v>2663.2</c:v>
                </c:pt>
                <c:pt idx="384">
                  <c:v>2661.5</c:v>
                </c:pt>
                <c:pt idx="385">
                  <c:v>2663.7</c:v>
                </c:pt>
                <c:pt idx="386">
                  <c:v>2688.0999000000002</c:v>
                </c:pt>
                <c:pt idx="387">
                  <c:v>2665.9</c:v>
                </c:pt>
                <c:pt idx="388">
                  <c:v>2646</c:v>
                </c:pt>
                <c:pt idx="389">
                  <c:v>2646.7999</c:v>
                </c:pt>
                <c:pt idx="390">
                  <c:v>2626.5</c:v>
                </c:pt>
                <c:pt idx="391">
                  <c:v>2624.5999000000002</c:v>
                </c:pt>
                <c:pt idx="392">
                  <c:v>2622.9</c:v>
                </c:pt>
                <c:pt idx="393">
                  <c:v>2622.9</c:v>
                </c:pt>
                <c:pt idx="394">
                  <c:v>2637.0999000000002</c:v>
                </c:pt>
                <c:pt idx="395">
                  <c:v>2640.9</c:v>
                </c:pt>
                <c:pt idx="396">
                  <c:v>2642.2</c:v>
                </c:pt>
                <c:pt idx="397">
                  <c:v>2666.0999000000002</c:v>
                </c:pt>
                <c:pt idx="398">
                  <c:v>2663.7999</c:v>
                </c:pt>
                <c:pt idx="399">
                  <c:v>2670.2</c:v>
                </c:pt>
                <c:pt idx="400">
                  <c:v>2675.2999</c:v>
                </c:pt>
                <c:pt idx="401">
                  <c:v>2668.9</c:v>
                </c:pt>
                <c:pt idx="402">
                  <c:v>2674.5</c:v>
                </c:pt>
                <c:pt idx="403">
                  <c:v>2680.4</c:v>
                </c:pt>
                <c:pt idx="404">
                  <c:v>2687.0999000000002</c:v>
                </c:pt>
                <c:pt idx="405">
                  <c:v>2690.2</c:v>
                </c:pt>
                <c:pt idx="406">
                  <c:v>2695.7999</c:v>
                </c:pt>
                <c:pt idx="407">
                  <c:v>2691</c:v>
                </c:pt>
                <c:pt idx="408">
                  <c:v>2703.2</c:v>
                </c:pt>
                <c:pt idx="409">
                  <c:v>2713.9</c:v>
                </c:pt>
                <c:pt idx="410">
                  <c:v>2721</c:v>
                </c:pt>
                <c:pt idx="411">
                  <c:v>2716.9</c:v>
                </c:pt>
                <c:pt idx="412">
                  <c:v>2717.9</c:v>
                </c:pt>
                <c:pt idx="413">
                  <c:v>2708.0999000000002</c:v>
                </c:pt>
                <c:pt idx="414">
                  <c:v>2658.2999</c:v>
                </c:pt>
                <c:pt idx="415">
                  <c:v>2687.0999000000002</c:v>
                </c:pt>
                <c:pt idx="416">
                  <c:v>2699.4</c:v>
                </c:pt>
                <c:pt idx="417">
                  <c:v>2699.1968000000002</c:v>
                </c:pt>
                <c:pt idx="418">
                  <c:v>2678.4</c:v>
                </c:pt>
                <c:pt idx="419">
                  <c:v>2666.5999000000002</c:v>
                </c:pt>
                <c:pt idx="420">
                  <c:v>2677.6408999999999</c:v>
                </c:pt>
                <c:pt idx="421">
                  <c:v>2659.2029000000002</c:v>
                </c:pt>
                <c:pt idx="422">
                  <c:v>2683.9319</c:v>
                </c:pt>
                <c:pt idx="423">
                  <c:v>2694.0999000000002</c:v>
                </c:pt>
                <c:pt idx="424">
                  <c:v>2703.7999</c:v>
                </c:pt>
                <c:pt idx="425">
                  <c:v>2691</c:v>
                </c:pt>
                <c:pt idx="426">
                  <c:v>2648.0999000000002</c:v>
                </c:pt>
                <c:pt idx="427">
                  <c:v>2617.2999</c:v>
                </c:pt>
                <c:pt idx="428">
                  <c:v>2630.0999000000002</c:v>
                </c:pt>
                <c:pt idx="429">
                  <c:v>2629.2</c:v>
                </c:pt>
                <c:pt idx="430">
                  <c:v>2577.6999999999998</c:v>
                </c:pt>
                <c:pt idx="431">
                  <c:v>2599.5</c:v>
                </c:pt>
                <c:pt idx="432">
                  <c:v>2621.7</c:v>
                </c:pt>
                <c:pt idx="433">
                  <c:v>2635.2</c:v>
                </c:pt>
                <c:pt idx="434">
                  <c:v>2663.0999000000002</c:v>
                </c:pt>
                <c:pt idx="435">
                  <c:v>2669.0999000000002</c:v>
                </c:pt>
                <c:pt idx="436">
                  <c:v>2669.2999</c:v>
                </c:pt>
                <c:pt idx="437">
                  <c:v>2691.2999</c:v>
                </c:pt>
                <c:pt idx="438">
                  <c:v>2684.7999</c:v>
                </c:pt>
                <c:pt idx="439">
                  <c:v>2676.9</c:v>
                </c:pt>
                <c:pt idx="440">
                  <c:v>2659.9</c:v>
                </c:pt>
                <c:pt idx="441">
                  <c:v>2644</c:v>
                </c:pt>
                <c:pt idx="442">
                  <c:v>2636.9</c:v>
                </c:pt>
                <c:pt idx="443">
                  <c:v>2632.4</c:v>
                </c:pt>
                <c:pt idx="444">
                  <c:v>2604.1999999999998</c:v>
                </c:pt>
                <c:pt idx="445">
                  <c:v>2583.7999</c:v>
                </c:pt>
                <c:pt idx="446">
                  <c:v>2637.0999000000002</c:v>
                </c:pt>
                <c:pt idx="447">
                  <c:v>2635.2</c:v>
                </c:pt>
                <c:pt idx="448">
                  <c:v>2604.5999000000002</c:v>
                </c:pt>
                <c:pt idx="449">
                  <c:v>2576.5</c:v>
                </c:pt>
                <c:pt idx="450">
                  <c:v>2612.1999999999998</c:v>
                </c:pt>
                <c:pt idx="451">
                  <c:v>2641.2999</c:v>
                </c:pt>
                <c:pt idx="452">
                  <c:v>2636.7</c:v>
                </c:pt>
                <c:pt idx="453">
                  <c:v>2639.7</c:v>
                </c:pt>
                <c:pt idx="454">
                  <c:v>2619.0999000000002</c:v>
                </c:pt>
                <c:pt idx="455">
                  <c:v>2623.0999000000002</c:v>
                </c:pt>
                <c:pt idx="456">
                  <c:v>2641.7999</c:v>
                </c:pt>
                <c:pt idx="457">
                  <c:v>2633.5</c:v>
                </c:pt>
                <c:pt idx="458">
                  <c:v>2652.5999000000002</c:v>
                </c:pt>
                <c:pt idx="459">
                  <c:v>2661.4</c:v>
                </c:pt>
                <c:pt idx="460">
                  <c:v>2688.5</c:v>
                </c:pt>
                <c:pt idx="461">
                  <c:v>2700.0999000000002</c:v>
                </c:pt>
                <c:pt idx="462">
                  <c:v>2730.7</c:v>
                </c:pt>
                <c:pt idx="463">
                  <c:v>2713.7</c:v>
                </c:pt>
                <c:pt idx="464">
                  <c:v>2695</c:v>
                </c:pt>
                <c:pt idx="465">
                  <c:v>2665.8418000000001</c:v>
                </c:pt>
                <c:pt idx="466">
                  <c:v>2658.5999000000002</c:v>
                </c:pt>
                <c:pt idx="467">
                  <c:v>2659.5999000000002</c:v>
                </c:pt>
                <c:pt idx="468">
                  <c:v>2683.7999</c:v>
                </c:pt>
                <c:pt idx="469">
                  <c:v>2668.5999000000002</c:v>
                </c:pt>
                <c:pt idx="470">
                  <c:v>2692.5999000000002</c:v>
                </c:pt>
                <c:pt idx="471">
                  <c:v>2689.7999</c:v>
                </c:pt>
                <c:pt idx="472">
                  <c:v>2670.7</c:v>
                </c:pt>
                <c:pt idx="473">
                  <c:v>2657.4</c:v>
                </c:pt>
                <c:pt idx="474">
                  <c:v>2655.7999</c:v>
                </c:pt>
                <c:pt idx="475">
                  <c:v>2654.7</c:v>
                </c:pt>
                <c:pt idx="476">
                  <c:v>2675.5</c:v>
                </c:pt>
                <c:pt idx="477">
                  <c:v>2679.5999000000002</c:v>
                </c:pt>
                <c:pt idx="478">
                  <c:v>2653.2999</c:v>
                </c:pt>
                <c:pt idx="479">
                  <c:v>2653.5</c:v>
                </c:pt>
                <c:pt idx="480">
                  <c:v>2661.0999000000002</c:v>
                </c:pt>
                <c:pt idx="481">
                  <c:v>2659.2</c:v>
                </c:pt>
                <c:pt idx="482">
                  <c:v>2680</c:v>
                </c:pt>
                <c:pt idx="483">
                  <c:v>2682.2999</c:v>
                </c:pt>
                <c:pt idx="484">
                  <c:v>2681</c:v>
                </c:pt>
                <c:pt idx="485">
                  <c:v>2663.5</c:v>
                </c:pt>
                <c:pt idx="486">
                  <c:v>2683.5</c:v>
                </c:pt>
                <c:pt idx="487">
                  <c:v>2685.4</c:v>
                </c:pt>
                <c:pt idx="488">
                  <c:v>2670.7</c:v>
                </c:pt>
                <c:pt idx="489">
                  <c:v>2653.2999</c:v>
                </c:pt>
                <c:pt idx="490">
                  <c:v>2614.5999000000002</c:v>
                </c:pt>
                <c:pt idx="491">
                  <c:v>2621</c:v>
                </c:pt>
                <c:pt idx="492">
                  <c:v>2639.7999</c:v>
                </c:pt>
                <c:pt idx="493">
                  <c:v>2631</c:v>
                </c:pt>
                <c:pt idx="494">
                  <c:v>2582.1999999999998</c:v>
                </c:pt>
                <c:pt idx="495">
                  <c:v>2591.5999000000002</c:v>
                </c:pt>
                <c:pt idx="496">
                  <c:v>2617.2999</c:v>
                </c:pt>
                <c:pt idx="497">
                  <c:v>2624.2</c:v>
                </c:pt>
                <c:pt idx="498">
                  <c:v>2598.9</c:v>
                </c:pt>
                <c:pt idx="499">
                  <c:v>2644.7</c:v>
                </c:pt>
                <c:pt idx="500">
                  <c:v>2625.5999000000002</c:v>
                </c:pt>
                <c:pt idx="501">
                  <c:v>2675</c:v>
                </c:pt>
                <c:pt idx="502">
                  <c:v>2681.7</c:v>
                </c:pt>
                <c:pt idx="503">
                  <c:v>2651.0999000000002</c:v>
                </c:pt>
                <c:pt idx="504">
                  <c:v>2634.7</c:v>
                </c:pt>
                <c:pt idx="505">
                  <c:v>2629.2</c:v>
                </c:pt>
                <c:pt idx="506">
                  <c:v>2617.5999000000002</c:v>
                </c:pt>
                <c:pt idx="507">
                  <c:v>2632.7999</c:v>
                </c:pt>
                <c:pt idx="508">
                  <c:v>2641.7999</c:v>
                </c:pt>
                <c:pt idx="509">
                  <c:v>2631.0999000000002</c:v>
                </c:pt>
                <c:pt idx="510">
                  <c:v>2641.4</c:v>
                </c:pt>
                <c:pt idx="511">
                  <c:v>2670.0999000000002</c:v>
                </c:pt>
                <c:pt idx="512">
                  <c:v>2687.2999</c:v>
                </c:pt>
                <c:pt idx="513">
                  <c:v>2694.0999000000002</c:v>
                </c:pt>
                <c:pt idx="514">
                  <c:v>2667.2</c:v>
                </c:pt>
                <c:pt idx="515">
                  <c:v>2674.0999000000002</c:v>
                </c:pt>
                <c:pt idx="516">
                  <c:v>2695.4</c:v>
                </c:pt>
                <c:pt idx="517">
                  <c:v>2690.7999</c:v>
                </c:pt>
                <c:pt idx="518">
                  <c:v>2705.7999</c:v>
                </c:pt>
                <c:pt idx="519">
                  <c:v>2711.7999</c:v>
                </c:pt>
                <c:pt idx="520">
                  <c:v>2730.4</c:v>
                </c:pt>
                <c:pt idx="521">
                  <c:v>2723.4</c:v>
                </c:pt>
                <c:pt idx="522">
                  <c:v>2687.2999</c:v>
                </c:pt>
                <c:pt idx="523">
                  <c:v>2698.7999</c:v>
                </c:pt>
                <c:pt idx="524">
                  <c:v>2689.0999000000002</c:v>
                </c:pt>
                <c:pt idx="525">
                  <c:v>2704.7</c:v>
                </c:pt>
                <c:pt idx="526">
                  <c:v>2690.5</c:v>
                </c:pt>
                <c:pt idx="527">
                  <c:v>2705.9</c:v>
                </c:pt>
                <c:pt idx="528">
                  <c:v>2714.7999</c:v>
                </c:pt>
                <c:pt idx="529">
                  <c:v>2723</c:v>
                </c:pt>
                <c:pt idx="530">
                  <c:v>2703.5999000000002</c:v>
                </c:pt>
                <c:pt idx="531">
                  <c:v>2698.5</c:v>
                </c:pt>
                <c:pt idx="532">
                  <c:v>2674.7</c:v>
                </c:pt>
                <c:pt idx="533">
                  <c:v>2683.2999</c:v>
                </c:pt>
                <c:pt idx="534">
                  <c:v>2694.7</c:v>
                </c:pt>
                <c:pt idx="535">
                  <c:v>2675.7999</c:v>
                </c:pt>
                <c:pt idx="536">
                  <c:v>2675.2999</c:v>
                </c:pt>
                <c:pt idx="537">
                  <c:v>2683.5</c:v>
                </c:pt>
                <c:pt idx="538">
                  <c:v>2683.9</c:v>
                </c:pt>
                <c:pt idx="539">
                  <c:v>2702.9</c:v>
                </c:pt>
                <c:pt idx="540">
                  <c:v>2723.7999</c:v>
                </c:pt>
                <c:pt idx="541">
                  <c:v>2709.0999000000002</c:v>
                </c:pt>
                <c:pt idx="542">
                  <c:v>2717.4189999999999</c:v>
                </c:pt>
                <c:pt idx="543">
                  <c:v>2709.5999000000002</c:v>
                </c:pt>
                <c:pt idx="544">
                  <c:v>2734.4</c:v>
                </c:pt>
                <c:pt idx="545">
                  <c:v>2719.4</c:v>
                </c:pt>
                <c:pt idx="546">
                  <c:v>2709.7999</c:v>
                </c:pt>
                <c:pt idx="547">
                  <c:v>2701.5999000000002</c:v>
                </c:pt>
                <c:pt idx="548">
                  <c:v>2656.7</c:v>
                </c:pt>
                <c:pt idx="549">
                  <c:v>2656</c:v>
                </c:pt>
                <c:pt idx="550">
                  <c:v>2641.2999</c:v>
                </c:pt>
                <c:pt idx="551">
                  <c:v>2649.0999000000002</c:v>
                </c:pt>
                <c:pt idx="552">
                  <c:v>2619.5999000000002</c:v>
                </c:pt>
                <c:pt idx="553">
                  <c:v>2631</c:v>
                </c:pt>
                <c:pt idx="554">
                  <c:v>2627.0999000000002</c:v>
                </c:pt>
                <c:pt idx="555">
                  <c:v>2596.5999000000002</c:v>
                </c:pt>
                <c:pt idx="556">
                  <c:v>2559.1999999999998</c:v>
                </c:pt>
                <c:pt idx="557">
                  <c:v>2576.5999000000002</c:v>
                </c:pt>
                <c:pt idx="558">
                  <c:v>2581</c:v>
                </c:pt>
                <c:pt idx="559">
                  <c:v>2589.5</c:v>
                </c:pt>
                <c:pt idx="560">
                  <c:v>2589.4</c:v>
                </c:pt>
                <c:pt idx="561">
                  <c:v>2565.5679</c:v>
                </c:pt>
                <c:pt idx="562">
                  <c:v>2602.951</c:v>
                </c:pt>
                <c:pt idx="563">
                  <c:v>2601.9</c:v>
                </c:pt>
                <c:pt idx="564">
                  <c:v>2604.6999999999998</c:v>
                </c:pt>
                <c:pt idx="565">
                  <c:v>2626.2999</c:v>
                </c:pt>
                <c:pt idx="566">
                  <c:v>2637.2</c:v>
                </c:pt>
                <c:pt idx="567">
                  <c:v>2622.9</c:v>
                </c:pt>
                <c:pt idx="568">
                  <c:v>2634.5999000000002</c:v>
                </c:pt>
                <c:pt idx="569">
                  <c:v>2662.5999000000002</c:v>
                </c:pt>
                <c:pt idx="570">
                  <c:v>2675.2</c:v>
                </c:pt>
                <c:pt idx="571">
                  <c:v>2659.4</c:v>
                </c:pt>
                <c:pt idx="572">
                  <c:v>2674</c:v>
                </c:pt>
                <c:pt idx="573">
                  <c:v>2712.5</c:v>
                </c:pt>
                <c:pt idx="574">
                  <c:v>2695.8489</c:v>
                </c:pt>
                <c:pt idx="575">
                  <c:v>2694.4</c:v>
                </c:pt>
                <c:pt idx="576">
                  <c:v>2694.4</c:v>
                </c:pt>
                <c:pt idx="577">
                  <c:v>2702.7</c:v>
                </c:pt>
                <c:pt idx="578">
                  <c:v>2686.9</c:v>
                </c:pt>
                <c:pt idx="579">
                  <c:v>2716.2</c:v>
                </c:pt>
                <c:pt idx="580">
                  <c:v>2716.5999000000002</c:v>
                </c:pt>
                <c:pt idx="581">
                  <c:v>2718.2999</c:v>
                </c:pt>
                <c:pt idx="582">
                  <c:v>2734.482</c:v>
                </c:pt>
                <c:pt idx="583">
                  <c:v>2726.5</c:v>
                </c:pt>
                <c:pt idx="584">
                  <c:v>2724.2</c:v>
                </c:pt>
                <c:pt idx="585">
                  <c:v>2729.7</c:v>
                </c:pt>
                <c:pt idx="586">
                  <c:v>2763.9</c:v>
                </c:pt>
                <c:pt idx="587">
                  <c:v>2766.9</c:v>
                </c:pt>
                <c:pt idx="588">
                  <c:v>2761.4</c:v>
                </c:pt>
                <c:pt idx="589">
                  <c:v>2768.0999000000002</c:v>
                </c:pt>
                <c:pt idx="590">
                  <c:v>2759.7</c:v>
                </c:pt>
                <c:pt idx="591">
                  <c:v>2784.4</c:v>
                </c:pt>
                <c:pt idx="592">
                  <c:v>2778.5</c:v>
                </c:pt>
                <c:pt idx="593">
                  <c:v>2804.4238999999998</c:v>
                </c:pt>
                <c:pt idx="594">
                  <c:v>2806.721</c:v>
                </c:pt>
                <c:pt idx="595">
                  <c:v>2798</c:v>
                </c:pt>
                <c:pt idx="596">
                  <c:v>2789.4</c:v>
                </c:pt>
                <c:pt idx="597">
                  <c:v>2798.2</c:v>
                </c:pt>
                <c:pt idx="598">
                  <c:v>2785.9</c:v>
                </c:pt>
                <c:pt idx="599">
                  <c:v>2776.5508</c:v>
                </c:pt>
                <c:pt idx="600">
                  <c:v>2760.2999</c:v>
                </c:pt>
                <c:pt idx="601">
                  <c:v>2772.5999000000002</c:v>
                </c:pt>
                <c:pt idx="602">
                  <c:v>2802.7999</c:v>
                </c:pt>
                <c:pt idx="603">
                  <c:v>2801</c:v>
                </c:pt>
                <c:pt idx="604">
                  <c:v>2802.9</c:v>
                </c:pt>
                <c:pt idx="605">
                  <c:v>2813.2</c:v>
                </c:pt>
                <c:pt idx="606">
                  <c:v>2811.5</c:v>
                </c:pt>
                <c:pt idx="607">
                  <c:v>2784.5518000000002</c:v>
                </c:pt>
                <c:pt idx="608">
                  <c:v>2773.4029</c:v>
                </c:pt>
                <c:pt idx="609">
                  <c:v>2791</c:v>
                </c:pt>
                <c:pt idx="610">
                  <c:v>2795.7</c:v>
                </c:pt>
                <c:pt idx="611">
                  <c:v>2769.2999</c:v>
                </c:pt>
                <c:pt idx="612">
                  <c:v>2769.7</c:v>
                </c:pt>
                <c:pt idx="613">
                  <c:v>2792.5</c:v>
                </c:pt>
                <c:pt idx="614">
                  <c:v>2789</c:v>
                </c:pt>
                <c:pt idx="615">
                  <c:v>2804.2999</c:v>
                </c:pt>
                <c:pt idx="616">
                  <c:v>2796.5</c:v>
                </c:pt>
                <c:pt idx="617">
                  <c:v>2809.2999</c:v>
                </c:pt>
                <c:pt idx="618">
                  <c:v>2788.7999</c:v>
                </c:pt>
                <c:pt idx="619">
                  <c:v>2798.2999</c:v>
                </c:pt>
                <c:pt idx="620">
                  <c:v>2858.0999000000002</c:v>
                </c:pt>
                <c:pt idx="621">
                  <c:v>2814</c:v>
                </c:pt>
                <c:pt idx="622">
                  <c:v>2824.5</c:v>
                </c:pt>
                <c:pt idx="623">
                  <c:v>2806.5</c:v>
                </c:pt>
                <c:pt idx="624">
                  <c:v>2761.4409999999998</c:v>
                </c:pt>
                <c:pt idx="625">
                  <c:v>2741.9090000000001</c:v>
                </c:pt>
                <c:pt idx="626">
                  <c:v>2731.9119000000001</c:v>
                </c:pt>
                <c:pt idx="627">
                  <c:v>2744.6080000000002</c:v>
                </c:pt>
                <c:pt idx="628">
                  <c:v>2762.5</c:v>
                </c:pt>
                <c:pt idx="629">
                  <c:v>2775.5</c:v>
                </c:pt>
                <c:pt idx="630">
                  <c:v>2778.9</c:v>
                </c:pt>
                <c:pt idx="631">
                  <c:v>2799.5999000000002</c:v>
                </c:pt>
                <c:pt idx="632">
                  <c:v>2783.5999000000002</c:v>
                </c:pt>
                <c:pt idx="633">
                  <c:v>2776.7</c:v>
                </c:pt>
                <c:pt idx="634">
                  <c:v>2777.5999000000002</c:v>
                </c:pt>
                <c:pt idx="635">
                  <c:v>2765.47</c:v>
                </c:pt>
                <c:pt idx="636">
                  <c:v>2759.0999000000002</c:v>
                </c:pt>
                <c:pt idx="637">
                  <c:v>2742.556</c:v>
                </c:pt>
                <c:pt idx="638">
                  <c:v>2715.7999</c:v>
                </c:pt>
                <c:pt idx="639">
                  <c:v>2685.0999000000002</c:v>
                </c:pt>
                <c:pt idx="640">
                  <c:v>2691.2</c:v>
                </c:pt>
                <c:pt idx="641">
                  <c:v>2712.9</c:v>
                </c:pt>
                <c:pt idx="642">
                  <c:v>2720.2</c:v>
                </c:pt>
                <c:pt idx="643">
                  <c:v>2761.7</c:v>
                </c:pt>
                <c:pt idx="644">
                  <c:v>2786</c:v>
                </c:pt>
                <c:pt idx="645">
                  <c:v>2786.5999000000002</c:v>
                </c:pt>
                <c:pt idx="646">
                  <c:v>2786.5999000000002</c:v>
                </c:pt>
                <c:pt idx="647">
                  <c:v>2787.2</c:v>
                </c:pt>
                <c:pt idx="648">
                  <c:v>2783.5</c:v>
                </c:pt>
                <c:pt idx="649">
                  <c:v>2794.7999</c:v>
                </c:pt>
                <c:pt idx="650">
                  <c:v>2782.4</c:v>
                </c:pt>
                <c:pt idx="651">
                  <c:v>2766.5999000000002</c:v>
                </c:pt>
                <c:pt idx="652">
                  <c:v>2756.7999</c:v>
                </c:pt>
                <c:pt idx="653">
                  <c:v>2750.2999</c:v>
                </c:pt>
                <c:pt idx="654">
                  <c:v>2721</c:v>
                </c:pt>
                <c:pt idx="655">
                  <c:v>2721.2</c:v>
                </c:pt>
                <c:pt idx="656">
                  <c:v>2689.0999000000002</c:v>
                </c:pt>
                <c:pt idx="657">
                  <c:v>2712.7999</c:v>
                </c:pt>
                <c:pt idx="658">
                  <c:v>2706.5999000000002</c:v>
                </c:pt>
                <c:pt idx="659">
                  <c:v>2715.2999</c:v>
                </c:pt>
                <c:pt idx="660">
                  <c:v>2738</c:v>
                </c:pt>
                <c:pt idx="661">
                  <c:v>2757.5589</c:v>
                </c:pt>
                <c:pt idx="662">
                  <c:v>2738.7</c:v>
                </c:pt>
                <c:pt idx="663">
                  <c:v>2716.7</c:v>
                </c:pt>
                <c:pt idx="664">
                  <c:v>2676.4</c:v>
                </c:pt>
                <c:pt idx="665">
                  <c:v>2673.7</c:v>
                </c:pt>
                <c:pt idx="666">
                  <c:v>2685.7</c:v>
                </c:pt>
                <c:pt idx="667">
                  <c:v>2690.0999000000002</c:v>
                </c:pt>
                <c:pt idx="668">
                  <c:v>2669.5</c:v>
                </c:pt>
                <c:pt idx="669">
                  <c:v>2644</c:v>
                </c:pt>
                <c:pt idx="670">
                  <c:v>2651.7999</c:v>
                </c:pt>
                <c:pt idx="671">
                  <c:v>2650.5</c:v>
                </c:pt>
                <c:pt idx="672">
                  <c:v>2540.5</c:v>
                </c:pt>
                <c:pt idx="673">
                  <c:v>2565.2999</c:v>
                </c:pt>
                <c:pt idx="674">
                  <c:v>2536.2999</c:v>
                </c:pt>
                <c:pt idx="675">
                  <c:v>2417.4</c:v>
                </c:pt>
                <c:pt idx="676">
                  <c:v>2461.0999000000002</c:v>
                </c:pt>
                <c:pt idx="677">
                  <c:v>2482</c:v>
                </c:pt>
                <c:pt idx="678">
                  <c:v>2438.0999000000002</c:v>
                </c:pt>
                <c:pt idx="679">
                  <c:v>2405</c:v>
                </c:pt>
                <c:pt idx="680">
                  <c:v>2392.2999</c:v>
                </c:pt>
                <c:pt idx="681">
                  <c:v>2423.5999000000002</c:v>
                </c:pt>
                <c:pt idx="682">
                  <c:v>2447.8317999999999</c:v>
                </c:pt>
                <c:pt idx="683">
                  <c:v>2457</c:v>
                </c:pt>
                <c:pt idx="684">
                  <c:v>2497.2999</c:v>
                </c:pt>
                <c:pt idx="685">
                  <c:v>2538.4</c:v>
                </c:pt>
                <c:pt idx="686">
                  <c:v>2572.5</c:v>
                </c:pt>
                <c:pt idx="687">
                  <c:v>2559.7999</c:v>
                </c:pt>
                <c:pt idx="688">
                  <c:v>2562.7999</c:v>
                </c:pt>
                <c:pt idx="689">
                  <c:v>2603.6999999999998</c:v>
                </c:pt>
                <c:pt idx="690">
                  <c:v>2570.5</c:v>
                </c:pt>
                <c:pt idx="691">
                  <c:v>2580.1999999999998</c:v>
                </c:pt>
                <c:pt idx="692">
                  <c:v>2566.2999</c:v>
                </c:pt>
                <c:pt idx="693">
                  <c:v>2618.5</c:v>
                </c:pt>
                <c:pt idx="694">
                  <c:v>2641.0999000000002</c:v>
                </c:pt>
                <c:pt idx="695">
                  <c:v>2619.0999000000002</c:v>
                </c:pt>
                <c:pt idx="696">
                  <c:v>2628.2</c:v>
                </c:pt>
                <c:pt idx="697">
                  <c:v>2650.9</c:v>
                </c:pt>
                <c:pt idx="698">
                  <c:v>2618.5999000000002</c:v>
                </c:pt>
                <c:pt idx="699">
                  <c:v>2598.5999000000002</c:v>
                </c:pt>
                <c:pt idx="700">
                  <c:v>2601.1999999999998</c:v>
                </c:pt>
                <c:pt idx="701">
                  <c:v>2628.7999</c:v>
                </c:pt>
                <c:pt idx="702">
                  <c:v>2656.9</c:v>
                </c:pt>
                <c:pt idx="703">
                  <c:v>2662.0999000000002</c:v>
                </c:pt>
                <c:pt idx="704">
                  <c:v>2679.2658999999999</c:v>
                </c:pt>
                <c:pt idx="705">
                  <c:v>2661.4</c:v>
                </c:pt>
                <c:pt idx="706">
                  <c:v>2659.0999000000002</c:v>
                </c:pt>
                <c:pt idx="707">
                  <c:v>2657</c:v>
                </c:pt>
                <c:pt idx="708">
                  <c:v>2655.9</c:v>
                </c:pt>
                <c:pt idx="709">
                  <c:v>2648</c:v>
                </c:pt>
                <c:pt idx="710">
                  <c:v>2636.7</c:v>
                </c:pt>
                <c:pt idx="711">
                  <c:v>2686.2999</c:v>
                </c:pt>
                <c:pt idx="712">
                  <c:v>2658</c:v>
                </c:pt>
                <c:pt idx="713">
                  <c:v>2671</c:v>
                </c:pt>
                <c:pt idx="714">
                  <c:v>2686.5999000000002</c:v>
                </c:pt>
                <c:pt idx="715">
                  <c:v>2703.5999000000002</c:v>
                </c:pt>
                <c:pt idx="716">
                  <c:v>2692.2</c:v>
                </c:pt>
                <c:pt idx="717">
                  <c:v>2730</c:v>
                </c:pt>
                <c:pt idx="718">
                  <c:v>2737.0999000000002</c:v>
                </c:pt>
                <c:pt idx="719">
                  <c:v>2718.5</c:v>
                </c:pt>
                <c:pt idx="720">
                  <c:v>2725</c:v>
                </c:pt>
                <c:pt idx="721">
                  <c:v>2744.5</c:v>
                </c:pt>
                <c:pt idx="722">
                  <c:v>2730.2</c:v>
                </c:pt>
                <c:pt idx="723">
                  <c:v>2719.3809000000001</c:v>
                </c:pt>
                <c:pt idx="724">
                  <c:v>2726.4</c:v>
                </c:pt>
                <c:pt idx="725">
                  <c:v>2738.9</c:v>
                </c:pt>
                <c:pt idx="726">
                  <c:v>2745.2999</c:v>
                </c:pt>
                <c:pt idx="727">
                  <c:v>2741.9</c:v>
                </c:pt>
                <c:pt idx="728">
                  <c:v>2722.0999000000002</c:v>
                </c:pt>
                <c:pt idx="729">
                  <c:v>2727.7999</c:v>
                </c:pt>
                <c:pt idx="730">
                  <c:v>2722</c:v>
                </c:pt>
                <c:pt idx="731">
                  <c:v>2718.7</c:v>
                </c:pt>
                <c:pt idx="732">
                  <c:v>2738.7</c:v>
                </c:pt>
                <c:pt idx="733">
                  <c:v>2743</c:v>
                </c:pt>
                <c:pt idx="734">
                  <c:v>2758.2999</c:v>
                </c:pt>
                <c:pt idx="735">
                  <c:v>2748.4</c:v>
                </c:pt>
                <c:pt idx="736">
                  <c:v>2748.2999</c:v>
                </c:pt>
                <c:pt idx="737">
                  <c:v>2717.9</c:v>
                </c:pt>
                <c:pt idx="738">
                  <c:v>2709.5</c:v>
                </c:pt>
                <c:pt idx="739">
                  <c:v>2690.5999000000002</c:v>
                </c:pt>
                <c:pt idx="740">
                  <c:v>2690.7</c:v>
                </c:pt>
                <c:pt idx="741">
                  <c:v>2715.5</c:v>
                </c:pt>
                <c:pt idx="742">
                  <c:v>2719.0999000000002</c:v>
                </c:pt>
                <c:pt idx="743">
                  <c:v>2735.7</c:v>
                </c:pt>
                <c:pt idx="744">
                  <c:v>2761</c:v>
                </c:pt>
                <c:pt idx="745">
                  <c:v>2774.2999</c:v>
                </c:pt>
                <c:pt idx="746">
                  <c:v>2796.4</c:v>
                </c:pt>
                <c:pt idx="747">
                  <c:v>2803.4</c:v>
                </c:pt>
                <c:pt idx="748">
                  <c:v>2799.2</c:v>
                </c:pt>
                <c:pt idx="749">
                  <c:v>2816.7</c:v>
                </c:pt>
                <c:pt idx="750">
                  <c:v>2796.9</c:v>
                </c:pt>
                <c:pt idx="751">
                  <c:v>2810.6228999999998</c:v>
                </c:pt>
                <c:pt idx="752">
                  <c:v>2820.2</c:v>
                </c:pt>
                <c:pt idx="753">
                  <c:v>2798.9</c:v>
                </c:pt>
                <c:pt idx="754">
                  <c:v>2789.7999</c:v>
                </c:pt>
                <c:pt idx="755">
                  <c:v>2786.0999000000002</c:v>
                </c:pt>
                <c:pt idx="756">
                  <c:v>2792.7999</c:v>
                </c:pt>
                <c:pt idx="757">
                  <c:v>2784.9</c:v>
                </c:pt>
                <c:pt idx="758">
                  <c:v>2784.0999000000002</c:v>
                </c:pt>
                <c:pt idx="759">
                  <c:v>2799.5</c:v>
                </c:pt>
                <c:pt idx="760">
                  <c:v>2773.5999000000002</c:v>
                </c:pt>
                <c:pt idx="761">
                  <c:v>2767.7</c:v>
                </c:pt>
                <c:pt idx="762">
                  <c:v>2778.2999</c:v>
                </c:pt>
                <c:pt idx="763">
                  <c:v>2796.0999000000002</c:v>
                </c:pt>
                <c:pt idx="764">
                  <c:v>2795.2</c:v>
                </c:pt>
                <c:pt idx="765">
                  <c:v>2802.4</c:v>
                </c:pt>
                <c:pt idx="766">
                  <c:v>2812.2568999999999</c:v>
                </c:pt>
                <c:pt idx="767">
                  <c:v>2821.0999000000002</c:v>
                </c:pt>
                <c:pt idx="768">
                  <c:v>2805</c:v>
                </c:pt>
                <c:pt idx="769">
                  <c:v>2830.2999</c:v>
                </c:pt>
                <c:pt idx="770">
                  <c:v>2815.0999000000002</c:v>
                </c:pt>
                <c:pt idx="771">
                  <c:v>2831.5</c:v>
                </c:pt>
                <c:pt idx="772">
                  <c:v>2819.7999</c:v>
                </c:pt>
                <c:pt idx="773">
                  <c:v>2796.2999</c:v>
                </c:pt>
                <c:pt idx="774">
                  <c:v>2787.4</c:v>
                </c:pt>
                <c:pt idx="775">
                  <c:v>2817.5</c:v>
                </c:pt>
                <c:pt idx="776">
                  <c:v>2839.0999000000002</c:v>
                </c:pt>
                <c:pt idx="777">
                  <c:v>2842.7</c:v>
                </c:pt>
                <c:pt idx="778">
                  <c:v>2837.4</c:v>
                </c:pt>
                <c:pt idx="779">
                  <c:v>2848.2</c:v>
                </c:pt>
                <c:pt idx="780">
                  <c:v>2842.2</c:v>
                </c:pt>
                <c:pt idx="781">
                  <c:v>2832.7999</c:v>
                </c:pt>
                <c:pt idx="782">
                  <c:v>2834.5</c:v>
                </c:pt>
                <c:pt idx="783">
                  <c:v>2806.9769000000001</c:v>
                </c:pt>
                <c:pt idx="784">
                  <c:v>2804.1489999999999</c:v>
                </c:pt>
                <c:pt idx="785">
                  <c:v>2793.7999</c:v>
                </c:pt>
                <c:pt idx="786">
                  <c:v>2794.5999000000002</c:v>
                </c:pt>
                <c:pt idx="787">
                  <c:v>2805.5</c:v>
                </c:pt>
                <c:pt idx="788">
                  <c:v>2789.2</c:v>
                </c:pt>
                <c:pt idx="789">
                  <c:v>2790.2999</c:v>
                </c:pt>
                <c:pt idx="790">
                  <c:v>2793</c:v>
                </c:pt>
                <c:pt idx="791">
                  <c:v>2798.5999000000002</c:v>
                </c:pt>
                <c:pt idx="792">
                  <c:v>2807.4</c:v>
                </c:pt>
                <c:pt idx="793">
                  <c:v>2820.7</c:v>
                </c:pt>
                <c:pt idx="794">
                  <c:v>2860.4</c:v>
                </c:pt>
                <c:pt idx="795">
                  <c:v>2849</c:v>
                </c:pt>
                <c:pt idx="796">
                  <c:v>2841.7</c:v>
                </c:pt>
                <c:pt idx="797">
                  <c:v>2829.2999</c:v>
                </c:pt>
                <c:pt idx="798">
                  <c:v>2817.9</c:v>
                </c:pt>
                <c:pt idx="799">
                  <c:v>2820.2</c:v>
                </c:pt>
                <c:pt idx="800">
                  <c:v>2783.0999000000002</c:v>
                </c:pt>
                <c:pt idx="801">
                  <c:v>2822</c:v>
                </c:pt>
                <c:pt idx="802">
                  <c:v>2828.2</c:v>
                </c:pt>
                <c:pt idx="803">
                  <c:v>2834.2999</c:v>
                </c:pt>
                <c:pt idx="804">
                  <c:v>2807.9</c:v>
                </c:pt>
                <c:pt idx="805">
                  <c:v>2805.2999</c:v>
                </c:pt>
                <c:pt idx="806">
                  <c:v>2797.2999</c:v>
                </c:pt>
                <c:pt idx="807">
                  <c:v>2763.4</c:v>
                </c:pt>
                <c:pt idx="808">
                  <c:v>2785.7999</c:v>
                </c:pt>
                <c:pt idx="809">
                  <c:v>2789.2</c:v>
                </c:pt>
                <c:pt idx="810">
                  <c:v>2767.2999</c:v>
                </c:pt>
                <c:pt idx="811">
                  <c:v>2759.2999</c:v>
                </c:pt>
                <c:pt idx="812">
                  <c:v>2755.5999000000002</c:v>
                </c:pt>
                <c:pt idx="813">
                  <c:v>2770.5</c:v>
                </c:pt>
                <c:pt idx="814">
                  <c:v>2769.5859999999998</c:v>
                </c:pt>
                <c:pt idx="815">
                  <c:v>2748.1489999999999</c:v>
                </c:pt>
                <c:pt idx="816">
                  <c:v>2759.9209000000001</c:v>
                </c:pt>
                <c:pt idx="817">
                  <c:v>2752.125</c:v>
                </c:pt>
                <c:pt idx="818">
                  <c:v>2741.1260000000002</c:v>
                </c:pt>
                <c:pt idx="819">
                  <c:v>2752.2649000000001</c:v>
                </c:pt>
                <c:pt idx="820">
                  <c:v>2768.0779000000002</c:v>
                </c:pt>
                <c:pt idx="821">
                  <c:v>2781.0817999999999</c:v>
                </c:pt>
                <c:pt idx="822">
                  <c:v>2785.6939000000002</c:v>
                </c:pt>
                <c:pt idx="823">
                  <c:v>2786.3040000000001</c:v>
                </c:pt>
                <c:pt idx="824">
                  <c:v>2791.502</c:v>
                </c:pt>
                <c:pt idx="825">
                  <c:v>2783.1680000000001</c:v>
                </c:pt>
                <c:pt idx="826">
                  <c:v>2757.6680000000001</c:v>
                </c:pt>
                <c:pt idx="827">
                  <c:v>2761.7730000000001</c:v>
                </c:pt>
                <c:pt idx="828">
                  <c:v>2739.931</c:v>
                </c:pt>
                <c:pt idx="829">
                  <c:v>2739.2159000000001</c:v>
                </c:pt>
                <c:pt idx="830">
                  <c:v>2747.3928999999998</c:v>
                </c:pt>
                <c:pt idx="831">
                  <c:v>2748.9459000000002</c:v>
                </c:pt>
                <c:pt idx="832">
                  <c:v>2752.8598999999999</c:v>
                </c:pt>
                <c:pt idx="833">
                  <c:v>2718.2449000000001</c:v>
                </c:pt>
                <c:pt idx="834">
                  <c:v>2730.8389000000002</c:v>
                </c:pt>
                <c:pt idx="835">
                  <c:v>2731.3937999999998</c:v>
                </c:pt>
                <c:pt idx="836">
                  <c:v>2725.4079999999999</c:v>
                </c:pt>
                <c:pt idx="837">
                  <c:v>2702.6849000000002</c:v>
                </c:pt>
                <c:pt idx="838">
                  <c:v>2711.8359999999998</c:v>
                </c:pt>
                <c:pt idx="839">
                  <c:v>2764.8847999999998</c:v>
                </c:pt>
                <c:pt idx="840">
                  <c:v>2779.7640000000001</c:v>
                </c:pt>
                <c:pt idx="841">
                  <c:v>2793.43</c:v>
                </c:pt>
                <c:pt idx="842">
                  <c:v>2776.4319</c:v>
                </c:pt>
                <c:pt idx="843">
                  <c:v>2763.2559000000001</c:v>
                </c:pt>
                <c:pt idx="844">
                  <c:v>2774.0340000000001</c:v>
                </c:pt>
                <c:pt idx="845">
                  <c:v>2760.5578999999998</c:v>
                </c:pt>
                <c:pt idx="846">
                  <c:v>2771.6170000000002</c:v>
                </c:pt>
                <c:pt idx="847">
                  <c:v>2767.3409000000001</c:v>
                </c:pt>
                <c:pt idx="848">
                  <c:v>2770.9258</c:v>
                </c:pt>
                <c:pt idx="849">
                  <c:v>2767.3339999999998</c:v>
                </c:pt>
                <c:pt idx="850">
                  <c:v>2771.9720000000002</c:v>
                </c:pt>
                <c:pt idx="851">
                  <c:v>2759.9209000000001</c:v>
                </c:pt>
                <c:pt idx="852">
                  <c:v>2741.5097999999998</c:v>
                </c:pt>
                <c:pt idx="853">
                  <c:v>2736.6437999999998</c:v>
                </c:pt>
                <c:pt idx="854">
                  <c:v>2735.587</c:v>
                </c:pt>
                <c:pt idx="855">
                  <c:v>2723.5178999999998</c:v>
                </c:pt>
                <c:pt idx="856">
                  <c:v>2723.5488999999998</c:v>
                </c:pt>
                <c:pt idx="857">
                  <c:v>2711.3519000000001</c:v>
                </c:pt>
                <c:pt idx="858">
                  <c:v>2694.5608000000002</c:v>
                </c:pt>
                <c:pt idx="859">
                  <c:v>2700.181</c:v>
                </c:pt>
                <c:pt idx="860">
                  <c:v>2711.4578000000001</c:v>
                </c:pt>
                <c:pt idx="861">
                  <c:v>2684.4629</c:v>
                </c:pt>
                <c:pt idx="862">
                  <c:v>2684.7889</c:v>
                </c:pt>
                <c:pt idx="863">
                  <c:v>2661.9</c:v>
                </c:pt>
                <c:pt idx="864">
                  <c:v>2647.7658999999999</c:v>
                </c:pt>
                <c:pt idx="865">
                  <c:v>2644.2287999999999</c:v>
                </c:pt>
                <c:pt idx="866">
                  <c:v>2604.2089999999998</c:v>
                </c:pt>
                <c:pt idx="867">
                  <c:v>2631.5158999999999</c:v>
                </c:pt>
                <c:pt idx="868">
                  <c:v>2632.8609000000001</c:v>
                </c:pt>
                <c:pt idx="869">
                  <c:v>2643.9249</c:v>
                </c:pt>
                <c:pt idx="870">
                  <c:v>2631.1448</c:v>
                </c:pt>
                <c:pt idx="871">
                  <c:v>2608.9459000000002</c:v>
                </c:pt>
                <c:pt idx="872">
                  <c:v>2627.377</c:v>
                </c:pt>
                <c:pt idx="873">
                  <c:v>2633.24</c:v>
                </c:pt>
                <c:pt idx="874">
                  <c:v>2648.4339</c:v>
                </c:pt>
                <c:pt idx="875">
                  <c:v>2668.3760000000002</c:v>
                </c:pt>
                <c:pt idx="876">
                  <c:v>2641.5898999999999</c:v>
                </c:pt>
                <c:pt idx="877">
                  <c:v>2613.6979999999999</c:v>
                </c:pt>
                <c:pt idx="878">
                  <c:v>2617.0230000000001</c:v>
                </c:pt>
                <c:pt idx="879">
                  <c:v>2609.1547999999998</c:v>
                </c:pt>
                <c:pt idx="880">
                  <c:v>2583.855</c:v>
                </c:pt>
                <c:pt idx="881">
                  <c:v>2554.9367999999999</c:v>
                </c:pt>
                <c:pt idx="882">
                  <c:v>2580.9888000000001</c:v>
                </c:pt>
                <c:pt idx="883">
                  <c:v>2545.0679</c:v>
                </c:pt>
                <c:pt idx="884">
                  <c:v>2529.5699</c:v>
                </c:pt>
                <c:pt idx="885">
                  <c:v>2529.3829000000001</c:v>
                </c:pt>
                <c:pt idx="886">
                  <c:v>2468.9787999999999</c:v>
                </c:pt>
                <c:pt idx="887">
                  <c:v>2489.0898999999999</c:v>
                </c:pt>
                <c:pt idx="888">
                  <c:v>2443.7078000000001</c:v>
                </c:pt>
                <c:pt idx="889">
                  <c:v>2480.8069</c:v>
                </c:pt>
                <c:pt idx="890">
                  <c:v>2522.5198</c:v>
                </c:pt>
                <c:pt idx="891">
                  <c:v>2525.7820000000002</c:v>
                </c:pt>
                <c:pt idx="892">
                  <c:v>2517.4639000000002</c:v>
                </c:pt>
                <c:pt idx="893">
                  <c:v>2498.4018999999998</c:v>
                </c:pt>
                <c:pt idx="894">
                  <c:v>2461.1408999999999</c:v>
                </c:pt>
                <c:pt idx="895">
                  <c:v>2441.7548999999999</c:v>
                </c:pt>
                <c:pt idx="896">
                  <c:v>2497.3699000000001</c:v>
                </c:pt>
                <c:pt idx="897">
                  <c:v>2519.0479</c:v>
                </c:pt>
                <c:pt idx="898">
                  <c:v>2544.0808999999999</c:v>
                </c:pt>
                <c:pt idx="899">
                  <c:v>2540.8339999999998</c:v>
                </c:pt>
                <c:pt idx="900">
                  <c:v>2546.0608000000002</c:v>
                </c:pt>
                <c:pt idx="901">
                  <c:v>2534.5419999999999</c:v>
                </c:pt>
                <c:pt idx="902">
                  <c:v>2560.3218000000002</c:v>
                </c:pt>
                <c:pt idx="903">
                  <c:v>2563.6718999999998</c:v>
                </c:pt>
                <c:pt idx="904">
                  <c:v>2576.4058</c:v>
                </c:pt>
                <c:pt idx="905">
                  <c:v>2599.8589000000002</c:v>
                </c:pt>
                <c:pt idx="906">
                  <c:v>2589.9209000000001</c:v>
                </c:pt>
                <c:pt idx="907">
                  <c:v>2616.125</c:v>
                </c:pt>
                <c:pt idx="908">
                  <c:v>2606.3818999999999</c:v>
                </c:pt>
                <c:pt idx="909">
                  <c:v>2585.2148999999999</c:v>
                </c:pt>
                <c:pt idx="910">
                  <c:v>2565.6379999999999</c:v>
                </c:pt>
                <c:pt idx="911">
                  <c:v>2560.1839</c:v>
                </c:pt>
                <c:pt idx="912">
                  <c:v>2550.4639000000002</c:v>
                </c:pt>
                <c:pt idx="913">
                  <c:v>2559.2669000000001</c:v>
                </c:pt>
                <c:pt idx="914">
                  <c:v>2570.0369000000001</c:v>
                </c:pt>
                <c:pt idx="915">
                  <c:v>2528.7779</c:v>
                </c:pt>
                <c:pt idx="916">
                  <c:v>2545.9938999999999</c:v>
                </c:pt>
                <c:pt idx="917">
                  <c:v>2526.19</c:v>
                </c:pt>
                <c:pt idx="918">
                  <c:v>2551.9070000000002</c:v>
                </c:pt>
                <c:pt idx="919">
                  <c:v>2544.5279</c:v>
                </c:pt>
                <c:pt idx="920">
                  <c:v>2576.4589999999998</c:v>
                </c:pt>
                <c:pt idx="921">
                  <c:v>2571.8948</c:v>
                </c:pt>
                <c:pt idx="922">
                  <c:v>2562.3179</c:v>
                </c:pt>
                <c:pt idx="923">
                  <c:v>2558.6979999999999</c:v>
                </c:pt>
                <c:pt idx="924">
                  <c:v>2582.8528000000001</c:v>
                </c:pt>
                <c:pt idx="925">
                  <c:v>2552.3809000000001</c:v>
                </c:pt>
                <c:pt idx="926">
                  <c:v>2528.3519000000001</c:v>
                </c:pt>
                <c:pt idx="927">
                  <c:v>2513.9720000000002</c:v>
                </c:pt>
                <c:pt idx="928">
                  <c:v>2491.7359000000001</c:v>
                </c:pt>
                <c:pt idx="929">
                  <c:v>2481.3150000000001</c:v>
                </c:pt>
                <c:pt idx="930">
                  <c:v>2446.4668000000001</c:v>
                </c:pt>
                <c:pt idx="931">
                  <c:v>2443.855</c:v>
                </c:pt>
                <c:pt idx="932">
                  <c:v>2459.6329000000001</c:v>
                </c:pt>
                <c:pt idx="933">
                  <c:v>2428.5999000000002</c:v>
                </c:pt>
                <c:pt idx="934">
                  <c:v>2443.6990000000001</c:v>
                </c:pt>
                <c:pt idx="935">
                  <c:v>2452.1718999999998</c:v>
                </c:pt>
                <c:pt idx="936">
                  <c:v>2453.8609000000001</c:v>
                </c:pt>
                <c:pt idx="937">
                  <c:v>2447.6799999999998</c:v>
                </c:pt>
                <c:pt idx="938">
                  <c:v>2404.627</c:v>
                </c:pt>
                <c:pt idx="939">
                  <c:v>2409.3989999999999</c:v>
                </c:pt>
                <c:pt idx="940">
                  <c:v>2381.8649999999998</c:v>
                </c:pt>
                <c:pt idx="941">
                  <c:v>2367.3218000000002</c:v>
                </c:pt>
                <c:pt idx="942">
                  <c:v>2391.5468999999998</c:v>
                </c:pt>
                <c:pt idx="943">
                  <c:v>2422.355</c:v>
                </c:pt>
                <c:pt idx="944">
                  <c:v>2451.9690000000001</c:v>
                </c:pt>
                <c:pt idx="945">
                  <c:v>2450.4558999999999</c:v>
                </c:pt>
                <c:pt idx="946">
                  <c:v>2446.4810000000002</c:v>
                </c:pt>
                <c:pt idx="947">
                  <c:v>2464.511</c:v>
                </c:pt>
                <c:pt idx="948">
                  <c:v>2447.2629999999999</c:v>
                </c:pt>
                <c:pt idx="949">
                  <c:v>2457.9299999999998</c:v>
                </c:pt>
                <c:pt idx="950">
                  <c:v>2482.7788999999998</c:v>
                </c:pt>
                <c:pt idx="951">
                  <c:v>2476.1390000000001</c:v>
                </c:pt>
                <c:pt idx="952">
                  <c:v>2463.1979999999999</c:v>
                </c:pt>
                <c:pt idx="953">
                  <c:v>2486.0617999999999</c:v>
                </c:pt>
                <c:pt idx="954">
                  <c:v>2465.5630000000001</c:v>
                </c:pt>
                <c:pt idx="955">
                  <c:v>2462.1680000000001</c:v>
                </c:pt>
                <c:pt idx="956">
                  <c:v>2493.1680000000001</c:v>
                </c:pt>
                <c:pt idx="957">
                  <c:v>2465.2797999999998</c:v>
                </c:pt>
                <c:pt idx="958">
                  <c:v>2503.0479</c:v>
                </c:pt>
                <c:pt idx="959">
                  <c:v>2498.8719000000001</c:v>
                </c:pt>
                <c:pt idx="960">
                  <c:v>2521.6819</c:v>
                </c:pt>
                <c:pt idx="961">
                  <c:v>2489.8528000000001</c:v>
                </c:pt>
                <c:pt idx="962">
                  <c:v>2465.5518000000002</c:v>
                </c:pt>
                <c:pt idx="963">
                  <c:v>2436.0617999999999</c:v>
                </c:pt>
                <c:pt idx="964">
                  <c:v>2446.241</c:v>
                </c:pt>
                <c:pt idx="965">
                  <c:v>2437.5999000000002</c:v>
                </c:pt>
                <c:pt idx="966">
                  <c:v>2428.962</c:v>
                </c:pt>
                <c:pt idx="967">
                  <c:v>2465.7368999999999</c:v>
                </c:pt>
                <c:pt idx="968">
                  <c:v>2461.0419999999999</c:v>
                </c:pt>
                <c:pt idx="969">
                  <c:v>2453.8928999999998</c:v>
                </c:pt>
                <c:pt idx="970">
                  <c:v>2468.7139000000002</c:v>
                </c:pt>
                <c:pt idx="971">
                  <c:v>2479.8719000000001</c:v>
                </c:pt>
                <c:pt idx="972">
                  <c:v>2491.2568999999999</c:v>
                </c:pt>
                <c:pt idx="973">
                  <c:v>2496.42</c:v>
                </c:pt>
                <c:pt idx="974">
                  <c:v>2474.9449</c:v>
                </c:pt>
                <c:pt idx="975">
                  <c:v>2466.0198</c:v>
                </c:pt>
                <c:pt idx="976">
                  <c:v>2498.5210000000002</c:v>
                </c:pt>
                <c:pt idx="977">
                  <c:v>2512.8449999999998</c:v>
                </c:pt>
                <c:pt idx="978">
                  <c:v>2531.8317999999999</c:v>
                </c:pt>
                <c:pt idx="979">
                  <c:v>2522.91</c:v>
                </c:pt>
                <c:pt idx="980">
                  <c:v>2485.1480000000001</c:v>
                </c:pt>
                <c:pt idx="981">
                  <c:v>2495.6437999999998</c:v>
                </c:pt>
                <c:pt idx="982">
                  <c:v>2484.4690000000001</c:v>
                </c:pt>
                <c:pt idx="983">
                  <c:v>2480.3519000000001</c:v>
                </c:pt>
                <c:pt idx="984">
                  <c:v>2452.2988999999998</c:v>
                </c:pt>
                <c:pt idx="985">
                  <c:v>2435.3560000000002</c:v>
                </c:pt>
                <c:pt idx="986">
                  <c:v>2450.9090000000001</c:v>
                </c:pt>
                <c:pt idx="987">
                  <c:v>2436.3937999999998</c:v>
                </c:pt>
                <c:pt idx="988">
                  <c:v>2418.3379</c:v>
                </c:pt>
                <c:pt idx="989">
                  <c:v>2449.8670000000002</c:v>
                </c:pt>
                <c:pt idx="990">
                  <c:v>2449.6408999999999</c:v>
                </c:pt>
                <c:pt idx="991">
                  <c:v>2450.7808</c:v>
                </c:pt>
                <c:pt idx="992">
                  <c:v>2469.3029999999999</c:v>
                </c:pt>
                <c:pt idx="993">
                  <c:v>2487.9648999999999</c:v>
                </c:pt>
                <c:pt idx="994">
                  <c:v>2486.9720000000002</c:v>
                </c:pt>
                <c:pt idx="995">
                  <c:v>2481.8528000000001</c:v>
                </c:pt>
                <c:pt idx="996">
                  <c:v>2452.4499999999998</c:v>
                </c:pt>
                <c:pt idx="997">
                  <c:v>2464.2368999999999</c:v>
                </c:pt>
                <c:pt idx="998">
                  <c:v>2480.5178999999998</c:v>
                </c:pt>
                <c:pt idx="999">
                  <c:v>2503.866</c:v>
                </c:pt>
                <c:pt idx="1000">
                  <c:v>2519.7168000000001</c:v>
                </c:pt>
                <c:pt idx="1001">
                  <c:v>2519.0518000000002</c:v>
                </c:pt>
                <c:pt idx="1002">
                  <c:v>2518.65</c:v>
                </c:pt>
                <c:pt idx="1003">
                  <c:v>2509.7078000000001</c:v>
                </c:pt>
                <c:pt idx="1004">
                  <c:v>2509.0358999999999</c:v>
                </c:pt>
                <c:pt idx="1005">
                  <c:v>2513.3359999999998</c:v>
                </c:pt>
                <c:pt idx="1006">
                  <c:v>2519.0729999999999</c:v>
                </c:pt>
                <c:pt idx="1007">
                  <c:v>2520.5230000000001</c:v>
                </c:pt>
                <c:pt idx="1008">
                  <c:v>2502.5789</c:v>
                </c:pt>
                <c:pt idx="1009">
                  <c:v>2498.8130000000001</c:v>
                </c:pt>
                <c:pt idx="1010">
                  <c:v>2501.0419999999999</c:v>
                </c:pt>
                <c:pt idx="1011">
                  <c:v>2497.232</c:v>
                </c:pt>
                <c:pt idx="1012">
                  <c:v>2475.7640000000001</c:v>
                </c:pt>
                <c:pt idx="1013">
                  <c:v>2473.7109999999998</c:v>
                </c:pt>
                <c:pt idx="1014">
                  <c:v>2475.2029000000002</c:v>
                </c:pt>
                <c:pt idx="1015">
                  <c:v>2423.4268000000002</c:v>
                </c:pt>
                <c:pt idx="1016">
                  <c:v>2413.3980000000001</c:v>
                </c:pt>
                <c:pt idx="1017">
                  <c:v>2424.4539</c:v>
                </c:pt>
                <c:pt idx="1018">
                  <c:v>2418.3317999999999</c:v>
                </c:pt>
                <c:pt idx="1019">
                  <c:v>2406.8328000000001</c:v>
                </c:pt>
                <c:pt idx="1020">
                  <c:v>2410.1260000000002</c:v>
                </c:pt>
                <c:pt idx="1021">
                  <c:v>2386.6590000000001</c:v>
                </c:pt>
                <c:pt idx="1022">
                  <c:v>2359.5358999999999</c:v>
                </c:pt>
                <c:pt idx="1023">
                  <c:v>2375.7220000000002</c:v>
                </c:pt>
                <c:pt idx="1024">
                  <c:v>2362.8209000000002</c:v>
                </c:pt>
                <c:pt idx="1025">
                  <c:v>2353.2559000000001</c:v>
                </c:pt>
                <c:pt idx="1026">
                  <c:v>2357.7249000000002</c:v>
                </c:pt>
                <c:pt idx="1027">
                  <c:v>2316.4429</c:v>
                </c:pt>
                <c:pt idx="1028">
                  <c:v>2299.7858999999999</c:v>
                </c:pt>
                <c:pt idx="1029">
                  <c:v>2322.6228999999998</c:v>
                </c:pt>
                <c:pt idx="1030">
                  <c:v>2322.8980000000001</c:v>
                </c:pt>
                <c:pt idx="1031">
                  <c:v>2339.1768000000002</c:v>
                </c:pt>
                <c:pt idx="1032">
                  <c:v>2300.3427999999999</c:v>
                </c:pt>
                <c:pt idx="1033">
                  <c:v>2302.0419999999999</c:v>
                </c:pt>
                <c:pt idx="1034">
                  <c:v>2332.7539999999999</c:v>
                </c:pt>
                <c:pt idx="1035">
                  <c:v>2285.4018999999998</c:v>
                </c:pt>
                <c:pt idx="1036">
                  <c:v>2309.4609999999998</c:v>
                </c:pt>
                <c:pt idx="1037">
                  <c:v>2284.3649999999998</c:v>
                </c:pt>
                <c:pt idx="1038">
                  <c:v>2289.4229</c:v>
                </c:pt>
                <c:pt idx="1039">
                  <c:v>2301.9459000000002</c:v>
                </c:pt>
                <c:pt idx="1040">
                  <c:v>2299.3499000000002</c:v>
                </c:pt>
                <c:pt idx="1041">
                  <c:v>2268.8189000000002</c:v>
                </c:pt>
                <c:pt idx="1042">
                  <c:v>2269.4119000000001</c:v>
                </c:pt>
                <c:pt idx="1043">
                  <c:v>2242.5358999999999</c:v>
                </c:pt>
                <c:pt idx="1044">
                  <c:v>2239.9859000000001</c:v>
                </c:pt>
                <c:pt idx="1045">
                  <c:v>2225.5398</c:v>
                </c:pt>
                <c:pt idx="1046">
                  <c:v>2222.471</c:v>
                </c:pt>
                <c:pt idx="1047">
                  <c:v>2208.2919999999999</c:v>
                </c:pt>
                <c:pt idx="1048">
                  <c:v>2252.9958999999999</c:v>
                </c:pt>
                <c:pt idx="1049">
                  <c:v>2241.1909999999998</c:v>
                </c:pt>
                <c:pt idx="1050">
                  <c:v>2320.4229</c:v>
                </c:pt>
                <c:pt idx="1051">
                  <c:v>2329.846</c:v>
                </c:pt>
                <c:pt idx="1052">
                  <c:v>2346.4128999999998</c:v>
                </c:pt>
                <c:pt idx="1053">
                  <c:v>2346.6028000000001</c:v>
                </c:pt>
                <c:pt idx="1054">
                  <c:v>2340.4218999999998</c:v>
                </c:pt>
                <c:pt idx="1055">
                  <c:v>2336.221</c:v>
                </c:pt>
                <c:pt idx="1056">
                  <c:v>2368.6658000000002</c:v>
                </c:pt>
                <c:pt idx="1057">
                  <c:v>2368.3089</c:v>
                </c:pt>
                <c:pt idx="1058">
                  <c:v>2372.6060000000002</c:v>
                </c:pt>
                <c:pt idx="1059">
                  <c:v>2362.223</c:v>
                </c:pt>
                <c:pt idx="1060">
                  <c:v>2359.8598999999999</c:v>
                </c:pt>
                <c:pt idx="1061">
                  <c:v>2360.5369000000001</c:v>
                </c:pt>
                <c:pt idx="1062">
                  <c:v>2382.5689000000002</c:v>
                </c:pt>
                <c:pt idx="1063">
                  <c:v>2402.75</c:v>
                </c:pt>
                <c:pt idx="1064">
                  <c:v>2440.866</c:v>
                </c:pt>
                <c:pt idx="1065">
                  <c:v>2440.9479999999999</c:v>
                </c:pt>
                <c:pt idx="1066">
                  <c:v>2416.6219000000001</c:v>
                </c:pt>
                <c:pt idx="1067">
                  <c:v>2409.4549000000002</c:v>
                </c:pt>
                <c:pt idx="1068">
                  <c:v>2412.723</c:v>
                </c:pt>
                <c:pt idx="1069">
                  <c:v>2405.67</c:v>
                </c:pt>
                <c:pt idx="1070">
                  <c:v>2430.6408999999999</c:v>
                </c:pt>
                <c:pt idx="1071">
                  <c:v>2440.3168999999998</c:v>
                </c:pt>
                <c:pt idx="1072">
                  <c:v>2418.0679</c:v>
                </c:pt>
                <c:pt idx="1073">
                  <c:v>2439.7530000000002</c:v>
                </c:pt>
                <c:pt idx="1074">
                  <c:v>2461.0389</c:v>
                </c:pt>
                <c:pt idx="1075">
                  <c:v>2457.9938999999999</c:v>
                </c:pt>
                <c:pt idx="1076">
                  <c:v>2433.8099000000002</c:v>
                </c:pt>
                <c:pt idx="1077">
                  <c:v>2465.0369000000001</c:v>
                </c:pt>
                <c:pt idx="1078">
                  <c:v>2462.2510000000002</c:v>
                </c:pt>
                <c:pt idx="1079">
                  <c:v>2456.9929999999999</c:v>
                </c:pt>
                <c:pt idx="1080">
                  <c:v>2433.096</c:v>
                </c:pt>
                <c:pt idx="1081">
                  <c:v>2424.761</c:v>
                </c:pt>
                <c:pt idx="1082">
                  <c:v>2431.3737999999998</c:v>
                </c:pt>
                <c:pt idx="1083">
                  <c:v>2415.2269000000001</c:v>
                </c:pt>
                <c:pt idx="1084">
                  <c:v>2413.6799999999998</c:v>
                </c:pt>
                <c:pt idx="1085">
                  <c:v>2429.0320000000002</c:v>
                </c:pt>
                <c:pt idx="1086">
                  <c:v>2433.8018000000002</c:v>
                </c:pt>
                <c:pt idx="1087">
                  <c:v>2425.7168000000001</c:v>
                </c:pt>
                <c:pt idx="1088">
                  <c:v>2416.1608999999999</c:v>
                </c:pt>
                <c:pt idx="1089">
                  <c:v>2410.2779</c:v>
                </c:pt>
                <c:pt idx="1090">
                  <c:v>2406.9418999999998</c:v>
                </c:pt>
                <c:pt idx="1091">
                  <c:v>2396.3289</c:v>
                </c:pt>
                <c:pt idx="1092">
                  <c:v>2402.4029</c:v>
                </c:pt>
                <c:pt idx="1093">
                  <c:v>2422.2820000000002</c:v>
                </c:pt>
                <c:pt idx="1094">
                  <c:v>2448.8937999999998</c:v>
                </c:pt>
                <c:pt idx="1095">
                  <c:v>2435.9148</c:v>
                </c:pt>
                <c:pt idx="1096">
                  <c:v>2457.8139999999999</c:v>
                </c:pt>
                <c:pt idx="1097">
                  <c:v>2465.2438999999999</c:v>
                </c:pt>
                <c:pt idx="1098">
                  <c:v>2461.2620000000002</c:v>
                </c:pt>
                <c:pt idx="1099">
                  <c:v>2484.826</c:v>
                </c:pt>
                <c:pt idx="1100">
                  <c:v>2474.2597999999998</c:v>
                </c:pt>
                <c:pt idx="1101">
                  <c:v>2478.877</c:v>
                </c:pt>
                <c:pt idx="1102">
                  <c:v>2485.3519000000001</c:v>
                </c:pt>
                <c:pt idx="1103">
                  <c:v>2492.7388000000001</c:v>
                </c:pt>
                <c:pt idx="1104">
                  <c:v>2498.6929</c:v>
                </c:pt>
                <c:pt idx="1105">
                  <c:v>2511.116</c:v>
                </c:pt>
                <c:pt idx="1106">
                  <c:v>2522.6127999999999</c:v>
                </c:pt>
                <c:pt idx="1107">
                  <c:v>2524.6260000000002</c:v>
                </c:pt>
                <c:pt idx="1108">
                  <c:v>2525.91</c:v>
                </c:pt>
                <c:pt idx="1109">
                  <c:v>2544.8099000000002</c:v>
                </c:pt>
                <c:pt idx="1110">
                  <c:v>2525.1289999999999</c:v>
                </c:pt>
                <c:pt idx="1111">
                  <c:v>2535.3688999999999</c:v>
                </c:pt>
                <c:pt idx="1112">
                  <c:v>2523.92</c:v>
                </c:pt>
                <c:pt idx="1113">
                  <c:v>2525.6999999999998</c:v>
                </c:pt>
                <c:pt idx="1114">
                  <c:v>2506.8798999999999</c:v>
                </c:pt>
                <c:pt idx="1115">
                  <c:v>2503.3870000000002</c:v>
                </c:pt>
                <c:pt idx="1116">
                  <c:v>2472.8519000000001</c:v>
                </c:pt>
                <c:pt idx="1117">
                  <c:v>2489.9749000000002</c:v>
                </c:pt>
                <c:pt idx="1118">
                  <c:v>2471.3209000000002</c:v>
                </c:pt>
                <c:pt idx="1119">
                  <c:v>2481.2239</c:v>
                </c:pt>
                <c:pt idx="1120">
                  <c:v>2475.8638000000001</c:v>
                </c:pt>
                <c:pt idx="1121">
                  <c:v>2486.4888000000001</c:v>
                </c:pt>
                <c:pt idx="1122">
                  <c:v>2472.7687999999998</c:v>
                </c:pt>
                <c:pt idx="1123">
                  <c:v>2475.9839000000002</c:v>
                </c:pt>
                <c:pt idx="1124">
                  <c:v>2477.9749000000002</c:v>
                </c:pt>
                <c:pt idx="1125">
                  <c:v>2472.2988999999998</c:v>
                </c:pt>
                <c:pt idx="1126">
                  <c:v>2483.7658999999999</c:v>
                </c:pt>
                <c:pt idx="1127">
                  <c:v>2484.8108000000002</c:v>
                </c:pt>
                <c:pt idx="1128">
                  <c:v>2509.3780000000002</c:v>
                </c:pt>
                <c:pt idx="1129">
                  <c:v>2515.5898999999999</c:v>
                </c:pt>
                <c:pt idx="1130">
                  <c:v>2525.71</c:v>
                </c:pt>
                <c:pt idx="1131">
                  <c:v>2519.4038999999998</c:v>
                </c:pt>
                <c:pt idx="1132">
                  <c:v>2515.5239999999999</c:v>
                </c:pt>
                <c:pt idx="1133">
                  <c:v>2519.7429999999999</c:v>
                </c:pt>
                <c:pt idx="1134">
                  <c:v>2501.0430000000001</c:v>
                </c:pt>
                <c:pt idx="1135">
                  <c:v>2517.1949</c:v>
                </c:pt>
                <c:pt idx="1136">
                  <c:v>2521.1749</c:v>
                </c:pt>
                <c:pt idx="1137">
                  <c:v>2528.0268999999998</c:v>
                </c:pt>
                <c:pt idx="1138">
                  <c:v>2544.6428999999998</c:v>
                </c:pt>
                <c:pt idx="1139">
                  <c:v>2533.2159000000001</c:v>
                </c:pt>
                <c:pt idx="1140">
                  <c:v>2519.1460000000002</c:v>
                </c:pt>
                <c:pt idx="1141">
                  <c:v>2545.1547999999998</c:v>
                </c:pt>
                <c:pt idx="1142">
                  <c:v>2559.9218999999998</c:v>
                </c:pt>
                <c:pt idx="1143">
                  <c:v>2549.855</c:v>
                </c:pt>
                <c:pt idx="1144">
                  <c:v>2558.2779</c:v>
                </c:pt>
                <c:pt idx="1145">
                  <c:v>2554.6008999999999</c:v>
                </c:pt>
                <c:pt idx="1146">
                  <c:v>2558.8229999999999</c:v>
                </c:pt>
                <c:pt idx="1147">
                  <c:v>2567.3948</c:v>
                </c:pt>
                <c:pt idx="1148">
                  <c:v>2563.556</c:v>
                </c:pt>
                <c:pt idx="1149">
                  <c:v>2560.4367999999999</c:v>
                </c:pt>
                <c:pt idx="1150">
                  <c:v>2573.2049000000002</c:v>
                </c:pt>
                <c:pt idx="1151">
                  <c:v>2566.5308</c:v>
                </c:pt>
                <c:pt idx="1152">
                  <c:v>2564.5340000000001</c:v>
                </c:pt>
                <c:pt idx="1153">
                  <c:v>2578.2687999999998</c:v>
                </c:pt>
                <c:pt idx="1154">
                  <c:v>2581.6709000000001</c:v>
                </c:pt>
                <c:pt idx="1155">
                  <c:v>2582.4339</c:v>
                </c:pt>
                <c:pt idx="1156">
                  <c:v>2584.8069</c:v>
                </c:pt>
                <c:pt idx="1157">
                  <c:v>2593.1949</c:v>
                </c:pt>
                <c:pt idx="1158">
                  <c:v>2578.9090000000001</c:v>
                </c:pt>
                <c:pt idx="1159">
                  <c:v>2589.9108999999999</c:v>
                </c:pt>
                <c:pt idx="1160">
                  <c:v>2603.6828999999998</c:v>
                </c:pt>
                <c:pt idx="1161">
                  <c:v>2605.951</c:v>
                </c:pt>
                <c:pt idx="1162">
                  <c:v>2609.9539</c:v>
                </c:pt>
                <c:pt idx="1163">
                  <c:v>2620.1867999999999</c:v>
                </c:pt>
                <c:pt idx="1164">
                  <c:v>2613.4839000000002</c:v>
                </c:pt>
                <c:pt idx="1165">
                  <c:v>2626.7510000000002</c:v>
                </c:pt>
                <c:pt idx="1166">
                  <c:v>2615.5048999999999</c:v>
                </c:pt>
                <c:pt idx="1167">
                  <c:v>2629.9449</c:v>
                </c:pt>
                <c:pt idx="1168">
                  <c:v>2633.7579000000001</c:v>
                </c:pt>
                <c:pt idx="1169">
                  <c:v>2616.3409000000001</c:v>
                </c:pt>
                <c:pt idx="1170">
                  <c:v>2598.7930000000001</c:v>
                </c:pt>
                <c:pt idx="1171">
                  <c:v>2598.2930000000001</c:v>
                </c:pt>
                <c:pt idx="1172">
                  <c:v>2595.9629</c:v>
                </c:pt>
                <c:pt idx="1173">
                  <c:v>2599.3519000000001</c:v>
                </c:pt>
                <c:pt idx="1174">
                  <c:v>2618.7898</c:v>
                </c:pt>
                <c:pt idx="1175">
                  <c:v>2621.6008999999999</c:v>
                </c:pt>
                <c:pt idx="1176">
                  <c:v>2616.3078999999998</c:v>
                </c:pt>
                <c:pt idx="1177">
                  <c:v>2595.9490000000001</c:v>
                </c:pt>
                <c:pt idx="1178">
                  <c:v>2585.2510000000002</c:v>
                </c:pt>
                <c:pt idx="1179">
                  <c:v>2608.6628999999998</c:v>
                </c:pt>
                <c:pt idx="1180">
                  <c:v>2579.3168999999998</c:v>
                </c:pt>
                <c:pt idx="1181">
                  <c:v>2578.7597999999998</c:v>
                </c:pt>
                <c:pt idx="1182">
                  <c:v>2573.587</c:v>
                </c:pt>
                <c:pt idx="1183">
                  <c:v>2576.5630000000001</c:v>
                </c:pt>
                <c:pt idx="1184">
                  <c:v>2568.701</c:v>
                </c:pt>
                <c:pt idx="1185">
                  <c:v>2602.4279999999999</c:v>
                </c:pt>
                <c:pt idx="1186">
                  <c:v>2606.5578999999998</c:v>
                </c:pt>
                <c:pt idx="1187">
                  <c:v>2618.3289</c:v>
                </c:pt>
                <c:pt idx="1188">
                  <c:v>2618.9769000000001</c:v>
                </c:pt>
                <c:pt idx="1189">
                  <c:v>2638.5770000000002</c:v>
                </c:pt>
                <c:pt idx="1190">
                  <c:v>2645.5158999999999</c:v>
                </c:pt>
                <c:pt idx="1191">
                  <c:v>2651.9319</c:v>
                </c:pt>
                <c:pt idx="1192">
                  <c:v>2665.3168999999998</c:v>
                </c:pt>
                <c:pt idx="1193">
                  <c:v>2671.2930000000001</c:v>
                </c:pt>
                <c:pt idx="1194">
                  <c:v>2671.5789</c:v>
                </c:pt>
                <c:pt idx="1195">
                  <c:v>2681.0599000000002</c:v>
                </c:pt>
                <c:pt idx="1196">
                  <c:v>2680.2129</c:v>
                </c:pt>
                <c:pt idx="1197">
                  <c:v>2674.6538999999998</c:v>
                </c:pt>
                <c:pt idx="1198">
                  <c:v>2688.0549999999998</c:v>
                </c:pt>
                <c:pt idx="1199">
                  <c:v>2684.9047999999998</c:v>
                </c:pt>
                <c:pt idx="1200">
                  <c:v>2655.8049999999998</c:v>
                </c:pt>
                <c:pt idx="1201">
                  <c:v>2647.7359000000001</c:v>
                </c:pt>
                <c:pt idx="1202">
                  <c:v>2637.7568999999999</c:v>
                </c:pt>
                <c:pt idx="1203">
                  <c:v>2637.5320000000002</c:v>
                </c:pt>
                <c:pt idx="1204">
                  <c:v>2653.66</c:v>
                </c:pt>
                <c:pt idx="1205">
                  <c:v>2661.4558999999999</c:v>
                </c:pt>
                <c:pt idx="1206">
                  <c:v>2661.098</c:v>
                </c:pt>
                <c:pt idx="1207">
                  <c:v>2648.107</c:v>
                </c:pt>
                <c:pt idx="1208">
                  <c:v>2655.5048999999999</c:v>
                </c:pt>
                <c:pt idx="1209">
                  <c:v>2636.473</c:v>
                </c:pt>
                <c:pt idx="1210">
                  <c:v>2636.4209000000001</c:v>
                </c:pt>
                <c:pt idx="1211">
                  <c:v>2642.1419000000001</c:v>
                </c:pt>
                <c:pt idx="1212">
                  <c:v>2626.1867999999999</c:v>
                </c:pt>
                <c:pt idx="1213">
                  <c:v>2602.1579999999999</c:v>
                </c:pt>
                <c:pt idx="1214">
                  <c:v>2605.3040000000001</c:v>
                </c:pt>
                <c:pt idx="1215">
                  <c:v>2617.837</c:v>
                </c:pt>
                <c:pt idx="1216">
                  <c:v>2603.7759000000001</c:v>
                </c:pt>
                <c:pt idx="1217">
                  <c:v>2581.3049999999998</c:v>
                </c:pt>
                <c:pt idx="1218">
                  <c:v>2582.7020000000002</c:v>
                </c:pt>
                <c:pt idx="1219">
                  <c:v>2587.1480000000001</c:v>
                </c:pt>
                <c:pt idx="1220">
                  <c:v>2589.5817999999999</c:v>
                </c:pt>
                <c:pt idx="1221">
                  <c:v>2577.2779</c:v>
                </c:pt>
                <c:pt idx="1222">
                  <c:v>2579.4258</c:v>
                </c:pt>
                <c:pt idx="1223">
                  <c:v>2597.9769000000001</c:v>
                </c:pt>
                <c:pt idx="1224">
                  <c:v>2596.4868999999999</c:v>
                </c:pt>
                <c:pt idx="1225">
                  <c:v>2591.19</c:v>
                </c:pt>
                <c:pt idx="1226">
                  <c:v>2591.4720000000002</c:v>
                </c:pt>
                <c:pt idx="1227">
                  <c:v>2577.7359000000001</c:v>
                </c:pt>
                <c:pt idx="1228">
                  <c:v>2592.7058999999999</c:v>
                </c:pt>
                <c:pt idx="1229">
                  <c:v>2615.5779000000002</c:v>
                </c:pt>
                <c:pt idx="1230">
                  <c:v>2627.8449999999998</c:v>
                </c:pt>
                <c:pt idx="1231">
                  <c:v>2627.7458999999999</c:v>
                </c:pt>
                <c:pt idx="1232">
                  <c:v>2622.7919999999999</c:v>
                </c:pt>
                <c:pt idx="1233">
                  <c:v>2619.1880000000001</c:v>
                </c:pt>
                <c:pt idx="1234">
                  <c:v>2613.8427999999999</c:v>
                </c:pt>
                <c:pt idx="1235">
                  <c:v>2596.6658000000002</c:v>
                </c:pt>
                <c:pt idx="1236">
                  <c:v>2615.8040000000001</c:v>
                </c:pt>
                <c:pt idx="1237">
                  <c:v>2644.6109000000001</c:v>
                </c:pt>
                <c:pt idx="1238">
                  <c:v>2616.0540000000001</c:v>
                </c:pt>
                <c:pt idx="1239">
                  <c:v>2629.2988999999998</c:v>
                </c:pt>
                <c:pt idx="1240">
                  <c:v>2623.4690000000001</c:v>
                </c:pt>
                <c:pt idx="1241">
                  <c:v>2630.2469000000001</c:v>
                </c:pt>
                <c:pt idx="1242">
                  <c:v>2648.8969999999999</c:v>
                </c:pt>
                <c:pt idx="1243">
                  <c:v>2647.6208999999999</c:v>
                </c:pt>
                <c:pt idx="1244">
                  <c:v>2656.1779999999999</c:v>
                </c:pt>
                <c:pt idx="1245">
                  <c:v>2669.9009000000001</c:v>
                </c:pt>
                <c:pt idx="1246">
                  <c:v>2680.1889999999999</c:v>
                </c:pt>
                <c:pt idx="1247">
                  <c:v>2684.3470000000002</c:v>
                </c:pt>
                <c:pt idx="1248">
                  <c:v>2684.306</c:v>
                </c:pt>
                <c:pt idx="1249">
                  <c:v>2672.9877999999999</c:v>
                </c:pt>
                <c:pt idx="1250">
                  <c:v>2699.0250000000001</c:v>
                </c:pt>
                <c:pt idx="1251">
                  <c:v>2687.7658999999999</c:v>
                </c:pt>
                <c:pt idx="1252">
                  <c:v>2683.056</c:v>
                </c:pt>
                <c:pt idx="1253">
                  <c:v>2685.6858000000002</c:v>
                </c:pt>
                <c:pt idx="1254">
                  <c:v>2686.1949</c:v>
                </c:pt>
                <c:pt idx="1255">
                  <c:v>2679.7</c:v>
                </c:pt>
                <c:pt idx="1256">
                  <c:v>2692.886</c:v>
                </c:pt>
                <c:pt idx="1257">
                  <c:v>2688.1019000000001</c:v>
                </c:pt>
                <c:pt idx="1258">
                  <c:v>2672.7190000000001</c:v>
                </c:pt>
                <c:pt idx="1259">
                  <c:v>2685.471</c:v>
                </c:pt>
                <c:pt idx="1260">
                  <c:v>2690.0408000000002</c:v>
                </c:pt>
                <c:pt idx="1261">
                  <c:v>2687.4520000000002</c:v>
                </c:pt>
                <c:pt idx="1262">
                  <c:v>2704.2269000000001</c:v>
                </c:pt>
                <c:pt idx="1263">
                  <c:v>2710.65</c:v>
                </c:pt>
                <c:pt idx="1264">
                  <c:v>2692.4090000000001</c:v>
                </c:pt>
                <c:pt idx="1265">
                  <c:v>2666.0540000000001</c:v>
                </c:pt>
                <c:pt idx="1266">
                  <c:v>2654.0689000000002</c:v>
                </c:pt>
                <c:pt idx="1267">
                  <c:v>2660.9258</c:v>
                </c:pt>
                <c:pt idx="1268">
                  <c:v>2663.5989</c:v>
                </c:pt>
                <c:pt idx="1269">
                  <c:v>2654.72</c:v>
                </c:pt>
                <c:pt idx="1270">
                  <c:v>2656.5340000000001</c:v>
                </c:pt>
                <c:pt idx="1271">
                  <c:v>2654.1639</c:v>
                </c:pt>
                <c:pt idx="1272">
                  <c:v>2661.7739999999999</c:v>
                </c:pt>
                <c:pt idx="1273">
                  <c:v>2674.1839</c:v>
                </c:pt>
                <c:pt idx="1274">
                  <c:v>2672.5398</c:v>
                </c:pt>
                <c:pt idx="1275">
                  <c:v>2684.721</c:v>
                </c:pt>
                <c:pt idx="1276">
                  <c:v>2704.8159999999998</c:v>
                </c:pt>
                <c:pt idx="1277">
                  <c:v>2711.2649000000001</c:v>
                </c:pt>
                <c:pt idx="1278">
                  <c:v>2699.4229</c:v>
                </c:pt>
                <c:pt idx="1279">
                  <c:v>2706.2750000000001</c:v>
                </c:pt>
                <c:pt idx="1280">
                  <c:v>2721.7159000000001</c:v>
                </c:pt>
                <c:pt idx="1281">
                  <c:v>2724.71</c:v>
                </c:pt>
                <c:pt idx="1282">
                  <c:v>2719.0839999999998</c:v>
                </c:pt>
                <c:pt idx="1283">
                  <c:v>2715.6538999999998</c:v>
                </c:pt>
                <c:pt idx="1284">
                  <c:v>2707.4558999999999</c:v>
                </c:pt>
                <c:pt idx="1285">
                  <c:v>2711.2377999999999</c:v>
                </c:pt>
                <c:pt idx="1286">
                  <c:v>2723.9659000000001</c:v>
                </c:pt>
                <c:pt idx="1287">
                  <c:v>2734.8139999999999</c:v>
                </c:pt>
                <c:pt idx="1288">
                  <c:v>2751.7719999999999</c:v>
                </c:pt>
                <c:pt idx="1289">
                  <c:v>2759.6828999999998</c:v>
                </c:pt>
                <c:pt idx="1290">
                  <c:v>2759.4648999999999</c:v>
                </c:pt>
                <c:pt idx="1291">
                  <c:v>2759.6480000000001</c:v>
                </c:pt>
                <c:pt idx="1292">
                  <c:v>2775.7820000000002</c:v>
                </c:pt>
                <c:pt idx="1293">
                  <c:v>2786.1959000000002</c:v>
                </c:pt>
                <c:pt idx="1294">
                  <c:v>2789.8440000000001</c:v>
                </c:pt>
                <c:pt idx="1295">
                  <c:v>2780.5088000000001</c:v>
                </c:pt>
                <c:pt idx="1296">
                  <c:v>2780.9189999999999</c:v>
                </c:pt>
                <c:pt idx="1297">
                  <c:v>2773.0389</c:v>
                </c:pt>
                <c:pt idx="1298">
                  <c:v>2781.4468000000002</c:v>
                </c:pt>
                <c:pt idx="1299">
                  <c:v>2784.5320000000002</c:v>
                </c:pt>
                <c:pt idx="1300">
                  <c:v>2803.8537999999999</c:v>
                </c:pt>
                <c:pt idx="1301">
                  <c:v>2795.5989</c:v>
                </c:pt>
                <c:pt idx="1302">
                  <c:v>2799.1570000000002</c:v>
                </c:pt>
                <c:pt idx="1303">
                  <c:v>2771.3409000000001</c:v>
                </c:pt>
                <c:pt idx="1304">
                  <c:v>2760.3279000000002</c:v>
                </c:pt>
                <c:pt idx="1305">
                  <c:v>2757.6729</c:v>
                </c:pt>
                <c:pt idx="1306">
                  <c:v>2768.6680000000001</c:v>
                </c:pt>
                <c:pt idx="1307">
                  <c:v>2792.0529999999999</c:v>
                </c:pt>
                <c:pt idx="1308">
                  <c:v>2777.4339</c:v>
                </c:pt>
                <c:pt idx="1309">
                  <c:v>2783.931</c:v>
                </c:pt>
                <c:pt idx="1310">
                  <c:v>2782.1880000000001</c:v>
                </c:pt>
                <c:pt idx="1311">
                  <c:v>2806.7968999999998</c:v>
                </c:pt>
                <c:pt idx="1312">
                  <c:v>2800.6689999999999</c:v>
                </c:pt>
                <c:pt idx="1313">
                  <c:v>2811.5789</c:v>
                </c:pt>
                <c:pt idx="1314">
                  <c:v>2814.6408999999999</c:v>
                </c:pt>
                <c:pt idx="1315">
                  <c:v>2817.7039</c:v>
                </c:pt>
                <c:pt idx="1316">
                  <c:v>2811.1008999999999</c:v>
                </c:pt>
                <c:pt idx="1317">
                  <c:v>2799.9358000000002</c:v>
                </c:pt>
                <c:pt idx="1318">
                  <c:v>2797.2029000000002</c:v>
                </c:pt>
                <c:pt idx="1319">
                  <c:v>2785.7597999999998</c:v>
                </c:pt>
                <c:pt idx="1320">
                  <c:v>2782.1138000000001</c:v>
                </c:pt>
                <c:pt idx="1321">
                  <c:v>2795.5288999999998</c:v>
                </c:pt>
                <c:pt idx="1322">
                  <c:v>2810.9258</c:v>
                </c:pt>
                <c:pt idx="1323">
                  <c:v>2800.9358000000002</c:v>
                </c:pt>
                <c:pt idx="1324">
                  <c:v>2800.0918000000001</c:v>
                </c:pt>
                <c:pt idx="1325">
                  <c:v>2817.4758999999999</c:v>
                </c:pt>
                <c:pt idx="1326">
                  <c:v>2811.6768000000002</c:v>
                </c:pt>
                <c:pt idx="1327">
                  <c:v>2807.0279</c:v>
                </c:pt>
                <c:pt idx="1328">
                  <c:v>2804.8099000000002</c:v>
                </c:pt>
                <c:pt idx="1329">
                  <c:v>2769.8179</c:v>
                </c:pt>
                <c:pt idx="1330">
                  <c:v>2770.1228999999998</c:v>
                </c:pt>
                <c:pt idx="1331">
                  <c:v>2763.5378999999998</c:v>
                </c:pt>
                <c:pt idx="1332">
                  <c:v>2776.45</c:v>
                </c:pt>
                <c:pt idx="1333">
                  <c:v>2770.4038999999998</c:v>
                </c:pt>
                <c:pt idx="1334">
                  <c:v>2764.9418999999998</c:v>
                </c:pt>
                <c:pt idx="1335">
                  <c:v>2733.0048999999999</c:v>
                </c:pt>
                <c:pt idx="1336">
                  <c:v>2736.4018999999998</c:v>
                </c:pt>
                <c:pt idx="1337">
                  <c:v>2753.9987999999998</c:v>
                </c:pt>
                <c:pt idx="1338">
                  <c:v>2748.0617999999999</c:v>
                </c:pt>
                <c:pt idx="1339">
                  <c:v>2738.3760000000002</c:v>
                </c:pt>
                <c:pt idx="1340">
                  <c:v>2725.9158000000002</c:v>
                </c:pt>
                <c:pt idx="1341">
                  <c:v>2750.1219000000001</c:v>
                </c:pt>
                <c:pt idx="1342">
                  <c:v>2766.2559000000001</c:v>
                </c:pt>
                <c:pt idx="1343">
                  <c:v>2755.9339</c:v>
                </c:pt>
                <c:pt idx="1344">
                  <c:v>2769.1929</c:v>
                </c:pt>
                <c:pt idx="1345">
                  <c:v>2774.1260000000002</c:v>
                </c:pt>
                <c:pt idx="1346">
                  <c:v>2769.2067999999999</c:v>
                </c:pt>
                <c:pt idx="1347">
                  <c:v>2792.94</c:v>
                </c:pt>
                <c:pt idx="1348">
                  <c:v>2807.5918000000001</c:v>
                </c:pt>
                <c:pt idx="1349">
                  <c:v>2810.3969999999999</c:v>
                </c:pt>
                <c:pt idx="1350">
                  <c:v>2816.3919000000001</c:v>
                </c:pt>
                <c:pt idx="1351">
                  <c:v>2832.6658000000002</c:v>
                </c:pt>
                <c:pt idx="1352">
                  <c:v>2825.4</c:v>
                </c:pt>
                <c:pt idx="1353">
                  <c:v>2825.585</c:v>
                </c:pt>
                <c:pt idx="1354">
                  <c:v>2839.348</c:v>
                </c:pt>
                <c:pt idx="1355">
                  <c:v>2838.6309000000001</c:v>
                </c:pt>
                <c:pt idx="1356">
                  <c:v>2823.3279000000002</c:v>
                </c:pt>
                <c:pt idx="1357">
                  <c:v>2824.91</c:v>
                </c:pt>
                <c:pt idx="1358">
                  <c:v>2833.6949</c:v>
                </c:pt>
                <c:pt idx="1359">
                  <c:v>2826.7510000000002</c:v>
                </c:pt>
                <c:pt idx="1360">
                  <c:v>2841.3299000000002</c:v>
                </c:pt>
                <c:pt idx="1361">
                  <c:v>2860.7510000000002</c:v>
                </c:pt>
                <c:pt idx="1362">
                  <c:v>2875.0378999999998</c:v>
                </c:pt>
                <c:pt idx="1363">
                  <c:v>2898.1929</c:v>
                </c:pt>
                <c:pt idx="1364">
                  <c:v>2887.0088000000001</c:v>
                </c:pt>
                <c:pt idx="1365">
                  <c:v>2897.2779</c:v>
                </c:pt>
                <c:pt idx="1366">
                  <c:v>2880.7287999999999</c:v>
                </c:pt>
                <c:pt idx="1367">
                  <c:v>2876.931</c:v>
                </c:pt>
                <c:pt idx="1368">
                  <c:v>2871.5149000000001</c:v>
                </c:pt>
                <c:pt idx="1369">
                  <c:v>2870.74</c:v>
                </c:pt>
                <c:pt idx="1370">
                  <c:v>2880.4810000000002</c:v>
                </c:pt>
                <c:pt idx="1371">
                  <c:v>2881.4349000000002</c:v>
                </c:pt>
                <c:pt idx="1372">
                  <c:v>2879.3537999999999</c:v>
                </c:pt>
                <c:pt idx="1373">
                  <c:v>2879.5088000000001</c:v>
                </c:pt>
                <c:pt idx="1374">
                  <c:v>2894.6019000000001</c:v>
                </c:pt>
                <c:pt idx="1375">
                  <c:v>2901.6968000000002</c:v>
                </c:pt>
                <c:pt idx="1376">
                  <c:v>2904.7588000000001</c:v>
                </c:pt>
                <c:pt idx="1377">
                  <c:v>2901.6968000000002</c:v>
                </c:pt>
                <c:pt idx="1378">
                  <c:v>2896.8928999999998</c:v>
                </c:pt>
                <c:pt idx="1379">
                  <c:v>2897.0149000000001</c:v>
                </c:pt>
                <c:pt idx="1380">
                  <c:v>2867.1338000000001</c:v>
                </c:pt>
                <c:pt idx="1381">
                  <c:v>2870.0178999999998</c:v>
                </c:pt>
                <c:pt idx="1382">
                  <c:v>2873.68</c:v>
                </c:pt>
                <c:pt idx="1383">
                  <c:v>2874.5279</c:v>
                </c:pt>
                <c:pt idx="1384">
                  <c:v>2850.3470000000002</c:v>
                </c:pt>
                <c:pt idx="1385">
                  <c:v>2865.9810000000002</c:v>
                </c:pt>
                <c:pt idx="1386">
                  <c:v>2843.6408999999999</c:v>
                </c:pt>
                <c:pt idx="1387">
                  <c:v>2831.9787999999999</c:v>
                </c:pt>
                <c:pt idx="1388">
                  <c:v>2832.3560000000002</c:v>
                </c:pt>
                <c:pt idx="1389">
                  <c:v>2834.6558</c:v>
                </c:pt>
                <c:pt idx="1390">
                  <c:v>2842.761</c:v>
                </c:pt>
                <c:pt idx="1391">
                  <c:v>2844.4108999999999</c:v>
                </c:pt>
                <c:pt idx="1392">
                  <c:v>2872.7129</c:v>
                </c:pt>
                <c:pt idx="1393">
                  <c:v>2879.6448</c:v>
                </c:pt>
                <c:pt idx="1394">
                  <c:v>2888.7698</c:v>
                </c:pt>
                <c:pt idx="1395">
                  <c:v>2881.5210000000002</c:v>
                </c:pt>
                <c:pt idx="1396">
                  <c:v>2874.8289</c:v>
                </c:pt>
                <c:pt idx="1397">
                  <c:v>2868.4119000000001</c:v>
                </c:pt>
                <c:pt idx="1398">
                  <c:v>2850.7348999999999</c:v>
                </c:pt>
                <c:pt idx="1399">
                  <c:v>2843.587</c:v>
                </c:pt>
                <c:pt idx="1400">
                  <c:v>2852.6199000000001</c:v>
                </c:pt>
                <c:pt idx="1401">
                  <c:v>2833.0989</c:v>
                </c:pt>
                <c:pt idx="1402">
                  <c:v>2825</c:v>
                </c:pt>
                <c:pt idx="1403">
                  <c:v>2816.0479</c:v>
                </c:pt>
                <c:pt idx="1404">
                  <c:v>2828.6619000000001</c:v>
                </c:pt>
                <c:pt idx="1405">
                  <c:v>2822.605</c:v>
                </c:pt>
                <c:pt idx="1406">
                  <c:v>2830.0499</c:v>
                </c:pt>
                <c:pt idx="1407">
                  <c:v>2839.7109999999998</c:v>
                </c:pt>
                <c:pt idx="1408">
                  <c:v>2861.3627999999999</c:v>
                </c:pt>
                <c:pt idx="1409">
                  <c:v>2863.5529999999999</c:v>
                </c:pt>
                <c:pt idx="1410">
                  <c:v>2855.3818999999999</c:v>
                </c:pt>
                <c:pt idx="1411">
                  <c:v>2862.2930000000001</c:v>
                </c:pt>
                <c:pt idx="1412">
                  <c:v>2888.1489999999999</c:v>
                </c:pt>
                <c:pt idx="1413">
                  <c:v>2884.6648</c:v>
                </c:pt>
                <c:pt idx="1414">
                  <c:v>2903.9158000000002</c:v>
                </c:pt>
                <c:pt idx="1415">
                  <c:v>2916.4058</c:v>
                </c:pt>
                <c:pt idx="1416">
                  <c:v>2905.6338000000001</c:v>
                </c:pt>
                <c:pt idx="1417">
                  <c:v>2905.8379</c:v>
                </c:pt>
                <c:pt idx="1418">
                  <c:v>2916.7779</c:v>
                </c:pt>
                <c:pt idx="1419">
                  <c:v>2915.8708999999999</c:v>
                </c:pt>
                <c:pt idx="1420">
                  <c:v>2918.4848999999999</c:v>
                </c:pt>
                <c:pt idx="1421">
                  <c:v>2922.2449000000001</c:v>
                </c:pt>
                <c:pt idx="1422">
                  <c:v>2932.5230000000001</c:v>
                </c:pt>
                <c:pt idx="1423">
                  <c:v>2943.3317999999999</c:v>
                </c:pt>
                <c:pt idx="1424">
                  <c:v>2945.7999</c:v>
                </c:pt>
                <c:pt idx="1425">
                  <c:v>2945.1538999999998</c:v>
                </c:pt>
                <c:pt idx="1426">
                  <c:v>2951.3299000000002</c:v>
                </c:pt>
                <c:pt idx="1427">
                  <c:v>2948.6779999999999</c:v>
                </c:pt>
                <c:pt idx="1428">
                  <c:v>2948.6558</c:v>
                </c:pt>
                <c:pt idx="1429">
                  <c:v>2957.875</c:v>
                </c:pt>
                <c:pt idx="1430">
                  <c:v>2952.0729999999999</c:v>
                </c:pt>
                <c:pt idx="1431">
                  <c:v>2942.7869000000001</c:v>
                </c:pt>
                <c:pt idx="1432">
                  <c:v>2940.3847999999998</c:v>
                </c:pt>
                <c:pt idx="1433">
                  <c:v>2946.0430000000001</c:v>
                </c:pt>
                <c:pt idx="1434">
                  <c:v>2970.3508999999999</c:v>
                </c:pt>
                <c:pt idx="1435">
                  <c:v>2977.7239</c:v>
                </c:pt>
                <c:pt idx="1436">
                  <c:v>2973.6347999999998</c:v>
                </c:pt>
                <c:pt idx="1437">
                  <c:v>3002.0989</c:v>
                </c:pt>
                <c:pt idx="1438">
                  <c:v>3004.3519000000001</c:v>
                </c:pt>
                <c:pt idx="1439">
                  <c:v>3005.0599000000002</c:v>
                </c:pt>
                <c:pt idx="1440">
                  <c:v>3006.2139000000002</c:v>
                </c:pt>
                <c:pt idx="1441">
                  <c:v>2994.306</c:v>
                </c:pt>
                <c:pt idx="1442">
                  <c:v>3008.8168999999998</c:v>
                </c:pt>
                <c:pt idx="1443">
                  <c:v>3017.3218000000002</c:v>
                </c:pt>
                <c:pt idx="1444">
                  <c:v>3022.7908000000002</c:v>
                </c:pt>
                <c:pt idx="1445">
                  <c:v>3009.1408999999999</c:v>
                </c:pt>
                <c:pt idx="1446">
                  <c:v>3017.8589000000002</c:v>
                </c:pt>
                <c:pt idx="1447">
                  <c:v>3007.7109999999998</c:v>
                </c:pt>
                <c:pt idx="1448">
                  <c:v>3012.0569</c:v>
                </c:pt>
                <c:pt idx="1449">
                  <c:v>2999.5488999999998</c:v>
                </c:pt>
                <c:pt idx="1450">
                  <c:v>3003.7190000000001</c:v>
                </c:pt>
                <c:pt idx="1451">
                  <c:v>3005.2530000000002</c:v>
                </c:pt>
                <c:pt idx="1452">
                  <c:v>2981.7788999999998</c:v>
                </c:pt>
                <c:pt idx="1453">
                  <c:v>3002.2588000000001</c:v>
                </c:pt>
                <c:pt idx="1454">
                  <c:v>3031.8928999999998</c:v>
                </c:pt>
                <c:pt idx="1455">
                  <c:v>3061.2730000000001</c:v>
                </c:pt>
                <c:pt idx="1456">
                  <c:v>3063.6260000000002</c:v>
                </c:pt>
                <c:pt idx="1457">
                  <c:v>3074.3670000000002</c:v>
                </c:pt>
                <c:pt idx="1458">
                  <c:v>3081.68</c:v>
                </c:pt>
                <c:pt idx="1459">
                  <c:v>3110.3879999999999</c:v>
                </c:pt>
                <c:pt idx="1460">
                  <c:v>3113.7487999999998</c:v>
                </c:pt>
                <c:pt idx="1461">
                  <c:v>3119.136</c:v>
                </c:pt>
                <c:pt idx="1462">
                  <c:v>3100.8117999999999</c:v>
                </c:pt>
                <c:pt idx="1463">
                  <c:v>3111.4038999999998</c:v>
                </c:pt>
                <c:pt idx="1464">
                  <c:v>3120.605</c:v>
                </c:pt>
                <c:pt idx="1465">
                  <c:v>3134.721</c:v>
                </c:pt>
                <c:pt idx="1466">
                  <c:v>3133.2109999999998</c:v>
                </c:pt>
                <c:pt idx="1467">
                  <c:v>3149.1448</c:v>
                </c:pt>
                <c:pt idx="1468">
                  <c:v>3140.0518000000002</c:v>
                </c:pt>
                <c:pt idx="1469">
                  <c:v>3146.2579000000001</c:v>
                </c:pt>
                <c:pt idx="1470">
                  <c:v>3148.1289999999999</c:v>
                </c:pt>
                <c:pt idx="1471">
                  <c:v>3142.8328000000001</c:v>
                </c:pt>
                <c:pt idx="1472">
                  <c:v>3107.5909000000001</c:v>
                </c:pt>
                <c:pt idx="1473">
                  <c:v>3136.1758</c:v>
                </c:pt>
                <c:pt idx="1474">
                  <c:v>3148.3699000000001</c:v>
                </c:pt>
                <c:pt idx="1475">
                  <c:v>3166.0140000000001</c:v>
                </c:pt>
                <c:pt idx="1476">
                  <c:v>3174.0389</c:v>
                </c:pt>
                <c:pt idx="1477">
                  <c:v>3186.2579000000001</c:v>
                </c:pt>
                <c:pt idx="1478">
                  <c:v>3190.9319</c:v>
                </c:pt>
                <c:pt idx="1479">
                  <c:v>3164.3890000000001</c:v>
                </c:pt>
                <c:pt idx="1480">
                  <c:v>3198.8418000000001</c:v>
                </c:pt>
                <c:pt idx="1481">
                  <c:v>3197.9639000000002</c:v>
                </c:pt>
                <c:pt idx="1482">
                  <c:v>3207.23</c:v>
                </c:pt>
                <c:pt idx="1483">
                  <c:v>3188.3449999999998</c:v>
                </c:pt>
                <c:pt idx="1484">
                  <c:v>3165.2067999999999</c:v>
                </c:pt>
                <c:pt idx="1485">
                  <c:v>3155.6639</c:v>
                </c:pt>
                <c:pt idx="1486">
                  <c:v>3166.598</c:v>
                </c:pt>
                <c:pt idx="1487">
                  <c:v>3175.3798999999999</c:v>
                </c:pt>
                <c:pt idx="1488">
                  <c:v>3194.0889000000002</c:v>
                </c:pt>
                <c:pt idx="1489">
                  <c:v>3206.1749</c:v>
                </c:pt>
                <c:pt idx="1490">
                  <c:v>3232.7849999999999</c:v>
                </c:pt>
                <c:pt idx="1491">
                  <c:v>3242.8899000000001</c:v>
                </c:pt>
                <c:pt idx="1492">
                  <c:v>3247.8049999999998</c:v>
                </c:pt>
                <c:pt idx="1493">
                  <c:v>3265.4677999999999</c:v>
                </c:pt>
                <c:pt idx="1494">
                  <c:v>3280.2999</c:v>
                </c:pt>
                <c:pt idx="1495">
                  <c:v>3276.5279</c:v>
                </c:pt>
                <c:pt idx="1496">
                  <c:v>3295.4</c:v>
                </c:pt>
                <c:pt idx="1497">
                  <c:v>3289.5499</c:v>
                </c:pt>
                <c:pt idx="1498">
                  <c:v>3299.326</c:v>
                </c:pt>
                <c:pt idx="1499">
                  <c:v>3295.96</c:v>
                </c:pt>
                <c:pt idx="1500">
                  <c:v>3301.7950000000001</c:v>
                </c:pt>
                <c:pt idx="1501">
                  <c:v>3286.0508</c:v>
                </c:pt>
                <c:pt idx="1502">
                  <c:v>3277.24</c:v>
                </c:pt>
                <c:pt idx="1503">
                  <c:v>3304.4119000000001</c:v>
                </c:pt>
                <c:pt idx="1504">
                  <c:v>3312.5779000000002</c:v>
                </c:pt>
                <c:pt idx="1505">
                  <c:v>3310.5308</c:v>
                </c:pt>
                <c:pt idx="1506">
                  <c:v>3308.6080000000002</c:v>
                </c:pt>
                <c:pt idx="1507">
                  <c:v>3306.0927999999999</c:v>
                </c:pt>
                <c:pt idx="1508">
                  <c:v>3299.2739999999999</c:v>
                </c:pt>
                <c:pt idx="1509">
                  <c:v>3311.15</c:v>
                </c:pt>
                <c:pt idx="1510">
                  <c:v>3299.6570000000002</c:v>
                </c:pt>
                <c:pt idx="1511">
                  <c:v>3292.2310000000002</c:v>
                </c:pt>
                <c:pt idx="1512">
                  <c:v>3277.4108999999999</c:v>
                </c:pt>
                <c:pt idx="1513">
                  <c:v>3283.2808</c:v>
                </c:pt>
                <c:pt idx="1514">
                  <c:v>3284.0320000000002</c:v>
                </c:pt>
                <c:pt idx="1515">
                  <c:v>3293.1118999999999</c:v>
                </c:pt>
                <c:pt idx="1516">
                  <c:v>3334.2629999999999</c:v>
                </c:pt>
                <c:pt idx="1517">
                  <c:v>3328.4018999999998</c:v>
                </c:pt>
                <c:pt idx="1518">
                  <c:v>3333.3679999999999</c:v>
                </c:pt>
                <c:pt idx="1519">
                  <c:v>3349.8598999999999</c:v>
                </c:pt>
                <c:pt idx="1520">
                  <c:v>3365.3218000000002</c:v>
                </c:pt>
                <c:pt idx="1521">
                  <c:v>3370.6408999999999</c:v>
                </c:pt>
                <c:pt idx="1522">
                  <c:v>3380.6480000000001</c:v>
                </c:pt>
                <c:pt idx="1523">
                  <c:v>3404.2168000000001</c:v>
                </c:pt>
                <c:pt idx="1524">
                  <c:v>3394.66</c:v>
                </c:pt>
                <c:pt idx="1525">
                  <c:v>3388.8339999999998</c:v>
                </c:pt>
                <c:pt idx="1526">
                  <c:v>3393.4929999999999</c:v>
                </c:pt>
                <c:pt idx="1527">
                  <c:v>3391.3560000000002</c:v>
                </c:pt>
                <c:pt idx="1528">
                  <c:v>3370.6628999999998</c:v>
                </c:pt>
                <c:pt idx="1529">
                  <c:v>3365.5198</c:v>
                </c:pt>
                <c:pt idx="1530">
                  <c:v>3372.1008999999999</c:v>
                </c:pt>
                <c:pt idx="1531">
                  <c:v>3385.4058</c:v>
                </c:pt>
                <c:pt idx="1532">
                  <c:v>3383.2278000000001</c:v>
                </c:pt>
                <c:pt idx="1533">
                  <c:v>3386.1399000000001</c:v>
                </c:pt>
                <c:pt idx="1534">
                  <c:v>3374.6037999999999</c:v>
                </c:pt>
                <c:pt idx="1535">
                  <c:v>3348.8879999999999</c:v>
                </c:pt>
                <c:pt idx="1536">
                  <c:v>3329.7730000000001</c:v>
                </c:pt>
                <c:pt idx="1537">
                  <c:v>3358.3379</c:v>
                </c:pt>
                <c:pt idx="1538">
                  <c:v>3394.306</c:v>
                </c:pt>
                <c:pt idx="1539">
                  <c:v>3403.3289</c:v>
                </c:pt>
                <c:pt idx="1540">
                  <c:v>3408.8969999999999</c:v>
                </c:pt>
                <c:pt idx="1541">
                  <c:v>3420.5419999999999</c:v>
                </c:pt>
                <c:pt idx="1542">
                  <c:v>3433.7750000000001</c:v>
                </c:pt>
                <c:pt idx="1543">
                  <c:v>3447.6880000000001</c:v>
                </c:pt>
                <c:pt idx="1544">
                  <c:v>3449.8139999999999</c:v>
                </c:pt>
                <c:pt idx="1545">
                  <c:v>3449.2597999999998</c:v>
                </c:pt>
                <c:pt idx="1546">
                  <c:v>3426.846</c:v>
                </c:pt>
                <c:pt idx="1547">
                  <c:v>3415.1179999999999</c:v>
                </c:pt>
                <c:pt idx="1548">
                  <c:v>3440.1228999999998</c:v>
                </c:pt>
                <c:pt idx="1549">
                  <c:v>3433.1118999999999</c:v>
                </c:pt>
                <c:pt idx="1550">
                  <c:v>3448.8919000000001</c:v>
                </c:pt>
                <c:pt idx="1551">
                  <c:v>3439.1208999999999</c:v>
                </c:pt>
                <c:pt idx="1552">
                  <c:v>3452.1608999999999</c:v>
                </c:pt>
                <c:pt idx="1553">
                  <c:v>3467.3890000000001</c:v>
                </c:pt>
                <c:pt idx="1554">
                  <c:v>3440.0909000000001</c:v>
                </c:pt>
                <c:pt idx="1555">
                  <c:v>3388.951</c:v>
                </c:pt>
                <c:pt idx="1556">
                  <c:v>3361.0549999999998</c:v>
                </c:pt>
                <c:pt idx="1557">
                  <c:v>3327.91</c:v>
                </c:pt>
                <c:pt idx="1558">
                  <c:v>3331.3189000000002</c:v>
                </c:pt>
                <c:pt idx="1559">
                  <c:v>3340.5679</c:v>
                </c:pt>
                <c:pt idx="1560">
                  <c:v>3363.5010000000002</c:v>
                </c:pt>
                <c:pt idx="1561">
                  <c:v>3350.0668999999998</c:v>
                </c:pt>
                <c:pt idx="1562">
                  <c:v>3359.5909000000001</c:v>
                </c:pt>
                <c:pt idx="1563">
                  <c:v>3348.5120000000002</c:v>
                </c:pt>
                <c:pt idx="1564">
                  <c:v>3355.6089000000002</c:v>
                </c:pt>
                <c:pt idx="1565">
                  <c:v>3386.8508999999999</c:v>
                </c:pt>
                <c:pt idx="1566">
                  <c:v>3360.5059000000001</c:v>
                </c:pt>
                <c:pt idx="1567">
                  <c:v>3367.0549999999998</c:v>
                </c:pt>
                <c:pt idx="1568">
                  <c:v>3361.0989</c:v>
                </c:pt>
                <c:pt idx="1569">
                  <c:v>3318.8580000000002</c:v>
                </c:pt>
                <c:pt idx="1570">
                  <c:v>3265.3598999999999</c:v>
                </c:pt>
                <c:pt idx="1571">
                  <c:v>3220.68</c:v>
                </c:pt>
                <c:pt idx="1572">
                  <c:v>3270.65</c:v>
                </c:pt>
                <c:pt idx="1573">
                  <c:v>3272.9690000000001</c:v>
                </c:pt>
                <c:pt idx="1574">
                  <c:v>3266.7878999999998</c:v>
                </c:pt>
                <c:pt idx="1575">
                  <c:v>3282.9958999999999</c:v>
                </c:pt>
                <c:pt idx="1576">
                  <c:v>3278.6729</c:v>
                </c:pt>
                <c:pt idx="1577">
                  <c:v>3273.1529</c:v>
                </c:pt>
                <c:pt idx="1578">
                  <c:v>3266.8069</c:v>
                </c:pt>
                <c:pt idx="1579">
                  <c:v>3244.105</c:v>
                </c:pt>
                <c:pt idx="1580">
                  <c:v>3249.3339999999998</c:v>
                </c:pt>
                <c:pt idx="1581">
                  <c:v>3217.076</c:v>
                </c:pt>
                <c:pt idx="1582">
                  <c:v>3225.8018000000002</c:v>
                </c:pt>
                <c:pt idx="1583">
                  <c:v>3249.335</c:v>
                </c:pt>
                <c:pt idx="1584">
                  <c:v>3262.9158000000002</c:v>
                </c:pt>
                <c:pt idx="1585">
                  <c:v>3256.1338000000001</c:v>
                </c:pt>
                <c:pt idx="1586">
                  <c:v>3266.5048999999999</c:v>
                </c:pt>
                <c:pt idx="1587">
                  <c:v>3285.9328999999998</c:v>
                </c:pt>
                <c:pt idx="1588">
                  <c:v>3271.2020000000002</c:v>
                </c:pt>
                <c:pt idx="1589">
                  <c:v>3232.2310000000002</c:v>
                </c:pt>
                <c:pt idx="1590">
                  <c:v>3223.7020000000002</c:v>
                </c:pt>
                <c:pt idx="1591">
                  <c:v>3248.75</c:v>
                </c:pt>
                <c:pt idx="1592">
                  <c:v>3294.99</c:v>
                </c:pt>
                <c:pt idx="1593">
                  <c:v>3292.8299000000002</c:v>
                </c:pt>
                <c:pt idx="1594">
                  <c:v>3320.67</c:v>
                </c:pt>
                <c:pt idx="1595">
                  <c:v>3340.9888000000001</c:v>
                </c:pt>
                <c:pt idx="1596">
                  <c:v>3330.5389</c:v>
                </c:pt>
                <c:pt idx="1597">
                  <c:v>3333.2968999999998</c:v>
                </c:pt>
                <c:pt idx="1598">
                  <c:v>3351.8040000000001</c:v>
                </c:pt>
                <c:pt idx="1599">
                  <c:v>3341.16</c:v>
                </c:pt>
                <c:pt idx="1600">
                  <c:v>3374.8818999999999</c:v>
                </c:pt>
                <c:pt idx="1601">
                  <c:v>3401.5770000000002</c:v>
                </c:pt>
                <c:pt idx="1602">
                  <c:v>3410.5268999999998</c:v>
                </c:pt>
                <c:pt idx="1603">
                  <c:v>3412.0349999999999</c:v>
                </c:pt>
                <c:pt idx="1604">
                  <c:v>3419.4</c:v>
                </c:pt>
                <c:pt idx="1605">
                  <c:v>3430.9529000000002</c:v>
                </c:pt>
                <c:pt idx="1606">
                  <c:v>3425.4690000000001</c:v>
                </c:pt>
                <c:pt idx="1607">
                  <c:v>3431.3969999999999</c:v>
                </c:pt>
                <c:pt idx="1608">
                  <c:v>3436.3427999999999</c:v>
                </c:pt>
                <c:pt idx="1609">
                  <c:v>3450.8937999999998</c:v>
                </c:pt>
                <c:pt idx="1610">
                  <c:v>3464.0479</c:v>
                </c:pt>
                <c:pt idx="1611">
                  <c:v>3504.7620000000002</c:v>
                </c:pt>
                <c:pt idx="1612">
                  <c:v>3498.6729</c:v>
                </c:pt>
                <c:pt idx="1613">
                  <c:v>3494.306</c:v>
                </c:pt>
                <c:pt idx="1614">
                  <c:v>3475.3760000000002</c:v>
                </c:pt>
                <c:pt idx="1615">
                  <c:v>3469.5468999999998</c:v>
                </c:pt>
                <c:pt idx="1616">
                  <c:v>3451.1709000000001</c:v>
                </c:pt>
                <c:pt idx="1617">
                  <c:v>3438.5158999999999</c:v>
                </c:pt>
                <c:pt idx="1618">
                  <c:v>3471.0599000000002</c:v>
                </c:pt>
                <c:pt idx="1619">
                  <c:v>3464.6098999999999</c:v>
                </c:pt>
                <c:pt idx="1620">
                  <c:v>3476.1019000000001</c:v>
                </c:pt>
                <c:pt idx="1621">
                  <c:v>3472.6990000000001</c:v>
                </c:pt>
                <c:pt idx="1622">
                  <c:v>3481.1437999999998</c:v>
                </c:pt>
                <c:pt idx="1623">
                  <c:v>3498.0518000000002</c:v>
                </c:pt>
                <c:pt idx="1624">
                  <c:v>3475.6379999999999</c:v>
                </c:pt>
                <c:pt idx="1625">
                  <c:v>3443.511</c:v>
                </c:pt>
                <c:pt idx="1626">
                  <c:v>3438.9778000000001</c:v>
                </c:pt>
                <c:pt idx="1627">
                  <c:v>3468.4629</c:v>
                </c:pt>
                <c:pt idx="1628">
                  <c:v>3466.3317999999999</c:v>
                </c:pt>
                <c:pt idx="1629">
                  <c:v>3481.3489</c:v>
                </c:pt>
                <c:pt idx="1630">
                  <c:v>3492.337</c:v>
                </c:pt>
                <c:pt idx="1631">
                  <c:v>3490.5120000000002</c:v>
                </c:pt>
                <c:pt idx="1632">
                  <c:v>3495.0898999999999</c:v>
                </c:pt>
                <c:pt idx="1633">
                  <c:v>3476.4218999999998</c:v>
                </c:pt>
                <c:pt idx="1634">
                  <c:v>3496.5268999999998</c:v>
                </c:pt>
                <c:pt idx="1635">
                  <c:v>3529.8299000000002</c:v>
                </c:pt>
                <c:pt idx="1636">
                  <c:v>3551.3229999999999</c:v>
                </c:pt>
                <c:pt idx="1637">
                  <c:v>3554.7908000000002</c:v>
                </c:pt>
                <c:pt idx="1638">
                  <c:v>3555.9938999999999</c:v>
                </c:pt>
                <c:pt idx="1639">
                  <c:v>3561.8789999999999</c:v>
                </c:pt>
                <c:pt idx="1640">
                  <c:v>3547.1880000000001</c:v>
                </c:pt>
                <c:pt idx="1641">
                  <c:v>3564.3279000000002</c:v>
                </c:pt>
                <c:pt idx="1642">
                  <c:v>3555.2750000000001</c:v>
                </c:pt>
                <c:pt idx="1643">
                  <c:v>3560.712</c:v>
                </c:pt>
                <c:pt idx="1644">
                  <c:v>3547.5898999999999</c:v>
                </c:pt>
                <c:pt idx="1645">
                  <c:v>3552.471</c:v>
                </c:pt>
                <c:pt idx="1646">
                  <c:v>3553.6608999999999</c:v>
                </c:pt>
                <c:pt idx="1647">
                  <c:v>3578.8589000000002</c:v>
                </c:pt>
                <c:pt idx="1648">
                  <c:v>3586.1939000000002</c:v>
                </c:pt>
                <c:pt idx="1649">
                  <c:v>3592.2190000000001</c:v>
                </c:pt>
                <c:pt idx="1650">
                  <c:v>3619.6219000000001</c:v>
                </c:pt>
                <c:pt idx="1651">
                  <c:v>3627.8409000000001</c:v>
                </c:pt>
                <c:pt idx="1652">
                  <c:v>3618.2368999999999</c:v>
                </c:pt>
                <c:pt idx="1653">
                  <c:v>3635.4659000000001</c:v>
                </c:pt>
                <c:pt idx="1654">
                  <c:v>3625.2788999999998</c:v>
                </c:pt>
                <c:pt idx="1655">
                  <c:v>3605.3209000000002</c:v>
                </c:pt>
                <c:pt idx="1656">
                  <c:v>3620.2049000000002</c:v>
                </c:pt>
                <c:pt idx="1657">
                  <c:v>3649.71</c:v>
                </c:pt>
                <c:pt idx="1658">
                  <c:v>3637.8398999999999</c:v>
                </c:pt>
                <c:pt idx="1659">
                  <c:v>3605.6127999999999</c:v>
                </c:pt>
                <c:pt idx="1660">
                  <c:v>3585.9677999999999</c:v>
                </c:pt>
                <c:pt idx="1661">
                  <c:v>3608.4158000000002</c:v>
                </c:pt>
                <c:pt idx="1662">
                  <c:v>3595.9328999999998</c:v>
                </c:pt>
                <c:pt idx="1663">
                  <c:v>3602.5369000000001</c:v>
                </c:pt>
                <c:pt idx="1664">
                  <c:v>3642.6718999999998</c:v>
                </c:pt>
                <c:pt idx="1665">
                  <c:v>3624.0408000000002</c:v>
                </c:pt>
                <c:pt idx="1666">
                  <c:v>3608.4279999999999</c:v>
                </c:pt>
                <c:pt idx="1667">
                  <c:v>3613.4218999999998</c:v>
                </c:pt>
                <c:pt idx="1668">
                  <c:v>3637.616</c:v>
                </c:pt>
                <c:pt idx="1669">
                  <c:v>3623.6208999999999</c:v>
                </c:pt>
                <c:pt idx="1670">
                  <c:v>3619.5068999999999</c:v>
                </c:pt>
                <c:pt idx="1671">
                  <c:v>3620.4409999999998</c:v>
                </c:pt>
                <c:pt idx="1672">
                  <c:v>3640.0499</c:v>
                </c:pt>
                <c:pt idx="1673">
                  <c:v>3660.7168000000001</c:v>
                </c:pt>
                <c:pt idx="1674">
                  <c:v>3656.931</c:v>
                </c:pt>
                <c:pt idx="1675">
                  <c:v>3688.9070000000002</c:v>
                </c:pt>
                <c:pt idx="1676">
                  <c:v>3687.8328000000001</c:v>
                </c:pt>
                <c:pt idx="1677">
                  <c:v>3710.7849999999999</c:v>
                </c:pt>
                <c:pt idx="1678">
                  <c:v>3686.2067999999999</c:v>
                </c:pt>
                <c:pt idx="1679">
                  <c:v>3693.607</c:v>
                </c:pt>
                <c:pt idx="1680">
                  <c:v>3694.3719000000001</c:v>
                </c:pt>
                <c:pt idx="1681">
                  <c:v>3741.2420000000002</c:v>
                </c:pt>
                <c:pt idx="1682">
                  <c:v>3751.2858999999999</c:v>
                </c:pt>
                <c:pt idx="1683">
                  <c:v>3751.1729</c:v>
                </c:pt>
                <c:pt idx="1684">
                  <c:v>3789.1689999999999</c:v>
                </c:pt>
                <c:pt idx="1685">
                  <c:v>3764.0668999999998</c:v>
                </c:pt>
                <c:pt idx="1686">
                  <c:v>3764.1619000000001</c:v>
                </c:pt>
                <c:pt idx="1687">
                  <c:v>3766.8937999999998</c:v>
                </c:pt>
                <c:pt idx="1688">
                  <c:v>3683.6880000000001</c:v>
                </c:pt>
                <c:pt idx="1689">
                  <c:v>3607.4</c:v>
                </c:pt>
                <c:pt idx="1690">
                  <c:v>3599.8130000000001</c:v>
                </c:pt>
                <c:pt idx="1691">
                  <c:v>3624.0419999999999</c:v>
                </c:pt>
                <c:pt idx="1692">
                  <c:v>3590.0608000000002</c:v>
                </c:pt>
                <c:pt idx="1693">
                  <c:v>3621.7029000000002</c:v>
                </c:pt>
                <c:pt idx="1694">
                  <c:v>3590.7530000000002</c:v>
                </c:pt>
                <c:pt idx="1695">
                  <c:v>3570.7239</c:v>
                </c:pt>
                <c:pt idx="1696">
                  <c:v>3585.857</c:v>
                </c:pt>
                <c:pt idx="1697">
                  <c:v>3615.8708999999999</c:v>
                </c:pt>
                <c:pt idx="1698">
                  <c:v>3548.6149999999998</c:v>
                </c:pt>
                <c:pt idx="1699">
                  <c:v>3552.1590000000001</c:v>
                </c:pt>
                <c:pt idx="1700">
                  <c:v>3540.0068999999999</c:v>
                </c:pt>
                <c:pt idx="1701">
                  <c:v>3533.002</c:v>
                </c:pt>
                <c:pt idx="1702">
                  <c:v>3558.3580000000002</c:v>
                </c:pt>
                <c:pt idx="1703">
                  <c:v>3601.3008</c:v>
                </c:pt>
                <c:pt idx="1704">
                  <c:v>3595.473</c:v>
                </c:pt>
                <c:pt idx="1705">
                  <c:v>3554.3099000000002</c:v>
                </c:pt>
                <c:pt idx="1706">
                  <c:v>3617.2388000000001</c:v>
                </c:pt>
                <c:pt idx="1707">
                  <c:v>3632.1460000000002</c:v>
                </c:pt>
                <c:pt idx="1708">
                  <c:v>3617.2469000000001</c:v>
                </c:pt>
                <c:pt idx="1709">
                  <c:v>3665.65</c:v>
                </c:pt>
                <c:pt idx="1710">
                  <c:v>3668.9180000000001</c:v>
                </c:pt>
                <c:pt idx="1711">
                  <c:v>3664.5639999999999</c:v>
                </c:pt>
                <c:pt idx="1712">
                  <c:v>3700.2067999999999</c:v>
                </c:pt>
                <c:pt idx="1713">
                  <c:v>3675.9690000000001</c:v>
                </c:pt>
                <c:pt idx="1714">
                  <c:v>3690.752</c:v>
                </c:pt>
                <c:pt idx="1715">
                  <c:v>3717.6639</c:v>
                </c:pt>
                <c:pt idx="1716">
                  <c:v>3745.855</c:v>
                </c:pt>
                <c:pt idx="1717">
                  <c:v>3740.0479</c:v>
                </c:pt>
                <c:pt idx="1718">
                  <c:v>3755.6959000000002</c:v>
                </c:pt>
                <c:pt idx="1719">
                  <c:v>3761.866</c:v>
                </c:pt>
                <c:pt idx="1720">
                  <c:v>3796.8789999999999</c:v>
                </c:pt>
                <c:pt idx="1721">
                  <c:v>3783.1867999999999</c:v>
                </c:pt>
                <c:pt idx="1722">
                  <c:v>3755.75</c:v>
                </c:pt>
                <c:pt idx="1723">
                  <c:v>3749.4749000000002</c:v>
                </c:pt>
                <c:pt idx="1724">
                  <c:v>3778.8427999999999</c:v>
                </c:pt>
                <c:pt idx="1725">
                  <c:v>3777.0279</c:v>
                </c:pt>
                <c:pt idx="1726">
                  <c:v>3789.181</c:v>
                </c:pt>
                <c:pt idx="1727">
                  <c:v>3767.6867999999999</c:v>
                </c:pt>
                <c:pt idx="1728">
                  <c:v>3761.4520000000002</c:v>
                </c:pt>
                <c:pt idx="1729">
                  <c:v>3718.1619000000001</c:v>
                </c:pt>
                <c:pt idx="1730">
                  <c:v>3754.7730000000001</c:v>
                </c:pt>
                <c:pt idx="1731">
                  <c:v>3756.1280000000002</c:v>
                </c:pt>
                <c:pt idx="1732">
                  <c:v>3749.2449000000001</c:v>
                </c:pt>
                <c:pt idx="1733">
                  <c:v>3754.5898999999999</c:v>
                </c:pt>
                <c:pt idx="1734">
                  <c:v>3717.7449000000001</c:v>
                </c:pt>
                <c:pt idx="1735">
                  <c:v>3719.8537999999999</c:v>
                </c:pt>
                <c:pt idx="1736">
                  <c:v>3746.0230000000001</c:v>
                </c:pt>
                <c:pt idx="1737">
                  <c:v>3725.8409000000001</c:v>
                </c:pt>
                <c:pt idx="1738">
                  <c:v>3752.1037999999999</c:v>
                </c:pt>
                <c:pt idx="1739">
                  <c:v>3760.2109999999998</c:v>
                </c:pt>
                <c:pt idx="1740">
                  <c:v>3773.5259000000001</c:v>
                </c:pt>
                <c:pt idx="1741">
                  <c:v>3786.0729999999999</c:v>
                </c:pt>
                <c:pt idx="1742">
                  <c:v>3801.0817999999999</c:v>
                </c:pt>
                <c:pt idx="1743">
                  <c:v>3837.8598999999999</c:v>
                </c:pt>
                <c:pt idx="1744">
                  <c:v>3828.4520000000002</c:v>
                </c:pt>
                <c:pt idx="1745">
                  <c:v>3845.5088000000001</c:v>
                </c:pt>
                <c:pt idx="1746">
                  <c:v>3867.2640000000001</c:v>
                </c:pt>
                <c:pt idx="1747">
                  <c:v>3881.8440000000001</c:v>
                </c:pt>
                <c:pt idx="1748">
                  <c:v>3873.9389999999999</c:v>
                </c:pt>
                <c:pt idx="1749">
                  <c:v>3884.886</c:v>
                </c:pt>
                <c:pt idx="1750">
                  <c:v>3921.8928999999998</c:v>
                </c:pt>
                <c:pt idx="1751">
                  <c:v>3916.3218000000002</c:v>
                </c:pt>
                <c:pt idx="1752">
                  <c:v>3897.25</c:v>
                </c:pt>
                <c:pt idx="1753">
                  <c:v>3930.502</c:v>
                </c:pt>
                <c:pt idx="1754">
                  <c:v>3919.3078999999998</c:v>
                </c:pt>
                <c:pt idx="1755">
                  <c:v>3936.1237999999998</c:v>
                </c:pt>
                <c:pt idx="1756">
                  <c:v>3934.7840000000001</c:v>
                </c:pt>
                <c:pt idx="1757">
                  <c:v>3933.8328000000001</c:v>
                </c:pt>
                <c:pt idx="1758">
                  <c:v>3932.8189000000002</c:v>
                </c:pt>
                <c:pt idx="1759">
                  <c:v>3957.107</c:v>
                </c:pt>
                <c:pt idx="1760">
                  <c:v>3892.5689000000002</c:v>
                </c:pt>
                <c:pt idx="1761">
                  <c:v>3937.1979999999999</c:v>
                </c:pt>
                <c:pt idx="1762">
                  <c:v>3948.7640000000001</c:v>
                </c:pt>
                <c:pt idx="1763">
                  <c:v>3914.8537999999999</c:v>
                </c:pt>
                <c:pt idx="1764">
                  <c:v>3925.2239</c:v>
                </c:pt>
                <c:pt idx="1765">
                  <c:v>3954.3179</c:v>
                </c:pt>
                <c:pt idx="1766">
                  <c:v>4003.5250000000001</c:v>
                </c:pt>
                <c:pt idx="1767">
                  <c:v>4023.0549999999998</c:v>
                </c:pt>
                <c:pt idx="1768">
                  <c:v>4010.9070000000002</c:v>
                </c:pt>
                <c:pt idx="1769">
                  <c:v>4034.1628999999998</c:v>
                </c:pt>
                <c:pt idx="1770">
                  <c:v>3991.7469000000001</c:v>
                </c:pt>
                <c:pt idx="1771">
                  <c:v>3973.9409999999998</c:v>
                </c:pt>
                <c:pt idx="1772">
                  <c:v>3999.7939999999999</c:v>
                </c:pt>
                <c:pt idx="1773">
                  <c:v>3991.5799000000002</c:v>
                </c:pt>
                <c:pt idx="1774">
                  <c:v>3929.8627999999999</c:v>
                </c:pt>
                <c:pt idx="1775">
                  <c:v>3968</c:v>
                </c:pt>
                <c:pt idx="1776">
                  <c:v>3962.8708999999999</c:v>
                </c:pt>
                <c:pt idx="1777">
                  <c:v>3916.6648</c:v>
                </c:pt>
                <c:pt idx="1778">
                  <c:v>3954.2889</c:v>
                </c:pt>
                <c:pt idx="1779">
                  <c:v>3929.2388000000001</c:v>
                </c:pt>
                <c:pt idx="1780">
                  <c:v>3917.4529000000002</c:v>
                </c:pt>
                <c:pt idx="1781">
                  <c:v>3900.2029000000002</c:v>
                </c:pt>
                <c:pt idx="1782">
                  <c:v>3929.1419000000001</c:v>
                </c:pt>
                <c:pt idx="1783">
                  <c:v>3964.125</c:v>
                </c:pt>
                <c:pt idx="1784">
                  <c:v>3972.17</c:v>
                </c:pt>
                <c:pt idx="1785">
                  <c:v>3995.8008</c:v>
                </c:pt>
                <c:pt idx="1786">
                  <c:v>3978.5789</c:v>
                </c:pt>
                <c:pt idx="1787">
                  <c:v>4001.9639000000002</c:v>
                </c:pt>
                <c:pt idx="1788">
                  <c:v>3996.2449000000001</c:v>
                </c:pt>
                <c:pt idx="1789">
                  <c:v>3937.6547999999998</c:v>
                </c:pt>
                <c:pt idx="1790">
                  <c:v>3979.096</c:v>
                </c:pt>
                <c:pt idx="1791">
                  <c:v>3976.9938999999999</c:v>
                </c:pt>
                <c:pt idx="1792">
                  <c:v>3980.6448</c:v>
                </c:pt>
                <c:pt idx="1793">
                  <c:v>3959.1089000000002</c:v>
                </c:pt>
                <c:pt idx="1794">
                  <c:v>3953.9659000000001</c:v>
                </c:pt>
                <c:pt idx="1795">
                  <c:v>3970.7278000000001</c:v>
                </c:pt>
                <c:pt idx="1796">
                  <c:v>3966.1138000000001</c:v>
                </c:pt>
                <c:pt idx="1797">
                  <c:v>4018.1480000000001</c:v>
                </c:pt>
                <c:pt idx="1798">
                  <c:v>4001.6448</c:v>
                </c:pt>
                <c:pt idx="1799">
                  <c:v>4012.1658000000002</c:v>
                </c:pt>
                <c:pt idx="1800">
                  <c:v>4038.5529999999999</c:v>
                </c:pt>
                <c:pt idx="1801">
                  <c:v>4033.1448</c:v>
                </c:pt>
                <c:pt idx="1802">
                  <c:v>4055.93</c:v>
                </c:pt>
                <c:pt idx="1803">
                  <c:v>4048.6419000000001</c:v>
                </c:pt>
                <c:pt idx="1804">
                  <c:v>4065.5949999999998</c:v>
                </c:pt>
                <c:pt idx="1805">
                  <c:v>4084.491</c:v>
                </c:pt>
                <c:pt idx="1806">
                  <c:v>4087.4047999999998</c:v>
                </c:pt>
                <c:pt idx="1807">
                  <c:v>4124.3554999999997</c:v>
                </c:pt>
                <c:pt idx="1808">
                  <c:v>4122.2891</c:v>
                </c:pt>
                <c:pt idx="1809">
                  <c:v>4126.9414999999999</c:v>
                </c:pt>
                <c:pt idx="1810">
                  <c:v>4148.3477000000003</c:v>
                </c:pt>
                <c:pt idx="1811">
                  <c:v>4160.8671999999997</c:v>
                </c:pt>
                <c:pt idx="1812">
                  <c:v>4202.5703999999996</c:v>
                </c:pt>
                <c:pt idx="1813">
                  <c:v>4189.3243000000002</c:v>
                </c:pt>
                <c:pt idx="1814">
                  <c:v>4226.2812999999996</c:v>
                </c:pt>
                <c:pt idx="1815">
                  <c:v>4253.2735000000002</c:v>
                </c:pt>
                <c:pt idx="1816">
                  <c:v>4248.9062999999996</c:v>
                </c:pt>
                <c:pt idx="1817">
                  <c:v>4216.7852000000003</c:v>
                </c:pt>
                <c:pt idx="1818">
                  <c:v>4252.4766</c:v>
                </c:pt>
                <c:pt idx="1819">
                  <c:v>4211.4648999999999</c:v>
                </c:pt>
                <c:pt idx="1820">
                  <c:v>4206.4844000000003</c:v>
                </c:pt>
                <c:pt idx="1821">
                  <c:v>4265.3477000000003</c:v>
                </c:pt>
                <c:pt idx="1822">
                  <c:v>4295.3906999999999</c:v>
                </c:pt>
                <c:pt idx="1823">
                  <c:v>4290.0664999999999</c:v>
                </c:pt>
                <c:pt idx="1824">
                  <c:v>4267.4179999999997</c:v>
                </c:pt>
                <c:pt idx="1825">
                  <c:v>4284.0508</c:v>
                </c:pt>
                <c:pt idx="1826">
                  <c:v>4331.2187999999996</c:v>
                </c:pt>
                <c:pt idx="1827">
                  <c:v>4310.3828999999996</c:v>
                </c:pt>
                <c:pt idx="1828">
                  <c:v>4275.5625</c:v>
                </c:pt>
                <c:pt idx="1829">
                  <c:v>4291.4023999999999</c:v>
                </c:pt>
                <c:pt idx="1830">
                  <c:v>4291.7929999999997</c:v>
                </c:pt>
                <c:pt idx="1831">
                  <c:v>4221.9102000000003</c:v>
                </c:pt>
                <c:pt idx="1832">
                  <c:v>4276.2539999999999</c:v>
                </c:pt>
                <c:pt idx="1833">
                  <c:v>4333.0977000000003</c:v>
                </c:pt>
                <c:pt idx="1834">
                  <c:v>4332.1562999999996</c:v>
                </c:pt>
                <c:pt idx="1835">
                  <c:v>4352.0039999999999</c:v>
                </c:pt>
                <c:pt idx="1836">
                  <c:v>4362.1171999999997</c:v>
                </c:pt>
                <c:pt idx="1837">
                  <c:v>4334.2227000000003</c:v>
                </c:pt>
                <c:pt idx="1838">
                  <c:v>4256.8359999999993</c:v>
                </c:pt>
                <c:pt idx="1839">
                  <c:v>4242.6758</c:v>
                </c:pt>
                <c:pt idx="1840">
                  <c:v>4240.9687999999996</c:v>
                </c:pt>
                <c:pt idx="1841">
                  <c:v>4162.0195999999996</c:v>
                </c:pt>
                <c:pt idx="1842">
                  <c:v>4146.625</c:v>
                </c:pt>
                <c:pt idx="1843">
                  <c:v>4091.8989999999999</c:v>
                </c:pt>
                <c:pt idx="1844">
                  <c:v>4078.9328999999998</c:v>
                </c:pt>
                <c:pt idx="1845">
                  <c:v>4096.4179999999997</c:v>
                </c:pt>
                <c:pt idx="1846">
                  <c:v>4045.9339</c:v>
                </c:pt>
                <c:pt idx="1847">
                  <c:v>4110.0703999999996</c:v>
                </c:pt>
                <c:pt idx="1848">
                  <c:v>4152.1368000000002</c:v>
                </c:pt>
                <c:pt idx="1849">
                  <c:v>4061.2919999999999</c:v>
                </c:pt>
                <c:pt idx="1850">
                  <c:v>4107.6094000000003</c:v>
                </c:pt>
                <c:pt idx="1851">
                  <c:v>4123.8046999999997</c:v>
                </c:pt>
                <c:pt idx="1852">
                  <c:v>4158.2695999999996</c:v>
                </c:pt>
                <c:pt idx="1853">
                  <c:v>4090.1199000000001</c:v>
                </c:pt>
                <c:pt idx="1854">
                  <c:v>4081.4047999999998</c:v>
                </c:pt>
                <c:pt idx="1855">
                  <c:v>3983.9739</c:v>
                </c:pt>
                <c:pt idx="1856">
                  <c:v>4033.5779000000002</c:v>
                </c:pt>
                <c:pt idx="1857">
                  <c:v>3927.5250000000001</c:v>
                </c:pt>
                <c:pt idx="1858">
                  <c:v>3938.9189999999999</c:v>
                </c:pt>
                <c:pt idx="1859">
                  <c:v>3952.9830000000002</c:v>
                </c:pt>
                <c:pt idx="1860">
                  <c:v>4033.8870000000002</c:v>
                </c:pt>
                <c:pt idx="1861">
                  <c:v>3979.4</c:v>
                </c:pt>
                <c:pt idx="1862">
                  <c:v>3945.0499</c:v>
                </c:pt>
                <c:pt idx="1863">
                  <c:v>3993.3317999999999</c:v>
                </c:pt>
                <c:pt idx="1864">
                  <c:v>4069.96</c:v>
                </c:pt>
                <c:pt idx="1865">
                  <c:v>4031.9690000000001</c:v>
                </c:pt>
                <c:pt idx="1866">
                  <c:v>4032.0709000000002</c:v>
                </c:pt>
                <c:pt idx="1867">
                  <c:v>4059.5210000000002</c:v>
                </c:pt>
                <c:pt idx="1868">
                  <c:v>4016.9</c:v>
                </c:pt>
                <c:pt idx="1869">
                  <c:v>4058.0369000000001</c:v>
                </c:pt>
                <c:pt idx="1870">
                  <c:v>4121.5156999999999</c:v>
                </c:pt>
                <c:pt idx="1871">
                  <c:v>4134.1953999999996</c:v>
                </c:pt>
                <c:pt idx="1872">
                  <c:v>4144.2187999999996</c:v>
                </c:pt>
                <c:pt idx="1873">
                  <c:v>4137.8125</c:v>
                </c:pt>
                <c:pt idx="1874">
                  <c:v>4154.3243000000002</c:v>
                </c:pt>
                <c:pt idx="1875">
                  <c:v>4166.7735000000002</c:v>
                </c:pt>
                <c:pt idx="1876">
                  <c:v>4174.25</c:v>
                </c:pt>
                <c:pt idx="1877">
                  <c:v>4144.375</c:v>
                </c:pt>
                <c:pt idx="1878">
                  <c:v>4161.9766</c:v>
                </c:pt>
                <c:pt idx="1879">
                  <c:v>4125.3046999999997</c:v>
                </c:pt>
                <c:pt idx="1880">
                  <c:v>4028.2458999999999</c:v>
                </c:pt>
                <c:pt idx="1881">
                  <c:v>4021.48</c:v>
                </c:pt>
                <c:pt idx="1882">
                  <c:v>3993.7159000000001</c:v>
                </c:pt>
                <c:pt idx="1883">
                  <c:v>3973.4258</c:v>
                </c:pt>
                <c:pt idx="1884">
                  <c:v>4056.0010000000002</c:v>
                </c:pt>
                <c:pt idx="1885">
                  <c:v>4026.6008999999999</c:v>
                </c:pt>
                <c:pt idx="1886">
                  <c:v>4004.9418999999998</c:v>
                </c:pt>
                <c:pt idx="1887">
                  <c:v>4052.306</c:v>
                </c:pt>
                <c:pt idx="1888">
                  <c:v>4007.3879999999999</c:v>
                </c:pt>
                <c:pt idx="1889">
                  <c:v>4065.348</c:v>
                </c:pt>
                <c:pt idx="1890">
                  <c:v>4024.8809000000001</c:v>
                </c:pt>
                <c:pt idx="1891">
                  <c:v>4045.8928999999998</c:v>
                </c:pt>
                <c:pt idx="1892">
                  <c:v>4041.9229</c:v>
                </c:pt>
                <c:pt idx="1893">
                  <c:v>4002.3937999999998</c:v>
                </c:pt>
                <c:pt idx="1894">
                  <c:v>4056.5210000000002</c:v>
                </c:pt>
                <c:pt idx="1895">
                  <c:v>4024.1370000000002</c:v>
                </c:pt>
                <c:pt idx="1896">
                  <c:v>4028.7939999999999</c:v>
                </c:pt>
                <c:pt idx="1897">
                  <c:v>4081.6060000000002</c:v>
                </c:pt>
                <c:pt idx="1898">
                  <c:v>4029.8969999999999</c:v>
                </c:pt>
                <c:pt idx="1899">
                  <c:v>4020.4169999999999</c:v>
                </c:pt>
                <c:pt idx="1900">
                  <c:v>4015.9339</c:v>
                </c:pt>
                <c:pt idx="1901">
                  <c:v>4032.087</c:v>
                </c:pt>
                <c:pt idx="1902">
                  <c:v>4003.3937999999998</c:v>
                </c:pt>
                <c:pt idx="1903">
                  <c:v>4027.1738999999998</c:v>
                </c:pt>
                <c:pt idx="1904">
                  <c:v>4103.1171999999997</c:v>
                </c:pt>
                <c:pt idx="1905">
                  <c:v>4102.0156999999999</c:v>
                </c:pt>
                <c:pt idx="1906">
                  <c:v>4109.6133</c:v>
                </c:pt>
                <c:pt idx="1907">
                  <c:v>4120.4687999999996</c:v>
                </c:pt>
                <c:pt idx="1908">
                  <c:v>4124.7578999999996</c:v>
                </c:pt>
                <c:pt idx="1909">
                  <c:v>4046.6199000000001</c:v>
                </c:pt>
                <c:pt idx="1910">
                  <c:v>4073.7548999999999</c:v>
                </c:pt>
                <c:pt idx="1911">
                  <c:v>4111.1054999999997</c:v>
                </c:pt>
                <c:pt idx="1912">
                  <c:v>4109.8203999999996</c:v>
                </c:pt>
                <c:pt idx="1913">
                  <c:v>4148.3125</c:v>
                </c:pt>
                <c:pt idx="1914">
                  <c:v>4134.4141</c:v>
                </c:pt>
                <c:pt idx="1915">
                  <c:v>4159.5977000000003</c:v>
                </c:pt>
                <c:pt idx="1916">
                  <c:v>4175.6679999999997</c:v>
                </c:pt>
                <c:pt idx="1917">
                  <c:v>4146.6094000000003</c:v>
                </c:pt>
                <c:pt idx="1918">
                  <c:v>4142.8985000000002</c:v>
                </c:pt>
                <c:pt idx="1919">
                  <c:v>4136.2266</c:v>
                </c:pt>
                <c:pt idx="1920">
                  <c:v>4078.2979</c:v>
                </c:pt>
                <c:pt idx="1921">
                  <c:v>4038.0340000000001</c:v>
                </c:pt>
                <c:pt idx="1922">
                  <c:v>4071.5828000000001</c:v>
                </c:pt>
                <c:pt idx="1923">
                  <c:v>4114.3789999999999</c:v>
                </c:pt>
                <c:pt idx="1924">
                  <c:v>4086.1558</c:v>
                </c:pt>
                <c:pt idx="1925">
                  <c:v>4115.2969000000003</c:v>
                </c:pt>
                <c:pt idx="1926">
                  <c:v>4101.9062999999996</c:v>
                </c:pt>
                <c:pt idx="1927">
                  <c:v>4052.0059000000001</c:v>
                </c:pt>
                <c:pt idx="1928">
                  <c:v>4052.1199000000001</c:v>
                </c:pt>
                <c:pt idx="1929">
                  <c:v>4043.1428999999998</c:v>
                </c:pt>
                <c:pt idx="1930">
                  <c:v>4040.9209000000001</c:v>
                </c:pt>
                <c:pt idx="1931">
                  <c:v>4042.9029</c:v>
                </c:pt>
                <c:pt idx="1932">
                  <c:v>4126.3516</c:v>
                </c:pt>
                <c:pt idx="1933">
                  <c:v>4143.4609999999993</c:v>
                </c:pt>
                <c:pt idx="1934">
                  <c:v>4177.5156999999999</c:v>
                </c:pt>
                <c:pt idx="1935">
                  <c:v>4196.8398999999999</c:v>
                </c:pt>
                <c:pt idx="1936">
                  <c:v>4201.8945999999996</c:v>
                </c:pt>
                <c:pt idx="1937">
                  <c:v>4168.0469000000003</c:v>
                </c:pt>
                <c:pt idx="1938">
                  <c:v>4229.4921999999997</c:v>
                </c:pt>
                <c:pt idx="1939">
                  <c:v>4231.4493000000002</c:v>
                </c:pt>
                <c:pt idx="1940">
                  <c:v>4211.9453999999996</c:v>
                </c:pt>
                <c:pt idx="1941">
                  <c:v>4251.1602000000003</c:v>
                </c:pt>
                <c:pt idx="1942">
                  <c:v>4279.2070999999996</c:v>
                </c:pt>
                <c:pt idx="1943">
                  <c:v>4261.1719000000003</c:v>
                </c:pt>
                <c:pt idx="1944">
                  <c:v>4284.0703999999996</c:v>
                </c:pt>
                <c:pt idx="1945">
                  <c:v>4300.8906999999999</c:v>
                </c:pt>
                <c:pt idx="1946">
                  <c:v>4275.7773999999999</c:v>
                </c:pt>
                <c:pt idx="1947">
                  <c:v>4301.8477000000003</c:v>
                </c:pt>
                <c:pt idx="1948">
                  <c:v>4278.6328999999996</c:v>
                </c:pt>
                <c:pt idx="1949">
                  <c:v>4321.1796999999997</c:v>
                </c:pt>
                <c:pt idx="1950">
                  <c:v>4319.5429999999997</c:v>
                </c:pt>
                <c:pt idx="1951">
                  <c:v>4305.3985000000002</c:v>
                </c:pt>
                <c:pt idx="1952">
                  <c:v>4331.1445999999996</c:v>
                </c:pt>
                <c:pt idx="1953">
                  <c:v>4362.3671999999997</c:v>
                </c:pt>
                <c:pt idx="1954">
                  <c:v>4337.4883</c:v>
                </c:pt>
                <c:pt idx="1955">
                  <c:v>4372.0781999999999</c:v>
                </c:pt>
                <c:pt idx="1956">
                  <c:v>4359.7773999999999</c:v>
                </c:pt>
                <c:pt idx="1957">
                  <c:v>4385.7735000000002</c:v>
                </c:pt>
                <c:pt idx="1958">
                  <c:v>4380.8945999999996</c:v>
                </c:pt>
                <c:pt idx="1959">
                  <c:v>4400.7109999999993</c:v>
                </c:pt>
                <c:pt idx="1960">
                  <c:v>4408.1914999999999</c:v>
                </c:pt>
                <c:pt idx="1961">
                  <c:v>4447.2812999999996</c:v>
                </c:pt>
                <c:pt idx="1962">
                  <c:v>4423.7656999999999</c:v>
                </c:pt>
                <c:pt idx="1963">
                  <c:v>4397.9921999999997</c:v>
                </c:pt>
                <c:pt idx="1964">
                  <c:v>4402.0156999999999</c:v>
                </c:pt>
                <c:pt idx="1965">
                  <c:v>4389.4727000000003</c:v>
                </c:pt>
                <c:pt idx="1966">
                  <c:v>4402.5312999999996</c:v>
                </c:pt>
                <c:pt idx="1967">
                  <c:v>4398.7383</c:v>
                </c:pt>
                <c:pt idx="1968">
                  <c:v>4367.6719000000003</c:v>
                </c:pt>
                <c:pt idx="1969">
                  <c:v>4389.0312999999996</c:v>
                </c:pt>
                <c:pt idx="1970">
                  <c:v>4310.3086000000003</c:v>
                </c:pt>
                <c:pt idx="1971">
                  <c:v>4335.3164999999999</c:v>
                </c:pt>
                <c:pt idx="1972">
                  <c:v>4404.3789999999999</c:v>
                </c:pt>
                <c:pt idx="1973">
                  <c:v>4421.4570999999996</c:v>
                </c:pt>
                <c:pt idx="1974">
                  <c:v>4409.4609999999993</c:v>
                </c:pt>
                <c:pt idx="1975">
                  <c:v>4408.0469000000003</c:v>
                </c:pt>
                <c:pt idx="1976">
                  <c:v>4354.1953999999996</c:v>
                </c:pt>
                <c:pt idx="1977">
                  <c:v>4408.2618000000002</c:v>
                </c:pt>
                <c:pt idx="1978">
                  <c:v>4431.7421999999997</c:v>
                </c:pt>
                <c:pt idx="1979">
                  <c:v>4388.2656999999999</c:v>
                </c:pt>
                <c:pt idx="1980">
                  <c:v>4384.25</c:v>
                </c:pt>
                <c:pt idx="1981">
                  <c:v>4384.7695999999996</c:v>
                </c:pt>
                <c:pt idx="1982">
                  <c:v>4417.8554999999997</c:v>
                </c:pt>
                <c:pt idx="1983">
                  <c:v>4417.1679999999997</c:v>
                </c:pt>
                <c:pt idx="1984">
                  <c:v>4384.3398999999999</c:v>
                </c:pt>
                <c:pt idx="1985">
                  <c:v>4419.5625</c:v>
                </c:pt>
                <c:pt idx="1986">
                  <c:v>4424.6016</c:v>
                </c:pt>
                <c:pt idx="1987">
                  <c:v>4434.5118000000002</c:v>
                </c:pt>
                <c:pt idx="1988">
                  <c:v>4506.4414999999999</c:v>
                </c:pt>
                <c:pt idx="1989">
                  <c:v>4506.4453999999996</c:v>
                </c:pt>
                <c:pt idx="1990">
                  <c:v>4519.75</c:v>
                </c:pt>
                <c:pt idx="1991">
                  <c:v>4492.0352000000003</c:v>
                </c:pt>
                <c:pt idx="1992">
                  <c:v>4530.8281999999999</c:v>
                </c:pt>
                <c:pt idx="1993">
                  <c:v>4512.9531999999999</c:v>
                </c:pt>
                <c:pt idx="1994">
                  <c:v>4529.3008</c:v>
                </c:pt>
                <c:pt idx="1995">
                  <c:v>4559.6836000000003</c:v>
                </c:pt>
                <c:pt idx="1996">
                  <c:v>4574.4570999999996</c:v>
                </c:pt>
                <c:pt idx="1997">
                  <c:v>4581.6602000000003</c:v>
                </c:pt>
                <c:pt idx="1998">
                  <c:v>4582.8281999999999</c:v>
                </c:pt>
                <c:pt idx="1999">
                  <c:v>4564.4296999999997</c:v>
                </c:pt>
                <c:pt idx="2000">
                  <c:v>4511.9453999999996</c:v>
                </c:pt>
                <c:pt idx="2001">
                  <c:v>4502.4493000000002</c:v>
                </c:pt>
                <c:pt idx="2002">
                  <c:v>4444.7929999999997</c:v>
                </c:pt>
                <c:pt idx="2003">
                  <c:v>4516.8711000000003</c:v>
                </c:pt>
                <c:pt idx="2004">
                  <c:v>4459.9844000000003</c:v>
                </c:pt>
                <c:pt idx="2005">
                  <c:v>4497.3516</c:v>
                </c:pt>
                <c:pt idx="2006">
                  <c:v>4558.9141</c:v>
                </c:pt>
                <c:pt idx="2007">
                  <c:v>4587.5898999999999</c:v>
                </c:pt>
                <c:pt idx="2008">
                  <c:v>4582.8125</c:v>
                </c:pt>
                <c:pt idx="2009">
                  <c:v>4560.7344000000003</c:v>
                </c:pt>
                <c:pt idx="2010">
                  <c:v>4582.1445999999996</c:v>
                </c:pt>
                <c:pt idx="2011">
                  <c:v>4583.3945999999996</c:v>
                </c:pt>
                <c:pt idx="2012">
                  <c:v>4628.2735000000002</c:v>
                </c:pt>
                <c:pt idx="2013">
                  <c:v>4635.2344000000003</c:v>
                </c:pt>
                <c:pt idx="2014">
                  <c:v>4662.6016</c:v>
                </c:pt>
                <c:pt idx="2015">
                  <c:v>4663.3868000000002</c:v>
                </c:pt>
                <c:pt idx="2016">
                  <c:v>4657.4648999999999</c:v>
                </c:pt>
                <c:pt idx="2017">
                  <c:v>4699.3281999999999</c:v>
                </c:pt>
                <c:pt idx="2018">
                  <c:v>4668.1445999999996</c:v>
                </c:pt>
                <c:pt idx="2019">
                  <c:v>4701.5586000000003</c:v>
                </c:pt>
                <c:pt idx="2020">
                  <c:v>4716.5156999999999</c:v>
                </c:pt>
                <c:pt idx="2021">
                  <c:v>4709.0429999999997</c:v>
                </c:pt>
                <c:pt idx="2022">
                  <c:v>4749.1133</c:v>
                </c:pt>
                <c:pt idx="2023">
                  <c:v>4775.0977000000003</c:v>
                </c:pt>
                <c:pt idx="2024">
                  <c:v>4773.6054999999997</c:v>
                </c:pt>
                <c:pt idx="2025">
                  <c:v>4796.4493000000002</c:v>
                </c:pt>
                <c:pt idx="2026">
                  <c:v>4791.6054999999997</c:v>
                </c:pt>
                <c:pt idx="2027">
                  <c:v>4800.3203999999996</c:v>
                </c:pt>
                <c:pt idx="2028">
                  <c:v>4819.6171999999997</c:v>
                </c:pt>
                <c:pt idx="2029">
                  <c:v>4847.9219000000003</c:v>
                </c:pt>
                <c:pt idx="2030">
                  <c:v>4814.0625</c:v>
                </c:pt>
                <c:pt idx="2031">
                  <c:v>4843.1523999999999</c:v>
                </c:pt>
                <c:pt idx="2032">
                  <c:v>4843.3086000000003</c:v>
                </c:pt>
                <c:pt idx="2033">
                  <c:v>4810.3711000000003</c:v>
                </c:pt>
                <c:pt idx="2034">
                  <c:v>4865.4219000000003</c:v>
                </c:pt>
                <c:pt idx="2035">
                  <c:v>4882.4844000000003</c:v>
                </c:pt>
                <c:pt idx="2036">
                  <c:v>4886.7383</c:v>
                </c:pt>
                <c:pt idx="2037">
                  <c:v>4845.6562999999996</c:v>
                </c:pt>
                <c:pt idx="2038">
                  <c:v>4716.3437999999996</c:v>
                </c:pt>
                <c:pt idx="2039">
                  <c:v>4695.0273999999999</c:v>
                </c:pt>
                <c:pt idx="2040">
                  <c:v>4674.9844000000003</c:v>
                </c:pt>
                <c:pt idx="2041">
                  <c:v>4569.6368000000002</c:v>
                </c:pt>
                <c:pt idx="2042">
                  <c:v>4666.2421999999997</c:v>
                </c:pt>
                <c:pt idx="2043">
                  <c:v>4707.8554999999997</c:v>
                </c:pt>
                <c:pt idx="2044">
                  <c:v>4705.3125</c:v>
                </c:pt>
                <c:pt idx="2045">
                  <c:v>4710.8125</c:v>
                </c:pt>
                <c:pt idx="2046">
                  <c:v>4761.1523999999999</c:v>
                </c:pt>
                <c:pt idx="2047">
                  <c:v>4741.0508</c:v>
                </c:pt>
                <c:pt idx="2048">
                  <c:v>4640.9570999999996</c:v>
                </c:pt>
                <c:pt idx="2049">
                  <c:v>4731.5898999999999</c:v>
                </c:pt>
                <c:pt idx="2050">
                  <c:v>4717.2578999999996</c:v>
                </c:pt>
                <c:pt idx="2051">
                  <c:v>4736.5508</c:v>
                </c:pt>
                <c:pt idx="2052">
                  <c:v>4748.7695999999996</c:v>
                </c:pt>
                <c:pt idx="2053">
                  <c:v>4736.6993000000002</c:v>
                </c:pt>
                <c:pt idx="2054">
                  <c:v>4812.8243000000002</c:v>
                </c:pt>
                <c:pt idx="2055">
                  <c:v>4810.2969000000003</c:v>
                </c:pt>
                <c:pt idx="2056">
                  <c:v>4841.2695999999996</c:v>
                </c:pt>
                <c:pt idx="2057">
                  <c:v>4817.2070999999996</c:v>
                </c:pt>
                <c:pt idx="2058">
                  <c:v>4785.5977000000003</c:v>
                </c:pt>
                <c:pt idx="2059">
                  <c:v>4817.5235000000002</c:v>
                </c:pt>
                <c:pt idx="2060">
                  <c:v>4845.1094000000003</c:v>
                </c:pt>
                <c:pt idx="2061">
                  <c:v>4779.8125</c:v>
                </c:pt>
                <c:pt idx="2062">
                  <c:v>4859.7031999999999</c:v>
                </c:pt>
                <c:pt idx="2063">
                  <c:v>4927.7461000000003</c:v>
                </c:pt>
                <c:pt idx="2064">
                  <c:v>4912.6094000000003</c:v>
                </c:pt>
                <c:pt idx="2065">
                  <c:v>4973.9453999999996</c:v>
                </c:pt>
                <c:pt idx="2066">
                  <c:v>4972.6562999999996</c:v>
                </c:pt>
                <c:pt idx="2067">
                  <c:v>4976.8320999999996</c:v>
                </c:pt>
                <c:pt idx="2068">
                  <c:v>4957.1993000000002</c:v>
                </c:pt>
                <c:pt idx="2069">
                  <c:v>5006.4258</c:v>
                </c:pt>
                <c:pt idx="2070">
                  <c:v>4998.8554999999997</c:v>
                </c:pt>
                <c:pt idx="2071">
                  <c:v>5040.375</c:v>
                </c:pt>
                <c:pt idx="2072">
                  <c:v>4982.8243000000002</c:v>
                </c:pt>
                <c:pt idx="2073">
                  <c:v>5017.8516</c:v>
                </c:pt>
                <c:pt idx="2074">
                  <c:v>5016.9531999999999</c:v>
                </c:pt>
                <c:pt idx="2075">
                  <c:v>5000.3398999999999</c:v>
                </c:pt>
                <c:pt idx="2076">
                  <c:v>5019.8243000000002</c:v>
                </c:pt>
                <c:pt idx="2077">
                  <c:v>4967.7266</c:v>
                </c:pt>
                <c:pt idx="2078">
                  <c:v>4976.4414999999999</c:v>
                </c:pt>
                <c:pt idx="2079">
                  <c:v>4959.5508</c:v>
                </c:pt>
                <c:pt idx="2080">
                  <c:v>5033.8945999999996</c:v>
                </c:pt>
                <c:pt idx="2081">
                  <c:v>5038.8906999999999</c:v>
                </c:pt>
                <c:pt idx="2082">
                  <c:v>5086.3164999999999</c:v>
                </c:pt>
                <c:pt idx="2083">
                  <c:v>5086.1796999999997</c:v>
                </c:pt>
                <c:pt idx="2084">
                  <c:v>5116.1679999999997</c:v>
                </c:pt>
                <c:pt idx="2085">
                  <c:v>5126.6445999999996</c:v>
                </c:pt>
                <c:pt idx="2086">
                  <c:v>5078.8945999999996</c:v>
                </c:pt>
                <c:pt idx="2087">
                  <c:v>5113.6562999999996</c:v>
                </c:pt>
                <c:pt idx="2088">
                  <c:v>5069.6953999999996</c:v>
                </c:pt>
                <c:pt idx="2089">
                  <c:v>5071.3320999999996</c:v>
                </c:pt>
                <c:pt idx="2090">
                  <c:v>5129.0429999999997</c:v>
                </c:pt>
                <c:pt idx="2091">
                  <c:v>5086.9296999999997</c:v>
                </c:pt>
                <c:pt idx="2092">
                  <c:v>5131.1094000000003</c:v>
                </c:pt>
                <c:pt idx="2093">
                  <c:v>5105.7304999999997</c:v>
                </c:pt>
                <c:pt idx="2094">
                  <c:v>5118.3906999999999</c:v>
                </c:pt>
                <c:pt idx="2095">
                  <c:v>5058.4375</c:v>
                </c:pt>
                <c:pt idx="2096">
                  <c:v>5034.125</c:v>
                </c:pt>
                <c:pt idx="2097">
                  <c:v>5085.7383</c:v>
                </c:pt>
                <c:pt idx="2098">
                  <c:v>5025.1602000000003</c:v>
                </c:pt>
                <c:pt idx="2099">
                  <c:v>5076.9961000000003</c:v>
                </c:pt>
                <c:pt idx="2100">
                  <c:v>5093.0195999999996</c:v>
                </c:pt>
                <c:pt idx="2101">
                  <c:v>5139.3477000000003</c:v>
                </c:pt>
                <c:pt idx="2102">
                  <c:v>5121.7969000000003</c:v>
                </c:pt>
                <c:pt idx="2103">
                  <c:v>5096.5859999999993</c:v>
                </c:pt>
                <c:pt idx="2104">
                  <c:v>5076.6016</c:v>
                </c:pt>
                <c:pt idx="2105">
                  <c:v>5015.375</c:v>
                </c:pt>
                <c:pt idx="2106">
                  <c:v>5019.4258</c:v>
                </c:pt>
                <c:pt idx="2107">
                  <c:v>4973.7812999999996</c:v>
                </c:pt>
                <c:pt idx="2108">
                  <c:v>5040.2383</c:v>
                </c:pt>
                <c:pt idx="2109">
                  <c:v>5068.6289999999999</c:v>
                </c:pt>
                <c:pt idx="2110">
                  <c:v>5109.3125</c:v>
                </c:pt>
                <c:pt idx="2111">
                  <c:v>5134.3477000000003</c:v>
                </c:pt>
                <c:pt idx="2112">
                  <c:v>5152.0469000000003</c:v>
                </c:pt>
                <c:pt idx="2113">
                  <c:v>5143.8711000000003</c:v>
                </c:pt>
                <c:pt idx="2114">
                  <c:v>5137.7656999999999</c:v>
                </c:pt>
                <c:pt idx="2115">
                  <c:v>5096.2421999999997</c:v>
                </c:pt>
                <c:pt idx="2116">
                  <c:v>5076.0703999999996</c:v>
                </c:pt>
                <c:pt idx="2117">
                  <c:v>4976.8477000000003</c:v>
                </c:pt>
                <c:pt idx="2118">
                  <c:v>5041.75</c:v>
                </c:pt>
                <c:pt idx="2119">
                  <c:v>5048.3477000000003</c:v>
                </c:pt>
                <c:pt idx="2120">
                  <c:v>5038.0781999999999</c:v>
                </c:pt>
                <c:pt idx="2121">
                  <c:v>5065.9375</c:v>
                </c:pt>
                <c:pt idx="2122">
                  <c:v>5065.3554999999997</c:v>
                </c:pt>
                <c:pt idx="2123">
                  <c:v>5118.7109999999993</c:v>
                </c:pt>
                <c:pt idx="2124">
                  <c:v>5109.125</c:v>
                </c:pt>
                <c:pt idx="2125">
                  <c:v>5152.7461000000003</c:v>
                </c:pt>
                <c:pt idx="2126">
                  <c:v>5121.9375</c:v>
                </c:pt>
                <c:pt idx="2127">
                  <c:v>5091.8554999999997</c:v>
                </c:pt>
                <c:pt idx="2128">
                  <c:v>5120.2891</c:v>
                </c:pt>
                <c:pt idx="2129">
                  <c:v>5139.7929999999997</c:v>
                </c:pt>
                <c:pt idx="2130">
                  <c:v>5129.5273999999999</c:v>
                </c:pt>
                <c:pt idx="2131">
                  <c:v>5132.7695999999996</c:v>
                </c:pt>
                <c:pt idx="2132">
                  <c:v>5092.2812999999996</c:v>
                </c:pt>
                <c:pt idx="2133">
                  <c:v>5136.2187999999996</c:v>
                </c:pt>
                <c:pt idx="2134">
                  <c:v>5166.5391</c:v>
                </c:pt>
                <c:pt idx="2135">
                  <c:v>5141.7070999999996</c:v>
                </c:pt>
                <c:pt idx="2136">
                  <c:v>5165.1016</c:v>
                </c:pt>
                <c:pt idx="2137">
                  <c:v>5100.4258</c:v>
                </c:pt>
                <c:pt idx="2138">
                  <c:v>5031.9375</c:v>
                </c:pt>
                <c:pt idx="2139">
                  <c:v>4891.5508</c:v>
                </c:pt>
                <c:pt idx="2140">
                  <c:v>4914.9219000000003</c:v>
                </c:pt>
                <c:pt idx="2141">
                  <c:v>4938.4453999999996</c:v>
                </c:pt>
                <c:pt idx="2142">
                  <c:v>4777.9766</c:v>
                </c:pt>
                <c:pt idx="2143">
                  <c:v>4838.125</c:v>
                </c:pt>
                <c:pt idx="2144">
                  <c:v>4844.5898999999999</c:v>
                </c:pt>
                <c:pt idx="2145">
                  <c:v>4768.75</c:v>
                </c:pt>
                <c:pt idx="2146">
                  <c:v>4819.4921999999997</c:v>
                </c:pt>
                <c:pt idx="2147">
                  <c:v>4914.6875</c:v>
                </c:pt>
                <c:pt idx="2148">
                  <c:v>4963.5039999999999</c:v>
                </c:pt>
                <c:pt idx="2149">
                  <c:v>4780.0820999999996</c:v>
                </c:pt>
                <c:pt idx="2150">
                  <c:v>4843.9179999999997</c:v>
                </c:pt>
                <c:pt idx="2151">
                  <c:v>4807.3945999999996</c:v>
                </c:pt>
                <c:pt idx="2152">
                  <c:v>4670.8671999999997</c:v>
                </c:pt>
                <c:pt idx="2153">
                  <c:v>4613.9453999999996</c:v>
                </c:pt>
                <c:pt idx="2154">
                  <c:v>4584.5977000000003</c:v>
                </c:pt>
                <c:pt idx="2155">
                  <c:v>4795.9687999999996</c:v>
                </c:pt>
                <c:pt idx="2156">
                  <c:v>4844.1641</c:v>
                </c:pt>
                <c:pt idx="2157">
                  <c:v>4856.5508</c:v>
                </c:pt>
                <c:pt idx="2158">
                  <c:v>4979.8945999999996</c:v>
                </c:pt>
                <c:pt idx="2159">
                  <c:v>4922.4336000000003</c:v>
                </c:pt>
                <c:pt idx="2160">
                  <c:v>4989.8868000000002</c:v>
                </c:pt>
                <c:pt idx="2161">
                  <c:v>4930.7578999999996</c:v>
                </c:pt>
                <c:pt idx="2162">
                  <c:v>4957.7929999999997</c:v>
                </c:pt>
                <c:pt idx="2163">
                  <c:v>5049.0859999999993</c:v>
                </c:pt>
                <c:pt idx="2164">
                  <c:v>5064.4062999999996</c:v>
                </c:pt>
                <c:pt idx="2165">
                  <c:v>5085.8828999999996</c:v>
                </c:pt>
                <c:pt idx="2166">
                  <c:v>5060.2539999999999</c:v>
                </c:pt>
                <c:pt idx="2167">
                  <c:v>5052.7539999999999</c:v>
                </c:pt>
                <c:pt idx="2168">
                  <c:v>5072.6406999999999</c:v>
                </c:pt>
                <c:pt idx="2169">
                  <c:v>5001.5977000000003</c:v>
                </c:pt>
                <c:pt idx="2170">
                  <c:v>5038.6328999999996</c:v>
                </c:pt>
                <c:pt idx="2171">
                  <c:v>5026.3985000000002</c:v>
                </c:pt>
                <c:pt idx="2172">
                  <c:v>5036.8906999999999</c:v>
                </c:pt>
                <c:pt idx="2173">
                  <c:v>5099.7852000000003</c:v>
                </c:pt>
                <c:pt idx="2174">
                  <c:v>5070.4023999999999</c:v>
                </c:pt>
                <c:pt idx="2175">
                  <c:v>5009.3359999999993</c:v>
                </c:pt>
                <c:pt idx="2176">
                  <c:v>5140.5977000000003</c:v>
                </c:pt>
                <c:pt idx="2177">
                  <c:v>5172.2148999999999</c:v>
                </c:pt>
                <c:pt idx="2178">
                  <c:v>5143.0078999999996</c:v>
                </c:pt>
                <c:pt idx="2179">
                  <c:v>5217.7578999999996</c:v>
                </c:pt>
                <c:pt idx="2180">
                  <c:v>5245.6993000000002</c:v>
                </c:pt>
                <c:pt idx="2181">
                  <c:v>5244.3125</c:v>
                </c:pt>
                <c:pt idx="2182">
                  <c:v>5292.6054999999997</c:v>
                </c:pt>
                <c:pt idx="2183">
                  <c:v>5317.0820999999996</c:v>
                </c:pt>
                <c:pt idx="2184">
                  <c:v>5312.1523999999999</c:v>
                </c:pt>
                <c:pt idx="2185">
                  <c:v>5395.0781999999999</c:v>
                </c:pt>
                <c:pt idx="2186">
                  <c:v>5398.1914999999999</c:v>
                </c:pt>
                <c:pt idx="2187">
                  <c:v>5318.4766</c:v>
                </c:pt>
                <c:pt idx="2188">
                  <c:v>5348.5625</c:v>
                </c:pt>
                <c:pt idx="2189">
                  <c:v>5389.0743000000002</c:v>
                </c:pt>
                <c:pt idx="2190">
                  <c:v>5411.5352000000003</c:v>
                </c:pt>
                <c:pt idx="2191">
                  <c:v>5459.4687999999996</c:v>
                </c:pt>
                <c:pt idx="2192">
                  <c:v>5487.6914999999999</c:v>
                </c:pt>
                <c:pt idx="2193">
                  <c:v>5468.3398999999999</c:v>
                </c:pt>
                <c:pt idx="2194">
                  <c:v>5456.8203999999996</c:v>
                </c:pt>
                <c:pt idx="2195">
                  <c:v>5417.3281999999999</c:v>
                </c:pt>
                <c:pt idx="2196">
                  <c:v>5408.0156999999999</c:v>
                </c:pt>
                <c:pt idx="2197">
                  <c:v>5479.5546999999997</c:v>
                </c:pt>
                <c:pt idx="2198">
                  <c:v>5427.7695999999996</c:v>
                </c:pt>
                <c:pt idx="2199">
                  <c:v>5324.5078999999996</c:v>
                </c:pt>
                <c:pt idx="2200">
                  <c:v>5392.1406999999999</c:v>
                </c:pt>
                <c:pt idx="2201">
                  <c:v>5369.3671999999997</c:v>
                </c:pt>
                <c:pt idx="2202">
                  <c:v>5359.5859999999993</c:v>
                </c:pt>
                <c:pt idx="2203">
                  <c:v>5422.3320999999996</c:v>
                </c:pt>
                <c:pt idx="2204">
                  <c:v>5495.3086000000003</c:v>
                </c:pt>
                <c:pt idx="2205">
                  <c:v>5455.7735000000002</c:v>
                </c:pt>
                <c:pt idx="2206">
                  <c:v>5454.6368000000002</c:v>
                </c:pt>
                <c:pt idx="2207">
                  <c:v>5513.3008</c:v>
                </c:pt>
                <c:pt idx="2208">
                  <c:v>5407.2852000000003</c:v>
                </c:pt>
                <c:pt idx="2209">
                  <c:v>5314.5039999999999</c:v>
                </c:pt>
                <c:pt idx="2210">
                  <c:v>5350.6368000000002</c:v>
                </c:pt>
                <c:pt idx="2211">
                  <c:v>5402</c:v>
                </c:pt>
                <c:pt idx="2212">
                  <c:v>5263.4766</c:v>
                </c:pt>
                <c:pt idx="2213">
                  <c:v>5284.5820999999996</c:v>
                </c:pt>
                <c:pt idx="2214">
                  <c:v>5216.6875</c:v>
                </c:pt>
                <c:pt idx="2215">
                  <c:v>5266.2266</c:v>
                </c:pt>
                <c:pt idx="2216">
                  <c:v>5333.4883</c:v>
                </c:pt>
                <c:pt idx="2217">
                  <c:v>5268.6719000000003</c:v>
                </c:pt>
                <c:pt idx="2218">
                  <c:v>5214.1679999999997</c:v>
                </c:pt>
                <c:pt idx="2219">
                  <c:v>5274.7383</c:v>
                </c:pt>
                <c:pt idx="2220">
                  <c:v>5186.3320999999996</c:v>
                </c:pt>
                <c:pt idx="2221">
                  <c:v>5154.8868000000002</c:v>
                </c:pt>
                <c:pt idx="2222">
                  <c:v>5116.2929999999997</c:v>
                </c:pt>
                <c:pt idx="2223">
                  <c:v>5111.4531999999999</c:v>
                </c:pt>
                <c:pt idx="2224">
                  <c:v>5225.2812999999996</c:v>
                </c:pt>
                <c:pt idx="2225">
                  <c:v>5194.6602000000003</c:v>
                </c:pt>
                <c:pt idx="2226">
                  <c:v>5144.5977000000003</c:v>
                </c:pt>
                <c:pt idx="2227">
                  <c:v>5204.4883</c:v>
                </c:pt>
                <c:pt idx="2228">
                  <c:v>5277.2852000000003</c:v>
                </c:pt>
                <c:pt idx="2229">
                  <c:v>5278.2969000000003</c:v>
                </c:pt>
                <c:pt idx="2230">
                  <c:v>5274.7891</c:v>
                </c:pt>
                <c:pt idx="2231">
                  <c:v>5258.5</c:v>
                </c:pt>
                <c:pt idx="2232">
                  <c:v>5333.0118000000002</c:v>
                </c:pt>
                <c:pt idx="2233">
                  <c:v>5376.9883</c:v>
                </c:pt>
                <c:pt idx="2234">
                  <c:v>5350.8398999999999</c:v>
                </c:pt>
                <c:pt idx="2235">
                  <c:v>5396.1953999999996</c:v>
                </c:pt>
                <c:pt idx="2236">
                  <c:v>5343.3320999999996</c:v>
                </c:pt>
                <c:pt idx="2237">
                  <c:v>5331.9258</c:v>
                </c:pt>
                <c:pt idx="2238">
                  <c:v>5250.3985000000002</c:v>
                </c:pt>
                <c:pt idx="2239">
                  <c:v>5070.6993000000002</c:v>
                </c:pt>
                <c:pt idx="2240">
                  <c:v>5054.0235000000002</c:v>
                </c:pt>
                <c:pt idx="2241">
                  <c:v>5033.3203999999996</c:v>
                </c:pt>
                <c:pt idx="2242">
                  <c:v>4998.6054999999997</c:v>
                </c:pt>
                <c:pt idx="2243">
                  <c:v>5054.2344000000003</c:v>
                </c:pt>
                <c:pt idx="2244">
                  <c:v>5112.2812999999996</c:v>
                </c:pt>
                <c:pt idx="2245">
                  <c:v>5132.5156999999999</c:v>
                </c:pt>
                <c:pt idx="2246">
                  <c:v>5125.2227000000003</c:v>
                </c:pt>
                <c:pt idx="2247">
                  <c:v>5125.1016</c:v>
                </c:pt>
                <c:pt idx="2248">
                  <c:v>5134.875</c:v>
                </c:pt>
                <c:pt idx="2249">
                  <c:v>5082.3243000000002</c:v>
                </c:pt>
                <c:pt idx="2250">
                  <c:v>5095.0586000000003</c:v>
                </c:pt>
                <c:pt idx="2251">
                  <c:v>4979.0546999999997</c:v>
                </c:pt>
                <c:pt idx="2252">
                  <c:v>4950.5898999999999</c:v>
                </c:pt>
                <c:pt idx="2253">
                  <c:v>4920.7109999999993</c:v>
                </c:pt>
                <c:pt idx="2254">
                  <c:v>4912.9102000000003</c:v>
                </c:pt>
                <c:pt idx="2255">
                  <c:v>4835.2969000000003</c:v>
                </c:pt>
                <c:pt idx="2256">
                  <c:v>4833.8164999999999</c:v>
                </c:pt>
                <c:pt idx="2257">
                  <c:v>4823.2187999999996</c:v>
                </c:pt>
                <c:pt idx="2258">
                  <c:v>4699.7461000000003</c:v>
                </c:pt>
                <c:pt idx="2259">
                  <c:v>4685.5508</c:v>
                </c:pt>
                <c:pt idx="2260">
                  <c:v>4654.0156999999999</c:v>
                </c:pt>
                <c:pt idx="2261">
                  <c:v>4515.5743000000002</c:v>
                </c:pt>
                <c:pt idx="2262">
                  <c:v>4204.1523999999999</c:v>
                </c:pt>
                <c:pt idx="2263">
                  <c:v>4388.8243000000002</c:v>
                </c:pt>
                <c:pt idx="2264">
                  <c:v>4529.3789999999999</c:v>
                </c:pt>
                <c:pt idx="2265">
                  <c:v>4754.5743000000002</c:v>
                </c:pt>
                <c:pt idx="2266">
                  <c:v>4634.2187999999996</c:v>
                </c:pt>
                <c:pt idx="2267">
                  <c:v>4554.6016</c:v>
                </c:pt>
                <c:pt idx="2268">
                  <c:v>4581.6641</c:v>
                </c:pt>
                <c:pt idx="2269">
                  <c:v>4737.3086000000003</c:v>
                </c:pt>
                <c:pt idx="2270">
                  <c:v>4749.1445999999996</c:v>
                </c:pt>
                <c:pt idx="2271">
                  <c:v>4688.8554999999997</c:v>
                </c:pt>
                <c:pt idx="2272">
                  <c:v>4539.6133</c:v>
                </c:pt>
                <c:pt idx="2273">
                  <c:v>4529.1719000000003</c:v>
                </c:pt>
                <c:pt idx="2274">
                  <c:v>4577.0781999999999</c:v>
                </c:pt>
                <c:pt idx="2275">
                  <c:v>4476.7227000000003</c:v>
                </c:pt>
                <c:pt idx="2276">
                  <c:v>4536.1094000000003</c:v>
                </c:pt>
                <c:pt idx="2277">
                  <c:v>4477.3008</c:v>
                </c:pt>
                <c:pt idx="2278">
                  <c:v>4594.6328999999996</c:v>
                </c:pt>
                <c:pt idx="2279">
                  <c:v>4533.6523999999999</c:v>
                </c:pt>
                <c:pt idx="2280">
                  <c:v>4490.3046999999997</c:v>
                </c:pt>
                <c:pt idx="2281">
                  <c:v>4541.8437999999996</c:v>
                </c:pt>
                <c:pt idx="2282">
                  <c:v>4439.1016</c:v>
                </c:pt>
                <c:pt idx="2283">
                  <c:v>4507.3359999999993</c:v>
                </c:pt>
                <c:pt idx="2284">
                  <c:v>4490.3945999999996</c:v>
                </c:pt>
                <c:pt idx="2285">
                  <c:v>4543.0625</c:v>
                </c:pt>
                <c:pt idx="2286">
                  <c:v>4578.5664999999999</c:v>
                </c:pt>
                <c:pt idx="2287">
                  <c:v>4662.8633</c:v>
                </c:pt>
                <c:pt idx="2288">
                  <c:v>4563.3945999999996</c:v>
                </c:pt>
                <c:pt idx="2289">
                  <c:v>4493.6211000000003</c:v>
                </c:pt>
                <c:pt idx="2290">
                  <c:v>4359.2969000000003</c:v>
                </c:pt>
                <c:pt idx="2291">
                  <c:v>4335.4961000000003</c:v>
                </c:pt>
                <c:pt idx="2292">
                  <c:v>4334.9336000000003</c:v>
                </c:pt>
                <c:pt idx="2293">
                  <c:v>4382.1679999999997</c:v>
                </c:pt>
                <c:pt idx="2294">
                  <c:v>4239.7539999999999</c:v>
                </c:pt>
                <c:pt idx="2295">
                  <c:v>4176.4883</c:v>
                </c:pt>
                <c:pt idx="2296">
                  <c:v>4142.8477000000003</c:v>
                </c:pt>
                <c:pt idx="2297">
                  <c:v>4247.6485000000002</c:v>
                </c:pt>
                <c:pt idx="2298">
                  <c:v>4145.8711000000003</c:v>
                </c:pt>
                <c:pt idx="2299">
                  <c:v>4205.6796999999997</c:v>
                </c:pt>
                <c:pt idx="2300">
                  <c:v>4106.3398999999999</c:v>
                </c:pt>
                <c:pt idx="2301">
                  <c:v>4106.0469000000003</c:v>
                </c:pt>
                <c:pt idx="2302">
                  <c:v>4277.1796999999997</c:v>
                </c:pt>
                <c:pt idx="2303">
                  <c:v>4148.3125</c:v>
                </c:pt>
                <c:pt idx="2304">
                  <c:v>4303.3868000000002</c:v>
                </c:pt>
                <c:pt idx="2305">
                  <c:v>4348.7187999999996</c:v>
                </c:pt>
                <c:pt idx="2306">
                  <c:v>4339.1602000000003</c:v>
                </c:pt>
                <c:pt idx="2307">
                  <c:v>4319.5469000000003</c:v>
                </c:pt>
                <c:pt idx="2308">
                  <c:v>4321.0586000000003</c:v>
                </c:pt>
                <c:pt idx="2309">
                  <c:v>4325.2148999999999</c:v>
                </c:pt>
                <c:pt idx="2310">
                  <c:v>4447.5859999999993</c:v>
                </c:pt>
                <c:pt idx="2311">
                  <c:v>4535.6602000000003</c:v>
                </c:pt>
                <c:pt idx="2312">
                  <c:v>4545.2227000000003</c:v>
                </c:pt>
                <c:pt idx="2313">
                  <c:v>4545.2695999999996</c:v>
                </c:pt>
                <c:pt idx="2314">
                  <c:v>4500.4102000000003</c:v>
                </c:pt>
                <c:pt idx="2315">
                  <c:v>4460.4258</c:v>
                </c:pt>
                <c:pt idx="2316">
                  <c:v>4403.3945999999996</c:v>
                </c:pt>
                <c:pt idx="2317">
                  <c:v>4399.6875</c:v>
                </c:pt>
                <c:pt idx="2318">
                  <c:v>4321.0391</c:v>
                </c:pt>
                <c:pt idx="2319">
                  <c:v>4368.4921999999997</c:v>
                </c:pt>
                <c:pt idx="2320">
                  <c:v>4425.4414999999999</c:v>
                </c:pt>
                <c:pt idx="2321">
                  <c:v>4460.3164999999999</c:v>
                </c:pt>
                <c:pt idx="2322">
                  <c:v>4384.4375</c:v>
                </c:pt>
                <c:pt idx="2323">
                  <c:v>4523.8906999999999</c:v>
                </c:pt>
                <c:pt idx="2324">
                  <c:v>4496.3477000000003</c:v>
                </c:pt>
                <c:pt idx="2325">
                  <c:v>4570.1641</c:v>
                </c:pt>
                <c:pt idx="2326">
                  <c:v>4517.2227000000003</c:v>
                </c:pt>
                <c:pt idx="2327">
                  <c:v>4528.8633</c:v>
                </c:pt>
                <c:pt idx="2328">
                  <c:v>4529.4062999999996</c:v>
                </c:pt>
                <c:pt idx="2329">
                  <c:v>4519.2929999999997</c:v>
                </c:pt>
                <c:pt idx="2330">
                  <c:v>4510.0118000000002</c:v>
                </c:pt>
                <c:pt idx="2331">
                  <c:v>4604.0391</c:v>
                </c:pt>
                <c:pt idx="2332">
                  <c:v>4605.1445999999996</c:v>
                </c:pt>
                <c:pt idx="2333">
                  <c:v>4575.3243000000002</c:v>
                </c:pt>
                <c:pt idx="2334">
                  <c:v>4621.3477000000003</c:v>
                </c:pt>
                <c:pt idx="2335">
                  <c:v>4663.6289999999999</c:v>
                </c:pt>
                <c:pt idx="2336">
                  <c:v>4715.8594000000003</c:v>
                </c:pt>
                <c:pt idx="2337">
                  <c:v>4703.1016</c:v>
                </c:pt>
                <c:pt idx="2338">
                  <c:v>4755.9296999999997</c:v>
                </c:pt>
                <c:pt idx="2339">
                  <c:v>4768.8125</c:v>
                </c:pt>
                <c:pt idx="2340">
                  <c:v>4801.3985000000002</c:v>
                </c:pt>
                <c:pt idx="2341">
                  <c:v>4818.0703999999996</c:v>
                </c:pt>
                <c:pt idx="2342">
                  <c:v>4781.5937999999996</c:v>
                </c:pt>
                <c:pt idx="2343">
                  <c:v>4708.9883</c:v>
                </c:pt>
                <c:pt idx="2344">
                  <c:v>4710.9414999999999</c:v>
                </c:pt>
                <c:pt idx="2345">
                  <c:v>4663.7656999999999</c:v>
                </c:pt>
                <c:pt idx="2346">
                  <c:v>4617.5898999999999</c:v>
                </c:pt>
                <c:pt idx="2347">
                  <c:v>4562.6875</c:v>
                </c:pt>
                <c:pt idx="2348">
                  <c:v>4607.9023999999999</c:v>
                </c:pt>
                <c:pt idx="2349">
                  <c:v>4561.4023999999999</c:v>
                </c:pt>
                <c:pt idx="2350">
                  <c:v>4569.0039999999999</c:v>
                </c:pt>
                <c:pt idx="2351">
                  <c:v>4493.8125</c:v>
                </c:pt>
                <c:pt idx="2352">
                  <c:v>4505.6406999999999</c:v>
                </c:pt>
                <c:pt idx="2353">
                  <c:v>4467.2227000000003</c:v>
                </c:pt>
                <c:pt idx="2354">
                  <c:v>4520.0039999999999</c:v>
                </c:pt>
                <c:pt idx="2355">
                  <c:v>4396.8437999999996</c:v>
                </c:pt>
                <c:pt idx="2356">
                  <c:v>4423.7383</c:v>
                </c:pt>
                <c:pt idx="2357">
                  <c:v>4306.4336000000003</c:v>
                </c:pt>
                <c:pt idx="2358">
                  <c:v>4347.4687999999996</c:v>
                </c:pt>
                <c:pt idx="2359">
                  <c:v>4345.3008</c:v>
                </c:pt>
                <c:pt idx="2360">
                  <c:v>4386.3086000000003</c:v>
                </c:pt>
                <c:pt idx="2361">
                  <c:v>4404.3906999999999</c:v>
                </c:pt>
                <c:pt idx="2362">
                  <c:v>4337.9804999999997</c:v>
                </c:pt>
                <c:pt idx="2363">
                  <c:v>4269.0703999999996</c:v>
                </c:pt>
                <c:pt idx="2364">
                  <c:v>4269.3828999999996</c:v>
                </c:pt>
                <c:pt idx="2365">
                  <c:v>4277.7421999999997</c:v>
                </c:pt>
                <c:pt idx="2366">
                  <c:v>4232.3711000000003</c:v>
                </c:pt>
                <c:pt idx="2367">
                  <c:v>4291.5546999999997</c:v>
                </c:pt>
                <c:pt idx="2368">
                  <c:v>4241.5078999999996</c:v>
                </c:pt>
                <c:pt idx="2369">
                  <c:v>4223.8945999999996</c:v>
                </c:pt>
                <c:pt idx="2370">
                  <c:v>4155.1445999999996</c:v>
                </c:pt>
                <c:pt idx="2371">
                  <c:v>4118.5</c:v>
                </c:pt>
                <c:pt idx="2372">
                  <c:v>4040.6639</c:v>
                </c:pt>
                <c:pt idx="2373">
                  <c:v>4113.0312999999996</c:v>
                </c:pt>
                <c:pt idx="2374">
                  <c:v>4045.9108999999999</c:v>
                </c:pt>
                <c:pt idx="2375">
                  <c:v>3989.15</c:v>
                </c:pt>
                <c:pt idx="2376">
                  <c:v>4060.0088000000001</c:v>
                </c:pt>
                <c:pt idx="2377">
                  <c:v>3997.7739999999999</c:v>
                </c:pt>
                <c:pt idx="2378">
                  <c:v>4031.375</c:v>
                </c:pt>
                <c:pt idx="2379">
                  <c:v>3982.7177999999999</c:v>
                </c:pt>
                <c:pt idx="2380">
                  <c:v>3890.4567999999999</c:v>
                </c:pt>
                <c:pt idx="2381">
                  <c:v>3940.6738999999998</c:v>
                </c:pt>
                <c:pt idx="2382">
                  <c:v>3967.355</c:v>
                </c:pt>
                <c:pt idx="2383">
                  <c:v>3918.6639</c:v>
                </c:pt>
                <c:pt idx="2384">
                  <c:v>4063.4</c:v>
                </c:pt>
                <c:pt idx="2385">
                  <c:v>4054.0808999999999</c:v>
                </c:pt>
                <c:pt idx="2386">
                  <c:v>4136.1796999999997</c:v>
                </c:pt>
                <c:pt idx="2387">
                  <c:v>4173.0859999999993</c:v>
                </c:pt>
                <c:pt idx="2388">
                  <c:v>4028.3980000000001</c:v>
                </c:pt>
                <c:pt idx="2389">
                  <c:v>3982.9070000000002</c:v>
                </c:pt>
                <c:pt idx="2390">
                  <c:v>3920.7029000000002</c:v>
                </c:pt>
                <c:pt idx="2391">
                  <c:v>3996.2067999999999</c:v>
                </c:pt>
                <c:pt idx="2392">
                  <c:v>4029.3679999999999</c:v>
                </c:pt>
                <c:pt idx="2393">
                  <c:v>3967.6199000000001</c:v>
                </c:pt>
                <c:pt idx="2394">
                  <c:v>3958.2658999999999</c:v>
                </c:pt>
                <c:pt idx="2395">
                  <c:v>3905.5508</c:v>
                </c:pt>
                <c:pt idx="2396">
                  <c:v>4027.7808</c:v>
                </c:pt>
                <c:pt idx="2397">
                  <c:v>4041.5779000000002</c:v>
                </c:pt>
                <c:pt idx="2398">
                  <c:v>4041.6208999999999</c:v>
                </c:pt>
                <c:pt idx="2399">
                  <c:v>4073.6199000000001</c:v>
                </c:pt>
                <c:pt idx="2400">
                  <c:v>4102.5937999999996</c:v>
                </c:pt>
                <c:pt idx="2401">
                  <c:v>4020.5288999999998</c:v>
                </c:pt>
                <c:pt idx="2402">
                  <c:v>4038.5120000000002</c:v>
                </c:pt>
                <c:pt idx="2403">
                  <c:v>4040.8969999999999</c:v>
                </c:pt>
                <c:pt idx="2404">
                  <c:v>4043.5970000000002</c:v>
                </c:pt>
                <c:pt idx="2405">
                  <c:v>3946.1579999999999</c:v>
                </c:pt>
                <c:pt idx="2406">
                  <c:v>3997.5358999999999</c:v>
                </c:pt>
                <c:pt idx="2407">
                  <c:v>3956.3528000000001</c:v>
                </c:pt>
                <c:pt idx="2408">
                  <c:v>3996.4229</c:v>
                </c:pt>
                <c:pt idx="2409">
                  <c:v>4056.2750000000001</c:v>
                </c:pt>
                <c:pt idx="2410">
                  <c:v>4059.9749000000002</c:v>
                </c:pt>
                <c:pt idx="2411">
                  <c:v>4107.4453999999996</c:v>
                </c:pt>
                <c:pt idx="2412">
                  <c:v>4163.3437999999996</c:v>
                </c:pt>
                <c:pt idx="2413">
                  <c:v>4146.9493000000002</c:v>
                </c:pt>
                <c:pt idx="2414">
                  <c:v>4144.375</c:v>
                </c:pt>
                <c:pt idx="2415">
                  <c:v>4099.2187999999996</c:v>
                </c:pt>
                <c:pt idx="2416">
                  <c:v>4036.8969999999999</c:v>
                </c:pt>
                <c:pt idx="2417">
                  <c:v>3954.3339999999998</c:v>
                </c:pt>
                <c:pt idx="2418">
                  <c:v>4111.6485000000002</c:v>
                </c:pt>
                <c:pt idx="2419">
                  <c:v>4038.636</c:v>
                </c:pt>
                <c:pt idx="2420">
                  <c:v>3980.6437999999998</c:v>
                </c:pt>
                <c:pt idx="2421">
                  <c:v>3906.6819</c:v>
                </c:pt>
                <c:pt idx="2422">
                  <c:v>3979.3008</c:v>
                </c:pt>
                <c:pt idx="2423">
                  <c:v>3910.9328999999998</c:v>
                </c:pt>
                <c:pt idx="2424">
                  <c:v>3859.4079999999999</c:v>
                </c:pt>
                <c:pt idx="2425">
                  <c:v>3834.3719000000001</c:v>
                </c:pt>
                <c:pt idx="2426">
                  <c:v>3742.2849999999999</c:v>
                </c:pt>
                <c:pt idx="2427">
                  <c:v>3910.8449999999998</c:v>
                </c:pt>
                <c:pt idx="2428">
                  <c:v>4095.5439999999999</c:v>
                </c:pt>
                <c:pt idx="2429">
                  <c:v>4015.7820000000002</c:v>
                </c:pt>
                <c:pt idx="2430">
                  <c:v>4062.3670000000002</c:v>
                </c:pt>
                <c:pt idx="2431">
                  <c:v>4014.3737999999998</c:v>
                </c:pt>
                <c:pt idx="2432">
                  <c:v>4000.8317999999999</c:v>
                </c:pt>
                <c:pt idx="2433">
                  <c:v>3918.7678999999998</c:v>
                </c:pt>
                <c:pt idx="2434">
                  <c:v>3749.5358999999999</c:v>
                </c:pt>
                <c:pt idx="2435">
                  <c:v>3910.7239</c:v>
                </c:pt>
                <c:pt idx="2436">
                  <c:v>3890.4229</c:v>
                </c:pt>
                <c:pt idx="2437">
                  <c:v>3836.585</c:v>
                </c:pt>
                <c:pt idx="2438">
                  <c:v>3714.576</c:v>
                </c:pt>
                <c:pt idx="2439">
                  <c:v>3782.4987999999998</c:v>
                </c:pt>
                <c:pt idx="2440">
                  <c:v>3594.1419000000001</c:v>
                </c:pt>
                <c:pt idx="2441">
                  <c:v>3535.93</c:v>
                </c:pt>
                <c:pt idx="2442">
                  <c:v>3243.1849000000002</c:v>
                </c:pt>
                <c:pt idx="2443">
                  <c:v>3427.5499</c:v>
                </c:pt>
                <c:pt idx="2444">
                  <c:v>3552.8937999999998</c:v>
                </c:pt>
                <c:pt idx="2445">
                  <c:v>3521.636</c:v>
                </c:pt>
                <c:pt idx="2446">
                  <c:v>3289.9629</c:v>
                </c:pt>
                <c:pt idx="2447">
                  <c:v>3252.1749</c:v>
                </c:pt>
                <c:pt idx="2448">
                  <c:v>3399.7310000000002</c:v>
                </c:pt>
                <c:pt idx="2449">
                  <c:v>3535.6768000000002</c:v>
                </c:pt>
                <c:pt idx="2450">
                  <c:v>3415.5839999999998</c:v>
                </c:pt>
                <c:pt idx="2451">
                  <c:v>3264.9639000000002</c:v>
                </c:pt>
                <c:pt idx="2452">
                  <c:v>3182.585</c:v>
                </c:pt>
                <c:pt idx="2453">
                  <c:v>3137.627</c:v>
                </c:pt>
                <c:pt idx="2454">
                  <c:v>3134.7539999999999</c:v>
                </c:pt>
                <c:pt idx="2455">
                  <c:v>3175.8099000000002</c:v>
                </c:pt>
                <c:pt idx="2456">
                  <c:v>3302.4690000000001</c:v>
                </c:pt>
                <c:pt idx="2457">
                  <c:v>3311.6208999999999</c:v>
                </c:pt>
                <c:pt idx="2458">
                  <c:v>3476.6188999999999</c:v>
                </c:pt>
                <c:pt idx="2459">
                  <c:v>3471.8708999999999</c:v>
                </c:pt>
                <c:pt idx="2460">
                  <c:v>3567.4468000000002</c:v>
                </c:pt>
                <c:pt idx="2461">
                  <c:v>3415.5030000000002</c:v>
                </c:pt>
                <c:pt idx="2462">
                  <c:v>3332.7629999999999</c:v>
                </c:pt>
                <c:pt idx="2463">
                  <c:v>3377.0430000000001</c:v>
                </c:pt>
                <c:pt idx="2464">
                  <c:v>3256.973</c:v>
                </c:pt>
                <c:pt idx="2465">
                  <c:v>3230.4958999999999</c:v>
                </c:pt>
                <c:pt idx="2466">
                  <c:v>3036.8449999999998</c:v>
                </c:pt>
                <c:pt idx="2467">
                  <c:v>3078.0909000000001</c:v>
                </c:pt>
                <c:pt idx="2468">
                  <c:v>3001.1338000000001</c:v>
                </c:pt>
                <c:pt idx="2469">
                  <c:v>2894.5329999999999</c:v>
                </c:pt>
                <c:pt idx="2470">
                  <c:v>2876.0650000000001</c:v>
                </c:pt>
                <c:pt idx="2471">
                  <c:v>2754.1867999999999</c:v>
                </c:pt>
                <c:pt idx="2472">
                  <c:v>2811.5219999999999</c:v>
                </c:pt>
                <c:pt idx="2473">
                  <c:v>2819.8499000000002</c:v>
                </c:pt>
                <c:pt idx="2474">
                  <c:v>2988.4859000000001</c:v>
                </c:pt>
                <c:pt idx="2475">
                  <c:v>2921.9639000000002</c:v>
                </c:pt>
                <c:pt idx="2476">
                  <c:v>2960.9629</c:v>
                </c:pt>
                <c:pt idx="2477">
                  <c:v>3089.585</c:v>
                </c:pt>
                <c:pt idx="2478">
                  <c:v>3038.4958999999999</c:v>
                </c:pt>
                <c:pt idx="2479">
                  <c:v>2910.8847999999998</c:v>
                </c:pt>
                <c:pt idx="2480">
                  <c:v>2916.9539</c:v>
                </c:pt>
                <c:pt idx="2481">
                  <c:v>2918.6639</c:v>
                </c:pt>
                <c:pt idx="2482">
                  <c:v>2883.6909999999998</c:v>
                </c:pt>
                <c:pt idx="2483">
                  <c:v>3000.6329000000001</c:v>
                </c:pt>
                <c:pt idx="2484">
                  <c:v>2976.1228999999998</c:v>
                </c:pt>
                <c:pt idx="2485">
                  <c:v>3003.096</c:v>
                </c:pt>
                <c:pt idx="2486">
                  <c:v>2969.2568999999999</c:v>
                </c:pt>
                <c:pt idx="2487">
                  <c:v>2897.826</c:v>
                </c:pt>
                <c:pt idx="2488">
                  <c:v>2962.181</c:v>
                </c:pt>
                <c:pt idx="2489">
                  <c:v>2935.4139</c:v>
                </c:pt>
                <c:pt idx="2490">
                  <c:v>2946.2258999999999</c:v>
                </c:pt>
                <c:pt idx="2491">
                  <c:v>2954.3737999999998</c:v>
                </c:pt>
                <c:pt idx="2492">
                  <c:v>2988.8168999999998</c:v>
                </c:pt>
                <c:pt idx="2493">
                  <c:v>2939.43</c:v>
                </c:pt>
                <c:pt idx="2494">
                  <c:v>2916.2220000000002</c:v>
                </c:pt>
                <c:pt idx="2495">
                  <c:v>2957.9009000000001</c:v>
                </c:pt>
                <c:pt idx="2496">
                  <c:v>2989.46</c:v>
                </c:pt>
                <c:pt idx="2497">
                  <c:v>3015.3099000000002</c:v>
                </c:pt>
                <c:pt idx="2498">
                  <c:v>3067.94</c:v>
                </c:pt>
                <c:pt idx="2499">
                  <c:v>3059.7629999999999</c:v>
                </c:pt>
                <c:pt idx="2500">
                  <c:v>3034.3598999999999</c:v>
                </c:pt>
                <c:pt idx="2501">
                  <c:v>3080.6109000000001</c:v>
                </c:pt>
                <c:pt idx="2502">
                  <c:v>3111.4720000000002</c:v>
                </c:pt>
                <c:pt idx="2503">
                  <c:v>3042.3688999999999</c:v>
                </c:pt>
                <c:pt idx="2504">
                  <c:v>3077.3780000000002</c:v>
                </c:pt>
                <c:pt idx="2505">
                  <c:v>3034.2089999999998</c:v>
                </c:pt>
                <c:pt idx="2506">
                  <c:v>3010.5178999999998</c:v>
                </c:pt>
                <c:pt idx="2507">
                  <c:v>3036.9</c:v>
                </c:pt>
                <c:pt idx="2508">
                  <c:v>2907.7388000000001</c:v>
                </c:pt>
                <c:pt idx="2509">
                  <c:v>2925.0499</c:v>
                </c:pt>
                <c:pt idx="2510">
                  <c:v>2955.65</c:v>
                </c:pt>
                <c:pt idx="2511">
                  <c:v>2862.6628999999998</c:v>
                </c:pt>
                <c:pt idx="2512">
                  <c:v>2833.8029999999999</c:v>
                </c:pt>
                <c:pt idx="2513">
                  <c:v>2870.2898</c:v>
                </c:pt>
                <c:pt idx="2514">
                  <c:v>2750.6309000000001</c:v>
                </c:pt>
                <c:pt idx="2515">
                  <c:v>2837.3789999999999</c:v>
                </c:pt>
                <c:pt idx="2516">
                  <c:v>2880.6689999999999</c:v>
                </c:pt>
                <c:pt idx="2517">
                  <c:v>2905.9539</c:v>
                </c:pt>
                <c:pt idx="2518">
                  <c:v>2918.8908999999999</c:v>
                </c:pt>
                <c:pt idx="2519">
                  <c:v>2881.8029999999999</c:v>
                </c:pt>
                <c:pt idx="2520">
                  <c:v>2892.4629</c:v>
                </c:pt>
                <c:pt idx="2521">
                  <c:v>2834.3179</c:v>
                </c:pt>
                <c:pt idx="2522">
                  <c:v>2828.8879999999999</c:v>
                </c:pt>
                <c:pt idx="2523">
                  <c:v>2864.5608000000002</c:v>
                </c:pt>
                <c:pt idx="2524">
                  <c:v>2896.5239999999999</c:v>
                </c:pt>
                <c:pt idx="2525">
                  <c:v>2881.4539</c:v>
                </c:pt>
                <c:pt idx="2526">
                  <c:v>2869.7</c:v>
                </c:pt>
                <c:pt idx="2527">
                  <c:v>2901.0578999999998</c:v>
                </c:pt>
                <c:pt idx="2528">
                  <c:v>2938.7840000000001</c:v>
                </c:pt>
                <c:pt idx="2529">
                  <c:v>2903.5320000000002</c:v>
                </c:pt>
                <c:pt idx="2530">
                  <c:v>2857.6648</c:v>
                </c:pt>
                <c:pt idx="2531">
                  <c:v>2815.6138000000001</c:v>
                </c:pt>
                <c:pt idx="2532">
                  <c:v>2845.4070000000002</c:v>
                </c:pt>
                <c:pt idx="2533">
                  <c:v>2807.7759000000001</c:v>
                </c:pt>
                <c:pt idx="2534">
                  <c:v>2766.2438999999999</c:v>
                </c:pt>
                <c:pt idx="2535">
                  <c:v>2750.8159999999998</c:v>
                </c:pt>
                <c:pt idx="2536">
                  <c:v>2747.8229999999999</c:v>
                </c:pt>
                <c:pt idx="2537">
                  <c:v>2762.6639</c:v>
                </c:pt>
                <c:pt idx="2538">
                  <c:v>2761.5617999999999</c:v>
                </c:pt>
                <c:pt idx="2539">
                  <c:v>2682.6828999999998</c:v>
                </c:pt>
                <c:pt idx="2540">
                  <c:v>2659.2898</c:v>
                </c:pt>
                <c:pt idx="2541">
                  <c:v>2615.5639999999999</c:v>
                </c:pt>
                <c:pt idx="2542">
                  <c:v>2633.5828000000001</c:v>
                </c:pt>
                <c:pt idx="2543">
                  <c:v>2598.0799000000002</c:v>
                </c:pt>
                <c:pt idx="2544">
                  <c:v>2605.9</c:v>
                </c:pt>
                <c:pt idx="2545">
                  <c:v>2634.6729</c:v>
                </c:pt>
                <c:pt idx="2546">
                  <c:v>2684.6019000000001</c:v>
                </c:pt>
                <c:pt idx="2547">
                  <c:v>2677.5010000000002</c:v>
                </c:pt>
                <c:pt idx="2548">
                  <c:v>2768.4169999999999</c:v>
                </c:pt>
                <c:pt idx="2549">
                  <c:v>2769.1019000000001</c:v>
                </c:pt>
                <c:pt idx="2550">
                  <c:v>2852.261</c:v>
                </c:pt>
                <c:pt idx="2551">
                  <c:v>2846.5999000000002</c:v>
                </c:pt>
                <c:pt idx="2552">
                  <c:v>2874.8719000000001</c:v>
                </c:pt>
                <c:pt idx="2553">
                  <c:v>2865.1219000000001</c:v>
                </c:pt>
                <c:pt idx="2554">
                  <c:v>2935.71</c:v>
                </c:pt>
                <c:pt idx="2555">
                  <c:v>2960.2788999999998</c:v>
                </c:pt>
                <c:pt idx="2556">
                  <c:v>2982.2</c:v>
                </c:pt>
                <c:pt idx="2557">
                  <c:v>3012.4929999999999</c:v>
                </c:pt>
                <c:pt idx="2558">
                  <c:v>3032.7640000000001</c:v>
                </c:pt>
                <c:pt idx="2559">
                  <c:v>2974.4268000000002</c:v>
                </c:pt>
                <c:pt idx="2560">
                  <c:v>2956.92</c:v>
                </c:pt>
                <c:pt idx="2561">
                  <c:v>2955.3829000000001</c:v>
                </c:pt>
                <c:pt idx="2562">
                  <c:v>3037.5230000000001</c:v>
                </c:pt>
                <c:pt idx="2563">
                  <c:v>3082.0329999999999</c:v>
                </c:pt>
                <c:pt idx="2564">
                  <c:v>3096.6228999999998</c:v>
                </c:pt>
                <c:pt idx="2565">
                  <c:v>3055.0549999999998</c:v>
                </c:pt>
                <c:pt idx="2566">
                  <c:v>2984.6298999999999</c:v>
                </c:pt>
                <c:pt idx="2567">
                  <c:v>3025.201</c:v>
                </c:pt>
                <c:pt idx="2568">
                  <c:v>3090.886</c:v>
                </c:pt>
                <c:pt idx="2569">
                  <c:v>3085.1170000000002</c:v>
                </c:pt>
                <c:pt idx="2570">
                  <c:v>3106.7487999999998</c:v>
                </c:pt>
                <c:pt idx="2571">
                  <c:v>3107.5398</c:v>
                </c:pt>
                <c:pt idx="2572">
                  <c:v>3100.5898999999999</c:v>
                </c:pt>
                <c:pt idx="2573">
                  <c:v>3025.982</c:v>
                </c:pt>
                <c:pt idx="2574">
                  <c:v>3018.9418999999998</c:v>
                </c:pt>
                <c:pt idx="2575">
                  <c:v>3082.1658000000002</c:v>
                </c:pt>
                <c:pt idx="2576">
                  <c:v>3057.491</c:v>
                </c:pt>
                <c:pt idx="2577">
                  <c:v>3071.0898999999999</c:v>
                </c:pt>
                <c:pt idx="2578">
                  <c:v>3050.5999000000002</c:v>
                </c:pt>
                <c:pt idx="2579">
                  <c:v>3037.8029999999999</c:v>
                </c:pt>
                <c:pt idx="2580">
                  <c:v>3107.9848999999999</c:v>
                </c:pt>
                <c:pt idx="2581">
                  <c:v>3096.3150000000001</c:v>
                </c:pt>
                <c:pt idx="2582">
                  <c:v>3192.3728999999998</c:v>
                </c:pt>
                <c:pt idx="2583">
                  <c:v>3173.7999</c:v>
                </c:pt>
                <c:pt idx="2584">
                  <c:v>3230.6669999999999</c:v>
                </c:pt>
                <c:pt idx="2585">
                  <c:v>3233.1979999999999</c:v>
                </c:pt>
                <c:pt idx="2586">
                  <c:v>3216.9058</c:v>
                </c:pt>
                <c:pt idx="2587">
                  <c:v>3177.576</c:v>
                </c:pt>
                <c:pt idx="2588">
                  <c:v>3159.5999000000002</c:v>
                </c:pt>
                <c:pt idx="2589">
                  <c:v>3054.6309000000001</c:v>
                </c:pt>
                <c:pt idx="2590">
                  <c:v>3097.4938999999999</c:v>
                </c:pt>
                <c:pt idx="2591">
                  <c:v>3067.2190000000001</c:v>
                </c:pt>
                <c:pt idx="2592">
                  <c:v>3133.5358999999999</c:v>
                </c:pt>
                <c:pt idx="2593">
                  <c:v>3139.8427999999999</c:v>
                </c:pt>
                <c:pt idx="2594">
                  <c:v>3128.3270000000002</c:v>
                </c:pt>
                <c:pt idx="2595">
                  <c:v>3085.5949999999998</c:v>
                </c:pt>
                <c:pt idx="2596">
                  <c:v>3103.8328000000001</c:v>
                </c:pt>
                <c:pt idx="2597">
                  <c:v>3113.3809000000001</c:v>
                </c:pt>
                <c:pt idx="2598">
                  <c:v>3074.7999</c:v>
                </c:pt>
                <c:pt idx="2599">
                  <c:v>3127.1318999999999</c:v>
                </c:pt>
                <c:pt idx="2600">
                  <c:v>3189.5369000000001</c:v>
                </c:pt>
                <c:pt idx="2601">
                  <c:v>3237.3029999999999</c:v>
                </c:pt>
                <c:pt idx="2602">
                  <c:v>3286.7739999999999</c:v>
                </c:pt>
                <c:pt idx="2603">
                  <c:v>3218.6237999999998</c:v>
                </c:pt>
                <c:pt idx="2604">
                  <c:v>3249.4749000000002</c:v>
                </c:pt>
                <c:pt idx="2605">
                  <c:v>3221.306</c:v>
                </c:pt>
                <c:pt idx="2606">
                  <c:v>3295.241</c:v>
                </c:pt>
                <c:pt idx="2607">
                  <c:v>3309.4</c:v>
                </c:pt>
                <c:pt idx="2608">
                  <c:v>3321.5999000000002</c:v>
                </c:pt>
                <c:pt idx="2609">
                  <c:v>3297</c:v>
                </c:pt>
                <c:pt idx="2610">
                  <c:v>3245.0039999999999</c:v>
                </c:pt>
                <c:pt idx="2611">
                  <c:v>3197.1109000000001</c:v>
                </c:pt>
                <c:pt idx="2612">
                  <c:v>3187.9358000000002</c:v>
                </c:pt>
                <c:pt idx="2613">
                  <c:v>3194.2</c:v>
                </c:pt>
                <c:pt idx="2614">
                  <c:v>3209.0999000000002</c:v>
                </c:pt>
                <c:pt idx="2615">
                  <c:v>3109.5048999999999</c:v>
                </c:pt>
                <c:pt idx="2616">
                  <c:v>3117.806</c:v>
                </c:pt>
                <c:pt idx="2617">
                  <c:v>3157.4769000000001</c:v>
                </c:pt>
                <c:pt idx="2618">
                  <c:v>3196.8829000000001</c:v>
                </c:pt>
                <c:pt idx="2619">
                  <c:v>3184</c:v>
                </c:pt>
                <c:pt idx="2620">
                  <c:v>3240.4189999999999</c:v>
                </c:pt>
                <c:pt idx="2621">
                  <c:v>3174.7487999999998</c:v>
                </c:pt>
                <c:pt idx="2622">
                  <c:v>3177.8688999999999</c:v>
                </c:pt>
                <c:pt idx="2623">
                  <c:v>3137.7269000000001</c:v>
                </c:pt>
                <c:pt idx="2624">
                  <c:v>3102.5999000000002</c:v>
                </c:pt>
                <c:pt idx="2625">
                  <c:v>3087.7</c:v>
                </c:pt>
                <c:pt idx="2626">
                  <c:v>3091.5549999999998</c:v>
                </c:pt>
                <c:pt idx="2627">
                  <c:v>3087.7</c:v>
                </c:pt>
                <c:pt idx="2628">
                  <c:v>3112.0999000000002</c:v>
                </c:pt>
                <c:pt idx="2629">
                  <c:v>3065.0999000000002</c:v>
                </c:pt>
                <c:pt idx="2630">
                  <c:v>3170.9367999999999</c:v>
                </c:pt>
                <c:pt idx="2631">
                  <c:v>3216.1109000000001</c:v>
                </c:pt>
                <c:pt idx="2632">
                  <c:v>3273.2420000000002</c:v>
                </c:pt>
                <c:pt idx="2633">
                  <c:v>3278</c:v>
                </c:pt>
                <c:pt idx="2634">
                  <c:v>3319.5</c:v>
                </c:pt>
                <c:pt idx="2635">
                  <c:v>3319.0999000000002</c:v>
                </c:pt>
                <c:pt idx="2636">
                  <c:v>3333</c:v>
                </c:pt>
                <c:pt idx="2637">
                  <c:v>3326.0999000000002</c:v>
                </c:pt>
                <c:pt idx="2638">
                  <c:v>3349.4339</c:v>
                </c:pt>
                <c:pt idx="2639">
                  <c:v>3389.1768000000002</c:v>
                </c:pt>
                <c:pt idx="2640">
                  <c:v>3415</c:v>
                </c:pt>
                <c:pt idx="2641">
                  <c:v>3391.0999000000002</c:v>
                </c:pt>
                <c:pt idx="2642">
                  <c:v>3431.5</c:v>
                </c:pt>
                <c:pt idx="2643">
                  <c:v>3473.7368999999999</c:v>
                </c:pt>
                <c:pt idx="2644">
                  <c:v>3490.2999</c:v>
                </c:pt>
                <c:pt idx="2645">
                  <c:v>3530.5039999999999</c:v>
                </c:pt>
                <c:pt idx="2646">
                  <c:v>3494.0097999999998</c:v>
                </c:pt>
                <c:pt idx="2647">
                  <c:v>3545.982</c:v>
                </c:pt>
                <c:pt idx="2648">
                  <c:v>3524.1979999999999</c:v>
                </c:pt>
                <c:pt idx="2649">
                  <c:v>3525.8728999999998</c:v>
                </c:pt>
                <c:pt idx="2650">
                  <c:v>3546.9349000000002</c:v>
                </c:pt>
                <c:pt idx="2651">
                  <c:v>3558.3537999999999</c:v>
                </c:pt>
                <c:pt idx="2652">
                  <c:v>3632.5439999999999</c:v>
                </c:pt>
                <c:pt idx="2653">
                  <c:v>3653.1199000000001</c:v>
                </c:pt>
                <c:pt idx="2654">
                  <c:v>3592.3199</c:v>
                </c:pt>
                <c:pt idx="2655">
                  <c:v>3589.3379</c:v>
                </c:pt>
                <c:pt idx="2656">
                  <c:v>3582.4079999999999</c:v>
                </c:pt>
                <c:pt idx="2657">
                  <c:v>3586.1968000000002</c:v>
                </c:pt>
                <c:pt idx="2658">
                  <c:v>3514.3470000000002</c:v>
                </c:pt>
                <c:pt idx="2659">
                  <c:v>3626.5709000000002</c:v>
                </c:pt>
                <c:pt idx="2660">
                  <c:v>3607.826</c:v>
                </c:pt>
                <c:pt idx="2661">
                  <c:v>3648.0699</c:v>
                </c:pt>
                <c:pt idx="2662">
                  <c:v>3646.7629999999999</c:v>
                </c:pt>
                <c:pt idx="2663">
                  <c:v>3676.826</c:v>
                </c:pt>
                <c:pt idx="2664">
                  <c:v>3700.0909000000001</c:v>
                </c:pt>
                <c:pt idx="2665">
                  <c:v>3637.5320000000002</c:v>
                </c:pt>
                <c:pt idx="2666">
                  <c:v>3628.712</c:v>
                </c:pt>
                <c:pt idx="2667">
                  <c:v>3632.9529000000002</c:v>
                </c:pt>
                <c:pt idx="2668">
                  <c:v>3647.3838000000001</c:v>
                </c:pt>
                <c:pt idx="2669">
                  <c:v>3703.4389999999999</c:v>
                </c:pt>
                <c:pt idx="2670">
                  <c:v>3701.5740000000001</c:v>
                </c:pt>
                <c:pt idx="2671">
                  <c:v>3740.607</c:v>
                </c:pt>
                <c:pt idx="2672">
                  <c:v>3762.181</c:v>
                </c:pt>
                <c:pt idx="2673">
                  <c:v>3709.0268999999998</c:v>
                </c:pt>
                <c:pt idx="2674">
                  <c:v>3716.1469999999999</c:v>
                </c:pt>
                <c:pt idx="2675">
                  <c:v>3807.482</c:v>
                </c:pt>
                <c:pt idx="2676">
                  <c:v>3859.92</c:v>
                </c:pt>
                <c:pt idx="2677">
                  <c:v>3840.6790000000001</c:v>
                </c:pt>
                <c:pt idx="2678">
                  <c:v>3827.1489999999999</c:v>
                </c:pt>
                <c:pt idx="2679">
                  <c:v>3817.2168000000001</c:v>
                </c:pt>
                <c:pt idx="2680">
                  <c:v>3875.6260000000002</c:v>
                </c:pt>
                <c:pt idx="2681">
                  <c:v>3850.5630000000001</c:v>
                </c:pt>
                <c:pt idx="2682">
                  <c:v>3864.125</c:v>
                </c:pt>
                <c:pt idx="2683">
                  <c:v>3837.2029000000002</c:v>
                </c:pt>
                <c:pt idx="2684">
                  <c:v>3898.8829000000001</c:v>
                </c:pt>
                <c:pt idx="2685">
                  <c:v>3889.9589999999998</c:v>
                </c:pt>
                <c:pt idx="2686">
                  <c:v>3852.9189999999999</c:v>
                </c:pt>
                <c:pt idx="2687">
                  <c:v>3771.5918000000001</c:v>
                </c:pt>
                <c:pt idx="2688">
                  <c:v>3747.9180000000001</c:v>
                </c:pt>
                <c:pt idx="2689">
                  <c:v>3762.9070000000002</c:v>
                </c:pt>
                <c:pt idx="2690">
                  <c:v>3849.9567999999999</c:v>
                </c:pt>
                <c:pt idx="2691">
                  <c:v>3910.4787999999999</c:v>
                </c:pt>
                <c:pt idx="2692">
                  <c:v>3895.6028000000001</c:v>
                </c:pt>
                <c:pt idx="2693">
                  <c:v>3884.6867999999999</c:v>
                </c:pt>
                <c:pt idx="2694">
                  <c:v>3921.2469000000001</c:v>
                </c:pt>
                <c:pt idx="2695">
                  <c:v>3959.46</c:v>
                </c:pt>
                <c:pt idx="2696">
                  <c:v>3983.1669999999999</c:v>
                </c:pt>
                <c:pt idx="2697">
                  <c:v>3963.6709000000001</c:v>
                </c:pt>
                <c:pt idx="2698">
                  <c:v>3928.0198</c:v>
                </c:pt>
                <c:pt idx="2699">
                  <c:v>3971.2487999999998</c:v>
                </c:pt>
                <c:pt idx="2700">
                  <c:v>3962.7719999999999</c:v>
                </c:pt>
                <c:pt idx="2701">
                  <c:v>3941.9929999999999</c:v>
                </c:pt>
                <c:pt idx="2702">
                  <c:v>3980.8218000000002</c:v>
                </c:pt>
                <c:pt idx="2703">
                  <c:v>3956.7139000000002</c:v>
                </c:pt>
                <c:pt idx="2704">
                  <c:v>3895.2049000000002</c:v>
                </c:pt>
                <c:pt idx="2705">
                  <c:v>3839.2959000000001</c:v>
                </c:pt>
                <c:pt idx="2706">
                  <c:v>3749.8499000000002</c:v>
                </c:pt>
                <c:pt idx="2707">
                  <c:v>3805.4639000000002</c:v>
                </c:pt>
                <c:pt idx="2708">
                  <c:v>3721.886</c:v>
                </c:pt>
                <c:pt idx="2709">
                  <c:v>3713.1979999999999</c:v>
                </c:pt>
                <c:pt idx="2710">
                  <c:v>3721.355</c:v>
                </c:pt>
                <c:pt idx="2711">
                  <c:v>3694.306</c:v>
                </c:pt>
                <c:pt idx="2712">
                  <c:v>3764.9029</c:v>
                </c:pt>
                <c:pt idx="2713">
                  <c:v>3830.2109999999998</c:v>
                </c:pt>
                <c:pt idx="2714">
                  <c:v>3877.7177999999999</c:v>
                </c:pt>
                <c:pt idx="2715">
                  <c:v>3897.4969000000001</c:v>
                </c:pt>
                <c:pt idx="2716">
                  <c:v>3890.2067999999999</c:v>
                </c:pt>
                <c:pt idx="2717">
                  <c:v>3853.8989999999999</c:v>
                </c:pt>
                <c:pt idx="2718">
                  <c:v>3891.607</c:v>
                </c:pt>
                <c:pt idx="2719">
                  <c:v>3869.6648</c:v>
                </c:pt>
                <c:pt idx="2720">
                  <c:v>3878.5989</c:v>
                </c:pt>
                <c:pt idx="2721">
                  <c:v>3889.3989999999999</c:v>
                </c:pt>
                <c:pt idx="2722">
                  <c:v>3836.0439999999999</c:v>
                </c:pt>
                <c:pt idx="2723">
                  <c:v>3860.7930000000001</c:v>
                </c:pt>
                <c:pt idx="2724">
                  <c:v>3833.587</c:v>
                </c:pt>
                <c:pt idx="2725">
                  <c:v>3865.8130000000001</c:v>
                </c:pt>
                <c:pt idx="2726">
                  <c:v>3854.6399000000001</c:v>
                </c:pt>
                <c:pt idx="2727">
                  <c:v>3743.377</c:v>
                </c:pt>
                <c:pt idx="2728">
                  <c:v>3852.9418999999998</c:v>
                </c:pt>
                <c:pt idx="2729">
                  <c:v>3867.9639000000002</c:v>
                </c:pt>
                <c:pt idx="2730">
                  <c:v>3902.5279</c:v>
                </c:pt>
                <c:pt idx="2731">
                  <c:v>3912.2559000000001</c:v>
                </c:pt>
                <c:pt idx="2732">
                  <c:v>3852.3980000000001</c:v>
                </c:pt>
                <c:pt idx="2733">
                  <c:v>3831.9339</c:v>
                </c:pt>
                <c:pt idx="2734">
                  <c:v>3827.982</c:v>
                </c:pt>
                <c:pt idx="2735">
                  <c:v>3801.4029</c:v>
                </c:pt>
                <c:pt idx="2736">
                  <c:v>3776.596</c:v>
                </c:pt>
                <c:pt idx="2737">
                  <c:v>3797.2919999999999</c:v>
                </c:pt>
                <c:pt idx="2738">
                  <c:v>3812.4349000000002</c:v>
                </c:pt>
                <c:pt idx="2739">
                  <c:v>3829.8049999999998</c:v>
                </c:pt>
                <c:pt idx="2740">
                  <c:v>3821.5529999999999</c:v>
                </c:pt>
                <c:pt idx="2741">
                  <c:v>3825.8199</c:v>
                </c:pt>
                <c:pt idx="2742">
                  <c:v>3810.1419000000001</c:v>
                </c:pt>
                <c:pt idx="2743">
                  <c:v>3795.357</c:v>
                </c:pt>
                <c:pt idx="2744">
                  <c:v>3853.3409000000001</c:v>
                </c:pt>
                <c:pt idx="2745">
                  <c:v>3881.7020000000002</c:v>
                </c:pt>
                <c:pt idx="2746">
                  <c:v>3923.0039999999999</c:v>
                </c:pt>
                <c:pt idx="2747">
                  <c:v>3966.6768000000002</c:v>
                </c:pt>
                <c:pt idx="2748">
                  <c:v>3956.7258999999999</c:v>
                </c:pt>
                <c:pt idx="2749">
                  <c:v>3987.7788999999998</c:v>
                </c:pt>
                <c:pt idx="2750">
                  <c:v>3990.2750000000001</c:v>
                </c:pt>
                <c:pt idx="2751">
                  <c:v>4028.9929999999999</c:v>
                </c:pt>
                <c:pt idx="2752">
                  <c:v>4023.6880000000001</c:v>
                </c:pt>
                <c:pt idx="2753">
                  <c:v>4004.366</c:v>
                </c:pt>
                <c:pt idx="2754">
                  <c:v>4016.45</c:v>
                </c:pt>
                <c:pt idx="2755">
                  <c:v>4047.4539</c:v>
                </c:pt>
                <c:pt idx="2756">
                  <c:v>4005.9418999999998</c:v>
                </c:pt>
                <c:pt idx="2757">
                  <c:v>3980.5398</c:v>
                </c:pt>
                <c:pt idx="2758">
                  <c:v>4007.8679999999999</c:v>
                </c:pt>
                <c:pt idx="2759">
                  <c:v>4010.0230000000001</c:v>
                </c:pt>
                <c:pt idx="2760">
                  <c:v>4020.9648999999999</c:v>
                </c:pt>
                <c:pt idx="2761">
                  <c:v>3981.5927999999999</c:v>
                </c:pt>
                <c:pt idx="2762">
                  <c:v>3986.0499</c:v>
                </c:pt>
                <c:pt idx="2763">
                  <c:v>3955.0398</c:v>
                </c:pt>
                <c:pt idx="2764">
                  <c:v>3892.5329999999999</c:v>
                </c:pt>
                <c:pt idx="2765">
                  <c:v>3865.17</c:v>
                </c:pt>
                <c:pt idx="2766">
                  <c:v>3807.5789</c:v>
                </c:pt>
                <c:pt idx="2767">
                  <c:v>3831.2020000000002</c:v>
                </c:pt>
                <c:pt idx="2768">
                  <c:v>3746.3809000000001</c:v>
                </c:pt>
                <c:pt idx="2769">
                  <c:v>3713.2226999999998</c:v>
                </c:pt>
                <c:pt idx="2770">
                  <c:v>3777.5369000000001</c:v>
                </c:pt>
                <c:pt idx="2771">
                  <c:v>3813.0770000000002</c:v>
                </c:pt>
                <c:pt idx="2772">
                  <c:v>3792.2377999999999</c:v>
                </c:pt>
                <c:pt idx="2773">
                  <c:v>3704.8980000000001</c:v>
                </c:pt>
                <c:pt idx="2774">
                  <c:v>3711.9367999999999</c:v>
                </c:pt>
                <c:pt idx="2775">
                  <c:v>3697.7588000000001</c:v>
                </c:pt>
                <c:pt idx="2776">
                  <c:v>3702.5010000000002</c:v>
                </c:pt>
                <c:pt idx="2777">
                  <c:v>3732.5288999999998</c:v>
                </c:pt>
                <c:pt idx="2778">
                  <c:v>3737.2539999999999</c:v>
                </c:pt>
                <c:pt idx="2779">
                  <c:v>3725.5308</c:v>
                </c:pt>
                <c:pt idx="2780">
                  <c:v>3744.0230000000001</c:v>
                </c:pt>
                <c:pt idx="2781">
                  <c:v>3826.0699</c:v>
                </c:pt>
                <c:pt idx="2782">
                  <c:v>3815.0129999999999</c:v>
                </c:pt>
                <c:pt idx="2783">
                  <c:v>3799.8159999999998</c:v>
                </c:pt>
                <c:pt idx="2784">
                  <c:v>3868.5529999999999</c:v>
                </c:pt>
                <c:pt idx="2785">
                  <c:v>3871.0949999999998</c:v>
                </c:pt>
                <c:pt idx="2786">
                  <c:v>3810.6639</c:v>
                </c:pt>
                <c:pt idx="2787">
                  <c:v>3766.6819</c:v>
                </c:pt>
                <c:pt idx="2788">
                  <c:v>3805.1399000000001</c:v>
                </c:pt>
                <c:pt idx="2789">
                  <c:v>3843.6570000000002</c:v>
                </c:pt>
                <c:pt idx="2790">
                  <c:v>3856.1547999999998</c:v>
                </c:pt>
                <c:pt idx="2791">
                  <c:v>3881.9938999999999</c:v>
                </c:pt>
                <c:pt idx="2792">
                  <c:v>3894.3627999999999</c:v>
                </c:pt>
                <c:pt idx="2793">
                  <c:v>3908.3470000000002</c:v>
                </c:pt>
                <c:pt idx="2794">
                  <c:v>3940.17</c:v>
                </c:pt>
                <c:pt idx="2795">
                  <c:v>3950.42</c:v>
                </c:pt>
                <c:pt idx="2796">
                  <c:v>3950.3838000000001</c:v>
                </c:pt>
                <c:pt idx="2797">
                  <c:v>3945.8308999999999</c:v>
                </c:pt>
                <c:pt idx="2798">
                  <c:v>3948.9058</c:v>
                </c:pt>
                <c:pt idx="2799">
                  <c:v>3920.4079999999999</c:v>
                </c:pt>
                <c:pt idx="2800">
                  <c:v>3932.2539999999999</c:v>
                </c:pt>
                <c:pt idx="2801">
                  <c:v>3977.6170000000002</c:v>
                </c:pt>
                <c:pt idx="2802">
                  <c:v>3984.2339000000002</c:v>
                </c:pt>
                <c:pt idx="2803">
                  <c:v>3991.1428999999998</c:v>
                </c:pt>
                <c:pt idx="2804">
                  <c:v>3956.7950000000001</c:v>
                </c:pt>
                <c:pt idx="2805">
                  <c:v>3994.2177999999999</c:v>
                </c:pt>
                <c:pt idx="2806">
                  <c:v>4008.6939000000002</c:v>
                </c:pt>
                <c:pt idx="2807">
                  <c:v>4006.0999000000002</c:v>
                </c:pt>
                <c:pt idx="2808">
                  <c:v>4016.857</c:v>
                </c:pt>
                <c:pt idx="2809">
                  <c:v>4015.97</c:v>
                </c:pt>
                <c:pt idx="2810">
                  <c:v>4031.4659000000001</c:v>
                </c:pt>
                <c:pt idx="2811">
                  <c:v>3996.6080000000002</c:v>
                </c:pt>
                <c:pt idx="2812">
                  <c:v>4023.1558</c:v>
                </c:pt>
                <c:pt idx="2813">
                  <c:v>4058.4009000000001</c:v>
                </c:pt>
                <c:pt idx="2814">
                  <c:v>4063.4490000000001</c:v>
                </c:pt>
                <c:pt idx="2815">
                  <c:v>4043.3270000000002</c:v>
                </c:pt>
                <c:pt idx="2816">
                  <c:v>4050.7959000000001</c:v>
                </c:pt>
                <c:pt idx="2817">
                  <c:v>4078.7368999999999</c:v>
                </c:pt>
                <c:pt idx="2818">
                  <c:v>4053.2849999999999</c:v>
                </c:pt>
                <c:pt idx="2819">
                  <c:v>4089.0578999999998</c:v>
                </c:pt>
                <c:pt idx="2820">
                  <c:v>4095.8168999999998</c:v>
                </c:pt>
                <c:pt idx="2821">
                  <c:v>4081.6170000000002</c:v>
                </c:pt>
                <c:pt idx="2822">
                  <c:v>4025.0459000000001</c:v>
                </c:pt>
                <c:pt idx="2823">
                  <c:v>4033.337</c:v>
                </c:pt>
                <c:pt idx="2824">
                  <c:v>4054.6929</c:v>
                </c:pt>
                <c:pt idx="2825">
                  <c:v>4015.752</c:v>
                </c:pt>
                <c:pt idx="2826">
                  <c:v>3993.5320000000002</c:v>
                </c:pt>
                <c:pt idx="2827">
                  <c:v>3992.0639999999999</c:v>
                </c:pt>
                <c:pt idx="2828">
                  <c:v>3948.712</c:v>
                </c:pt>
                <c:pt idx="2829">
                  <c:v>3917.8919000000001</c:v>
                </c:pt>
                <c:pt idx="2830">
                  <c:v>3937.0398</c:v>
                </c:pt>
                <c:pt idx="2831">
                  <c:v>3883.9479999999999</c:v>
                </c:pt>
                <c:pt idx="2832">
                  <c:v>3832.105</c:v>
                </c:pt>
                <c:pt idx="2833">
                  <c:v>3746.3179</c:v>
                </c:pt>
                <c:pt idx="2834">
                  <c:v>3670.4038999999998</c:v>
                </c:pt>
                <c:pt idx="2835">
                  <c:v>3768.0129999999999</c:v>
                </c:pt>
                <c:pt idx="2836">
                  <c:v>3725.2808</c:v>
                </c:pt>
                <c:pt idx="2837">
                  <c:v>3743.3389000000002</c:v>
                </c:pt>
                <c:pt idx="2838">
                  <c:v>3808.1208999999999</c:v>
                </c:pt>
                <c:pt idx="2839">
                  <c:v>3772.0569</c:v>
                </c:pt>
                <c:pt idx="2840">
                  <c:v>3655.2278000000001</c:v>
                </c:pt>
                <c:pt idx="2841">
                  <c:v>3659.991</c:v>
                </c:pt>
                <c:pt idx="2842">
                  <c:v>3591.9429</c:v>
                </c:pt>
                <c:pt idx="2843">
                  <c:v>3535.0378999999998</c:v>
                </c:pt>
                <c:pt idx="2844">
                  <c:v>3526.3489</c:v>
                </c:pt>
                <c:pt idx="2845">
                  <c:v>3601.8108000000002</c:v>
                </c:pt>
                <c:pt idx="2846">
                  <c:v>3494.8708999999999</c:v>
                </c:pt>
                <c:pt idx="2847">
                  <c:v>3530.0198</c:v>
                </c:pt>
                <c:pt idx="2848">
                  <c:v>3588.2629999999999</c:v>
                </c:pt>
                <c:pt idx="2849">
                  <c:v>3652.8728999999998</c:v>
                </c:pt>
                <c:pt idx="2850">
                  <c:v>3614.6228999999998</c:v>
                </c:pt>
                <c:pt idx="2851">
                  <c:v>3589.8108000000002</c:v>
                </c:pt>
                <c:pt idx="2852">
                  <c:v>3675.9490000000001</c:v>
                </c:pt>
                <c:pt idx="2853">
                  <c:v>3646.1219000000001</c:v>
                </c:pt>
                <c:pt idx="2854">
                  <c:v>3545.8919000000001</c:v>
                </c:pt>
                <c:pt idx="2855">
                  <c:v>3591.7898</c:v>
                </c:pt>
                <c:pt idx="2856">
                  <c:v>3595.9567999999999</c:v>
                </c:pt>
                <c:pt idx="2857">
                  <c:v>3637.386</c:v>
                </c:pt>
                <c:pt idx="2858">
                  <c:v>3695.346</c:v>
                </c:pt>
                <c:pt idx="2859">
                  <c:v>3692.9758999999999</c:v>
                </c:pt>
                <c:pt idx="2860">
                  <c:v>3734.1518999999998</c:v>
                </c:pt>
                <c:pt idx="2861">
                  <c:v>3707.6289999999999</c:v>
                </c:pt>
                <c:pt idx="2862">
                  <c:v>3727.2310000000002</c:v>
                </c:pt>
                <c:pt idx="2863">
                  <c:v>3776.8418000000001</c:v>
                </c:pt>
                <c:pt idx="2864">
                  <c:v>3733.6639</c:v>
                </c:pt>
                <c:pt idx="2865">
                  <c:v>3676.4639000000002</c:v>
                </c:pt>
                <c:pt idx="2866">
                  <c:v>3670.1779999999999</c:v>
                </c:pt>
                <c:pt idx="2867">
                  <c:v>3614.7287999999999</c:v>
                </c:pt>
                <c:pt idx="2868">
                  <c:v>3592.7908000000002</c:v>
                </c:pt>
                <c:pt idx="2869">
                  <c:v>3560.9549000000002</c:v>
                </c:pt>
                <c:pt idx="2870">
                  <c:v>3524.7730000000001</c:v>
                </c:pt>
                <c:pt idx="2871">
                  <c:v>3471.3130000000001</c:v>
                </c:pt>
                <c:pt idx="2872">
                  <c:v>3471.105</c:v>
                </c:pt>
                <c:pt idx="2873">
                  <c:v>3455.3969999999999</c:v>
                </c:pt>
                <c:pt idx="2874">
                  <c:v>3501.1658000000002</c:v>
                </c:pt>
                <c:pt idx="2875">
                  <c:v>3486.1758</c:v>
                </c:pt>
                <c:pt idx="2876">
                  <c:v>3569.9038999999998</c:v>
                </c:pt>
                <c:pt idx="2877">
                  <c:v>3601.4639000000002</c:v>
                </c:pt>
                <c:pt idx="2878">
                  <c:v>3610.68</c:v>
                </c:pt>
                <c:pt idx="2879">
                  <c:v>3587.0149000000001</c:v>
                </c:pt>
                <c:pt idx="2880">
                  <c:v>3653.9038999999998</c:v>
                </c:pt>
                <c:pt idx="2881">
                  <c:v>3637.8948</c:v>
                </c:pt>
                <c:pt idx="2882">
                  <c:v>3622.0320000000002</c:v>
                </c:pt>
                <c:pt idx="2883">
                  <c:v>3570.6979999999999</c:v>
                </c:pt>
                <c:pt idx="2884">
                  <c:v>3606.8737999999998</c:v>
                </c:pt>
                <c:pt idx="2885">
                  <c:v>3581.0239999999999</c:v>
                </c:pt>
                <c:pt idx="2886">
                  <c:v>3648.973</c:v>
                </c:pt>
                <c:pt idx="2887">
                  <c:v>3669.8537999999999</c:v>
                </c:pt>
                <c:pt idx="2888">
                  <c:v>3680.9119000000001</c:v>
                </c:pt>
                <c:pt idx="2889">
                  <c:v>3709.1309000000001</c:v>
                </c:pt>
                <c:pt idx="2890">
                  <c:v>3705.2039</c:v>
                </c:pt>
                <c:pt idx="2891">
                  <c:v>3680.0639999999999</c:v>
                </c:pt>
                <c:pt idx="2892">
                  <c:v>3717.8838000000001</c:v>
                </c:pt>
                <c:pt idx="2893">
                  <c:v>3741.3117999999999</c:v>
                </c:pt>
                <c:pt idx="2894">
                  <c:v>3717.7979</c:v>
                </c:pt>
                <c:pt idx="2895">
                  <c:v>3735.1790000000001</c:v>
                </c:pt>
                <c:pt idx="2896">
                  <c:v>3733.8179</c:v>
                </c:pt>
                <c:pt idx="2897">
                  <c:v>3757.2348999999999</c:v>
                </c:pt>
                <c:pt idx="2898">
                  <c:v>3714.2829999999999</c:v>
                </c:pt>
                <c:pt idx="2899">
                  <c:v>3643.6379999999999</c:v>
                </c:pt>
                <c:pt idx="2900">
                  <c:v>3600.3398999999999</c:v>
                </c:pt>
                <c:pt idx="2901">
                  <c:v>3646.4090000000001</c:v>
                </c:pt>
                <c:pt idx="2902">
                  <c:v>3627.377</c:v>
                </c:pt>
                <c:pt idx="2903">
                  <c:v>3656.8270000000002</c:v>
                </c:pt>
                <c:pt idx="2904">
                  <c:v>3656.0268999999998</c:v>
                </c:pt>
                <c:pt idx="2905">
                  <c:v>3658.4128999999998</c:v>
                </c:pt>
                <c:pt idx="2906">
                  <c:v>3621.3818999999999</c:v>
                </c:pt>
                <c:pt idx="2907">
                  <c:v>3618.982</c:v>
                </c:pt>
                <c:pt idx="2908">
                  <c:v>3579.5039999999999</c:v>
                </c:pt>
                <c:pt idx="2909">
                  <c:v>3530.4969000000001</c:v>
                </c:pt>
                <c:pt idx="2910">
                  <c:v>3560.6298999999999</c:v>
                </c:pt>
                <c:pt idx="2911">
                  <c:v>3571.605</c:v>
                </c:pt>
                <c:pt idx="2912">
                  <c:v>3598.19</c:v>
                </c:pt>
                <c:pt idx="2913">
                  <c:v>3672.0320000000002</c:v>
                </c:pt>
                <c:pt idx="2914">
                  <c:v>3702.4739</c:v>
                </c:pt>
                <c:pt idx="2915">
                  <c:v>3707.1889999999999</c:v>
                </c:pt>
                <c:pt idx="2916">
                  <c:v>3733.0599000000002</c:v>
                </c:pt>
                <c:pt idx="2917">
                  <c:v>3732.2779</c:v>
                </c:pt>
                <c:pt idx="2918">
                  <c:v>3701.7429999999999</c:v>
                </c:pt>
                <c:pt idx="2919">
                  <c:v>3738.6648</c:v>
                </c:pt>
                <c:pt idx="2920">
                  <c:v>3721.3829000000001</c:v>
                </c:pt>
                <c:pt idx="2921">
                  <c:v>3764.326</c:v>
                </c:pt>
                <c:pt idx="2922">
                  <c:v>3771.0210000000002</c:v>
                </c:pt>
                <c:pt idx="2923">
                  <c:v>3799.4920000000002</c:v>
                </c:pt>
                <c:pt idx="2924">
                  <c:v>3752.93</c:v>
                </c:pt>
                <c:pt idx="2925">
                  <c:v>3780.3798999999999</c:v>
                </c:pt>
                <c:pt idx="2926">
                  <c:v>3773.5540000000001</c:v>
                </c:pt>
                <c:pt idx="2927">
                  <c:v>3764.0419999999999</c:v>
                </c:pt>
                <c:pt idx="2928">
                  <c:v>3770.0679</c:v>
                </c:pt>
                <c:pt idx="2929">
                  <c:v>3778.2</c:v>
                </c:pt>
                <c:pt idx="2930">
                  <c:v>3752.9409999999998</c:v>
                </c:pt>
                <c:pt idx="2931">
                  <c:v>3812.3708999999999</c:v>
                </c:pt>
                <c:pt idx="2932">
                  <c:v>3807.8838000000001</c:v>
                </c:pt>
                <c:pt idx="2933">
                  <c:v>3786.8359999999998</c:v>
                </c:pt>
                <c:pt idx="2934">
                  <c:v>3735.8719000000001</c:v>
                </c:pt>
                <c:pt idx="2935">
                  <c:v>3733.0097999999998</c:v>
                </c:pt>
                <c:pt idx="2936">
                  <c:v>3771.9038999999998</c:v>
                </c:pt>
                <c:pt idx="2937">
                  <c:v>3755.9439000000002</c:v>
                </c:pt>
                <c:pt idx="2938">
                  <c:v>3819.7487999999998</c:v>
                </c:pt>
                <c:pt idx="2939">
                  <c:v>3822.1448</c:v>
                </c:pt>
                <c:pt idx="2940">
                  <c:v>3814.2348999999999</c:v>
                </c:pt>
                <c:pt idx="2941">
                  <c:v>3825.0048999999999</c:v>
                </c:pt>
                <c:pt idx="2942">
                  <c:v>3759.6170000000002</c:v>
                </c:pt>
                <c:pt idx="2943">
                  <c:v>3759.1680000000001</c:v>
                </c:pt>
                <c:pt idx="2944">
                  <c:v>3823.5599000000002</c:v>
                </c:pt>
                <c:pt idx="2945">
                  <c:v>3815.9038999999998</c:v>
                </c:pt>
                <c:pt idx="2946">
                  <c:v>3787.0689000000002</c:v>
                </c:pt>
                <c:pt idx="2947">
                  <c:v>3788.1918999999998</c:v>
                </c:pt>
                <c:pt idx="2948">
                  <c:v>3764.2469000000001</c:v>
                </c:pt>
                <c:pt idx="2949">
                  <c:v>3760.4839000000002</c:v>
                </c:pt>
                <c:pt idx="2950">
                  <c:v>3782.8209000000002</c:v>
                </c:pt>
                <c:pt idx="2951">
                  <c:v>3832.3489</c:v>
                </c:pt>
                <c:pt idx="2952">
                  <c:v>3814.2869000000001</c:v>
                </c:pt>
                <c:pt idx="2953">
                  <c:v>3785.3560000000002</c:v>
                </c:pt>
                <c:pt idx="2954">
                  <c:v>3815.1608999999999</c:v>
                </c:pt>
                <c:pt idx="2955">
                  <c:v>3796.3537999999999</c:v>
                </c:pt>
                <c:pt idx="2956">
                  <c:v>3824.9139</c:v>
                </c:pt>
                <c:pt idx="2957">
                  <c:v>3827.9018999999998</c:v>
                </c:pt>
                <c:pt idx="2958">
                  <c:v>3844.9209000000001</c:v>
                </c:pt>
                <c:pt idx="2959">
                  <c:v>3862.3580000000002</c:v>
                </c:pt>
                <c:pt idx="2960">
                  <c:v>3906.9877999999999</c:v>
                </c:pt>
                <c:pt idx="2961">
                  <c:v>3888.1909999999998</c:v>
                </c:pt>
                <c:pt idx="2962">
                  <c:v>3855.5799000000002</c:v>
                </c:pt>
                <c:pt idx="2963">
                  <c:v>3823.41</c:v>
                </c:pt>
                <c:pt idx="2964">
                  <c:v>3844.9389999999999</c:v>
                </c:pt>
                <c:pt idx="2965">
                  <c:v>3816.3838000000001</c:v>
                </c:pt>
                <c:pt idx="2966">
                  <c:v>3814.2190000000001</c:v>
                </c:pt>
                <c:pt idx="2967">
                  <c:v>3825.4409999999998</c:v>
                </c:pt>
                <c:pt idx="2968">
                  <c:v>3766.1089000000002</c:v>
                </c:pt>
                <c:pt idx="2969">
                  <c:v>3778.3728999999998</c:v>
                </c:pt>
                <c:pt idx="2970">
                  <c:v>3768.2368999999999</c:v>
                </c:pt>
                <c:pt idx="2971">
                  <c:v>3779.3089</c:v>
                </c:pt>
                <c:pt idx="2972">
                  <c:v>3736.1428999999998</c:v>
                </c:pt>
                <c:pt idx="2973">
                  <c:v>3731.3589000000002</c:v>
                </c:pt>
                <c:pt idx="2974">
                  <c:v>3737.8508999999999</c:v>
                </c:pt>
                <c:pt idx="2975">
                  <c:v>3741.2950000000001</c:v>
                </c:pt>
                <c:pt idx="2976">
                  <c:v>3759.3150000000001</c:v>
                </c:pt>
                <c:pt idx="2977">
                  <c:v>3730.3409000000001</c:v>
                </c:pt>
                <c:pt idx="2978">
                  <c:v>3732.6489999999999</c:v>
                </c:pt>
                <c:pt idx="2979">
                  <c:v>3805.8519000000001</c:v>
                </c:pt>
                <c:pt idx="2980">
                  <c:v>3820.576</c:v>
                </c:pt>
                <c:pt idx="2981">
                  <c:v>3813.7420000000002</c:v>
                </c:pt>
                <c:pt idx="2982">
                  <c:v>3843.875</c:v>
                </c:pt>
                <c:pt idx="2983">
                  <c:v>3821.9677999999999</c:v>
                </c:pt>
                <c:pt idx="2984">
                  <c:v>3856.8299000000002</c:v>
                </c:pt>
                <c:pt idx="2985">
                  <c:v>3862.75</c:v>
                </c:pt>
                <c:pt idx="2986">
                  <c:v>3871.8589000000002</c:v>
                </c:pt>
                <c:pt idx="2987">
                  <c:v>3878.1779999999999</c:v>
                </c:pt>
                <c:pt idx="2988">
                  <c:v>3877.1489999999999</c:v>
                </c:pt>
                <c:pt idx="2989">
                  <c:v>3889.6138000000001</c:v>
                </c:pt>
                <c:pt idx="2990">
                  <c:v>3871.9058</c:v>
                </c:pt>
                <c:pt idx="2991">
                  <c:v>3850.3870000000002</c:v>
                </c:pt>
                <c:pt idx="2992">
                  <c:v>3879.9418999999998</c:v>
                </c:pt>
                <c:pt idx="2993">
                  <c:v>3886.5068999999999</c:v>
                </c:pt>
                <c:pt idx="2994">
                  <c:v>3903.0408000000002</c:v>
                </c:pt>
                <c:pt idx="2995">
                  <c:v>3885.3928999999998</c:v>
                </c:pt>
                <c:pt idx="2996">
                  <c:v>3880.1098999999999</c:v>
                </c:pt>
                <c:pt idx="2997">
                  <c:v>3891.3108000000002</c:v>
                </c:pt>
                <c:pt idx="2998">
                  <c:v>3853.3398999999999</c:v>
                </c:pt>
                <c:pt idx="2999">
                  <c:v>3849.7849999999999</c:v>
                </c:pt>
                <c:pt idx="3000">
                  <c:v>3829.2449000000001</c:v>
                </c:pt>
                <c:pt idx="3001">
                  <c:v>3837.5650000000001</c:v>
                </c:pt>
                <c:pt idx="3002">
                  <c:v>3821.0599000000002</c:v>
                </c:pt>
                <c:pt idx="3003">
                  <c:v>3827.3240000000001</c:v>
                </c:pt>
                <c:pt idx="3004">
                  <c:v>3828.4539</c:v>
                </c:pt>
                <c:pt idx="3005">
                  <c:v>3836.4648999999999</c:v>
                </c:pt>
                <c:pt idx="3006">
                  <c:v>3892.0617999999999</c:v>
                </c:pt>
                <c:pt idx="3007">
                  <c:v>3898.1858000000002</c:v>
                </c:pt>
                <c:pt idx="3008">
                  <c:v>3867.9690000000001</c:v>
                </c:pt>
                <c:pt idx="3009">
                  <c:v>3899.2597999999998</c:v>
                </c:pt>
                <c:pt idx="3010">
                  <c:v>3924.6658000000002</c:v>
                </c:pt>
                <c:pt idx="3011">
                  <c:v>3882.8159999999998</c:v>
                </c:pt>
                <c:pt idx="3012">
                  <c:v>3863.1428999999998</c:v>
                </c:pt>
                <c:pt idx="3013">
                  <c:v>3889.8139999999999</c:v>
                </c:pt>
                <c:pt idx="3014">
                  <c:v>3906.5499</c:v>
                </c:pt>
                <c:pt idx="3015">
                  <c:v>3905.4920000000002</c:v>
                </c:pt>
                <c:pt idx="3016">
                  <c:v>3884.3130000000001</c:v>
                </c:pt>
                <c:pt idx="3017">
                  <c:v>3866.6309000000001</c:v>
                </c:pt>
                <c:pt idx="3018">
                  <c:v>3864.2269000000001</c:v>
                </c:pt>
                <c:pt idx="3019">
                  <c:v>3897.2959000000001</c:v>
                </c:pt>
                <c:pt idx="3020">
                  <c:v>3917.7719999999999</c:v>
                </c:pt>
                <c:pt idx="3021">
                  <c:v>3951.42</c:v>
                </c:pt>
                <c:pt idx="3022">
                  <c:v>3955.7310000000002</c:v>
                </c:pt>
                <c:pt idx="3023">
                  <c:v>3974.2539999999999</c:v>
                </c:pt>
                <c:pt idx="3024">
                  <c:v>3986.4229</c:v>
                </c:pt>
                <c:pt idx="3025">
                  <c:v>3997.1639</c:v>
                </c:pt>
                <c:pt idx="3026">
                  <c:v>3969.7759000000001</c:v>
                </c:pt>
                <c:pt idx="3027">
                  <c:v>4014.8379</c:v>
                </c:pt>
                <c:pt idx="3028">
                  <c:v>4010.4787999999999</c:v>
                </c:pt>
                <c:pt idx="3029">
                  <c:v>4009.2487999999998</c:v>
                </c:pt>
                <c:pt idx="3030">
                  <c:v>4015.9677999999999</c:v>
                </c:pt>
                <c:pt idx="3031">
                  <c:v>4014.8919000000001</c:v>
                </c:pt>
                <c:pt idx="3032">
                  <c:v>3984.9158000000002</c:v>
                </c:pt>
                <c:pt idx="3033">
                  <c:v>3951.0898999999999</c:v>
                </c:pt>
                <c:pt idx="3034">
                  <c:v>3942.6768000000002</c:v>
                </c:pt>
                <c:pt idx="3035">
                  <c:v>3913.5529999999999</c:v>
                </c:pt>
                <c:pt idx="3036">
                  <c:v>3936.3899000000001</c:v>
                </c:pt>
                <c:pt idx="3037">
                  <c:v>3931.99</c:v>
                </c:pt>
                <c:pt idx="3038">
                  <c:v>3927.355</c:v>
                </c:pt>
                <c:pt idx="3039">
                  <c:v>3907.1149999999998</c:v>
                </c:pt>
                <c:pt idx="3040">
                  <c:v>3910.9108999999999</c:v>
                </c:pt>
                <c:pt idx="3041">
                  <c:v>3957.4848999999999</c:v>
                </c:pt>
                <c:pt idx="3042">
                  <c:v>3902.8499000000002</c:v>
                </c:pt>
                <c:pt idx="3043">
                  <c:v>3913.732</c:v>
                </c:pt>
                <c:pt idx="3044">
                  <c:v>3881.2649000000001</c:v>
                </c:pt>
                <c:pt idx="3045">
                  <c:v>3828.2220000000002</c:v>
                </c:pt>
                <c:pt idx="3046">
                  <c:v>3783.5817999999999</c:v>
                </c:pt>
                <c:pt idx="3047">
                  <c:v>3770.3598999999999</c:v>
                </c:pt>
                <c:pt idx="3048">
                  <c:v>3695.3018000000002</c:v>
                </c:pt>
                <c:pt idx="3049">
                  <c:v>3715.223</c:v>
                </c:pt>
                <c:pt idx="3050">
                  <c:v>3713.8649999999998</c:v>
                </c:pt>
                <c:pt idx="3051">
                  <c:v>3767.1138000000001</c:v>
                </c:pt>
                <c:pt idx="3052">
                  <c:v>3780.701</c:v>
                </c:pt>
                <c:pt idx="3053">
                  <c:v>3780.7968999999998</c:v>
                </c:pt>
                <c:pt idx="3054">
                  <c:v>3790.0030000000002</c:v>
                </c:pt>
                <c:pt idx="3055">
                  <c:v>3826.7588000000001</c:v>
                </c:pt>
                <c:pt idx="3056">
                  <c:v>3860.1867999999999</c:v>
                </c:pt>
                <c:pt idx="3057">
                  <c:v>3853.1098999999999</c:v>
                </c:pt>
                <c:pt idx="3058">
                  <c:v>3872.502</c:v>
                </c:pt>
                <c:pt idx="3059">
                  <c:v>3927.1460000000002</c:v>
                </c:pt>
                <c:pt idx="3060">
                  <c:v>3940.7429999999999</c:v>
                </c:pt>
                <c:pt idx="3061">
                  <c:v>3960.5097999999998</c:v>
                </c:pt>
                <c:pt idx="3062">
                  <c:v>3979.16</c:v>
                </c:pt>
                <c:pt idx="3063">
                  <c:v>3990.9429</c:v>
                </c:pt>
                <c:pt idx="3064">
                  <c:v>4001.8638000000001</c:v>
                </c:pt>
                <c:pt idx="3065">
                  <c:v>3997.65</c:v>
                </c:pt>
                <c:pt idx="3066">
                  <c:v>4023.5450000000001</c:v>
                </c:pt>
                <c:pt idx="3067">
                  <c:v>4049.1480000000001</c:v>
                </c:pt>
                <c:pt idx="3068">
                  <c:v>3991.9180000000001</c:v>
                </c:pt>
                <c:pt idx="3069">
                  <c:v>4003.2020000000002</c:v>
                </c:pt>
                <c:pt idx="3070">
                  <c:v>3980.8708999999999</c:v>
                </c:pt>
                <c:pt idx="3071">
                  <c:v>3955.616</c:v>
                </c:pt>
                <c:pt idx="3072">
                  <c:v>3964.0030000000002</c:v>
                </c:pt>
                <c:pt idx="3073">
                  <c:v>3909.7168000000001</c:v>
                </c:pt>
                <c:pt idx="3074">
                  <c:v>3961.8649999999998</c:v>
                </c:pt>
                <c:pt idx="3075">
                  <c:v>4005.8609000000001</c:v>
                </c:pt>
                <c:pt idx="3076">
                  <c:v>3974.5718000000002</c:v>
                </c:pt>
                <c:pt idx="3077">
                  <c:v>3976.2719999999999</c:v>
                </c:pt>
                <c:pt idx="3078">
                  <c:v>3909.1019000000001</c:v>
                </c:pt>
                <c:pt idx="3079">
                  <c:v>3871.7930000000001</c:v>
                </c:pt>
                <c:pt idx="3080">
                  <c:v>3881.335</c:v>
                </c:pt>
                <c:pt idx="3081">
                  <c:v>3872.7658999999999</c:v>
                </c:pt>
                <c:pt idx="3082">
                  <c:v>3882.1127999999999</c:v>
                </c:pt>
                <c:pt idx="3083">
                  <c:v>3856.1179999999999</c:v>
                </c:pt>
                <c:pt idx="3084">
                  <c:v>3898.7177999999999</c:v>
                </c:pt>
                <c:pt idx="3085">
                  <c:v>3831.6309000000001</c:v>
                </c:pt>
                <c:pt idx="3086">
                  <c:v>3846.4169999999999</c:v>
                </c:pt>
                <c:pt idx="3087">
                  <c:v>3798.1170000000002</c:v>
                </c:pt>
                <c:pt idx="3088">
                  <c:v>3826.9578000000001</c:v>
                </c:pt>
                <c:pt idx="3089">
                  <c:v>3834.2930000000001</c:v>
                </c:pt>
                <c:pt idx="3090">
                  <c:v>3883.9349000000002</c:v>
                </c:pt>
                <c:pt idx="3091">
                  <c:v>3864.1089000000002</c:v>
                </c:pt>
                <c:pt idx="3092">
                  <c:v>3790.348</c:v>
                </c:pt>
                <c:pt idx="3093">
                  <c:v>3779.5187999999998</c:v>
                </c:pt>
                <c:pt idx="3094">
                  <c:v>3743.8589000000002</c:v>
                </c:pt>
                <c:pt idx="3095">
                  <c:v>3803.3847999999998</c:v>
                </c:pt>
                <c:pt idx="3096">
                  <c:v>3822.7388000000001</c:v>
                </c:pt>
                <c:pt idx="3097">
                  <c:v>3840.3308999999999</c:v>
                </c:pt>
                <c:pt idx="3098">
                  <c:v>3839.1959000000002</c:v>
                </c:pt>
                <c:pt idx="3099">
                  <c:v>3751.6280000000002</c:v>
                </c:pt>
                <c:pt idx="3100">
                  <c:v>3738.2067999999999</c:v>
                </c:pt>
                <c:pt idx="3101">
                  <c:v>3728.5949999999998</c:v>
                </c:pt>
                <c:pt idx="3102">
                  <c:v>3727.0187999999998</c:v>
                </c:pt>
                <c:pt idx="3103">
                  <c:v>3703.5279</c:v>
                </c:pt>
                <c:pt idx="3104">
                  <c:v>3713.8398999999999</c:v>
                </c:pt>
                <c:pt idx="3105">
                  <c:v>3722.66</c:v>
                </c:pt>
                <c:pt idx="3106">
                  <c:v>3743.0378999999998</c:v>
                </c:pt>
                <c:pt idx="3107">
                  <c:v>3727.1547999999998</c:v>
                </c:pt>
                <c:pt idx="3108">
                  <c:v>3656.7797999999998</c:v>
                </c:pt>
                <c:pt idx="3109">
                  <c:v>3659.2039</c:v>
                </c:pt>
                <c:pt idx="3110">
                  <c:v>3634.16</c:v>
                </c:pt>
                <c:pt idx="3111">
                  <c:v>3680.6237999999998</c:v>
                </c:pt>
                <c:pt idx="3112">
                  <c:v>3699.6867999999999</c:v>
                </c:pt>
                <c:pt idx="3113">
                  <c:v>3673.3018000000002</c:v>
                </c:pt>
                <c:pt idx="3114">
                  <c:v>3680.6819</c:v>
                </c:pt>
                <c:pt idx="3115">
                  <c:v>3646.1448</c:v>
                </c:pt>
                <c:pt idx="3116">
                  <c:v>3657.9058</c:v>
                </c:pt>
                <c:pt idx="3117">
                  <c:v>3702.6338000000001</c:v>
                </c:pt>
                <c:pt idx="3118">
                  <c:v>3763.9848999999999</c:v>
                </c:pt>
                <c:pt idx="3119">
                  <c:v>3749.5639999999999</c:v>
                </c:pt>
                <c:pt idx="3120">
                  <c:v>3763.5569</c:v>
                </c:pt>
                <c:pt idx="3121">
                  <c:v>3754.8179</c:v>
                </c:pt>
                <c:pt idx="3122">
                  <c:v>3759.9888000000001</c:v>
                </c:pt>
                <c:pt idx="3123">
                  <c:v>3759.5529999999999</c:v>
                </c:pt>
                <c:pt idx="3124">
                  <c:v>3796.5129999999999</c:v>
                </c:pt>
                <c:pt idx="3125">
                  <c:v>3737.5898999999999</c:v>
                </c:pt>
                <c:pt idx="3126">
                  <c:v>3667.0039999999999</c:v>
                </c:pt>
                <c:pt idx="3127">
                  <c:v>3681.8899000000001</c:v>
                </c:pt>
                <c:pt idx="3128">
                  <c:v>3660.0149000000001</c:v>
                </c:pt>
                <c:pt idx="3129">
                  <c:v>3645.74</c:v>
                </c:pt>
                <c:pt idx="3130">
                  <c:v>3642.491</c:v>
                </c:pt>
                <c:pt idx="3131">
                  <c:v>3638.8499000000002</c:v>
                </c:pt>
                <c:pt idx="3132">
                  <c:v>3705.5808999999999</c:v>
                </c:pt>
                <c:pt idx="3133">
                  <c:v>3710.0639999999999</c:v>
                </c:pt>
                <c:pt idx="3134">
                  <c:v>3746.0608000000002</c:v>
                </c:pt>
                <c:pt idx="3135">
                  <c:v>3686.6648</c:v>
                </c:pt>
                <c:pt idx="3136">
                  <c:v>3720.0779000000002</c:v>
                </c:pt>
                <c:pt idx="3137">
                  <c:v>3690.5419999999999</c:v>
                </c:pt>
                <c:pt idx="3138">
                  <c:v>3631.4119000000001</c:v>
                </c:pt>
                <c:pt idx="3139">
                  <c:v>3599.9769000000001</c:v>
                </c:pt>
                <c:pt idx="3140">
                  <c:v>3658.2</c:v>
                </c:pt>
                <c:pt idx="3141">
                  <c:v>3605.0268999999998</c:v>
                </c:pt>
                <c:pt idx="3142">
                  <c:v>3522.2530000000002</c:v>
                </c:pt>
                <c:pt idx="3143">
                  <c:v>3477.7539999999999</c:v>
                </c:pt>
                <c:pt idx="3144">
                  <c:v>3341.2710000000002</c:v>
                </c:pt>
                <c:pt idx="3145">
                  <c:v>3244.1718999999998</c:v>
                </c:pt>
                <c:pt idx="3146">
                  <c:v>3286.6280000000002</c:v>
                </c:pt>
                <c:pt idx="3147">
                  <c:v>3375.7530000000002</c:v>
                </c:pt>
                <c:pt idx="3148">
                  <c:v>3375.4978999999998</c:v>
                </c:pt>
                <c:pt idx="3149">
                  <c:v>3401.1289999999999</c:v>
                </c:pt>
                <c:pt idx="3150">
                  <c:v>3489.866</c:v>
                </c:pt>
                <c:pt idx="3151">
                  <c:v>3460.0499</c:v>
                </c:pt>
                <c:pt idx="3152">
                  <c:v>3505.4029</c:v>
                </c:pt>
                <c:pt idx="3153">
                  <c:v>3463.8189000000002</c:v>
                </c:pt>
                <c:pt idx="3154">
                  <c:v>3325.6639</c:v>
                </c:pt>
                <c:pt idx="3155">
                  <c:v>3398.1828999999998</c:v>
                </c:pt>
                <c:pt idx="3156">
                  <c:v>3392.8427999999999</c:v>
                </c:pt>
                <c:pt idx="3157">
                  <c:v>3428.826</c:v>
                </c:pt>
                <c:pt idx="3158">
                  <c:v>3416.7808</c:v>
                </c:pt>
                <c:pt idx="3159">
                  <c:v>3472.0488999999998</c:v>
                </c:pt>
                <c:pt idx="3160">
                  <c:v>3494.4169999999999</c:v>
                </c:pt>
                <c:pt idx="3161">
                  <c:v>3504.1370000000002</c:v>
                </c:pt>
                <c:pt idx="3162">
                  <c:v>3453.1819</c:v>
                </c:pt>
                <c:pt idx="3163">
                  <c:v>3370.0518000000002</c:v>
                </c:pt>
                <c:pt idx="3164">
                  <c:v>3315.7078000000001</c:v>
                </c:pt>
                <c:pt idx="3165">
                  <c:v>3404.1060000000002</c:v>
                </c:pt>
                <c:pt idx="3166">
                  <c:v>3405.8279000000002</c:v>
                </c:pt>
                <c:pt idx="3167">
                  <c:v>3410.1379999999999</c:v>
                </c:pt>
                <c:pt idx="3168">
                  <c:v>3283.5198</c:v>
                </c:pt>
                <c:pt idx="3169">
                  <c:v>3310.9058</c:v>
                </c:pt>
                <c:pt idx="3170">
                  <c:v>3257.6570000000002</c:v>
                </c:pt>
                <c:pt idx="3171">
                  <c:v>3311.1839</c:v>
                </c:pt>
                <c:pt idx="3172">
                  <c:v>3374.3359999999998</c:v>
                </c:pt>
                <c:pt idx="3173">
                  <c:v>3320.1669999999999</c:v>
                </c:pt>
                <c:pt idx="3174">
                  <c:v>3286.846</c:v>
                </c:pt>
                <c:pt idx="3175">
                  <c:v>3313.0889000000002</c:v>
                </c:pt>
                <c:pt idx="3176">
                  <c:v>3227.1779999999999</c:v>
                </c:pt>
                <c:pt idx="3177">
                  <c:v>3179.8798999999999</c:v>
                </c:pt>
                <c:pt idx="3178">
                  <c:v>3155.4888000000001</c:v>
                </c:pt>
                <c:pt idx="3179">
                  <c:v>3269.7808</c:v>
                </c:pt>
                <c:pt idx="3180">
                  <c:v>3297.6149999999998</c:v>
                </c:pt>
                <c:pt idx="3181">
                  <c:v>3272.011</c:v>
                </c:pt>
                <c:pt idx="3182">
                  <c:v>3271.8418000000001</c:v>
                </c:pt>
                <c:pt idx="3183">
                  <c:v>3181.306</c:v>
                </c:pt>
                <c:pt idx="3184">
                  <c:v>3159.46</c:v>
                </c:pt>
                <c:pt idx="3185">
                  <c:v>3203.0079000000001</c:v>
                </c:pt>
                <c:pt idx="3186">
                  <c:v>3319.2629999999999</c:v>
                </c:pt>
                <c:pt idx="3187">
                  <c:v>3393.9439000000002</c:v>
                </c:pt>
                <c:pt idx="3188">
                  <c:v>3424.482</c:v>
                </c:pt>
                <c:pt idx="3189">
                  <c:v>3444.7287999999999</c:v>
                </c:pt>
                <c:pt idx="3190">
                  <c:v>3427.3728999999998</c:v>
                </c:pt>
                <c:pt idx="3191">
                  <c:v>3460.4520000000002</c:v>
                </c:pt>
                <c:pt idx="3192">
                  <c:v>3429.2869000000001</c:v>
                </c:pt>
                <c:pt idx="3193">
                  <c:v>3484.6718999999998</c:v>
                </c:pt>
                <c:pt idx="3194">
                  <c:v>3414.3519000000001</c:v>
                </c:pt>
                <c:pt idx="3195">
                  <c:v>3436.4938999999999</c:v>
                </c:pt>
                <c:pt idx="3196">
                  <c:v>3379.8379</c:v>
                </c:pt>
                <c:pt idx="3197">
                  <c:v>3378.105</c:v>
                </c:pt>
                <c:pt idx="3198">
                  <c:v>3468.9987999999998</c:v>
                </c:pt>
                <c:pt idx="3199">
                  <c:v>3447.9</c:v>
                </c:pt>
                <c:pt idx="3200">
                  <c:v>3459.9648999999999</c:v>
                </c:pt>
                <c:pt idx="3201">
                  <c:v>3545.7597999999998</c:v>
                </c:pt>
                <c:pt idx="3202">
                  <c:v>3550.3418000000001</c:v>
                </c:pt>
                <c:pt idx="3203">
                  <c:v>3505.585</c:v>
                </c:pt>
                <c:pt idx="3204">
                  <c:v>3454.2597999999998</c:v>
                </c:pt>
                <c:pt idx="3205">
                  <c:v>3412.9148</c:v>
                </c:pt>
                <c:pt idx="3206">
                  <c:v>3402.9319</c:v>
                </c:pt>
                <c:pt idx="3207">
                  <c:v>3491.3427999999999</c:v>
                </c:pt>
                <c:pt idx="3208">
                  <c:v>3483.7089999999998</c:v>
                </c:pt>
                <c:pt idx="3209">
                  <c:v>3499.4690000000001</c:v>
                </c:pt>
                <c:pt idx="3210">
                  <c:v>3542.5940000000001</c:v>
                </c:pt>
                <c:pt idx="3211">
                  <c:v>3459.5770000000002</c:v>
                </c:pt>
                <c:pt idx="3212">
                  <c:v>3501.65</c:v>
                </c:pt>
                <c:pt idx="3213">
                  <c:v>3506.377</c:v>
                </c:pt>
                <c:pt idx="3214">
                  <c:v>3491.5329999999999</c:v>
                </c:pt>
                <c:pt idx="3215">
                  <c:v>3461.4720000000002</c:v>
                </c:pt>
                <c:pt idx="3216">
                  <c:v>3470.7959000000001</c:v>
                </c:pt>
                <c:pt idx="3217">
                  <c:v>3405.9938999999999</c:v>
                </c:pt>
                <c:pt idx="3218">
                  <c:v>3395.2</c:v>
                </c:pt>
                <c:pt idx="3219">
                  <c:v>3371.3389000000002</c:v>
                </c:pt>
                <c:pt idx="3220">
                  <c:v>3305.0839999999998</c:v>
                </c:pt>
                <c:pt idx="3221">
                  <c:v>3299.2979</c:v>
                </c:pt>
                <c:pt idx="3222">
                  <c:v>3248.9119000000001</c:v>
                </c:pt>
                <c:pt idx="3223">
                  <c:v>3309.431</c:v>
                </c:pt>
                <c:pt idx="3224">
                  <c:v>3345.9920000000002</c:v>
                </c:pt>
                <c:pt idx="3225">
                  <c:v>3361.1619000000001</c:v>
                </c:pt>
                <c:pt idx="3226">
                  <c:v>3450.0329999999999</c:v>
                </c:pt>
                <c:pt idx="3227">
                  <c:v>3497.2220000000002</c:v>
                </c:pt>
                <c:pt idx="3228">
                  <c:v>3524.0030000000002</c:v>
                </c:pt>
                <c:pt idx="3229">
                  <c:v>3476.8519000000001</c:v>
                </c:pt>
                <c:pt idx="3230">
                  <c:v>3502.2719999999999</c:v>
                </c:pt>
                <c:pt idx="3231">
                  <c:v>3493.127</c:v>
                </c:pt>
                <c:pt idx="3232">
                  <c:v>3429.0010000000002</c:v>
                </c:pt>
                <c:pt idx="3233">
                  <c:v>3468.9139</c:v>
                </c:pt>
                <c:pt idx="3234">
                  <c:v>3422.346</c:v>
                </c:pt>
                <c:pt idx="3235">
                  <c:v>3421.0970000000002</c:v>
                </c:pt>
                <c:pt idx="3236">
                  <c:v>3380.9090000000001</c:v>
                </c:pt>
                <c:pt idx="3237">
                  <c:v>3394.9047999999998</c:v>
                </c:pt>
                <c:pt idx="3238">
                  <c:v>3317.721</c:v>
                </c:pt>
                <c:pt idx="3239">
                  <c:v>3311.4490000000001</c:v>
                </c:pt>
                <c:pt idx="3240">
                  <c:v>3381.6658000000002</c:v>
                </c:pt>
                <c:pt idx="3241">
                  <c:v>3344.4558999999999</c:v>
                </c:pt>
                <c:pt idx="3242">
                  <c:v>3383.0349999999999</c:v>
                </c:pt>
                <c:pt idx="3243">
                  <c:v>3342.0949999999998</c:v>
                </c:pt>
                <c:pt idx="3244">
                  <c:v>3329.4090000000001</c:v>
                </c:pt>
                <c:pt idx="3245">
                  <c:v>3316.6758</c:v>
                </c:pt>
                <c:pt idx="3246">
                  <c:v>3351.9987999999998</c:v>
                </c:pt>
                <c:pt idx="3247">
                  <c:v>3424.0918000000001</c:v>
                </c:pt>
                <c:pt idx="3248">
                  <c:v>3386.2597999999998</c:v>
                </c:pt>
                <c:pt idx="3249">
                  <c:v>3358.2339000000002</c:v>
                </c:pt>
                <c:pt idx="3250">
                  <c:v>3356.8528000000001</c:v>
                </c:pt>
                <c:pt idx="3251">
                  <c:v>3395.846</c:v>
                </c:pt>
                <c:pt idx="3252">
                  <c:v>3423.3049999999998</c:v>
                </c:pt>
                <c:pt idx="3253">
                  <c:v>3416.5779000000002</c:v>
                </c:pt>
                <c:pt idx="3254">
                  <c:v>3427.2750000000001</c:v>
                </c:pt>
                <c:pt idx="3255">
                  <c:v>3388.2348999999999</c:v>
                </c:pt>
                <c:pt idx="3256">
                  <c:v>3443.0297999999998</c:v>
                </c:pt>
                <c:pt idx="3257">
                  <c:v>3443.9018999999998</c:v>
                </c:pt>
                <c:pt idx="3258">
                  <c:v>3439.085</c:v>
                </c:pt>
                <c:pt idx="3259">
                  <c:v>3458.3818999999999</c:v>
                </c:pt>
                <c:pt idx="3260">
                  <c:v>3445.6909999999998</c:v>
                </c:pt>
                <c:pt idx="3261">
                  <c:v>3446.4839000000002</c:v>
                </c:pt>
                <c:pt idx="3262">
                  <c:v>3486.9490000000001</c:v>
                </c:pt>
                <c:pt idx="3263">
                  <c:v>3499.1399000000001</c:v>
                </c:pt>
                <c:pt idx="3264">
                  <c:v>3486.3240000000001</c:v>
                </c:pt>
                <c:pt idx="3265">
                  <c:v>3478.5</c:v>
                </c:pt>
                <c:pt idx="3266">
                  <c:v>3447.9290000000001</c:v>
                </c:pt>
                <c:pt idx="3267">
                  <c:v>3481.5779000000002</c:v>
                </c:pt>
                <c:pt idx="3268">
                  <c:v>3465.3670000000002</c:v>
                </c:pt>
                <c:pt idx="3269">
                  <c:v>3501.1949</c:v>
                </c:pt>
                <c:pt idx="3270">
                  <c:v>3483.9218999999998</c:v>
                </c:pt>
                <c:pt idx="3271">
                  <c:v>3496.0479</c:v>
                </c:pt>
                <c:pt idx="3272">
                  <c:v>3487.4810000000002</c:v>
                </c:pt>
                <c:pt idx="3273">
                  <c:v>3456.3379</c:v>
                </c:pt>
                <c:pt idx="3274">
                  <c:v>3489.0187999999998</c:v>
                </c:pt>
                <c:pt idx="3275">
                  <c:v>3455.8389000000002</c:v>
                </c:pt>
                <c:pt idx="3276">
                  <c:v>3465.5129999999999</c:v>
                </c:pt>
                <c:pt idx="3277">
                  <c:v>3406.9920000000002</c:v>
                </c:pt>
                <c:pt idx="3278">
                  <c:v>3416.7548999999999</c:v>
                </c:pt>
                <c:pt idx="3279">
                  <c:v>3464.75</c:v>
                </c:pt>
                <c:pt idx="3280">
                  <c:v>3492.0970000000002</c:v>
                </c:pt>
                <c:pt idx="3281">
                  <c:v>3493.6219000000001</c:v>
                </c:pt>
                <c:pt idx="3282">
                  <c:v>3487.6749</c:v>
                </c:pt>
                <c:pt idx="3283">
                  <c:v>3504.16</c:v>
                </c:pt>
                <c:pt idx="3284">
                  <c:v>3471.4018999999998</c:v>
                </c:pt>
                <c:pt idx="3285">
                  <c:v>3466.2089999999998</c:v>
                </c:pt>
                <c:pt idx="3286">
                  <c:v>3494.8948</c:v>
                </c:pt>
                <c:pt idx="3287">
                  <c:v>3461.1509000000001</c:v>
                </c:pt>
                <c:pt idx="3288">
                  <c:v>3475.3899000000001</c:v>
                </c:pt>
                <c:pt idx="3289">
                  <c:v>3467.15</c:v>
                </c:pt>
                <c:pt idx="3290">
                  <c:v>3420.366</c:v>
                </c:pt>
                <c:pt idx="3291">
                  <c:v>3371.681</c:v>
                </c:pt>
                <c:pt idx="3292">
                  <c:v>3393.5268999999998</c:v>
                </c:pt>
                <c:pt idx="3293">
                  <c:v>3426.9449</c:v>
                </c:pt>
                <c:pt idx="3294">
                  <c:v>3413.6749</c:v>
                </c:pt>
                <c:pt idx="3295">
                  <c:v>3454.3969999999999</c:v>
                </c:pt>
                <c:pt idx="3296">
                  <c:v>3485.9929999999999</c:v>
                </c:pt>
                <c:pt idx="3297">
                  <c:v>3478.3029999999999</c:v>
                </c:pt>
                <c:pt idx="3298">
                  <c:v>3477.4888000000001</c:v>
                </c:pt>
                <c:pt idx="3299">
                  <c:v>3488.011</c:v>
                </c:pt>
                <c:pt idx="3300">
                  <c:v>3475.7878999999998</c:v>
                </c:pt>
                <c:pt idx="3301">
                  <c:v>3458.701</c:v>
                </c:pt>
                <c:pt idx="3302">
                  <c:v>3475.8470000000002</c:v>
                </c:pt>
                <c:pt idx="3303">
                  <c:v>3474.75</c:v>
                </c:pt>
                <c:pt idx="3304">
                  <c:v>3467.5088000000001</c:v>
                </c:pt>
                <c:pt idx="3305">
                  <c:v>3498.9268000000002</c:v>
                </c:pt>
                <c:pt idx="3306">
                  <c:v>3535.596</c:v>
                </c:pt>
                <c:pt idx="3307">
                  <c:v>3532.1979999999999</c:v>
                </c:pt>
                <c:pt idx="3308">
                  <c:v>3529.2139000000002</c:v>
                </c:pt>
                <c:pt idx="3309">
                  <c:v>3523.375</c:v>
                </c:pt>
                <c:pt idx="3310">
                  <c:v>3529.95</c:v>
                </c:pt>
                <c:pt idx="3311">
                  <c:v>3529.5358999999999</c:v>
                </c:pt>
                <c:pt idx="3312">
                  <c:v>3518.6909999999998</c:v>
                </c:pt>
                <c:pt idx="3313">
                  <c:v>3496.0909000000001</c:v>
                </c:pt>
                <c:pt idx="3314">
                  <c:v>3459.855</c:v>
                </c:pt>
                <c:pt idx="3315">
                  <c:v>3487.8089</c:v>
                </c:pt>
                <c:pt idx="3316">
                  <c:v>3521.721</c:v>
                </c:pt>
                <c:pt idx="3317">
                  <c:v>3505.0088000000001</c:v>
                </c:pt>
                <c:pt idx="3318">
                  <c:v>3494.4848999999999</c:v>
                </c:pt>
                <c:pt idx="3319">
                  <c:v>3542.2220000000002</c:v>
                </c:pt>
                <c:pt idx="3320">
                  <c:v>3552.91</c:v>
                </c:pt>
                <c:pt idx="3321">
                  <c:v>3555.5169000000001</c:v>
                </c:pt>
                <c:pt idx="3322">
                  <c:v>3545.5358999999999</c:v>
                </c:pt>
                <c:pt idx="3323">
                  <c:v>3554.1037999999999</c:v>
                </c:pt>
                <c:pt idx="3324">
                  <c:v>3567.49</c:v>
                </c:pt>
                <c:pt idx="3325">
                  <c:v>3556.1149999999998</c:v>
                </c:pt>
                <c:pt idx="3326">
                  <c:v>3583.002</c:v>
                </c:pt>
                <c:pt idx="3327">
                  <c:v>3611.7739999999999</c:v>
                </c:pt>
                <c:pt idx="3328">
                  <c:v>3618.2058999999999</c:v>
                </c:pt>
                <c:pt idx="3329">
                  <c:v>3614.6098999999999</c:v>
                </c:pt>
                <c:pt idx="3330">
                  <c:v>3589.7287999999999</c:v>
                </c:pt>
                <c:pt idx="3331">
                  <c:v>3524.4929999999999</c:v>
                </c:pt>
                <c:pt idx="3332">
                  <c:v>3496.0239999999999</c:v>
                </c:pt>
                <c:pt idx="3333">
                  <c:v>3511.7719999999999</c:v>
                </c:pt>
                <c:pt idx="3334">
                  <c:v>3502.8948</c:v>
                </c:pt>
                <c:pt idx="3335">
                  <c:v>3513.7898</c:v>
                </c:pt>
                <c:pt idx="3336">
                  <c:v>3490.9659000000001</c:v>
                </c:pt>
                <c:pt idx="3337">
                  <c:v>3409.3937999999998</c:v>
                </c:pt>
                <c:pt idx="3338">
                  <c:v>3401.3409000000001</c:v>
                </c:pt>
                <c:pt idx="3339">
                  <c:v>3309.3189000000002</c:v>
                </c:pt>
                <c:pt idx="3340">
                  <c:v>3332.1608999999999</c:v>
                </c:pt>
                <c:pt idx="3341">
                  <c:v>3370.0358999999999</c:v>
                </c:pt>
                <c:pt idx="3342">
                  <c:v>3326.9778000000001</c:v>
                </c:pt>
                <c:pt idx="3343">
                  <c:v>3318.451</c:v>
                </c:pt>
                <c:pt idx="3344">
                  <c:v>3295.7</c:v>
                </c:pt>
                <c:pt idx="3345">
                  <c:v>3326.3618999999999</c:v>
                </c:pt>
                <c:pt idx="3346">
                  <c:v>3363.7539999999999</c:v>
                </c:pt>
                <c:pt idx="3347">
                  <c:v>3348.1080000000002</c:v>
                </c:pt>
                <c:pt idx="3348">
                  <c:v>3329.4169999999999</c:v>
                </c:pt>
                <c:pt idx="3349">
                  <c:v>3323.3249999999998</c:v>
                </c:pt>
                <c:pt idx="3350">
                  <c:v>3314.5599000000002</c:v>
                </c:pt>
                <c:pt idx="3351">
                  <c:v>3359.556</c:v>
                </c:pt>
                <c:pt idx="3352">
                  <c:v>3323.9839000000002</c:v>
                </c:pt>
                <c:pt idx="3353">
                  <c:v>3332.2388000000001</c:v>
                </c:pt>
                <c:pt idx="3354">
                  <c:v>3325.95</c:v>
                </c:pt>
                <c:pt idx="3355">
                  <c:v>3308.2168000000001</c:v>
                </c:pt>
                <c:pt idx="3356">
                  <c:v>3319.6179999999999</c:v>
                </c:pt>
                <c:pt idx="3357">
                  <c:v>3384.3708999999999</c:v>
                </c:pt>
                <c:pt idx="3358">
                  <c:v>3374.5439999999999</c:v>
                </c:pt>
                <c:pt idx="3359">
                  <c:v>3382.7049000000002</c:v>
                </c:pt>
                <c:pt idx="3360">
                  <c:v>3347.0068999999999</c:v>
                </c:pt>
                <c:pt idx="3361">
                  <c:v>3316.2898</c:v>
                </c:pt>
                <c:pt idx="3362">
                  <c:v>3301.4349000000002</c:v>
                </c:pt>
                <c:pt idx="3363">
                  <c:v>3291.2269000000001</c:v>
                </c:pt>
                <c:pt idx="3364">
                  <c:v>3316.6199000000001</c:v>
                </c:pt>
                <c:pt idx="3365">
                  <c:v>3317.3470000000002</c:v>
                </c:pt>
                <c:pt idx="3366">
                  <c:v>3357.2458999999999</c:v>
                </c:pt>
                <c:pt idx="3367">
                  <c:v>3388.9659000000001</c:v>
                </c:pt>
                <c:pt idx="3368">
                  <c:v>3384.4629</c:v>
                </c:pt>
                <c:pt idx="3369">
                  <c:v>3419.4920000000002</c:v>
                </c:pt>
                <c:pt idx="3370">
                  <c:v>3417.4018999999998</c:v>
                </c:pt>
                <c:pt idx="3371">
                  <c:v>3409.1170000000002</c:v>
                </c:pt>
                <c:pt idx="3372">
                  <c:v>3378.7190000000001</c:v>
                </c:pt>
                <c:pt idx="3373">
                  <c:v>3363.5419999999999</c:v>
                </c:pt>
                <c:pt idx="3374">
                  <c:v>3363.8960000000002</c:v>
                </c:pt>
                <c:pt idx="3375">
                  <c:v>3341.1309000000001</c:v>
                </c:pt>
                <c:pt idx="3376">
                  <c:v>3353.0079000000001</c:v>
                </c:pt>
                <c:pt idx="3377">
                  <c:v>3371.5439999999999</c:v>
                </c:pt>
                <c:pt idx="3378">
                  <c:v>3401.1260000000002</c:v>
                </c:pt>
                <c:pt idx="3379">
                  <c:v>3388.3609000000001</c:v>
                </c:pt>
                <c:pt idx="3380">
                  <c:v>3456.9258</c:v>
                </c:pt>
                <c:pt idx="3381">
                  <c:v>3448.8627999999999</c:v>
                </c:pt>
                <c:pt idx="3382">
                  <c:v>3394.4238999999998</c:v>
                </c:pt>
                <c:pt idx="3383">
                  <c:v>3398.7159000000001</c:v>
                </c:pt>
                <c:pt idx="3384">
                  <c:v>3392.3679999999999</c:v>
                </c:pt>
                <c:pt idx="3385">
                  <c:v>3411.3528000000001</c:v>
                </c:pt>
                <c:pt idx="3386">
                  <c:v>3462.1729</c:v>
                </c:pt>
                <c:pt idx="3387">
                  <c:v>3490.93</c:v>
                </c:pt>
                <c:pt idx="3388">
                  <c:v>3510.6648</c:v>
                </c:pt>
                <c:pt idx="3389">
                  <c:v>3506.1909999999998</c:v>
                </c:pt>
                <c:pt idx="3390">
                  <c:v>3510.241</c:v>
                </c:pt>
                <c:pt idx="3391">
                  <c:v>3471.8409000000001</c:v>
                </c:pt>
                <c:pt idx="3392">
                  <c:v>3512.6390000000001</c:v>
                </c:pt>
                <c:pt idx="3393">
                  <c:v>3527.9739</c:v>
                </c:pt>
                <c:pt idx="3394">
                  <c:v>3543.4648999999999</c:v>
                </c:pt>
                <c:pt idx="3395">
                  <c:v>3539.6008999999999</c:v>
                </c:pt>
                <c:pt idx="3396">
                  <c:v>3512.0398</c:v>
                </c:pt>
                <c:pt idx="3397">
                  <c:v>3516.0927999999999</c:v>
                </c:pt>
                <c:pt idx="3398">
                  <c:v>3522.826</c:v>
                </c:pt>
                <c:pt idx="3399">
                  <c:v>3512.7190000000001</c:v>
                </c:pt>
                <c:pt idx="3400">
                  <c:v>3553.4209000000001</c:v>
                </c:pt>
                <c:pt idx="3401">
                  <c:v>3584.9549000000002</c:v>
                </c:pt>
                <c:pt idx="3402">
                  <c:v>3578.3289</c:v>
                </c:pt>
                <c:pt idx="3403">
                  <c:v>3594.5039999999999</c:v>
                </c:pt>
                <c:pt idx="3404">
                  <c:v>3590.0378999999998</c:v>
                </c:pt>
                <c:pt idx="3405">
                  <c:v>3595.7858999999999</c:v>
                </c:pt>
                <c:pt idx="3406">
                  <c:v>3566.7968999999998</c:v>
                </c:pt>
                <c:pt idx="3407">
                  <c:v>3575.8139999999999</c:v>
                </c:pt>
                <c:pt idx="3408">
                  <c:v>3574.67</c:v>
                </c:pt>
                <c:pt idx="3409">
                  <c:v>3544.0918000000001</c:v>
                </c:pt>
                <c:pt idx="3410">
                  <c:v>3545.5789</c:v>
                </c:pt>
                <c:pt idx="3411">
                  <c:v>3556.2458999999999</c:v>
                </c:pt>
                <c:pt idx="3412">
                  <c:v>3533.9769000000001</c:v>
                </c:pt>
                <c:pt idx="3413">
                  <c:v>3515.9148</c:v>
                </c:pt>
                <c:pt idx="3414">
                  <c:v>3541.2678999999998</c:v>
                </c:pt>
                <c:pt idx="3415">
                  <c:v>3549.48</c:v>
                </c:pt>
                <c:pt idx="3416">
                  <c:v>3554.7</c:v>
                </c:pt>
                <c:pt idx="3417">
                  <c:v>3548.6379999999999</c:v>
                </c:pt>
                <c:pt idx="3418">
                  <c:v>3577.5898999999999</c:v>
                </c:pt>
                <c:pt idx="3419">
                  <c:v>3560.598</c:v>
                </c:pt>
                <c:pt idx="3420">
                  <c:v>3597.7829999999999</c:v>
                </c:pt>
                <c:pt idx="3421">
                  <c:v>3608.6170000000002</c:v>
                </c:pt>
                <c:pt idx="3422">
                  <c:v>3602.596</c:v>
                </c:pt>
                <c:pt idx="3423">
                  <c:v>3621.8427999999999</c:v>
                </c:pt>
                <c:pt idx="3424">
                  <c:v>3604.6138000000001</c:v>
                </c:pt>
                <c:pt idx="3425">
                  <c:v>3614.1680000000001</c:v>
                </c:pt>
                <c:pt idx="3426">
                  <c:v>3596.0508</c:v>
                </c:pt>
                <c:pt idx="3427">
                  <c:v>3585.9367999999999</c:v>
                </c:pt>
                <c:pt idx="3428">
                  <c:v>3577.826</c:v>
                </c:pt>
                <c:pt idx="3429">
                  <c:v>3597.6399000000001</c:v>
                </c:pt>
                <c:pt idx="3430">
                  <c:v>3598.2669000000001</c:v>
                </c:pt>
                <c:pt idx="3431">
                  <c:v>3600.5250000000001</c:v>
                </c:pt>
                <c:pt idx="3432">
                  <c:v>3635.7530000000002</c:v>
                </c:pt>
                <c:pt idx="3433">
                  <c:v>3640.2239</c:v>
                </c:pt>
                <c:pt idx="3434">
                  <c:v>3651.6347999999998</c:v>
                </c:pt>
                <c:pt idx="3435">
                  <c:v>3686.1280000000002</c:v>
                </c:pt>
                <c:pt idx="3436">
                  <c:v>3677.1280000000002</c:v>
                </c:pt>
                <c:pt idx="3437">
                  <c:v>3697.0297999999998</c:v>
                </c:pt>
                <c:pt idx="3438">
                  <c:v>3685.605</c:v>
                </c:pt>
                <c:pt idx="3439">
                  <c:v>3679.8229999999999</c:v>
                </c:pt>
                <c:pt idx="3440">
                  <c:v>3682.0789</c:v>
                </c:pt>
                <c:pt idx="3441">
                  <c:v>3681.1469999999999</c:v>
                </c:pt>
                <c:pt idx="3442">
                  <c:v>3687.9490000000001</c:v>
                </c:pt>
                <c:pt idx="3443">
                  <c:v>3716.9929999999999</c:v>
                </c:pt>
                <c:pt idx="3444">
                  <c:v>3742.25</c:v>
                </c:pt>
                <c:pt idx="3445">
                  <c:v>3751.24</c:v>
                </c:pt>
                <c:pt idx="3446">
                  <c:v>3725.973</c:v>
                </c:pt>
                <c:pt idx="3447">
                  <c:v>3727.1867999999999</c:v>
                </c:pt>
                <c:pt idx="3448">
                  <c:v>3697.9009000000001</c:v>
                </c:pt>
                <c:pt idx="3449">
                  <c:v>3703.0608000000002</c:v>
                </c:pt>
                <c:pt idx="3450">
                  <c:v>3672.5369000000001</c:v>
                </c:pt>
                <c:pt idx="3451">
                  <c:v>3675.8379</c:v>
                </c:pt>
                <c:pt idx="3452">
                  <c:v>3684.1538999999998</c:v>
                </c:pt>
                <c:pt idx="3453">
                  <c:v>3707.991</c:v>
                </c:pt>
                <c:pt idx="3454">
                  <c:v>3660.6448</c:v>
                </c:pt>
                <c:pt idx="3455">
                  <c:v>3661.8618999999999</c:v>
                </c:pt>
                <c:pt idx="3456">
                  <c:v>3675.6390000000001</c:v>
                </c:pt>
                <c:pt idx="3457">
                  <c:v>3685.1680000000001</c:v>
                </c:pt>
                <c:pt idx="3458">
                  <c:v>3710.7020000000002</c:v>
                </c:pt>
                <c:pt idx="3459">
                  <c:v>3683.181</c:v>
                </c:pt>
                <c:pt idx="3460">
                  <c:v>3663.4229</c:v>
                </c:pt>
                <c:pt idx="3461">
                  <c:v>3651.6298999999999</c:v>
                </c:pt>
                <c:pt idx="3462">
                  <c:v>3597.3179</c:v>
                </c:pt>
                <c:pt idx="3463">
                  <c:v>3605.1608999999999</c:v>
                </c:pt>
                <c:pt idx="3464">
                  <c:v>3573.9920000000002</c:v>
                </c:pt>
                <c:pt idx="3465">
                  <c:v>3561.7968999999998</c:v>
                </c:pt>
                <c:pt idx="3466">
                  <c:v>3580.9290000000001</c:v>
                </c:pt>
                <c:pt idx="3467">
                  <c:v>3600.6469999999999</c:v>
                </c:pt>
                <c:pt idx="3468">
                  <c:v>3587.5729999999999</c:v>
                </c:pt>
                <c:pt idx="3469">
                  <c:v>3622.7669000000001</c:v>
                </c:pt>
                <c:pt idx="3470">
                  <c:v>3624.6590000000001</c:v>
                </c:pt>
                <c:pt idx="3471">
                  <c:v>3632.6469999999999</c:v>
                </c:pt>
                <c:pt idx="3472">
                  <c:v>3660.1228999999998</c:v>
                </c:pt>
                <c:pt idx="3473">
                  <c:v>3654.491</c:v>
                </c:pt>
                <c:pt idx="3474">
                  <c:v>3680.0508</c:v>
                </c:pt>
                <c:pt idx="3475">
                  <c:v>3703.5518000000002</c:v>
                </c:pt>
                <c:pt idx="3476">
                  <c:v>3725.5158999999999</c:v>
                </c:pt>
                <c:pt idx="3477">
                  <c:v>3703.721</c:v>
                </c:pt>
                <c:pt idx="3478">
                  <c:v>3718.5839999999998</c:v>
                </c:pt>
                <c:pt idx="3479">
                  <c:v>3710.1779999999999</c:v>
                </c:pt>
                <c:pt idx="3480">
                  <c:v>3744.9769000000001</c:v>
                </c:pt>
                <c:pt idx="3481">
                  <c:v>3750.9859000000001</c:v>
                </c:pt>
                <c:pt idx="3482">
                  <c:v>3764.9969000000001</c:v>
                </c:pt>
                <c:pt idx="3483">
                  <c:v>3768.7278000000001</c:v>
                </c:pt>
                <c:pt idx="3484">
                  <c:v>3766.8308999999999</c:v>
                </c:pt>
                <c:pt idx="3485">
                  <c:v>3766.355</c:v>
                </c:pt>
                <c:pt idx="3486">
                  <c:v>3757.6839</c:v>
                </c:pt>
                <c:pt idx="3487">
                  <c:v>3774.98</c:v>
                </c:pt>
                <c:pt idx="3488">
                  <c:v>3793.6758</c:v>
                </c:pt>
                <c:pt idx="3489">
                  <c:v>3808.2820000000002</c:v>
                </c:pt>
                <c:pt idx="3490">
                  <c:v>3801.7878999999998</c:v>
                </c:pt>
                <c:pt idx="3491">
                  <c:v>3811.7959000000001</c:v>
                </c:pt>
                <c:pt idx="3492">
                  <c:v>3820.5279</c:v>
                </c:pt>
                <c:pt idx="3493">
                  <c:v>3839.0389</c:v>
                </c:pt>
                <c:pt idx="3494">
                  <c:v>3820.7220000000002</c:v>
                </c:pt>
                <c:pt idx="3495">
                  <c:v>3865.0079000000001</c:v>
                </c:pt>
                <c:pt idx="3496">
                  <c:v>3892.2058999999999</c:v>
                </c:pt>
                <c:pt idx="3497">
                  <c:v>3881.1867999999999</c:v>
                </c:pt>
                <c:pt idx="3498">
                  <c:v>3876.7858999999999</c:v>
                </c:pt>
                <c:pt idx="3499">
                  <c:v>3855.6880000000001</c:v>
                </c:pt>
                <c:pt idx="3500">
                  <c:v>3870.2548999999999</c:v>
                </c:pt>
                <c:pt idx="3501">
                  <c:v>3883.2269000000001</c:v>
                </c:pt>
                <c:pt idx="3502">
                  <c:v>3870.7808</c:v>
                </c:pt>
                <c:pt idx="3503">
                  <c:v>3878.4339</c:v>
                </c:pt>
                <c:pt idx="3504">
                  <c:v>3876.3980000000001</c:v>
                </c:pt>
                <c:pt idx="3505">
                  <c:v>3892.9218999999998</c:v>
                </c:pt>
                <c:pt idx="3506">
                  <c:v>3909.2869000000001</c:v>
                </c:pt>
                <c:pt idx="3507">
                  <c:v>3921.1790000000001</c:v>
                </c:pt>
                <c:pt idx="3508">
                  <c:v>3924.9539</c:v>
                </c:pt>
                <c:pt idx="3509">
                  <c:v>3928.0219999999999</c:v>
                </c:pt>
                <c:pt idx="3510">
                  <c:v>3936.0659999999998</c:v>
                </c:pt>
                <c:pt idx="3511">
                  <c:v>3955.4677999999999</c:v>
                </c:pt>
                <c:pt idx="3512">
                  <c:v>3975.971</c:v>
                </c:pt>
                <c:pt idx="3513">
                  <c:v>4021.2649000000001</c:v>
                </c:pt>
                <c:pt idx="3514">
                  <c:v>4028.8078999999998</c:v>
                </c:pt>
                <c:pt idx="3515">
                  <c:v>4013.2089999999998</c:v>
                </c:pt>
                <c:pt idx="3516">
                  <c:v>4048.0039999999999</c:v>
                </c:pt>
                <c:pt idx="3517">
                  <c:v>4037.6639</c:v>
                </c:pt>
                <c:pt idx="3518">
                  <c:v>4018.8809000000001</c:v>
                </c:pt>
                <c:pt idx="3519">
                  <c:v>4050.5219999999999</c:v>
                </c:pt>
                <c:pt idx="3520">
                  <c:v>4063.1779999999999</c:v>
                </c:pt>
                <c:pt idx="3521">
                  <c:v>4091.9920000000002</c:v>
                </c:pt>
                <c:pt idx="3522">
                  <c:v>4081.3040000000001</c:v>
                </c:pt>
                <c:pt idx="3523">
                  <c:v>4079.6188999999999</c:v>
                </c:pt>
                <c:pt idx="3524">
                  <c:v>4117.4766</c:v>
                </c:pt>
                <c:pt idx="3525">
                  <c:v>4147.0429999999997</c:v>
                </c:pt>
                <c:pt idx="3526">
                  <c:v>4144.4570999999996</c:v>
                </c:pt>
                <c:pt idx="3527">
                  <c:v>4171.8046999999997</c:v>
                </c:pt>
                <c:pt idx="3528">
                  <c:v>4188.0469000000003</c:v>
                </c:pt>
                <c:pt idx="3529">
                  <c:v>4204.9648999999999</c:v>
                </c:pt>
                <c:pt idx="3530">
                  <c:v>4109.0312999999996</c:v>
                </c:pt>
                <c:pt idx="3531">
                  <c:v>4136.6562999999996</c:v>
                </c:pt>
                <c:pt idx="3532">
                  <c:v>4167.3008</c:v>
                </c:pt>
                <c:pt idx="3533">
                  <c:v>4123.2304999999997</c:v>
                </c:pt>
                <c:pt idx="3534">
                  <c:v>4152.0820999999996</c:v>
                </c:pt>
                <c:pt idx="3535">
                  <c:v>4209.2618000000002</c:v>
                </c:pt>
                <c:pt idx="3536">
                  <c:v>4196.2656999999999</c:v>
                </c:pt>
                <c:pt idx="3537">
                  <c:v>4133.3437999999996</c:v>
                </c:pt>
                <c:pt idx="3538">
                  <c:v>4188.8046999999997</c:v>
                </c:pt>
                <c:pt idx="3539">
                  <c:v>4222.8868000000002</c:v>
                </c:pt>
                <c:pt idx="3540">
                  <c:v>4217.6796999999997</c:v>
                </c:pt>
                <c:pt idx="3541">
                  <c:v>4227.2148999999999</c:v>
                </c:pt>
                <c:pt idx="3542">
                  <c:v>4246.3828999999996</c:v>
                </c:pt>
                <c:pt idx="3543">
                  <c:v>4223.6679999999997</c:v>
                </c:pt>
                <c:pt idx="3544">
                  <c:v>4201.9493000000002</c:v>
                </c:pt>
                <c:pt idx="3545">
                  <c:v>4152.5195999999996</c:v>
                </c:pt>
                <c:pt idx="3546">
                  <c:v>4224.9648999999999</c:v>
                </c:pt>
                <c:pt idx="3547">
                  <c:v>4137.6914999999999</c:v>
                </c:pt>
                <c:pt idx="3548">
                  <c:v>4112.5664999999999</c:v>
                </c:pt>
                <c:pt idx="3549">
                  <c:v>4096.6641</c:v>
                </c:pt>
                <c:pt idx="3550">
                  <c:v>4089.2129</c:v>
                </c:pt>
                <c:pt idx="3551">
                  <c:v>4096.1368000000002</c:v>
                </c:pt>
                <c:pt idx="3552">
                  <c:v>4116.5195999999996</c:v>
                </c:pt>
                <c:pt idx="3553">
                  <c:v>4082.6448</c:v>
                </c:pt>
                <c:pt idx="3554">
                  <c:v>4120.1445999999996</c:v>
                </c:pt>
                <c:pt idx="3555">
                  <c:v>4098.0039999999999</c:v>
                </c:pt>
                <c:pt idx="3556">
                  <c:v>4114.6445999999996</c:v>
                </c:pt>
                <c:pt idx="3557">
                  <c:v>4093.0569</c:v>
                </c:pt>
                <c:pt idx="3558">
                  <c:v>4059.7710000000002</c:v>
                </c:pt>
                <c:pt idx="3559">
                  <c:v>4038.6889999999999</c:v>
                </c:pt>
                <c:pt idx="3560">
                  <c:v>4048.7168000000001</c:v>
                </c:pt>
                <c:pt idx="3561">
                  <c:v>4109.3516</c:v>
                </c:pt>
                <c:pt idx="3562">
                  <c:v>4101.8671999999997</c:v>
                </c:pt>
                <c:pt idx="3563">
                  <c:v>4135.8008</c:v>
                </c:pt>
                <c:pt idx="3564">
                  <c:v>4142.2929999999997</c:v>
                </c:pt>
                <c:pt idx="3565">
                  <c:v>4109.5273999999999</c:v>
                </c:pt>
                <c:pt idx="3566">
                  <c:v>4098.4493000000002</c:v>
                </c:pt>
                <c:pt idx="3567">
                  <c:v>4144.6953999999996</c:v>
                </c:pt>
                <c:pt idx="3568">
                  <c:v>4082.0140000000001</c:v>
                </c:pt>
                <c:pt idx="3569">
                  <c:v>4084.68</c:v>
                </c:pt>
                <c:pt idx="3570">
                  <c:v>4113.6836000000003</c:v>
                </c:pt>
                <c:pt idx="3571">
                  <c:v>4157.6171999999997</c:v>
                </c:pt>
                <c:pt idx="3572">
                  <c:v>4228.5312999999996</c:v>
                </c:pt>
                <c:pt idx="3573">
                  <c:v>4222.9804999999997</c:v>
                </c:pt>
                <c:pt idx="3574">
                  <c:v>4248.0508</c:v>
                </c:pt>
                <c:pt idx="3575">
                  <c:v>4305.7070999999996</c:v>
                </c:pt>
                <c:pt idx="3576">
                  <c:v>4284.6836000000003</c:v>
                </c:pt>
                <c:pt idx="3577">
                  <c:v>4256.3868000000002</c:v>
                </c:pt>
                <c:pt idx="3578">
                  <c:v>4254.6211000000003</c:v>
                </c:pt>
                <c:pt idx="3579">
                  <c:v>4262.2852000000003</c:v>
                </c:pt>
                <c:pt idx="3580">
                  <c:v>4307.8281999999999</c:v>
                </c:pt>
                <c:pt idx="3581">
                  <c:v>4304.1211000000003</c:v>
                </c:pt>
                <c:pt idx="3582">
                  <c:v>4309.1602000000003</c:v>
                </c:pt>
                <c:pt idx="3583">
                  <c:v>4314.1133</c:v>
                </c:pt>
                <c:pt idx="3584">
                  <c:v>4323.7969000000003</c:v>
                </c:pt>
                <c:pt idx="3585">
                  <c:v>4301.1368000000002</c:v>
                </c:pt>
                <c:pt idx="3586">
                  <c:v>4282.9179999999997</c:v>
                </c:pt>
                <c:pt idx="3587">
                  <c:v>4294.9531999999999</c:v>
                </c:pt>
                <c:pt idx="3588">
                  <c:v>4319.9921999999997</c:v>
                </c:pt>
                <c:pt idx="3589">
                  <c:v>4296.6054999999997</c:v>
                </c:pt>
                <c:pt idx="3590">
                  <c:v>4284.9336000000003</c:v>
                </c:pt>
                <c:pt idx="3591">
                  <c:v>4198.7695999999996</c:v>
                </c:pt>
                <c:pt idx="3592">
                  <c:v>4133.3164999999999</c:v>
                </c:pt>
                <c:pt idx="3593">
                  <c:v>4124.6602000000003</c:v>
                </c:pt>
                <c:pt idx="3594">
                  <c:v>4124.5</c:v>
                </c:pt>
                <c:pt idx="3595">
                  <c:v>4086.8969999999999</c:v>
                </c:pt>
                <c:pt idx="3596">
                  <c:v>4080.9778000000001</c:v>
                </c:pt>
                <c:pt idx="3597">
                  <c:v>4051.2220000000002</c:v>
                </c:pt>
                <c:pt idx="3598">
                  <c:v>4061.8618999999999</c:v>
                </c:pt>
                <c:pt idx="3599">
                  <c:v>4006.3580000000002</c:v>
                </c:pt>
                <c:pt idx="3600">
                  <c:v>3962.9090000000001</c:v>
                </c:pt>
                <c:pt idx="3601">
                  <c:v>3926.45</c:v>
                </c:pt>
                <c:pt idx="3602">
                  <c:v>3942.3670000000002</c:v>
                </c:pt>
                <c:pt idx="3603">
                  <c:v>3916.241</c:v>
                </c:pt>
                <c:pt idx="3604">
                  <c:v>3895.1028000000001</c:v>
                </c:pt>
                <c:pt idx="3605">
                  <c:v>3975.2159000000001</c:v>
                </c:pt>
                <c:pt idx="3606">
                  <c:v>4005.3809000000001</c:v>
                </c:pt>
                <c:pt idx="3607">
                  <c:v>3996.3489</c:v>
                </c:pt>
                <c:pt idx="3608">
                  <c:v>4033.3798999999999</c:v>
                </c:pt>
                <c:pt idx="3609">
                  <c:v>3948.3499000000002</c:v>
                </c:pt>
                <c:pt idx="3610">
                  <c:v>3932.2539999999999</c:v>
                </c:pt>
                <c:pt idx="3611">
                  <c:v>3876.951</c:v>
                </c:pt>
                <c:pt idx="3612">
                  <c:v>3867.9859000000001</c:v>
                </c:pt>
                <c:pt idx="3613">
                  <c:v>3930.2878999999998</c:v>
                </c:pt>
                <c:pt idx="3614">
                  <c:v>3996.8249999999998</c:v>
                </c:pt>
                <c:pt idx="3615">
                  <c:v>3990.366</c:v>
                </c:pt>
                <c:pt idx="3616">
                  <c:v>3912.5358999999999</c:v>
                </c:pt>
                <c:pt idx="3617">
                  <c:v>4013.5450000000001</c:v>
                </c:pt>
                <c:pt idx="3618">
                  <c:v>3936.5749999999998</c:v>
                </c:pt>
                <c:pt idx="3619">
                  <c:v>3975.7249000000002</c:v>
                </c:pt>
                <c:pt idx="3620">
                  <c:v>4014.3508999999999</c:v>
                </c:pt>
                <c:pt idx="3621">
                  <c:v>3987.5479</c:v>
                </c:pt>
                <c:pt idx="3622">
                  <c:v>4047.2510000000002</c:v>
                </c:pt>
                <c:pt idx="3623">
                  <c:v>4063.7620000000002</c:v>
                </c:pt>
                <c:pt idx="3624">
                  <c:v>4115.0118000000002</c:v>
                </c:pt>
                <c:pt idx="3625">
                  <c:v>4121.0703999999996</c:v>
                </c:pt>
                <c:pt idx="3626">
                  <c:v>4126.0625</c:v>
                </c:pt>
                <c:pt idx="3627">
                  <c:v>4133.3828999999996</c:v>
                </c:pt>
                <c:pt idx="3628">
                  <c:v>4128.4179999999997</c:v>
                </c:pt>
                <c:pt idx="3629">
                  <c:v>4138.8945999999996</c:v>
                </c:pt>
                <c:pt idx="3630">
                  <c:v>4120.25</c:v>
                </c:pt>
                <c:pt idx="3631">
                  <c:v>4142.6054999999997</c:v>
                </c:pt>
                <c:pt idx="3632">
                  <c:v>4155.4141</c:v>
                </c:pt>
                <c:pt idx="3633">
                  <c:v>4170.9766</c:v>
                </c:pt>
                <c:pt idx="3634">
                  <c:v>4174.9687999999996</c:v>
                </c:pt>
                <c:pt idx="3635">
                  <c:v>4181.3594000000003</c:v>
                </c:pt>
                <c:pt idx="3636">
                  <c:v>4185.0391</c:v>
                </c:pt>
                <c:pt idx="3637">
                  <c:v>4186.4453999999996</c:v>
                </c:pt>
                <c:pt idx="3638">
                  <c:v>4188.2695999999996</c:v>
                </c:pt>
                <c:pt idx="3639">
                  <c:v>4196.2383</c:v>
                </c:pt>
                <c:pt idx="3640">
                  <c:v>4243.2539999999999</c:v>
                </c:pt>
                <c:pt idx="3641">
                  <c:v>4238.3594000000003</c:v>
                </c:pt>
                <c:pt idx="3642">
                  <c:v>4234.1719000000003</c:v>
                </c:pt>
                <c:pt idx="3643">
                  <c:v>4156.6796999999997</c:v>
                </c:pt>
                <c:pt idx="3644">
                  <c:v>4202.4375</c:v>
                </c:pt>
                <c:pt idx="3645">
                  <c:v>4194.0391</c:v>
                </c:pt>
                <c:pt idx="3646">
                  <c:v>4236.0469000000003</c:v>
                </c:pt>
                <c:pt idx="3647">
                  <c:v>4274.5508</c:v>
                </c:pt>
                <c:pt idx="3648">
                  <c:v>4274.2383</c:v>
                </c:pt>
                <c:pt idx="3649">
                  <c:v>4270.4375</c:v>
                </c:pt>
                <c:pt idx="3650">
                  <c:v>4236.1679999999997</c:v>
                </c:pt>
                <c:pt idx="3651">
                  <c:v>4231.7656999999999</c:v>
                </c:pt>
                <c:pt idx="3652">
                  <c:v>4204.3985000000002</c:v>
                </c:pt>
                <c:pt idx="3653">
                  <c:v>4221.9179999999997</c:v>
                </c:pt>
                <c:pt idx="3654">
                  <c:v>4202.5</c:v>
                </c:pt>
                <c:pt idx="3655">
                  <c:v>4240.2421999999997</c:v>
                </c:pt>
                <c:pt idx="3656">
                  <c:v>4258.4727000000003</c:v>
                </c:pt>
                <c:pt idx="3657">
                  <c:v>4214.4102000000003</c:v>
                </c:pt>
                <c:pt idx="3658">
                  <c:v>4220.5546999999997</c:v>
                </c:pt>
                <c:pt idx="3659">
                  <c:v>4255.0078999999996</c:v>
                </c:pt>
                <c:pt idx="3660">
                  <c:v>4297.2735000000002</c:v>
                </c:pt>
                <c:pt idx="3661">
                  <c:v>4305.1523999999999</c:v>
                </c:pt>
                <c:pt idx="3662">
                  <c:v>4274.0195999999996</c:v>
                </c:pt>
                <c:pt idx="3663">
                  <c:v>4257.5078999999996</c:v>
                </c:pt>
                <c:pt idx="3664">
                  <c:v>4260.5469000000003</c:v>
                </c:pt>
                <c:pt idx="3665">
                  <c:v>4290.0586000000003</c:v>
                </c:pt>
                <c:pt idx="3666">
                  <c:v>4306.6406999999999</c:v>
                </c:pt>
                <c:pt idx="3667">
                  <c:v>4335.4687999999996</c:v>
                </c:pt>
                <c:pt idx="3668">
                  <c:v>4342.9375</c:v>
                </c:pt>
                <c:pt idx="3669">
                  <c:v>4325.8477000000003</c:v>
                </c:pt>
                <c:pt idx="3670">
                  <c:v>4349.2929999999997</c:v>
                </c:pt>
                <c:pt idx="3671">
                  <c:v>4353.0118000000002</c:v>
                </c:pt>
                <c:pt idx="3672">
                  <c:v>4344.0546999999997</c:v>
                </c:pt>
                <c:pt idx="3673">
                  <c:v>4388.0586000000003</c:v>
                </c:pt>
                <c:pt idx="3674">
                  <c:v>4373.5391</c:v>
                </c:pt>
                <c:pt idx="3675">
                  <c:v>4355.3125</c:v>
                </c:pt>
                <c:pt idx="3676">
                  <c:v>4339.0195999999996</c:v>
                </c:pt>
                <c:pt idx="3677">
                  <c:v>4373.625</c:v>
                </c:pt>
                <c:pt idx="3678">
                  <c:v>4389.4844000000003</c:v>
                </c:pt>
                <c:pt idx="3679">
                  <c:v>4399.2773999999999</c:v>
                </c:pt>
                <c:pt idx="3680">
                  <c:v>4325.5859999999993</c:v>
                </c:pt>
                <c:pt idx="3681">
                  <c:v>4315.5039999999999</c:v>
                </c:pt>
                <c:pt idx="3682">
                  <c:v>4323.4609999999993</c:v>
                </c:pt>
                <c:pt idx="3683">
                  <c:v>4339.6953999999996</c:v>
                </c:pt>
                <c:pt idx="3684">
                  <c:v>4317.9766</c:v>
                </c:pt>
                <c:pt idx="3685">
                  <c:v>4280.7344000000003</c:v>
                </c:pt>
                <c:pt idx="3686">
                  <c:v>4271.6679999999997</c:v>
                </c:pt>
                <c:pt idx="3687">
                  <c:v>4274.5469000000003</c:v>
                </c:pt>
                <c:pt idx="3688">
                  <c:v>4269.875</c:v>
                </c:pt>
                <c:pt idx="3689">
                  <c:v>4338.0546999999997</c:v>
                </c:pt>
                <c:pt idx="3690">
                  <c:v>4320.6523999999999</c:v>
                </c:pt>
                <c:pt idx="3691">
                  <c:v>4362.3711000000003</c:v>
                </c:pt>
                <c:pt idx="3692">
                  <c:v>4366.4687999999996</c:v>
                </c:pt>
                <c:pt idx="3693">
                  <c:v>4383.625</c:v>
                </c:pt>
                <c:pt idx="3694">
                  <c:v>4413.0703999999996</c:v>
                </c:pt>
                <c:pt idx="3695">
                  <c:v>4437.3008</c:v>
                </c:pt>
                <c:pt idx="3696">
                  <c:v>4454.8906999999999</c:v>
                </c:pt>
                <c:pt idx="3697">
                  <c:v>4439.4844000000003</c:v>
                </c:pt>
                <c:pt idx="3698">
                  <c:v>4454.7344000000003</c:v>
                </c:pt>
                <c:pt idx="3699">
                  <c:v>4466.6016</c:v>
                </c:pt>
                <c:pt idx="3700">
                  <c:v>4513.5273999999999</c:v>
                </c:pt>
                <c:pt idx="3701">
                  <c:v>4494.6406999999999</c:v>
                </c:pt>
                <c:pt idx="3702">
                  <c:v>4506.6993000000002</c:v>
                </c:pt>
                <c:pt idx="3703">
                  <c:v>4499.6406999999999</c:v>
                </c:pt>
                <c:pt idx="3704">
                  <c:v>4489.5391</c:v>
                </c:pt>
                <c:pt idx="3705">
                  <c:v>4474.3671999999997</c:v>
                </c:pt>
                <c:pt idx="3706">
                  <c:v>4507.3828999999996</c:v>
                </c:pt>
                <c:pt idx="3707">
                  <c:v>4511.5195999999996</c:v>
                </c:pt>
                <c:pt idx="3708">
                  <c:v>4500.7304999999997</c:v>
                </c:pt>
                <c:pt idx="3709">
                  <c:v>4482.3633</c:v>
                </c:pt>
                <c:pt idx="3710">
                  <c:v>4471.7773999999999</c:v>
                </c:pt>
                <c:pt idx="3711">
                  <c:v>4476.6171999999997</c:v>
                </c:pt>
                <c:pt idx="3712">
                  <c:v>4415.1406999999999</c:v>
                </c:pt>
                <c:pt idx="3713">
                  <c:v>4445.3789999999999</c:v>
                </c:pt>
                <c:pt idx="3714">
                  <c:v>4483.4414999999999</c:v>
                </c:pt>
                <c:pt idx="3715">
                  <c:v>4470.8985000000002</c:v>
                </c:pt>
                <c:pt idx="3716">
                  <c:v>4445.5078999999996</c:v>
                </c:pt>
                <c:pt idx="3717">
                  <c:v>4408.1054999999997</c:v>
                </c:pt>
                <c:pt idx="3718">
                  <c:v>4393.6171999999997</c:v>
                </c:pt>
                <c:pt idx="3719">
                  <c:v>4431.8359999999993</c:v>
                </c:pt>
                <c:pt idx="3720">
                  <c:v>4446.2266</c:v>
                </c:pt>
                <c:pt idx="3721">
                  <c:v>4449.625</c:v>
                </c:pt>
                <c:pt idx="3722">
                  <c:v>4432.8789999999999</c:v>
                </c:pt>
                <c:pt idx="3723">
                  <c:v>4434.8828999999996</c:v>
                </c:pt>
                <c:pt idx="3724">
                  <c:v>4422.9414999999999</c:v>
                </c:pt>
                <c:pt idx="3725">
                  <c:v>4390.25</c:v>
                </c:pt>
                <c:pt idx="3726">
                  <c:v>4372.1836000000003</c:v>
                </c:pt>
                <c:pt idx="3727">
                  <c:v>4385.8906999999999</c:v>
                </c:pt>
                <c:pt idx="3728">
                  <c:v>4322.5078999999996</c:v>
                </c:pt>
                <c:pt idx="3729">
                  <c:v>4311.5859999999993</c:v>
                </c:pt>
                <c:pt idx="3730">
                  <c:v>4276.2656999999999</c:v>
                </c:pt>
                <c:pt idx="3731">
                  <c:v>4276.4766</c:v>
                </c:pt>
                <c:pt idx="3732">
                  <c:v>4241.8516</c:v>
                </c:pt>
                <c:pt idx="3733">
                  <c:v>4206.1993000000002</c:v>
                </c:pt>
                <c:pt idx="3734">
                  <c:v>4235.2891</c:v>
                </c:pt>
                <c:pt idx="3735">
                  <c:v>4226.7735000000002</c:v>
                </c:pt>
                <c:pt idx="3736">
                  <c:v>4239.9961000000003</c:v>
                </c:pt>
                <c:pt idx="3737">
                  <c:v>4235.7735000000002</c:v>
                </c:pt>
                <c:pt idx="3738">
                  <c:v>4324.1016</c:v>
                </c:pt>
                <c:pt idx="3739">
                  <c:v>4376.5118000000002</c:v>
                </c:pt>
                <c:pt idx="3740">
                  <c:v>4397.6094000000003</c:v>
                </c:pt>
                <c:pt idx="3741">
                  <c:v>4425.2735000000002</c:v>
                </c:pt>
                <c:pt idx="3742">
                  <c:v>4423.1758</c:v>
                </c:pt>
                <c:pt idx="3743">
                  <c:v>4449.0235000000002</c:v>
                </c:pt>
                <c:pt idx="3744">
                  <c:v>4445.2421999999997</c:v>
                </c:pt>
                <c:pt idx="3745">
                  <c:v>4457.125</c:v>
                </c:pt>
                <c:pt idx="3746">
                  <c:v>4444.0546999999997</c:v>
                </c:pt>
                <c:pt idx="3747">
                  <c:v>4422.9766</c:v>
                </c:pt>
                <c:pt idx="3748">
                  <c:v>4415.4062999999996</c:v>
                </c:pt>
                <c:pt idx="3749">
                  <c:v>4415.1094000000003</c:v>
                </c:pt>
                <c:pt idx="3750">
                  <c:v>4421.9844000000003</c:v>
                </c:pt>
                <c:pt idx="3751">
                  <c:v>4409.9453999999996</c:v>
                </c:pt>
                <c:pt idx="3752">
                  <c:v>4392.9375</c:v>
                </c:pt>
                <c:pt idx="3753">
                  <c:v>4327.6679999999997</c:v>
                </c:pt>
                <c:pt idx="3754">
                  <c:v>4353.4609999999993</c:v>
                </c:pt>
                <c:pt idx="3755">
                  <c:v>4406.3906999999999</c:v>
                </c:pt>
                <c:pt idx="3756">
                  <c:v>4406.8554999999997</c:v>
                </c:pt>
                <c:pt idx="3757">
                  <c:v>4396.5743000000002</c:v>
                </c:pt>
                <c:pt idx="3758">
                  <c:v>4425.1171999999997</c:v>
                </c:pt>
                <c:pt idx="3759">
                  <c:v>4416.0352000000003</c:v>
                </c:pt>
                <c:pt idx="3760">
                  <c:v>4371.1368000000002</c:v>
                </c:pt>
                <c:pt idx="3761">
                  <c:v>4353.4141</c:v>
                </c:pt>
                <c:pt idx="3762">
                  <c:v>4299.5235000000002</c:v>
                </c:pt>
                <c:pt idx="3763">
                  <c:v>4343.0352000000003</c:v>
                </c:pt>
                <c:pt idx="3764">
                  <c:v>4310.6602000000003</c:v>
                </c:pt>
                <c:pt idx="3765">
                  <c:v>4311.1953999999996</c:v>
                </c:pt>
                <c:pt idx="3766">
                  <c:v>4309.3554999999997</c:v>
                </c:pt>
                <c:pt idx="3767">
                  <c:v>4233.4883</c:v>
                </c:pt>
                <c:pt idx="3768">
                  <c:v>4210.5937999999996</c:v>
                </c:pt>
                <c:pt idx="3769">
                  <c:v>4262.3554999999997</c:v>
                </c:pt>
                <c:pt idx="3770">
                  <c:v>4288.9531999999999</c:v>
                </c:pt>
                <c:pt idx="3771">
                  <c:v>4335.8320999999996</c:v>
                </c:pt>
                <c:pt idx="3772">
                  <c:v>4363.1328999999996</c:v>
                </c:pt>
                <c:pt idx="3773">
                  <c:v>4408.7344000000003</c:v>
                </c:pt>
                <c:pt idx="3774">
                  <c:v>4407.2773999999999</c:v>
                </c:pt>
                <c:pt idx="3775">
                  <c:v>4445.9179999999997</c:v>
                </c:pt>
                <c:pt idx="3776">
                  <c:v>4466.6523999999999</c:v>
                </c:pt>
                <c:pt idx="3777">
                  <c:v>4477.2929999999997</c:v>
                </c:pt>
                <c:pt idx="3778">
                  <c:v>4491.6758</c:v>
                </c:pt>
                <c:pt idx="3779">
                  <c:v>4492.3437999999996</c:v>
                </c:pt>
                <c:pt idx="3780">
                  <c:v>4513.1054999999997</c:v>
                </c:pt>
                <c:pt idx="3781">
                  <c:v>4513.5195999999996</c:v>
                </c:pt>
                <c:pt idx="3782">
                  <c:v>4508.5508</c:v>
                </c:pt>
                <c:pt idx="3783">
                  <c:v>4510.7578999999996</c:v>
                </c:pt>
                <c:pt idx="3784">
                  <c:v>4491.6445999999996</c:v>
                </c:pt>
                <c:pt idx="3785">
                  <c:v>4485.5586000000003</c:v>
                </c:pt>
                <c:pt idx="3786">
                  <c:v>4466.9414999999999</c:v>
                </c:pt>
                <c:pt idx="3787">
                  <c:v>4480.4375</c:v>
                </c:pt>
                <c:pt idx="3788">
                  <c:v>4517.4804999999997</c:v>
                </c:pt>
                <c:pt idx="3789">
                  <c:v>4516.7773999999999</c:v>
                </c:pt>
                <c:pt idx="3790">
                  <c:v>4529.9609999999993</c:v>
                </c:pt>
                <c:pt idx="3791">
                  <c:v>4487.9883</c:v>
                </c:pt>
                <c:pt idx="3792">
                  <c:v>4493.2929999999997</c:v>
                </c:pt>
                <c:pt idx="3793">
                  <c:v>4469.9102000000003</c:v>
                </c:pt>
                <c:pt idx="3794">
                  <c:v>4491.1953999999996</c:v>
                </c:pt>
                <c:pt idx="3795">
                  <c:v>4423.6171999999997</c:v>
                </c:pt>
                <c:pt idx="3796">
                  <c:v>4413.6133</c:v>
                </c:pt>
                <c:pt idx="3797">
                  <c:v>4436.3243000000002</c:v>
                </c:pt>
                <c:pt idx="3798">
                  <c:v>4444.0078999999996</c:v>
                </c:pt>
                <c:pt idx="3799">
                  <c:v>4393.9179999999997</c:v>
                </c:pt>
                <c:pt idx="3800">
                  <c:v>4431.0391</c:v>
                </c:pt>
                <c:pt idx="3801">
                  <c:v>4438.3046999999997</c:v>
                </c:pt>
                <c:pt idx="3802">
                  <c:v>4432.4102000000003</c:v>
                </c:pt>
                <c:pt idx="3803">
                  <c:v>4466.6719000000003</c:v>
                </c:pt>
                <c:pt idx="3804">
                  <c:v>4444.9258</c:v>
                </c:pt>
                <c:pt idx="3805">
                  <c:v>4457.7773999999999</c:v>
                </c:pt>
                <c:pt idx="3806">
                  <c:v>4480.1328999999996</c:v>
                </c:pt>
                <c:pt idx="3807">
                  <c:v>4477.7539999999999</c:v>
                </c:pt>
                <c:pt idx="3808">
                  <c:v>4490.375</c:v>
                </c:pt>
                <c:pt idx="3809">
                  <c:v>4495.8828999999996</c:v>
                </c:pt>
                <c:pt idx="3810">
                  <c:v>4506.7773999999999</c:v>
                </c:pt>
                <c:pt idx="3811">
                  <c:v>4501.4531999999999</c:v>
                </c:pt>
                <c:pt idx="3812">
                  <c:v>4499.9296999999997</c:v>
                </c:pt>
                <c:pt idx="3813">
                  <c:v>4542.8945999999996</c:v>
                </c:pt>
                <c:pt idx="3814">
                  <c:v>4555.5859999999993</c:v>
                </c:pt>
                <c:pt idx="3815">
                  <c:v>4513.2461000000003</c:v>
                </c:pt>
                <c:pt idx="3816">
                  <c:v>4456.3046999999997</c:v>
                </c:pt>
                <c:pt idx="3817">
                  <c:v>4480.3203999999996</c:v>
                </c:pt>
                <c:pt idx="3818">
                  <c:v>4506.7461000000003</c:v>
                </c:pt>
                <c:pt idx="3819">
                  <c:v>4534.8243000000002</c:v>
                </c:pt>
                <c:pt idx="3820">
                  <c:v>4556.7891</c:v>
                </c:pt>
                <c:pt idx="3821">
                  <c:v>4587.7539999999999</c:v>
                </c:pt>
                <c:pt idx="3822">
                  <c:v>4598.0586000000003</c:v>
                </c:pt>
                <c:pt idx="3823">
                  <c:v>4605.4102000000003</c:v>
                </c:pt>
                <c:pt idx="3824">
                  <c:v>4565.3828999999996</c:v>
                </c:pt>
                <c:pt idx="3825">
                  <c:v>4566.2421999999997</c:v>
                </c:pt>
                <c:pt idx="3826">
                  <c:v>4533.5312999999996</c:v>
                </c:pt>
                <c:pt idx="3827">
                  <c:v>4542.9414999999999</c:v>
                </c:pt>
                <c:pt idx="3828">
                  <c:v>4560</c:v>
                </c:pt>
                <c:pt idx="3829">
                  <c:v>4522.6328999999996</c:v>
                </c:pt>
                <c:pt idx="3830">
                  <c:v>4557.3477000000003</c:v>
                </c:pt>
                <c:pt idx="3831">
                  <c:v>4543.5743000000002</c:v>
                </c:pt>
                <c:pt idx="3832">
                  <c:v>4531.9883</c:v>
                </c:pt>
                <c:pt idx="3833">
                  <c:v>4573.1562999999996</c:v>
                </c:pt>
                <c:pt idx="3834">
                  <c:v>4570.4921999999997</c:v>
                </c:pt>
                <c:pt idx="3835">
                  <c:v>4582.3671999999997</c:v>
                </c:pt>
                <c:pt idx="3836">
                  <c:v>4556.9727000000003</c:v>
                </c:pt>
                <c:pt idx="3837">
                  <c:v>4499.2735000000002</c:v>
                </c:pt>
                <c:pt idx="3838">
                  <c:v>4508.8868000000002</c:v>
                </c:pt>
                <c:pt idx="3839">
                  <c:v>4514.1445999999996</c:v>
                </c:pt>
                <c:pt idx="3840">
                  <c:v>4559.1368000000002</c:v>
                </c:pt>
                <c:pt idx="3841">
                  <c:v>4570.9102000000003</c:v>
                </c:pt>
                <c:pt idx="3842">
                  <c:v>4584.6289999999999</c:v>
                </c:pt>
                <c:pt idx="3843">
                  <c:v>4596.1953999999996</c:v>
                </c:pt>
                <c:pt idx="3844">
                  <c:v>4590.2187999999996</c:v>
                </c:pt>
                <c:pt idx="3845">
                  <c:v>4567.9258</c:v>
                </c:pt>
                <c:pt idx="3846">
                  <c:v>4588.4921999999997</c:v>
                </c:pt>
                <c:pt idx="3847">
                  <c:v>4557.2812999999996</c:v>
                </c:pt>
                <c:pt idx="3848">
                  <c:v>4529.0937999999996</c:v>
                </c:pt>
                <c:pt idx="3849">
                  <c:v>4523.1836000000003</c:v>
                </c:pt>
                <c:pt idx="3850">
                  <c:v>4545.4609999999993</c:v>
                </c:pt>
                <c:pt idx="3851">
                  <c:v>4550.7735000000002</c:v>
                </c:pt>
                <c:pt idx="3852">
                  <c:v>4538.7148999999999</c:v>
                </c:pt>
                <c:pt idx="3853">
                  <c:v>4518.6758</c:v>
                </c:pt>
                <c:pt idx="3854">
                  <c:v>4499.4296999999997</c:v>
                </c:pt>
                <c:pt idx="3855">
                  <c:v>4505.4648999999999</c:v>
                </c:pt>
                <c:pt idx="3856">
                  <c:v>4494.25</c:v>
                </c:pt>
                <c:pt idx="3857">
                  <c:v>4477.5156999999999</c:v>
                </c:pt>
                <c:pt idx="3858">
                  <c:v>4549.3164999999999</c:v>
                </c:pt>
                <c:pt idx="3859">
                  <c:v>4506.625</c:v>
                </c:pt>
                <c:pt idx="3860">
                  <c:v>4534.5156999999999</c:v>
                </c:pt>
                <c:pt idx="3861">
                  <c:v>4517.9453999999996</c:v>
                </c:pt>
                <c:pt idx="3862">
                  <c:v>4492.5859999999993</c:v>
                </c:pt>
                <c:pt idx="3863">
                  <c:v>4544.7109999999993</c:v>
                </c:pt>
                <c:pt idx="3864">
                  <c:v>4529.6796999999997</c:v>
                </c:pt>
                <c:pt idx="3865">
                  <c:v>4488.6171999999997</c:v>
                </c:pt>
                <c:pt idx="3866">
                  <c:v>4470.1993000000002</c:v>
                </c:pt>
                <c:pt idx="3867">
                  <c:v>4537.8868000000002</c:v>
                </c:pt>
                <c:pt idx="3868">
                  <c:v>4567.2812999999996</c:v>
                </c:pt>
                <c:pt idx="3869">
                  <c:v>4594.6562999999996</c:v>
                </c:pt>
                <c:pt idx="3870">
                  <c:v>4590.2344000000003</c:v>
                </c:pt>
                <c:pt idx="3871">
                  <c:v>4582.1289999999999</c:v>
                </c:pt>
                <c:pt idx="3872">
                  <c:v>4533.1602000000003</c:v>
                </c:pt>
                <c:pt idx="3873">
                  <c:v>4542.1914999999999</c:v>
                </c:pt>
                <c:pt idx="3874">
                  <c:v>4562.8437999999996</c:v>
                </c:pt>
                <c:pt idx="3875">
                  <c:v>4584.0039999999999</c:v>
                </c:pt>
                <c:pt idx="3876">
                  <c:v>4584.7421999999997</c:v>
                </c:pt>
                <c:pt idx="3877">
                  <c:v>4591.2578999999996</c:v>
                </c:pt>
                <c:pt idx="3878">
                  <c:v>4592.5508</c:v>
                </c:pt>
                <c:pt idx="3879">
                  <c:v>4600.2812999999996</c:v>
                </c:pt>
                <c:pt idx="3880">
                  <c:v>4606.1094000000003</c:v>
                </c:pt>
                <c:pt idx="3881">
                  <c:v>4608.4727000000003</c:v>
                </c:pt>
                <c:pt idx="3882">
                  <c:v>4635.4493000000002</c:v>
                </c:pt>
                <c:pt idx="3883">
                  <c:v>4645.7852000000003</c:v>
                </c:pt>
                <c:pt idx="3884">
                  <c:v>4643.3868000000002</c:v>
                </c:pt>
                <c:pt idx="3885">
                  <c:v>4637.4844000000003</c:v>
                </c:pt>
                <c:pt idx="3886">
                  <c:v>4646.3985000000002</c:v>
                </c:pt>
                <c:pt idx="3887">
                  <c:v>4675.6171999999997</c:v>
                </c:pt>
                <c:pt idx="3888">
                  <c:v>4684.6993000000002</c:v>
                </c:pt>
                <c:pt idx="3889">
                  <c:v>4620.9141</c:v>
                </c:pt>
                <c:pt idx="3890">
                  <c:v>4608.6993000000002</c:v>
                </c:pt>
                <c:pt idx="3891">
                  <c:v>4590.1485000000002</c:v>
                </c:pt>
                <c:pt idx="3892">
                  <c:v>4585.5625</c:v>
                </c:pt>
                <c:pt idx="3893">
                  <c:v>4582.0781999999999</c:v>
                </c:pt>
                <c:pt idx="3894">
                  <c:v>4520.0586000000003</c:v>
                </c:pt>
                <c:pt idx="3895">
                  <c:v>4539.5039999999999</c:v>
                </c:pt>
                <c:pt idx="3896">
                  <c:v>4597.5118000000002</c:v>
                </c:pt>
                <c:pt idx="3897">
                  <c:v>4584.0937999999996</c:v>
                </c:pt>
                <c:pt idx="3898">
                  <c:v>4611.2773999999999</c:v>
                </c:pt>
                <c:pt idx="3899">
                  <c:v>4625.8945999999996</c:v>
                </c:pt>
                <c:pt idx="3900">
                  <c:v>4643.6953999999996</c:v>
                </c:pt>
                <c:pt idx="3901">
                  <c:v>4672.3516</c:v>
                </c:pt>
                <c:pt idx="3902">
                  <c:v>4680.7695999999996</c:v>
                </c:pt>
                <c:pt idx="3903">
                  <c:v>4684.0273999999999</c:v>
                </c:pt>
                <c:pt idx="3904">
                  <c:v>4688.8789999999999</c:v>
                </c:pt>
                <c:pt idx="3905">
                  <c:v>4682.9727000000003</c:v>
                </c:pt>
                <c:pt idx="3906">
                  <c:v>4693.1328999999996</c:v>
                </c:pt>
                <c:pt idx="3907">
                  <c:v>4672.0391</c:v>
                </c:pt>
                <c:pt idx="3908">
                  <c:v>4671.8086000000003</c:v>
                </c:pt>
                <c:pt idx="3909">
                  <c:v>4675.2304999999997</c:v>
                </c:pt>
                <c:pt idx="3910">
                  <c:v>4699.6796999999997</c:v>
                </c:pt>
                <c:pt idx="3911">
                  <c:v>4697.0859999999993</c:v>
                </c:pt>
                <c:pt idx="3912">
                  <c:v>4675.7070999999996</c:v>
                </c:pt>
                <c:pt idx="3913">
                  <c:v>4649.375</c:v>
                </c:pt>
                <c:pt idx="3914">
                  <c:v>4631.5743000000002</c:v>
                </c:pt>
                <c:pt idx="3915">
                  <c:v>4656.4609999999993</c:v>
                </c:pt>
                <c:pt idx="3916">
                  <c:v>4630.6171999999997</c:v>
                </c:pt>
                <c:pt idx="3917">
                  <c:v>4607.5977000000003</c:v>
                </c:pt>
                <c:pt idx="3918">
                  <c:v>4594.5312999999996</c:v>
                </c:pt>
                <c:pt idx="3919">
                  <c:v>4546.7618000000002</c:v>
                </c:pt>
                <c:pt idx="3920">
                  <c:v>4524.4844000000003</c:v>
                </c:pt>
                <c:pt idx="3921">
                  <c:v>4491.5937999999996</c:v>
                </c:pt>
                <c:pt idx="3922">
                  <c:v>4498.8046999999997</c:v>
                </c:pt>
                <c:pt idx="3923">
                  <c:v>4511.9766</c:v>
                </c:pt>
                <c:pt idx="3924">
                  <c:v>4454.0312999999996</c:v>
                </c:pt>
                <c:pt idx="3925">
                  <c:v>4498.2227000000003</c:v>
                </c:pt>
                <c:pt idx="3926">
                  <c:v>4465.5039999999999</c:v>
                </c:pt>
                <c:pt idx="3927">
                  <c:v>4470.6562999999996</c:v>
                </c:pt>
                <c:pt idx="3928">
                  <c:v>4413.5664999999999</c:v>
                </c:pt>
                <c:pt idx="3929">
                  <c:v>4372.6836000000003</c:v>
                </c:pt>
                <c:pt idx="3930">
                  <c:v>4397.2852000000003</c:v>
                </c:pt>
                <c:pt idx="3931">
                  <c:v>4432.3398999999999</c:v>
                </c:pt>
                <c:pt idx="3932">
                  <c:v>4402.5546999999997</c:v>
                </c:pt>
                <c:pt idx="3933">
                  <c:v>4421.2578999999996</c:v>
                </c:pt>
                <c:pt idx="3934">
                  <c:v>4400.4375</c:v>
                </c:pt>
                <c:pt idx="3935">
                  <c:v>4394.3281999999999</c:v>
                </c:pt>
                <c:pt idx="3936">
                  <c:v>4359.6485000000002</c:v>
                </c:pt>
                <c:pt idx="3937">
                  <c:v>4406.1875</c:v>
                </c:pt>
                <c:pt idx="3938">
                  <c:v>4316.0429999999997</c:v>
                </c:pt>
                <c:pt idx="3939">
                  <c:v>4289.7148999999999</c:v>
                </c:pt>
                <c:pt idx="3940">
                  <c:v>4333.1328999999996</c:v>
                </c:pt>
                <c:pt idx="3941">
                  <c:v>4367.0391</c:v>
                </c:pt>
                <c:pt idx="3942">
                  <c:v>4375.9414999999999</c:v>
                </c:pt>
                <c:pt idx="3943">
                  <c:v>4389.5118000000002</c:v>
                </c:pt>
                <c:pt idx="3944">
                  <c:v>4427.8868000000002</c:v>
                </c:pt>
                <c:pt idx="3945">
                  <c:v>4432.8477000000003</c:v>
                </c:pt>
                <c:pt idx="3946">
                  <c:v>4482.0469000000003</c:v>
                </c:pt>
                <c:pt idx="3947">
                  <c:v>4481.0156999999999</c:v>
                </c:pt>
                <c:pt idx="3948">
                  <c:v>4505.6758</c:v>
                </c:pt>
                <c:pt idx="3949">
                  <c:v>4545.7852000000003</c:v>
                </c:pt>
                <c:pt idx="3950">
                  <c:v>4541.3281999999999</c:v>
                </c:pt>
                <c:pt idx="3951">
                  <c:v>4535.3985000000002</c:v>
                </c:pt>
                <c:pt idx="3952">
                  <c:v>4561.1953999999996</c:v>
                </c:pt>
                <c:pt idx="3953">
                  <c:v>4603.5352000000003</c:v>
                </c:pt>
                <c:pt idx="3954">
                  <c:v>4587.5273999999999</c:v>
                </c:pt>
                <c:pt idx="3955">
                  <c:v>4597.7266</c:v>
                </c:pt>
                <c:pt idx="3956">
                  <c:v>4598.0429999999997</c:v>
                </c:pt>
                <c:pt idx="3957">
                  <c:v>4588.8203999999996</c:v>
                </c:pt>
                <c:pt idx="3958">
                  <c:v>4623.9296999999997</c:v>
                </c:pt>
                <c:pt idx="3959">
                  <c:v>4600.4375</c:v>
                </c:pt>
                <c:pt idx="3960">
                  <c:v>4595.9336000000003</c:v>
                </c:pt>
                <c:pt idx="3961">
                  <c:v>4549.9102000000003</c:v>
                </c:pt>
                <c:pt idx="3962">
                  <c:v>4532.6289999999999</c:v>
                </c:pt>
                <c:pt idx="3963">
                  <c:v>4542.7070999999996</c:v>
                </c:pt>
                <c:pt idx="3964">
                  <c:v>4506.6016</c:v>
                </c:pt>
                <c:pt idx="3965">
                  <c:v>4494.8516</c:v>
                </c:pt>
                <c:pt idx="3966">
                  <c:v>4469.1641</c:v>
                </c:pt>
                <c:pt idx="3967">
                  <c:v>4426.6133</c:v>
                </c:pt>
                <c:pt idx="3968">
                  <c:v>4417.0352000000003</c:v>
                </c:pt>
                <c:pt idx="3969">
                  <c:v>4464.5039999999999</c:v>
                </c:pt>
                <c:pt idx="3970">
                  <c:v>4442.7969000000003</c:v>
                </c:pt>
                <c:pt idx="3971">
                  <c:v>4493.1914999999999</c:v>
                </c:pt>
                <c:pt idx="3972">
                  <c:v>4499.125</c:v>
                </c:pt>
                <c:pt idx="3973">
                  <c:v>4426.1562999999996</c:v>
                </c:pt>
                <c:pt idx="3974">
                  <c:v>4344.3671999999997</c:v>
                </c:pt>
                <c:pt idx="3975">
                  <c:v>4406.0391</c:v>
                </c:pt>
                <c:pt idx="3976">
                  <c:v>4438.1641</c:v>
                </c:pt>
                <c:pt idx="3977">
                  <c:v>4477.4727000000003</c:v>
                </c:pt>
                <c:pt idx="3978">
                  <c:v>4448.3985000000002</c:v>
                </c:pt>
                <c:pt idx="3979">
                  <c:v>4479.5195999999996</c:v>
                </c:pt>
                <c:pt idx="3980">
                  <c:v>4406.7421999999997</c:v>
                </c:pt>
                <c:pt idx="3981">
                  <c:v>4386.6054999999997</c:v>
                </c:pt>
                <c:pt idx="3982">
                  <c:v>4364.3868000000002</c:v>
                </c:pt>
                <c:pt idx="3983">
                  <c:v>4354.6641</c:v>
                </c:pt>
                <c:pt idx="3984">
                  <c:v>4328.2461000000003</c:v>
                </c:pt>
                <c:pt idx="3985">
                  <c:v>4300.0703999999996</c:v>
                </c:pt>
                <c:pt idx="3986">
                  <c:v>4307.2070999999996</c:v>
                </c:pt>
                <c:pt idx="3987">
                  <c:v>4347.8008</c:v>
                </c:pt>
                <c:pt idx="3988">
                  <c:v>4454.8789999999999</c:v>
                </c:pt>
                <c:pt idx="3989">
                  <c:v>4539.1993000000002</c:v>
                </c:pt>
                <c:pt idx="3990">
                  <c:v>4489.1836000000003</c:v>
                </c:pt>
                <c:pt idx="3991">
                  <c:v>4501.4023999999999</c:v>
                </c:pt>
                <c:pt idx="3992">
                  <c:v>4565.4453999999996</c:v>
                </c:pt>
                <c:pt idx="3993">
                  <c:v>4518.6875</c:v>
                </c:pt>
                <c:pt idx="3994">
                  <c:v>4512.9727000000003</c:v>
                </c:pt>
                <c:pt idx="3995">
                  <c:v>4532.0156999999999</c:v>
                </c:pt>
                <c:pt idx="3996">
                  <c:v>4543.5195999999996</c:v>
                </c:pt>
                <c:pt idx="3997">
                  <c:v>4473.6719000000003</c:v>
                </c:pt>
                <c:pt idx="3998">
                  <c:v>4464.4687999999996</c:v>
                </c:pt>
                <c:pt idx="3999">
                  <c:v>4488.5937999999996</c:v>
                </c:pt>
                <c:pt idx="4000">
                  <c:v>4557.8516</c:v>
                </c:pt>
                <c:pt idx="4001">
                  <c:v>4522.7148999999999</c:v>
                </c:pt>
                <c:pt idx="4002">
                  <c:v>4508.6485000000002</c:v>
                </c:pt>
                <c:pt idx="4003">
                  <c:v>4466.5977000000003</c:v>
                </c:pt>
                <c:pt idx="4004">
                  <c:v>4447.8671999999997</c:v>
                </c:pt>
                <c:pt idx="4005">
                  <c:v>4422</c:v>
                </c:pt>
                <c:pt idx="4006">
                  <c:v>4429.7227000000003</c:v>
                </c:pt>
                <c:pt idx="4007">
                  <c:v>4428.0078999999996</c:v>
                </c:pt>
                <c:pt idx="4008">
                  <c:v>4500.2578999999996</c:v>
                </c:pt>
                <c:pt idx="4009">
                  <c:v>4523.7695999999996</c:v>
                </c:pt>
                <c:pt idx="4010">
                  <c:v>4592.9883</c:v>
                </c:pt>
                <c:pt idx="4011">
                  <c:v>4631.3125</c:v>
                </c:pt>
                <c:pt idx="4012">
                  <c:v>4636.1016</c:v>
                </c:pt>
                <c:pt idx="4013">
                  <c:v>4650.9414999999999</c:v>
                </c:pt>
                <c:pt idx="4014">
                  <c:v>4667.0273999999999</c:v>
                </c:pt>
                <c:pt idx="4015">
                  <c:v>4698.9102000000003</c:v>
                </c:pt>
                <c:pt idx="4016">
                  <c:v>4767.4414999999999</c:v>
                </c:pt>
                <c:pt idx="4017">
                  <c:v>4825.1953999999996</c:v>
                </c:pt>
                <c:pt idx="4018">
                  <c:v>4852.4179999999997</c:v>
                </c:pt>
                <c:pt idx="4019">
                  <c:v>4860.4844000000003</c:v>
                </c:pt>
                <c:pt idx="4020">
                  <c:v>4856.0312999999996</c:v>
                </c:pt>
                <c:pt idx="4021">
                  <c:v>4843.2304999999997</c:v>
                </c:pt>
                <c:pt idx="4022">
                  <c:v>4814.5703999999996</c:v>
                </c:pt>
                <c:pt idx="4023">
                  <c:v>4791.1562999999996</c:v>
                </c:pt>
                <c:pt idx="4024">
                  <c:v>4905.1328999999996</c:v>
                </c:pt>
                <c:pt idx="4025">
                  <c:v>4913.9258</c:v>
                </c:pt>
                <c:pt idx="4026">
                  <c:v>4888.2618000000002</c:v>
                </c:pt>
                <c:pt idx="4027">
                  <c:v>4937.2969000000003</c:v>
                </c:pt>
                <c:pt idx="4028">
                  <c:v>4928.0235000000002</c:v>
                </c:pt>
                <c:pt idx="4029">
                  <c:v>4910.3477000000003</c:v>
                </c:pt>
                <c:pt idx="4030">
                  <c:v>4932.8789999999999</c:v>
                </c:pt>
                <c:pt idx="4031">
                  <c:v>4948.2227000000003</c:v>
                </c:pt>
                <c:pt idx="4032">
                  <c:v>4960.1679999999997</c:v>
                </c:pt>
                <c:pt idx="4033">
                  <c:v>4929.375</c:v>
                </c:pt>
                <c:pt idx="4034">
                  <c:v>4945.6758</c:v>
                </c:pt>
                <c:pt idx="4035">
                  <c:v>4972.4609999999993</c:v>
                </c:pt>
                <c:pt idx="4036">
                  <c:v>4951.9844000000003</c:v>
                </c:pt>
                <c:pt idx="4037">
                  <c:v>4923.5586000000003</c:v>
                </c:pt>
                <c:pt idx="4038">
                  <c:v>4925.9609999999993</c:v>
                </c:pt>
                <c:pt idx="4039">
                  <c:v>4922.8985000000002</c:v>
                </c:pt>
                <c:pt idx="4040">
                  <c:v>4859.8594000000003</c:v>
                </c:pt>
                <c:pt idx="4041">
                  <c:v>4862.7421999999997</c:v>
                </c:pt>
                <c:pt idx="4042">
                  <c:v>4837.375</c:v>
                </c:pt>
                <c:pt idx="4043">
                  <c:v>4883.6562999999996</c:v>
                </c:pt>
                <c:pt idx="4044">
                  <c:v>4850.7891</c:v>
                </c:pt>
                <c:pt idx="4045">
                  <c:v>4837.6485000000002</c:v>
                </c:pt>
                <c:pt idx="4046">
                  <c:v>4881.4961000000003</c:v>
                </c:pt>
                <c:pt idx="4047">
                  <c:v>4882.4179999999997</c:v>
                </c:pt>
                <c:pt idx="4048">
                  <c:v>4975.6133</c:v>
                </c:pt>
                <c:pt idx="4049">
                  <c:v>4996.2344000000003</c:v>
                </c:pt>
                <c:pt idx="4050">
                  <c:v>4978.1953999999996</c:v>
                </c:pt>
                <c:pt idx="4051">
                  <c:v>4987.6368000000002</c:v>
                </c:pt>
                <c:pt idx="4052">
                  <c:v>4991.6368000000002</c:v>
                </c:pt>
                <c:pt idx="4053">
                  <c:v>4913.5508</c:v>
                </c:pt>
                <c:pt idx="4054">
                  <c:v>4947.8594000000003</c:v>
                </c:pt>
                <c:pt idx="4055">
                  <c:v>4886.5859999999993</c:v>
                </c:pt>
                <c:pt idx="4056">
                  <c:v>4924.4375</c:v>
                </c:pt>
                <c:pt idx="4057">
                  <c:v>4899.8164999999999</c:v>
                </c:pt>
                <c:pt idx="4058">
                  <c:v>4929.4296999999997</c:v>
                </c:pt>
                <c:pt idx="4059">
                  <c:v>4953.8516</c:v>
                </c:pt>
                <c:pt idx="4060">
                  <c:v>4981.5195999999996</c:v>
                </c:pt>
                <c:pt idx="4061">
                  <c:v>4957.3985000000002</c:v>
                </c:pt>
                <c:pt idx="4062">
                  <c:v>4988.5429999999997</c:v>
                </c:pt>
                <c:pt idx="4063">
                  <c:v>4980.8868000000002</c:v>
                </c:pt>
                <c:pt idx="4064">
                  <c:v>4968.1641</c:v>
                </c:pt>
                <c:pt idx="4065">
                  <c:v>4936.5898999999999</c:v>
                </c:pt>
                <c:pt idx="4066">
                  <c:v>4966.5508</c:v>
                </c:pt>
                <c:pt idx="4067">
                  <c:v>4909.3086000000003</c:v>
                </c:pt>
                <c:pt idx="4068">
                  <c:v>4872.4609999999993</c:v>
                </c:pt>
                <c:pt idx="4069">
                  <c:v>4905.2109999999993</c:v>
                </c:pt>
                <c:pt idx="4070">
                  <c:v>4873.9493000000002</c:v>
                </c:pt>
                <c:pt idx="4071">
                  <c:v>4881.4648999999999</c:v>
                </c:pt>
                <c:pt idx="4072">
                  <c:v>4954.4219000000003</c:v>
                </c:pt>
                <c:pt idx="4073">
                  <c:v>4995.125</c:v>
                </c:pt>
                <c:pt idx="4074">
                  <c:v>4966.1016</c:v>
                </c:pt>
                <c:pt idx="4075">
                  <c:v>4870.6875</c:v>
                </c:pt>
                <c:pt idx="4076">
                  <c:v>4828.7187999999996</c:v>
                </c:pt>
                <c:pt idx="4077">
                  <c:v>4848.4219000000003</c:v>
                </c:pt>
                <c:pt idx="4078">
                  <c:v>4855.0586000000003</c:v>
                </c:pt>
                <c:pt idx="4079">
                  <c:v>4740.9727000000003</c:v>
                </c:pt>
                <c:pt idx="4080">
                  <c:v>4703.3633</c:v>
                </c:pt>
                <c:pt idx="4081">
                  <c:v>4692.375</c:v>
                </c:pt>
                <c:pt idx="4082">
                  <c:v>4682.6094000000003</c:v>
                </c:pt>
                <c:pt idx="4083">
                  <c:v>4723.8164999999999</c:v>
                </c:pt>
                <c:pt idx="4084">
                  <c:v>4756.4375</c:v>
                </c:pt>
                <c:pt idx="4085">
                  <c:v>4739.5703999999996</c:v>
                </c:pt>
                <c:pt idx="4086">
                  <c:v>4772.5469000000003</c:v>
                </c:pt>
                <c:pt idx="4087">
                  <c:v>4706.8828999999996</c:v>
                </c:pt>
                <c:pt idx="4088">
                  <c:v>4670.7383</c:v>
                </c:pt>
                <c:pt idx="4089">
                  <c:v>4667.2421999999997</c:v>
                </c:pt>
                <c:pt idx="4090">
                  <c:v>4710.0898999999999</c:v>
                </c:pt>
                <c:pt idx="4091">
                  <c:v>4710.8281999999999</c:v>
                </c:pt>
                <c:pt idx="4092">
                  <c:v>4805.1368000000002</c:v>
                </c:pt>
                <c:pt idx="4093">
                  <c:v>4765.0273999999999</c:v>
                </c:pt>
                <c:pt idx="4094">
                  <c:v>4754.1445999999996</c:v>
                </c:pt>
                <c:pt idx="4095">
                  <c:v>4809.1914999999999</c:v>
                </c:pt>
                <c:pt idx="4096">
                  <c:v>4774.5508</c:v>
                </c:pt>
                <c:pt idx="4097">
                  <c:v>4690.8671999999997</c:v>
                </c:pt>
                <c:pt idx="4098">
                  <c:v>4647.6602000000003</c:v>
                </c:pt>
                <c:pt idx="4099">
                  <c:v>4582.8281999999999</c:v>
                </c:pt>
                <c:pt idx="4100">
                  <c:v>4576.3320999999996</c:v>
                </c:pt>
                <c:pt idx="4101">
                  <c:v>4555.5781999999999</c:v>
                </c:pt>
                <c:pt idx="4102">
                  <c:v>4560.8594000000003</c:v>
                </c:pt>
                <c:pt idx="4103">
                  <c:v>4625.4921999999997</c:v>
                </c:pt>
                <c:pt idx="4104">
                  <c:v>4616.5664999999999</c:v>
                </c:pt>
                <c:pt idx="4105">
                  <c:v>4612.6054999999997</c:v>
                </c:pt>
                <c:pt idx="4106">
                  <c:v>4612.4493000000002</c:v>
                </c:pt>
                <c:pt idx="4107">
                  <c:v>4664.2227000000003</c:v>
                </c:pt>
                <c:pt idx="4108">
                  <c:v>4605.6133</c:v>
                </c:pt>
                <c:pt idx="4109">
                  <c:v>4664.8125</c:v>
                </c:pt>
                <c:pt idx="4110">
                  <c:v>4676.1641</c:v>
                </c:pt>
                <c:pt idx="4111">
                  <c:v>4739.2969000000003</c:v>
                </c:pt>
                <c:pt idx="4112">
                  <c:v>4742.2578999999996</c:v>
                </c:pt>
                <c:pt idx="4113">
                  <c:v>4698.6368000000002</c:v>
                </c:pt>
                <c:pt idx="4114">
                  <c:v>4626.8477000000003</c:v>
                </c:pt>
                <c:pt idx="4115">
                  <c:v>4523.2421999999997</c:v>
                </c:pt>
                <c:pt idx="4116">
                  <c:v>4554.6719000000003</c:v>
                </c:pt>
                <c:pt idx="4117">
                  <c:v>4600.8711000000003</c:v>
                </c:pt>
                <c:pt idx="4118">
                  <c:v>4671.2539999999999</c:v>
                </c:pt>
                <c:pt idx="4119">
                  <c:v>4621.0781999999999</c:v>
                </c:pt>
                <c:pt idx="4120">
                  <c:v>4570.0937999999996</c:v>
                </c:pt>
                <c:pt idx="4121">
                  <c:v>4659.8516</c:v>
                </c:pt>
                <c:pt idx="4122">
                  <c:v>4566.0312999999996</c:v>
                </c:pt>
                <c:pt idx="4123">
                  <c:v>4567.5937999999996</c:v>
                </c:pt>
                <c:pt idx="4124">
                  <c:v>4586.3516</c:v>
                </c:pt>
                <c:pt idx="4125">
                  <c:v>4570.8828999999996</c:v>
                </c:pt>
                <c:pt idx="4126">
                  <c:v>4657.8985000000002</c:v>
                </c:pt>
                <c:pt idx="4127">
                  <c:v>4707.3359999999993</c:v>
                </c:pt>
                <c:pt idx="4128">
                  <c:v>4736.2304999999997</c:v>
                </c:pt>
                <c:pt idx="4129">
                  <c:v>4735.1054999999997</c:v>
                </c:pt>
                <c:pt idx="4130">
                  <c:v>4751.3359999999993</c:v>
                </c:pt>
                <c:pt idx="4131">
                  <c:v>4767.5429999999997</c:v>
                </c:pt>
                <c:pt idx="4132">
                  <c:v>4688.2031999999999</c:v>
                </c:pt>
                <c:pt idx="4133">
                  <c:v>4665.9375</c:v>
                </c:pt>
                <c:pt idx="4134">
                  <c:v>4647.7618000000002</c:v>
                </c:pt>
                <c:pt idx="4135">
                  <c:v>4668.8046999999997</c:v>
                </c:pt>
                <c:pt idx="4136">
                  <c:v>4665.3398999999999</c:v>
                </c:pt>
                <c:pt idx="4137">
                  <c:v>4698.7618000000002</c:v>
                </c:pt>
                <c:pt idx="4138">
                  <c:v>4736.0937999999996</c:v>
                </c:pt>
                <c:pt idx="4139">
                  <c:v>4761.8046999999997</c:v>
                </c:pt>
                <c:pt idx="4140">
                  <c:v>4745.4062999999996</c:v>
                </c:pt>
                <c:pt idx="4141">
                  <c:v>4762.0781999999999</c:v>
                </c:pt>
                <c:pt idx="4142">
                  <c:v>4742.6289999999999</c:v>
                </c:pt>
                <c:pt idx="4143">
                  <c:v>4688.5781999999999</c:v>
                </c:pt>
                <c:pt idx="4144">
                  <c:v>4572.5352000000003</c:v>
                </c:pt>
                <c:pt idx="4145">
                  <c:v>4601.4219000000003</c:v>
                </c:pt>
                <c:pt idx="4146">
                  <c:v>4569.2187999999996</c:v>
                </c:pt>
                <c:pt idx="4147">
                  <c:v>4494.1406999999999</c:v>
                </c:pt>
                <c:pt idx="4148">
                  <c:v>4498.3477000000003</c:v>
                </c:pt>
                <c:pt idx="4149">
                  <c:v>4471.0118000000002</c:v>
                </c:pt>
                <c:pt idx="4150">
                  <c:v>4481.0898999999999</c:v>
                </c:pt>
                <c:pt idx="4151">
                  <c:v>4426.9062999999996</c:v>
                </c:pt>
                <c:pt idx="4152">
                  <c:v>4493.5273999999999</c:v>
                </c:pt>
                <c:pt idx="4153">
                  <c:v>4416.1171999999997</c:v>
                </c:pt>
                <c:pt idx="4154">
                  <c:v>4350.8671999999997</c:v>
                </c:pt>
                <c:pt idx="4155">
                  <c:v>4171.4804999999997</c:v>
                </c:pt>
                <c:pt idx="4156">
                  <c:v>4286.6094000000003</c:v>
                </c:pt>
                <c:pt idx="4157">
                  <c:v>4317.8164999999999</c:v>
                </c:pt>
                <c:pt idx="4158">
                  <c:v>4367.8046999999997</c:v>
                </c:pt>
                <c:pt idx="4159">
                  <c:v>4391.625</c:v>
                </c:pt>
                <c:pt idx="4160">
                  <c:v>4251.1445999999996</c:v>
                </c:pt>
                <c:pt idx="4161">
                  <c:v>4257.4062999999996</c:v>
                </c:pt>
                <c:pt idx="4162">
                  <c:v>4197.5508</c:v>
                </c:pt>
                <c:pt idx="4163">
                  <c:v>4207.3594000000003</c:v>
                </c:pt>
                <c:pt idx="4164">
                  <c:v>4198.25</c:v>
                </c:pt>
                <c:pt idx="4165">
                  <c:v>4270.1719000000003</c:v>
                </c:pt>
                <c:pt idx="4166">
                  <c:v>4360.5352000000003</c:v>
                </c:pt>
                <c:pt idx="4167">
                  <c:v>4254.8359999999993</c:v>
                </c:pt>
                <c:pt idx="4168">
                  <c:v>4232.6679999999997</c:v>
                </c:pt>
                <c:pt idx="4169">
                  <c:v>4254.6993000000002</c:v>
                </c:pt>
                <c:pt idx="4170">
                  <c:v>4188.2656999999999</c:v>
                </c:pt>
                <c:pt idx="4171">
                  <c:v>4256.6445999999996</c:v>
                </c:pt>
                <c:pt idx="4172">
                  <c:v>4295.7969000000003</c:v>
                </c:pt>
                <c:pt idx="4173">
                  <c:v>4313.6368000000002</c:v>
                </c:pt>
                <c:pt idx="4174">
                  <c:v>4226.4414999999999</c:v>
                </c:pt>
                <c:pt idx="4175">
                  <c:v>4257.4727000000003</c:v>
                </c:pt>
                <c:pt idx="4176">
                  <c:v>4167.3789999999999</c:v>
                </c:pt>
                <c:pt idx="4177">
                  <c:v>4228.1914999999999</c:v>
                </c:pt>
                <c:pt idx="4178">
                  <c:v>4201.8125</c:v>
                </c:pt>
                <c:pt idx="4179">
                  <c:v>4261.3164999999999</c:v>
                </c:pt>
                <c:pt idx="4180">
                  <c:v>4096.9531999999999</c:v>
                </c:pt>
                <c:pt idx="4181">
                  <c:v>4184.2109999999993</c:v>
                </c:pt>
                <c:pt idx="4182">
                  <c:v>4259.8945999999996</c:v>
                </c:pt>
                <c:pt idx="4183">
                  <c:v>4207.7070999999996</c:v>
                </c:pt>
                <c:pt idx="4184">
                  <c:v>4288.3398999999999</c:v>
                </c:pt>
                <c:pt idx="4185">
                  <c:v>4303.6875</c:v>
                </c:pt>
                <c:pt idx="4186">
                  <c:v>4329.5235000000002</c:v>
                </c:pt>
                <c:pt idx="4187">
                  <c:v>4342.0469000000003</c:v>
                </c:pt>
                <c:pt idx="4188">
                  <c:v>4399.2148999999999</c:v>
                </c:pt>
                <c:pt idx="4189">
                  <c:v>4358.9648999999999</c:v>
                </c:pt>
                <c:pt idx="4190">
                  <c:v>4335.6289999999999</c:v>
                </c:pt>
                <c:pt idx="4191">
                  <c:v>4330.4414999999999</c:v>
                </c:pt>
                <c:pt idx="4192">
                  <c:v>4356.9141</c:v>
                </c:pt>
                <c:pt idx="4193">
                  <c:v>4388.4336000000003</c:v>
                </c:pt>
                <c:pt idx="4194">
                  <c:v>4389.9375</c:v>
                </c:pt>
                <c:pt idx="4195">
                  <c:v>4361.8281999999999</c:v>
                </c:pt>
                <c:pt idx="4196">
                  <c:v>4370.8671999999997</c:v>
                </c:pt>
                <c:pt idx="4197">
                  <c:v>4386.9961000000003</c:v>
                </c:pt>
                <c:pt idx="4198">
                  <c:v>4457.0391</c:v>
                </c:pt>
                <c:pt idx="4199">
                  <c:v>4453.6679999999997</c:v>
                </c:pt>
                <c:pt idx="4200">
                  <c:v>4454.0703999999996</c:v>
                </c:pt>
                <c:pt idx="4201">
                  <c:v>4443.7695999999996</c:v>
                </c:pt>
                <c:pt idx="4202">
                  <c:v>4383.5546999999997</c:v>
                </c:pt>
                <c:pt idx="4203">
                  <c:v>4357.7656999999999</c:v>
                </c:pt>
                <c:pt idx="4204">
                  <c:v>4294.5273999999999</c:v>
                </c:pt>
                <c:pt idx="4205">
                  <c:v>4354.6679999999997</c:v>
                </c:pt>
                <c:pt idx="4206">
                  <c:v>4355.7929999999997</c:v>
                </c:pt>
                <c:pt idx="4207">
                  <c:v>4314.8633</c:v>
                </c:pt>
                <c:pt idx="4208">
                  <c:v>4333.9921999999997</c:v>
                </c:pt>
                <c:pt idx="4209">
                  <c:v>4253.8633</c:v>
                </c:pt>
                <c:pt idx="4210">
                  <c:v>4237.3320999999996</c:v>
                </c:pt>
                <c:pt idx="4211">
                  <c:v>4257.4766</c:v>
                </c:pt>
                <c:pt idx="4212">
                  <c:v>4259.7148999999999</c:v>
                </c:pt>
                <c:pt idx="4213">
                  <c:v>4198.1016</c:v>
                </c:pt>
                <c:pt idx="4214">
                  <c:v>4158.5859999999993</c:v>
                </c:pt>
                <c:pt idx="4215">
                  <c:v>4253.2070999999996</c:v>
                </c:pt>
                <c:pt idx="4216">
                  <c:v>4266.7578999999996</c:v>
                </c:pt>
                <c:pt idx="4217">
                  <c:v>4356.9023999999999</c:v>
                </c:pt>
                <c:pt idx="4218">
                  <c:v>4367.8945999999996</c:v>
                </c:pt>
                <c:pt idx="4219">
                  <c:v>4385.5</c:v>
                </c:pt>
                <c:pt idx="4220">
                  <c:v>4344.6368000000002</c:v>
                </c:pt>
                <c:pt idx="4221">
                  <c:v>4315.9648999999999</c:v>
                </c:pt>
                <c:pt idx="4222">
                  <c:v>4330.1406999999999</c:v>
                </c:pt>
                <c:pt idx="4223">
                  <c:v>4322.4570999999996</c:v>
                </c:pt>
                <c:pt idx="4224">
                  <c:v>4292.2070999999996</c:v>
                </c:pt>
                <c:pt idx="4225">
                  <c:v>4374.4453999999996</c:v>
                </c:pt>
                <c:pt idx="4226">
                  <c:v>4368.9258</c:v>
                </c:pt>
                <c:pt idx="4227">
                  <c:v>4342.5273999999999</c:v>
                </c:pt>
                <c:pt idx="4228">
                  <c:v>4279.5195999999996</c:v>
                </c:pt>
                <c:pt idx="4229">
                  <c:v>4281.5118000000002</c:v>
                </c:pt>
                <c:pt idx="4230">
                  <c:v>4241.5312999999996</c:v>
                </c:pt>
                <c:pt idx="4231">
                  <c:v>4217.8398999999999</c:v>
                </c:pt>
                <c:pt idx="4232">
                  <c:v>4182.4727000000003</c:v>
                </c:pt>
                <c:pt idx="4233">
                  <c:v>4176.4687999999996</c:v>
                </c:pt>
                <c:pt idx="4234">
                  <c:v>4090.2420000000002</c:v>
                </c:pt>
                <c:pt idx="4235">
                  <c:v>4073.0349999999999</c:v>
                </c:pt>
                <c:pt idx="4236">
                  <c:v>4173.6406999999999</c:v>
                </c:pt>
                <c:pt idx="4237">
                  <c:v>4234.2109999999993</c:v>
                </c:pt>
                <c:pt idx="4238">
                  <c:v>4238.7656999999999</c:v>
                </c:pt>
                <c:pt idx="4239">
                  <c:v>4240.4648999999999</c:v>
                </c:pt>
                <c:pt idx="4240">
                  <c:v>4246.1133</c:v>
                </c:pt>
                <c:pt idx="4241">
                  <c:v>4267.2656999999999</c:v>
                </c:pt>
                <c:pt idx="4242">
                  <c:v>4323.2773999999999</c:v>
                </c:pt>
                <c:pt idx="4243">
                  <c:v>4370.7618000000002</c:v>
                </c:pt>
                <c:pt idx="4244">
                  <c:v>4415.1054999999997</c:v>
                </c:pt>
                <c:pt idx="4245">
                  <c:v>4395.2969000000003</c:v>
                </c:pt>
                <c:pt idx="4246">
                  <c:v>4372.6328999999996</c:v>
                </c:pt>
                <c:pt idx="4247">
                  <c:v>4302.1914999999999</c:v>
                </c:pt>
                <c:pt idx="4248">
                  <c:v>4252.0118000000002</c:v>
                </c:pt>
                <c:pt idx="4249">
                  <c:v>4155.8906999999999</c:v>
                </c:pt>
                <c:pt idx="4250">
                  <c:v>4141.2344000000003</c:v>
                </c:pt>
                <c:pt idx="4251">
                  <c:v>4091.7698</c:v>
                </c:pt>
                <c:pt idx="4252">
                  <c:v>4088.1318999999999</c:v>
                </c:pt>
                <c:pt idx="4253">
                  <c:v>4140.8868000000002</c:v>
                </c:pt>
                <c:pt idx="4254">
                  <c:v>4076.4978999999998</c:v>
                </c:pt>
                <c:pt idx="4255">
                  <c:v>4063.1949</c:v>
                </c:pt>
                <c:pt idx="4256">
                  <c:v>4033.2310000000002</c:v>
                </c:pt>
                <c:pt idx="4257">
                  <c:v>4069.0039999999999</c:v>
                </c:pt>
                <c:pt idx="4258">
                  <c:v>4016.6390000000001</c:v>
                </c:pt>
                <c:pt idx="4259">
                  <c:v>4035.3279000000002</c:v>
                </c:pt>
                <c:pt idx="4260">
                  <c:v>4077.5839999999998</c:v>
                </c:pt>
                <c:pt idx="4261">
                  <c:v>4153.6758</c:v>
                </c:pt>
                <c:pt idx="4262">
                  <c:v>4101.4961000000003</c:v>
                </c:pt>
                <c:pt idx="4263">
                  <c:v>4128.0118000000002</c:v>
                </c:pt>
                <c:pt idx="4264">
                  <c:v>4154.2929999999997</c:v>
                </c:pt>
                <c:pt idx="4265">
                  <c:v>4185.5743000000002</c:v>
                </c:pt>
                <c:pt idx="4266">
                  <c:v>4143.6054999999997</c:v>
                </c:pt>
                <c:pt idx="4267">
                  <c:v>4045.7220000000002</c:v>
                </c:pt>
                <c:pt idx="4268">
                  <c:v>4134.2070999999996</c:v>
                </c:pt>
                <c:pt idx="4269">
                  <c:v>4129.5898999999999</c:v>
                </c:pt>
                <c:pt idx="4270">
                  <c:v>4130.9844000000003</c:v>
                </c:pt>
                <c:pt idx="4271">
                  <c:v>4009.951</c:v>
                </c:pt>
                <c:pt idx="4272">
                  <c:v>3964.5230000000001</c:v>
                </c:pt>
                <c:pt idx="4273">
                  <c:v>4001.0450000000001</c:v>
                </c:pt>
                <c:pt idx="4274">
                  <c:v>3955.1318999999999</c:v>
                </c:pt>
                <c:pt idx="4275">
                  <c:v>4019.8618999999999</c:v>
                </c:pt>
                <c:pt idx="4276">
                  <c:v>4072.9409999999998</c:v>
                </c:pt>
                <c:pt idx="4277">
                  <c:v>4049.7190000000001</c:v>
                </c:pt>
                <c:pt idx="4278">
                  <c:v>4141.6054999999997</c:v>
                </c:pt>
                <c:pt idx="4279">
                  <c:v>4108.8320999999996</c:v>
                </c:pt>
                <c:pt idx="4280">
                  <c:v>4149.8985000000002</c:v>
                </c:pt>
                <c:pt idx="4281">
                  <c:v>4130.7891</c:v>
                </c:pt>
                <c:pt idx="4282">
                  <c:v>4038.2750000000001</c:v>
                </c:pt>
                <c:pt idx="4283">
                  <c:v>4044.3299000000002</c:v>
                </c:pt>
                <c:pt idx="4284">
                  <c:v>4043.0140000000001</c:v>
                </c:pt>
                <c:pt idx="4285">
                  <c:v>4040.0508</c:v>
                </c:pt>
                <c:pt idx="4286">
                  <c:v>4074.0518000000002</c:v>
                </c:pt>
                <c:pt idx="4287">
                  <c:v>4160.6289999999999</c:v>
                </c:pt>
                <c:pt idx="4288">
                  <c:v>4210.1602000000003</c:v>
                </c:pt>
                <c:pt idx="4289">
                  <c:v>4217.2695999999996</c:v>
                </c:pt>
                <c:pt idx="4290">
                  <c:v>4263.4141</c:v>
                </c:pt>
                <c:pt idx="4291">
                  <c:v>4233.8243000000002</c:v>
                </c:pt>
                <c:pt idx="4292">
                  <c:v>4277.9609999999993</c:v>
                </c:pt>
                <c:pt idx="4293">
                  <c:v>4271.1289999999999</c:v>
                </c:pt>
                <c:pt idx="4294">
                  <c:v>4283.9219000000003</c:v>
                </c:pt>
                <c:pt idx="4295">
                  <c:v>4301.4921999999997</c:v>
                </c:pt>
                <c:pt idx="4296">
                  <c:v>4239.8164999999999</c:v>
                </c:pt>
                <c:pt idx="4297">
                  <c:v>4245.6914999999999</c:v>
                </c:pt>
                <c:pt idx="4298">
                  <c:v>4285.0820999999996</c:v>
                </c:pt>
                <c:pt idx="4299">
                  <c:v>4295.1836000000003</c:v>
                </c:pt>
                <c:pt idx="4300">
                  <c:v>4280.25</c:v>
                </c:pt>
                <c:pt idx="4301">
                  <c:v>4278.1602000000003</c:v>
                </c:pt>
                <c:pt idx="4302">
                  <c:v>4259.6875</c:v>
                </c:pt>
                <c:pt idx="4303">
                  <c:v>4209.2266</c:v>
                </c:pt>
                <c:pt idx="4304">
                  <c:v>4141.8320999999996</c:v>
                </c:pt>
                <c:pt idx="4305">
                  <c:v>4146.1485000000002</c:v>
                </c:pt>
                <c:pt idx="4306">
                  <c:v>4207.2695999999996</c:v>
                </c:pt>
                <c:pt idx="4307">
                  <c:v>4136.6953999999996</c:v>
                </c:pt>
                <c:pt idx="4308">
                  <c:v>4132.1054999999997</c:v>
                </c:pt>
                <c:pt idx="4309">
                  <c:v>4075.0839999999998</c:v>
                </c:pt>
                <c:pt idx="4310">
                  <c:v>4090.6949</c:v>
                </c:pt>
                <c:pt idx="4311">
                  <c:v>4106.4531999999999</c:v>
                </c:pt>
                <c:pt idx="4312">
                  <c:v>4083.837</c:v>
                </c:pt>
                <c:pt idx="4313">
                  <c:v>4078.5608000000002</c:v>
                </c:pt>
                <c:pt idx="4314">
                  <c:v>4117.6836000000003</c:v>
                </c:pt>
                <c:pt idx="4315">
                  <c:v>4185.9687999999996</c:v>
                </c:pt>
                <c:pt idx="4316">
                  <c:v>4239.5977000000003</c:v>
                </c:pt>
                <c:pt idx="4317">
                  <c:v>4271.875</c:v>
                </c:pt>
                <c:pt idx="4318">
                  <c:v>4253.7852000000003</c:v>
                </c:pt>
                <c:pt idx="4319">
                  <c:v>4297.875</c:v>
                </c:pt>
                <c:pt idx="4320">
                  <c:v>4320.6016</c:v>
                </c:pt>
                <c:pt idx="4321">
                  <c:v>4368.7969000000003</c:v>
                </c:pt>
                <c:pt idx="4322">
                  <c:v>4340.25</c:v>
                </c:pt>
                <c:pt idx="4323">
                  <c:v>4328.4687999999996</c:v>
                </c:pt>
                <c:pt idx="4324">
                  <c:v>4296.9296999999997</c:v>
                </c:pt>
                <c:pt idx="4325">
                  <c:v>4326.5820999999996</c:v>
                </c:pt>
                <c:pt idx="4326">
                  <c:v>4347.9648999999999</c:v>
                </c:pt>
                <c:pt idx="4327">
                  <c:v>4430.2656999999999</c:v>
                </c:pt>
                <c:pt idx="4328">
                  <c:v>4363.3086000000003</c:v>
                </c:pt>
                <c:pt idx="4329">
                  <c:v>4369.3359999999993</c:v>
                </c:pt>
                <c:pt idx="4330">
                  <c:v>4380.0469000000003</c:v>
                </c:pt>
                <c:pt idx="4331">
                  <c:v>4401.8828999999996</c:v>
                </c:pt>
                <c:pt idx="4332">
                  <c:v>4424.375</c:v>
                </c:pt>
                <c:pt idx="4333">
                  <c:v>4445.5743000000002</c:v>
                </c:pt>
                <c:pt idx="4334">
                  <c:v>4432.8164999999999</c:v>
                </c:pt>
                <c:pt idx="4335">
                  <c:v>4406.8477000000003</c:v>
                </c:pt>
                <c:pt idx="4336">
                  <c:v>4434.1993000000002</c:v>
                </c:pt>
                <c:pt idx="4337">
                  <c:v>4464.5508</c:v>
                </c:pt>
                <c:pt idx="4338">
                  <c:v>4432.8320999999996</c:v>
                </c:pt>
                <c:pt idx="4339">
                  <c:v>4409.5703999999996</c:v>
                </c:pt>
                <c:pt idx="4340">
                  <c:v>4430.7812999999996</c:v>
                </c:pt>
                <c:pt idx="4341">
                  <c:v>4400.9648999999999</c:v>
                </c:pt>
                <c:pt idx="4342">
                  <c:v>4381.6289999999999</c:v>
                </c:pt>
                <c:pt idx="4343">
                  <c:v>4446.1016</c:v>
                </c:pt>
                <c:pt idx="4344">
                  <c:v>4458.5664999999999</c:v>
                </c:pt>
                <c:pt idx="4345">
                  <c:v>4473.5156999999999</c:v>
                </c:pt>
                <c:pt idx="4346">
                  <c:v>4448.3046999999997</c:v>
                </c:pt>
                <c:pt idx="4347">
                  <c:v>4401.1953999999996</c:v>
                </c:pt>
                <c:pt idx="4348">
                  <c:v>4363.7344000000003</c:v>
                </c:pt>
                <c:pt idx="4349">
                  <c:v>4397.0664999999999</c:v>
                </c:pt>
                <c:pt idx="4350">
                  <c:v>4429.2539999999999</c:v>
                </c:pt>
                <c:pt idx="4351">
                  <c:v>4438.5235000000002</c:v>
                </c:pt>
                <c:pt idx="4352">
                  <c:v>4436.4453999999996</c:v>
                </c:pt>
                <c:pt idx="4353">
                  <c:v>4424.8086000000003</c:v>
                </c:pt>
                <c:pt idx="4354">
                  <c:v>4383.6758</c:v>
                </c:pt>
                <c:pt idx="4355">
                  <c:v>4294.625</c:v>
                </c:pt>
                <c:pt idx="4356">
                  <c:v>4245.3828999999996</c:v>
                </c:pt>
                <c:pt idx="4357">
                  <c:v>4244</c:v>
                </c:pt>
                <c:pt idx="4358">
                  <c:v>4260.6133</c:v>
                </c:pt>
                <c:pt idx="4359">
                  <c:v>4341.4648999999999</c:v>
                </c:pt>
                <c:pt idx="4360">
                  <c:v>4355.7421999999997</c:v>
                </c:pt>
                <c:pt idx="4361">
                  <c:v>4355.9648999999999</c:v>
                </c:pt>
                <c:pt idx="4362">
                  <c:v>4364.2304999999997</c:v>
                </c:pt>
                <c:pt idx="4363">
                  <c:v>4221.75</c:v>
                </c:pt>
                <c:pt idx="4364">
                  <c:v>4241.4258</c:v>
                </c:pt>
                <c:pt idx="4365">
                  <c:v>4216.9570999999996</c:v>
                </c:pt>
                <c:pt idx="4366">
                  <c:v>4247.8125</c:v>
                </c:pt>
                <c:pt idx="4367">
                  <c:v>4323.7695999999996</c:v>
                </c:pt>
                <c:pt idx="4368">
                  <c:v>4330.8633</c:v>
                </c:pt>
                <c:pt idx="4369">
                  <c:v>4355.9687999999996</c:v>
                </c:pt>
                <c:pt idx="4370">
                  <c:v>4312.1445999999996</c:v>
                </c:pt>
                <c:pt idx="4371">
                  <c:v>4285.0118000000002</c:v>
                </c:pt>
                <c:pt idx="4372">
                  <c:v>4308.9414999999999</c:v>
                </c:pt>
                <c:pt idx="4373">
                  <c:v>4309.9023999999999</c:v>
                </c:pt>
                <c:pt idx="4374">
                  <c:v>4397.8985000000002</c:v>
                </c:pt>
                <c:pt idx="4375">
                  <c:v>4412.2227000000003</c:v>
                </c:pt>
                <c:pt idx="4376">
                  <c:v>4439.7109999999993</c:v>
                </c:pt>
                <c:pt idx="4377">
                  <c:v>4459.8828999999996</c:v>
                </c:pt>
                <c:pt idx="4378">
                  <c:v>4474.6368000000002</c:v>
                </c:pt>
                <c:pt idx="4379">
                  <c:v>4499.5546999999997</c:v>
                </c:pt>
                <c:pt idx="4380">
                  <c:v>4494.5508</c:v>
                </c:pt>
                <c:pt idx="4381">
                  <c:v>4525.9414999999999</c:v>
                </c:pt>
                <c:pt idx="4382">
                  <c:v>4548.1016</c:v>
                </c:pt>
                <c:pt idx="4383">
                  <c:v>4535.7852000000003</c:v>
                </c:pt>
                <c:pt idx="4384">
                  <c:v>4566.9375</c:v>
                </c:pt>
                <c:pt idx="4385">
                  <c:v>4572.2304999999997</c:v>
                </c:pt>
                <c:pt idx="4386">
                  <c:v>4574.1602000000003</c:v>
                </c:pt>
                <c:pt idx="4387">
                  <c:v>4585.6679999999997</c:v>
                </c:pt>
                <c:pt idx="4388">
                  <c:v>4588.5703999999996</c:v>
                </c:pt>
                <c:pt idx="4389">
                  <c:v>4607.7148999999999</c:v>
                </c:pt>
                <c:pt idx="4390">
                  <c:v>4571.0273999999999</c:v>
                </c:pt>
                <c:pt idx="4391">
                  <c:v>4507.8828999999996</c:v>
                </c:pt>
                <c:pt idx="4392">
                  <c:v>4515.1641</c:v>
                </c:pt>
                <c:pt idx="4393">
                  <c:v>4531.5469000000003</c:v>
                </c:pt>
                <c:pt idx="4394">
                  <c:v>4567.2929999999997</c:v>
                </c:pt>
                <c:pt idx="4395">
                  <c:v>4583.0156999999999</c:v>
                </c:pt>
                <c:pt idx="4396">
                  <c:v>4574.9844000000003</c:v>
                </c:pt>
                <c:pt idx="4397">
                  <c:v>4542.5546999999997</c:v>
                </c:pt>
                <c:pt idx="4398">
                  <c:v>4558.9023999999999</c:v>
                </c:pt>
                <c:pt idx="4399">
                  <c:v>4567.7773999999999</c:v>
                </c:pt>
                <c:pt idx="4400">
                  <c:v>4561.0312999999996</c:v>
                </c:pt>
                <c:pt idx="4401">
                  <c:v>4564.9531999999999</c:v>
                </c:pt>
                <c:pt idx="4402">
                  <c:v>4537.6523999999999</c:v>
                </c:pt>
                <c:pt idx="4403">
                  <c:v>4550.9023999999999</c:v>
                </c:pt>
                <c:pt idx="4404">
                  <c:v>4544.7656999999999</c:v>
                </c:pt>
                <c:pt idx="4405">
                  <c:v>4579.4414999999999</c:v>
                </c:pt>
                <c:pt idx="4406">
                  <c:v>4586.7344000000003</c:v>
                </c:pt>
                <c:pt idx="4407">
                  <c:v>4571.2852000000003</c:v>
                </c:pt>
                <c:pt idx="4408">
                  <c:v>4547.6445999999996</c:v>
                </c:pt>
                <c:pt idx="4409">
                  <c:v>4517.8437999999996</c:v>
                </c:pt>
                <c:pt idx="4410">
                  <c:v>4479.8359999999993</c:v>
                </c:pt>
                <c:pt idx="4411">
                  <c:v>4465.6328999999996</c:v>
                </c:pt>
                <c:pt idx="4412">
                  <c:v>4428.6719000000003</c:v>
                </c:pt>
                <c:pt idx="4413">
                  <c:v>4477.4493000000002</c:v>
                </c:pt>
                <c:pt idx="4414">
                  <c:v>4462.5937999999996</c:v>
                </c:pt>
                <c:pt idx="4415">
                  <c:v>4468.7969000000003</c:v>
                </c:pt>
                <c:pt idx="4416">
                  <c:v>4438.7461000000003</c:v>
                </c:pt>
                <c:pt idx="4417">
                  <c:v>4399.3906999999999</c:v>
                </c:pt>
                <c:pt idx="4418">
                  <c:v>4302.4804999999997</c:v>
                </c:pt>
                <c:pt idx="4419">
                  <c:v>4289.0156999999999</c:v>
                </c:pt>
                <c:pt idx="4420">
                  <c:v>4307.3046999999997</c:v>
                </c:pt>
                <c:pt idx="4421">
                  <c:v>4317.7187999999996</c:v>
                </c:pt>
                <c:pt idx="4422">
                  <c:v>4363.5391</c:v>
                </c:pt>
                <c:pt idx="4423">
                  <c:v>4362.0078999999996</c:v>
                </c:pt>
                <c:pt idx="4424">
                  <c:v>4369.2773999999999</c:v>
                </c:pt>
                <c:pt idx="4425">
                  <c:v>4399.9375</c:v>
                </c:pt>
                <c:pt idx="4426">
                  <c:v>4426.3633</c:v>
                </c:pt>
                <c:pt idx="4427">
                  <c:v>4476.0743000000002</c:v>
                </c:pt>
                <c:pt idx="4428">
                  <c:v>4476.0743000000002</c:v>
                </c:pt>
                <c:pt idx="4429">
                  <c:v>4454.7773999999999</c:v>
                </c:pt>
                <c:pt idx="4430">
                  <c:v>4460.3789999999999</c:v>
                </c:pt>
                <c:pt idx="4431">
                  <c:v>4507.5078999999996</c:v>
                </c:pt>
                <c:pt idx="4432">
                  <c:v>4480.6328999999996</c:v>
                </c:pt>
                <c:pt idx="4433">
                  <c:v>4516.2109999999993</c:v>
                </c:pt>
                <c:pt idx="4434">
                  <c:v>4520.2969000000003</c:v>
                </c:pt>
                <c:pt idx="4435">
                  <c:v>4499.2929999999997</c:v>
                </c:pt>
                <c:pt idx="4436">
                  <c:v>4526.7383</c:v>
                </c:pt>
                <c:pt idx="4437">
                  <c:v>4514.4804999999997</c:v>
                </c:pt>
                <c:pt idx="4438">
                  <c:v>4522.0859999999993</c:v>
                </c:pt>
                <c:pt idx="4439">
                  <c:v>4525.0664999999999</c:v>
                </c:pt>
                <c:pt idx="4440">
                  <c:v>4522.0352000000003</c:v>
                </c:pt>
                <c:pt idx="4441">
                  <c:v>4488.6133</c:v>
                </c:pt>
                <c:pt idx="4442">
                  <c:v>4488.0352000000003</c:v>
                </c:pt>
                <c:pt idx="4443">
                  <c:v>4451.5429999999997</c:v>
                </c:pt>
                <c:pt idx="4444">
                  <c:v>4471.8243000000002</c:v>
                </c:pt>
                <c:pt idx="4445">
                  <c:v>4489.7266</c:v>
                </c:pt>
                <c:pt idx="4446">
                  <c:v>4493.1836000000003</c:v>
                </c:pt>
                <c:pt idx="4447">
                  <c:v>4485.1211000000003</c:v>
                </c:pt>
                <c:pt idx="4448">
                  <c:v>4468.5391</c:v>
                </c:pt>
                <c:pt idx="4449">
                  <c:v>4497.3985000000002</c:v>
                </c:pt>
                <c:pt idx="4450">
                  <c:v>4430.0078999999996</c:v>
                </c:pt>
                <c:pt idx="4451">
                  <c:v>4377.6523999999999</c:v>
                </c:pt>
                <c:pt idx="4452">
                  <c:v>4365.6328999999996</c:v>
                </c:pt>
                <c:pt idx="4453">
                  <c:v>4395.5586000000003</c:v>
                </c:pt>
                <c:pt idx="4454">
                  <c:v>4372.8789999999999</c:v>
                </c:pt>
                <c:pt idx="4455">
                  <c:v>4321.9883</c:v>
                </c:pt>
                <c:pt idx="4456">
                  <c:v>4317.5820999999996</c:v>
                </c:pt>
                <c:pt idx="4457">
                  <c:v>4281.1289999999999</c:v>
                </c:pt>
                <c:pt idx="4458">
                  <c:v>4341.2187999999996</c:v>
                </c:pt>
                <c:pt idx="4459">
                  <c:v>4342.6289999999999</c:v>
                </c:pt>
                <c:pt idx="4460">
                  <c:v>4259.6993000000002</c:v>
                </c:pt>
                <c:pt idx="4461">
                  <c:v>4403.3281999999999</c:v>
                </c:pt>
                <c:pt idx="4462">
                  <c:v>4443.2929999999997</c:v>
                </c:pt>
                <c:pt idx="4463">
                  <c:v>4425.5</c:v>
                </c:pt>
                <c:pt idx="4464">
                  <c:v>4408.8203999999996</c:v>
                </c:pt>
                <c:pt idx="4465">
                  <c:v>4410.4804999999997</c:v>
                </c:pt>
                <c:pt idx="4466">
                  <c:v>4423.4296999999997</c:v>
                </c:pt>
                <c:pt idx="4467">
                  <c:v>4440.4023999999999</c:v>
                </c:pt>
                <c:pt idx="4468">
                  <c:v>4433.7735000000002</c:v>
                </c:pt>
                <c:pt idx="4469">
                  <c:v>4482.4844000000003</c:v>
                </c:pt>
                <c:pt idx="4470">
                  <c:v>4542.1719000000003</c:v>
                </c:pt>
                <c:pt idx="4471">
                  <c:v>4544</c:v>
                </c:pt>
                <c:pt idx="4472">
                  <c:v>4561.8985000000002</c:v>
                </c:pt>
                <c:pt idx="4473">
                  <c:v>4524.0273999999999</c:v>
                </c:pt>
                <c:pt idx="4474">
                  <c:v>4520.3594000000003</c:v>
                </c:pt>
                <c:pt idx="4475">
                  <c:v>4506.7148999999999</c:v>
                </c:pt>
                <c:pt idx="4476">
                  <c:v>4557.1054999999997</c:v>
                </c:pt>
                <c:pt idx="4477">
                  <c:v>4512.1094000000003</c:v>
                </c:pt>
                <c:pt idx="4478">
                  <c:v>4477.4258</c:v>
                </c:pt>
                <c:pt idx="4479">
                  <c:v>4501.1133</c:v>
                </c:pt>
                <c:pt idx="4480">
                  <c:v>4543.8554999999997</c:v>
                </c:pt>
                <c:pt idx="4481">
                  <c:v>4598.1445999999996</c:v>
                </c:pt>
                <c:pt idx="4482">
                  <c:v>4611.8516</c:v>
                </c:pt>
                <c:pt idx="4483">
                  <c:v>4615.7421999999997</c:v>
                </c:pt>
                <c:pt idx="4484">
                  <c:v>4600.5859999999993</c:v>
                </c:pt>
                <c:pt idx="4485">
                  <c:v>4632.8164999999999</c:v>
                </c:pt>
                <c:pt idx="4486">
                  <c:v>4595.6328999999996</c:v>
                </c:pt>
                <c:pt idx="4487">
                  <c:v>4590.4493000000002</c:v>
                </c:pt>
                <c:pt idx="4488">
                  <c:v>4617.2109999999993</c:v>
                </c:pt>
                <c:pt idx="4489">
                  <c:v>4641.4804999999997</c:v>
                </c:pt>
                <c:pt idx="4490">
                  <c:v>4657.9414999999999</c:v>
                </c:pt>
                <c:pt idx="4491">
                  <c:v>4684.9531999999999</c:v>
                </c:pt>
                <c:pt idx="4492">
                  <c:v>4671.5235000000002</c:v>
                </c:pt>
                <c:pt idx="4493">
                  <c:v>4716.2539999999999</c:v>
                </c:pt>
                <c:pt idx="4494">
                  <c:v>4727.4570999999996</c:v>
                </c:pt>
                <c:pt idx="4495">
                  <c:v>4695.8320999999996</c:v>
                </c:pt>
                <c:pt idx="4496">
                  <c:v>4751.2578999999996</c:v>
                </c:pt>
                <c:pt idx="4497">
                  <c:v>4756.1328999999996</c:v>
                </c:pt>
                <c:pt idx="4498">
                  <c:v>4770.5312999999996</c:v>
                </c:pt>
                <c:pt idx="4499">
                  <c:v>4772.9219000000003</c:v>
                </c:pt>
                <c:pt idx="4500">
                  <c:v>4816.9531999999999</c:v>
                </c:pt>
                <c:pt idx="4501">
                  <c:v>4779.4258</c:v>
                </c:pt>
                <c:pt idx="4502">
                  <c:v>4788.5312999999996</c:v>
                </c:pt>
                <c:pt idx="4503">
                  <c:v>4784.1523999999999</c:v>
                </c:pt>
                <c:pt idx="4504">
                  <c:v>4747.0625</c:v>
                </c:pt>
                <c:pt idx="4505">
                  <c:v>4769.5078999999996</c:v>
                </c:pt>
                <c:pt idx="4506">
                  <c:v>4728.2539999999999</c:v>
                </c:pt>
                <c:pt idx="4507">
                  <c:v>4711.7109999999993</c:v>
                </c:pt>
                <c:pt idx="4508">
                  <c:v>4723.3516</c:v>
                </c:pt>
                <c:pt idx="4509">
                  <c:v>4692.1445999999996</c:v>
                </c:pt>
                <c:pt idx="4510">
                  <c:v>4655.8985000000002</c:v>
                </c:pt>
                <c:pt idx="4511">
                  <c:v>4687.3985000000002</c:v>
                </c:pt>
                <c:pt idx="4512">
                  <c:v>4705.2695999999996</c:v>
                </c:pt>
                <c:pt idx="4513">
                  <c:v>4742.5118000000002</c:v>
                </c:pt>
                <c:pt idx="4514">
                  <c:v>4700.7891</c:v>
                </c:pt>
                <c:pt idx="4515">
                  <c:v>4667.9062999999996</c:v>
                </c:pt>
                <c:pt idx="4516">
                  <c:v>4695.8125</c:v>
                </c:pt>
                <c:pt idx="4517">
                  <c:v>4687.8945999999996</c:v>
                </c:pt>
                <c:pt idx="4518">
                  <c:v>4666.8633</c:v>
                </c:pt>
                <c:pt idx="4519">
                  <c:v>4661.8243000000002</c:v>
                </c:pt>
                <c:pt idx="4520">
                  <c:v>4666.3125</c:v>
                </c:pt>
                <c:pt idx="4521">
                  <c:v>4691.3868000000002</c:v>
                </c:pt>
                <c:pt idx="4522">
                  <c:v>4701.3125</c:v>
                </c:pt>
                <c:pt idx="4523">
                  <c:v>4747.5039999999999</c:v>
                </c:pt>
                <c:pt idx="4524">
                  <c:v>4780.4062999999996</c:v>
                </c:pt>
                <c:pt idx="4525">
                  <c:v>4773.5429999999997</c:v>
                </c:pt>
                <c:pt idx="4526">
                  <c:v>4821.4062999999996</c:v>
                </c:pt>
                <c:pt idx="4527">
                  <c:v>4829.0352000000003</c:v>
                </c:pt>
                <c:pt idx="4528">
                  <c:v>4822.9062999999996</c:v>
                </c:pt>
                <c:pt idx="4529">
                  <c:v>4814.8789999999999</c:v>
                </c:pt>
                <c:pt idx="4530">
                  <c:v>4812.0352000000003</c:v>
                </c:pt>
                <c:pt idx="4531">
                  <c:v>4825.1406999999999</c:v>
                </c:pt>
                <c:pt idx="4532">
                  <c:v>4807.2618000000002</c:v>
                </c:pt>
                <c:pt idx="4533">
                  <c:v>4767.3671999999997</c:v>
                </c:pt>
                <c:pt idx="4534">
                  <c:v>4751.9883</c:v>
                </c:pt>
                <c:pt idx="4535">
                  <c:v>4743.3281999999999</c:v>
                </c:pt>
                <c:pt idx="4536">
                  <c:v>4739.1054999999997</c:v>
                </c:pt>
                <c:pt idx="4537">
                  <c:v>4798.4648999999999</c:v>
                </c:pt>
                <c:pt idx="4538">
                  <c:v>4761.875</c:v>
                </c:pt>
                <c:pt idx="4539">
                  <c:v>4778.3008</c:v>
                </c:pt>
                <c:pt idx="4540">
                  <c:v>4792.4102000000003</c:v>
                </c:pt>
                <c:pt idx="4541">
                  <c:v>4792.4296999999997</c:v>
                </c:pt>
                <c:pt idx="4542">
                  <c:v>4776.9804999999997</c:v>
                </c:pt>
                <c:pt idx="4543">
                  <c:v>4806.0820999999996</c:v>
                </c:pt>
                <c:pt idx="4544">
                  <c:v>4788.8868000000002</c:v>
                </c:pt>
                <c:pt idx="4545">
                  <c:v>4788.4648999999999</c:v>
                </c:pt>
                <c:pt idx="4546">
                  <c:v>4801.2304999999997</c:v>
                </c:pt>
                <c:pt idx="4547">
                  <c:v>4810.0156999999999</c:v>
                </c:pt>
                <c:pt idx="4548">
                  <c:v>4820.8086000000003</c:v>
                </c:pt>
                <c:pt idx="4549">
                  <c:v>4803.8125</c:v>
                </c:pt>
                <c:pt idx="4550">
                  <c:v>4796.6914999999999</c:v>
                </c:pt>
                <c:pt idx="4551">
                  <c:v>4719.6523999999999</c:v>
                </c:pt>
                <c:pt idx="4552">
                  <c:v>4738.8281999999999</c:v>
                </c:pt>
                <c:pt idx="4553">
                  <c:v>4777.8398999999999</c:v>
                </c:pt>
                <c:pt idx="4554">
                  <c:v>4771.8243000000002</c:v>
                </c:pt>
                <c:pt idx="4555">
                  <c:v>4834.0820999999996</c:v>
                </c:pt>
                <c:pt idx="4556">
                  <c:v>4878</c:v>
                </c:pt>
                <c:pt idx="4557">
                  <c:v>4898.3281999999999</c:v>
                </c:pt>
                <c:pt idx="4558">
                  <c:v>4871.6211000000003</c:v>
                </c:pt>
                <c:pt idx="4559">
                  <c:v>4879.9883</c:v>
                </c:pt>
                <c:pt idx="4560">
                  <c:v>4864.5156999999999</c:v>
                </c:pt>
                <c:pt idx="4561">
                  <c:v>4881.1094000000003</c:v>
                </c:pt>
                <c:pt idx="4562">
                  <c:v>4862.2266</c:v>
                </c:pt>
                <c:pt idx="4563">
                  <c:v>4867.9336000000003</c:v>
                </c:pt>
                <c:pt idx="4564">
                  <c:v>4911.3985000000002</c:v>
                </c:pt>
                <c:pt idx="4565">
                  <c:v>4925.8671999999997</c:v>
                </c:pt>
                <c:pt idx="4566">
                  <c:v>4929.4727000000003</c:v>
                </c:pt>
                <c:pt idx="4567">
                  <c:v>4893.6328999999996</c:v>
                </c:pt>
                <c:pt idx="4568">
                  <c:v>4850.2578999999996</c:v>
                </c:pt>
                <c:pt idx="4569">
                  <c:v>4822.0118000000002</c:v>
                </c:pt>
                <c:pt idx="4570">
                  <c:v>4838.6054999999997</c:v>
                </c:pt>
                <c:pt idx="4571">
                  <c:v>4864.5977000000003</c:v>
                </c:pt>
                <c:pt idx="4572">
                  <c:v>4879.7929999999997</c:v>
                </c:pt>
                <c:pt idx="4573">
                  <c:v>4915.1562999999996</c:v>
                </c:pt>
                <c:pt idx="4574">
                  <c:v>4922.4141</c:v>
                </c:pt>
                <c:pt idx="4575">
                  <c:v>4924.8516</c:v>
                </c:pt>
                <c:pt idx="4576">
                  <c:v>4945.2070999999996</c:v>
                </c:pt>
                <c:pt idx="4577">
                  <c:v>4895.2618000000002</c:v>
                </c:pt>
                <c:pt idx="4578">
                  <c:v>4881.4336000000003</c:v>
                </c:pt>
                <c:pt idx="4579">
                  <c:v>4850.4258</c:v>
                </c:pt>
                <c:pt idx="4580">
                  <c:v>4876.9531999999999</c:v>
                </c:pt>
                <c:pt idx="4581">
                  <c:v>4845.7773999999999</c:v>
                </c:pt>
                <c:pt idx="4582">
                  <c:v>4873.5586000000003</c:v>
                </c:pt>
                <c:pt idx="4583">
                  <c:v>4877.7383</c:v>
                </c:pt>
                <c:pt idx="4584">
                  <c:v>4845.8906999999999</c:v>
                </c:pt>
                <c:pt idx="4585">
                  <c:v>4849.9921999999997</c:v>
                </c:pt>
                <c:pt idx="4586">
                  <c:v>4859.2383</c:v>
                </c:pt>
                <c:pt idx="4587">
                  <c:v>4803.8516</c:v>
                </c:pt>
                <c:pt idx="4588">
                  <c:v>4765.5352000000003</c:v>
                </c:pt>
                <c:pt idx="4589">
                  <c:v>4755.1914999999999</c:v>
                </c:pt>
                <c:pt idx="4590">
                  <c:v>4792.0546999999997</c:v>
                </c:pt>
                <c:pt idx="4591">
                  <c:v>4781.5156999999999</c:v>
                </c:pt>
                <c:pt idx="4592">
                  <c:v>4789.7304999999997</c:v>
                </c:pt>
                <c:pt idx="4593">
                  <c:v>4809.0625</c:v>
                </c:pt>
                <c:pt idx="4594">
                  <c:v>4776.7695999999996</c:v>
                </c:pt>
                <c:pt idx="4595">
                  <c:v>4748.9804999999997</c:v>
                </c:pt>
                <c:pt idx="4596">
                  <c:v>4753.9921999999997</c:v>
                </c:pt>
                <c:pt idx="4597">
                  <c:v>4764.4766</c:v>
                </c:pt>
                <c:pt idx="4598">
                  <c:v>4805.2109999999993</c:v>
                </c:pt>
                <c:pt idx="4599">
                  <c:v>4775.0546999999997</c:v>
                </c:pt>
                <c:pt idx="4600">
                  <c:v>4702.0312999999996</c:v>
                </c:pt>
                <c:pt idx="4601">
                  <c:v>4702.0078999999996</c:v>
                </c:pt>
                <c:pt idx="4602">
                  <c:v>4710.9414999999999</c:v>
                </c:pt>
                <c:pt idx="4603">
                  <c:v>4711.9453999999996</c:v>
                </c:pt>
                <c:pt idx="4604">
                  <c:v>4792.9687999999996</c:v>
                </c:pt>
                <c:pt idx="4605">
                  <c:v>4841.5039999999999</c:v>
                </c:pt>
                <c:pt idx="4606">
                  <c:v>4782.2148999999999</c:v>
                </c:pt>
                <c:pt idx="4607">
                  <c:v>4790.1211000000003</c:v>
                </c:pt>
                <c:pt idx="4608">
                  <c:v>4816.8398999999999</c:v>
                </c:pt>
                <c:pt idx="4609">
                  <c:v>4774.8046999999997</c:v>
                </c:pt>
                <c:pt idx="4610">
                  <c:v>4698.8203999999996</c:v>
                </c:pt>
                <c:pt idx="4611">
                  <c:v>4732.9883</c:v>
                </c:pt>
                <c:pt idx="4612">
                  <c:v>4740.9336000000003</c:v>
                </c:pt>
                <c:pt idx="4613">
                  <c:v>4744.3828999999996</c:v>
                </c:pt>
                <c:pt idx="4614">
                  <c:v>4739.6641</c:v>
                </c:pt>
                <c:pt idx="4615">
                  <c:v>4773.1211000000003</c:v>
                </c:pt>
                <c:pt idx="4616">
                  <c:v>4826.0546999999997</c:v>
                </c:pt>
                <c:pt idx="4617">
                  <c:v>4745.3046999999997</c:v>
                </c:pt>
                <c:pt idx="4618">
                  <c:v>4714.8906999999999</c:v>
                </c:pt>
                <c:pt idx="4619">
                  <c:v>4797.5898999999999</c:v>
                </c:pt>
                <c:pt idx="4620">
                  <c:v>4780.2618000000002</c:v>
                </c:pt>
                <c:pt idx="4621">
                  <c:v>4775.2852000000003</c:v>
                </c:pt>
                <c:pt idx="4622">
                  <c:v>4730.5781999999999</c:v>
                </c:pt>
                <c:pt idx="4623">
                  <c:v>4747.5</c:v>
                </c:pt>
                <c:pt idx="4624">
                  <c:v>4751.8945999999996</c:v>
                </c:pt>
                <c:pt idx="4625">
                  <c:v>4706.6289999999999</c:v>
                </c:pt>
                <c:pt idx="4626">
                  <c:v>4758.5118000000002</c:v>
                </c:pt>
                <c:pt idx="4627">
                  <c:v>4781.5273999999999</c:v>
                </c:pt>
                <c:pt idx="4628">
                  <c:v>4773.2812999999996</c:v>
                </c:pt>
                <c:pt idx="4629">
                  <c:v>4716.9336000000003</c:v>
                </c:pt>
                <c:pt idx="4630">
                  <c:v>4758.5</c:v>
                </c:pt>
                <c:pt idx="4631">
                  <c:v>4784.3203999999996</c:v>
                </c:pt>
                <c:pt idx="4632">
                  <c:v>4749.2969000000003</c:v>
                </c:pt>
                <c:pt idx="4633">
                  <c:v>4719.5039999999999</c:v>
                </c:pt>
                <c:pt idx="4634">
                  <c:v>4749.9336000000003</c:v>
                </c:pt>
                <c:pt idx="4635">
                  <c:v>4791.0195999999996</c:v>
                </c:pt>
                <c:pt idx="4636">
                  <c:v>4797.2929999999997</c:v>
                </c:pt>
                <c:pt idx="4637">
                  <c:v>4729.4493000000002</c:v>
                </c:pt>
                <c:pt idx="4638">
                  <c:v>4744.3086000000003</c:v>
                </c:pt>
                <c:pt idx="4639">
                  <c:v>4789.2929999999997</c:v>
                </c:pt>
                <c:pt idx="4640">
                  <c:v>4765.1054999999997</c:v>
                </c:pt>
                <c:pt idx="4641">
                  <c:v>4756.7539999999999</c:v>
                </c:pt>
                <c:pt idx="4642">
                  <c:v>4744.0977000000003</c:v>
                </c:pt>
                <c:pt idx="4643">
                  <c:v>4787.4883</c:v>
                </c:pt>
                <c:pt idx="4644">
                  <c:v>4764.0235000000002</c:v>
                </c:pt>
                <c:pt idx="4645">
                  <c:v>4782.4414999999999</c:v>
                </c:pt>
                <c:pt idx="4646">
                  <c:v>4777.7618000000002</c:v>
                </c:pt>
                <c:pt idx="4647">
                  <c:v>4721.2539999999999</c:v>
                </c:pt>
                <c:pt idx="4648">
                  <c:v>4752.0469000000003</c:v>
                </c:pt>
                <c:pt idx="4649">
                  <c:v>4775.1289999999999</c:v>
                </c:pt>
                <c:pt idx="4650">
                  <c:v>4798.1602000000003</c:v>
                </c:pt>
                <c:pt idx="4651">
                  <c:v>4790.6368000000002</c:v>
                </c:pt>
                <c:pt idx="4652">
                  <c:v>4763.5703999999996</c:v>
                </c:pt>
                <c:pt idx="4653">
                  <c:v>4745.6796999999997</c:v>
                </c:pt>
                <c:pt idx="4654">
                  <c:v>4766.4102000000003</c:v>
                </c:pt>
                <c:pt idx="4655">
                  <c:v>4755.4453999999996</c:v>
                </c:pt>
                <c:pt idx="4656">
                  <c:v>4762.4883</c:v>
                </c:pt>
                <c:pt idx="4657">
                  <c:v>4758.8243000000002</c:v>
                </c:pt>
                <c:pt idx="4658">
                  <c:v>4694.2227000000003</c:v>
                </c:pt>
                <c:pt idx="4659">
                  <c:v>4693.3554999999997</c:v>
                </c:pt>
                <c:pt idx="4660">
                  <c:v>4729.4296999999997</c:v>
                </c:pt>
                <c:pt idx="4661">
                  <c:v>4737.3789999999999</c:v>
                </c:pt>
                <c:pt idx="4662">
                  <c:v>4718.2109999999993</c:v>
                </c:pt>
                <c:pt idx="4663">
                  <c:v>4722.4844000000003</c:v>
                </c:pt>
                <c:pt idx="4664">
                  <c:v>4704.6641</c:v>
                </c:pt>
                <c:pt idx="4665">
                  <c:v>4703.6094000000003</c:v>
                </c:pt>
                <c:pt idx="4666">
                  <c:v>4688.3359999999993</c:v>
                </c:pt>
                <c:pt idx="4667">
                  <c:v>4723.0352000000003</c:v>
                </c:pt>
                <c:pt idx="4668">
                  <c:v>4752.2031999999999</c:v>
                </c:pt>
                <c:pt idx="4669">
                  <c:v>4749.4023999999999</c:v>
                </c:pt>
                <c:pt idx="4670">
                  <c:v>4745.0235000000002</c:v>
                </c:pt>
                <c:pt idx="4671">
                  <c:v>4709.3398999999999</c:v>
                </c:pt>
                <c:pt idx="4672">
                  <c:v>4729.9062999999996</c:v>
                </c:pt>
                <c:pt idx="4673">
                  <c:v>4724.5039999999999</c:v>
                </c:pt>
                <c:pt idx="4674">
                  <c:v>4719.5118000000002</c:v>
                </c:pt>
                <c:pt idx="4675">
                  <c:v>4675.7735000000002</c:v>
                </c:pt>
                <c:pt idx="4676">
                  <c:v>4699.1054999999997</c:v>
                </c:pt>
                <c:pt idx="4677">
                  <c:v>4701.1953999999996</c:v>
                </c:pt>
                <c:pt idx="4678">
                  <c:v>4690.2695999999996</c:v>
                </c:pt>
                <c:pt idx="4679">
                  <c:v>4684.3281999999999</c:v>
                </c:pt>
                <c:pt idx="4680">
                  <c:v>4689.4766</c:v>
                </c:pt>
                <c:pt idx="4681">
                  <c:v>4699.0781999999999</c:v>
                </c:pt>
                <c:pt idx="4682">
                  <c:v>4737.3437999999996</c:v>
                </c:pt>
                <c:pt idx="4683">
                  <c:v>4714.6719000000003</c:v>
                </c:pt>
                <c:pt idx="4684">
                  <c:v>4672.8359999999993</c:v>
                </c:pt>
                <c:pt idx="4685">
                  <c:v>4670.625</c:v>
                </c:pt>
                <c:pt idx="4686">
                  <c:v>4719.6328999999996</c:v>
                </c:pt>
                <c:pt idx="4687">
                  <c:v>4741.8594000000003</c:v>
                </c:pt>
                <c:pt idx="4688">
                  <c:v>4738.8671999999997</c:v>
                </c:pt>
                <c:pt idx="4689">
                  <c:v>4765.3985000000002</c:v>
                </c:pt>
                <c:pt idx="4690">
                  <c:v>4783.5977000000003</c:v>
                </c:pt>
                <c:pt idx="4691">
                  <c:v>4800</c:v>
                </c:pt>
                <c:pt idx="4692">
                  <c:v>4825.5</c:v>
                </c:pt>
                <c:pt idx="4693">
                  <c:v>4861.5</c:v>
                </c:pt>
                <c:pt idx="4694">
                  <c:v>4862.0977000000003</c:v>
                </c:pt>
                <c:pt idx="4695">
                  <c:v>4866.3985000000002</c:v>
                </c:pt>
                <c:pt idx="4696">
                  <c:v>4876.5</c:v>
                </c:pt>
                <c:pt idx="4697">
                  <c:v>4865.5</c:v>
                </c:pt>
                <c:pt idx="4698">
                  <c:v>4867.0977000000003</c:v>
                </c:pt>
                <c:pt idx="4699">
                  <c:v>4872.7969000000003</c:v>
                </c:pt>
                <c:pt idx="4700">
                  <c:v>4882.7969000000003</c:v>
                </c:pt>
                <c:pt idx="4701">
                  <c:v>4872.1993000000002</c:v>
                </c:pt>
                <c:pt idx="4702">
                  <c:v>4885.7969000000003</c:v>
                </c:pt>
                <c:pt idx="4703">
                  <c:v>4876.7969000000003</c:v>
                </c:pt>
                <c:pt idx="4704">
                  <c:v>4900.1993000000002</c:v>
                </c:pt>
                <c:pt idx="4705">
                  <c:v>4892.5</c:v>
                </c:pt>
                <c:pt idx="4706">
                  <c:v>4916.2969000000003</c:v>
                </c:pt>
                <c:pt idx="4707">
                  <c:v>4909.0977000000003</c:v>
                </c:pt>
                <c:pt idx="4708">
                  <c:v>4958.5</c:v>
                </c:pt>
                <c:pt idx="4709">
                  <c:v>4962.2969000000003</c:v>
                </c:pt>
                <c:pt idx="4710">
                  <c:v>4987.2969000000003</c:v>
                </c:pt>
                <c:pt idx="4711">
                  <c:v>4971.3985000000002</c:v>
                </c:pt>
                <c:pt idx="4712">
                  <c:v>4963.6993000000002</c:v>
                </c:pt>
                <c:pt idx="4713">
                  <c:v>4917.7969000000003</c:v>
                </c:pt>
                <c:pt idx="4714">
                  <c:v>4889.3985000000002</c:v>
                </c:pt>
                <c:pt idx="4715">
                  <c:v>4897.1993000000002</c:v>
                </c:pt>
                <c:pt idx="4716">
                  <c:v>4909</c:v>
                </c:pt>
                <c:pt idx="4717">
                  <c:v>4900.3985000000002</c:v>
                </c:pt>
                <c:pt idx="4718">
                  <c:v>4913.7969000000003</c:v>
                </c:pt>
                <c:pt idx="4719">
                  <c:v>4930.5</c:v>
                </c:pt>
                <c:pt idx="4720">
                  <c:v>4931.8985000000002</c:v>
                </c:pt>
                <c:pt idx="4721">
                  <c:v>4928.3985000000002</c:v>
                </c:pt>
                <c:pt idx="4722">
                  <c:v>4933.7969000000003</c:v>
                </c:pt>
                <c:pt idx="4723">
                  <c:v>4928.2969000000003</c:v>
                </c:pt>
                <c:pt idx="4724">
                  <c:v>4949.6993000000002</c:v>
                </c:pt>
                <c:pt idx="4725">
                  <c:v>4914.8985000000002</c:v>
                </c:pt>
                <c:pt idx="4726">
                  <c:v>4931.3985000000002</c:v>
                </c:pt>
                <c:pt idx="4727">
                  <c:v>4928.0977000000003</c:v>
                </c:pt>
                <c:pt idx="4728">
                  <c:v>4917.8985000000002</c:v>
                </c:pt>
                <c:pt idx="4729">
                  <c:v>4896.5977000000003</c:v>
                </c:pt>
                <c:pt idx="4730">
                  <c:v>4923.3985000000002</c:v>
                </c:pt>
                <c:pt idx="4731">
                  <c:v>4938.5977000000003</c:v>
                </c:pt>
                <c:pt idx="4732">
                  <c:v>4942.0977000000003</c:v>
                </c:pt>
                <c:pt idx="4733">
                  <c:v>4956.6993000000002</c:v>
                </c:pt>
                <c:pt idx="4734">
                  <c:v>4963.6993000000002</c:v>
                </c:pt>
                <c:pt idx="4735">
                  <c:v>4951.5977000000003</c:v>
                </c:pt>
                <c:pt idx="4736">
                  <c:v>4939.3985000000002</c:v>
                </c:pt>
                <c:pt idx="4737">
                  <c:v>4971</c:v>
                </c:pt>
                <c:pt idx="4738">
                  <c:v>4997.5</c:v>
                </c:pt>
                <c:pt idx="4739">
                  <c:v>4998.0977000000003</c:v>
                </c:pt>
                <c:pt idx="4740">
                  <c:v>4983.6993000000002</c:v>
                </c:pt>
                <c:pt idx="4741">
                  <c:v>4991.5</c:v>
                </c:pt>
                <c:pt idx="4742">
                  <c:v>4990.6993000000002</c:v>
                </c:pt>
                <c:pt idx="4743">
                  <c:v>5005.8985000000002</c:v>
                </c:pt>
                <c:pt idx="4744">
                  <c:v>4988.3985000000002</c:v>
                </c:pt>
                <c:pt idx="4745">
                  <c:v>4984.4336000000003</c:v>
                </c:pt>
                <c:pt idx="4746">
                  <c:v>4991</c:v>
                </c:pt>
                <c:pt idx="4747">
                  <c:v>4995.5</c:v>
                </c:pt>
                <c:pt idx="4748">
                  <c:v>5034.2969000000003</c:v>
                </c:pt>
                <c:pt idx="4749">
                  <c:v>5041.6993000000002</c:v>
                </c:pt>
                <c:pt idx="4750">
                  <c:v>5048.3985000000002</c:v>
                </c:pt>
                <c:pt idx="4751">
                  <c:v>5015.7969000000003</c:v>
                </c:pt>
                <c:pt idx="4752">
                  <c:v>4994.6993000000002</c:v>
                </c:pt>
                <c:pt idx="4753">
                  <c:v>4996.0977000000003</c:v>
                </c:pt>
                <c:pt idx="4754">
                  <c:v>5001</c:v>
                </c:pt>
                <c:pt idx="4755">
                  <c:v>4974.8985000000002</c:v>
                </c:pt>
                <c:pt idx="4756">
                  <c:v>4948.2969000000003</c:v>
                </c:pt>
                <c:pt idx="4757">
                  <c:v>4950.7969000000003</c:v>
                </c:pt>
                <c:pt idx="4758">
                  <c:v>4945.0977000000003</c:v>
                </c:pt>
                <c:pt idx="4759">
                  <c:v>4932.1993000000002</c:v>
                </c:pt>
                <c:pt idx="4760">
                  <c:v>4969</c:v>
                </c:pt>
                <c:pt idx="4761">
                  <c:v>4984.8985000000002</c:v>
                </c:pt>
                <c:pt idx="4762">
                  <c:v>4979.7969000000003</c:v>
                </c:pt>
                <c:pt idx="4763">
                  <c:v>5001.5977000000003</c:v>
                </c:pt>
                <c:pt idx="4764">
                  <c:v>4958.7969000000003</c:v>
                </c:pt>
                <c:pt idx="4765">
                  <c:v>4969.7969000000003</c:v>
                </c:pt>
                <c:pt idx="4766">
                  <c:v>5013.1993000000002</c:v>
                </c:pt>
                <c:pt idx="4767">
                  <c:v>5040.3985000000002</c:v>
                </c:pt>
                <c:pt idx="4768">
                  <c:v>4965.5977000000003</c:v>
                </c:pt>
                <c:pt idx="4769">
                  <c:v>4808.5977000000003</c:v>
                </c:pt>
                <c:pt idx="4770">
                  <c:v>4840.6993000000002</c:v>
                </c:pt>
                <c:pt idx="4771">
                  <c:v>4850.8985000000002</c:v>
                </c:pt>
                <c:pt idx="4772">
                  <c:v>4810.5</c:v>
                </c:pt>
                <c:pt idx="4773">
                  <c:v>4797.5</c:v>
                </c:pt>
                <c:pt idx="4774">
                  <c:v>4822.7383</c:v>
                </c:pt>
                <c:pt idx="4775">
                  <c:v>4811.6719000000003</c:v>
                </c:pt>
                <c:pt idx="4776">
                  <c:v>4867.0078999999996</c:v>
                </c:pt>
                <c:pt idx="4777">
                  <c:v>4863.0195999999996</c:v>
                </c:pt>
                <c:pt idx="4778">
                  <c:v>4892.8516</c:v>
                </c:pt>
                <c:pt idx="4779">
                  <c:v>4890.3359999999993</c:v>
                </c:pt>
                <c:pt idx="4780">
                  <c:v>4890.9062999999996</c:v>
                </c:pt>
                <c:pt idx="4781">
                  <c:v>4894.4609999999993</c:v>
                </c:pt>
                <c:pt idx="4782">
                  <c:v>4935.3985000000002</c:v>
                </c:pt>
                <c:pt idx="4783">
                  <c:v>4971.1171999999997</c:v>
                </c:pt>
                <c:pt idx="4784">
                  <c:v>4984.5977000000003</c:v>
                </c:pt>
                <c:pt idx="4785">
                  <c:v>4950.9179999999997</c:v>
                </c:pt>
                <c:pt idx="4786">
                  <c:v>4916.5586000000003</c:v>
                </c:pt>
                <c:pt idx="4787">
                  <c:v>4882.7969000000003</c:v>
                </c:pt>
                <c:pt idx="4788">
                  <c:v>4853.6445999999996</c:v>
                </c:pt>
                <c:pt idx="4789">
                  <c:v>4908.5977000000003</c:v>
                </c:pt>
                <c:pt idx="4790">
                  <c:v>4858.6993000000002</c:v>
                </c:pt>
                <c:pt idx="4791">
                  <c:v>4890.2969000000003</c:v>
                </c:pt>
                <c:pt idx="4792">
                  <c:v>4907.9883</c:v>
                </c:pt>
                <c:pt idx="4793">
                  <c:v>4934.1836000000003</c:v>
                </c:pt>
                <c:pt idx="4794">
                  <c:v>4917.5</c:v>
                </c:pt>
                <c:pt idx="4795">
                  <c:v>4880.3985000000002</c:v>
                </c:pt>
                <c:pt idx="4796">
                  <c:v>4867.9531999999999</c:v>
                </c:pt>
                <c:pt idx="4797">
                  <c:v>4892.1993000000002</c:v>
                </c:pt>
                <c:pt idx="4798">
                  <c:v>4900</c:v>
                </c:pt>
                <c:pt idx="4799">
                  <c:v>4880</c:v>
                </c:pt>
                <c:pt idx="4800">
                  <c:v>4890.8985000000002</c:v>
                </c:pt>
                <c:pt idx="4801">
                  <c:v>4879.6993000000002</c:v>
                </c:pt>
                <c:pt idx="4802">
                  <c:v>4784</c:v>
                </c:pt>
                <c:pt idx="4803">
                  <c:v>4758.3985000000002</c:v>
                </c:pt>
                <c:pt idx="4804">
                  <c:v>4789.5977000000003</c:v>
                </c:pt>
                <c:pt idx="4805">
                  <c:v>4756.2969000000003</c:v>
                </c:pt>
                <c:pt idx="4806">
                  <c:v>4734.3985000000002</c:v>
                </c:pt>
                <c:pt idx="4807">
                  <c:v>4730</c:v>
                </c:pt>
                <c:pt idx="4808">
                  <c:v>4739.2969000000003</c:v>
                </c:pt>
                <c:pt idx="4809">
                  <c:v>4763.3985000000002</c:v>
                </c:pt>
                <c:pt idx="4810">
                  <c:v>4761.6993000000002</c:v>
                </c:pt>
                <c:pt idx="4811">
                  <c:v>4778.3985000000002</c:v>
                </c:pt>
                <c:pt idx="4812">
                  <c:v>4818.5</c:v>
                </c:pt>
                <c:pt idx="4813">
                  <c:v>4795.8985000000002</c:v>
                </c:pt>
                <c:pt idx="4814">
                  <c:v>4785.8985000000002</c:v>
                </c:pt>
                <c:pt idx="4815">
                  <c:v>4794.2969000000003</c:v>
                </c:pt>
                <c:pt idx="4816">
                  <c:v>4805.0977000000003</c:v>
                </c:pt>
                <c:pt idx="4817">
                  <c:v>4804.6993000000002</c:v>
                </c:pt>
                <c:pt idx="4818">
                  <c:v>4817.8985000000002</c:v>
                </c:pt>
                <c:pt idx="4819">
                  <c:v>4832.5977000000003</c:v>
                </c:pt>
                <c:pt idx="4820">
                  <c:v>4824.3985000000002</c:v>
                </c:pt>
                <c:pt idx="4821">
                  <c:v>4841.8985000000002</c:v>
                </c:pt>
                <c:pt idx="4822">
                  <c:v>4871.5977000000003</c:v>
                </c:pt>
                <c:pt idx="4823">
                  <c:v>4859.6993000000002</c:v>
                </c:pt>
                <c:pt idx="4824">
                  <c:v>4895.3985000000002</c:v>
                </c:pt>
                <c:pt idx="4825">
                  <c:v>4918.2969000000003</c:v>
                </c:pt>
                <c:pt idx="4826">
                  <c:v>4945.8985000000002</c:v>
                </c:pt>
                <c:pt idx="4827">
                  <c:v>4972.7969000000003</c:v>
                </c:pt>
                <c:pt idx="4828">
                  <c:v>5009.5</c:v>
                </c:pt>
                <c:pt idx="4829">
                  <c:v>4979.3985000000002</c:v>
                </c:pt>
                <c:pt idx="4830">
                  <c:v>5005.6993000000002</c:v>
                </c:pt>
                <c:pt idx="4831">
                  <c:v>5017.5977000000003</c:v>
                </c:pt>
                <c:pt idx="4832">
                  <c:v>5027.8985000000002</c:v>
                </c:pt>
                <c:pt idx="4833">
                  <c:v>5024</c:v>
                </c:pt>
                <c:pt idx="4834">
                  <c:v>5039.1993000000002</c:v>
                </c:pt>
                <c:pt idx="4835">
                  <c:v>5006.7969000000003</c:v>
                </c:pt>
                <c:pt idx="4836">
                  <c:v>5013.5977000000003</c:v>
                </c:pt>
                <c:pt idx="4837">
                  <c:v>5000.5977000000003</c:v>
                </c:pt>
                <c:pt idx="4838">
                  <c:v>4998.3985000000002</c:v>
                </c:pt>
                <c:pt idx="4839">
                  <c:v>4993.2969000000003</c:v>
                </c:pt>
                <c:pt idx="4840">
                  <c:v>4961.1993000000002</c:v>
                </c:pt>
                <c:pt idx="4841">
                  <c:v>4954.6993000000002</c:v>
                </c:pt>
                <c:pt idx="4842">
                  <c:v>4958.5</c:v>
                </c:pt>
                <c:pt idx="4843">
                  <c:v>4954.7969000000003</c:v>
                </c:pt>
                <c:pt idx="4844">
                  <c:v>4936.8985000000002</c:v>
                </c:pt>
                <c:pt idx="4845">
                  <c:v>4910.6993000000002</c:v>
                </c:pt>
                <c:pt idx="4846">
                  <c:v>4929.5</c:v>
                </c:pt>
                <c:pt idx="4847">
                  <c:v>4913.1993000000002</c:v>
                </c:pt>
                <c:pt idx="4848">
                  <c:v>4940.5</c:v>
                </c:pt>
                <c:pt idx="4849">
                  <c:v>4914.7969000000003</c:v>
                </c:pt>
                <c:pt idx="4850">
                  <c:v>4938.1993000000002</c:v>
                </c:pt>
                <c:pt idx="4851">
                  <c:v>4965.5</c:v>
                </c:pt>
                <c:pt idx="4852">
                  <c:v>4955.5</c:v>
                </c:pt>
                <c:pt idx="4853">
                  <c:v>4960.3985000000002</c:v>
                </c:pt>
                <c:pt idx="4854">
                  <c:v>4938.5977000000003</c:v>
                </c:pt>
                <c:pt idx="4855">
                  <c:v>4929.7969000000003</c:v>
                </c:pt>
                <c:pt idx="4856">
                  <c:v>4995.1993000000002</c:v>
                </c:pt>
                <c:pt idx="4857">
                  <c:v>5003.7344000000003</c:v>
                </c:pt>
                <c:pt idx="4858">
                  <c:v>5004.7266</c:v>
                </c:pt>
                <c:pt idx="4859">
                  <c:v>5064.0118000000002</c:v>
                </c:pt>
                <c:pt idx="4860">
                  <c:v>5111</c:v>
                </c:pt>
                <c:pt idx="4861">
                  <c:v>5109.7969000000003</c:v>
                </c:pt>
                <c:pt idx="4862">
                  <c:v>5095.1993000000002</c:v>
                </c:pt>
                <c:pt idx="4863">
                  <c:v>5087.0977000000003</c:v>
                </c:pt>
                <c:pt idx="4864">
                  <c:v>5086.7969000000003</c:v>
                </c:pt>
                <c:pt idx="4865">
                  <c:v>5105.5</c:v>
                </c:pt>
                <c:pt idx="4866">
                  <c:v>5088.8985000000002</c:v>
                </c:pt>
                <c:pt idx="4867">
                  <c:v>5075.8985000000002</c:v>
                </c:pt>
                <c:pt idx="4868">
                  <c:v>5104.3985000000002</c:v>
                </c:pt>
                <c:pt idx="4869">
                  <c:v>5082.6993000000002</c:v>
                </c:pt>
                <c:pt idx="4870">
                  <c:v>5112.0977000000003</c:v>
                </c:pt>
                <c:pt idx="4871">
                  <c:v>5158.7969000000003</c:v>
                </c:pt>
                <c:pt idx="4872">
                  <c:v>5169.7969000000003</c:v>
                </c:pt>
                <c:pt idx="4873">
                  <c:v>5144.3985000000002</c:v>
                </c:pt>
                <c:pt idx="4874">
                  <c:v>5109.7969000000003</c:v>
                </c:pt>
                <c:pt idx="4875">
                  <c:v>5155.1993000000002</c:v>
                </c:pt>
                <c:pt idx="4876">
                  <c:v>5155.1993000000002</c:v>
                </c:pt>
                <c:pt idx="4877">
                  <c:v>5131.6993000000002</c:v>
                </c:pt>
                <c:pt idx="4878">
                  <c:v>5101.5977000000003</c:v>
                </c:pt>
                <c:pt idx="4879">
                  <c:v>5136.3985000000002</c:v>
                </c:pt>
                <c:pt idx="4880">
                  <c:v>5149.0977000000003</c:v>
                </c:pt>
                <c:pt idx="4881">
                  <c:v>5168.5</c:v>
                </c:pt>
                <c:pt idx="4882">
                  <c:v>5120.8985000000002</c:v>
                </c:pt>
                <c:pt idx="4883">
                  <c:v>5151.7969000000003</c:v>
                </c:pt>
                <c:pt idx="4884">
                  <c:v>5136.0977000000003</c:v>
                </c:pt>
                <c:pt idx="4885">
                  <c:v>5131.5977000000003</c:v>
                </c:pt>
                <c:pt idx="4886">
                  <c:v>5180.0977000000003</c:v>
                </c:pt>
                <c:pt idx="4887">
                  <c:v>5164.6993000000002</c:v>
                </c:pt>
                <c:pt idx="4888">
                  <c:v>5169.7969000000003</c:v>
                </c:pt>
                <c:pt idx="4889">
                  <c:v>5165.0977000000003</c:v>
                </c:pt>
                <c:pt idx="4890">
                  <c:v>5134.8985000000002</c:v>
                </c:pt>
                <c:pt idx="4891">
                  <c:v>5126.5</c:v>
                </c:pt>
                <c:pt idx="4892">
                  <c:v>5159.7969000000003</c:v>
                </c:pt>
                <c:pt idx="4893">
                  <c:v>5145.3985000000002</c:v>
                </c:pt>
                <c:pt idx="4894">
                  <c:v>5159.6993000000002</c:v>
                </c:pt>
                <c:pt idx="4895">
                  <c:v>5184.0977000000003</c:v>
                </c:pt>
                <c:pt idx="4896">
                  <c:v>5169.3985000000002</c:v>
                </c:pt>
                <c:pt idx="4897">
                  <c:v>5148.8985000000002</c:v>
                </c:pt>
                <c:pt idx="4898">
                  <c:v>5186.2969000000003</c:v>
                </c:pt>
                <c:pt idx="4899">
                  <c:v>5211.8554999999997</c:v>
                </c:pt>
                <c:pt idx="4900">
                  <c:v>5213.3985000000002</c:v>
                </c:pt>
                <c:pt idx="4901">
                  <c:v>5220.0977000000003</c:v>
                </c:pt>
                <c:pt idx="4902">
                  <c:v>5223.5977000000003</c:v>
                </c:pt>
                <c:pt idx="4903">
                  <c:v>5168.5977000000003</c:v>
                </c:pt>
                <c:pt idx="4904">
                  <c:v>5145.5</c:v>
                </c:pt>
                <c:pt idx="4905">
                  <c:v>5119.8985000000002</c:v>
                </c:pt>
                <c:pt idx="4906">
                  <c:v>5126.0977000000003</c:v>
                </c:pt>
                <c:pt idx="4907">
                  <c:v>5175.7969000000003</c:v>
                </c:pt>
                <c:pt idx="4908">
                  <c:v>5218.1993000000002</c:v>
                </c:pt>
                <c:pt idx="4909">
                  <c:v>5217.1993000000002</c:v>
                </c:pt>
                <c:pt idx="4910">
                  <c:v>5192.5</c:v>
                </c:pt>
                <c:pt idx="4911">
                  <c:v>5187.3985000000002</c:v>
                </c:pt>
                <c:pt idx="4912">
                  <c:v>5170.5977000000003</c:v>
                </c:pt>
                <c:pt idx="4913">
                  <c:v>5118.5977000000003</c:v>
                </c:pt>
                <c:pt idx="4914">
                  <c:v>5063.6993000000002</c:v>
                </c:pt>
                <c:pt idx="4915">
                  <c:v>5050.1993000000002</c:v>
                </c:pt>
                <c:pt idx="4916">
                  <c:v>5049.3985000000002</c:v>
                </c:pt>
                <c:pt idx="4917">
                  <c:v>5079.5</c:v>
                </c:pt>
                <c:pt idx="4918">
                  <c:v>5077</c:v>
                </c:pt>
                <c:pt idx="4919">
                  <c:v>5036.0977000000003</c:v>
                </c:pt>
                <c:pt idx="4920">
                  <c:v>5065.8985000000002</c:v>
                </c:pt>
                <c:pt idx="4921">
                  <c:v>5082.7969000000003</c:v>
                </c:pt>
                <c:pt idx="4922">
                  <c:v>5066.0977000000003</c:v>
                </c:pt>
                <c:pt idx="4923">
                  <c:v>5088.5977000000003</c:v>
                </c:pt>
                <c:pt idx="4924">
                  <c:v>5071.6993000000002</c:v>
                </c:pt>
                <c:pt idx="4925">
                  <c:v>5091.7969000000003</c:v>
                </c:pt>
                <c:pt idx="4926">
                  <c:v>5086.8985000000002</c:v>
                </c:pt>
                <c:pt idx="4927">
                  <c:v>5086.5977000000003</c:v>
                </c:pt>
                <c:pt idx="4928">
                  <c:v>5089.6993000000002</c:v>
                </c:pt>
                <c:pt idx="4929">
                  <c:v>5075.8985000000002</c:v>
                </c:pt>
                <c:pt idx="4930">
                  <c:v>5098.6993000000002</c:v>
                </c:pt>
                <c:pt idx="4931">
                  <c:v>5069.1993000000002</c:v>
                </c:pt>
                <c:pt idx="4932">
                  <c:v>5030.5</c:v>
                </c:pt>
                <c:pt idx="4933">
                  <c:v>5045.3985000000002</c:v>
                </c:pt>
                <c:pt idx="4934">
                  <c:v>5073.5</c:v>
                </c:pt>
                <c:pt idx="4935">
                  <c:v>5083.6993000000002</c:v>
                </c:pt>
                <c:pt idx="4936">
                  <c:v>5012.8985000000002</c:v>
                </c:pt>
                <c:pt idx="4937">
                  <c:v>4966.8985000000002</c:v>
                </c:pt>
                <c:pt idx="4938">
                  <c:v>4974</c:v>
                </c:pt>
                <c:pt idx="4939">
                  <c:v>4839.5</c:v>
                </c:pt>
                <c:pt idx="4940">
                  <c:v>4849.1993000000002</c:v>
                </c:pt>
                <c:pt idx="4941">
                  <c:v>4800.5</c:v>
                </c:pt>
                <c:pt idx="4942">
                  <c:v>4826.8985000000002</c:v>
                </c:pt>
                <c:pt idx="4943">
                  <c:v>4884.6993000000002</c:v>
                </c:pt>
                <c:pt idx="4944">
                  <c:v>4887.0977000000003</c:v>
                </c:pt>
                <c:pt idx="4945">
                  <c:v>4885.2969000000003</c:v>
                </c:pt>
                <c:pt idx="4946">
                  <c:v>4857.5977000000003</c:v>
                </c:pt>
                <c:pt idx="4947">
                  <c:v>4805.9453999999996</c:v>
                </c:pt>
                <c:pt idx="4948">
                  <c:v>4796.3985000000002</c:v>
                </c:pt>
                <c:pt idx="4949">
                  <c:v>4661.0977000000003</c:v>
                </c:pt>
                <c:pt idx="4950">
                  <c:v>4666.5</c:v>
                </c:pt>
                <c:pt idx="4951">
                  <c:v>4721</c:v>
                </c:pt>
                <c:pt idx="4952">
                  <c:v>4783.5977000000003</c:v>
                </c:pt>
                <c:pt idx="4953">
                  <c:v>4806.0977000000003</c:v>
                </c:pt>
                <c:pt idx="4954">
                  <c:v>4810.7969000000003</c:v>
                </c:pt>
                <c:pt idx="4955">
                  <c:v>4817</c:v>
                </c:pt>
                <c:pt idx="4956">
                  <c:v>4793.6993000000002</c:v>
                </c:pt>
                <c:pt idx="4957">
                  <c:v>4841.0977000000003</c:v>
                </c:pt>
                <c:pt idx="4958">
                  <c:v>4855.2969000000003</c:v>
                </c:pt>
                <c:pt idx="4959">
                  <c:v>4878.2969000000003</c:v>
                </c:pt>
                <c:pt idx="4960">
                  <c:v>4873.7969000000003</c:v>
                </c:pt>
                <c:pt idx="4961">
                  <c:v>4889.3985000000002</c:v>
                </c:pt>
                <c:pt idx="4962">
                  <c:v>4801.7969000000003</c:v>
                </c:pt>
                <c:pt idx="4963">
                  <c:v>4717.8985000000002</c:v>
                </c:pt>
                <c:pt idx="4964">
                  <c:v>4718.7969000000003</c:v>
                </c:pt>
                <c:pt idx="4965">
                  <c:v>4711</c:v>
                </c:pt>
                <c:pt idx="4966">
                  <c:v>4679.3985000000002</c:v>
                </c:pt>
                <c:pt idx="4967">
                  <c:v>4668.0977000000003</c:v>
                </c:pt>
                <c:pt idx="4968">
                  <c:v>4649.2969000000003</c:v>
                </c:pt>
                <c:pt idx="4969">
                  <c:v>4687.5977000000003</c:v>
                </c:pt>
                <c:pt idx="4970">
                  <c:v>4711.3985000000002</c:v>
                </c:pt>
                <c:pt idx="4971">
                  <c:v>4674.1993000000002</c:v>
                </c:pt>
                <c:pt idx="4972">
                  <c:v>4719.3985000000002</c:v>
                </c:pt>
                <c:pt idx="4973">
                  <c:v>4715.0977000000003</c:v>
                </c:pt>
                <c:pt idx="4974">
                  <c:v>4739.3985000000002</c:v>
                </c:pt>
                <c:pt idx="4975">
                  <c:v>4660.3985000000002</c:v>
                </c:pt>
                <c:pt idx="4976">
                  <c:v>4741.5977000000003</c:v>
                </c:pt>
                <c:pt idx="4977">
                  <c:v>4695.3985000000002</c:v>
                </c:pt>
                <c:pt idx="4978">
                  <c:v>4663</c:v>
                </c:pt>
                <c:pt idx="4979">
                  <c:v>4654.7969000000003</c:v>
                </c:pt>
                <c:pt idx="4980">
                  <c:v>4676.5</c:v>
                </c:pt>
                <c:pt idx="4981">
                  <c:v>4572.0977000000003</c:v>
                </c:pt>
                <c:pt idx="4982">
                  <c:v>4592.5977000000003</c:v>
                </c:pt>
                <c:pt idx="4983">
                  <c:v>4657.5977000000003</c:v>
                </c:pt>
                <c:pt idx="4984">
                  <c:v>4661.5</c:v>
                </c:pt>
                <c:pt idx="4985">
                  <c:v>4612.3985000000002</c:v>
                </c:pt>
                <c:pt idx="4986">
                  <c:v>4655.6993000000002</c:v>
                </c:pt>
                <c:pt idx="4987">
                  <c:v>4600.6993000000002</c:v>
                </c:pt>
                <c:pt idx="4988">
                  <c:v>4598</c:v>
                </c:pt>
                <c:pt idx="4989">
                  <c:v>4541.5</c:v>
                </c:pt>
                <c:pt idx="4990">
                  <c:v>4513.3985000000002</c:v>
                </c:pt>
                <c:pt idx="4991">
                  <c:v>4534</c:v>
                </c:pt>
                <c:pt idx="4992">
                  <c:v>4619.5977000000003</c:v>
                </c:pt>
                <c:pt idx="4993">
                  <c:v>4668.2969000000003</c:v>
                </c:pt>
                <c:pt idx="4994">
                  <c:v>4661.6993000000002</c:v>
                </c:pt>
                <c:pt idx="4995">
                  <c:v>4588.6993000000002</c:v>
                </c:pt>
                <c:pt idx="4996">
                  <c:v>4651.8985000000002</c:v>
                </c:pt>
                <c:pt idx="4997">
                  <c:v>4642.8985000000002</c:v>
                </c:pt>
                <c:pt idx="4998">
                  <c:v>4691.6562999999996</c:v>
                </c:pt>
                <c:pt idx="4999">
                  <c:v>4723.8985000000002</c:v>
                </c:pt>
                <c:pt idx="5000">
                  <c:v>4769.3985000000002</c:v>
                </c:pt>
                <c:pt idx="5001">
                  <c:v>4786.2969000000003</c:v>
                </c:pt>
                <c:pt idx="5002">
                  <c:v>4769.3985000000002</c:v>
                </c:pt>
                <c:pt idx="5003">
                  <c:v>4767.6993000000002</c:v>
                </c:pt>
                <c:pt idx="5004">
                  <c:v>4801.3985000000002</c:v>
                </c:pt>
                <c:pt idx="5005">
                  <c:v>4817.5977000000003</c:v>
                </c:pt>
                <c:pt idx="5006">
                  <c:v>4830.5</c:v>
                </c:pt>
                <c:pt idx="5007">
                  <c:v>4852.6993000000002</c:v>
                </c:pt>
                <c:pt idx="5008">
                  <c:v>4862.3985000000002</c:v>
                </c:pt>
                <c:pt idx="5009">
                  <c:v>4833.3985000000002</c:v>
                </c:pt>
                <c:pt idx="5010">
                  <c:v>4819.5977000000003</c:v>
                </c:pt>
                <c:pt idx="5011">
                  <c:v>4838.8985000000002</c:v>
                </c:pt>
                <c:pt idx="5012">
                  <c:v>4868.5352000000003</c:v>
                </c:pt>
                <c:pt idx="5013">
                  <c:v>4843.0977000000003</c:v>
                </c:pt>
                <c:pt idx="5014">
                  <c:v>4855.8985000000002</c:v>
                </c:pt>
                <c:pt idx="5015">
                  <c:v>4832.3985000000002</c:v>
                </c:pt>
                <c:pt idx="5016">
                  <c:v>4831.7969000000003</c:v>
                </c:pt>
                <c:pt idx="5017">
                  <c:v>4854.7969000000003</c:v>
                </c:pt>
                <c:pt idx="5018">
                  <c:v>4953.1993000000002</c:v>
                </c:pt>
                <c:pt idx="5019">
                  <c:v>4965.6993000000002</c:v>
                </c:pt>
                <c:pt idx="5020">
                  <c:v>5021.5977000000003</c:v>
                </c:pt>
                <c:pt idx="5021">
                  <c:v>5006.3985000000002</c:v>
                </c:pt>
                <c:pt idx="5022">
                  <c:v>4994.2969000000003</c:v>
                </c:pt>
                <c:pt idx="5023">
                  <c:v>5008</c:v>
                </c:pt>
                <c:pt idx="5024">
                  <c:v>4991</c:v>
                </c:pt>
                <c:pt idx="5025">
                  <c:v>4985.3985000000002</c:v>
                </c:pt>
                <c:pt idx="5026">
                  <c:v>4989.1993000000002</c:v>
                </c:pt>
                <c:pt idx="5027">
                  <c:v>5010.1993000000002</c:v>
                </c:pt>
                <c:pt idx="5028">
                  <c:v>5026.7969000000003</c:v>
                </c:pt>
                <c:pt idx="5029">
                  <c:v>5018.3985000000002</c:v>
                </c:pt>
                <c:pt idx="5030">
                  <c:v>5056.5</c:v>
                </c:pt>
                <c:pt idx="5031">
                  <c:v>5077.1993000000002</c:v>
                </c:pt>
                <c:pt idx="5032">
                  <c:v>5090.7969000000003</c:v>
                </c:pt>
                <c:pt idx="5033">
                  <c:v>5041.5977000000003</c:v>
                </c:pt>
                <c:pt idx="5034">
                  <c:v>5060.5</c:v>
                </c:pt>
                <c:pt idx="5035">
                  <c:v>5077.6993000000002</c:v>
                </c:pt>
                <c:pt idx="5036">
                  <c:v>5098</c:v>
                </c:pt>
                <c:pt idx="5037">
                  <c:v>5115.7969000000003</c:v>
                </c:pt>
                <c:pt idx="5038">
                  <c:v>5102.3985000000002</c:v>
                </c:pt>
                <c:pt idx="5039">
                  <c:v>5140.2969000000003</c:v>
                </c:pt>
                <c:pt idx="5040">
                  <c:v>5156.7969000000003</c:v>
                </c:pt>
                <c:pt idx="5041">
                  <c:v>5107.2969000000003</c:v>
                </c:pt>
                <c:pt idx="5042">
                  <c:v>5086.1993000000002</c:v>
                </c:pt>
                <c:pt idx="5043">
                  <c:v>5082.2969000000003</c:v>
                </c:pt>
                <c:pt idx="5044">
                  <c:v>5070.5977000000003</c:v>
                </c:pt>
                <c:pt idx="5045">
                  <c:v>5082.5977000000003</c:v>
                </c:pt>
                <c:pt idx="5046">
                  <c:v>5079.8985000000002</c:v>
                </c:pt>
                <c:pt idx="5047">
                  <c:v>5092.2969000000003</c:v>
                </c:pt>
                <c:pt idx="5048">
                  <c:v>5088.6993000000002</c:v>
                </c:pt>
                <c:pt idx="5049">
                  <c:v>5073.5977000000003</c:v>
                </c:pt>
                <c:pt idx="5050">
                  <c:v>5077.2969000000003</c:v>
                </c:pt>
                <c:pt idx="5051">
                  <c:v>5104.0977000000003</c:v>
                </c:pt>
                <c:pt idx="5052">
                  <c:v>5051.8985000000002</c:v>
                </c:pt>
                <c:pt idx="5053">
                  <c:v>5052.8985000000002</c:v>
                </c:pt>
                <c:pt idx="5054">
                  <c:v>5056.5</c:v>
                </c:pt>
                <c:pt idx="5055">
                  <c:v>5089.5977000000003</c:v>
                </c:pt>
                <c:pt idx="5056">
                  <c:v>5092.7969000000003</c:v>
                </c:pt>
                <c:pt idx="5057">
                  <c:v>5123.0977000000003</c:v>
                </c:pt>
                <c:pt idx="5058">
                  <c:v>5142</c:v>
                </c:pt>
                <c:pt idx="5059">
                  <c:v>5179.2969000000003</c:v>
                </c:pt>
                <c:pt idx="5060">
                  <c:v>5134.5195999999996</c:v>
                </c:pt>
                <c:pt idx="5061">
                  <c:v>5090.3985000000002</c:v>
                </c:pt>
                <c:pt idx="5062">
                  <c:v>5123.5977000000003</c:v>
                </c:pt>
                <c:pt idx="5063">
                  <c:v>5124.0977000000003</c:v>
                </c:pt>
                <c:pt idx="5064">
                  <c:v>5125.5</c:v>
                </c:pt>
                <c:pt idx="5065">
                  <c:v>5104.8985000000002</c:v>
                </c:pt>
                <c:pt idx="5066">
                  <c:v>5148.0977000000003</c:v>
                </c:pt>
                <c:pt idx="5067">
                  <c:v>5149.2969000000003</c:v>
                </c:pt>
                <c:pt idx="5068">
                  <c:v>5170.0977000000003</c:v>
                </c:pt>
                <c:pt idx="5069">
                  <c:v>5153.7969000000003</c:v>
                </c:pt>
                <c:pt idx="5070">
                  <c:v>5157.5977000000003</c:v>
                </c:pt>
                <c:pt idx="5071">
                  <c:v>5204.8985000000002</c:v>
                </c:pt>
                <c:pt idx="5072">
                  <c:v>5256.8985000000002</c:v>
                </c:pt>
                <c:pt idx="5073">
                  <c:v>5259.8985000000002</c:v>
                </c:pt>
                <c:pt idx="5074">
                  <c:v>5235.8985000000002</c:v>
                </c:pt>
                <c:pt idx="5075">
                  <c:v>5206.6993000000002</c:v>
                </c:pt>
                <c:pt idx="5076">
                  <c:v>5249.5</c:v>
                </c:pt>
                <c:pt idx="5077">
                  <c:v>5218.1993000000002</c:v>
                </c:pt>
                <c:pt idx="5078">
                  <c:v>5217.5</c:v>
                </c:pt>
                <c:pt idx="5079">
                  <c:v>5188.5</c:v>
                </c:pt>
                <c:pt idx="5080">
                  <c:v>5169.1993000000002</c:v>
                </c:pt>
                <c:pt idx="5081">
                  <c:v>5191.7969000000003</c:v>
                </c:pt>
                <c:pt idx="5082">
                  <c:v>5206.6993000000002</c:v>
                </c:pt>
                <c:pt idx="5083">
                  <c:v>5194.7969000000003</c:v>
                </c:pt>
                <c:pt idx="5084">
                  <c:v>5146.8985000000002</c:v>
                </c:pt>
                <c:pt idx="5085">
                  <c:v>5182.3985000000002</c:v>
                </c:pt>
                <c:pt idx="5086">
                  <c:v>5218.1993000000002</c:v>
                </c:pt>
                <c:pt idx="5087">
                  <c:v>5246.7969000000003</c:v>
                </c:pt>
                <c:pt idx="5088">
                  <c:v>5346.6993000000002</c:v>
                </c:pt>
                <c:pt idx="5089">
                  <c:v>5370.3985000000002</c:v>
                </c:pt>
                <c:pt idx="5090">
                  <c:v>5377.1993000000002</c:v>
                </c:pt>
                <c:pt idx="5091">
                  <c:v>5357.6993000000002</c:v>
                </c:pt>
                <c:pt idx="5092">
                  <c:v>5332.1993000000002</c:v>
                </c:pt>
                <c:pt idx="5093">
                  <c:v>5351.2969000000003</c:v>
                </c:pt>
                <c:pt idx="5094">
                  <c:v>5313.5977000000003</c:v>
                </c:pt>
                <c:pt idx="5095">
                  <c:v>5278.1993000000002</c:v>
                </c:pt>
                <c:pt idx="5096">
                  <c:v>5284.5</c:v>
                </c:pt>
                <c:pt idx="5097">
                  <c:v>5223.6993000000002</c:v>
                </c:pt>
                <c:pt idx="5098">
                  <c:v>5238.0977000000003</c:v>
                </c:pt>
                <c:pt idx="5099">
                  <c:v>5259.6993000000002</c:v>
                </c:pt>
                <c:pt idx="5100">
                  <c:v>5279.7969000000003</c:v>
                </c:pt>
                <c:pt idx="5101">
                  <c:v>5329.5</c:v>
                </c:pt>
                <c:pt idx="5102">
                  <c:v>5413.5</c:v>
                </c:pt>
                <c:pt idx="5103">
                  <c:v>5405.1993000000002</c:v>
                </c:pt>
                <c:pt idx="5104">
                  <c:v>5410.7969000000003</c:v>
                </c:pt>
                <c:pt idx="5105">
                  <c:v>5419.2969000000003</c:v>
                </c:pt>
                <c:pt idx="5106">
                  <c:v>5403.5977000000003</c:v>
                </c:pt>
                <c:pt idx="5107">
                  <c:v>5436.2969000000003</c:v>
                </c:pt>
                <c:pt idx="5108">
                  <c:v>5500.0977000000003</c:v>
                </c:pt>
                <c:pt idx="5109">
                  <c:v>5531.2969000000003</c:v>
                </c:pt>
                <c:pt idx="5110">
                  <c:v>5500.6993000000002</c:v>
                </c:pt>
                <c:pt idx="5111">
                  <c:v>5516.6993000000002</c:v>
                </c:pt>
                <c:pt idx="5112">
                  <c:v>5512.5</c:v>
                </c:pt>
                <c:pt idx="5113">
                  <c:v>5500.0977000000003</c:v>
                </c:pt>
                <c:pt idx="5114">
                  <c:v>5522.3985000000002</c:v>
                </c:pt>
                <c:pt idx="5115">
                  <c:v>5482.0977000000003</c:v>
                </c:pt>
                <c:pt idx="5116">
                  <c:v>5504.8985000000002</c:v>
                </c:pt>
                <c:pt idx="5117">
                  <c:v>5506.5</c:v>
                </c:pt>
                <c:pt idx="5118">
                  <c:v>5534.1993000000002</c:v>
                </c:pt>
                <c:pt idx="5119">
                  <c:v>5562.2969000000003</c:v>
                </c:pt>
                <c:pt idx="5120">
                  <c:v>5587.8985000000002</c:v>
                </c:pt>
                <c:pt idx="5121">
                  <c:v>5521.8985000000002</c:v>
                </c:pt>
                <c:pt idx="5122">
                  <c:v>5517.3985000000002</c:v>
                </c:pt>
                <c:pt idx="5123">
                  <c:v>5534.2969000000003</c:v>
                </c:pt>
                <c:pt idx="5124">
                  <c:v>5552.8985000000002</c:v>
                </c:pt>
                <c:pt idx="5125">
                  <c:v>5538.8985000000002</c:v>
                </c:pt>
                <c:pt idx="5126">
                  <c:v>5502.5977000000003</c:v>
                </c:pt>
                <c:pt idx="5127">
                  <c:v>5493.3985000000002</c:v>
                </c:pt>
                <c:pt idx="5128">
                  <c:v>5521.2969000000003</c:v>
                </c:pt>
                <c:pt idx="5129">
                  <c:v>5498.7969000000003</c:v>
                </c:pt>
                <c:pt idx="5130">
                  <c:v>5539.3985000000002</c:v>
                </c:pt>
                <c:pt idx="5131">
                  <c:v>5528.7969000000003</c:v>
                </c:pt>
                <c:pt idx="5132">
                  <c:v>5556.1993000000002</c:v>
                </c:pt>
                <c:pt idx="5133">
                  <c:v>5599.1993000000002</c:v>
                </c:pt>
                <c:pt idx="5134">
                  <c:v>5631.7969000000003</c:v>
                </c:pt>
                <c:pt idx="5135">
                  <c:v>5615</c:v>
                </c:pt>
                <c:pt idx="5136">
                  <c:v>5641.5977000000003</c:v>
                </c:pt>
                <c:pt idx="5137">
                  <c:v>5660.5977000000003</c:v>
                </c:pt>
                <c:pt idx="5138">
                  <c:v>5634.7969000000003</c:v>
                </c:pt>
                <c:pt idx="5139">
                  <c:v>5617.6993000000002</c:v>
                </c:pt>
                <c:pt idx="5140">
                  <c:v>5600.0977000000003</c:v>
                </c:pt>
                <c:pt idx="5141">
                  <c:v>5498.2969000000003</c:v>
                </c:pt>
                <c:pt idx="5142">
                  <c:v>5363.5</c:v>
                </c:pt>
                <c:pt idx="5143">
                  <c:v>5395.6993000000002</c:v>
                </c:pt>
                <c:pt idx="5144">
                  <c:v>5434.7969000000003</c:v>
                </c:pt>
                <c:pt idx="5145">
                  <c:v>5446.0977000000003</c:v>
                </c:pt>
                <c:pt idx="5146">
                  <c:v>5451.5977000000003</c:v>
                </c:pt>
                <c:pt idx="5147">
                  <c:v>5434.0977000000003</c:v>
                </c:pt>
                <c:pt idx="5148">
                  <c:v>5458.2969000000003</c:v>
                </c:pt>
                <c:pt idx="5149">
                  <c:v>5304.0977000000003</c:v>
                </c:pt>
                <c:pt idx="5150">
                  <c:v>5305.0977000000003</c:v>
                </c:pt>
                <c:pt idx="5151">
                  <c:v>5356.6993000000002</c:v>
                </c:pt>
                <c:pt idx="5152">
                  <c:v>5421.0977000000003</c:v>
                </c:pt>
                <c:pt idx="5153">
                  <c:v>5367.5</c:v>
                </c:pt>
                <c:pt idx="5154">
                  <c:v>5385</c:v>
                </c:pt>
                <c:pt idx="5155">
                  <c:v>5405.3985000000002</c:v>
                </c:pt>
                <c:pt idx="5156">
                  <c:v>5362.8985000000002</c:v>
                </c:pt>
                <c:pt idx="5157">
                  <c:v>5384.6993000000002</c:v>
                </c:pt>
                <c:pt idx="5158">
                  <c:v>5393.5</c:v>
                </c:pt>
                <c:pt idx="5159">
                  <c:v>5475.6993000000002</c:v>
                </c:pt>
                <c:pt idx="5160">
                  <c:v>5453.5</c:v>
                </c:pt>
                <c:pt idx="5161">
                  <c:v>5447.5977000000003</c:v>
                </c:pt>
                <c:pt idx="5162">
                  <c:v>5430.8985000000002</c:v>
                </c:pt>
                <c:pt idx="5163">
                  <c:v>5478.2969000000003</c:v>
                </c:pt>
                <c:pt idx="5164">
                  <c:v>5506.5</c:v>
                </c:pt>
                <c:pt idx="5165">
                  <c:v>5508.0977000000003</c:v>
                </c:pt>
                <c:pt idx="5166">
                  <c:v>5480.5</c:v>
                </c:pt>
                <c:pt idx="5167">
                  <c:v>5499.7969000000003</c:v>
                </c:pt>
                <c:pt idx="5168">
                  <c:v>5514.8985000000002</c:v>
                </c:pt>
                <c:pt idx="5169">
                  <c:v>5529.3985000000002</c:v>
                </c:pt>
                <c:pt idx="5170">
                  <c:v>5532.1993000000002</c:v>
                </c:pt>
                <c:pt idx="5171">
                  <c:v>5552.0977000000003</c:v>
                </c:pt>
                <c:pt idx="5172">
                  <c:v>5540.7969000000003</c:v>
                </c:pt>
                <c:pt idx="5173">
                  <c:v>5571</c:v>
                </c:pt>
                <c:pt idx="5174">
                  <c:v>5581.1993000000002</c:v>
                </c:pt>
                <c:pt idx="5175">
                  <c:v>5595.6993000000002</c:v>
                </c:pt>
                <c:pt idx="5176">
                  <c:v>5595.0977000000003</c:v>
                </c:pt>
                <c:pt idx="5177">
                  <c:v>5565.3985000000002</c:v>
                </c:pt>
                <c:pt idx="5178">
                  <c:v>5537.0977000000003</c:v>
                </c:pt>
                <c:pt idx="5179">
                  <c:v>5569.5</c:v>
                </c:pt>
                <c:pt idx="5180">
                  <c:v>5544.6993000000002</c:v>
                </c:pt>
                <c:pt idx="5181">
                  <c:v>5588.2969000000003</c:v>
                </c:pt>
                <c:pt idx="5182">
                  <c:v>5504.2969000000003</c:v>
                </c:pt>
                <c:pt idx="5183">
                  <c:v>5380.5</c:v>
                </c:pt>
                <c:pt idx="5184">
                  <c:v>5400.0977000000003</c:v>
                </c:pt>
                <c:pt idx="5185">
                  <c:v>5438</c:v>
                </c:pt>
                <c:pt idx="5186">
                  <c:v>5463.5977000000003</c:v>
                </c:pt>
                <c:pt idx="5187">
                  <c:v>5422</c:v>
                </c:pt>
                <c:pt idx="5188">
                  <c:v>5425.6993000000002</c:v>
                </c:pt>
                <c:pt idx="5189">
                  <c:v>5477.5</c:v>
                </c:pt>
                <c:pt idx="5190">
                  <c:v>5507.5</c:v>
                </c:pt>
                <c:pt idx="5191">
                  <c:v>5518.7969000000003</c:v>
                </c:pt>
                <c:pt idx="5192">
                  <c:v>5586.7969000000003</c:v>
                </c:pt>
                <c:pt idx="5193">
                  <c:v>5541.7969000000003</c:v>
                </c:pt>
                <c:pt idx="5194">
                  <c:v>5513.7969000000003</c:v>
                </c:pt>
                <c:pt idx="5195">
                  <c:v>5515</c:v>
                </c:pt>
                <c:pt idx="5196">
                  <c:v>5532.6993000000002</c:v>
                </c:pt>
                <c:pt idx="5197">
                  <c:v>5534.0977000000003</c:v>
                </c:pt>
                <c:pt idx="5198">
                  <c:v>5552.5</c:v>
                </c:pt>
                <c:pt idx="5199">
                  <c:v>5591.8985000000002</c:v>
                </c:pt>
                <c:pt idx="5200">
                  <c:v>5592.5</c:v>
                </c:pt>
                <c:pt idx="5201">
                  <c:v>5595.2969000000003</c:v>
                </c:pt>
                <c:pt idx="5202">
                  <c:v>5548.1993000000002</c:v>
                </c:pt>
                <c:pt idx="5203">
                  <c:v>5524.2969000000003</c:v>
                </c:pt>
                <c:pt idx="5204">
                  <c:v>5527.6993000000002</c:v>
                </c:pt>
                <c:pt idx="5205">
                  <c:v>5537</c:v>
                </c:pt>
                <c:pt idx="5206">
                  <c:v>5546.7969000000003</c:v>
                </c:pt>
                <c:pt idx="5207">
                  <c:v>5515.8985000000002</c:v>
                </c:pt>
                <c:pt idx="5208">
                  <c:v>5572.7969000000003</c:v>
                </c:pt>
                <c:pt idx="5209">
                  <c:v>5571.8985000000002</c:v>
                </c:pt>
                <c:pt idx="5210">
                  <c:v>5612.5</c:v>
                </c:pt>
                <c:pt idx="5211">
                  <c:v>5596</c:v>
                </c:pt>
                <c:pt idx="5212">
                  <c:v>5548.3985000000002</c:v>
                </c:pt>
                <c:pt idx="5213">
                  <c:v>5579.6993000000002</c:v>
                </c:pt>
                <c:pt idx="5214">
                  <c:v>5627.6993000000002</c:v>
                </c:pt>
                <c:pt idx="5215">
                  <c:v>5607</c:v>
                </c:pt>
                <c:pt idx="5216">
                  <c:v>5647.5</c:v>
                </c:pt>
                <c:pt idx="5217">
                  <c:v>5571.2969000000003</c:v>
                </c:pt>
                <c:pt idx="5218">
                  <c:v>5530.5</c:v>
                </c:pt>
                <c:pt idx="5219">
                  <c:v>5561.3985000000002</c:v>
                </c:pt>
                <c:pt idx="5220">
                  <c:v>5583.5</c:v>
                </c:pt>
                <c:pt idx="5221">
                  <c:v>5631.5</c:v>
                </c:pt>
                <c:pt idx="5222">
                  <c:v>5683</c:v>
                </c:pt>
                <c:pt idx="5223">
                  <c:v>5693.8985000000002</c:v>
                </c:pt>
                <c:pt idx="5224">
                  <c:v>5679.0977000000003</c:v>
                </c:pt>
                <c:pt idx="5225">
                  <c:v>5693</c:v>
                </c:pt>
                <c:pt idx="5226">
                  <c:v>5568.0977000000003</c:v>
                </c:pt>
                <c:pt idx="5227">
                  <c:v>5479.7969000000003</c:v>
                </c:pt>
                <c:pt idx="5228">
                  <c:v>5542.5977000000003</c:v>
                </c:pt>
                <c:pt idx="5229">
                  <c:v>5563.6993000000002</c:v>
                </c:pt>
                <c:pt idx="5230">
                  <c:v>5585.5977000000003</c:v>
                </c:pt>
                <c:pt idx="5231">
                  <c:v>5566.3985000000002</c:v>
                </c:pt>
                <c:pt idx="5232">
                  <c:v>5605.6993000000002</c:v>
                </c:pt>
                <c:pt idx="5233">
                  <c:v>5566.6993000000002</c:v>
                </c:pt>
                <c:pt idx="5234">
                  <c:v>5590.0977000000003</c:v>
                </c:pt>
                <c:pt idx="5235">
                  <c:v>5683.0977000000003</c:v>
                </c:pt>
                <c:pt idx="5236">
                  <c:v>5682.3985000000002</c:v>
                </c:pt>
                <c:pt idx="5237">
                  <c:v>5686.3985000000002</c:v>
                </c:pt>
                <c:pt idx="5238">
                  <c:v>5669.5</c:v>
                </c:pt>
                <c:pt idx="5239">
                  <c:v>5655.8985000000002</c:v>
                </c:pt>
                <c:pt idx="5240">
                  <c:v>5629</c:v>
                </c:pt>
                <c:pt idx="5241">
                  <c:v>5635.7969000000003</c:v>
                </c:pt>
                <c:pt idx="5242">
                  <c:v>5655.0977000000003</c:v>
                </c:pt>
                <c:pt idx="5243">
                  <c:v>5640.0977000000003</c:v>
                </c:pt>
                <c:pt idx="5244">
                  <c:v>5541.7969000000003</c:v>
                </c:pt>
                <c:pt idx="5245">
                  <c:v>5546.8985000000002</c:v>
                </c:pt>
                <c:pt idx="5246">
                  <c:v>5579.8985000000002</c:v>
                </c:pt>
                <c:pt idx="5247">
                  <c:v>5583.8985000000002</c:v>
                </c:pt>
                <c:pt idx="5248">
                  <c:v>5659</c:v>
                </c:pt>
                <c:pt idx="5249">
                  <c:v>5653.7969000000003</c:v>
                </c:pt>
                <c:pt idx="5250">
                  <c:v>5697</c:v>
                </c:pt>
                <c:pt idx="5251">
                  <c:v>5743.8985000000002</c:v>
                </c:pt>
                <c:pt idx="5252">
                  <c:v>5721</c:v>
                </c:pt>
                <c:pt idx="5253">
                  <c:v>5767.6993000000002</c:v>
                </c:pt>
                <c:pt idx="5254">
                  <c:v>5792.8985000000002</c:v>
                </c:pt>
                <c:pt idx="5255">
                  <c:v>5834.1993000000002</c:v>
                </c:pt>
                <c:pt idx="5256">
                  <c:v>5853.0977000000003</c:v>
                </c:pt>
                <c:pt idx="5257">
                  <c:v>5865.7969000000003</c:v>
                </c:pt>
                <c:pt idx="5258">
                  <c:v>5857.5977000000003</c:v>
                </c:pt>
                <c:pt idx="5259">
                  <c:v>5912.5977000000003</c:v>
                </c:pt>
                <c:pt idx="5260">
                  <c:v>5876.1993000000002</c:v>
                </c:pt>
                <c:pt idx="5261">
                  <c:v>5879.0977000000003</c:v>
                </c:pt>
                <c:pt idx="5262">
                  <c:v>5802.3985000000002</c:v>
                </c:pt>
                <c:pt idx="5263">
                  <c:v>5832.7969000000003</c:v>
                </c:pt>
                <c:pt idx="5264">
                  <c:v>5817.5</c:v>
                </c:pt>
                <c:pt idx="5265">
                  <c:v>5822.7969000000003</c:v>
                </c:pt>
                <c:pt idx="5266">
                  <c:v>5745</c:v>
                </c:pt>
                <c:pt idx="5267">
                  <c:v>5764.2969000000003</c:v>
                </c:pt>
                <c:pt idx="5268">
                  <c:v>5783.1993000000002</c:v>
                </c:pt>
                <c:pt idx="5269">
                  <c:v>5845</c:v>
                </c:pt>
                <c:pt idx="5270">
                  <c:v>5823.1016</c:v>
                </c:pt>
                <c:pt idx="5271">
                  <c:v>5816.1016</c:v>
                </c:pt>
                <c:pt idx="5272">
                  <c:v>5850</c:v>
                </c:pt>
                <c:pt idx="5273">
                  <c:v>5875</c:v>
                </c:pt>
                <c:pt idx="5274">
                  <c:v>5886.1993000000002</c:v>
                </c:pt>
                <c:pt idx="5275">
                  <c:v>5911.6016</c:v>
                </c:pt>
                <c:pt idx="5276">
                  <c:v>5908</c:v>
                </c:pt>
                <c:pt idx="5277">
                  <c:v>5901.3985000000002</c:v>
                </c:pt>
                <c:pt idx="5278">
                  <c:v>5922.8008</c:v>
                </c:pt>
                <c:pt idx="5279">
                  <c:v>5935.5</c:v>
                </c:pt>
                <c:pt idx="5280">
                  <c:v>5917.8008</c:v>
                </c:pt>
                <c:pt idx="5281">
                  <c:v>5785.3008</c:v>
                </c:pt>
                <c:pt idx="5282">
                  <c:v>5692.5</c:v>
                </c:pt>
                <c:pt idx="5283">
                  <c:v>5562.6993000000002</c:v>
                </c:pt>
                <c:pt idx="5284">
                  <c:v>5521.1993000000002</c:v>
                </c:pt>
                <c:pt idx="5285">
                  <c:v>5345.3008</c:v>
                </c:pt>
                <c:pt idx="5286">
                  <c:v>5304.3985000000002</c:v>
                </c:pt>
                <c:pt idx="5287">
                  <c:v>5339</c:v>
                </c:pt>
                <c:pt idx="5288">
                  <c:v>5247.3008</c:v>
                </c:pt>
                <c:pt idx="5289">
                  <c:v>5306.3008</c:v>
                </c:pt>
                <c:pt idx="5290">
                  <c:v>5157.8985000000002</c:v>
                </c:pt>
                <c:pt idx="5291">
                  <c:v>4779.6016</c:v>
                </c:pt>
                <c:pt idx="5292">
                  <c:v>4929.1993000000002</c:v>
                </c:pt>
                <c:pt idx="5293">
                  <c:v>4751.3008</c:v>
                </c:pt>
                <c:pt idx="5294">
                  <c:v>4402.3008</c:v>
                </c:pt>
                <c:pt idx="5295">
                  <c:v>4602</c:v>
                </c:pt>
                <c:pt idx="5296">
                  <c:v>4153.8985000000002</c:v>
                </c:pt>
                <c:pt idx="5297">
                  <c:v>4393.6016</c:v>
                </c:pt>
                <c:pt idx="5298">
                  <c:v>4109.8985000000002</c:v>
                </c:pt>
                <c:pt idx="5299">
                  <c:v>3974.1001000000001</c:v>
                </c:pt>
                <c:pt idx="5300">
                  <c:v>3997.6001000000001</c:v>
                </c:pt>
                <c:pt idx="5301">
                  <c:v>3782.8000999999999</c:v>
                </c:pt>
                <c:pt idx="5302">
                  <c:v>3936.3000999999999</c:v>
                </c:pt>
                <c:pt idx="5303">
                  <c:v>4159.3985000000002</c:v>
                </c:pt>
                <c:pt idx="5304">
                  <c:v>4251.6993000000002</c:v>
                </c:pt>
                <c:pt idx="5305">
                  <c:v>4018.1001000000001</c:v>
                </c:pt>
                <c:pt idx="5306">
                  <c:v>4307.1016</c:v>
                </c:pt>
                <c:pt idx="5307">
                  <c:v>4213.1016</c:v>
                </c:pt>
                <c:pt idx="5308">
                  <c:v>4365.6016</c:v>
                </c:pt>
                <c:pt idx="5309">
                  <c:v>4277.3906999999999</c:v>
                </c:pt>
                <c:pt idx="5310">
                  <c:v>4207.6993000000002</c:v>
                </c:pt>
                <c:pt idx="5311">
                  <c:v>4392.3985000000002</c:v>
                </c:pt>
                <c:pt idx="5312">
                  <c:v>4360.3008</c:v>
                </c:pt>
                <c:pt idx="5313">
                  <c:v>4318.6016</c:v>
                </c:pt>
                <c:pt idx="5314">
                  <c:v>4469.8008</c:v>
                </c:pt>
                <c:pt idx="5315">
                  <c:v>4548.1016</c:v>
                </c:pt>
                <c:pt idx="5316">
                  <c:v>4528.1016</c:v>
                </c:pt>
                <c:pt idx="5317">
                  <c:v>4485.5</c:v>
                </c:pt>
                <c:pt idx="5318">
                  <c:v>4544.3008</c:v>
                </c:pt>
                <c:pt idx="5319">
                  <c:v>4431.3554999999997</c:v>
                </c:pt>
                <c:pt idx="5320">
                  <c:v>4327.3008</c:v>
                </c:pt>
                <c:pt idx="5321">
                  <c:v>4327.8008</c:v>
                </c:pt>
                <c:pt idx="5322">
                  <c:v>4323.1016</c:v>
                </c:pt>
                <c:pt idx="5323">
                  <c:v>4344.8008</c:v>
                </c:pt>
                <c:pt idx="5324">
                  <c:v>4406.5</c:v>
                </c:pt>
                <c:pt idx="5325">
                  <c:v>4395.8985000000002</c:v>
                </c:pt>
                <c:pt idx="5326">
                  <c:v>4465.1016</c:v>
                </c:pt>
                <c:pt idx="5327">
                  <c:v>4567.3008</c:v>
                </c:pt>
                <c:pt idx="5328">
                  <c:v>4334.5</c:v>
                </c:pt>
                <c:pt idx="5329">
                  <c:v>4397.8985000000002</c:v>
                </c:pt>
                <c:pt idx="5330">
                  <c:v>4469.8008</c:v>
                </c:pt>
                <c:pt idx="5331">
                  <c:v>4448.3008</c:v>
                </c:pt>
                <c:pt idx="5332">
                  <c:v>4428.3985000000002</c:v>
                </c:pt>
                <c:pt idx="5333">
                  <c:v>4504</c:v>
                </c:pt>
                <c:pt idx="5334">
                  <c:v>4456.5</c:v>
                </c:pt>
                <c:pt idx="5335">
                  <c:v>4475</c:v>
                </c:pt>
                <c:pt idx="5336">
                  <c:v>4397.3008</c:v>
                </c:pt>
                <c:pt idx="5337">
                  <c:v>4458.1016</c:v>
                </c:pt>
                <c:pt idx="5338">
                  <c:v>4499.6016</c:v>
                </c:pt>
                <c:pt idx="5339">
                  <c:v>4584.6993000000002</c:v>
                </c:pt>
                <c:pt idx="5340">
                  <c:v>4591.3985000000002</c:v>
                </c:pt>
                <c:pt idx="5341">
                  <c:v>4569.1993000000002</c:v>
                </c:pt>
                <c:pt idx="5342">
                  <c:v>4523.8985000000002</c:v>
                </c:pt>
                <c:pt idx="5343">
                  <c:v>4759.3985000000002</c:v>
                </c:pt>
                <c:pt idx="5344">
                  <c:v>4757.5</c:v>
                </c:pt>
                <c:pt idx="5345">
                  <c:v>4824.5</c:v>
                </c:pt>
                <c:pt idx="5346">
                  <c:v>4736.6993000000002</c:v>
                </c:pt>
                <c:pt idx="5347">
                  <c:v>4791.6016</c:v>
                </c:pt>
                <c:pt idx="5348">
                  <c:v>4803.6993000000002</c:v>
                </c:pt>
                <c:pt idx="5349">
                  <c:v>4898.1016</c:v>
                </c:pt>
                <c:pt idx="5350">
                  <c:v>4942.8985000000002</c:v>
                </c:pt>
                <c:pt idx="5351">
                  <c:v>4951.3985000000002</c:v>
                </c:pt>
                <c:pt idx="5352">
                  <c:v>5078.6016</c:v>
                </c:pt>
                <c:pt idx="5353">
                  <c:v>5079.3985000000002</c:v>
                </c:pt>
                <c:pt idx="5354">
                  <c:v>4920.5</c:v>
                </c:pt>
                <c:pt idx="5355">
                  <c:v>4832.3985000000002</c:v>
                </c:pt>
                <c:pt idx="5356">
                  <c:v>4726.1016</c:v>
                </c:pt>
                <c:pt idx="5357">
                  <c:v>4907.1993000000002</c:v>
                </c:pt>
                <c:pt idx="5358">
                  <c:v>4947.5</c:v>
                </c:pt>
                <c:pt idx="5359">
                  <c:v>4904.3008</c:v>
                </c:pt>
                <c:pt idx="5360">
                  <c:v>4902.9921999999997</c:v>
                </c:pt>
                <c:pt idx="5361">
                  <c:v>4907.3008</c:v>
                </c:pt>
                <c:pt idx="5362">
                  <c:v>4914.8008</c:v>
                </c:pt>
                <c:pt idx="5363">
                  <c:v>4922.6993000000002</c:v>
                </c:pt>
                <c:pt idx="5364">
                  <c:v>4805.3008</c:v>
                </c:pt>
                <c:pt idx="5365">
                  <c:v>4878</c:v>
                </c:pt>
                <c:pt idx="5366">
                  <c:v>4807.1016</c:v>
                </c:pt>
                <c:pt idx="5367">
                  <c:v>4873.6993000000002</c:v>
                </c:pt>
                <c:pt idx="5368">
                  <c:v>4900.6016</c:v>
                </c:pt>
                <c:pt idx="5369">
                  <c:v>4982.6993000000002</c:v>
                </c:pt>
                <c:pt idx="5370">
                  <c:v>5008.3985000000002</c:v>
                </c:pt>
                <c:pt idx="5371">
                  <c:v>4968.8008</c:v>
                </c:pt>
                <c:pt idx="5372">
                  <c:v>4967.1016</c:v>
                </c:pt>
                <c:pt idx="5373">
                  <c:v>4890.5</c:v>
                </c:pt>
                <c:pt idx="5374">
                  <c:v>4919.5</c:v>
                </c:pt>
                <c:pt idx="5375">
                  <c:v>4891.6993000000002</c:v>
                </c:pt>
                <c:pt idx="5376">
                  <c:v>4945</c:v>
                </c:pt>
                <c:pt idx="5377">
                  <c:v>4916.1993000000002</c:v>
                </c:pt>
                <c:pt idx="5378">
                  <c:v>5007.1993000000002</c:v>
                </c:pt>
                <c:pt idx="5379">
                  <c:v>4972.1016</c:v>
                </c:pt>
                <c:pt idx="5380">
                  <c:v>4991.3008</c:v>
                </c:pt>
                <c:pt idx="5381">
                  <c:v>4964.1993000000002</c:v>
                </c:pt>
                <c:pt idx="5382">
                  <c:v>5090.1993000000002</c:v>
                </c:pt>
                <c:pt idx="5383">
                  <c:v>5021.3008</c:v>
                </c:pt>
                <c:pt idx="5384">
                  <c:v>5035.3008</c:v>
                </c:pt>
                <c:pt idx="5385">
                  <c:v>4975</c:v>
                </c:pt>
                <c:pt idx="5386">
                  <c:v>4990.3008</c:v>
                </c:pt>
                <c:pt idx="5387">
                  <c:v>4971.3008</c:v>
                </c:pt>
                <c:pt idx="5388">
                  <c:v>4964.1016</c:v>
                </c:pt>
                <c:pt idx="5389">
                  <c:v>5000.8985000000002</c:v>
                </c:pt>
                <c:pt idx="5390">
                  <c:v>4898.8008</c:v>
                </c:pt>
                <c:pt idx="5391">
                  <c:v>4897.6993000000002</c:v>
                </c:pt>
                <c:pt idx="5392">
                  <c:v>4990.6016</c:v>
                </c:pt>
                <c:pt idx="5393">
                  <c:v>4958.1016</c:v>
                </c:pt>
                <c:pt idx="5394">
                  <c:v>4990.8985000000002</c:v>
                </c:pt>
                <c:pt idx="5395">
                  <c:v>4958.6993000000002</c:v>
                </c:pt>
                <c:pt idx="5396">
                  <c:v>5048.3008</c:v>
                </c:pt>
                <c:pt idx="5397">
                  <c:v>5077.6993000000002</c:v>
                </c:pt>
                <c:pt idx="5398">
                  <c:v>5076.6993000000002</c:v>
                </c:pt>
                <c:pt idx="5399">
                  <c:v>5038.1016</c:v>
                </c:pt>
                <c:pt idx="5400">
                  <c:v>5064.1016</c:v>
                </c:pt>
                <c:pt idx="5401">
                  <c:v>5018.8985000000002</c:v>
                </c:pt>
                <c:pt idx="5402">
                  <c:v>5052.6993000000002</c:v>
                </c:pt>
                <c:pt idx="5403">
                  <c:v>5093.8985000000002</c:v>
                </c:pt>
                <c:pt idx="5404">
                  <c:v>5048.3008</c:v>
                </c:pt>
                <c:pt idx="5405">
                  <c:v>5038.8008</c:v>
                </c:pt>
                <c:pt idx="5406">
                  <c:v>5046.6016</c:v>
                </c:pt>
                <c:pt idx="5407">
                  <c:v>5075.3008</c:v>
                </c:pt>
                <c:pt idx="5408">
                  <c:v>5039.8008</c:v>
                </c:pt>
                <c:pt idx="5409">
                  <c:v>5048.6016</c:v>
                </c:pt>
                <c:pt idx="5410">
                  <c:v>5004.8008</c:v>
                </c:pt>
                <c:pt idx="5411">
                  <c:v>4901.6993000000002</c:v>
                </c:pt>
                <c:pt idx="5412">
                  <c:v>4993.3985000000002</c:v>
                </c:pt>
                <c:pt idx="5413">
                  <c:v>5034.5</c:v>
                </c:pt>
                <c:pt idx="5414">
                  <c:v>4879.1993000000002</c:v>
                </c:pt>
                <c:pt idx="5415">
                  <c:v>4896.8008</c:v>
                </c:pt>
                <c:pt idx="5416">
                  <c:v>4950.8985000000002</c:v>
                </c:pt>
                <c:pt idx="5417">
                  <c:v>4843.1016</c:v>
                </c:pt>
                <c:pt idx="5418">
                  <c:v>4865.1016</c:v>
                </c:pt>
                <c:pt idx="5419">
                  <c:v>4825.5</c:v>
                </c:pt>
                <c:pt idx="5420">
                  <c:v>4857.6993000000002</c:v>
                </c:pt>
                <c:pt idx="5421">
                  <c:v>4849.8008</c:v>
                </c:pt>
                <c:pt idx="5422">
                  <c:v>4898.8985000000002</c:v>
                </c:pt>
                <c:pt idx="5423">
                  <c:v>4841.6016</c:v>
                </c:pt>
                <c:pt idx="5424">
                  <c:v>4823.3985000000002</c:v>
                </c:pt>
                <c:pt idx="5425">
                  <c:v>4789.6016</c:v>
                </c:pt>
                <c:pt idx="5426">
                  <c:v>4760.1016</c:v>
                </c:pt>
                <c:pt idx="5427">
                  <c:v>4877.6993000000002</c:v>
                </c:pt>
                <c:pt idx="5428">
                  <c:v>4841.8985000000002</c:v>
                </c:pt>
                <c:pt idx="5429">
                  <c:v>4920.6016</c:v>
                </c:pt>
                <c:pt idx="5430">
                  <c:v>4905.1016</c:v>
                </c:pt>
                <c:pt idx="5431">
                  <c:v>4901.3008</c:v>
                </c:pt>
                <c:pt idx="5432">
                  <c:v>4788.1016</c:v>
                </c:pt>
                <c:pt idx="5433">
                  <c:v>4834.5</c:v>
                </c:pt>
                <c:pt idx="5434">
                  <c:v>4769.5</c:v>
                </c:pt>
                <c:pt idx="5435">
                  <c:v>4893</c:v>
                </c:pt>
                <c:pt idx="5436">
                  <c:v>4906.6993000000002</c:v>
                </c:pt>
                <c:pt idx="5437">
                  <c:v>4967.6993000000002</c:v>
                </c:pt>
                <c:pt idx="5438">
                  <c:v>5023.6016</c:v>
                </c:pt>
                <c:pt idx="5439">
                  <c:v>5021.1016</c:v>
                </c:pt>
                <c:pt idx="5440">
                  <c:v>5045.6993000000002</c:v>
                </c:pt>
                <c:pt idx="5441">
                  <c:v>5101.5</c:v>
                </c:pt>
                <c:pt idx="5442">
                  <c:v>5084.8985000000002</c:v>
                </c:pt>
                <c:pt idx="5443">
                  <c:v>5114.3008</c:v>
                </c:pt>
                <c:pt idx="5444">
                  <c:v>5085.3985000000002</c:v>
                </c:pt>
                <c:pt idx="5445">
                  <c:v>5128.3985000000002</c:v>
                </c:pt>
                <c:pt idx="5446">
                  <c:v>5092.3008</c:v>
                </c:pt>
                <c:pt idx="5447">
                  <c:v>5098.8985000000002</c:v>
                </c:pt>
                <c:pt idx="5448">
                  <c:v>5084.5</c:v>
                </c:pt>
                <c:pt idx="5449">
                  <c:v>5082</c:v>
                </c:pt>
                <c:pt idx="5450">
                  <c:v>5073.6016</c:v>
                </c:pt>
                <c:pt idx="5451">
                  <c:v>4989.8008</c:v>
                </c:pt>
                <c:pt idx="5452">
                  <c:v>4990.8008</c:v>
                </c:pt>
                <c:pt idx="5453">
                  <c:v>4910.5</c:v>
                </c:pt>
                <c:pt idx="5454">
                  <c:v>4888.3985000000002</c:v>
                </c:pt>
                <c:pt idx="5455">
                  <c:v>4910.6016</c:v>
                </c:pt>
                <c:pt idx="5456">
                  <c:v>5003.6993000000002</c:v>
                </c:pt>
                <c:pt idx="5457">
                  <c:v>4995.3985000000002</c:v>
                </c:pt>
                <c:pt idx="5458">
                  <c:v>5060.8008</c:v>
                </c:pt>
                <c:pt idx="5459">
                  <c:v>5100.1016</c:v>
                </c:pt>
                <c:pt idx="5460">
                  <c:v>5188</c:v>
                </c:pt>
                <c:pt idx="5461">
                  <c:v>5230.3985000000002</c:v>
                </c:pt>
                <c:pt idx="5462">
                  <c:v>5322.6993000000002</c:v>
                </c:pt>
                <c:pt idx="5463">
                  <c:v>5296</c:v>
                </c:pt>
                <c:pt idx="5464">
                  <c:v>5283.1993000000002</c:v>
                </c:pt>
                <c:pt idx="5465">
                  <c:v>5349.2148999999999</c:v>
                </c:pt>
                <c:pt idx="5466">
                  <c:v>5363.6016</c:v>
                </c:pt>
                <c:pt idx="5467">
                  <c:v>5393.1993000000002</c:v>
                </c:pt>
                <c:pt idx="5468">
                  <c:v>5405.6993000000002</c:v>
                </c:pt>
                <c:pt idx="5469">
                  <c:v>5397.1993000000002</c:v>
                </c:pt>
                <c:pt idx="5470">
                  <c:v>5414.5</c:v>
                </c:pt>
                <c:pt idx="5471">
                  <c:v>5485.1016</c:v>
                </c:pt>
                <c:pt idx="5472">
                  <c:v>5519.5</c:v>
                </c:pt>
                <c:pt idx="5473">
                  <c:v>5476.8008</c:v>
                </c:pt>
                <c:pt idx="5474">
                  <c:v>5445.1993000000002</c:v>
                </c:pt>
                <c:pt idx="5475">
                  <c:v>5374.6993000000002</c:v>
                </c:pt>
                <c:pt idx="5476">
                  <c:v>5431.6993000000002</c:v>
                </c:pt>
                <c:pt idx="5477">
                  <c:v>5430</c:v>
                </c:pt>
                <c:pt idx="5478">
                  <c:v>5451.5</c:v>
                </c:pt>
                <c:pt idx="5479">
                  <c:v>5467</c:v>
                </c:pt>
                <c:pt idx="5480">
                  <c:v>5503.1993000000002</c:v>
                </c:pt>
                <c:pt idx="5481">
                  <c:v>5513.8985000000002</c:v>
                </c:pt>
                <c:pt idx="5482">
                  <c:v>5548.6993000000002</c:v>
                </c:pt>
                <c:pt idx="5483">
                  <c:v>5513</c:v>
                </c:pt>
                <c:pt idx="5484">
                  <c:v>5475.5</c:v>
                </c:pt>
                <c:pt idx="5485">
                  <c:v>5490.3985000000002</c:v>
                </c:pt>
                <c:pt idx="5486">
                  <c:v>5469.1993000000002</c:v>
                </c:pt>
                <c:pt idx="5487">
                  <c:v>5508.6016</c:v>
                </c:pt>
                <c:pt idx="5488">
                  <c:v>5572.3008</c:v>
                </c:pt>
                <c:pt idx="5489">
                  <c:v>5506</c:v>
                </c:pt>
                <c:pt idx="5490">
                  <c:v>5502.1993000000002</c:v>
                </c:pt>
                <c:pt idx="5491">
                  <c:v>5448.1993000000002</c:v>
                </c:pt>
                <c:pt idx="5492">
                  <c:v>5481.1016</c:v>
                </c:pt>
                <c:pt idx="5493">
                  <c:v>5497</c:v>
                </c:pt>
                <c:pt idx="5494">
                  <c:v>5523.6993000000002</c:v>
                </c:pt>
                <c:pt idx="5495">
                  <c:v>5508.6993000000002</c:v>
                </c:pt>
                <c:pt idx="5496">
                  <c:v>5427.7773999999999</c:v>
                </c:pt>
                <c:pt idx="5497">
                  <c:v>5507.8985000000002</c:v>
                </c:pt>
                <c:pt idx="5498">
                  <c:v>5507.6016</c:v>
                </c:pt>
                <c:pt idx="5499">
                  <c:v>5446.8985000000002</c:v>
                </c:pt>
                <c:pt idx="5500">
                  <c:v>5538.1993000000002</c:v>
                </c:pt>
                <c:pt idx="5501">
                  <c:v>5577.6016</c:v>
                </c:pt>
                <c:pt idx="5502">
                  <c:v>5532.1993000000002</c:v>
                </c:pt>
                <c:pt idx="5503">
                  <c:v>5517.1016</c:v>
                </c:pt>
                <c:pt idx="5504">
                  <c:v>5521.1016</c:v>
                </c:pt>
                <c:pt idx="5505">
                  <c:v>5546.8008</c:v>
                </c:pt>
                <c:pt idx="5506">
                  <c:v>5549.1993000000002</c:v>
                </c:pt>
                <c:pt idx="5507">
                  <c:v>5503.1016</c:v>
                </c:pt>
                <c:pt idx="5508">
                  <c:v>5566.1016</c:v>
                </c:pt>
                <c:pt idx="5509">
                  <c:v>5589.6016</c:v>
                </c:pt>
                <c:pt idx="5510">
                  <c:v>5632.8985000000002</c:v>
                </c:pt>
                <c:pt idx="5511">
                  <c:v>5612.1016</c:v>
                </c:pt>
                <c:pt idx="5512">
                  <c:v>5633.1016</c:v>
                </c:pt>
                <c:pt idx="5513">
                  <c:v>5596.8008</c:v>
                </c:pt>
                <c:pt idx="5514">
                  <c:v>5489.6993000000002</c:v>
                </c:pt>
                <c:pt idx="5515">
                  <c:v>5450.3985000000002</c:v>
                </c:pt>
                <c:pt idx="5516">
                  <c:v>5497.3985000000002</c:v>
                </c:pt>
                <c:pt idx="5517">
                  <c:v>5580.3985000000002</c:v>
                </c:pt>
                <c:pt idx="5518">
                  <c:v>5627</c:v>
                </c:pt>
                <c:pt idx="5519">
                  <c:v>5580.6016</c:v>
                </c:pt>
                <c:pt idx="5520">
                  <c:v>5642</c:v>
                </c:pt>
                <c:pt idx="5521">
                  <c:v>5672.8008</c:v>
                </c:pt>
                <c:pt idx="5522">
                  <c:v>5623.1993000000002</c:v>
                </c:pt>
                <c:pt idx="5523">
                  <c:v>5652.6016</c:v>
                </c:pt>
                <c:pt idx="5524">
                  <c:v>5651.5</c:v>
                </c:pt>
                <c:pt idx="5525">
                  <c:v>5616.6993000000002</c:v>
                </c:pt>
                <c:pt idx="5526">
                  <c:v>5663.3008</c:v>
                </c:pt>
                <c:pt idx="5527">
                  <c:v>5703.6016</c:v>
                </c:pt>
                <c:pt idx="5528">
                  <c:v>5679.6993000000002</c:v>
                </c:pt>
                <c:pt idx="5529">
                  <c:v>5685.3008</c:v>
                </c:pt>
                <c:pt idx="5530">
                  <c:v>5609.5</c:v>
                </c:pt>
                <c:pt idx="5531">
                  <c:v>5594.6993000000002</c:v>
                </c:pt>
                <c:pt idx="5532">
                  <c:v>5645.6016</c:v>
                </c:pt>
                <c:pt idx="5533">
                  <c:v>5592.6016</c:v>
                </c:pt>
                <c:pt idx="5534">
                  <c:v>5640.6719000000003</c:v>
                </c:pt>
                <c:pt idx="5535">
                  <c:v>5503.6993000000002</c:v>
                </c:pt>
                <c:pt idx="5536">
                  <c:v>5601.3985000000002</c:v>
                </c:pt>
                <c:pt idx="5537">
                  <c:v>5580</c:v>
                </c:pt>
                <c:pt idx="5538">
                  <c:v>5627</c:v>
                </c:pt>
                <c:pt idx="5539">
                  <c:v>5580</c:v>
                </c:pt>
                <c:pt idx="5540">
                  <c:v>5542.8008</c:v>
                </c:pt>
                <c:pt idx="5541">
                  <c:v>5566</c:v>
                </c:pt>
                <c:pt idx="5542">
                  <c:v>5590.3985000000002</c:v>
                </c:pt>
                <c:pt idx="5543">
                  <c:v>5536.6016</c:v>
                </c:pt>
                <c:pt idx="5544">
                  <c:v>5533.3008</c:v>
                </c:pt>
                <c:pt idx="5545">
                  <c:v>5577.1016</c:v>
                </c:pt>
                <c:pt idx="5546">
                  <c:v>5581.8008</c:v>
                </c:pt>
                <c:pt idx="5547">
                  <c:v>5623.1993000000002</c:v>
                </c:pt>
                <c:pt idx="5548">
                  <c:v>5598.8008</c:v>
                </c:pt>
                <c:pt idx="5549">
                  <c:v>5552.8008</c:v>
                </c:pt>
                <c:pt idx="5550">
                  <c:v>5519.1016</c:v>
                </c:pt>
                <c:pt idx="5551">
                  <c:v>5559.6016</c:v>
                </c:pt>
                <c:pt idx="5552">
                  <c:v>5558</c:v>
                </c:pt>
                <c:pt idx="5553">
                  <c:v>5590.1993000000002</c:v>
                </c:pt>
                <c:pt idx="5554">
                  <c:v>5602.1993000000002</c:v>
                </c:pt>
                <c:pt idx="5555">
                  <c:v>5625.3008</c:v>
                </c:pt>
                <c:pt idx="5556">
                  <c:v>5609.1993000000002</c:v>
                </c:pt>
                <c:pt idx="5557">
                  <c:v>5562.1993000000002</c:v>
                </c:pt>
                <c:pt idx="5558">
                  <c:v>5604.6993000000002</c:v>
                </c:pt>
                <c:pt idx="5559">
                  <c:v>5634.3008</c:v>
                </c:pt>
                <c:pt idx="5560">
                  <c:v>5676.3985000000002</c:v>
                </c:pt>
                <c:pt idx="5561">
                  <c:v>5710.8008</c:v>
                </c:pt>
                <c:pt idx="5562">
                  <c:v>5770.8008</c:v>
                </c:pt>
                <c:pt idx="5563">
                  <c:v>5767.8985000000002</c:v>
                </c:pt>
                <c:pt idx="5564">
                  <c:v>5753.3008</c:v>
                </c:pt>
                <c:pt idx="5565">
                  <c:v>5751.8008</c:v>
                </c:pt>
                <c:pt idx="5566">
                  <c:v>5788.8008</c:v>
                </c:pt>
                <c:pt idx="5567">
                  <c:v>5821.1993000000002</c:v>
                </c:pt>
                <c:pt idx="5568">
                  <c:v>5823.1993000000002</c:v>
                </c:pt>
                <c:pt idx="5569">
                  <c:v>5824.1993000000002</c:v>
                </c:pt>
                <c:pt idx="5570">
                  <c:v>5785.5</c:v>
                </c:pt>
                <c:pt idx="5571">
                  <c:v>5771</c:v>
                </c:pt>
                <c:pt idx="5572">
                  <c:v>5819.8008</c:v>
                </c:pt>
                <c:pt idx="5573">
                  <c:v>5825.6993000000002</c:v>
                </c:pt>
                <c:pt idx="5574">
                  <c:v>5815.8008</c:v>
                </c:pt>
                <c:pt idx="5575">
                  <c:v>5807.1016</c:v>
                </c:pt>
                <c:pt idx="5576">
                  <c:v>5836.6016</c:v>
                </c:pt>
                <c:pt idx="5577">
                  <c:v>5848.8008</c:v>
                </c:pt>
                <c:pt idx="5578">
                  <c:v>5801.1016</c:v>
                </c:pt>
                <c:pt idx="5579">
                  <c:v>5841.8985000000002</c:v>
                </c:pt>
                <c:pt idx="5580">
                  <c:v>5867.3008</c:v>
                </c:pt>
                <c:pt idx="5581">
                  <c:v>5844.8985000000002</c:v>
                </c:pt>
                <c:pt idx="5582">
                  <c:v>5860</c:v>
                </c:pt>
                <c:pt idx="5583">
                  <c:v>5938.3008</c:v>
                </c:pt>
                <c:pt idx="5584">
                  <c:v>5878.6993000000002</c:v>
                </c:pt>
                <c:pt idx="5585">
                  <c:v>5837</c:v>
                </c:pt>
                <c:pt idx="5586">
                  <c:v>5784.6016</c:v>
                </c:pt>
                <c:pt idx="5587">
                  <c:v>5809.8985000000002</c:v>
                </c:pt>
                <c:pt idx="5588">
                  <c:v>5815.3008</c:v>
                </c:pt>
                <c:pt idx="5589">
                  <c:v>5853.6016</c:v>
                </c:pt>
                <c:pt idx="5590">
                  <c:v>5742.8008</c:v>
                </c:pt>
                <c:pt idx="5591">
                  <c:v>5815</c:v>
                </c:pt>
                <c:pt idx="5592">
                  <c:v>5824.3985000000002</c:v>
                </c:pt>
                <c:pt idx="5593">
                  <c:v>5835.6993000000002</c:v>
                </c:pt>
                <c:pt idx="5594">
                  <c:v>5891.3985000000002</c:v>
                </c:pt>
                <c:pt idx="5595">
                  <c:v>5871</c:v>
                </c:pt>
                <c:pt idx="5596">
                  <c:v>5870.8985000000002</c:v>
                </c:pt>
                <c:pt idx="5597">
                  <c:v>5942.8985000000002</c:v>
                </c:pt>
                <c:pt idx="5598">
                  <c:v>5912.5156999999999</c:v>
                </c:pt>
                <c:pt idx="5599">
                  <c:v>5975.3985000000002</c:v>
                </c:pt>
                <c:pt idx="5600">
                  <c:v>6011.1016</c:v>
                </c:pt>
                <c:pt idx="5601">
                  <c:v>6042</c:v>
                </c:pt>
                <c:pt idx="5602">
                  <c:v>6030.4727000000003</c:v>
                </c:pt>
                <c:pt idx="5603">
                  <c:v>6036.6993000000002</c:v>
                </c:pt>
                <c:pt idx="5604">
                  <c:v>6014.8985000000002</c:v>
                </c:pt>
                <c:pt idx="5605">
                  <c:v>6040.8008</c:v>
                </c:pt>
                <c:pt idx="5606">
                  <c:v>6047.6016</c:v>
                </c:pt>
                <c:pt idx="5607">
                  <c:v>6106.8985000000002</c:v>
                </c:pt>
                <c:pt idx="5608">
                  <c:v>6114.3985000000002</c:v>
                </c:pt>
                <c:pt idx="5609">
                  <c:v>6094.8008</c:v>
                </c:pt>
                <c:pt idx="5610">
                  <c:v>6094.3985000000002</c:v>
                </c:pt>
                <c:pt idx="5611">
                  <c:v>5984.3008</c:v>
                </c:pt>
                <c:pt idx="5612">
                  <c:v>6073.6016</c:v>
                </c:pt>
                <c:pt idx="5613">
                  <c:v>6034.6993000000002</c:v>
                </c:pt>
                <c:pt idx="5614">
                  <c:v>6010.5</c:v>
                </c:pt>
                <c:pt idx="5615">
                  <c:v>6035.8008</c:v>
                </c:pt>
                <c:pt idx="5616">
                  <c:v>6039.6016</c:v>
                </c:pt>
                <c:pt idx="5617">
                  <c:v>6037.8985000000002</c:v>
                </c:pt>
                <c:pt idx="5618">
                  <c:v>6045.5</c:v>
                </c:pt>
                <c:pt idx="5619">
                  <c:v>6006.6016</c:v>
                </c:pt>
                <c:pt idx="5620">
                  <c:v>6043</c:v>
                </c:pt>
                <c:pt idx="5621">
                  <c:v>6049.8985000000002</c:v>
                </c:pt>
                <c:pt idx="5622">
                  <c:v>6010.3985000000002</c:v>
                </c:pt>
                <c:pt idx="5623">
                  <c:v>6063.6993000000002</c:v>
                </c:pt>
                <c:pt idx="5624">
                  <c:v>6074.3008</c:v>
                </c:pt>
                <c:pt idx="5625">
                  <c:v>6020.5</c:v>
                </c:pt>
                <c:pt idx="5626">
                  <c:v>6071.1016</c:v>
                </c:pt>
                <c:pt idx="5627">
                  <c:v>6066.6016</c:v>
                </c:pt>
                <c:pt idx="5628">
                  <c:v>6085</c:v>
                </c:pt>
                <c:pt idx="5629">
                  <c:v>6069</c:v>
                </c:pt>
                <c:pt idx="5630">
                  <c:v>6077</c:v>
                </c:pt>
                <c:pt idx="5631">
                  <c:v>6030.3008</c:v>
                </c:pt>
                <c:pt idx="5632">
                  <c:v>6002.8008</c:v>
                </c:pt>
                <c:pt idx="5633">
                  <c:v>6049.3008</c:v>
                </c:pt>
                <c:pt idx="5634">
                  <c:v>6111.5</c:v>
                </c:pt>
                <c:pt idx="5635">
                  <c:v>6116.1016</c:v>
                </c:pt>
                <c:pt idx="5636">
                  <c:v>6116.8985000000002</c:v>
                </c:pt>
                <c:pt idx="5637">
                  <c:v>6152.3985000000002</c:v>
                </c:pt>
                <c:pt idx="5638">
                  <c:v>6110</c:v>
                </c:pt>
                <c:pt idx="5639">
                  <c:v>6137</c:v>
                </c:pt>
                <c:pt idx="5640">
                  <c:v>6115.1993000000002</c:v>
                </c:pt>
                <c:pt idx="5641">
                  <c:v>6198.3008</c:v>
                </c:pt>
                <c:pt idx="5642">
                  <c:v>6183</c:v>
                </c:pt>
                <c:pt idx="5643">
                  <c:v>6206.8008</c:v>
                </c:pt>
                <c:pt idx="5644">
                  <c:v>6216.1993000000002</c:v>
                </c:pt>
                <c:pt idx="5645">
                  <c:v>6237.3985000000002</c:v>
                </c:pt>
                <c:pt idx="5646">
                  <c:v>6240.1016</c:v>
                </c:pt>
                <c:pt idx="5647">
                  <c:v>6256.3985000000002</c:v>
                </c:pt>
                <c:pt idx="5648">
                  <c:v>6273.5</c:v>
                </c:pt>
                <c:pt idx="5649">
                  <c:v>6275.6993000000002</c:v>
                </c:pt>
                <c:pt idx="5650">
                  <c:v>6309.6016</c:v>
                </c:pt>
                <c:pt idx="5651">
                  <c:v>6271.3008</c:v>
                </c:pt>
                <c:pt idx="5652">
                  <c:v>6213.1016</c:v>
                </c:pt>
                <c:pt idx="5653">
                  <c:v>6201.3985000000002</c:v>
                </c:pt>
                <c:pt idx="5654">
                  <c:v>6164.1993000000002</c:v>
                </c:pt>
                <c:pt idx="5655">
                  <c:v>6164.8985000000002</c:v>
                </c:pt>
                <c:pt idx="5656">
                  <c:v>6185.3008</c:v>
                </c:pt>
                <c:pt idx="5657">
                  <c:v>6195.9961000000003</c:v>
                </c:pt>
                <c:pt idx="5658">
                  <c:v>6216.5</c:v>
                </c:pt>
                <c:pt idx="5659">
                  <c:v>6185.3008</c:v>
                </c:pt>
                <c:pt idx="5660">
                  <c:v>6186</c:v>
                </c:pt>
                <c:pt idx="5661">
                  <c:v>6217</c:v>
                </c:pt>
                <c:pt idx="5662">
                  <c:v>6212.3008</c:v>
                </c:pt>
                <c:pt idx="5663">
                  <c:v>6175.8008</c:v>
                </c:pt>
                <c:pt idx="5664">
                  <c:v>6202</c:v>
                </c:pt>
                <c:pt idx="5665">
                  <c:v>6207.8008</c:v>
                </c:pt>
                <c:pt idx="5666">
                  <c:v>6207.8008</c:v>
                </c:pt>
                <c:pt idx="5667">
                  <c:v>6197.6016</c:v>
                </c:pt>
                <c:pt idx="5668">
                  <c:v>6084.6993000000002</c:v>
                </c:pt>
                <c:pt idx="5669">
                  <c:v>6111.8008</c:v>
                </c:pt>
                <c:pt idx="5670">
                  <c:v>6127.3985000000002</c:v>
                </c:pt>
                <c:pt idx="5671">
                  <c:v>6135.1993000000002</c:v>
                </c:pt>
                <c:pt idx="5672">
                  <c:v>6115.8008</c:v>
                </c:pt>
                <c:pt idx="5673">
                  <c:v>6154.1016</c:v>
                </c:pt>
                <c:pt idx="5674">
                  <c:v>6107.3985000000002</c:v>
                </c:pt>
                <c:pt idx="5675">
                  <c:v>5983.1016</c:v>
                </c:pt>
                <c:pt idx="5676">
                  <c:v>6003.6993000000002</c:v>
                </c:pt>
                <c:pt idx="5677">
                  <c:v>6019.6993000000002</c:v>
                </c:pt>
                <c:pt idx="5678">
                  <c:v>6073.8008</c:v>
                </c:pt>
                <c:pt idx="5679">
                  <c:v>6055.1993000000002</c:v>
                </c:pt>
                <c:pt idx="5680">
                  <c:v>6087.3985000000002</c:v>
                </c:pt>
                <c:pt idx="5681">
                  <c:v>5997.1993000000002</c:v>
                </c:pt>
                <c:pt idx="5682">
                  <c:v>5934.6016</c:v>
                </c:pt>
                <c:pt idx="5683">
                  <c:v>6048</c:v>
                </c:pt>
                <c:pt idx="5684">
                  <c:v>5926</c:v>
                </c:pt>
                <c:pt idx="5685">
                  <c:v>6006.6993000000002</c:v>
                </c:pt>
                <c:pt idx="5686">
                  <c:v>5984.6016</c:v>
                </c:pt>
                <c:pt idx="5687">
                  <c:v>5952.6993000000002</c:v>
                </c:pt>
                <c:pt idx="5688">
                  <c:v>5988.3008</c:v>
                </c:pt>
                <c:pt idx="5689">
                  <c:v>6041.8985000000002</c:v>
                </c:pt>
                <c:pt idx="5690">
                  <c:v>6025.8985000000002</c:v>
                </c:pt>
                <c:pt idx="5691">
                  <c:v>6012.3985000000002</c:v>
                </c:pt>
                <c:pt idx="5692">
                  <c:v>6000.8985000000002</c:v>
                </c:pt>
                <c:pt idx="5693">
                  <c:v>6027.8985000000002</c:v>
                </c:pt>
                <c:pt idx="5694">
                  <c:v>6069.1993000000002</c:v>
                </c:pt>
                <c:pt idx="5695">
                  <c:v>6085.8985000000002</c:v>
                </c:pt>
                <c:pt idx="5696">
                  <c:v>6078.5</c:v>
                </c:pt>
                <c:pt idx="5697">
                  <c:v>6112.8985000000002</c:v>
                </c:pt>
                <c:pt idx="5698">
                  <c:v>6113.8008</c:v>
                </c:pt>
                <c:pt idx="5699">
                  <c:v>6113.6016</c:v>
                </c:pt>
                <c:pt idx="5700">
                  <c:v>6138.1016</c:v>
                </c:pt>
                <c:pt idx="5701">
                  <c:v>6138.6016</c:v>
                </c:pt>
                <c:pt idx="5702">
                  <c:v>6146.6016</c:v>
                </c:pt>
                <c:pt idx="5703">
                  <c:v>6137.1016</c:v>
                </c:pt>
                <c:pt idx="5704">
                  <c:v>6045.5</c:v>
                </c:pt>
                <c:pt idx="5705">
                  <c:v>6080.3008</c:v>
                </c:pt>
                <c:pt idx="5706">
                  <c:v>6043.6016</c:v>
                </c:pt>
                <c:pt idx="5707">
                  <c:v>6100.8985000000002</c:v>
                </c:pt>
                <c:pt idx="5708">
                  <c:v>6127.8985000000002</c:v>
                </c:pt>
                <c:pt idx="5709">
                  <c:v>6152.8985000000002</c:v>
                </c:pt>
                <c:pt idx="5710">
                  <c:v>6151.8985000000002</c:v>
                </c:pt>
                <c:pt idx="5711">
                  <c:v>6131.3985000000002</c:v>
                </c:pt>
                <c:pt idx="5712">
                  <c:v>6126.8985000000002</c:v>
                </c:pt>
                <c:pt idx="5713">
                  <c:v>6091.5</c:v>
                </c:pt>
                <c:pt idx="5714">
                  <c:v>6141.8985000000002</c:v>
                </c:pt>
                <c:pt idx="5715">
                  <c:v>6163.6016</c:v>
                </c:pt>
                <c:pt idx="5716">
                  <c:v>6125.1016</c:v>
                </c:pt>
                <c:pt idx="5717">
                  <c:v>6075.3985000000002</c:v>
                </c:pt>
                <c:pt idx="5718">
                  <c:v>6082.5</c:v>
                </c:pt>
                <c:pt idx="5719">
                  <c:v>6099.3008</c:v>
                </c:pt>
                <c:pt idx="5720">
                  <c:v>6063.1993000000002</c:v>
                </c:pt>
                <c:pt idx="5721">
                  <c:v>6119.8008</c:v>
                </c:pt>
                <c:pt idx="5722">
                  <c:v>6114.6993000000002</c:v>
                </c:pt>
                <c:pt idx="5723">
                  <c:v>6118.1993000000002</c:v>
                </c:pt>
                <c:pt idx="5724">
                  <c:v>6016.1016</c:v>
                </c:pt>
                <c:pt idx="5725">
                  <c:v>5980.5</c:v>
                </c:pt>
                <c:pt idx="5726">
                  <c:v>5986.1016</c:v>
                </c:pt>
                <c:pt idx="5727">
                  <c:v>5976.6016</c:v>
                </c:pt>
                <c:pt idx="5728">
                  <c:v>5974</c:v>
                </c:pt>
                <c:pt idx="5729">
                  <c:v>5988.8008</c:v>
                </c:pt>
                <c:pt idx="5730">
                  <c:v>5998.1993000000002</c:v>
                </c:pt>
                <c:pt idx="5731">
                  <c:v>6050.6993000000002</c:v>
                </c:pt>
                <c:pt idx="5732">
                  <c:v>6125.1016</c:v>
                </c:pt>
                <c:pt idx="5733">
                  <c:v>6108.6993000000002</c:v>
                </c:pt>
                <c:pt idx="5734">
                  <c:v>6079</c:v>
                </c:pt>
                <c:pt idx="5735">
                  <c:v>6098.6016</c:v>
                </c:pt>
                <c:pt idx="5736">
                  <c:v>6094.8008</c:v>
                </c:pt>
                <c:pt idx="5737">
                  <c:v>6058.8008</c:v>
                </c:pt>
                <c:pt idx="5738">
                  <c:v>6026.8985000000002</c:v>
                </c:pt>
                <c:pt idx="5739">
                  <c:v>6036</c:v>
                </c:pt>
                <c:pt idx="5740">
                  <c:v>6030.6016</c:v>
                </c:pt>
                <c:pt idx="5741">
                  <c:v>6082.1993000000002</c:v>
                </c:pt>
                <c:pt idx="5742">
                  <c:v>6088</c:v>
                </c:pt>
                <c:pt idx="5743">
                  <c:v>6105.3985000000002</c:v>
                </c:pt>
                <c:pt idx="5744">
                  <c:v>6131.2070999999996</c:v>
                </c:pt>
                <c:pt idx="5745">
                  <c:v>6200.6993000000002</c:v>
                </c:pt>
                <c:pt idx="5746">
                  <c:v>6205.1993000000002</c:v>
                </c:pt>
                <c:pt idx="5747">
                  <c:v>6148.5235000000002</c:v>
                </c:pt>
                <c:pt idx="5748">
                  <c:v>6266.5</c:v>
                </c:pt>
                <c:pt idx="5749">
                  <c:v>6253</c:v>
                </c:pt>
                <c:pt idx="5750">
                  <c:v>6086.5</c:v>
                </c:pt>
                <c:pt idx="5751">
                  <c:v>6169.3985000000002</c:v>
                </c:pt>
                <c:pt idx="5752">
                  <c:v>6163.6993000000002</c:v>
                </c:pt>
                <c:pt idx="5753">
                  <c:v>6118.5</c:v>
                </c:pt>
                <c:pt idx="5754">
                  <c:v>6157</c:v>
                </c:pt>
                <c:pt idx="5755">
                  <c:v>6190.8985000000002</c:v>
                </c:pt>
                <c:pt idx="5756">
                  <c:v>6125.5</c:v>
                </c:pt>
                <c:pt idx="5757">
                  <c:v>6143.1993000000002</c:v>
                </c:pt>
                <c:pt idx="5758">
                  <c:v>6133.5</c:v>
                </c:pt>
                <c:pt idx="5759">
                  <c:v>6071.1016</c:v>
                </c:pt>
                <c:pt idx="5760">
                  <c:v>6082</c:v>
                </c:pt>
                <c:pt idx="5761">
                  <c:v>5948.3008</c:v>
                </c:pt>
                <c:pt idx="5762">
                  <c:v>5920.6993000000002</c:v>
                </c:pt>
                <c:pt idx="5763">
                  <c:v>5774.8985000000002</c:v>
                </c:pt>
                <c:pt idx="5764">
                  <c:v>5674.8008</c:v>
                </c:pt>
                <c:pt idx="5765">
                  <c:v>5795.1993000000002</c:v>
                </c:pt>
                <c:pt idx="5766">
                  <c:v>5775.1836000000003</c:v>
                </c:pt>
                <c:pt idx="5767">
                  <c:v>5796.1016</c:v>
                </c:pt>
                <c:pt idx="5768">
                  <c:v>5864.6016</c:v>
                </c:pt>
                <c:pt idx="5769">
                  <c:v>5865</c:v>
                </c:pt>
                <c:pt idx="5770">
                  <c:v>5899.1993000000002</c:v>
                </c:pt>
                <c:pt idx="5771">
                  <c:v>5889</c:v>
                </c:pt>
                <c:pt idx="5772">
                  <c:v>5952.8008</c:v>
                </c:pt>
                <c:pt idx="5773">
                  <c:v>6018.3985000000002</c:v>
                </c:pt>
                <c:pt idx="5774">
                  <c:v>6035.3008</c:v>
                </c:pt>
                <c:pt idx="5775">
                  <c:v>5983.8008</c:v>
                </c:pt>
                <c:pt idx="5776">
                  <c:v>6010.8008</c:v>
                </c:pt>
                <c:pt idx="5777">
                  <c:v>5981.1993000000002</c:v>
                </c:pt>
                <c:pt idx="5778">
                  <c:v>6041.1016</c:v>
                </c:pt>
                <c:pt idx="5779">
                  <c:v>6053.6993000000002</c:v>
                </c:pt>
                <c:pt idx="5780">
                  <c:v>5988.8985000000002</c:v>
                </c:pt>
                <c:pt idx="5781">
                  <c:v>6002.1016</c:v>
                </c:pt>
                <c:pt idx="5782">
                  <c:v>5949.5</c:v>
                </c:pt>
                <c:pt idx="5783">
                  <c:v>5981.6016</c:v>
                </c:pt>
                <c:pt idx="5784">
                  <c:v>5803.5</c:v>
                </c:pt>
                <c:pt idx="5785">
                  <c:v>5803.5</c:v>
                </c:pt>
                <c:pt idx="5786">
                  <c:v>5847.5</c:v>
                </c:pt>
                <c:pt idx="5787">
                  <c:v>5883.1016</c:v>
                </c:pt>
                <c:pt idx="5788">
                  <c:v>5906.3008</c:v>
                </c:pt>
                <c:pt idx="5789">
                  <c:v>5934.1993000000002</c:v>
                </c:pt>
                <c:pt idx="5790">
                  <c:v>5904.6016</c:v>
                </c:pt>
                <c:pt idx="5791">
                  <c:v>5847.6016</c:v>
                </c:pt>
                <c:pt idx="5792">
                  <c:v>5802.3985000000002</c:v>
                </c:pt>
                <c:pt idx="5793">
                  <c:v>5857.6993000000002</c:v>
                </c:pt>
                <c:pt idx="5794">
                  <c:v>5919.1993000000002</c:v>
                </c:pt>
                <c:pt idx="5795">
                  <c:v>5866.8008</c:v>
                </c:pt>
                <c:pt idx="5796">
                  <c:v>5936.8985000000002</c:v>
                </c:pt>
                <c:pt idx="5797">
                  <c:v>5892.8008</c:v>
                </c:pt>
                <c:pt idx="5798">
                  <c:v>5959.5</c:v>
                </c:pt>
                <c:pt idx="5799">
                  <c:v>6020</c:v>
                </c:pt>
                <c:pt idx="5800">
                  <c:v>6057</c:v>
                </c:pt>
                <c:pt idx="5801">
                  <c:v>6043.6993000000002</c:v>
                </c:pt>
                <c:pt idx="5802">
                  <c:v>6098</c:v>
                </c:pt>
                <c:pt idx="5803">
                  <c:v>6126.6993000000002</c:v>
                </c:pt>
                <c:pt idx="5804">
                  <c:v>6137.3985000000002</c:v>
                </c:pt>
                <c:pt idx="5805">
                  <c:v>6152.1993000000002</c:v>
                </c:pt>
                <c:pt idx="5806">
                  <c:v>6161.6993000000002</c:v>
                </c:pt>
                <c:pt idx="5807">
                  <c:v>6203</c:v>
                </c:pt>
                <c:pt idx="5808">
                  <c:v>6246.3985000000002</c:v>
                </c:pt>
                <c:pt idx="5809">
                  <c:v>6235.3008</c:v>
                </c:pt>
                <c:pt idx="5810">
                  <c:v>6233.3008</c:v>
                </c:pt>
                <c:pt idx="5811">
                  <c:v>6246.10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EAD-4DAD-8C98-C9D8E82E306B}"/>
            </c:ext>
          </c:extLst>
        </c:ser>
        <c:ser>
          <c:idx val="1"/>
          <c:order val="1"/>
          <c:tx>
            <c:strRef>
              <c:f>'RIO daily stock price'!$D$1</c:f>
              <c:strCache>
                <c:ptCount val="1"/>
                <c:pt idx="0">
                  <c:v>FTSE 100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cat>
            <c:strRef>
              <c:f>'RIO daily stock price'!$B$2:$B$5813</c:f>
              <c:strCache>
                <c:ptCount val="5812"/>
                <c:pt idx="0">
                  <c:v>1999-01</c:v>
                </c:pt>
                <c:pt idx="1">
                  <c:v>1999-01</c:v>
                </c:pt>
                <c:pt idx="2">
                  <c:v>1999-01</c:v>
                </c:pt>
                <c:pt idx="3">
                  <c:v>1999-01</c:v>
                </c:pt>
                <c:pt idx="4">
                  <c:v>1999-01</c:v>
                </c:pt>
                <c:pt idx="5">
                  <c:v>1999-01</c:v>
                </c:pt>
                <c:pt idx="6">
                  <c:v>1999-01</c:v>
                </c:pt>
                <c:pt idx="7">
                  <c:v>1999-01</c:v>
                </c:pt>
                <c:pt idx="8">
                  <c:v>1999-01</c:v>
                </c:pt>
                <c:pt idx="9">
                  <c:v>1999-01</c:v>
                </c:pt>
                <c:pt idx="10">
                  <c:v>1999-01</c:v>
                </c:pt>
                <c:pt idx="11">
                  <c:v>1999-01</c:v>
                </c:pt>
                <c:pt idx="12">
                  <c:v>1999-01</c:v>
                </c:pt>
                <c:pt idx="13">
                  <c:v>1999-01</c:v>
                </c:pt>
                <c:pt idx="14">
                  <c:v>1999-01</c:v>
                </c:pt>
                <c:pt idx="15">
                  <c:v>1999-01</c:v>
                </c:pt>
                <c:pt idx="16">
                  <c:v>1999-01</c:v>
                </c:pt>
                <c:pt idx="17">
                  <c:v>1999-01</c:v>
                </c:pt>
                <c:pt idx="18">
                  <c:v>1999-01</c:v>
                </c:pt>
                <c:pt idx="19">
                  <c:v>1999-02</c:v>
                </c:pt>
                <c:pt idx="20">
                  <c:v>1999-02</c:v>
                </c:pt>
                <c:pt idx="21">
                  <c:v>1999-02</c:v>
                </c:pt>
                <c:pt idx="22">
                  <c:v>1999-02</c:v>
                </c:pt>
                <c:pt idx="23">
                  <c:v>1999-02</c:v>
                </c:pt>
                <c:pt idx="24">
                  <c:v>1999-02</c:v>
                </c:pt>
                <c:pt idx="25">
                  <c:v>1999-02</c:v>
                </c:pt>
                <c:pt idx="26">
                  <c:v>1999-02</c:v>
                </c:pt>
                <c:pt idx="27">
                  <c:v>1999-02</c:v>
                </c:pt>
                <c:pt idx="28">
                  <c:v>1999-02</c:v>
                </c:pt>
                <c:pt idx="29">
                  <c:v>1999-02</c:v>
                </c:pt>
                <c:pt idx="30">
                  <c:v>1999-02</c:v>
                </c:pt>
                <c:pt idx="31">
                  <c:v>1999-02</c:v>
                </c:pt>
                <c:pt idx="32">
                  <c:v>1999-02</c:v>
                </c:pt>
                <c:pt idx="33">
                  <c:v>1999-02</c:v>
                </c:pt>
                <c:pt idx="34">
                  <c:v>1999-02</c:v>
                </c:pt>
                <c:pt idx="35">
                  <c:v>1999-02</c:v>
                </c:pt>
                <c:pt idx="36">
                  <c:v>1999-02</c:v>
                </c:pt>
                <c:pt idx="37">
                  <c:v>1999-02</c:v>
                </c:pt>
                <c:pt idx="38">
                  <c:v>1999-02</c:v>
                </c:pt>
                <c:pt idx="39">
                  <c:v>1999-03</c:v>
                </c:pt>
                <c:pt idx="40">
                  <c:v>1999-03</c:v>
                </c:pt>
                <c:pt idx="41">
                  <c:v>1999-03</c:v>
                </c:pt>
                <c:pt idx="42">
                  <c:v>1999-03</c:v>
                </c:pt>
                <c:pt idx="43">
                  <c:v>1999-03</c:v>
                </c:pt>
                <c:pt idx="44">
                  <c:v>1999-03</c:v>
                </c:pt>
                <c:pt idx="45">
                  <c:v>1999-03</c:v>
                </c:pt>
                <c:pt idx="46">
                  <c:v>1999-03</c:v>
                </c:pt>
                <c:pt idx="47">
                  <c:v>1999-03</c:v>
                </c:pt>
                <c:pt idx="48">
                  <c:v>1999-03</c:v>
                </c:pt>
                <c:pt idx="49">
                  <c:v>1999-03</c:v>
                </c:pt>
                <c:pt idx="50">
                  <c:v>1999-03</c:v>
                </c:pt>
                <c:pt idx="51">
                  <c:v>1999-03</c:v>
                </c:pt>
                <c:pt idx="52">
                  <c:v>1999-03</c:v>
                </c:pt>
                <c:pt idx="53">
                  <c:v>1999-03</c:v>
                </c:pt>
                <c:pt idx="54">
                  <c:v>1999-03</c:v>
                </c:pt>
                <c:pt idx="55">
                  <c:v>1999-03</c:v>
                </c:pt>
                <c:pt idx="56">
                  <c:v>1999-03</c:v>
                </c:pt>
                <c:pt idx="57">
                  <c:v>1999-03</c:v>
                </c:pt>
                <c:pt idx="58">
                  <c:v>1999-03</c:v>
                </c:pt>
                <c:pt idx="59">
                  <c:v>1999-03</c:v>
                </c:pt>
                <c:pt idx="60">
                  <c:v>1999-03</c:v>
                </c:pt>
                <c:pt idx="61">
                  <c:v>1999-03</c:v>
                </c:pt>
                <c:pt idx="62">
                  <c:v>1999-04</c:v>
                </c:pt>
                <c:pt idx="63">
                  <c:v>1999-04</c:v>
                </c:pt>
                <c:pt idx="64">
                  <c:v>1999-04</c:v>
                </c:pt>
                <c:pt idx="65">
                  <c:v>1999-04</c:v>
                </c:pt>
                <c:pt idx="66">
                  <c:v>1999-04</c:v>
                </c:pt>
                <c:pt idx="67">
                  <c:v>1999-04</c:v>
                </c:pt>
                <c:pt idx="68">
                  <c:v>1999-04</c:v>
                </c:pt>
                <c:pt idx="69">
                  <c:v>1999-04</c:v>
                </c:pt>
                <c:pt idx="70">
                  <c:v>1999-04</c:v>
                </c:pt>
                <c:pt idx="71">
                  <c:v>1999-04</c:v>
                </c:pt>
                <c:pt idx="72">
                  <c:v>1999-04</c:v>
                </c:pt>
                <c:pt idx="73">
                  <c:v>1999-04</c:v>
                </c:pt>
                <c:pt idx="74">
                  <c:v>1999-04</c:v>
                </c:pt>
                <c:pt idx="75">
                  <c:v>1999-04</c:v>
                </c:pt>
                <c:pt idx="76">
                  <c:v>1999-04</c:v>
                </c:pt>
                <c:pt idx="77">
                  <c:v>1999-04</c:v>
                </c:pt>
                <c:pt idx="78">
                  <c:v>1999-04</c:v>
                </c:pt>
                <c:pt idx="79">
                  <c:v>1999-04</c:v>
                </c:pt>
                <c:pt idx="80">
                  <c:v>1999-04</c:v>
                </c:pt>
                <c:pt idx="81">
                  <c:v>1999-04</c:v>
                </c:pt>
                <c:pt idx="82">
                  <c:v>1999-05</c:v>
                </c:pt>
                <c:pt idx="83">
                  <c:v>1999-05</c:v>
                </c:pt>
                <c:pt idx="84">
                  <c:v>1999-05</c:v>
                </c:pt>
                <c:pt idx="85">
                  <c:v>1999-05</c:v>
                </c:pt>
                <c:pt idx="86">
                  <c:v>1999-05</c:v>
                </c:pt>
                <c:pt idx="87">
                  <c:v>1999-05</c:v>
                </c:pt>
                <c:pt idx="88">
                  <c:v>1999-05</c:v>
                </c:pt>
                <c:pt idx="89">
                  <c:v>1999-05</c:v>
                </c:pt>
                <c:pt idx="90">
                  <c:v>1999-05</c:v>
                </c:pt>
                <c:pt idx="91">
                  <c:v>1999-05</c:v>
                </c:pt>
                <c:pt idx="92">
                  <c:v>1999-05</c:v>
                </c:pt>
                <c:pt idx="93">
                  <c:v>1999-05</c:v>
                </c:pt>
                <c:pt idx="94">
                  <c:v>1999-05</c:v>
                </c:pt>
                <c:pt idx="95">
                  <c:v>1999-05</c:v>
                </c:pt>
                <c:pt idx="96">
                  <c:v>1999-05</c:v>
                </c:pt>
                <c:pt idx="97">
                  <c:v>1999-05</c:v>
                </c:pt>
                <c:pt idx="98">
                  <c:v>1999-05</c:v>
                </c:pt>
                <c:pt idx="99">
                  <c:v>1999-05</c:v>
                </c:pt>
                <c:pt idx="100">
                  <c:v>1999-05</c:v>
                </c:pt>
                <c:pt idx="101">
                  <c:v>1999-06</c:v>
                </c:pt>
                <c:pt idx="102">
                  <c:v>1999-06</c:v>
                </c:pt>
                <c:pt idx="103">
                  <c:v>1999-06</c:v>
                </c:pt>
                <c:pt idx="104">
                  <c:v>1999-06</c:v>
                </c:pt>
                <c:pt idx="105">
                  <c:v>1999-06</c:v>
                </c:pt>
                <c:pt idx="106">
                  <c:v>1999-06</c:v>
                </c:pt>
                <c:pt idx="107">
                  <c:v>1999-06</c:v>
                </c:pt>
                <c:pt idx="108">
                  <c:v>1999-06</c:v>
                </c:pt>
                <c:pt idx="109">
                  <c:v>1999-06</c:v>
                </c:pt>
                <c:pt idx="110">
                  <c:v>1999-06</c:v>
                </c:pt>
                <c:pt idx="111">
                  <c:v>1999-06</c:v>
                </c:pt>
                <c:pt idx="112">
                  <c:v>1999-06</c:v>
                </c:pt>
                <c:pt idx="113">
                  <c:v>1999-06</c:v>
                </c:pt>
                <c:pt idx="114">
                  <c:v>1999-06</c:v>
                </c:pt>
                <c:pt idx="115">
                  <c:v>1999-06</c:v>
                </c:pt>
                <c:pt idx="116">
                  <c:v>1999-06</c:v>
                </c:pt>
                <c:pt idx="117">
                  <c:v>1999-06</c:v>
                </c:pt>
                <c:pt idx="118">
                  <c:v>1999-06</c:v>
                </c:pt>
                <c:pt idx="119">
                  <c:v>1999-06</c:v>
                </c:pt>
                <c:pt idx="120">
                  <c:v>1999-06</c:v>
                </c:pt>
                <c:pt idx="121">
                  <c:v>1999-06</c:v>
                </c:pt>
                <c:pt idx="122">
                  <c:v>1999-07</c:v>
                </c:pt>
                <c:pt idx="123">
                  <c:v>1999-07</c:v>
                </c:pt>
                <c:pt idx="124">
                  <c:v>1999-07</c:v>
                </c:pt>
                <c:pt idx="125">
                  <c:v>1999-07</c:v>
                </c:pt>
                <c:pt idx="126">
                  <c:v>1999-07</c:v>
                </c:pt>
                <c:pt idx="127">
                  <c:v>1999-07</c:v>
                </c:pt>
                <c:pt idx="128">
                  <c:v>1999-07</c:v>
                </c:pt>
                <c:pt idx="129">
                  <c:v>1999-07</c:v>
                </c:pt>
                <c:pt idx="130">
                  <c:v>1999-07</c:v>
                </c:pt>
                <c:pt idx="131">
                  <c:v>1999-07</c:v>
                </c:pt>
                <c:pt idx="132">
                  <c:v>1999-07</c:v>
                </c:pt>
                <c:pt idx="133">
                  <c:v>1999-07</c:v>
                </c:pt>
                <c:pt idx="134">
                  <c:v>1999-07</c:v>
                </c:pt>
                <c:pt idx="135">
                  <c:v>1999-07</c:v>
                </c:pt>
                <c:pt idx="136">
                  <c:v>1999-07</c:v>
                </c:pt>
                <c:pt idx="137">
                  <c:v>1999-07</c:v>
                </c:pt>
                <c:pt idx="138">
                  <c:v>1999-07</c:v>
                </c:pt>
                <c:pt idx="139">
                  <c:v>1999-07</c:v>
                </c:pt>
                <c:pt idx="140">
                  <c:v>1999-07</c:v>
                </c:pt>
                <c:pt idx="141">
                  <c:v>1999-07</c:v>
                </c:pt>
                <c:pt idx="142">
                  <c:v>1999-07</c:v>
                </c:pt>
                <c:pt idx="143">
                  <c:v>1999-07</c:v>
                </c:pt>
                <c:pt idx="144">
                  <c:v>1999-08</c:v>
                </c:pt>
                <c:pt idx="145">
                  <c:v>1999-08</c:v>
                </c:pt>
                <c:pt idx="146">
                  <c:v>1999-08</c:v>
                </c:pt>
                <c:pt idx="147">
                  <c:v>1999-08</c:v>
                </c:pt>
                <c:pt idx="148">
                  <c:v>1999-08</c:v>
                </c:pt>
                <c:pt idx="149">
                  <c:v>1999-08</c:v>
                </c:pt>
                <c:pt idx="150">
                  <c:v>1999-08</c:v>
                </c:pt>
                <c:pt idx="151">
                  <c:v>1999-08</c:v>
                </c:pt>
                <c:pt idx="152">
                  <c:v>1999-08</c:v>
                </c:pt>
                <c:pt idx="153">
                  <c:v>1999-08</c:v>
                </c:pt>
                <c:pt idx="154">
                  <c:v>1999-08</c:v>
                </c:pt>
                <c:pt idx="155">
                  <c:v>1999-08</c:v>
                </c:pt>
                <c:pt idx="156">
                  <c:v>1999-08</c:v>
                </c:pt>
                <c:pt idx="157">
                  <c:v>1999-08</c:v>
                </c:pt>
                <c:pt idx="158">
                  <c:v>1999-08</c:v>
                </c:pt>
                <c:pt idx="159">
                  <c:v>1999-08</c:v>
                </c:pt>
                <c:pt idx="160">
                  <c:v>1999-08</c:v>
                </c:pt>
                <c:pt idx="161">
                  <c:v>1999-08</c:v>
                </c:pt>
                <c:pt idx="162">
                  <c:v>1999-08</c:v>
                </c:pt>
                <c:pt idx="163">
                  <c:v>1999-08</c:v>
                </c:pt>
                <c:pt idx="164">
                  <c:v>1999-08</c:v>
                </c:pt>
                <c:pt idx="165">
                  <c:v>1999-09</c:v>
                </c:pt>
                <c:pt idx="166">
                  <c:v>1999-09</c:v>
                </c:pt>
                <c:pt idx="167">
                  <c:v>1999-09</c:v>
                </c:pt>
                <c:pt idx="168">
                  <c:v>1999-09</c:v>
                </c:pt>
                <c:pt idx="169">
                  <c:v>1999-09</c:v>
                </c:pt>
                <c:pt idx="170">
                  <c:v>1999-09</c:v>
                </c:pt>
                <c:pt idx="171">
                  <c:v>1999-09</c:v>
                </c:pt>
                <c:pt idx="172">
                  <c:v>1999-09</c:v>
                </c:pt>
                <c:pt idx="173">
                  <c:v>1999-09</c:v>
                </c:pt>
                <c:pt idx="174">
                  <c:v>1999-09</c:v>
                </c:pt>
                <c:pt idx="175">
                  <c:v>1999-09</c:v>
                </c:pt>
                <c:pt idx="176">
                  <c:v>1999-09</c:v>
                </c:pt>
                <c:pt idx="177">
                  <c:v>1999-09</c:v>
                </c:pt>
                <c:pt idx="178">
                  <c:v>1999-09</c:v>
                </c:pt>
                <c:pt idx="179">
                  <c:v>1999-09</c:v>
                </c:pt>
                <c:pt idx="180">
                  <c:v>1999-09</c:v>
                </c:pt>
                <c:pt idx="181">
                  <c:v>1999-09</c:v>
                </c:pt>
                <c:pt idx="182">
                  <c:v>1999-09</c:v>
                </c:pt>
                <c:pt idx="183">
                  <c:v>1999-09</c:v>
                </c:pt>
                <c:pt idx="184">
                  <c:v>1999-09</c:v>
                </c:pt>
                <c:pt idx="185">
                  <c:v>1999-09</c:v>
                </c:pt>
                <c:pt idx="186">
                  <c:v>1999-09</c:v>
                </c:pt>
                <c:pt idx="187">
                  <c:v>1999-10</c:v>
                </c:pt>
                <c:pt idx="188">
                  <c:v>1999-10</c:v>
                </c:pt>
                <c:pt idx="189">
                  <c:v>1999-10</c:v>
                </c:pt>
                <c:pt idx="190">
                  <c:v>1999-10</c:v>
                </c:pt>
                <c:pt idx="191">
                  <c:v>1999-10</c:v>
                </c:pt>
                <c:pt idx="192">
                  <c:v>1999-10</c:v>
                </c:pt>
                <c:pt idx="193">
                  <c:v>1999-10</c:v>
                </c:pt>
                <c:pt idx="194">
                  <c:v>1999-10</c:v>
                </c:pt>
                <c:pt idx="195">
                  <c:v>1999-10</c:v>
                </c:pt>
                <c:pt idx="196">
                  <c:v>1999-10</c:v>
                </c:pt>
                <c:pt idx="197">
                  <c:v>1999-10</c:v>
                </c:pt>
                <c:pt idx="198">
                  <c:v>1999-10</c:v>
                </c:pt>
                <c:pt idx="199">
                  <c:v>1999-10</c:v>
                </c:pt>
                <c:pt idx="200">
                  <c:v>1999-10</c:v>
                </c:pt>
                <c:pt idx="201">
                  <c:v>1999-10</c:v>
                </c:pt>
                <c:pt idx="202">
                  <c:v>1999-10</c:v>
                </c:pt>
                <c:pt idx="203">
                  <c:v>1999-10</c:v>
                </c:pt>
                <c:pt idx="204">
                  <c:v>1999-10</c:v>
                </c:pt>
                <c:pt idx="205">
                  <c:v>1999-10</c:v>
                </c:pt>
                <c:pt idx="206">
                  <c:v>1999-10</c:v>
                </c:pt>
                <c:pt idx="207">
                  <c:v>1999-10</c:v>
                </c:pt>
                <c:pt idx="208">
                  <c:v>1999-11</c:v>
                </c:pt>
                <c:pt idx="209">
                  <c:v>1999-11</c:v>
                </c:pt>
                <c:pt idx="210">
                  <c:v>1999-11</c:v>
                </c:pt>
                <c:pt idx="211">
                  <c:v>1999-11</c:v>
                </c:pt>
                <c:pt idx="212">
                  <c:v>1999-11</c:v>
                </c:pt>
                <c:pt idx="213">
                  <c:v>1999-11</c:v>
                </c:pt>
                <c:pt idx="214">
                  <c:v>1999-11</c:v>
                </c:pt>
                <c:pt idx="215">
                  <c:v>1999-11</c:v>
                </c:pt>
                <c:pt idx="216">
                  <c:v>1999-11</c:v>
                </c:pt>
                <c:pt idx="217">
                  <c:v>1999-11</c:v>
                </c:pt>
                <c:pt idx="218">
                  <c:v>1999-11</c:v>
                </c:pt>
                <c:pt idx="219">
                  <c:v>1999-11</c:v>
                </c:pt>
                <c:pt idx="220">
                  <c:v>1999-11</c:v>
                </c:pt>
                <c:pt idx="221">
                  <c:v>1999-11</c:v>
                </c:pt>
                <c:pt idx="222">
                  <c:v>1999-11</c:v>
                </c:pt>
                <c:pt idx="223">
                  <c:v>1999-11</c:v>
                </c:pt>
                <c:pt idx="224">
                  <c:v>1999-11</c:v>
                </c:pt>
                <c:pt idx="225">
                  <c:v>1999-11</c:v>
                </c:pt>
                <c:pt idx="226">
                  <c:v>1999-11</c:v>
                </c:pt>
                <c:pt idx="227">
                  <c:v>1999-11</c:v>
                </c:pt>
                <c:pt idx="228">
                  <c:v>1999-11</c:v>
                </c:pt>
                <c:pt idx="229">
                  <c:v>1999-11</c:v>
                </c:pt>
                <c:pt idx="230">
                  <c:v>1999-12</c:v>
                </c:pt>
                <c:pt idx="231">
                  <c:v>1999-12</c:v>
                </c:pt>
                <c:pt idx="232">
                  <c:v>1999-12</c:v>
                </c:pt>
                <c:pt idx="233">
                  <c:v>1999-12</c:v>
                </c:pt>
                <c:pt idx="234">
                  <c:v>1999-12</c:v>
                </c:pt>
                <c:pt idx="235">
                  <c:v>1999-12</c:v>
                </c:pt>
                <c:pt idx="236">
                  <c:v>1999-12</c:v>
                </c:pt>
                <c:pt idx="237">
                  <c:v>1999-12</c:v>
                </c:pt>
                <c:pt idx="238">
                  <c:v>1999-12</c:v>
                </c:pt>
                <c:pt idx="239">
                  <c:v>1999-12</c:v>
                </c:pt>
                <c:pt idx="240">
                  <c:v>1999-12</c:v>
                </c:pt>
                <c:pt idx="241">
                  <c:v>1999-12</c:v>
                </c:pt>
                <c:pt idx="242">
                  <c:v>1999-12</c:v>
                </c:pt>
                <c:pt idx="243">
                  <c:v>1999-12</c:v>
                </c:pt>
                <c:pt idx="244">
                  <c:v>1999-12</c:v>
                </c:pt>
                <c:pt idx="245">
                  <c:v>1999-12</c:v>
                </c:pt>
                <c:pt idx="246">
                  <c:v>1999-12</c:v>
                </c:pt>
                <c:pt idx="247">
                  <c:v>1999-12</c:v>
                </c:pt>
                <c:pt idx="248">
                  <c:v>1999-12</c:v>
                </c:pt>
                <c:pt idx="249">
                  <c:v>1999-12</c:v>
                </c:pt>
                <c:pt idx="250">
                  <c:v>2000-01</c:v>
                </c:pt>
                <c:pt idx="251">
                  <c:v>2000-01</c:v>
                </c:pt>
                <c:pt idx="252">
                  <c:v>2000-01</c:v>
                </c:pt>
                <c:pt idx="253">
                  <c:v>2000-01</c:v>
                </c:pt>
                <c:pt idx="254">
                  <c:v>2000-01</c:v>
                </c:pt>
                <c:pt idx="255">
                  <c:v>2000-01</c:v>
                </c:pt>
                <c:pt idx="256">
                  <c:v>2000-01</c:v>
                </c:pt>
                <c:pt idx="257">
                  <c:v>2000-01</c:v>
                </c:pt>
                <c:pt idx="258">
                  <c:v>2000-01</c:v>
                </c:pt>
                <c:pt idx="259">
                  <c:v>2000-01</c:v>
                </c:pt>
                <c:pt idx="260">
                  <c:v>2000-01</c:v>
                </c:pt>
                <c:pt idx="261">
                  <c:v>2000-01</c:v>
                </c:pt>
                <c:pt idx="262">
                  <c:v>2000-01</c:v>
                </c:pt>
                <c:pt idx="263">
                  <c:v>2000-01</c:v>
                </c:pt>
                <c:pt idx="264">
                  <c:v>2000-01</c:v>
                </c:pt>
                <c:pt idx="265">
                  <c:v>2000-01</c:v>
                </c:pt>
                <c:pt idx="266">
                  <c:v>2000-01</c:v>
                </c:pt>
                <c:pt idx="267">
                  <c:v>2000-01</c:v>
                </c:pt>
                <c:pt idx="268">
                  <c:v>2000-01</c:v>
                </c:pt>
                <c:pt idx="269">
                  <c:v>2000-02</c:v>
                </c:pt>
                <c:pt idx="270">
                  <c:v>2000-02</c:v>
                </c:pt>
                <c:pt idx="271">
                  <c:v>2000-02</c:v>
                </c:pt>
                <c:pt idx="272">
                  <c:v>2000-02</c:v>
                </c:pt>
                <c:pt idx="273">
                  <c:v>2000-02</c:v>
                </c:pt>
                <c:pt idx="274">
                  <c:v>2000-02</c:v>
                </c:pt>
                <c:pt idx="275">
                  <c:v>2000-02</c:v>
                </c:pt>
                <c:pt idx="276">
                  <c:v>2000-02</c:v>
                </c:pt>
                <c:pt idx="277">
                  <c:v>2000-02</c:v>
                </c:pt>
                <c:pt idx="278">
                  <c:v>2000-02</c:v>
                </c:pt>
                <c:pt idx="279">
                  <c:v>2000-02</c:v>
                </c:pt>
                <c:pt idx="280">
                  <c:v>2000-02</c:v>
                </c:pt>
                <c:pt idx="281">
                  <c:v>2000-02</c:v>
                </c:pt>
                <c:pt idx="282">
                  <c:v>2000-02</c:v>
                </c:pt>
                <c:pt idx="283">
                  <c:v>2000-02</c:v>
                </c:pt>
                <c:pt idx="284">
                  <c:v>2000-02</c:v>
                </c:pt>
                <c:pt idx="285">
                  <c:v>2000-02</c:v>
                </c:pt>
                <c:pt idx="286">
                  <c:v>2000-02</c:v>
                </c:pt>
                <c:pt idx="287">
                  <c:v>2000-02</c:v>
                </c:pt>
                <c:pt idx="288">
                  <c:v>2000-02</c:v>
                </c:pt>
                <c:pt idx="289">
                  <c:v>2000-02</c:v>
                </c:pt>
                <c:pt idx="290">
                  <c:v>2000-03</c:v>
                </c:pt>
                <c:pt idx="291">
                  <c:v>2000-03</c:v>
                </c:pt>
                <c:pt idx="292">
                  <c:v>2000-03</c:v>
                </c:pt>
                <c:pt idx="293">
                  <c:v>2000-03</c:v>
                </c:pt>
                <c:pt idx="294">
                  <c:v>2000-03</c:v>
                </c:pt>
                <c:pt idx="295">
                  <c:v>2000-03</c:v>
                </c:pt>
                <c:pt idx="296">
                  <c:v>2000-03</c:v>
                </c:pt>
                <c:pt idx="297">
                  <c:v>2000-03</c:v>
                </c:pt>
                <c:pt idx="298">
                  <c:v>2000-03</c:v>
                </c:pt>
                <c:pt idx="299">
                  <c:v>2000-03</c:v>
                </c:pt>
                <c:pt idx="300">
                  <c:v>2000-03</c:v>
                </c:pt>
                <c:pt idx="301">
                  <c:v>2000-03</c:v>
                </c:pt>
                <c:pt idx="302">
                  <c:v>2000-03</c:v>
                </c:pt>
                <c:pt idx="303">
                  <c:v>2000-03</c:v>
                </c:pt>
                <c:pt idx="304">
                  <c:v>2000-03</c:v>
                </c:pt>
                <c:pt idx="305">
                  <c:v>2000-03</c:v>
                </c:pt>
                <c:pt idx="306">
                  <c:v>2000-03</c:v>
                </c:pt>
                <c:pt idx="307">
                  <c:v>2000-03</c:v>
                </c:pt>
                <c:pt idx="308">
                  <c:v>2000-03</c:v>
                </c:pt>
                <c:pt idx="309">
                  <c:v>2000-03</c:v>
                </c:pt>
                <c:pt idx="310">
                  <c:v>2000-03</c:v>
                </c:pt>
                <c:pt idx="311">
                  <c:v>2000-03</c:v>
                </c:pt>
                <c:pt idx="312">
                  <c:v>2000-03</c:v>
                </c:pt>
                <c:pt idx="313">
                  <c:v>2000-04</c:v>
                </c:pt>
                <c:pt idx="314">
                  <c:v>2000-04</c:v>
                </c:pt>
                <c:pt idx="315">
                  <c:v>2000-04</c:v>
                </c:pt>
                <c:pt idx="316">
                  <c:v>2000-04</c:v>
                </c:pt>
                <c:pt idx="317">
                  <c:v>2000-04</c:v>
                </c:pt>
                <c:pt idx="318">
                  <c:v>2000-04</c:v>
                </c:pt>
                <c:pt idx="319">
                  <c:v>2000-04</c:v>
                </c:pt>
                <c:pt idx="320">
                  <c:v>2000-04</c:v>
                </c:pt>
                <c:pt idx="321">
                  <c:v>2000-04</c:v>
                </c:pt>
                <c:pt idx="322">
                  <c:v>2000-04</c:v>
                </c:pt>
                <c:pt idx="323">
                  <c:v>2000-04</c:v>
                </c:pt>
                <c:pt idx="324">
                  <c:v>2000-04</c:v>
                </c:pt>
                <c:pt idx="325">
                  <c:v>2000-04</c:v>
                </c:pt>
                <c:pt idx="326">
                  <c:v>2000-04</c:v>
                </c:pt>
                <c:pt idx="327">
                  <c:v>2000-04</c:v>
                </c:pt>
                <c:pt idx="328">
                  <c:v>2000-04</c:v>
                </c:pt>
                <c:pt idx="329">
                  <c:v>2000-04</c:v>
                </c:pt>
                <c:pt idx="330">
                  <c:v>2000-05</c:v>
                </c:pt>
                <c:pt idx="331">
                  <c:v>2000-05</c:v>
                </c:pt>
                <c:pt idx="332">
                  <c:v>2000-05</c:v>
                </c:pt>
                <c:pt idx="333">
                  <c:v>2000-05</c:v>
                </c:pt>
                <c:pt idx="334">
                  <c:v>2000-05</c:v>
                </c:pt>
                <c:pt idx="335">
                  <c:v>2000-05</c:v>
                </c:pt>
                <c:pt idx="336">
                  <c:v>2000-05</c:v>
                </c:pt>
                <c:pt idx="337">
                  <c:v>2000-05</c:v>
                </c:pt>
                <c:pt idx="338">
                  <c:v>2000-05</c:v>
                </c:pt>
                <c:pt idx="339">
                  <c:v>2000-05</c:v>
                </c:pt>
                <c:pt idx="340">
                  <c:v>2000-05</c:v>
                </c:pt>
                <c:pt idx="341">
                  <c:v>2000-05</c:v>
                </c:pt>
                <c:pt idx="342">
                  <c:v>2000-05</c:v>
                </c:pt>
                <c:pt idx="343">
                  <c:v>2000-05</c:v>
                </c:pt>
                <c:pt idx="344">
                  <c:v>2000-05</c:v>
                </c:pt>
                <c:pt idx="345">
                  <c:v>2000-05</c:v>
                </c:pt>
                <c:pt idx="346">
                  <c:v>2000-05</c:v>
                </c:pt>
                <c:pt idx="347">
                  <c:v>2000-05</c:v>
                </c:pt>
                <c:pt idx="348">
                  <c:v>2000-05</c:v>
                </c:pt>
                <c:pt idx="349">
                  <c:v>2000-05</c:v>
                </c:pt>
                <c:pt idx="350">
                  <c:v>2000-05</c:v>
                </c:pt>
                <c:pt idx="351">
                  <c:v>2000-06</c:v>
                </c:pt>
                <c:pt idx="352">
                  <c:v>2000-06</c:v>
                </c:pt>
                <c:pt idx="353">
                  <c:v>2000-06</c:v>
                </c:pt>
                <c:pt idx="354">
                  <c:v>2000-06</c:v>
                </c:pt>
                <c:pt idx="355">
                  <c:v>2000-06</c:v>
                </c:pt>
                <c:pt idx="356">
                  <c:v>2000-06</c:v>
                </c:pt>
                <c:pt idx="357">
                  <c:v>2000-06</c:v>
                </c:pt>
                <c:pt idx="358">
                  <c:v>2000-06</c:v>
                </c:pt>
                <c:pt idx="359">
                  <c:v>2000-06</c:v>
                </c:pt>
                <c:pt idx="360">
                  <c:v>2000-06</c:v>
                </c:pt>
                <c:pt idx="361">
                  <c:v>2000-06</c:v>
                </c:pt>
                <c:pt idx="362">
                  <c:v>2000-06</c:v>
                </c:pt>
                <c:pt idx="363">
                  <c:v>2000-06</c:v>
                </c:pt>
                <c:pt idx="364">
                  <c:v>2000-06</c:v>
                </c:pt>
                <c:pt idx="365">
                  <c:v>2000-06</c:v>
                </c:pt>
                <c:pt idx="366">
                  <c:v>2000-06</c:v>
                </c:pt>
                <c:pt idx="367">
                  <c:v>2000-06</c:v>
                </c:pt>
                <c:pt idx="368">
                  <c:v>2000-06</c:v>
                </c:pt>
                <c:pt idx="369">
                  <c:v>2000-06</c:v>
                </c:pt>
                <c:pt idx="370">
                  <c:v>2000-06</c:v>
                </c:pt>
                <c:pt idx="371">
                  <c:v>2000-06</c:v>
                </c:pt>
                <c:pt idx="372">
                  <c:v>2000-07</c:v>
                </c:pt>
                <c:pt idx="373">
                  <c:v>2000-07</c:v>
                </c:pt>
                <c:pt idx="374">
                  <c:v>2000-07</c:v>
                </c:pt>
                <c:pt idx="375">
                  <c:v>2000-07</c:v>
                </c:pt>
                <c:pt idx="376">
                  <c:v>2000-07</c:v>
                </c:pt>
                <c:pt idx="377">
                  <c:v>2000-07</c:v>
                </c:pt>
                <c:pt idx="378">
                  <c:v>2000-07</c:v>
                </c:pt>
                <c:pt idx="379">
                  <c:v>2000-07</c:v>
                </c:pt>
                <c:pt idx="380">
                  <c:v>2000-07</c:v>
                </c:pt>
                <c:pt idx="381">
                  <c:v>2000-07</c:v>
                </c:pt>
                <c:pt idx="382">
                  <c:v>2000-07</c:v>
                </c:pt>
                <c:pt idx="383">
                  <c:v>2000-07</c:v>
                </c:pt>
                <c:pt idx="384">
                  <c:v>2000-07</c:v>
                </c:pt>
                <c:pt idx="385">
                  <c:v>2000-07</c:v>
                </c:pt>
                <c:pt idx="386">
                  <c:v>2000-07</c:v>
                </c:pt>
                <c:pt idx="387">
                  <c:v>2000-07</c:v>
                </c:pt>
                <c:pt idx="388">
                  <c:v>2000-07</c:v>
                </c:pt>
                <c:pt idx="389">
                  <c:v>2000-07</c:v>
                </c:pt>
                <c:pt idx="390">
                  <c:v>2000-07</c:v>
                </c:pt>
                <c:pt idx="391">
                  <c:v>2000-07</c:v>
                </c:pt>
                <c:pt idx="392">
                  <c:v>2000-07</c:v>
                </c:pt>
                <c:pt idx="393">
                  <c:v>2000-08</c:v>
                </c:pt>
                <c:pt idx="394">
                  <c:v>2000-08</c:v>
                </c:pt>
                <c:pt idx="395">
                  <c:v>2000-08</c:v>
                </c:pt>
                <c:pt idx="396">
                  <c:v>2000-08</c:v>
                </c:pt>
                <c:pt idx="397">
                  <c:v>2000-08</c:v>
                </c:pt>
                <c:pt idx="398">
                  <c:v>2000-08</c:v>
                </c:pt>
                <c:pt idx="399">
                  <c:v>2000-08</c:v>
                </c:pt>
                <c:pt idx="400">
                  <c:v>2000-08</c:v>
                </c:pt>
                <c:pt idx="401">
                  <c:v>2000-08</c:v>
                </c:pt>
                <c:pt idx="402">
                  <c:v>2000-08</c:v>
                </c:pt>
                <c:pt idx="403">
                  <c:v>2000-08</c:v>
                </c:pt>
                <c:pt idx="404">
                  <c:v>2000-08</c:v>
                </c:pt>
                <c:pt idx="405">
                  <c:v>2000-08</c:v>
                </c:pt>
                <c:pt idx="406">
                  <c:v>2000-08</c:v>
                </c:pt>
                <c:pt idx="407">
                  <c:v>2000-08</c:v>
                </c:pt>
                <c:pt idx="408">
                  <c:v>2000-08</c:v>
                </c:pt>
                <c:pt idx="409">
                  <c:v>2000-08</c:v>
                </c:pt>
                <c:pt idx="410">
                  <c:v>2000-08</c:v>
                </c:pt>
                <c:pt idx="411">
                  <c:v>2000-08</c:v>
                </c:pt>
                <c:pt idx="412">
                  <c:v>2000-08</c:v>
                </c:pt>
                <c:pt idx="413">
                  <c:v>2000-08</c:v>
                </c:pt>
                <c:pt idx="414">
                  <c:v>2000-08</c:v>
                </c:pt>
                <c:pt idx="415">
                  <c:v>2000-09</c:v>
                </c:pt>
                <c:pt idx="416">
                  <c:v>2000-09</c:v>
                </c:pt>
                <c:pt idx="417">
                  <c:v>2000-09</c:v>
                </c:pt>
                <c:pt idx="418">
                  <c:v>2000-09</c:v>
                </c:pt>
                <c:pt idx="419">
                  <c:v>2000-09</c:v>
                </c:pt>
                <c:pt idx="420">
                  <c:v>2000-09</c:v>
                </c:pt>
                <c:pt idx="421">
                  <c:v>2000-09</c:v>
                </c:pt>
                <c:pt idx="422">
                  <c:v>2000-09</c:v>
                </c:pt>
                <c:pt idx="423">
                  <c:v>2000-09</c:v>
                </c:pt>
                <c:pt idx="424">
                  <c:v>2000-09</c:v>
                </c:pt>
                <c:pt idx="425">
                  <c:v>2000-09</c:v>
                </c:pt>
                <c:pt idx="426">
                  <c:v>2000-09</c:v>
                </c:pt>
                <c:pt idx="427">
                  <c:v>2000-09</c:v>
                </c:pt>
                <c:pt idx="428">
                  <c:v>2000-09</c:v>
                </c:pt>
                <c:pt idx="429">
                  <c:v>2000-09</c:v>
                </c:pt>
                <c:pt idx="430">
                  <c:v>2000-09</c:v>
                </c:pt>
                <c:pt idx="431">
                  <c:v>2000-09</c:v>
                </c:pt>
                <c:pt idx="432">
                  <c:v>2000-09</c:v>
                </c:pt>
                <c:pt idx="433">
                  <c:v>2000-09</c:v>
                </c:pt>
                <c:pt idx="434">
                  <c:v>2000-09</c:v>
                </c:pt>
                <c:pt idx="435">
                  <c:v>2000-09</c:v>
                </c:pt>
                <c:pt idx="436">
                  <c:v>2000-10</c:v>
                </c:pt>
                <c:pt idx="437">
                  <c:v>2000-10</c:v>
                </c:pt>
                <c:pt idx="438">
                  <c:v>2000-10</c:v>
                </c:pt>
                <c:pt idx="439">
                  <c:v>2000-10</c:v>
                </c:pt>
                <c:pt idx="440">
                  <c:v>2000-10</c:v>
                </c:pt>
                <c:pt idx="441">
                  <c:v>2000-10</c:v>
                </c:pt>
                <c:pt idx="442">
                  <c:v>2000-10</c:v>
                </c:pt>
                <c:pt idx="443">
                  <c:v>2000-10</c:v>
                </c:pt>
                <c:pt idx="444">
                  <c:v>2000-10</c:v>
                </c:pt>
                <c:pt idx="445">
                  <c:v>2000-10</c:v>
                </c:pt>
                <c:pt idx="446">
                  <c:v>2000-10</c:v>
                </c:pt>
                <c:pt idx="447">
                  <c:v>2000-10</c:v>
                </c:pt>
                <c:pt idx="448">
                  <c:v>2000-10</c:v>
                </c:pt>
                <c:pt idx="449">
                  <c:v>2000-10</c:v>
                </c:pt>
                <c:pt idx="450">
                  <c:v>2000-10</c:v>
                </c:pt>
                <c:pt idx="451">
                  <c:v>2000-10</c:v>
                </c:pt>
                <c:pt idx="452">
                  <c:v>2000-10</c:v>
                </c:pt>
                <c:pt idx="453">
                  <c:v>2000-10</c:v>
                </c:pt>
                <c:pt idx="454">
                  <c:v>2000-10</c:v>
                </c:pt>
                <c:pt idx="455">
                  <c:v>2000-10</c:v>
                </c:pt>
                <c:pt idx="456">
                  <c:v>2000-10</c:v>
                </c:pt>
                <c:pt idx="457">
                  <c:v>2000-10</c:v>
                </c:pt>
                <c:pt idx="458">
                  <c:v>2000-11</c:v>
                </c:pt>
                <c:pt idx="459">
                  <c:v>2000-11</c:v>
                </c:pt>
                <c:pt idx="460">
                  <c:v>2000-11</c:v>
                </c:pt>
                <c:pt idx="461">
                  <c:v>2000-11</c:v>
                </c:pt>
                <c:pt idx="462">
                  <c:v>2000-11</c:v>
                </c:pt>
                <c:pt idx="463">
                  <c:v>2000-11</c:v>
                </c:pt>
                <c:pt idx="464">
                  <c:v>2000-11</c:v>
                </c:pt>
                <c:pt idx="465">
                  <c:v>2000-11</c:v>
                </c:pt>
                <c:pt idx="466">
                  <c:v>2000-11</c:v>
                </c:pt>
                <c:pt idx="467">
                  <c:v>2000-11</c:v>
                </c:pt>
                <c:pt idx="468">
                  <c:v>2000-11</c:v>
                </c:pt>
                <c:pt idx="469">
                  <c:v>2000-11</c:v>
                </c:pt>
                <c:pt idx="470">
                  <c:v>2000-11</c:v>
                </c:pt>
                <c:pt idx="471">
                  <c:v>2000-11</c:v>
                </c:pt>
                <c:pt idx="472">
                  <c:v>2000-11</c:v>
                </c:pt>
                <c:pt idx="473">
                  <c:v>2000-11</c:v>
                </c:pt>
                <c:pt idx="474">
                  <c:v>2000-11</c:v>
                </c:pt>
                <c:pt idx="475">
                  <c:v>2000-11</c:v>
                </c:pt>
                <c:pt idx="476">
                  <c:v>2000-11</c:v>
                </c:pt>
                <c:pt idx="477">
                  <c:v>2000-11</c:v>
                </c:pt>
                <c:pt idx="478">
                  <c:v>2000-11</c:v>
                </c:pt>
                <c:pt idx="479">
                  <c:v>2000-11</c:v>
                </c:pt>
                <c:pt idx="480">
                  <c:v>2000-12</c:v>
                </c:pt>
                <c:pt idx="481">
                  <c:v>2000-12</c:v>
                </c:pt>
                <c:pt idx="482">
                  <c:v>2000-12</c:v>
                </c:pt>
                <c:pt idx="483">
                  <c:v>2000-12</c:v>
                </c:pt>
                <c:pt idx="484">
                  <c:v>2000-12</c:v>
                </c:pt>
                <c:pt idx="485">
                  <c:v>2000-12</c:v>
                </c:pt>
                <c:pt idx="486">
                  <c:v>2000-12</c:v>
                </c:pt>
                <c:pt idx="487">
                  <c:v>2000-12</c:v>
                </c:pt>
                <c:pt idx="488">
                  <c:v>2000-12</c:v>
                </c:pt>
                <c:pt idx="489">
                  <c:v>2000-12</c:v>
                </c:pt>
                <c:pt idx="490">
                  <c:v>2000-12</c:v>
                </c:pt>
                <c:pt idx="491">
                  <c:v>2000-12</c:v>
                </c:pt>
                <c:pt idx="492">
                  <c:v>2000-12</c:v>
                </c:pt>
                <c:pt idx="493">
                  <c:v>2000-12</c:v>
                </c:pt>
                <c:pt idx="494">
                  <c:v>2000-12</c:v>
                </c:pt>
                <c:pt idx="495">
                  <c:v>2000-12</c:v>
                </c:pt>
                <c:pt idx="496">
                  <c:v>2000-12</c:v>
                </c:pt>
                <c:pt idx="497">
                  <c:v>2000-12</c:v>
                </c:pt>
                <c:pt idx="498">
                  <c:v>2000-12</c:v>
                </c:pt>
                <c:pt idx="499">
                  <c:v>2001-01</c:v>
                </c:pt>
                <c:pt idx="500">
                  <c:v>2001-01</c:v>
                </c:pt>
                <c:pt idx="501">
                  <c:v>2001-01</c:v>
                </c:pt>
                <c:pt idx="502">
                  <c:v>2001-01</c:v>
                </c:pt>
                <c:pt idx="503">
                  <c:v>2001-01</c:v>
                </c:pt>
                <c:pt idx="504">
                  <c:v>2001-01</c:v>
                </c:pt>
                <c:pt idx="505">
                  <c:v>2001-01</c:v>
                </c:pt>
                <c:pt idx="506">
                  <c:v>2001-01</c:v>
                </c:pt>
                <c:pt idx="507">
                  <c:v>2001-01</c:v>
                </c:pt>
                <c:pt idx="508">
                  <c:v>2001-01</c:v>
                </c:pt>
                <c:pt idx="509">
                  <c:v>2001-01</c:v>
                </c:pt>
                <c:pt idx="510">
                  <c:v>2001-01</c:v>
                </c:pt>
                <c:pt idx="511">
                  <c:v>2001-01</c:v>
                </c:pt>
                <c:pt idx="512">
                  <c:v>2001-01</c:v>
                </c:pt>
                <c:pt idx="513">
                  <c:v>2001-01</c:v>
                </c:pt>
                <c:pt idx="514">
                  <c:v>2001-01</c:v>
                </c:pt>
                <c:pt idx="515">
                  <c:v>2001-01</c:v>
                </c:pt>
                <c:pt idx="516">
                  <c:v>2001-01</c:v>
                </c:pt>
                <c:pt idx="517">
                  <c:v>2001-01</c:v>
                </c:pt>
                <c:pt idx="518">
                  <c:v>2001-01</c:v>
                </c:pt>
                <c:pt idx="519">
                  <c:v>2001-01</c:v>
                </c:pt>
                <c:pt idx="520">
                  <c:v>2001-02</c:v>
                </c:pt>
                <c:pt idx="521">
                  <c:v>2001-02</c:v>
                </c:pt>
                <c:pt idx="522">
                  <c:v>2001-02</c:v>
                </c:pt>
                <c:pt idx="523">
                  <c:v>2001-02</c:v>
                </c:pt>
                <c:pt idx="524">
                  <c:v>2001-02</c:v>
                </c:pt>
                <c:pt idx="525">
                  <c:v>2001-02</c:v>
                </c:pt>
                <c:pt idx="526">
                  <c:v>2001-02</c:v>
                </c:pt>
                <c:pt idx="527">
                  <c:v>2001-02</c:v>
                </c:pt>
                <c:pt idx="528">
                  <c:v>2001-02</c:v>
                </c:pt>
                <c:pt idx="529">
                  <c:v>2001-02</c:v>
                </c:pt>
                <c:pt idx="530">
                  <c:v>2001-02</c:v>
                </c:pt>
                <c:pt idx="531">
                  <c:v>2001-02</c:v>
                </c:pt>
                <c:pt idx="532">
                  <c:v>2001-02</c:v>
                </c:pt>
                <c:pt idx="533">
                  <c:v>2001-02</c:v>
                </c:pt>
                <c:pt idx="534">
                  <c:v>2001-02</c:v>
                </c:pt>
                <c:pt idx="535">
                  <c:v>2001-02</c:v>
                </c:pt>
                <c:pt idx="536">
                  <c:v>2001-02</c:v>
                </c:pt>
                <c:pt idx="537">
                  <c:v>2001-02</c:v>
                </c:pt>
                <c:pt idx="538">
                  <c:v>2001-02</c:v>
                </c:pt>
                <c:pt idx="539">
                  <c:v>2001-02</c:v>
                </c:pt>
                <c:pt idx="540">
                  <c:v>2001-03</c:v>
                </c:pt>
                <c:pt idx="541">
                  <c:v>2001-03</c:v>
                </c:pt>
                <c:pt idx="542">
                  <c:v>2001-03</c:v>
                </c:pt>
                <c:pt idx="543">
                  <c:v>2001-03</c:v>
                </c:pt>
                <c:pt idx="544">
                  <c:v>2001-03</c:v>
                </c:pt>
                <c:pt idx="545">
                  <c:v>2001-03</c:v>
                </c:pt>
                <c:pt idx="546">
                  <c:v>2001-03</c:v>
                </c:pt>
                <c:pt idx="547">
                  <c:v>2001-03</c:v>
                </c:pt>
                <c:pt idx="548">
                  <c:v>2001-03</c:v>
                </c:pt>
                <c:pt idx="549">
                  <c:v>2001-03</c:v>
                </c:pt>
                <c:pt idx="550">
                  <c:v>2001-03</c:v>
                </c:pt>
                <c:pt idx="551">
                  <c:v>2001-03</c:v>
                </c:pt>
                <c:pt idx="552">
                  <c:v>2001-03</c:v>
                </c:pt>
                <c:pt idx="553">
                  <c:v>2001-03</c:v>
                </c:pt>
                <c:pt idx="554">
                  <c:v>2001-03</c:v>
                </c:pt>
                <c:pt idx="555">
                  <c:v>2001-03</c:v>
                </c:pt>
                <c:pt idx="556">
                  <c:v>2001-03</c:v>
                </c:pt>
                <c:pt idx="557">
                  <c:v>2001-03</c:v>
                </c:pt>
                <c:pt idx="558">
                  <c:v>2001-03</c:v>
                </c:pt>
                <c:pt idx="559">
                  <c:v>2001-03</c:v>
                </c:pt>
                <c:pt idx="560">
                  <c:v>2001-03</c:v>
                </c:pt>
                <c:pt idx="561">
                  <c:v>2001-03</c:v>
                </c:pt>
                <c:pt idx="562">
                  <c:v>2001-04</c:v>
                </c:pt>
                <c:pt idx="563">
                  <c:v>2001-04</c:v>
                </c:pt>
                <c:pt idx="564">
                  <c:v>2001-04</c:v>
                </c:pt>
                <c:pt idx="565">
                  <c:v>2001-04</c:v>
                </c:pt>
                <c:pt idx="566">
                  <c:v>2001-04</c:v>
                </c:pt>
                <c:pt idx="567">
                  <c:v>2001-04</c:v>
                </c:pt>
                <c:pt idx="568">
                  <c:v>2001-04</c:v>
                </c:pt>
                <c:pt idx="569">
                  <c:v>2001-04</c:v>
                </c:pt>
                <c:pt idx="570">
                  <c:v>2001-04</c:v>
                </c:pt>
                <c:pt idx="571">
                  <c:v>2001-04</c:v>
                </c:pt>
                <c:pt idx="572">
                  <c:v>2001-04</c:v>
                </c:pt>
                <c:pt idx="573">
                  <c:v>2001-04</c:v>
                </c:pt>
                <c:pt idx="574">
                  <c:v>2001-04</c:v>
                </c:pt>
                <c:pt idx="575">
                  <c:v>2001-04</c:v>
                </c:pt>
                <c:pt idx="576">
                  <c:v>2001-04</c:v>
                </c:pt>
                <c:pt idx="577">
                  <c:v>2001-04</c:v>
                </c:pt>
                <c:pt idx="578">
                  <c:v>2001-04</c:v>
                </c:pt>
                <c:pt idx="579">
                  <c:v>2001-04</c:v>
                </c:pt>
                <c:pt idx="580">
                  <c:v>2001-05</c:v>
                </c:pt>
                <c:pt idx="581">
                  <c:v>2001-05</c:v>
                </c:pt>
                <c:pt idx="582">
                  <c:v>2001-05</c:v>
                </c:pt>
                <c:pt idx="583">
                  <c:v>2001-05</c:v>
                </c:pt>
                <c:pt idx="584">
                  <c:v>2001-05</c:v>
                </c:pt>
                <c:pt idx="585">
                  <c:v>2001-05</c:v>
                </c:pt>
                <c:pt idx="586">
                  <c:v>2001-05</c:v>
                </c:pt>
                <c:pt idx="587">
                  <c:v>2001-05</c:v>
                </c:pt>
                <c:pt idx="588">
                  <c:v>2001-05</c:v>
                </c:pt>
                <c:pt idx="589">
                  <c:v>2001-05</c:v>
                </c:pt>
                <c:pt idx="590">
                  <c:v>2001-05</c:v>
                </c:pt>
                <c:pt idx="591">
                  <c:v>2001-05</c:v>
                </c:pt>
                <c:pt idx="592">
                  <c:v>2001-05</c:v>
                </c:pt>
                <c:pt idx="593">
                  <c:v>2001-05</c:v>
                </c:pt>
                <c:pt idx="594">
                  <c:v>2001-05</c:v>
                </c:pt>
                <c:pt idx="595">
                  <c:v>2001-05</c:v>
                </c:pt>
                <c:pt idx="596">
                  <c:v>2001-05</c:v>
                </c:pt>
                <c:pt idx="597">
                  <c:v>2001-05</c:v>
                </c:pt>
                <c:pt idx="598">
                  <c:v>2001-05</c:v>
                </c:pt>
                <c:pt idx="599">
                  <c:v>2001-05</c:v>
                </c:pt>
                <c:pt idx="600">
                  <c:v>2001-05</c:v>
                </c:pt>
                <c:pt idx="601">
                  <c:v>2001-06</c:v>
                </c:pt>
                <c:pt idx="602">
                  <c:v>2001-06</c:v>
                </c:pt>
                <c:pt idx="603">
                  <c:v>2001-06</c:v>
                </c:pt>
                <c:pt idx="604">
                  <c:v>2001-06</c:v>
                </c:pt>
                <c:pt idx="605">
                  <c:v>2001-06</c:v>
                </c:pt>
                <c:pt idx="606">
                  <c:v>2001-06</c:v>
                </c:pt>
                <c:pt idx="607">
                  <c:v>2001-06</c:v>
                </c:pt>
                <c:pt idx="608">
                  <c:v>2001-06</c:v>
                </c:pt>
                <c:pt idx="609">
                  <c:v>2001-06</c:v>
                </c:pt>
                <c:pt idx="610">
                  <c:v>2001-06</c:v>
                </c:pt>
                <c:pt idx="611">
                  <c:v>2001-06</c:v>
                </c:pt>
                <c:pt idx="612">
                  <c:v>2001-06</c:v>
                </c:pt>
                <c:pt idx="613">
                  <c:v>2001-06</c:v>
                </c:pt>
                <c:pt idx="614">
                  <c:v>2001-06</c:v>
                </c:pt>
                <c:pt idx="615">
                  <c:v>2001-06</c:v>
                </c:pt>
                <c:pt idx="616">
                  <c:v>2001-06</c:v>
                </c:pt>
                <c:pt idx="617">
                  <c:v>2001-06</c:v>
                </c:pt>
                <c:pt idx="618">
                  <c:v>2001-06</c:v>
                </c:pt>
                <c:pt idx="619">
                  <c:v>2001-06</c:v>
                </c:pt>
                <c:pt idx="620">
                  <c:v>2001-06</c:v>
                </c:pt>
                <c:pt idx="621">
                  <c:v>2001-07</c:v>
                </c:pt>
                <c:pt idx="622">
                  <c:v>2001-07</c:v>
                </c:pt>
                <c:pt idx="623">
                  <c:v>2001-07</c:v>
                </c:pt>
                <c:pt idx="624">
                  <c:v>2001-07</c:v>
                </c:pt>
                <c:pt idx="625">
                  <c:v>2001-07</c:v>
                </c:pt>
                <c:pt idx="626">
                  <c:v>2001-07</c:v>
                </c:pt>
                <c:pt idx="627">
                  <c:v>2001-07</c:v>
                </c:pt>
                <c:pt idx="628">
                  <c:v>2001-07</c:v>
                </c:pt>
                <c:pt idx="629">
                  <c:v>2001-07</c:v>
                </c:pt>
                <c:pt idx="630">
                  <c:v>2001-07</c:v>
                </c:pt>
                <c:pt idx="631">
                  <c:v>2001-07</c:v>
                </c:pt>
                <c:pt idx="632">
                  <c:v>2001-07</c:v>
                </c:pt>
                <c:pt idx="633">
                  <c:v>2001-07</c:v>
                </c:pt>
                <c:pt idx="634">
                  <c:v>2001-07</c:v>
                </c:pt>
                <c:pt idx="635">
                  <c:v>2001-07</c:v>
                </c:pt>
                <c:pt idx="636">
                  <c:v>2001-07</c:v>
                </c:pt>
                <c:pt idx="637">
                  <c:v>2001-07</c:v>
                </c:pt>
                <c:pt idx="638">
                  <c:v>2001-07</c:v>
                </c:pt>
                <c:pt idx="639">
                  <c:v>2001-07</c:v>
                </c:pt>
                <c:pt idx="640">
                  <c:v>2001-07</c:v>
                </c:pt>
                <c:pt idx="641">
                  <c:v>2001-07</c:v>
                </c:pt>
                <c:pt idx="642">
                  <c:v>2001-07</c:v>
                </c:pt>
                <c:pt idx="643">
                  <c:v>2001-08</c:v>
                </c:pt>
                <c:pt idx="644">
                  <c:v>2001-08</c:v>
                </c:pt>
                <c:pt idx="645">
                  <c:v>2001-08</c:v>
                </c:pt>
                <c:pt idx="646">
                  <c:v>2001-08</c:v>
                </c:pt>
                <c:pt idx="647">
                  <c:v>2001-08</c:v>
                </c:pt>
                <c:pt idx="648">
                  <c:v>2001-08</c:v>
                </c:pt>
                <c:pt idx="649">
                  <c:v>2001-08</c:v>
                </c:pt>
                <c:pt idx="650">
                  <c:v>2001-08</c:v>
                </c:pt>
                <c:pt idx="651">
                  <c:v>2001-08</c:v>
                </c:pt>
                <c:pt idx="652">
                  <c:v>2001-08</c:v>
                </c:pt>
                <c:pt idx="653">
                  <c:v>2001-08</c:v>
                </c:pt>
                <c:pt idx="654">
                  <c:v>2001-08</c:v>
                </c:pt>
                <c:pt idx="655">
                  <c:v>2001-08</c:v>
                </c:pt>
                <c:pt idx="656">
                  <c:v>2001-08</c:v>
                </c:pt>
                <c:pt idx="657">
                  <c:v>2001-08</c:v>
                </c:pt>
                <c:pt idx="658">
                  <c:v>2001-08</c:v>
                </c:pt>
                <c:pt idx="659">
                  <c:v>2001-08</c:v>
                </c:pt>
                <c:pt idx="660">
                  <c:v>2001-08</c:v>
                </c:pt>
                <c:pt idx="661">
                  <c:v>2001-08</c:v>
                </c:pt>
                <c:pt idx="662">
                  <c:v>2001-08</c:v>
                </c:pt>
                <c:pt idx="663">
                  <c:v>2001-08</c:v>
                </c:pt>
                <c:pt idx="664">
                  <c:v>2001-08</c:v>
                </c:pt>
                <c:pt idx="665">
                  <c:v>2001-09</c:v>
                </c:pt>
                <c:pt idx="666">
                  <c:v>2001-09</c:v>
                </c:pt>
                <c:pt idx="667">
                  <c:v>2001-09</c:v>
                </c:pt>
                <c:pt idx="668">
                  <c:v>2001-09</c:v>
                </c:pt>
                <c:pt idx="669">
                  <c:v>2001-09</c:v>
                </c:pt>
                <c:pt idx="670">
                  <c:v>2001-09</c:v>
                </c:pt>
                <c:pt idx="671">
                  <c:v>2001-09</c:v>
                </c:pt>
                <c:pt idx="672">
                  <c:v>2001-09</c:v>
                </c:pt>
                <c:pt idx="673">
                  <c:v>2001-09</c:v>
                </c:pt>
                <c:pt idx="674">
                  <c:v>2001-09</c:v>
                </c:pt>
                <c:pt idx="675">
                  <c:v>2001-09</c:v>
                </c:pt>
                <c:pt idx="676">
                  <c:v>2001-09</c:v>
                </c:pt>
                <c:pt idx="677">
                  <c:v>2001-09</c:v>
                </c:pt>
                <c:pt idx="678">
                  <c:v>2001-09</c:v>
                </c:pt>
                <c:pt idx="679">
                  <c:v>2001-09</c:v>
                </c:pt>
                <c:pt idx="680">
                  <c:v>2001-09</c:v>
                </c:pt>
                <c:pt idx="681">
                  <c:v>2001-09</c:v>
                </c:pt>
                <c:pt idx="682">
                  <c:v>2001-09</c:v>
                </c:pt>
                <c:pt idx="683">
                  <c:v>2001-09</c:v>
                </c:pt>
                <c:pt idx="684">
                  <c:v>2001-09</c:v>
                </c:pt>
                <c:pt idx="685">
                  <c:v>2001-10</c:v>
                </c:pt>
                <c:pt idx="686">
                  <c:v>2001-10</c:v>
                </c:pt>
                <c:pt idx="687">
                  <c:v>2001-10</c:v>
                </c:pt>
                <c:pt idx="688">
                  <c:v>2001-10</c:v>
                </c:pt>
                <c:pt idx="689">
                  <c:v>2001-10</c:v>
                </c:pt>
                <c:pt idx="690">
                  <c:v>2001-10</c:v>
                </c:pt>
                <c:pt idx="691">
                  <c:v>2001-10</c:v>
                </c:pt>
                <c:pt idx="692">
                  <c:v>2001-10</c:v>
                </c:pt>
                <c:pt idx="693">
                  <c:v>2001-10</c:v>
                </c:pt>
                <c:pt idx="694">
                  <c:v>2001-10</c:v>
                </c:pt>
                <c:pt idx="695">
                  <c:v>2001-10</c:v>
                </c:pt>
                <c:pt idx="696">
                  <c:v>2001-10</c:v>
                </c:pt>
                <c:pt idx="697">
                  <c:v>2001-10</c:v>
                </c:pt>
                <c:pt idx="698">
                  <c:v>2001-10</c:v>
                </c:pt>
                <c:pt idx="699">
                  <c:v>2001-10</c:v>
                </c:pt>
                <c:pt idx="700">
                  <c:v>2001-10</c:v>
                </c:pt>
                <c:pt idx="701">
                  <c:v>2001-10</c:v>
                </c:pt>
                <c:pt idx="702">
                  <c:v>2001-10</c:v>
                </c:pt>
                <c:pt idx="703">
                  <c:v>2001-10</c:v>
                </c:pt>
                <c:pt idx="704">
                  <c:v>2001-10</c:v>
                </c:pt>
                <c:pt idx="705">
                  <c:v>2001-10</c:v>
                </c:pt>
                <c:pt idx="706">
                  <c:v>2001-10</c:v>
                </c:pt>
                <c:pt idx="707">
                  <c:v>2001-10</c:v>
                </c:pt>
                <c:pt idx="708">
                  <c:v>2001-11</c:v>
                </c:pt>
                <c:pt idx="709">
                  <c:v>2001-11</c:v>
                </c:pt>
                <c:pt idx="710">
                  <c:v>2001-11</c:v>
                </c:pt>
                <c:pt idx="711">
                  <c:v>2001-11</c:v>
                </c:pt>
                <c:pt idx="712">
                  <c:v>2001-11</c:v>
                </c:pt>
                <c:pt idx="713">
                  <c:v>2001-11</c:v>
                </c:pt>
                <c:pt idx="714">
                  <c:v>2001-11</c:v>
                </c:pt>
                <c:pt idx="715">
                  <c:v>2001-11</c:v>
                </c:pt>
                <c:pt idx="716">
                  <c:v>2001-11</c:v>
                </c:pt>
                <c:pt idx="717">
                  <c:v>2001-11</c:v>
                </c:pt>
                <c:pt idx="718">
                  <c:v>2001-11</c:v>
                </c:pt>
                <c:pt idx="719">
                  <c:v>2001-11</c:v>
                </c:pt>
                <c:pt idx="720">
                  <c:v>2001-11</c:v>
                </c:pt>
                <c:pt idx="721">
                  <c:v>2001-11</c:v>
                </c:pt>
                <c:pt idx="722">
                  <c:v>2001-11</c:v>
                </c:pt>
                <c:pt idx="723">
                  <c:v>2001-11</c:v>
                </c:pt>
                <c:pt idx="724">
                  <c:v>2001-11</c:v>
                </c:pt>
                <c:pt idx="725">
                  <c:v>2001-11</c:v>
                </c:pt>
                <c:pt idx="726">
                  <c:v>2001-11</c:v>
                </c:pt>
                <c:pt idx="727">
                  <c:v>2001-11</c:v>
                </c:pt>
                <c:pt idx="728">
                  <c:v>2001-11</c:v>
                </c:pt>
                <c:pt idx="729">
                  <c:v>2001-11</c:v>
                </c:pt>
                <c:pt idx="730">
                  <c:v>2001-12</c:v>
                </c:pt>
                <c:pt idx="731">
                  <c:v>2001-12</c:v>
                </c:pt>
                <c:pt idx="732">
                  <c:v>2001-12</c:v>
                </c:pt>
                <c:pt idx="733">
                  <c:v>2001-12</c:v>
                </c:pt>
                <c:pt idx="734">
                  <c:v>2001-12</c:v>
                </c:pt>
                <c:pt idx="735">
                  <c:v>2001-12</c:v>
                </c:pt>
                <c:pt idx="736">
                  <c:v>2001-12</c:v>
                </c:pt>
                <c:pt idx="737">
                  <c:v>2001-12</c:v>
                </c:pt>
                <c:pt idx="738">
                  <c:v>2001-12</c:v>
                </c:pt>
                <c:pt idx="739">
                  <c:v>2001-12</c:v>
                </c:pt>
                <c:pt idx="740">
                  <c:v>2001-12</c:v>
                </c:pt>
                <c:pt idx="741">
                  <c:v>2001-12</c:v>
                </c:pt>
                <c:pt idx="742">
                  <c:v>2001-12</c:v>
                </c:pt>
                <c:pt idx="743">
                  <c:v>2001-12</c:v>
                </c:pt>
                <c:pt idx="744">
                  <c:v>2001-12</c:v>
                </c:pt>
                <c:pt idx="745">
                  <c:v>2001-12</c:v>
                </c:pt>
                <c:pt idx="746">
                  <c:v>2001-12</c:v>
                </c:pt>
                <c:pt idx="747">
                  <c:v>2001-12</c:v>
                </c:pt>
                <c:pt idx="748">
                  <c:v>2001-12</c:v>
                </c:pt>
                <c:pt idx="749">
                  <c:v>2002-01</c:v>
                </c:pt>
                <c:pt idx="750">
                  <c:v>2002-01</c:v>
                </c:pt>
                <c:pt idx="751">
                  <c:v>2002-01</c:v>
                </c:pt>
                <c:pt idx="752">
                  <c:v>2002-01</c:v>
                </c:pt>
                <c:pt idx="753">
                  <c:v>2002-01</c:v>
                </c:pt>
                <c:pt idx="754">
                  <c:v>2002-01</c:v>
                </c:pt>
                <c:pt idx="755">
                  <c:v>2002-01</c:v>
                </c:pt>
                <c:pt idx="756">
                  <c:v>2002-01</c:v>
                </c:pt>
                <c:pt idx="757">
                  <c:v>2002-01</c:v>
                </c:pt>
                <c:pt idx="758">
                  <c:v>2002-01</c:v>
                </c:pt>
                <c:pt idx="759">
                  <c:v>2002-01</c:v>
                </c:pt>
                <c:pt idx="760">
                  <c:v>2002-01</c:v>
                </c:pt>
                <c:pt idx="761">
                  <c:v>2002-01</c:v>
                </c:pt>
                <c:pt idx="762">
                  <c:v>2002-01</c:v>
                </c:pt>
                <c:pt idx="763">
                  <c:v>2002-01</c:v>
                </c:pt>
                <c:pt idx="764">
                  <c:v>2002-01</c:v>
                </c:pt>
                <c:pt idx="765">
                  <c:v>2002-01</c:v>
                </c:pt>
                <c:pt idx="766">
                  <c:v>2002-01</c:v>
                </c:pt>
                <c:pt idx="767">
                  <c:v>2002-01</c:v>
                </c:pt>
                <c:pt idx="768">
                  <c:v>2002-01</c:v>
                </c:pt>
                <c:pt idx="769">
                  <c:v>2002-01</c:v>
                </c:pt>
                <c:pt idx="770">
                  <c:v>2002-02</c:v>
                </c:pt>
                <c:pt idx="771">
                  <c:v>2002-02</c:v>
                </c:pt>
                <c:pt idx="772">
                  <c:v>2002-02</c:v>
                </c:pt>
                <c:pt idx="773">
                  <c:v>2002-02</c:v>
                </c:pt>
                <c:pt idx="774">
                  <c:v>2002-02</c:v>
                </c:pt>
                <c:pt idx="775">
                  <c:v>2002-02</c:v>
                </c:pt>
                <c:pt idx="776">
                  <c:v>2002-02</c:v>
                </c:pt>
                <c:pt idx="777">
                  <c:v>2002-02</c:v>
                </c:pt>
                <c:pt idx="778">
                  <c:v>2002-02</c:v>
                </c:pt>
                <c:pt idx="779">
                  <c:v>2002-02</c:v>
                </c:pt>
                <c:pt idx="780">
                  <c:v>2002-02</c:v>
                </c:pt>
                <c:pt idx="781">
                  <c:v>2002-02</c:v>
                </c:pt>
                <c:pt idx="782">
                  <c:v>2002-02</c:v>
                </c:pt>
                <c:pt idx="783">
                  <c:v>2002-02</c:v>
                </c:pt>
                <c:pt idx="784">
                  <c:v>2002-02</c:v>
                </c:pt>
                <c:pt idx="785">
                  <c:v>2002-02</c:v>
                </c:pt>
                <c:pt idx="786">
                  <c:v>2002-02</c:v>
                </c:pt>
                <c:pt idx="787">
                  <c:v>2002-02</c:v>
                </c:pt>
                <c:pt idx="788">
                  <c:v>2002-02</c:v>
                </c:pt>
                <c:pt idx="789">
                  <c:v>2002-02</c:v>
                </c:pt>
                <c:pt idx="790">
                  <c:v>2002-03</c:v>
                </c:pt>
                <c:pt idx="791">
                  <c:v>2002-03</c:v>
                </c:pt>
                <c:pt idx="792">
                  <c:v>2002-03</c:v>
                </c:pt>
                <c:pt idx="793">
                  <c:v>2002-03</c:v>
                </c:pt>
                <c:pt idx="794">
                  <c:v>2002-03</c:v>
                </c:pt>
                <c:pt idx="795">
                  <c:v>2002-03</c:v>
                </c:pt>
                <c:pt idx="796">
                  <c:v>2002-03</c:v>
                </c:pt>
                <c:pt idx="797">
                  <c:v>2002-03</c:v>
                </c:pt>
                <c:pt idx="798">
                  <c:v>2002-03</c:v>
                </c:pt>
                <c:pt idx="799">
                  <c:v>2002-03</c:v>
                </c:pt>
                <c:pt idx="800">
                  <c:v>2002-03</c:v>
                </c:pt>
                <c:pt idx="801">
                  <c:v>2002-03</c:v>
                </c:pt>
                <c:pt idx="802">
                  <c:v>2002-03</c:v>
                </c:pt>
                <c:pt idx="803">
                  <c:v>2002-03</c:v>
                </c:pt>
                <c:pt idx="804">
                  <c:v>2002-03</c:v>
                </c:pt>
                <c:pt idx="805">
                  <c:v>2002-03</c:v>
                </c:pt>
                <c:pt idx="806">
                  <c:v>2002-03</c:v>
                </c:pt>
                <c:pt idx="807">
                  <c:v>2002-03</c:v>
                </c:pt>
                <c:pt idx="808">
                  <c:v>2002-03</c:v>
                </c:pt>
                <c:pt idx="809">
                  <c:v>2002-03</c:v>
                </c:pt>
                <c:pt idx="810">
                  <c:v>2002-04</c:v>
                </c:pt>
                <c:pt idx="811">
                  <c:v>2002-04</c:v>
                </c:pt>
                <c:pt idx="812">
                  <c:v>2002-04</c:v>
                </c:pt>
                <c:pt idx="813">
                  <c:v>2002-04</c:v>
                </c:pt>
                <c:pt idx="814">
                  <c:v>2002-04</c:v>
                </c:pt>
                <c:pt idx="815">
                  <c:v>2002-04</c:v>
                </c:pt>
                <c:pt idx="816">
                  <c:v>2002-04</c:v>
                </c:pt>
                <c:pt idx="817">
                  <c:v>2002-04</c:v>
                </c:pt>
                <c:pt idx="818">
                  <c:v>2002-04</c:v>
                </c:pt>
                <c:pt idx="819">
                  <c:v>2002-04</c:v>
                </c:pt>
                <c:pt idx="820">
                  <c:v>2002-04</c:v>
                </c:pt>
                <c:pt idx="821">
                  <c:v>2002-04</c:v>
                </c:pt>
                <c:pt idx="822">
                  <c:v>2002-04</c:v>
                </c:pt>
                <c:pt idx="823">
                  <c:v>2002-04</c:v>
                </c:pt>
                <c:pt idx="824">
                  <c:v>2002-04</c:v>
                </c:pt>
                <c:pt idx="825">
                  <c:v>2002-04</c:v>
                </c:pt>
                <c:pt idx="826">
                  <c:v>2002-04</c:v>
                </c:pt>
                <c:pt idx="827">
                  <c:v>2002-04</c:v>
                </c:pt>
                <c:pt idx="828">
                  <c:v>2002-04</c:v>
                </c:pt>
                <c:pt idx="829">
                  <c:v>2002-04</c:v>
                </c:pt>
                <c:pt idx="830">
                  <c:v>2002-05</c:v>
                </c:pt>
                <c:pt idx="831">
                  <c:v>2002-05</c:v>
                </c:pt>
                <c:pt idx="832">
                  <c:v>2002-05</c:v>
                </c:pt>
                <c:pt idx="833">
                  <c:v>2002-05</c:v>
                </c:pt>
                <c:pt idx="834">
                  <c:v>2002-05</c:v>
                </c:pt>
                <c:pt idx="835">
                  <c:v>2002-05</c:v>
                </c:pt>
                <c:pt idx="836">
                  <c:v>2002-05</c:v>
                </c:pt>
                <c:pt idx="837">
                  <c:v>2002-05</c:v>
                </c:pt>
                <c:pt idx="838">
                  <c:v>2002-05</c:v>
                </c:pt>
                <c:pt idx="839">
                  <c:v>2002-05</c:v>
                </c:pt>
                <c:pt idx="840">
                  <c:v>2002-05</c:v>
                </c:pt>
                <c:pt idx="841">
                  <c:v>2002-05</c:v>
                </c:pt>
                <c:pt idx="842">
                  <c:v>2002-05</c:v>
                </c:pt>
                <c:pt idx="843">
                  <c:v>2002-05</c:v>
                </c:pt>
                <c:pt idx="844">
                  <c:v>2002-05</c:v>
                </c:pt>
                <c:pt idx="845">
                  <c:v>2002-05</c:v>
                </c:pt>
                <c:pt idx="846">
                  <c:v>2002-05</c:v>
                </c:pt>
                <c:pt idx="847">
                  <c:v>2002-05</c:v>
                </c:pt>
                <c:pt idx="848">
                  <c:v>2002-05</c:v>
                </c:pt>
                <c:pt idx="849">
                  <c:v>2002-05</c:v>
                </c:pt>
                <c:pt idx="850">
                  <c:v>2002-05</c:v>
                </c:pt>
                <c:pt idx="851">
                  <c:v>2002-05</c:v>
                </c:pt>
                <c:pt idx="852">
                  <c:v>2002-06</c:v>
                </c:pt>
                <c:pt idx="853">
                  <c:v>2002-06</c:v>
                </c:pt>
                <c:pt idx="854">
                  <c:v>2002-06</c:v>
                </c:pt>
                <c:pt idx="855">
                  <c:v>2002-06</c:v>
                </c:pt>
                <c:pt idx="856">
                  <c:v>2002-06</c:v>
                </c:pt>
                <c:pt idx="857">
                  <c:v>2002-06</c:v>
                </c:pt>
                <c:pt idx="858">
                  <c:v>2002-06</c:v>
                </c:pt>
                <c:pt idx="859">
                  <c:v>2002-06</c:v>
                </c:pt>
                <c:pt idx="860">
                  <c:v>2002-06</c:v>
                </c:pt>
                <c:pt idx="861">
                  <c:v>2002-06</c:v>
                </c:pt>
                <c:pt idx="862">
                  <c:v>2002-06</c:v>
                </c:pt>
                <c:pt idx="863">
                  <c:v>2002-06</c:v>
                </c:pt>
                <c:pt idx="864">
                  <c:v>2002-06</c:v>
                </c:pt>
                <c:pt idx="865">
                  <c:v>2002-06</c:v>
                </c:pt>
                <c:pt idx="866">
                  <c:v>2002-06</c:v>
                </c:pt>
                <c:pt idx="867">
                  <c:v>2002-06</c:v>
                </c:pt>
                <c:pt idx="868">
                  <c:v>2002-06</c:v>
                </c:pt>
                <c:pt idx="869">
                  <c:v>2002-07</c:v>
                </c:pt>
                <c:pt idx="870">
                  <c:v>2002-07</c:v>
                </c:pt>
                <c:pt idx="871">
                  <c:v>2002-07</c:v>
                </c:pt>
                <c:pt idx="872">
                  <c:v>2002-07</c:v>
                </c:pt>
                <c:pt idx="873">
                  <c:v>2002-07</c:v>
                </c:pt>
                <c:pt idx="874">
                  <c:v>2002-07</c:v>
                </c:pt>
                <c:pt idx="875">
                  <c:v>2002-07</c:v>
                </c:pt>
                <c:pt idx="876">
                  <c:v>2002-07</c:v>
                </c:pt>
                <c:pt idx="877">
                  <c:v>2002-07</c:v>
                </c:pt>
                <c:pt idx="878">
                  <c:v>2002-07</c:v>
                </c:pt>
                <c:pt idx="879">
                  <c:v>2002-07</c:v>
                </c:pt>
                <c:pt idx="880">
                  <c:v>2002-07</c:v>
                </c:pt>
                <c:pt idx="881">
                  <c:v>2002-07</c:v>
                </c:pt>
                <c:pt idx="882">
                  <c:v>2002-07</c:v>
                </c:pt>
                <c:pt idx="883">
                  <c:v>2002-07</c:v>
                </c:pt>
                <c:pt idx="884">
                  <c:v>2002-07</c:v>
                </c:pt>
                <c:pt idx="885">
                  <c:v>2002-07</c:v>
                </c:pt>
                <c:pt idx="886">
                  <c:v>2002-07</c:v>
                </c:pt>
                <c:pt idx="887">
                  <c:v>2002-07</c:v>
                </c:pt>
                <c:pt idx="888">
                  <c:v>2002-07</c:v>
                </c:pt>
                <c:pt idx="889">
                  <c:v>2002-07</c:v>
                </c:pt>
                <c:pt idx="890">
                  <c:v>2002-07</c:v>
                </c:pt>
                <c:pt idx="891">
                  <c:v>2002-07</c:v>
                </c:pt>
                <c:pt idx="892">
                  <c:v>2002-08</c:v>
                </c:pt>
                <c:pt idx="893">
                  <c:v>2002-08</c:v>
                </c:pt>
                <c:pt idx="894">
                  <c:v>2002-08</c:v>
                </c:pt>
                <c:pt idx="895">
                  <c:v>2002-08</c:v>
                </c:pt>
                <c:pt idx="896">
                  <c:v>2002-08</c:v>
                </c:pt>
                <c:pt idx="897">
                  <c:v>2002-08</c:v>
                </c:pt>
                <c:pt idx="898">
                  <c:v>2002-08</c:v>
                </c:pt>
                <c:pt idx="899">
                  <c:v>2002-08</c:v>
                </c:pt>
                <c:pt idx="900">
                  <c:v>2002-08</c:v>
                </c:pt>
                <c:pt idx="901">
                  <c:v>2002-08</c:v>
                </c:pt>
                <c:pt idx="902">
                  <c:v>2002-08</c:v>
                </c:pt>
                <c:pt idx="903">
                  <c:v>2002-08</c:v>
                </c:pt>
                <c:pt idx="904">
                  <c:v>2002-08</c:v>
                </c:pt>
                <c:pt idx="905">
                  <c:v>2002-08</c:v>
                </c:pt>
                <c:pt idx="906">
                  <c:v>2002-08</c:v>
                </c:pt>
                <c:pt idx="907">
                  <c:v>2002-08</c:v>
                </c:pt>
                <c:pt idx="908">
                  <c:v>2002-08</c:v>
                </c:pt>
                <c:pt idx="909">
                  <c:v>2002-08</c:v>
                </c:pt>
                <c:pt idx="910">
                  <c:v>2002-08</c:v>
                </c:pt>
                <c:pt idx="911">
                  <c:v>2002-08</c:v>
                </c:pt>
                <c:pt idx="912">
                  <c:v>2002-08</c:v>
                </c:pt>
                <c:pt idx="913">
                  <c:v>2002-09</c:v>
                </c:pt>
                <c:pt idx="914">
                  <c:v>2002-09</c:v>
                </c:pt>
                <c:pt idx="915">
                  <c:v>2002-09</c:v>
                </c:pt>
                <c:pt idx="916">
                  <c:v>2002-09</c:v>
                </c:pt>
                <c:pt idx="917">
                  <c:v>2002-09</c:v>
                </c:pt>
                <c:pt idx="918">
                  <c:v>2002-09</c:v>
                </c:pt>
                <c:pt idx="919">
                  <c:v>2002-09</c:v>
                </c:pt>
                <c:pt idx="920">
                  <c:v>2002-09</c:v>
                </c:pt>
                <c:pt idx="921">
                  <c:v>2002-09</c:v>
                </c:pt>
                <c:pt idx="922">
                  <c:v>2002-09</c:v>
                </c:pt>
                <c:pt idx="923">
                  <c:v>2002-09</c:v>
                </c:pt>
                <c:pt idx="924">
                  <c:v>2002-09</c:v>
                </c:pt>
                <c:pt idx="925">
                  <c:v>2002-09</c:v>
                </c:pt>
                <c:pt idx="926">
                  <c:v>2002-09</c:v>
                </c:pt>
                <c:pt idx="927">
                  <c:v>2002-09</c:v>
                </c:pt>
                <c:pt idx="928">
                  <c:v>2002-09</c:v>
                </c:pt>
                <c:pt idx="929">
                  <c:v>2002-09</c:v>
                </c:pt>
                <c:pt idx="930">
                  <c:v>2002-09</c:v>
                </c:pt>
                <c:pt idx="931">
                  <c:v>2002-09</c:v>
                </c:pt>
                <c:pt idx="932">
                  <c:v>2002-09</c:v>
                </c:pt>
                <c:pt idx="933">
                  <c:v>2002-09</c:v>
                </c:pt>
                <c:pt idx="934">
                  <c:v>2002-10</c:v>
                </c:pt>
                <c:pt idx="935">
                  <c:v>2002-10</c:v>
                </c:pt>
                <c:pt idx="936">
                  <c:v>2002-10</c:v>
                </c:pt>
                <c:pt idx="937">
                  <c:v>2002-10</c:v>
                </c:pt>
                <c:pt idx="938">
                  <c:v>2002-10</c:v>
                </c:pt>
                <c:pt idx="939">
                  <c:v>2002-10</c:v>
                </c:pt>
                <c:pt idx="940">
                  <c:v>2002-10</c:v>
                </c:pt>
                <c:pt idx="941">
                  <c:v>2002-10</c:v>
                </c:pt>
                <c:pt idx="942">
                  <c:v>2002-10</c:v>
                </c:pt>
                <c:pt idx="943">
                  <c:v>2002-10</c:v>
                </c:pt>
                <c:pt idx="944">
                  <c:v>2002-10</c:v>
                </c:pt>
                <c:pt idx="945">
                  <c:v>2002-10</c:v>
                </c:pt>
                <c:pt idx="946">
                  <c:v>2002-10</c:v>
                </c:pt>
                <c:pt idx="947">
                  <c:v>2002-10</c:v>
                </c:pt>
                <c:pt idx="948">
                  <c:v>2002-10</c:v>
                </c:pt>
                <c:pt idx="949">
                  <c:v>2002-10</c:v>
                </c:pt>
                <c:pt idx="950">
                  <c:v>2002-10</c:v>
                </c:pt>
                <c:pt idx="951">
                  <c:v>2002-10</c:v>
                </c:pt>
                <c:pt idx="952">
                  <c:v>2002-10</c:v>
                </c:pt>
                <c:pt idx="953">
                  <c:v>2002-10</c:v>
                </c:pt>
                <c:pt idx="954">
                  <c:v>2002-10</c:v>
                </c:pt>
                <c:pt idx="955">
                  <c:v>2002-10</c:v>
                </c:pt>
                <c:pt idx="956">
                  <c:v>2002-10</c:v>
                </c:pt>
                <c:pt idx="957">
                  <c:v>2002-11</c:v>
                </c:pt>
                <c:pt idx="958">
                  <c:v>2002-11</c:v>
                </c:pt>
                <c:pt idx="959">
                  <c:v>2002-11</c:v>
                </c:pt>
                <c:pt idx="960">
                  <c:v>2002-11</c:v>
                </c:pt>
                <c:pt idx="961">
                  <c:v>2002-11</c:v>
                </c:pt>
                <c:pt idx="962">
                  <c:v>2002-11</c:v>
                </c:pt>
                <c:pt idx="963">
                  <c:v>2002-11</c:v>
                </c:pt>
                <c:pt idx="964">
                  <c:v>2002-11</c:v>
                </c:pt>
                <c:pt idx="965">
                  <c:v>2002-11</c:v>
                </c:pt>
                <c:pt idx="966">
                  <c:v>2002-11</c:v>
                </c:pt>
                <c:pt idx="967">
                  <c:v>2002-11</c:v>
                </c:pt>
                <c:pt idx="968">
                  <c:v>2002-11</c:v>
                </c:pt>
                <c:pt idx="969">
                  <c:v>2002-11</c:v>
                </c:pt>
                <c:pt idx="970">
                  <c:v>2002-11</c:v>
                </c:pt>
                <c:pt idx="971">
                  <c:v>2002-11</c:v>
                </c:pt>
                <c:pt idx="972">
                  <c:v>2002-11</c:v>
                </c:pt>
                <c:pt idx="973">
                  <c:v>2002-11</c:v>
                </c:pt>
                <c:pt idx="974">
                  <c:v>2002-11</c:v>
                </c:pt>
                <c:pt idx="975">
                  <c:v>2002-11</c:v>
                </c:pt>
                <c:pt idx="976">
                  <c:v>2002-11</c:v>
                </c:pt>
                <c:pt idx="977">
                  <c:v>2002-11</c:v>
                </c:pt>
                <c:pt idx="978">
                  <c:v>2002-12</c:v>
                </c:pt>
                <c:pt idx="979">
                  <c:v>2002-12</c:v>
                </c:pt>
                <c:pt idx="980">
                  <c:v>2002-12</c:v>
                </c:pt>
                <c:pt idx="981">
                  <c:v>2002-12</c:v>
                </c:pt>
                <c:pt idx="982">
                  <c:v>2002-12</c:v>
                </c:pt>
                <c:pt idx="983">
                  <c:v>2002-12</c:v>
                </c:pt>
                <c:pt idx="984">
                  <c:v>2002-12</c:v>
                </c:pt>
                <c:pt idx="985">
                  <c:v>2002-12</c:v>
                </c:pt>
                <c:pt idx="986">
                  <c:v>2002-12</c:v>
                </c:pt>
                <c:pt idx="987">
                  <c:v>2002-12</c:v>
                </c:pt>
                <c:pt idx="988">
                  <c:v>2002-12</c:v>
                </c:pt>
                <c:pt idx="989">
                  <c:v>2002-12</c:v>
                </c:pt>
                <c:pt idx="990">
                  <c:v>2002-12</c:v>
                </c:pt>
                <c:pt idx="991">
                  <c:v>2002-12</c:v>
                </c:pt>
                <c:pt idx="992">
                  <c:v>2002-12</c:v>
                </c:pt>
                <c:pt idx="993">
                  <c:v>2002-12</c:v>
                </c:pt>
                <c:pt idx="994">
                  <c:v>2002-12</c:v>
                </c:pt>
                <c:pt idx="995">
                  <c:v>2002-12</c:v>
                </c:pt>
                <c:pt idx="996">
                  <c:v>2002-12</c:v>
                </c:pt>
                <c:pt idx="997">
                  <c:v>2002-12</c:v>
                </c:pt>
                <c:pt idx="998">
                  <c:v>2003-01</c:v>
                </c:pt>
                <c:pt idx="999">
                  <c:v>2003-01</c:v>
                </c:pt>
                <c:pt idx="1000">
                  <c:v>2003-01</c:v>
                </c:pt>
                <c:pt idx="1001">
                  <c:v>2003-01</c:v>
                </c:pt>
                <c:pt idx="1002">
                  <c:v>2003-01</c:v>
                </c:pt>
                <c:pt idx="1003">
                  <c:v>2003-01</c:v>
                </c:pt>
                <c:pt idx="1004">
                  <c:v>2003-01</c:v>
                </c:pt>
                <c:pt idx="1005">
                  <c:v>2003-01</c:v>
                </c:pt>
                <c:pt idx="1006">
                  <c:v>2003-01</c:v>
                </c:pt>
                <c:pt idx="1007">
                  <c:v>2003-01</c:v>
                </c:pt>
                <c:pt idx="1008">
                  <c:v>2003-01</c:v>
                </c:pt>
                <c:pt idx="1009">
                  <c:v>2003-01</c:v>
                </c:pt>
                <c:pt idx="1010">
                  <c:v>2003-01</c:v>
                </c:pt>
                <c:pt idx="1011">
                  <c:v>2003-01</c:v>
                </c:pt>
                <c:pt idx="1012">
                  <c:v>2003-01</c:v>
                </c:pt>
                <c:pt idx="1013">
                  <c:v>2003-01</c:v>
                </c:pt>
                <c:pt idx="1014">
                  <c:v>2003-01</c:v>
                </c:pt>
                <c:pt idx="1015">
                  <c:v>2003-01</c:v>
                </c:pt>
                <c:pt idx="1016">
                  <c:v>2003-01</c:v>
                </c:pt>
                <c:pt idx="1017">
                  <c:v>2003-01</c:v>
                </c:pt>
                <c:pt idx="1018">
                  <c:v>2003-01</c:v>
                </c:pt>
                <c:pt idx="1019">
                  <c:v>2003-02</c:v>
                </c:pt>
                <c:pt idx="1020">
                  <c:v>2003-02</c:v>
                </c:pt>
                <c:pt idx="1021">
                  <c:v>2003-02</c:v>
                </c:pt>
                <c:pt idx="1022">
                  <c:v>2003-02</c:v>
                </c:pt>
                <c:pt idx="1023">
                  <c:v>2003-02</c:v>
                </c:pt>
                <c:pt idx="1024">
                  <c:v>2003-02</c:v>
                </c:pt>
                <c:pt idx="1025">
                  <c:v>2003-02</c:v>
                </c:pt>
                <c:pt idx="1026">
                  <c:v>2003-02</c:v>
                </c:pt>
                <c:pt idx="1027">
                  <c:v>2003-02</c:v>
                </c:pt>
                <c:pt idx="1028">
                  <c:v>2003-02</c:v>
                </c:pt>
                <c:pt idx="1029">
                  <c:v>2003-02</c:v>
                </c:pt>
                <c:pt idx="1030">
                  <c:v>2003-02</c:v>
                </c:pt>
                <c:pt idx="1031">
                  <c:v>2003-02</c:v>
                </c:pt>
                <c:pt idx="1032">
                  <c:v>2003-02</c:v>
                </c:pt>
                <c:pt idx="1033">
                  <c:v>2003-02</c:v>
                </c:pt>
                <c:pt idx="1034">
                  <c:v>2003-02</c:v>
                </c:pt>
                <c:pt idx="1035">
                  <c:v>2003-02</c:v>
                </c:pt>
                <c:pt idx="1036">
                  <c:v>2003-02</c:v>
                </c:pt>
                <c:pt idx="1037">
                  <c:v>2003-02</c:v>
                </c:pt>
                <c:pt idx="1038">
                  <c:v>2003-02</c:v>
                </c:pt>
                <c:pt idx="1039">
                  <c:v>2003-03</c:v>
                </c:pt>
                <c:pt idx="1040">
                  <c:v>2003-03</c:v>
                </c:pt>
                <c:pt idx="1041">
                  <c:v>2003-03</c:v>
                </c:pt>
                <c:pt idx="1042">
                  <c:v>2003-03</c:v>
                </c:pt>
                <c:pt idx="1043">
                  <c:v>2003-03</c:v>
                </c:pt>
                <c:pt idx="1044">
                  <c:v>2003-03</c:v>
                </c:pt>
                <c:pt idx="1045">
                  <c:v>2003-03</c:v>
                </c:pt>
                <c:pt idx="1046">
                  <c:v>2003-03</c:v>
                </c:pt>
                <c:pt idx="1047">
                  <c:v>2003-03</c:v>
                </c:pt>
                <c:pt idx="1048">
                  <c:v>2003-03</c:v>
                </c:pt>
                <c:pt idx="1049">
                  <c:v>2003-03</c:v>
                </c:pt>
                <c:pt idx="1050">
                  <c:v>2003-03</c:v>
                </c:pt>
                <c:pt idx="1051">
                  <c:v>2003-03</c:v>
                </c:pt>
                <c:pt idx="1052">
                  <c:v>2003-03</c:v>
                </c:pt>
                <c:pt idx="1053">
                  <c:v>2003-03</c:v>
                </c:pt>
                <c:pt idx="1054">
                  <c:v>2003-03</c:v>
                </c:pt>
                <c:pt idx="1055">
                  <c:v>2003-03</c:v>
                </c:pt>
                <c:pt idx="1056">
                  <c:v>2003-03</c:v>
                </c:pt>
                <c:pt idx="1057">
                  <c:v>2003-03</c:v>
                </c:pt>
                <c:pt idx="1058">
                  <c:v>2003-03</c:v>
                </c:pt>
                <c:pt idx="1059">
                  <c:v>2003-03</c:v>
                </c:pt>
                <c:pt idx="1060">
                  <c:v>2003-04</c:v>
                </c:pt>
                <c:pt idx="1061">
                  <c:v>2003-04</c:v>
                </c:pt>
                <c:pt idx="1062">
                  <c:v>2003-04</c:v>
                </c:pt>
                <c:pt idx="1063">
                  <c:v>2003-04</c:v>
                </c:pt>
                <c:pt idx="1064">
                  <c:v>2003-04</c:v>
                </c:pt>
                <c:pt idx="1065">
                  <c:v>2003-04</c:v>
                </c:pt>
                <c:pt idx="1066">
                  <c:v>2003-04</c:v>
                </c:pt>
                <c:pt idx="1067">
                  <c:v>2003-04</c:v>
                </c:pt>
                <c:pt idx="1068">
                  <c:v>2003-04</c:v>
                </c:pt>
                <c:pt idx="1069">
                  <c:v>2003-04</c:v>
                </c:pt>
                <c:pt idx="1070">
                  <c:v>2003-04</c:v>
                </c:pt>
                <c:pt idx="1071">
                  <c:v>2003-04</c:v>
                </c:pt>
                <c:pt idx="1072">
                  <c:v>2003-04</c:v>
                </c:pt>
                <c:pt idx="1073">
                  <c:v>2003-04</c:v>
                </c:pt>
                <c:pt idx="1074">
                  <c:v>2003-04</c:v>
                </c:pt>
                <c:pt idx="1075">
                  <c:v>2003-04</c:v>
                </c:pt>
                <c:pt idx="1076">
                  <c:v>2003-04</c:v>
                </c:pt>
                <c:pt idx="1077">
                  <c:v>2003-04</c:v>
                </c:pt>
                <c:pt idx="1078">
                  <c:v>2003-04</c:v>
                </c:pt>
                <c:pt idx="1079">
                  <c:v>2003-05</c:v>
                </c:pt>
                <c:pt idx="1080">
                  <c:v>2003-05</c:v>
                </c:pt>
                <c:pt idx="1081">
                  <c:v>2003-05</c:v>
                </c:pt>
                <c:pt idx="1082">
                  <c:v>2003-05</c:v>
                </c:pt>
                <c:pt idx="1083">
                  <c:v>2003-05</c:v>
                </c:pt>
                <c:pt idx="1084">
                  <c:v>2003-05</c:v>
                </c:pt>
                <c:pt idx="1085">
                  <c:v>2003-05</c:v>
                </c:pt>
                <c:pt idx="1086">
                  <c:v>2003-05</c:v>
                </c:pt>
                <c:pt idx="1087">
                  <c:v>2003-05</c:v>
                </c:pt>
                <c:pt idx="1088">
                  <c:v>2003-05</c:v>
                </c:pt>
                <c:pt idx="1089">
                  <c:v>2003-05</c:v>
                </c:pt>
                <c:pt idx="1090">
                  <c:v>2003-05</c:v>
                </c:pt>
                <c:pt idx="1091">
                  <c:v>2003-05</c:v>
                </c:pt>
                <c:pt idx="1092">
                  <c:v>2003-05</c:v>
                </c:pt>
                <c:pt idx="1093">
                  <c:v>2003-05</c:v>
                </c:pt>
                <c:pt idx="1094">
                  <c:v>2003-05</c:v>
                </c:pt>
                <c:pt idx="1095">
                  <c:v>2003-05</c:v>
                </c:pt>
                <c:pt idx="1096">
                  <c:v>2003-05</c:v>
                </c:pt>
                <c:pt idx="1097">
                  <c:v>2003-05</c:v>
                </c:pt>
                <c:pt idx="1098">
                  <c:v>2003-05</c:v>
                </c:pt>
                <c:pt idx="1099">
                  <c:v>2003-06</c:v>
                </c:pt>
                <c:pt idx="1100">
                  <c:v>2003-06</c:v>
                </c:pt>
                <c:pt idx="1101">
                  <c:v>2003-06</c:v>
                </c:pt>
                <c:pt idx="1102">
                  <c:v>2003-06</c:v>
                </c:pt>
                <c:pt idx="1103">
                  <c:v>2003-06</c:v>
                </c:pt>
                <c:pt idx="1104">
                  <c:v>2003-06</c:v>
                </c:pt>
                <c:pt idx="1105">
                  <c:v>2003-06</c:v>
                </c:pt>
                <c:pt idx="1106">
                  <c:v>2003-06</c:v>
                </c:pt>
                <c:pt idx="1107">
                  <c:v>2003-06</c:v>
                </c:pt>
                <c:pt idx="1108">
                  <c:v>2003-06</c:v>
                </c:pt>
                <c:pt idx="1109">
                  <c:v>2003-06</c:v>
                </c:pt>
                <c:pt idx="1110">
                  <c:v>2003-06</c:v>
                </c:pt>
                <c:pt idx="1111">
                  <c:v>2003-06</c:v>
                </c:pt>
                <c:pt idx="1112">
                  <c:v>2003-06</c:v>
                </c:pt>
                <c:pt idx="1113">
                  <c:v>2003-06</c:v>
                </c:pt>
                <c:pt idx="1114">
                  <c:v>2003-06</c:v>
                </c:pt>
                <c:pt idx="1115">
                  <c:v>2003-06</c:v>
                </c:pt>
                <c:pt idx="1116">
                  <c:v>2003-06</c:v>
                </c:pt>
                <c:pt idx="1117">
                  <c:v>2003-06</c:v>
                </c:pt>
                <c:pt idx="1118">
                  <c:v>2003-06</c:v>
                </c:pt>
                <c:pt idx="1119">
                  <c:v>2003-07</c:v>
                </c:pt>
                <c:pt idx="1120">
                  <c:v>2003-07</c:v>
                </c:pt>
                <c:pt idx="1121">
                  <c:v>2003-07</c:v>
                </c:pt>
                <c:pt idx="1122">
                  <c:v>2003-07</c:v>
                </c:pt>
                <c:pt idx="1123">
                  <c:v>2003-07</c:v>
                </c:pt>
                <c:pt idx="1124">
                  <c:v>2003-07</c:v>
                </c:pt>
                <c:pt idx="1125">
                  <c:v>2003-07</c:v>
                </c:pt>
                <c:pt idx="1126">
                  <c:v>2003-07</c:v>
                </c:pt>
                <c:pt idx="1127">
                  <c:v>2003-07</c:v>
                </c:pt>
                <c:pt idx="1128">
                  <c:v>2003-07</c:v>
                </c:pt>
                <c:pt idx="1129">
                  <c:v>2003-07</c:v>
                </c:pt>
                <c:pt idx="1130">
                  <c:v>2003-07</c:v>
                </c:pt>
                <c:pt idx="1131">
                  <c:v>2003-07</c:v>
                </c:pt>
                <c:pt idx="1132">
                  <c:v>2003-07</c:v>
                </c:pt>
                <c:pt idx="1133">
                  <c:v>2003-07</c:v>
                </c:pt>
                <c:pt idx="1134">
                  <c:v>2003-07</c:v>
                </c:pt>
                <c:pt idx="1135">
                  <c:v>2003-07</c:v>
                </c:pt>
                <c:pt idx="1136">
                  <c:v>2003-07</c:v>
                </c:pt>
                <c:pt idx="1137">
                  <c:v>2003-07</c:v>
                </c:pt>
                <c:pt idx="1138">
                  <c:v>2003-07</c:v>
                </c:pt>
                <c:pt idx="1139">
                  <c:v>2003-07</c:v>
                </c:pt>
                <c:pt idx="1140">
                  <c:v>2003-07</c:v>
                </c:pt>
                <c:pt idx="1141">
                  <c:v>2003-07</c:v>
                </c:pt>
                <c:pt idx="1142">
                  <c:v>2003-08</c:v>
                </c:pt>
                <c:pt idx="1143">
                  <c:v>2003-08</c:v>
                </c:pt>
                <c:pt idx="1144">
                  <c:v>2003-08</c:v>
                </c:pt>
                <c:pt idx="1145">
                  <c:v>2003-08</c:v>
                </c:pt>
                <c:pt idx="1146">
                  <c:v>2003-08</c:v>
                </c:pt>
                <c:pt idx="1147">
                  <c:v>2003-08</c:v>
                </c:pt>
                <c:pt idx="1148">
                  <c:v>2003-08</c:v>
                </c:pt>
                <c:pt idx="1149">
                  <c:v>2003-08</c:v>
                </c:pt>
                <c:pt idx="1150">
                  <c:v>2003-08</c:v>
                </c:pt>
                <c:pt idx="1151">
                  <c:v>2003-08</c:v>
                </c:pt>
                <c:pt idx="1152">
                  <c:v>2003-08</c:v>
                </c:pt>
                <c:pt idx="1153">
                  <c:v>2003-08</c:v>
                </c:pt>
                <c:pt idx="1154">
                  <c:v>2003-08</c:v>
                </c:pt>
                <c:pt idx="1155">
                  <c:v>2003-08</c:v>
                </c:pt>
                <c:pt idx="1156">
                  <c:v>2003-08</c:v>
                </c:pt>
                <c:pt idx="1157">
                  <c:v>2003-08</c:v>
                </c:pt>
                <c:pt idx="1158">
                  <c:v>2003-08</c:v>
                </c:pt>
                <c:pt idx="1159">
                  <c:v>2003-08</c:v>
                </c:pt>
                <c:pt idx="1160">
                  <c:v>2003-08</c:v>
                </c:pt>
                <c:pt idx="1161">
                  <c:v>2003-08</c:v>
                </c:pt>
                <c:pt idx="1162">
                  <c:v>2003-09</c:v>
                </c:pt>
                <c:pt idx="1163">
                  <c:v>2003-09</c:v>
                </c:pt>
                <c:pt idx="1164">
                  <c:v>2003-09</c:v>
                </c:pt>
                <c:pt idx="1165">
                  <c:v>2003-09</c:v>
                </c:pt>
                <c:pt idx="1166">
                  <c:v>2003-09</c:v>
                </c:pt>
                <c:pt idx="1167">
                  <c:v>2003-09</c:v>
                </c:pt>
                <c:pt idx="1168">
                  <c:v>2003-09</c:v>
                </c:pt>
                <c:pt idx="1169">
                  <c:v>2003-09</c:v>
                </c:pt>
                <c:pt idx="1170">
                  <c:v>2003-09</c:v>
                </c:pt>
                <c:pt idx="1171">
                  <c:v>2003-09</c:v>
                </c:pt>
                <c:pt idx="1172">
                  <c:v>2003-09</c:v>
                </c:pt>
                <c:pt idx="1173">
                  <c:v>2003-09</c:v>
                </c:pt>
                <c:pt idx="1174">
                  <c:v>2003-09</c:v>
                </c:pt>
                <c:pt idx="1175">
                  <c:v>2003-09</c:v>
                </c:pt>
                <c:pt idx="1176">
                  <c:v>2003-09</c:v>
                </c:pt>
                <c:pt idx="1177">
                  <c:v>2003-09</c:v>
                </c:pt>
                <c:pt idx="1178">
                  <c:v>2003-09</c:v>
                </c:pt>
                <c:pt idx="1179">
                  <c:v>2003-09</c:v>
                </c:pt>
                <c:pt idx="1180">
                  <c:v>2003-09</c:v>
                </c:pt>
                <c:pt idx="1181">
                  <c:v>2003-09</c:v>
                </c:pt>
                <c:pt idx="1182">
                  <c:v>2003-09</c:v>
                </c:pt>
                <c:pt idx="1183">
                  <c:v>2003-09</c:v>
                </c:pt>
                <c:pt idx="1184">
                  <c:v>2003-10</c:v>
                </c:pt>
                <c:pt idx="1185">
                  <c:v>2003-10</c:v>
                </c:pt>
                <c:pt idx="1186">
                  <c:v>2003-10</c:v>
                </c:pt>
                <c:pt idx="1187">
                  <c:v>2003-10</c:v>
                </c:pt>
                <c:pt idx="1188">
                  <c:v>2003-10</c:v>
                </c:pt>
                <c:pt idx="1189">
                  <c:v>2003-10</c:v>
                </c:pt>
                <c:pt idx="1190">
                  <c:v>2003-10</c:v>
                </c:pt>
                <c:pt idx="1191">
                  <c:v>2003-10</c:v>
                </c:pt>
                <c:pt idx="1192">
                  <c:v>2003-10</c:v>
                </c:pt>
                <c:pt idx="1193">
                  <c:v>2003-10</c:v>
                </c:pt>
                <c:pt idx="1194">
                  <c:v>2003-10</c:v>
                </c:pt>
                <c:pt idx="1195">
                  <c:v>2003-10</c:v>
                </c:pt>
                <c:pt idx="1196">
                  <c:v>2003-10</c:v>
                </c:pt>
                <c:pt idx="1197">
                  <c:v>2003-10</c:v>
                </c:pt>
                <c:pt idx="1198">
                  <c:v>2003-10</c:v>
                </c:pt>
                <c:pt idx="1199">
                  <c:v>2003-10</c:v>
                </c:pt>
                <c:pt idx="1200">
                  <c:v>2003-10</c:v>
                </c:pt>
                <c:pt idx="1201">
                  <c:v>2003-10</c:v>
                </c:pt>
                <c:pt idx="1202">
                  <c:v>2003-10</c:v>
                </c:pt>
                <c:pt idx="1203">
                  <c:v>2003-10</c:v>
                </c:pt>
                <c:pt idx="1204">
                  <c:v>2003-10</c:v>
                </c:pt>
                <c:pt idx="1205">
                  <c:v>2003-10</c:v>
                </c:pt>
                <c:pt idx="1206">
                  <c:v>2003-10</c:v>
                </c:pt>
                <c:pt idx="1207">
                  <c:v>2003-11</c:v>
                </c:pt>
                <c:pt idx="1208">
                  <c:v>2003-11</c:v>
                </c:pt>
                <c:pt idx="1209">
                  <c:v>2003-11</c:v>
                </c:pt>
                <c:pt idx="1210">
                  <c:v>2003-11</c:v>
                </c:pt>
                <c:pt idx="1211">
                  <c:v>2003-11</c:v>
                </c:pt>
                <c:pt idx="1212">
                  <c:v>2003-11</c:v>
                </c:pt>
                <c:pt idx="1213">
                  <c:v>2003-11</c:v>
                </c:pt>
                <c:pt idx="1214">
                  <c:v>2003-11</c:v>
                </c:pt>
                <c:pt idx="1215">
                  <c:v>2003-11</c:v>
                </c:pt>
                <c:pt idx="1216">
                  <c:v>2003-11</c:v>
                </c:pt>
                <c:pt idx="1217">
                  <c:v>2003-11</c:v>
                </c:pt>
                <c:pt idx="1218">
                  <c:v>2003-11</c:v>
                </c:pt>
                <c:pt idx="1219">
                  <c:v>2003-11</c:v>
                </c:pt>
                <c:pt idx="1220">
                  <c:v>2003-11</c:v>
                </c:pt>
                <c:pt idx="1221">
                  <c:v>2003-11</c:v>
                </c:pt>
                <c:pt idx="1222">
                  <c:v>2003-11</c:v>
                </c:pt>
                <c:pt idx="1223">
                  <c:v>2003-11</c:v>
                </c:pt>
                <c:pt idx="1224">
                  <c:v>2003-11</c:v>
                </c:pt>
                <c:pt idx="1225">
                  <c:v>2003-11</c:v>
                </c:pt>
                <c:pt idx="1226">
                  <c:v>2003-11</c:v>
                </c:pt>
                <c:pt idx="1227">
                  <c:v>2003-12</c:v>
                </c:pt>
                <c:pt idx="1228">
                  <c:v>2003-12</c:v>
                </c:pt>
                <c:pt idx="1229">
                  <c:v>2003-12</c:v>
                </c:pt>
                <c:pt idx="1230">
                  <c:v>2003-12</c:v>
                </c:pt>
                <c:pt idx="1231">
                  <c:v>2003-12</c:v>
                </c:pt>
                <c:pt idx="1232">
                  <c:v>2003-12</c:v>
                </c:pt>
                <c:pt idx="1233">
                  <c:v>2003-12</c:v>
                </c:pt>
                <c:pt idx="1234">
                  <c:v>2003-12</c:v>
                </c:pt>
                <c:pt idx="1235">
                  <c:v>2003-12</c:v>
                </c:pt>
                <c:pt idx="1236">
                  <c:v>2003-12</c:v>
                </c:pt>
                <c:pt idx="1237">
                  <c:v>2003-12</c:v>
                </c:pt>
                <c:pt idx="1238">
                  <c:v>2003-12</c:v>
                </c:pt>
                <c:pt idx="1239">
                  <c:v>2003-12</c:v>
                </c:pt>
                <c:pt idx="1240">
                  <c:v>2003-12</c:v>
                </c:pt>
                <c:pt idx="1241">
                  <c:v>2003-12</c:v>
                </c:pt>
                <c:pt idx="1242">
                  <c:v>2003-12</c:v>
                </c:pt>
                <c:pt idx="1243">
                  <c:v>2003-12</c:v>
                </c:pt>
                <c:pt idx="1244">
                  <c:v>2003-12</c:v>
                </c:pt>
                <c:pt idx="1245">
                  <c:v>2003-12</c:v>
                </c:pt>
                <c:pt idx="1246">
                  <c:v>2003-12</c:v>
                </c:pt>
                <c:pt idx="1247">
                  <c:v>2003-12</c:v>
                </c:pt>
                <c:pt idx="1248">
                  <c:v>2004-01</c:v>
                </c:pt>
                <c:pt idx="1249">
                  <c:v>2004-01</c:v>
                </c:pt>
                <c:pt idx="1250">
                  <c:v>2004-01</c:v>
                </c:pt>
                <c:pt idx="1251">
                  <c:v>2004-01</c:v>
                </c:pt>
                <c:pt idx="1252">
                  <c:v>2004-01</c:v>
                </c:pt>
                <c:pt idx="1253">
                  <c:v>2004-01</c:v>
                </c:pt>
                <c:pt idx="1254">
                  <c:v>2004-01</c:v>
                </c:pt>
                <c:pt idx="1255">
                  <c:v>2004-01</c:v>
                </c:pt>
                <c:pt idx="1256">
                  <c:v>2004-01</c:v>
                </c:pt>
                <c:pt idx="1257">
                  <c:v>2004-01</c:v>
                </c:pt>
                <c:pt idx="1258">
                  <c:v>2004-01</c:v>
                </c:pt>
                <c:pt idx="1259">
                  <c:v>2004-01</c:v>
                </c:pt>
                <c:pt idx="1260">
                  <c:v>2004-01</c:v>
                </c:pt>
                <c:pt idx="1261">
                  <c:v>2004-01</c:v>
                </c:pt>
                <c:pt idx="1262">
                  <c:v>2004-01</c:v>
                </c:pt>
                <c:pt idx="1263">
                  <c:v>2004-01</c:v>
                </c:pt>
                <c:pt idx="1264">
                  <c:v>2004-01</c:v>
                </c:pt>
                <c:pt idx="1265">
                  <c:v>2004-01</c:v>
                </c:pt>
                <c:pt idx="1266">
                  <c:v>2004-01</c:v>
                </c:pt>
                <c:pt idx="1267">
                  <c:v>2004-01</c:v>
                </c:pt>
                <c:pt idx="1268">
                  <c:v>2004-02</c:v>
                </c:pt>
                <c:pt idx="1269">
                  <c:v>2004-02</c:v>
                </c:pt>
                <c:pt idx="1270">
                  <c:v>2004-02</c:v>
                </c:pt>
                <c:pt idx="1271">
                  <c:v>2004-02</c:v>
                </c:pt>
                <c:pt idx="1272">
                  <c:v>2004-02</c:v>
                </c:pt>
                <c:pt idx="1273">
                  <c:v>2004-02</c:v>
                </c:pt>
                <c:pt idx="1274">
                  <c:v>2004-02</c:v>
                </c:pt>
                <c:pt idx="1275">
                  <c:v>2004-02</c:v>
                </c:pt>
                <c:pt idx="1276">
                  <c:v>2004-02</c:v>
                </c:pt>
                <c:pt idx="1277">
                  <c:v>2004-02</c:v>
                </c:pt>
                <c:pt idx="1278">
                  <c:v>2004-02</c:v>
                </c:pt>
                <c:pt idx="1279">
                  <c:v>2004-02</c:v>
                </c:pt>
                <c:pt idx="1280">
                  <c:v>2004-02</c:v>
                </c:pt>
                <c:pt idx="1281">
                  <c:v>2004-02</c:v>
                </c:pt>
                <c:pt idx="1282">
                  <c:v>2004-02</c:v>
                </c:pt>
                <c:pt idx="1283">
                  <c:v>2004-02</c:v>
                </c:pt>
                <c:pt idx="1284">
                  <c:v>2004-02</c:v>
                </c:pt>
                <c:pt idx="1285">
                  <c:v>2004-02</c:v>
                </c:pt>
                <c:pt idx="1286">
                  <c:v>2004-02</c:v>
                </c:pt>
                <c:pt idx="1287">
                  <c:v>2004-02</c:v>
                </c:pt>
                <c:pt idx="1288">
                  <c:v>2004-03</c:v>
                </c:pt>
                <c:pt idx="1289">
                  <c:v>2004-03</c:v>
                </c:pt>
                <c:pt idx="1290">
                  <c:v>2004-03</c:v>
                </c:pt>
                <c:pt idx="1291">
                  <c:v>2004-03</c:v>
                </c:pt>
                <c:pt idx="1292">
                  <c:v>2004-03</c:v>
                </c:pt>
                <c:pt idx="1293">
                  <c:v>2004-03</c:v>
                </c:pt>
                <c:pt idx="1294">
                  <c:v>2004-03</c:v>
                </c:pt>
                <c:pt idx="1295">
                  <c:v>2004-03</c:v>
                </c:pt>
                <c:pt idx="1296">
                  <c:v>2004-03</c:v>
                </c:pt>
                <c:pt idx="1297">
                  <c:v>2004-03</c:v>
                </c:pt>
                <c:pt idx="1298">
                  <c:v>2004-03</c:v>
                </c:pt>
                <c:pt idx="1299">
                  <c:v>2004-03</c:v>
                </c:pt>
                <c:pt idx="1300">
                  <c:v>2004-03</c:v>
                </c:pt>
                <c:pt idx="1301">
                  <c:v>2004-03</c:v>
                </c:pt>
                <c:pt idx="1302">
                  <c:v>2004-03</c:v>
                </c:pt>
                <c:pt idx="1303">
                  <c:v>2004-03</c:v>
                </c:pt>
                <c:pt idx="1304">
                  <c:v>2004-03</c:v>
                </c:pt>
                <c:pt idx="1305">
                  <c:v>2004-03</c:v>
                </c:pt>
                <c:pt idx="1306">
                  <c:v>2004-03</c:v>
                </c:pt>
                <c:pt idx="1307">
                  <c:v>2004-03</c:v>
                </c:pt>
                <c:pt idx="1308">
                  <c:v>2004-03</c:v>
                </c:pt>
                <c:pt idx="1309">
                  <c:v>2004-03</c:v>
                </c:pt>
                <c:pt idx="1310">
                  <c:v>2004-03</c:v>
                </c:pt>
                <c:pt idx="1311">
                  <c:v>2004-04</c:v>
                </c:pt>
                <c:pt idx="1312">
                  <c:v>2004-04</c:v>
                </c:pt>
                <c:pt idx="1313">
                  <c:v>2004-04</c:v>
                </c:pt>
                <c:pt idx="1314">
                  <c:v>2004-04</c:v>
                </c:pt>
                <c:pt idx="1315">
                  <c:v>2004-04</c:v>
                </c:pt>
                <c:pt idx="1316">
                  <c:v>2004-04</c:v>
                </c:pt>
                <c:pt idx="1317">
                  <c:v>2004-04</c:v>
                </c:pt>
                <c:pt idx="1318">
                  <c:v>2004-04</c:v>
                </c:pt>
                <c:pt idx="1319">
                  <c:v>2004-04</c:v>
                </c:pt>
                <c:pt idx="1320">
                  <c:v>2004-04</c:v>
                </c:pt>
                <c:pt idx="1321">
                  <c:v>2004-04</c:v>
                </c:pt>
                <c:pt idx="1322">
                  <c:v>2004-04</c:v>
                </c:pt>
                <c:pt idx="1323">
                  <c:v>2004-04</c:v>
                </c:pt>
                <c:pt idx="1324">
                  <c:v>2004-04</c:v>
                </c:pt>
                <c:pt idx="1325">
                  <c:v>2004-04</c:v>
                </c:pt>
                <c:pt idx="1326">
                  <c:v>2004-04</c:v>
                </c:pt>
                <c:pt idx="1327">
                  <c:v>2004-04</c:v>
                </c:pt>
                <c:pt idx="1328">
                  <c:v>2004-04</c:v>
                </c:pt>
                <c:pt idx="1329">
                  <c:v>2004-04</c:v>
                </c:pt>
                <c:pt idx="1330">
                  <c:v>2004-04</c:v>
                </c:pt>
                <c:pt idx="1331">
                  <c:v>2004-05</c:v>
                </c:pt>
                <c:pt idx="1332">
                  <c:v>2004-05</c:v>
                </c:pt>
                <c:pt idx="1333">
                  <c:v>2004-05</c:v>
                </c:pt>
                <c:pt idx="1334">
                  <c:v>2004-05</c:v>
                </c:pt>
                <c:pt idx="1335">
                  <c:v>2004-05</c:v>
                </c:pt>
                <c:pt idx="1336">
                  <c:v>2004-05</c:v>
                </c:pt>
                <c:pt idx="1337">
                  <c:v>2004-05</c:v>
                </c:pt>
                <c:pt idx="1338">
                  <c:v>2004-05</c:v>
                </c:pt>
                <c:pt idx="1339">
                  <c:v>2004-05</c:v>
                </c:pt>
                <c:pt idx="1340">
                  <c:v>2004-05</c:v>
                </c:pt>
                <c:pt idx="1341">
                  <c:v>2004-05</c:v>
                </c:pt>
                <c:pt idx="1342">
                  <c:v>2004-05</c:v>
                </c:pt>
                <c:pt idx="1343">
                  <c:v>2004-05</c:v>
                </c:pt>
                <c:pt idx="1344">
                  <c:v>2004-05</c:v>
                </c:pt>
                <c:pt idx="1345">
                  <c:v>2004-05</c:v>
                </c:pt>
                <c:pt idx="1346">
                  <c:v>2004-05</c:v>
                </c:pt>
                <c:pt idx="1347">
                  <c:v>2004-05</c:v>
                </c:pt>
                <c:pt idx="1348">
                  <c:v>2004-05</c:v>
                </c:pt>
                <c:pt idx="1349">
                  <c:v>2004-05</c:v>
                </c:pt>
                <c:pt idx="1350">
                  <c:v>2004-06</c:v>
                </c:pt>
                <c:pt idx="1351">
                  <c:v>2004-06</c:v>
                </c:pt>
                <c:pt idx="1352">
                  <c:v>2004-06</c:v>
                </c:pt>
                <c:pt idx="1353">
                  <c:v>2004-06</c:v>
                </c:pt>
                <c:pt idx="1354">
                  <c:v>2004-06</c:v>
                </c:pt>
                <c:pt idx="1355">
                  <c:v>2004-06</c:v>
                </c:pt>
                <c:pt idx="1356">
                  <c:v>2004-06</c:v>
                </c:pt>
                <c:pt idx="1357">
                  <c:v>2004-06</c:v>
                </c:pt>
                <c:pt idx="1358">
                  <c:v>2004-06</c:v>
                </c:pt>
                <c:pt idx="1359">
                  <c:v>2004-06</c:v>
                </c:pt>
                <c:pt idx="1360">
                  <c:v>2004-06</c:v>
                </c:pt>
                <c:pt idx="1361">
                  <c:v>2004-06</c:v>
                </c:pt>
                <c:pt idx="1362">
                  <c:v>2004-06</c:v>
                </c:pt>
                <c:pt idx="1363">
                  <c:v>2004-06</c:v>
                </c:pt>
                <c:pt idx="1364">
                  <c:v>2004-06</c:v>
                </c:pt>
                <c:pt idx="1365">
                  <c:v>2004-06</c:v>
                </c:pt>
                <c:pt idx="1366">
                  <c:v>2004-06</c:v>
                </c:pt>
                <c:pt idx="1367">
                  <c:v>2004-06</c:v>
                </c:pt>
                <c:pt idx="1368">
                  <c:v>2004-06</c:v>
                </c:pt>
                <c:pt idx="1369">
                  <c:v>2004-06</c:v>
                </c:pt>
                <c:pt idx="1370">
                  <c:v>2004-06</c:v>
                </c:pt>
                <c:pt idx="1371">
                  <c:v>2004-07</c:v>
                </c:pt>
                <c:pt idx="1372">
                  <c:v>2004-07</c:v>
                </c:pt>
                <c:pt idx="1373">
                  <c:v>2004-07</c:v>
                </c:pt>
                <c:pt idx="1374">
                  <c:v>2004-07</c:v>
                </c:pt>
                <c:pt idx="1375">
                  <c:v>2004-07</c:v>
                </c:pt>
                <c:pt idx="1376">
                  <c:v>2004-07</c:v>
                </c:pt>
                <c:pt idx="1377">
                  <c:v>2004-07</c:v>
                </c:pt>
                <c:pt idx="1378">
                  <c:v>2004-07</c:v>
                </c:pt>
                <c:pt idx="1379">
                  <c:v>2004-07</c:v>
                </c:pt>
                <c:pt idx="1380">
                  <c:v>2004-07</c:v>
                </c:pt>
                <c:pt idx="1381">
                  <c:v>2004-07</c:v>
                </c:pt>
                <c:pt idx="1382">
                  <c:v>2004-07</c:v>
                </c:pt>
                <c:pt idx="1383">
                  <c:v>2004-07</c:v>
                </c:pt>
                <c:pt idx="1384">
                  <c:v>2004-07</c:v>
                </c:pt>
                <c:pt idx="1385">
                  <c:v>2004-07</c:v>
                </c:pt>
                <c:pt idx="1386">
                  <c:v>2004-07</c:v>
                </c:pt>
                <c:pt idx="1387">
                  <c:v>2004-07</c:v>
                </c:pt>
                <c:pt idx="1388">
                  <c:v>2004-07</c:v>
                </c:pt>
                <c:pt idx="1389">
                  <c:v>2004-07</c:v>
                </c:pt>
                <c:pt idx="1390">
                  <c:v>2004-07</c:v>
                </c:pt>
                <c:pt idx="1391">
                  <c:v>2004-07</c:v>
                </c:pt>
                <c:pt idx="1392">
                  <c:v>2004-07</c:v>
                </c:pt>
                <c:pt idx="1393">
                  <c:v>2004-08</c:v>
                </c:pt>
                <c:pt idx="1394">
                  <c:v>2004-08</c:v>
                </c:pt>
                <c:pt idx="1395">
                  <c:v>2004-08</c:v>
                </c:pt>
                <c:pt idx="1396">
                  <c:v>2004-08</c:v>
                </c:pt>
                <c:pt idx="1397">
                  <c:v>2004-08</c:v>
                </c:pt>
                <c:pt idx="1398">
                  <c:v>2004-08</c:v>
                </c:pt>
                <c:pt idx="1399">
                  <c:v>2004-08</c:v>
                </c:pt>
                <c:pt idx="1400">
                  <c:v>2004-08</c:v>
                </c:pt>
                <c:pt idx="1401">
                  <c:v>2004-08</c:v>
                </c:pt>
                <c:pt idx="1402">
                  <c:v>2004-08</c:v>
                </c:pt>
                <c:pt idx="1403">
                  <c:v>2004-08</c:v>
                </c:pt>
                <c:pt idx="1404">
                  <c:v>2004-08</c:v>
                </c:pt>
                <c:pt idx="1405">
                  <c:v>2004-08</c:v>
                </c:pt>
                <c:pt idx="1406">
                  <c:v>2004-08</c:v>
                </c:pt>
                <c:pt idx="1407">
                  <c:v>2004-08</c:v>
                </c:pt>
                <c:pt idx="1408">
                  <c:v>2004-08</c:v>
                </c:pt>
                <c:pt idx="1409">
                  <c:v>2004-08</c:v>
                </c:pt>
                <c:pt idx="1410">
                  <c:v>2004-08</c:v>
                </c:pt>
                <c:pt idx="1411">
                  <c:v>2004-08</c:v>
                </c:pt>
                <c:pt idx="1412">
                  <c:v>2004-08</c:v>
                </c:pt>
                <c:pt idx="1413">
                  <c:v>2004-08</c:v>
                </c:pt>
                <c:pt idx="1414">
                  <c:v>2004-09</c:v>
                </c:pt>
                <c:pt idx="1415">
                  <c:v>2004-09</c:v>
                </c:pt>
                <c:pt idx="1416">
                  <c:v>2004-09</c:v>
                </c:pt>
                <c:pt idx="1417">
                  <c:v>2004-09</c:v>
                </c:pt>
                <c:pt idx="1418">
                  <c:v>2004-09</c:v>
                </c:pt>
                <c:pt idx="1419">
                  <c:v>2004-09</c:v>
                </c:pt>
                <c:pt idx="1420">
                  <c:v>2004-09</c:v>
                </c:pt>
                <c:pt idx="1421">
                  <c:v>2004-09</c:v>
                </c:pt>
                <c:pt idx="1422">
                  <c:v>2004-09</c:v>
                </c:pt>
                <c:pt idx="1423">
                  <c:v>2004-09</c:v>
                </c:pt>
                <c:pt idx="1424">
                  <c:v>2004-09</c:v>
                </c:pt>
                <c:pt idx="1425">
                  <c:v>2004-09</c:v>
                </c:pt>
                <c:pt idx="1426">
                  <c:v>2004-09</c:v>
                </c:pt>
                <c:pt idx="1427">
                  <c:v>2004-09</c:v>
                </c:pt>
                <c:pt idx="1428">
                  <c:v>2004-09</c:v>
                </c:pt>
                <c:pt idx="1429">
                  <c:v>2004-09</c:v>
                </c:pt>
                <c:pt idx="1430">
                  <c:v>2004-09</c:v>
                </c:pt>
                <c:pt idx="1431">
                  <c:v>2004-09</c:v>
                </c:pt>
                <c:pt idx="1432">
                  <c:v>2004-09</c:v>
                </c:pt>
                <c:pt idx="1433">
                  <c:v>2004-09</c:v>
                </c:pt>
                <c:pt idx="1434">
                  <c:v>2004-09</c:v>
                </c:pt>
                <c:pt idx="1435">
                  <c:v>2004-09</c:v>
                </c:pt>
                <c:pt idx="1436">
                  <c:v>2004-10</c:v>
                </c:pt>
                <c:pt idx="1437">
                  <c:v>2004-10</c:v>
                </c:pt>
                <c:pt idx="1438">
                  <c:v>2004-10</c:v>
                </c:pt>
                <c:pt idx="1439">
                  <c:v>2004-10</c:v>
                </c:pt>
                <c:pt idx="1440">
                  <c:v>2004-10</c:v>
                </c:pt>
                <c:pt idx="1441">
                  <c:v>2004-10</c:v>
                </c:pt>
                <c:pt idx="1442">
                  <c:v>2004-10</c:v>
                </c:pt>
                <c:pt idx="1443">
                  <c:v>2004-10</c:v>
                </c:pt>
                <c:pt idx="1444">
                  <c:v>2004-10</c:v>
                </c:pt>
                <c:pt idx="1445">
                  <c:v>2004-10</c:v>
                </c:pt>
                <c:pt idx="1446">
                  <c:v>2004-10</c:v>
                </c:pt>
                <c:pt idx="1447">
                  <c:v>2004-10</c:v>
                </c:pt>
                <c:pt idx="1448">
                  <c:v>2004-10</c:v>
                </c:pt>
                <c:pt idx="1449">
                  <c:v>2004-10</c:v>
                </c:pt>
                <c:pt idx="1450">
                  <c:v>2004-10</c:v>
                </c:pt>
                <c:pt idx="1451">
                  <c:v>2004-10</c:v>
                </c:pt>
                <c:pt idx="1452">
                  <c:v>2004-10</c:v>
                </c:pt>
                <c:pt idx="1453">
                  <c:v>2004-10</c:v>
                </c:pt>
                <c:pt idx="1454">
                  <c:v>2004-10</c:v>
                </c:pt>
                <c:pt idx="1455">
                  <c:v>2004-10</c:v>
                </c:pt>
                <c:pt idx="1456">
                  <c:v>2004-10</c:v>
                </c:pt>
                <c:pt idx="1457">
                  <c:v>2004-11</c:v>
                </c:pt>
                <c:pt idx="1458">
                  <c:v>2004-11</c:v>
                </c:pt>
                <c:pt idx="1459">
                  <c:v>2004-11</c:v>
                </c:pt>
                <c:pt idx="1460">
                  <c:v>2004-11</c:v>
                </c:pt>
                <c:pt idx="1461">
                  <c:v>2004-11</c:v>
                </c:pt>
                <c:pt idx="1462">
                  <c:v>2004-11</c:v>
                </c:pt>
                <c:pt idx="1463">
                  <c:v>2004-11</c:v>
                </c:pt>
                <c:pt idx="1464">
                  <c:v>2004-11</c:v>
                </c:pt>
                <c:pt idx="1465">
                  <c:v>2004-11</c:v>
                </c:pt>
                <c:pt idx="1466">
                  <c:v>2004-11</c:v>
                </c:pt>
                <c:pt idx="1467">
                  <c:v>2004-11</c:v>
                </c:pt>
                <c:pt idx="1468">
                  <c:v>2004-11</c:v>
                </c:pt>
                <c:pt idx="1469">
                  <c:v>2004-11</c:v>
                </c:pt>
                <c:pt idx="1470">
                  <c:v>2004-11</c:v>
                </c:pt>
                <c:pt idx="1471">
                  <c:v>2004-11</c:v>
                </c:pt>
                <c:pt idx="1472">
                  <c:v>2004-11</c:v>
                </c:pt>
                <c:pt idx="1473">
                  <c:v>2004-11</c:v>
                </c:pt>
                <c:pt idx="1474">
                  <c:v>2004-11</c:v>
                </c:pt>
                <c:pt idx="1475">
                  <c:v>2004-11</c:v>
                </c:pt>
                <c:pt idx="1476">
                  <c:v>2004-11</c:v>
                </c:pt>
                <c:pt idx="1477">
                  <c:v>2004-11</c:v>
                </c:pt>
                <c:pt idx="1478">
                  <c:v>2004-11</c:v>
                </c:pt>
                <c:pt idx="1479">
                  <c:v>2004-12</c:v>
                </c:pt>
                <c:pt idx="1480">
                  <c:v>2004-12</c:v>
                </c:pt>
                <c:pt idx="1481">
                  <c:v>2004-12</c:v>
                </c:pt>
                <c:pt idx="1482">
                  <c:v>2004-12</c:v>
                </c:pt>
                <c:pt idx="1483">
                  <c:v>2004-12</c:v>
                </c:pt>
                <c:pt idx="1484">
                  <c:v>2004-12</c:v>
                </c:pt>
                <c:pt idx="1485">
                  <c:v>2004-12</c:v>
                </c:pt>
                <c:pt idx="1486">
                  <c:v>2004-12</c:v>
                </c:pt>
                <c:pt idx="1487">
                  <c:v>2004-12</c:v>
                </c:pt>
                <c:pt idx="1488">
                  <c:v>2004-12</c:v>
                </c:pt>
                <c:pt idx="1489">
                  <c:v>2004-12</c:v>
                </c:pt>
                <c:pt idx="1490">
                  <c:v>2004-12</c:v>
                </c:pt>
                <c:pt idx="1491">
                  <c:v>2004-12</c:v>
                </c:pt>
                <c:pt idx="1492">
                  <c:v>2004-12</c:v>
                </c:pt>
                <c:pt idx="1493">
                  <c:v>2004-12</c:v>
                </c:pt>
                <c:pt idx="1494">
                  <c:v>2004-12</c:v>
                </c:pt>
                <c:pt idx="1495">
                  <c:v>2004-12</c:v>
                </c:pt>
                <c:pt idx="1496">
                  <c:v>2004-12</c:v>
                </c:pt>
                <c:pt idx="1497">
                  <c:v>2004-12</c:v>
                </c:pt>
                <c:pt idx="1498">
                  <c:v>2004-12</c:v>
                </c:pt>
                <c:pt idx="1499">
                  <c:v>2004-12</c:v>
                </c:pt>
                <c:pt idx="1500">
                  <c:v>2005-01</c:v>
                </c:pt>
                <c:pt idx="1501">
                  <c:v>2005-01</c:v>
                </c:pt>
                <c:pt idx="1502">
                  <c:v>2005-01</c:v>
                </c:pt>
                <c:pt idx="1503">
                  <c:v>2005-01</c:v>
                </c:pt>
                <c:pt idx="1504">
                  <c:v>2005-01</c:v>
                </c:pt>
                <c:pt idx="1505">
                  <c:v>2005-01</c:v>
                </c:pt>
                <c:pt idx="1506">
                  <c:v>2005-01</c:v>
                </c:pt>
                <c:pt idx="1507">
                  <c:v>2005-01</c:v>
                </c:pt>
                <c:pt idx="1508">
                  <c:v>2005-01</c:v>
                </c:pt>
                <c:pt idx="1509">
                  <c:v>2005-01</c:v>
                </c:pt>
                <c:pt idx="1510">
                  <c:v>2005-01</c:v>
                </c:pt>
                <c:pt idx="1511">
                  <c:v>2005-01</c:v>
                </c:pt>
                <c:pt idx="1512">
                  <c:v>2005-01</c:v>
                </c:pt>
                <c:pt idx="1513">
                  <c:v>2005-01</c:v>
                </c:pt>
                <c:pt idx="1514">
                  <c:v>2005-01</c:v>
                </c:pt>
                <c:pt idx="1515">
                  <c:v>2005-01</c:v>
                </c:pt>
                <c:pt idx="1516">
                  <c:v>2005-01</c:v>
                </c:pt>
                <c:pt idx="1517">
                  <c:v>2005-01</c:v>
                </c:pt>
                <c:pt idx="1518">
                  <c:v>2005-01</c:v>
                </c:pt>
                <c:pt idx="1519">
                  <c:v>2005-02</c:v>
                </c:pt>
                <c:pt idx="1520">
                  <c:v>2005-02</c:v>
                </c:pt>
                <c:pt idx="1521">
                  <c:v>2005-02</c:v>
                </c:pt>
                <c:pt idx="1522">
                  <c:v>2005-02</c:v>
                </c:pt>
                <c:pt idx="1523">
                  <c:v>2005-02</c:v>
                </c:pt>
                <c:pt idx="1524">
                  <c:v>2005-02</c:v>
                </c:pt>
                <c:pt idx="1525">
                  <c:v>2005-02</c:v>
                </c:pt>
                <c:pt idx="1526">
                  <c:v>2005-02</c:v>
                </c:pt>
                <c:pt idx="1527">
                  <c:v>2005-02</c:v>
                </c:pt>
                <c:pt idx="1528">
                  <c:v>2005-02</c:v>
                </c:pt>
                <c:pt idx="1529">
                  <c:v>2005-02</c:v>
                </c:pt>
                <c:pt idx="1530">
                  <c:v>2005-02</c:v>
                </c:pt>
                <c:pt idx="1531">
                  <c:v>2005-02</c:v>
                </c:pt>
                <c:pt idx="1532">
                  <c:v>2005-02</c:v>
                </c:pt>
                <c:pt idx="1533">
                  <c:v>2005-02</c:v>
                </c:pt>
                <c:pt idx="1534">
                  <c:v>2005-02</c:v>
                </c:pt>
                <c:pt idx="1535">
                  <c:v>2005-02</c:v>
                </c:pt>
                <c:pt idx="1536">
                  <c:v>2005-02</c:v>
                </c:pt>
                <c:pt idx="1537">
                  <c:v>2005-02</c:v>
                </c:pt>
                <c:pt idx="1538">
                  <c:v>2005-02</c:v>
                </c:pt>
                <c:pt idx="1539">
                  <c:v>2005-03</c:v>
                </c:pt>
                <c:pt idx="1540">
                  <c:v>2005-03</c:v>
                </c:pt>
                <c:pt idx="1541">
                  <c:v>2005-03</c:v>
                </c:pt>
                <c:pt idx="1542">
                  <c:v>2005-03</c:v>
                </c:pt>
                <c:pt idx="1543">
                  <c:v>2005-03</c:v>
                </c:pt>
                <c:pt idx="1544">
                  <c:v>2005-03</c:v>
                </c:pt>
                <c:pt idx="1545">
                  <c:v>2005-03</c:v>
                </c:pt>
                <c:pt idx="1546">
                  <c:v>2005-03</c:v>
                </c:pt>
                <c:pt idx="1547">
                  <c:v>2005-03</c:v>
                </c:pt>
                <c:pt idx="1548">
                  <c:v>2005-03</c:v>
                </c:pt>
                <c:pt idx="1549">
                  <c:v>2005-03</c:v>
                </c:pt>
                <c:pt idx="1550">
                  <c:v>2005-03</c:v>
                </c:pt>
                <c:pt idx="1551">
                  <c:v>2005-03</c:v>
                </c:pt>
                <c:pt idx="1552">
                  <c:v>2005-03</c:v>
                </c:pt>
                <c:pt idx="1553">
                  <c:v>2005-03</c:v>
                </c:pt>
                <c:pt idx="1554">
                  <c:v>2005-03</c:v>
                </c:pt>
                <c:pt idx="1555">
                  <c:v>2005-03</c:v>
                </c:pt>
                <c:pt idx="1556">
                  <c:v>2005-03</c:v>
                </c:pt>
                <c:pt idx="1557">
                  <c:v>2005-03</c:v>
                </c:pt>
                <c:pt idx="1558">
                  <c:v>2005-03</c:v>
                </c:pt>
                <c:pt idx="1559">
                  <c:v>2005-03</c:v>
                </c:pt>
                <c:pt idx="1560">
                  <c:v>2005-04</c:v>
                </c:pt>
                <c:pt idx="1561">
                  <c:v>2005-04</c:v>
                </c:pt>
                <c:pt idx="1562">
                  <c:v>2005-04</c:v>
                </c:pt>
                <c:pt idx="1563">
                  <c:v>2005-04</c:v>
                </c:pt>
                <c:pt idx="1564">
                  <c:v>2005-04</c:v>
                </c:pt>
                <c:pt idx="1565">
                  <c:v>2005-04</c:v>
                </c:pt>
                <c:pt idx="1566">
                  <c:v>2005-04</c:v>
                </c:pt>
                <c:pt idx="1567">
                  <c:v>2005-04</c:v>
                </c:pt>
                <c:pt idx="1568">
                  <c:v>2005-04</c:v>
                </c:pt>
                <c:pt idx="1569">
                  <c:v>2005-04</c:v>
                </c:pt>
                <c:pt idx="1570">
                  <c:v>2005-04</c:v>
                </c:pt>
                <c:pt idx="1571">
                  <c:v>2005-04</c:v>
                </c:pt>
                <c:pt idx="1572">
                  <c:v>2005-04</c:v>
                </c:pt>
                <c:pt idx="1573">
                  <c:v>2005-04</c:v>
                </c:pt>
                <c:pt idx="1574">
                  <c:v>2005-04</c:v>
                </c:pt>
                <c:pt idx="1575">
                  <c:v>2005-04</c:v>
                </c:pt>
                <c:pt idx="1576">
                  <c:v>2005-04</c:v>
                </c:pt>
                <c:pt idx="1577">
                  <c:v>2005-04</c:v>
                </c:pt>
                <c:pt idx="1578">
                  <c:v>2005-04</c:v>
                </c:pt>
                <c:pt idx="1579">
                  <c:v>2005-04</c:v>
                </c:pt>
                <c:pt idx="1580">
                  <c:v>2005-05</c:v>
                </c:pt>
                <c:pt idx="1581">
                  <c:v>2005-05</c:v>
                </c:pt>
                <c:pt idx="1582">
                  <c:v>2005-05</c:v>
                </c:pt>
                <c:pt idx="1583">
                  <c:v>2005-05</c:v>
                </c:pt>
                <c:pt idx="1584">
                  <c:v>2005-05</c:v>
                </c:pt>
                <c:pt idx="1585">
                  <c:v>2005-05</c:v>
                </c:pt>
                <c:pt idx="1586">
                  <c:v>2005-05</c:v>
                </c:pt>
                <c:pt idx="1587">
                  <c:v>2005-05</c:v>
                </c:pt>
                <c:pt idx="1588">
                  <c:v>2005-05</c:v>
                </c:pt>
                <c:pt idx="1589">
                  <c:v>2005-05</c:v>
                </c:pt>
                <c:pt idx="1590">
                  <c:v>2005-05</c:v>
                </c:pt>
                <c:pt idx="1591">
                  <c:v>2005-05</c:v>
                </c:pt>
                <c:pt idx="1592">
                  <c:v>2005-05</c:v>
                </c:pt>
                <c:pt idx="1593">
                  <c:v>2005-05</c:v>
                </c:pt>
                <c:pt idx="1594">
                  <c:v>2005-05</c:v>
                </c:pt>
                <c:pt idx="1595">
                  <c:v>2005-05</c:v>
                </c:pt>
                <c:pt idx="1596">
                  <c:v>2005-05</c:v>
                </c:pt>
                <c:pt idx="1597">
                  <c:v>2005-05</c:v>
                </c:pt>
                <c:pt idx="1598">
                  <c:v>2005-05</c:v>
                </c:pt>
                <c:pt idx="1599">
                  <c:v>2005-05</c:v>
                </c:pt>
                <c:pt idx="1600">
                  <c:v>2005-06</c:v>
                </c:pt>
                <c:pt idx="1601">
                  <c:v>2005-06</c:v>
                </c:pt>
                <c:pt idx="1602">
                  <c:v>2005-06</c:v>
                </c:pt>
                <c:pt idx="1603">
                  <c:v>2005-06</c:v>
                </c:pt>
                <c:pt idx="1604">
                  <c:v>2005-06</c:v>
                </c:pt>
                <c:pt idx="1605">
                  <c:v>2005-06</c:v>
                </c:pt>
                <c:pt idx="1606">
                  <c:v>2005-06</c:v>
                </c:pt>
                <c:pt idx="1607">
                  <c:v>2005-06</c:v>
                </c:pt>
                <c:pt idx="1608">
                  <c:v>2005-06</c:v>
                </c:pt>
                <c:pt idx="1609">
                  <c:v>2005-06</c:v>
                </c:pt>
                <c:pt idx="1610">
                  <c:v>2005-06</c:v>
                </c:pt>
                <c:pt idx="1611">
                  <c:v>2005-06</c:v>
                </c:pt>
                <c:pt idx="1612">
                  <c:v>2005-06</c:v>
                </c:pt>
                <c:pt idx="1613">
                  <c:v>2005-06</c:v>
                </c:pt>
                <c:pt idx="1614">
                  <c:v>2005-06</c:v>
                </c:pt>
                <c:pt idx="1615">
                  <c:v>2005-06</c:v>
                </c:pt>
                <c:pt idx="1616">
                  <c:v>2005-06</c:v>
                </c:pt>
                <c:pt idx="1617">
                  <c:v>2005-06</c:v>
                </c:pt>
                <c:pt idx="1618">
                  <c:v>2005-06</c:v>
                </c:pt>
                <c:pt idx="1619">
                  <c:v>2005-06</c:v>
                </c:pt>
                <c:pt idx="1620">
                  <c:v>2005-06</c:v>
                </c:pt>
                <c:pt idx="1621">
                  <c:v>2005-07</c:v>
                </c:pt>
                <c:pt idx="1622">
                  <c:v>2005-07</c:v>
                </c:pt>
                <c:pt idx="1623">
                  <c:v>2005-07</c:v>
                </c:pt>
                <c:pt idx="1624">
                  <c:v>2005-07</c:v>
                </c:pt>
                <c:pt idx="1625">
                  <c:v>2005-07</c:v>
                </c:pt>
                <c:pt idx="1626">
                  <c:v>2005-07</c:v>
                </c:pt>
                <c:pt idx="1627">
                  <c:v>2005-07</c:v>
                </c:pt>
                <c:pt idx="1628">
                  <c:v>2005-07</c:v>
                </c:pt>
                <c:pt idx="1629">
                  <c:v>2005-07</c:v>
                </c:pt>
                <c:pt idx="1630">
                  <c:v>2005-07</c:v>
                </c:pt>
                <c:pt idx="1631">
                  <c:v>2005-07</c:v>
                </c:pt>
                <c:pt idx="1632">
                  <c:v>2005-07</c:v>
                </c:pt>
                <c:pt idx="1633">
                  <c:v>2005-07</c:v>
                </c:pt>
                <c:pt idx="1634">
                  <c:v>2005-07</c:v>
                </c:pt>
                <c:pt idx="1635">
                  <c:v>2005-07</c:v>
                </c:pt>
                <c:pt idx="1636">
                  <c:v>2005-07</c:v>
                </c:pt>
                <c:pt idx="1637">
                  <c:v>2005-07</c:v>
                </c:pt>
                <c:pt idx="1638">
                  <c:v>2005-07</c:v>
                </c:pt>
                <c:pt idx="1639">
                  <c:v>2005-07</c:v>
                </c:pt>
                <c:pt idx="1640">
                  <c:v>2005-07</c:v>
                </c:pt>
                <c:pt idx="1641">
                  <c:v>2005-07</c:v>
                </c:pt>
                <c:pt idx="1642">
                  <c:v>2005-08</c:v>
                </c:pt>
                <c:pt idx="1643">
                  <c:v>2005-08</c:v>
                </c:pt>
                <c:pt idx="1644">
                  <c:v>2005-08</c:v>
                </c:pt>
                <c:pt idx="1645">
                  <c:v>2005-08</c:v>
                </c:pt>
                <c:pt idx="1646">
                  <c:v>2005-08</c:v>
                </c:pt>
                <c:pt idx="1647">
                  <c:v>2005-08</c:v>
                </c:pt>
                <c:pt idx="1648">
                  <c:v>2005-08</c:v>
                </c:pt>
                <c:pt idx="1649">
                  <c:v>2005-08</c:v>
                </c:pt>
                <c:pt idx="1650">
                  <c:v>2005-08</c:v>
                </c:pt>
                <c:pt idx="1651">
                  <c:v>2005-08</c:v>
                </c:pt>
                <c:pt idx="1652">
                  <c:v>2005-08</c:v>
                </c:pt>
                <c:pt idx="1653">
                  <c:v>2005-08</c:v>
                </c:pt>
                <c:pt idx="1654">
                  <c:v>2005-08</c:v>
                </c:pt>
                <c:pt idx="1655">
                  <c:v>2005-08</c:v>
                </c:pt>
                <c:pt idx="1656">
                  <c:v>2005-08</c:v>
                </c:pt>
                <c:pt idx="1657">
                  <c:v>2005-08</c:v>
                </c:pt>
                <c:pt idx="1658">
                  <c:v>2005-08</c:v>
                </c:pt>
                <c:pt idx="1659">
                  <c:v>2005-08</c:v>
                </c:pt>
                <c:pt idx="1660">
                  <c:v>2005-08</c:v>
                </c:pt>
                <c:pt idx="1661">
                  <c:v>2005-08</c:v>
                </c:pt>
                <c:pt idx="1662">
                  <c:v>2005-08</c:v>
                </c:pt>
                <c:pt idx="1663">
                  <c:v>2005-08</c:v>
                </c:pt>
                <c:pt idx="1664">
                  <c:v>2005-09</c:v>
                </c:pt>
                <c:pt idx="1665">
                  <c:v>2005-09</c:v>
                </c:pt>
                <c:pt idx="1666">
                  <c:v>2005-09</c:v>
                </c:pt>
                <c:pt idx="1667">
                  <c:v>2005-09</c:v>
                </c:pt>
                <c:pt idx="1668">
                  <c:v>2005-09</c:v>
                </c:pt>
                <c:pt idx="1669">
                  <c:v>2005-09</c:v>
                </c:pt>
                <c:pt idx="1670">
                  <c:v>2005-09</c:v>
                </c:pt>
                <c:pt idx="1671">
                  <c:v>2005-09</c:v>
                </c:pt>
                <c:pt idx="1672">
                  <c:v>2005-09</c:v>
                </c:pt>
                <c:pt idx="1673">
                  <c:v>2005-09</c:v>
                </c:pt>
                <c:pt idx="1674">
                  <c:v>2005-09</c:v>
                </c:pt>
                <c:pt idx="1675">
                  <c:v>2005-09</c:v>
                </c:pt>
                <c:pt idx="1676">
                  <c:v>2005-09</c:v>
                </c:pt>
                <c:pt idx="1677">
                  <c:v>2005-09</c:v>
                </c:pt>
                <c:pt idx="1678">
                  <c:v>2005-09</c:v>
                </c:pt>
                <c:pt idx="1679">
                  <c:v>2005-09</c:v>
                </c:pt>
                <c:pt idx="1680">
                  <c:v>2005-09</c:v>
                </c:pt>
                <c:pt idx="1681">
                  <c:v>2005-09</c:v>
                </c:pt>
                <c:pt idx="1682">
                  <c:v>2005-09</c:v>
                </c:pt>
                <c:pt idx="1683">
                  <c:v>2005-09</c:v>
                </c:pt>
                <c:pt idx="1684">
                  <c:v>2005-09</c:v>
                </c:pt>
                <c:pt idx="1685">
                  <c:v>2005-09</c:v>
                </c:pt>
                <c:pt idx="1686">
                  <c:v>2005-10</c:v>
                </c:pt>
                <c:pt idx="1687">
                  <c:v>2005-10</c:v>
                </c:pt>
                <c:pt idx="1688">
                  <c:v>2005-10</c:v>
                </c:pt>
                <c:pt idx="1689">
                  <c:v>2005-10</c:v>
                </c:pt>
                <c:pt idx="1690">
                  <c:v>2005-10</c:v>
                </c:pt>
                <c:pt idx="1691">
                  <c:v>2005-10</c:v>
                </c:pt>
                <c:pt idx="1692">
                  <c:v>2005-10</c:v>
                </c:pt>
                <c:pt idx="1693">
                  <c:v>2005-10</c:v>
                </c:pt>
                <c:pt idx="1694">
                  <c:v>2005-10</c:v>
                </c:pt>
                <c:pt idx="1695">
                  <c:v>2005-10</c:v>
                </c:pt>
                <c:pt idx="1696">
                  <c:v>2005-10</c:v>
                </c:pt>
                <c:pt idx="1697">
                  <c:v>2005-10</c:v>
                </c:pt>
                <c:pt idx="1698">
                  <c:v>2005-10</c:v>
                </c:pt>
                <c:pt idx="1699">
                  <c:v>2005-10</c:v>
                </c:pt>
                <c:pt idx="1700">
                  <c:v>2005-10</c:v>
                </c:pt>
                <c:pt idx="1701">
                  <c:v>2005-10</c:v>
                </c:pt>
                <c:pt idx="1702">
                  <c:v>2005-10</c:v>
                </c:pt>
                <c:pt idx="1703">
                  <c:v>2005-10</c:v>
                </c:pt>
                <c:pt idx="1704">
                  <c:v>2005-10</c:v>
                </c:pt>
                <c:pt idx="1705">
                  <c:v>2005-10</c:v>
                </c:pt>
                <c:pt idx="1706">
                  <c:v>2005-10</c:v>
                </c:pt>
                <c:pt idx="1707">
                  <c:v>2005-11</c:v>
                </c:pt>
                <c:pt idx="1708">
                  <c:v>2005-11</c:v>
                </c:pt>
                <c:pt idx="1709">
                  <c:v>2005-11</c:v>
                </c:pt>
                <c:pt idx="1710">
                  <c:v>2005-11</c:v>
                </c:pt>
                <c:pt idx="1711">
                  <c:v>2005-11</c:v>
                </c:pt>
                <c:pt idx="1712">
                  <c:v>2005-11</c:v>
                </c:pt>
                <c:pt idx="1713">
                  <c:v>2005-11</c:v>
                </c:pt>
                <c:pt idx="1714">
                  <c:v>2005-11</c:v>
                </c:pt>
                <c:pt idx="1715">
                  <c:v>2005-11</c:v>
                </c:pt>
                <c:pt idx="1716">
                  <c:v>2005-11</c:v>
                </c:pt>
                <c:pt idx="1717">
                  <c:v>2005-11</c:v>
                </c:pt>
                <c:pt idx="1718">
                  <c:v>2005-11</c:v>
                </c:pt>
                <c:pt idx="1719">
                  <c:v>2005-11</c:v>
                </c:pt>
                <c:pt idx="1720">
                  <c:v>2005-11</c:v>
                </c:pt>
                <c:pt idx="1721">
                  <c:v>2005-11</c:v>
                </c:pt>
                <c:pt idx="1722">
                  <c:v>2005-11</c:v>
                </c:pt>
                <c:pt idx="1723">
                  <c:v>2005-11</c:v>
                </c:pt>
                <c:pt idx="1724">
                  <c:v>2005-11</c:v>
                </c:pt>
                <c:pt idx="1725">
                  <c:v>2005-11</c:v>
                </c:pt>
                <c:pt idx="1726">
                  <c:v>2005-11</c:v>
                </c:pt>
                <c:pt idx="1727">
                  <c:v>2005-11</c:v>
                </c:pt>
                <c:pt idx="1728">
                  <c:v>2005-11</c:v>
                </c:pt>
                <c:pt idx="1729">
                  <c:v>2005-12</c:v>
                </c:pt>
                <c:pt idx="1730">
                  <c:v>2005-12</c:v>
                </c:pt>
                <c:pt idx="1731">
                  <c:v>2005-12</c:v>
                </c:pt>
                <c:pt idx="1732">
                  <c:v>2005-12</c:v>
                </c:pt>
                <c:pt idx="1733">
                  <c:v>2005-12</c:v>
                </c:pt>
                <c:pt idx="1734">
                  <c:v>2005-12</c:v>
                </c:pt>
                <c:pt idx="1735">
                  <c:v>2005-12</c:v>
                </c:pt>
                <c:pt idx="1736">
                  <c:v>2005-12</c:v>
                </c:pt>
                <c:pt idx="1737">
                  <c:v>2005-12</c:v>
                </c:pt>
                <c:pt idx="1738">
                  <c:v>2005-12</c:v>
                </c:pt>
                <c:pt idx="1739">
                  <c:v>2005-12</c:v>
                </c:pt>
                <c:pt idx="1740">
                  <c:v>2005-12</c:v>
                </c:pt>
                <c:pt idx="1741">
                  <c:v>2005-12</c:v>
                </c:pt>
                <c:pt idx="1742">
                  <c:v>2005-12</c:v>
                </c:pt>
                <c:pt idx="1743">
                  <c:v>2005-12</c:v>
                </c:pt>
                <c:pt idx="1744">
                  <c:v>2005-12</c:v>
                </c:pt>
                <c:pt idx="1745">
                  <c:v>2005-12</c:v>
                </c:pt>
                <c:pt idx="1746">
                  <c:v>2005-12</c:v>
                </c:pt>
                <c:pt idx="1747">
                  <c:v>2005-12</c:v>
                </c:pt>
                <c:pt idx="1748">
                  <c:v>2005-12</c:v>
                </c:pt>
                <c:pt idx="1749">
                  <c:v>2006-01</c:v>
                </c:pt>
                <c:pt idx="1750">
                  <c:v>2006-01</c:v>
                </c:pt>
                <c:pt idx="1751">
                  <c:v>2006-01</c:v>
                </c:pt>
                <c:pt idx="1752">
                  <c:v>2006-01</c:v>
                </c:pt>
                <c:pt idx="1753">
                  <c:v>2006-01</c:v>
                </c:pt>
                <c:pt idx="1754">
                  <c:v>2006-01</c:v>
                </c:pt>
                <c:pt idx="1755">
                  <c:v>2006-01</c:v>
                </c:pt>
                <c:pt idx="1756">
                  <c:v>2006-01</c:v>
                </c:pt>
                <c:pt idx="1757">
                  <c:v>2006-01</c:v>
                </c:pt>
                <c:pt idx="1758">
                  <c:v>2006-01</c:v>
                </c:pt>
                <c:pt idx="1759">
                  <c:v>2006-01</c:v>
                </c:pt>
                <c:pt idx="1760">
                  <c:v>2006-01</c:v>
                </c:pt>
                <c:pt idx="1761">
                  <c:v>2006-01</c:v>
                </c:pt>
                <c:pt idx="1762">
                  <c:v>2006-01</c:v>
                </c:pt>
                <c:pt idx="1763">
                  <c:v>2006-01</c:v>
                </c:pt>
                <c:pt idx="1764">
                  <c:v>2006-01</c:v>
                </c:pt>
                <c:pt idx="1765">
                  <c:v>2006-01</c:v>
                </c:pt>
                <c:pt idx="1766">
                  <c:v>2006-01</c:v>
                </c:pt>
                <c:pt idx="1767">
                  <c:v>2006-01</c:v>
                </c:pt>
                <c:pt idx="1768">
                  <c:v>2006-01</c:v>
                </c:pt>
                <c:pt idx="1769">
                  <c:v>2006-02</c:v>
                </c:pt>
                <c:pt idx="1770">
                  <c:v>2006-02</c:v>
                </c:pt>
                <c:pt idx="1771">
                  <c:v>2006-02</c:v>
                </c:pt>
                <c:pt idx="1772">
                  <c:v>2006-02</c:v>
                </c:pt>
                <c:pt idx="1773">
                  <c:v>2006-02</c:v>
                </c:pt>
                <c:pt idx="1774">
                  <c:v>2006-02</c:v>
                </c:pt>
                <c:pt idx="1775">
                  <c:v>2006-02</c:v>
                </c:pt>
                <c:pt idx="1776">
                  <c:v>2006-02</c:v>
                </c:pt>
                <c:pt idx="1777">
                  <c:v>2006-02</c:v>
                </c:pt>
                <c:pt idx="1778">
                  <c:v>2006-02</c:v>
                </c:pt>
                <c:pt idx="1779">
                  <c:v>2006-02</c:v>
                </c:pt>
                <c:pt idx="1780">
                  <c:v>2006-02</c:v>
                </c:pt>
                <c:pt idx="1781">
                  <c:v>2006-02</c:v>
                </c:pt>
                <c:pt idx="1782">
                  <c:v>2006-02</c:v>
                </c:pt>
                <c:pt idx="1783">
                  <c:v>2006-02</c:v>
                </c:pt>
                <c:pt idx="1784">
                  <c:v>2006-02</c:v>
                </c:pt>
                <c:pt idx="1785">
                  <c:v>2006-02</c:v>
                </c:pt>
                <c:pt idx="1786">
                  <c:v>2006-02</c:v>
                </c:pt>
                <c:pt idx="1787">
                  <c:v>2006-02</c:v>
                </c:pt>
                <c:pt idx="1788">
                  <c:v>2006-02</c:v>
                </c:pt>
                <c:pt idx="1789">
                  <c:v>2006-03</c:v>
                </c:pt>
                <c:pt idx="1790">
                  <c:v>2006-03</c:v>
                </c:pt>
                <c:pt idx="1791">
                  <c:v>2006-03</c:v>
                </c:pt>
                <c:pt idx="1792">
                  <c:v>2006-03</c:v>
                </c:pt>
                <c:pt idx="1793">
                  <c:v>2006-03</c:v>
                </c:pt>
                <c:pt idx="1794">
                  <c:v>2006-03</c:v>
                </c:pt>
                <c:pt idx="1795">
                  <c:v>2006-03</c:v>
                </c:pt>
                <c:pt idx="1796">
                  <c:v>2006-03</c:v>
                </c:pt>
                <c:pt idx="1797">
                  <c:v>2006-03</c:v>
                </c:pt>
                <c:pt idx="1798">
                  <c:v>2006-03</c:v>
                </c:pt>
                <c:pt idx="1799">
                  <c:v>2006-03</c:v>
                </c:pt>
                <c:pt idx="1800">
                  <c:v>2006-03</c:v>
                </c:pt>
                <c:pt idx="1801">
                  <c:v>2006-03</c:v>
                </c:pt>
                <c:pt idx="1802">
                  <c:v>2006-03</c:v>
                </c:pt>
                <c:pt idx="1803">
                  <c:v>2006-03</c:v>
                </c:pt>
                <c:pt idx="1804">
                  <c:v>2006-03</c:v>
                </c:pt>
                <c:pt idx="1805">
                  <c:v>2006-03</c:v>
                </c:pt>
                <c:pt idx="1806">
                  <c:v>2006-03</c:v>
                </c:pt>
                <c:pt idx="1807">
                  <c:v>2006-03</c:v>
                </c:pt>
                <c:pt idx="1808">
                  <c:v>2006-03</c:v>
                </c:pt>
                <c:pt idx="1809">
                  <c:v>2006-03</c:v>
                </c:pt>
                <c:pt idx="1810">
                  <c:v>2006-03</c:v>
                </c:pt>
                <c:pt idx="1811">
                  <c:v>2006-03</c:v>
                </c:pt>
                <c:pt idx="1812">
                  <c:v>2006-04</c:v>
                </c:pt>
                <c:pt idx="1813">
                  <c:v>2006-04</c:v>
                </c:pt>
                <c:pt idx="1814">
                  <c:v>2006-04</c:v>
                </c:pt>
                <c:pt idx="1815">
                  <c:v>2006-04</c:v>
                </c:pt>
                <c:pt idx="1816">
                  <c:v>2006-04</c:v>
                </c:pt>
                <c:pt idx="1817">
                  <c:v>2006-04</c:v>
                </c:pt>
                <c:pt idx="1818">
                  <c:v>2006-04</c:v>
                </c:pt>
                <c:pt idx="1819">
                  <c:v>2006-04</c:v>
                </c:pt>
                <c:pt idx="1820">
                  <c:v>2006-04</c:v>
                </c:pt>
                <c:pt idx="1821">
                  <c:v>2006-04</c:v>
                </c:pt>
                <c:pt idx="1822">
                  <c:v>2006-04</c:v>
                </c:pt>
                <c:pt idx="1823">
                  <c:v>2006-04</c:v>
                </c:pt>
                <c:pt idx="1824">
                  <c:v>2006-04</c:v>
                </c:pt>
                <c:pt idx="1825">
                  <c:v>2006-04</c:v>
                </c:pt>
                <c:pt idx="1826">
                  <c:v>2006-04</c:v>
                </c:pt>
                <c:pt idx="1827">
                  <c:v>2006-04</c:v>
                </c:pt>
                <c:pt idx="1828">
                  <c:v>2006-04</c:v>
                </c:pt>
                <c:pt idx="1829">
                  <c:v>2006-05</c:v>
                </c:pt>
                <c:pt idx="1830">
                  <c:v>2006-05</c:v>
                </c:pt>
                <c:pt idx="1831">
                  <c:v>2006-05</c:v>
                </c:pt>
                <c:pt idx="1832">
                  <c:v>2006-05</c:v>
                </c:pt>
                <c:pt idx="1833">
                  <c:v>2006-05</c:v>
                </c:pt>
                <c:pt idx="1834">
                  <c:v>2006-05</c:v>
                </c:pt>
                <c:pt idx="1835">
                  <c:v>2006-05</c:v>
                </c:pt>
                <c:pt idx="1836">
                  <c:v>2006-05</c:v>
                </c:pt>
                <c:pt idx="1837">
                  <c:v>2006-05</c:v>
                </c:pt>
                <c:pt idx="1838">
                  <c:v>2006-05</c:v>
                </c:pt>
                <c:pt idx="1839">
                  <c:v>2006-05</c:v>
                </c:pt>
                <c:pt idx="1840">
                  <c:v>2006-05</c:v>
                </c:pt>
                <c:pt idx="1841">
                  <c:v>2006-05</c:v>
                </c:pt>
                <c:pt idx="1842">
                  <c:v>2006-05</c:v>
                </c:pt>
                <c:pt idx="1843">
                  <c:v>2006-05</c:v>
                </c:pt>
                <c:pt idx="1844">
                  <c:v>2006-05</c:v>
                </c:pt>
                <c:pt idx="1845">
                  <c:v>2006-05</c:v>
                </c:pt>
                <c:pt idx="1846">
                  <c:v>2006-05</c:v>
                </c:pt>
                <c:pt idx="1847">
                  <c:v>2006-05</c:v>
                </c:pt>
                <c:pt idx="1848">
                  <c:v>2006-05</c:v>
                </c:pt>
                <c:pt idx="1849">
                  <c:v>2006-05</c:v>
                </c:pt>
                <c:pt idx="1850">
                  <c:v>2006-06</c:v>
                </c:pt>
                <c:pt idx="1851">
                  <c:v>2006-06</c:v>
                </c:pt>
                <c:pt idx="1852">
                  <c:v>2006-06</c:v>
                </c:pt>
                <c:pt idx="1853">
                  <c:v>2006-06</c:v>
                </c:pt>
                <c:pt idx="1854">
                  <c:v>2006-06</c:v>
                </c:pt>
                <c:pt idx="1855">
                  <c:v>2006-06</c:v>
                </c:pt>
                <c:pt idx="1856">
                  <c:v>2006-06</c:v>
                </c:pt>
                <c:pt idx="1857">
                  <c:v>2006-06</c:v>
                </c:pt>
                <c:pt idx="1858">
                  <c:v>2006-06</c:v>
                </c:pt>
                <c:pt idx="1859">
                  <c:v>2006-06</c:v>
                </c:pt>
                <c:pt idx="1860">
                  <c:v>2006-06</c:v>
                </c:pt>
                <c:pt idx="1861">
                  <c:v>2006-06</c:v>
                </c:pt>
                <c:pt idx="1862">
                  <c:v>2006-06</c:v>
                </c:pt>
                <c:pt idx="1863">
                  <c:v>2006-06</c:v>
                </c:pt>
                <c:pt idx="1864">
                  <c:v>2006-06</c:v>
                </c:pt>
                <c:pt idx="1865">
                  <c:v>2006-06</c:v>
                </c:pt>
                <c:pt idx="1866">
                  <c:v>2006-06</c:v>
                </c:pt>
                <c:pt idx="1867">
                  <c:v>2006-06</c:v>
                </c:pt>
                <c:pt idx="1868">
                  <c:v>2006-06</c:v>
                </c:pt>
                <c:pt idx="1869">
                  <c:v>2006-06</c:v>
                </c:pt>
                <c:pt idx="1870">
                  <c:v>2006-06</c:v>
                </c:pt>
                <c:pt idx="1871">
                  <c:v>2006-07</c:v>
                </c:pt>
                <c:pt idx="1872">
                  <c:v>2006-07</c:v>
                </c:pt>
                <c:pt idx="1873">
                  <c:v>2006-07</c:v>
                </c:pt>
                <c:pt idx="1874">
                  <c:v>2006-07</c:v>
                </c:pt>
                <c:pt idx="1875">
                  <c:v>2006-07</c:v>
                </c:pt>
                <c:pt idx="1876">
                  <c:v>2006-07</c:v>
                </c:pt>
                <c:pt idx="1877">
                  <c:v>2006-07</c:v>
                </c:pt>
                <c:pt idx="1878">
                  <c:v>2006-07</c:v>
                </c:pt>
                <c:pt idx="1879">
                  <c:v>2006-07</c:v>
                </c:pt>
                <c:pt idx="1880">
                  <c:v>2006-07</c:v>
                </c:pt>
                <c:pt idx="1881">
                  <c:v>2006-07</c:v>
                </c:pt>
                <c:pt idx="1882">
                  <c:v>2006-07</c:v>
                </c:pt>
                <c:pt idx="1883">
                  <c:v>2006-07</c:v>
                </c:pt>
                <c:pt idx="1884">
                  <c:v>2006-07</c:v>
                </c:pt>
                <c:pt idx="1885">
                  <c:v>2006-07</c:v>
                </c:pt>
                <c:pt idx="1886">
                  <c:v>2006-07</c:v>
                </c:pt>
                <c:pt idx="1887">
                  <c:v>2006-07</c:v>
                </c:pt>
                <c:pt idx="1888">
                  <c:v>2006-07</c:v>
                </c:pt>
                <c:pt idx="1889">
                  <c:v>2006-07</c:v>
                </c:pt>
                <c:pt idx="1890">
                  <c:v>2006-07</c:v>
                </c:pt>
                <c:pt idx="1891">
                  <c:v>2006-07</c:v>
                </c:pt>
                <c:pt idx="1892">
                  <c:v>2006-08</c:v>
                </c:pt>
                <c:pt idx="1893">
                  <c:v>2006-08</c:v>
                </c:pt>
                <c:pt idx="1894">
                  <c:v>2006-08</c:v>
                </c:pt>
                <c:pt idx="1895">
                  <c:v>2006-08</c:v>
                </c:pt>
                <c:pt idx="1896">
                  <c:v>2006-08</c:v>
                </c:pt>
                <c:pt idx="1897">
                  <c:v>2006-08</c:v>
                </c:pt>
                <c:pt idx="1898">
                  <c:v>2006-08</c:v>
                </c:pt>
                <c:pt idx="1899">
                  <c:v>2006-08</c:v>
                </c:pt>
                <c:pt idx="1900">
                  <c:v>2006-08</c:v>
                </c:pt>
                <c:pt idx="1901">
                  <c:v>2006-08</c:v>
                </c:pt>
                <c:pt idx="1902">
                  <c:v>2006-08</c:v>
                </c:pt>
                <c:pt idx="1903">
                  <c:v>2006-08</c:v>
                </c:pt>
                <c:pt idx="1904">
                  <c:v>2006-08</c:v>
                </c:pt>
                <c:pt idx="1905">
                  <c:v>2006-08</c:v>
                </c:pt>
                <c:pt idx="1906">
                  <c:v>2006-08</c:v>
                </c:pt>
                <c:pt idx="1907">
                  <c:v>2006-08</c:v>
                </c:pt>
                <c:pt idx="1908">
                  <c:v>2006-08</c:v>
                </c:pt>
                <c:pt idx="1909">
                  <c:v>2006-08</c:v>
                </c:pt>
                <c:pt idx="1910">
                  <c:v>2006-08</c:v>
                </c:pt>
                <c:pt idx="1911">
                  <c:v>2006-08</c:v>
                </c:pt>
                <c:pt idx="1912">
                  <c:v>2006-08</c:v>
                </c:pt>
                <c:pt idx="1913">
                  <c:v>2006-08</c:v>
                </c:pt>
                <c:pt idx="1914">
                  <c:v>2006-09</c:v>
                </c:pt>
                <c:pt idx="1915">
                  <c:v>2006-09</c:v>
                </c:pt>
                <c:pt idx="1916">
                  <c:v>2006-09</c:v>
                </c:pt>
                <c:pt idx="1917">
                  <c:v>2006-09</c:v>
                </c:pt>
                <c:pt idx="1918">
                  <c:v>2006-09</c:v>
                </c:pt>
                <c:pt idx="1919">
                  <c:v>2006-09</c:v>
                </c:pt>
                <c:pt idx="1920">
                  <c:v>2006-09</c:v>
                </c:pt>
                <c:pt idx="1921">
                  <c:v>2006-09</c:v>
                </c:pt>
                <c:pt idx="1922">
                  <c:v>2006-09</c:v>
                </c:pt>
                <c:pt idx="1923">
                  <c:v>2006-09</c:v>
                </c:pt>
                <c:pt idx="1924">
                  <c:v>2006-09</c:v>
                </c:pt>
                <c:pt idx="1925">
                  <c:v>2006-09</c:v>
                </c:pt>
                <c:pt idx="1926">
                  <c:v>2006-09</c:v>
                </c:pt>
                <c:pt idx="1927">
                  <c:v>2006-09</c:v>
                </c:pt>
                <c:pt idx="1928">
                  <c:v>2006-09</c:v>
                </c:pt>
                <c:pt idx="1929">
                  <c:v>2006-09</c:v>
                </c:pt>
                <c:pt idx="1930">
                  <c:v>2006-09</c:v>
                </c:pt>
                <c:pt idx="1931">
                  <c:v>2006-09</c:v>
                </c:pt>
                <c:pt idx="1932">
                  <c:v>2006-09</c:v>
                </c:pt>
                <c:pt idx="1933">
                  <c:v>2006-09</c:v>
                </c:pt>
                <c:pt idx="1934">
                  <c:v>2006-09</c:v>
                </c:pt>
                <c:pt idx="1935">
                  <c:v>2006-10</c:v>
                </c:pt>
                <c:pt idx="1936">
                  <c:v>2006-10</c:v>
                </c:pt>
                <c:pt idx="1937">
                  <c:v>2006-10</c:v>
                </c:pt>
                <c:pt idx="1938">
                  <c:v>2006-10</c:v>
                </c:pt>
                <c:pt idx="1939">
                  <c:v>2006-10</c:v>
                </c:pt>
                <c:pt idx="1940">
                  <c:v>2006-10</c:v>
                </c:pt>
                <c:pt idx="1941">
                  <c:v>2006-10</c:v>
                </c:pt>
                <c:pt idx="1942">
                  <c:v>2006-10</c:v>
                </c:pt>
                <c:pt idx="1943">
                  <c:v>2006-10</c:v>
                </c:pt>
                <c:pt idx="1944">
                  <c:v>2006-10</c:v>
                </c:pt>
                <c:pt idx="1945">
                  <c:v>2006-10</c:v>
                </c:pt>
                <c:pt idx="1946">
                  <c:v>2006-10</c:v>
                </c:pt>
                <c:pt idx="1947">
                  <c:v>2006-10</c:v>
                </c:pt>
                <c:pt idx="1948">
                  <c:v>2006-10</c:v>
                </c:pt>
                <c:pt idx="1949">
                  <c:v>2006-10</c:v>
                </c:pt>
                <c:pt idx="1950">
                  <c:v>2006-10</c:v>
                </c:pt>
                <c:pt idx="1951">
                  <c:v>2006-10</c:v>
                </c:pt>
                <c:pt idx="1952">
                  <c:v>2006-10</c:v>
                </c:pt>
                <c:pt idx="1953">
                  <c:v>2006-10</c:v>
                </c:pt>
                <c:pt idx="1954">
                  <c:v>2006-10</c:v>
                </c:pt>
                <c:pt idx="1955">
                  <c:v>2006-10</c:v>
                </c:pt>
                <c:pt idx="1956">
                  <c:v>2006-10</c:v>
                </c:pt>
                <c:pt idx="1957">
                  <c:v>2006-11</c:v>
                </c:pt>
                <c:pt idx="1958">
                  <c:v>2006-11</c:v>
                </c:pt>
                <c:pt idx="1959">
                  <c:v>2006-11</c:v>
                </c:pt>
                <c:pt idx="1960">
                  <c:v>2006-11</c:v>
                </c:pt>
                <c:pt idx="1961">
                  <c:v>2006-11</c:v>
                </c:pt>
                <c:pt idx="1962">
                  <c:v>2006-11</c:v>
                </c:pt>
                <c:pt idx="1963">
                  <c:v>2006-11</c:v>
                </c:pt>
                <c:pt idx="1964">
                  <c:v>2006-11</c:v>
                </c:pt>
                <c:pt idx="1965">
                  <c:v>2006-11</c:v>
                </c:pt>
                <c:pt idx="1966">
                  <c:v>2006-11</c:v>
                </c:pt>
                <c:pt idx="1967">
                  <c:v>2006-11</c:v>
                </c:pt>
                <c:pt idx="1968">
                  <c:v>2006-11</c:v>
                </c:pt>
                <c:pt idx="1969">
                  <c:v>2006-11</c:v>
                </c:pt>
                <c:pt idx="1970">
                  <c:v>2006-11</c:v>
                </c:pt>
                <c:pt idx="1971">
                  <c:v>2006-11</c:v>
                </c:pt>
                <c:pt idx="1972">
                  <c:v>2006-11</c:v>
                </c:pt>
                <c:pt idx="1973">
                  <c:v>2006-11</c:v>
                </c:pt>
                <c:pt idx="1974">
                  <c:v>2006-11</c:v>
                </c:pt>
                <c:pt idx="1975">
                  <c:v>2006-11</c:v>
                </c:pt>
                <c:pt idx="1976">
                  <c:v>2006-11</c:v>
                </c:pt>
                <c:pt idx="1977">
                  <c:v>2006-11</c:v>
                </c:pt>
                <c:pt idx="1978">
                  <c:v>2006-11</c:v>
                </c:pt>
                <c:pt idx="1979">
                  <c:v>2006-12</c:v>
                </c:pt>
                <c:pt idx="1980">
                  <c:v>2006-12</c:v>
                </c:pt>
                <c:pt idx="1981">
                  <c:v>2006-12</c:v>
                </c:pt>
                <c:pt idx="1982">
                  <c:v>2006-12</c:v>
                </c:pt>
                <c:pt idx="1983">
                  <c:v>2006-12</c:v>
                </c:pt>
                <c:pt idx="1984">
                  <c:v>2006-12</c:v>
                </c:pt>
                <c:pt idx="1985">
                  <c:v>2006-12</c:v>
                </c:pt>
                <c:pt idx="1986">
                  <c:v>2006-12</c:v>
                </c:pt>
                <c:pt idx="1987">
                  <c:v>2006-12</c:v>
                </c:pt>
                <c:pt idx="1988">
                  <c:v>2006-12</c:v>
                </c:pt>
                <c:pt idx="1989">
                  <c:v>2006-12</c:v>
                </c:pt>
                <c:pt idx="1990">
                  <c:v>2006-12</c:v>
                </c:pt>
                <c:pt idx="1991">
                  <c:v>2006-12</c:v>
                </c:pt>
                <c:pt idx="1992">
                  <c:v>2006-12</c:v>
                </c:pt>
                <c:pt idx="1993">
                  <c:v>2006-12</c:v>
                </c:pt>
                <c:pt idx="1994">
                  <c:v>2006-12</c:v>
                </c:pt>
                <c:pt idx="1995">
                  <c:v>2006-12</c:v>
                </c:pt>
                <c:pt idx="1996">
                  <c:v>2006-12</c:v>
                </c:pt>
                <c:pt idx="1997">
                  <c:v>2006-12</c:v>
                </c:pt>
                <c:pt idx="1998">
                  <c:v>2007-01</c:v>
                </c:pt>
                <c:pt idx="1999">
                  <c:v>2007-01</c:v>
                </c:pt>
                <c:pt idx="2000">
                  <c:v>2007-01</c:v>
                </c:pt>
                <c:pt idx="2001">
                  <c:v>2007-01</c:v>
                </c:pt>
                <c:pt idx="2002">
                  <c:v>2007-01</c:v>
                </c:pt>
                <c:pt idx="2003">
                  <c:v>2007-01</c:v>
                </c:pt>
                <c:pt idx="2004">
                  <c:v>2007-01</c:v>
                </c:pt>
                <c:pt idx="2005">
                  <c:v>2007-01</c:v>
                </c:pt>
                <c:pt idx="2006">
                  <c:v>2007-01</c:v>
                </c:pt>
                <c:pt idx="2007">
                  <c:v>2007-01</c:v>
                </c:pt>
                <c:pt idx="2008">
                  <c:v>2007-01</c:v>
                </c:pt>
                <c:pt idx="2009">
                  <c:v>2007-01</c:v>
                </c:pt>
                <c:pt idx="2010">
                  <c:v>2007-01</c:v>
                </c:pt>
                <c:pt idx="2011">
                  <c:v>2007-01</c:v>
                </c:pt>
                <c:pt idx="2012">
                  <c:v>2007-01</c:v>
                </c:pt>
                <c:pt idx="2013">
                  <c:v>2007-01</c:v>
                </c:pt>
                <c:pt idx="2014">
                  <c:v>2007-01</c:v>
                </c:pt>
                <c:pt idx="2015">
                  <c:v>2007-01</c:v>
                </c:pt>
                <c:pt idx="2016">
                  <c:v>2007-01</c:v>
                </c:pt>
                <c:pt idx="2017">
                  <c:v>2007-01</c:v>
                </c:pt>
                <c:pt idx="2018">
                  <c:v>2007-01</c:v>
                </c:pt>
                <c:pt idx="2019">
                  <c:v>2007-02</c:v>
                </c:pt>
                <c:pt idx="2020">
                  <c:v>2007-02</c:v>
                </c:pt>
                <c:pt idx="2021">
                  <c:v>2007-02</c:v>
                </c:pt>
                <c:pt idx="2022">
                  <c:v>2007-02</c:v>
                </c:pt>
                <c:pt idx="2023">
                  <c:v>2007-02</c:v>
                </c:pt>
                <c:pt idx="2024">
                  <c:v>2007-02</c:v>
                </c:pt>
                <c:pt idx="2025">
                  <c:v>2007-02</c:v>
                </c:pt>
                <c:pt idx="2026">
                  <c:v>2007-02</c:v>
                </c:pt>
                <c:pt idx="2027">
                  <c:v>2007-02</c:v>
                </c:pt>
                <c:pt idx="2028">
                  <c:v>2007-02</c:v>
                </c:pt>
                <c:pt idx="2029">
                  <c:v>2007-02</c:v>
                </c:pt>
                <c:pt idx="2030">
                  <c:v>2007-02</c:v>
                </c:pt>
                <c:pt idx="2031">
                  <c:v>2007-02</c:v>
                </c:pt>
                <c:pt idx="2032">
                  <c:v>2007-02</c:v>
                </c:pt>
                <c:pt idx="2033">
                  <c:v>2007-02</c:v>
                </c:pt>
                <c:pt idx="2034">
                  <c:v>2007-02</c:v>
                </c:pt>
                <c:pt idx="2035">
                  <c:v>2007-02</c:v>
                </c:pt>
                <c:pt idx="2036">
                  <c:v>2007-02</c:v>
                </c:pt>
                <c:pt idx="2037">
                  <c:v>2007-02</c:v>
                </c:pt>
                <c:pt idx="2038">
                  <c:v>2007-02</c:v>
                </c:pt>
                <c:pt idx="2039">
                  <c:v>2007-03</c:v>
                </c:pt>
                <c:pt idx="2040">
                  <c:v>2007-03</c:v>
                </c:pt>
                <c:pt idx="2041">
                  <c:v>2007-03</c:v>
                </c:pt>
                <c:pt idx="2042">
                  <c:v>2007-03</c:v>
                </c:pt>
                <c:pt idx="2043">
                  <c:v>2007-03</c:v>
                </c:pt>
                <c:pt idx="2044">
                  <c:v>2007-03</c:v>
                </c:pt>
                <c:pt idx="2045">
                  <c:v>2007-03</c:v>
                </c:pt>
                <c:pt idx="2046">
                  <c:v>2007-03</c:v>
                </c:pt>
                <c:pt idx="2047">
                  <c:v>2007-03</c:v>
                </c:pt>
                <c:pt idx="2048">
                  <c:v>2007-03</c:v>
                </c:pt>
                <c:pt idx="2049">
                  <c:v>2007-03</c:v>
                </c:pt>
                <c:pt idx="2050">
                  <c:v>2007-03</c:v>
                </c:pt>
                <c:pt idx="2051">
                  <c:v>2007-03</c:v>
                </c:pt>
                <c:pt idx="2052">
                  <c:v>2007-03</c:v>
                </c:pt>
                <c:pt idx="2053">
                  <c:v>2007-03</c:v>
                </c:pt>
                <c:pt idx="2054">
                  <c:v>2007-03</c:v>
                </c:pt>
                <c:pt idx="2055">
                  <c:v>2007-03</c:v>
                </c:pt>
                <c:pt idx="2056">
                  <c:v>2007-03</c:v>
                </c:pt>
                <c:pt idx="2057">
                  <c:v>2007-03</c:v>
                </c:pt>
                <c:pt idx="2058">
                  <c:v>2007-03</c:v>
                </c:pt>
                <c:pt idx="2059">
                  <c:v>2007-03</c:v>
                </c:pt>
                <c:pt idx="2060">
                  <c:v>2007-03</c:v>
                </c:pt>
                <c:pt idx="2061">
                  <c:v>2007-04</c:v>
                </c:pt>
                <c:pt idx="2062">
                  <c:v>2007-04</c:v>
                </c:pt>
                <c:pt idx="2063">
                  <c:v>2007-04</c:v>
                </c:pt>
                <c:pt idx="2064">
                  <c:v>2007-04</c:v>
                </c:pt>
                <c:pt idx="2065">
                  <c:v>2007-04</c:v>
                </c:pt>
                <c:pt idx="2066">
                  <c:v>2007-04</c:v>
                </c:pt>
                <c:pt idx="2067">
                  <c:v>2007-04</c:v>
                </c:pt>
                <c:pt idx="2068">
                  <c:v>2007-04</c:v>
                </c:pt>
                <c:pt idx="2069">
                  <c:v>2007-04</c:v>
                </c:pt>
                <c:pt idx="2070">
                  <c:v>2007-04</c:v>
                </c:pt>
                <c:pt idx="2071">
                  <c:v>2007-04</c:v>
                </c:pt>
                <c:pt idx="2072">
                  <c:v>2007-04</c:v>
                </c:pt>
                <c:pt idx="2073">
                  <c:v>2007-04</c:v>
                </c:pt>
                <c:pt idx="2074">
                  <c:v>2007-04</c:v>
                </c:pt>
                <c:pt idx="2075">
                  <c:v>2007-04</c:v>
                </c:pt>
                <c:pt idx="2076">
                  <c:v>2007-04</c:v>
                </c:pt>
                <c:pt idx="2077">
                  <c:v>2007-04</c:v>
                </c:pt>
                <c:pt idx="2078">
                  <c:v>2007-04</c:v>
                </c:pt>
                <c:pt idx="2079">
                  <c:v>2007-05</c:v>
                </c:pt>
                <c:pt idx="2080">
                  <c:v>2007-05</c:v>
                </c:pt>
                <c:pt idx="2081">
                  <c:v>2007-05</c:v>
                </c:pt>
                <c:pt idx="2082">
                  <c:v>2007-05</c:v>
                </c:pt>
                <c:pt idx="2083">
                  <c:v>2007-05</c:v>
                </c:pt>
                <c:pt idx="2084">
                  <c:v>2007-05</c:v>
                </c:pt>
                <c:pt idx="2085">
                  <c:v>2007-05</c:v>
                </c:pt>
                <c:pt idx="2086">
                  <c:v>2007-05</c:v>
                </c:pt>
                <c:pt idx="2087">
                  <c:v>2007-05</c:v>
                </c:pt>
                <c:pt idx="2088">
                  <c:v>2007-05</c:v>
                </c:pt>
                <c:pt idx="2089">
                  <c:v>2007-05</c:v>
                </c:pt>
                <c:pt idx="2090">
                  <c:v>2007-05</c:v>
                </c:pt>
                <c:pt idx="2091">
                  <c:v>2007-05</c:v>
                </c:pt>
                <c:pt idx="2092">
                  <c:v>2007-05</c:v>
                </c:pt>
                <c:pt idx="2093">
                  <c:v>2007-05</c:v>
                </c:pt>
                <c:pt idx="2094">
                  <c:v>2007-05</c:v>
                </c:pt>
                <c:pt idx="2095">
                  <c:v>2007-05</c:v>
                </c:pt>
                <c:pt idx="2096">
                  <c:v>2007-05</c:v>
                </c:pt>
                <c:pt idx="2097">
                  <c:v>2007-05</c:v>
                </c:pt>
                <c:pt idx="2098">
                  <c:v>2007-05</c:v>
                </c:pt>
                <c:pt idx="2099">
                  <c:v>2007-05</c:v>
                </c:pt>
                <c:pt idx="2100">
                  <c:v>2007-06</c:v>
                </c:pt>
                <c:pt idx="2101">
                  <c:v>2007-06</c:v>
                </c:pt>
                <c:pt idx="2102">
                  <c:v>2007-06</c:v>
                </c:pt>
                <c:pt idx="2103">
                  <c:v>2007-06</c:v>
                </c:pt>
                <c:pt idx="2104">
                  <c:v>2007-06</c:v>
                </c:pt>
                <c:pt idx="2105">
                  <c:v>2007-06</c:v>
                </c:pt>
                <c:pt idx="2106">
                  <c:v>2007-06</c:v>
                </c:pt>
                <c:pt idx="2107">
                  <c:v>2007-06</c:v>
                </c:pt>
                <c:pt idx="2108">
                  <c:v>2007-06</c:v>
                </c:pt>
                <c:pt idx="2109">
                  <c:v>2007-06</c:v>
                </c:pt>
                <c:pt idx="2110">
                  <c:v>2007-06</c:v>
                </c:pt>
                <c:pt idx="2111">
                  <c:v>2007-06</c:v>
                </c:pt>
                <c:pt idx="2112">
                  <c:v>2007-06</c:v>
                </c:pt>
                <c:pt idx="2113">
                  <c:v>2007-06</c:v>
                </c:pt>
                <c:pt idx="2114">
                  <c:v>2007-06</c:v>
                </c:pt>
                <c:pt idx="2115">
                  <c:v>2007-06</c:v>
                </c:pt>
                <c:pt idx="2116">
                  <c:v>2007-06</c:v>
                </c:pt>
                <c:pt idx="2117">
                  <c:v>2007-06</c:v>
                </c:pt>
                <c:pt idx="2118">
                  <c:v>2007-06</c:v>
                </c:pt>
                <c:pt idx="2119">
                  <c:v>2007-06</c:v>
                </c:pt>
                <c:pt idx="2120">
                  <c:v>2007-07</c:v>
                </c:pt>
                <c:pt idx="2121">
                  <c:v>2007-07</c:v>
                </c:pt>
                <c:pt idx="2122">
                  <c:v>2007-07</c:v>
                </c:pt>
                <c:pt idx="2123">
                  <c:v>2007-07</c:v>
                </c:pt>
                <c:pt idx="2124">
                  <c:v>2007-07</c:v>
                </c:pt>
                <c:pt idx="2125">
                  <c:v>2007-07</c:v>
                </c:pt>
                <c:pt idx="2126">
                  <c:v>2007-07</c:v>
                </c:pt>
                <c:pt idx="2127">
                  <c:v>2007-07</c:v>
                </c:pt>
                <c:pt idx="2128">
                  <c:v>2007-07</c:v>
                </c:pt>
                <c:pt idx="2129">
                  <c:v>2007-07</c:v>
                </c:pt>
                <c:pt idx="2130">
                  <c:v>2007-07</c:v>
                </c:pt>
                <c:pt idx="2131">
                  <c:v>2007-07</c:v>
                </c:pt>
                <c:pt idx="2132">
                  <c:v>2007-07</c:v>
                </c:pt>
                <c:pt idx="2133">
                  <c:v>2007-07</c:v>
                </c:pt>
                <c:pt idx="2134">
                  <c:v>2007-07</c:v>
                </c:pt>
                <c:pt idx="2135">
                  <c:v>2007-07</c:v>
                </c:pt>
                <c:pt idx="2136">
                  <c:v>2007-07</c:v>
                </c:pt>
                <c:pt idx="2137">
                  <c:v>2007-07</c:v>
                </c:pt>
                <c:pt idx="2138">
                  <c:v>2007-07</c:v>
                </c:pt>
                <c:pt idx="2139">
                  <c:v>2007-07</c:v>
                </c:pt>
                <c:pt idx="2140">
                  <c:v>2007-07</c:v>
                </c:pt>
                <c:pt idx="2141">
                  <c:v>2007-07</c:v>
                </c:pt>
                <c:pt idx="2142">
                  <c:v>2007-08</c:v>
                </c:pt>
                <c:pt idx="2143">
                  <c:v>2007-08</c:v>
                </c:pt>
                <c:pt idx="2144">
                  <c:v>2007-08</c:v>
                </c:pt>
                <c:pt idx="2145">
                  <c:v>2007-08</c:v>
                </c:pt>
                <c:pt idx="2146">
                  <c:v>2007-08</c:v>
                </c:pt>
                <c:pt idx="2147">
                  <c:v>2007-08</c:v>
                </c:pt>
                <c:pt idx="2148">
                  <c:v>2007-08</c:v>
                </c:pt>
                <c:pt idx="2149">
                  <c:v>2007-08</c:v>
                </c:pt>
                <c:pt idx="2150">
                  <c:v>2007-08</c:v>
                </c:pt>
                <c:pt idx="2151">
                  <c:v>2007-08</c:v>
                </c:pt>
                <c:pt idx="2152">
                  <c:v>2007-08</c:v>
                </c:pt>
                <c:pt idx="2153">
                  <c:v>2007-08</c:v>
                </c:pt>
                <c:pt idx="2154">
                  <c:v>2007-08</c:v>
                </c:pt>
                <c:pt idx="2155">
                  <c:v>2007-08</c:v>
                </c:pt>
                <c:pt idx="2156">
                  <c:v>2007-08</c:v>
                </c:pt>
                <c:pt idx="2157">
                  <c:v>2007-08</c:v>
                </c:pt>
                <c:pt idx="2158">
                  <c:v>2007-08</c:v>
                </c:pt>
                <c:pt idx="2159">
                  <c:v>2007-08</c:v>
                </c:pt>
                <c:pt idx="2160">
                  <c:v>2007-08</c:v>
                </c:pt>
                <c:pt idx="2161">
                  <c:v>2007-08</c:v>
                </c:pt>
                <c:pt idx="2162">
                  <c:v>2007-08</c:v>
                </c:pt>
                <c:pt idx="2163">
                  <c:v>2007-08</c:v>
                </c:pt>
                <c:pt idx="2164">
                  <c:v>2007-09</c:v>
                </c:pt>
                <c:pt idx="2165">
                  <c:v>2007-09</c:v>
                </c:pt>
                <c:pt idx="2166">
                  <c:v>2007-09</c:v>
                </c:pt>
                <c:pt idx="2167">
                  <c:v>2007-09</c:v>
                </c:pt>
                <c:pt idx="2168">
                  <c:v>2007-09</c:v>
                </c:pt>
                <c:pt idx="2169">
                  <c:v>2007-09</c:v>
                </c:pt>
                <c:pt idx="2170">
                  <c:v>2007-09</c:v>
                </c:pt>
                <c:pt idx="2171">
                  <c:v>2007-09</c:v>
                </c:pt>
                <c:pt idx="2172">
                  <c:v>2007-09</c:v>
                </c:pt>
                <c:pt idx="2173">
                  <c:v>2007-09</c:v>
                </c:pt>
                <c:pt idx="2174">
                  <c:v>2007-09</c:v>
                </c:pt>
                <c:pt idx="2175">
                  <c:v>2007-09</c:v>
                </c:pt>
                <c:pt idx="2176">
                  <c:v>2007-09</c:v>
                </c:pt>
                <c:pt idx="2177">
                  <c:v>2007-09</c:v>
                </c:pt>
                <c:pt idx="2178">
                  <c:v>2007-09</c:v>
                </c:pt>
                <c:pt idx="2179">
                  <c:v>2007-09</c:v>
                </c:pt>
                <c:pt idx="2180">
                  <c:v>2007-09</c:v>
                </c:pt>
                <c:pt idx="2181">
                  <c:v>2007-09</c:v>
                </c:pt>
                <c:pt idx="2182">
                  <c:v>2007-09</c:v>
                </c:pt>
                <c:pt idx="2183">
                  <c:v>2007-09</c:v>
                </c:pt>
                <c:pt idx="2184">
                  <c:v>2007-10</c:v>
                </c:pt>
                <c:pt idx="2185">
                  <c:v>2007-10</c:v>
                </c:pt>
                <c:pt idx="2186">
                  <c:v>2007-10</c:v>
                </c:pt>
                <c:pt idx="2187">
                  <c:v>2007-10</c:v>
                </c:pt>
                <c:pt idx="2188">
                  <c:v>2007-10</c:v>
                </c:pt>
                <c:pt idx="2189">
                  <c:v>2007-10</c:v>
                </c:pt>
                <c:pt idx="2190">
                  <c:v>2007-10</c:v>
                </c:pt>
                <c:pt idx="2191">
                  <c:v>2007-10</c:v>
                </c:pt>
                <c:pt idx="2192">
                  <c:v>2007-10</c:v>
                </c:pt>
                <c:pt idx="2193">
                  <c:v>2007-10</c:v>
                </c:pt>
                <c:pt idx="2194">
                  <c:v>2007-10</c:v>
                </c:pt>
                <c:pt idx="2195">
                  <c:v>2007-10</c:v>
                </c:pt>
                <c:pt idx="2196">
                  <c:v>2007-10</c:v>
                </c:pt>
                <c:pt idx="2197">
                  <c:v>2007-10</c:v>
                </c:pt>
                <c:pt idx="2198">
                  <c:v>2007-10</c:v>
                </c:pt>
                <c:pt idx="2199">
                  <c:v>2007-10</c:v>
                </c:pt>
                <c:pt idx="2200">
                  <c:v>2007-10</c:v>
                </c:pt>
                <c:pt idx="2201">
                  <c:v>2007-10</c:v>
                </c:pt>
                <c:pt idx="2202">
                  <c:v>2007-10</c:v>
                </c:pt>
                <c:pt idx="2203">
                  <c:v>2007-10</c:v>
                </c:pt>
                <c:pt idx="2204">
                  <c:v>2007-10</c:v>
                </c:pt>
                <c:pt idx="2205">
                  <c:v>2007-10</c:v>
                </c:pt>
                <c:pt idx="2206">
                  <c:v>2007-10</c:v>
                </c:pt>
                <c:pt idx="2207">
                  <c:v>2007-11</c:v>
                </c:pt>
                <c:pt idx="2208">
                  <c:v>2007-11</c:v>
                </c:pt>
                <c:pt idx="2209">
                  <c:v>2007-11</c:v>
                </c:pt>
                <c:pt idx="2210">
                  <c:v>2007-11</c:v>
                </c:pt>
                <c:pt idx="2211">
                  <c:v>2007-11</c:v>
                </c:pt>
                <c:pt idx="2212">
                  <c:v>2007-11</c:v>
                </c:pt>
                <c:pt idx="2213">
                  <c:v>2007-11</c:v>
                </c:pt>
                <c:pt idx="2214">
                  <c:v>2007-11</c:v>
                </c:pt>
                <c:pt idx="2215">
                  <c:v>2007-11</c:v>
                </c:pt>
                <c:pt idx="2216">
                  <c:v>2007-11</c:v>
                </c:pt>
                <c:pt idx="2217">
                  <c:v>2007-11</c:v>
                </c:pt>
                <c:pt idx="2218">
                  <c:v>2007-11</c:v>
                </c:pt>
                <c:pt idx="2219">
                  <c:v>2007-11</c:v>
                </c:pt>
                <c:pt idx="2220">
                  <c:v>2007-11</c:v>
                </c:pt>
                <c:pt idx="2221">
                  <c:v>2007-11</c:v>
                </c:pt>
                <c:pt idx="2222">
                  <c:v>2007-11</c:v>
                </c:pt>
                <c:pt idx="2223">
                  <c:v>2007-11</c:v>
                </c:pt>
                <c:pt idx="2224">
                  <c:v>2007-11</c:v>
                </c:pt>
                <c:pt idx="2225">
                  <c:v>2007-11</c:v>
                </c:pt>
                <c:pt idx="2226">
                  <c:v>2007-11</c:v>
                </c:pt>
                <c:pt idx="2227">
                  <c:v>2007-11</c:v>
                </c:pt>
                <c:pt idx="2228">
                  <c:v>2007-11</c:v>
                </c:pt>
                <c:pt idx="2229">
                  <c:v>2007-12</c:v>
                </c:pt>
                <c:pt idx="2230">
                  <c:v>2007-12</c:v>
                </c:pt>
                <c:pt idx="2231">
                  <c:v>2007-12</c:v>
                </c:pt>
                <c:pt idx="2232">
                  <c:v>2007-12</c:v>
                </c:pt>
                <c:pt idx="2233">
                  <c:v>2007-12</c:v>
                </c:pt>
                <c:pt idx="2234">
                  <c:v>2007-12</c:v>
                </c:pt>
                <c:pt idx="2235">
                  <c:v>2007-12</c:v>
                </c:pt>
                <c:pt idx="2236">
                  <c:v>2007-12</c:v>
                </c:pt>
                <c:pt idx="2237">
                  <c:v>2007-12</c:v>
                </c:pt>
                <c:pt idx="2238">
                  <c:v>2007-12</c:v>
                </c:pt>
                <c:pt idx="2239">
                  <c:v>2007-12</c:v>
                </c:pt>
                <c:pt idx="2240">
                  <c:v>2007-12</c:v>
                </c:pt>
                <c:pt idx="2241">
                  <c:v>2007-12</c:v>
                </c:pt>
                <c:pt idx="2242">
                  <c:v>2007-12</c:v>
                </c:pt>
                <c:pt idx="2243">
                  <c:v>2007-12</c:v>
                </c:pt>
                <c:pt idx="2244">
                  <c:v>2007-12</c:v>
                </c:pt>
                <c:pt idx="2245">
                  <c:v>2007-12</c:v>
                </c:pt>
                <c:pt idx="2246">
                  <c:v>2007-12</c:v>
                </c:pt>
                <c:pt idx="2247">
                  <c:v>2007-12</c:v>
                </c:pt>
                <c:pt idx="2248">
                  <c:v>2008-01</c:v>
                </c:pt>
                <c:pt idx="2249">
                  <c:v>2008-01</c:v>
                </c:pt>
                <c:pt idx="2250">
                  <c:v>2008-01</c:v>
                </c:pt>
                <c:pt idx="2251">
                  <c:v>2008-01</c:v>
                </c:pt>
                <c:pt idx="2252">
                  <c:v>2008-01</c:v>
                </c:pt>
                <c:pt idx="2253">
                  <c:v>2008-01</c:v>
                </c:pt>
                <c:pt idx="2254">
                  <c:v>2008-01</c:v>
                </c:pt>
                <c:pt idx="2255">
                  <c:v>2008-01</c:v>
                </c:pt>
                <c:pt idx="2256">
                  <c:v>2008-01</c:v>
                </c:pt>
                <c:pt idx="2257">
                  <c:v>2008-01</c:v>
                </c:pt>
                <c:pt idx="2258">
                  <c:v>2008-01</c:v>
                </c:pt>
                <c:pt idx="2259">
                  <c:v>2008-01</c:v>
                </c:pt>
                <c:pt idx="2260">
                  <c:v>2008-01</c:v>
                </c:pt>
                <c:pt idx="2261">
                  <c:v>2008-01</c:v>
                </c:pt>
                <c:pt idx="2262">
                  <c:v>2008-01</c:v>
                </c:pt>
                <c:pt idx="2263">
                  <c:v>2008-01</c:v>
                </c:pt>
                <c:pt idx="2264">
                  <c:v>2008-01</c:v>
                </c:pt>
                <c:pt idx="2265">
                  <c:v>2008-01</c:v>
                </c:pt>
                <c:pt idx="2266">
                  <c:v>2008-01</c:v>
                </c:pt>
                <c:pt idx="2267">
                  <c:v>2008-01</c:v>
                </c:pt>
                <c:pt idx="2268">
                  <c:v>2008-01</c:v>
                </c:pt>
                <c:pt idx="2269">
                  <c:v>2008-02</c:v>
                </c:pt>
                <c:pt idx="2270">
                  <c:v>2008-02</c:v>
                </c:pt>
                <c:pt idx="2271">
                  <c:v>2008-02</c:v>
                </c:pt>
                <c:pt idx="2272">
                  <c:v>2008-02</c:v>
                </c:pt>
                <c:pt idx="2273">
                  <c:v>2008-02</c:v>
                </c:pt>
                <c:pt idx="2274">
                  <c:v>2008-02</c:v>
                </c:pt>
                <c:pt idx="2275">
                  <c:v>2008-02</c:v>
                </c:pt>
                <c:pt idx="2276">
                  <c:v>2008-02</c:v>
                </c:pt>
                <c:pt idx="2277">
                  <c:v>2008-02</c:v>
                </c:pt>
                <c:pt idx="2278">
                  <c:v>2008-02</c:v>
                </c:pt>
                <c:pt idx="2279">
                  <c:v>2008-02</c:v>
                </c:pt>
                <c:pt idx="2280">
                  <c:v>2008-02</c:v>
                </c:pt>
                <c:pt idx="2281">
                  <c:v>2008-02</c:v>
                </c:pt>
                <c:pt idx="2282">
                  <c:v>2008-02</c:v>
                </c:pt>
                <c:pt idx="2283">
                  <c:v>2008-02</c:v>
                </c:pt>
                <c:pt idx="2284">
                  <c:v>2008-02</c:v>
                </c:pt>
                <c:pt idx="2285">
                  <c:v>2008-02</c:v>
                </c:pt>
                <c:pt idx="2286">
                  <c:v>2008-02</c:v>
                </c:pt>
                <c:pt idx="2287">
                  <c:v>2008-02</c:v>
                </c:pt>
                <c:pt idx="2288">
                  <c:v>2008-02</c:v>
                </c:pt>
                <c:pt idx="2289">
                  <c:v>2008-02</c:v>
                </c:pt>
                <c:pt idx="2290">
                  <c:v>2008-03</c:v>
                </c:pt>
                <c:pt idx="2291">
                  <c:v>2008-03</c:v>
                </c:pt>
                <c:pt idx="2292">
                  <c:v>2008-03</c:v>
                </c:pt>
                <c:pt idx="2293">
                  <c:v>2008-03</c:v>
                </c:pt>
                <c:pt idx="2294">
                  <c:v>2008-03</c:v>
                </c:pt>
                <c:pt idx="2295">
                  <c:v>2008-03</c:v>
                </c:pt>
                <c:pt idx="2296">
                  <c:v>2008-03</c:v>
                </c:pt>
                <c:pt idx="2297">
                  <c:v>2008-03</c:v>
                </c:pt>
                <c:pt idx="2298">
                  <c:v>2008-03</c:v>
                </c:pt>
                <c:pt idx="2299">
                  <c:v>2008-03</c:v>
                </c:pt>
                <c:pt idx="2300">
                  <c:v>2008-03</c:v>
                </c:pt>
                <c:pt idx="2301">
                  <c:v>2008-03</c:v>
                </c:pt>
                <c:pt idx="2302">
                  <c:v>2008-03</c:v>
                </c:pt>
                <c:pt idx="2303">
                  <c:v>2008-03</c:v>
                </c:pt>
                <c:pt idx="2304">
                  <c:v>2008-03</c:v>
                </c:pt>
                <c:pt idx="2305">
                  <c:v>2008-03</c:v>
                </c:pt>
                <c:pt idx="2306">
                  <c:v>2008-03</c:v>
                </c:pt>
                <c:pt idx="2307">
                  <c:v>2008-03</c:v>
                </c:pt>
                <c:pt idx="2308">
                  <c:v>2008-03</c:v>
                </c:pt>
                <c:pt idx="2309">
                  <c:v>2008-04</c:v>
                </c:pt>
                <c:pt idx="2310">
                  <c:v>2008-04</c:v>
                </c:pt>
                <c:pt idx="2311">
                  <c:v>2008-04</c:v>
                </c:pt>
                <c:pt idx="2312">
                  <c:v>2008-04</c:v>
                </c:pt>
                <c:pt idx="2313">
                  <c:v>2008-04</c:v>
                </c:pt>
                <c:pt idx="2314">
                  <c:v>2008-04</c:v>
                </c:pt>
                <c:pt idx="2315">
                  <c:v>2008-04</c:v>
                </c:pt>
                <c:pt idx="2316">
                  <c:v>2008-04</c:v>
                </c:pt>
                <c:pt idx="2317">
                  <c:v>2008-04</c:v>
                </c:pt>
                <c:pt idx="2318">
                  <c:v>2008-04</c:v>
                </c:pt>
                <c:pt idx="2319">
                  <c:v>2008-04</c:v>
                </c:pt>
                <c:pt idx="2320">
                  <c:v>2008-04</c:v>
                </c:pt>
                <c:pt idx="2321">
                  <c:v>2008-04</c:v>
                </c:pt>
                <c:pt idx="2322">
                  <c:v>2008-04</c:v>
                </c:pt>
                <c:pt idx="2323">
                  <c:v>2008-04</c:v>
                </c:pt>
                <c:pt idx="2324">
                  <c:v>2008-04</c:v>
                </c:pt>
                <c:pt idx="2325">
                  <c:v>2008-04</c:v>
                </c:pt>
                <c:pt idx="2326">
                  <c:v>2008-04</c:v>
                </c:pt>
                <c:pt idx="2327">
                  <c:v>2008-04</c:v>
                </c:pt>
                <c:pt idx="2328">
                  <c:v>2008-04</c:v>
                </c:pt>
                <c:pt idx="2329">
                  <c:v>2008-04</c:v>
                </c:pt>
                <c:pt idx="2330">
                  <c:v>2008-05</c:v>
                </c:pt>
                <c:pt idx="2331">
                  <c:v>2008-05</c:v>
                </c:pt>
                <c:pt idx="2332">
                  <c:v>2008-05</c:v>
                </c:pt>
                <c:pt idx="2333">
                  <c:v>2008-05</c:v>
                </c:pt>
                <c:pt idx="2334">
                  <c:v>2008-05</c:v>
                </c:pt>
                <c:pt idx="2335">
                  <c:v>2008-05</c:v>
                </c:pt>
                <c:pt idx="2336">
                  <c:v>2008-05</c:v>
                </c:pt>
                <c:pt idx="2337">
                  <c:v>2008-05</c:v>
                </c:pt>
                <c:pt idx="2338">
                  <c:v>2008-05</c:v>
                </c:pt>
                <c:pt idx="2339">
                  <c:v>2008-05</c:v>
                </c:pt>
                <c:pt idx="2340">
                  <c:v>2008-05</c:v>
                </c:pt>
                <c:pt idx="2341">
                  <c:v>2008-05</c:v>
                </c:pt>
                <c:pt idx="2342">
                  <c:v>2008-05</c:v>
                </c:pt>
                <c:pt idx="2343">
                  <c:v>2008-05</c:v>
                </c:pt>
                <c:pt idx="2344">
                  <c:v>2008-05</c:v>
                </c:pt>
                <c:pt idx="2345">
                  <c:v>2008-05</c:v>
                </c:pt>
                <c:pt idx="2346">
                  <c:v>2008-05</c:v>
                </c:pt>
                <c:pt idx="2347">
                  <c:v>2008-05</c:v>
                </c:pt>
                <c:pt idx="2348">
                  <c:v>2008-05</c:v>
                </c:pt>
                <c:pt idx="2349">
                  <c:v>2008-05</c:v>
                </c:pt>
                <c:pt idx="2350">
                  <c:v>2008-06</c:v>
                </c:pt>
                <c:pt idx="2351">
                  <c:v>2008-06</c:v>
                </c:pt>
                <c:pt idx="2352">
                  <c:v>2008-06</c:v>
                </c:pt>
                <c:pt idx="2353">
                  <c:v>2008-06</c:v>
                </c:pt>
                <c:pt idx="2354">
                  <c:v>2008-06</c:v>
                </c:pt>
                <c:pt idx="2355">
                  <c:v>2008-06</c:v>
                </c:pt>
                <c:pt idx="2356">
                  <c:v>2008-06</c:v>
                </c:pt>
                <c:pt idx="2357">
                  <c:v>2008-06</c:v>
                </c:pt>
                <c:pt idx="2358">
                  <c:v>2008-06</c:v>
                </c:pt>
                <c:pt idx="2359">
                  <c:v>2008-06</c:v>
                </c:pt>
                <c:pt idx="2360">
                  <c:v>2008-06</c:v>
                </c:pt>
                <c:pt idx="2361">
                  <c:v>2008-06</c:v>
                </c:pt>
                <c:pt idx="2362">
                  <c:v>2008-06</c:v>
                </c:pt>
                <c:pt idx="2363">
                  <c:v>2008-06</c:v>
                </c:pt>
                <c:pt idx="2364">
                  <c:v>2008-06</c:v>
                </c:pt>
                <c:pt idx="2365">
                  <c:v>2008-06</c:v>
                </c:pt>
                <c:pt idx="2366">
                  <c:v>2008-06</c:v>
                </c:pt>
                <c:pt idx="2367">
                  <c:v>2008-06</c:v>
                </c:pt>
                <c:pt idx="2368">
                  <c:v>2008-06</c:v>
                </c:pt>
                <c:pt idx="2369">
                  <c:v>2008-06</c:v>
                </c:pt>
                <c:pt idx="2370">
                  <c:v>2008-07</c:v>
                </c:pt>
                <c:pt idx="2371">
                  <c:v>2008-07</c:v>
                </c:pt>
                <c:pt idx="2372">
                  <c:v>2008-07</c:v>
                </c:pt>
                <c:pt idx="2373">
                  <c:v>2008-07</c:v>
                </c:pt>
                <c:pt idx="2374">
                  <c:v>2008-07</c:v>
                </c:pt>
                <c:pt idx="2375">
                  <c:v>2008-07</c:v>
                </c:pt>
                <c:pt idx="2376">
                  <c:v>2008-07</c:v>
                </c:pt>
                <c:pt idx="2377">
                  <c:v>2008-07</c:v>
                </c:pt>
                <c:pt idx="2378">
                  <c:v>2008-07</c:v>
                </c:pt>
                <c:pt idx="2379">
                  <c:v>2008-07</c:v>
                </c:pt>
                <c:pt idx="2380">
                  <c:v>2008-07</c:v>
                </c:pt>
                <c:pt idx="2381">
                  <c:v>2008-07</c:v>
                </c:pt>
                <c:pt idx="2382">
                  <c:v>2008-07</c:v>
                </c:pt>
                <c:pt idx="2383">
                  <c:v>2008-07</c:v>
                </c:pt>
                <c:pt idx="2384">
                  <c:v>2008-07</c:v>
                </c:pt>
                <c:pt idx="2385">
                  <c:v>2008-07</c:v>
                </c:pt>
                <c:pt idx="2386">
                  <c:v>2008-07</c:v>
                </c:pt>
                <c:pt idx="2387">
                  <c:v>2008-07</c:v>
                </c:pt>
                <c:pt idx="2388">
                  <c:v>2008-07</c:v>
                </c:pt>
                <c:pt idx="2389">
                  <c:v>2008-07</c:v>
                </c:pt>
                <c:pt idx="2390">
                  <c:v>2008-07</c:v>
                </c:pt>
                <c:pt idx="2391">
                  <c:v>2008-07</c:v>
                </c:pt>
                <c:pt idx="2392">
                  <c:v>2008-07</c:v>
                </c:pt>
                <c:pt idx="2393">
                  <c:v>2008-08</c:v>
                </c:pt>
                <c:pt idx="2394">
                  <c:v>2008-08</c:v>
                </c:pt>
                <c:pt idx="2395">
                  <c:v>2008-08</c:v>
                </c:pt>
                <c:pt idx="2396">
                  <c:v>2008-08</c:v>
                </c:pt>
                <c:pt idx="2397">
                  <c:v>2008-08</c:v>
                </c:pt>
                <c:pt idx="2398">
                  <c:v>2008-08</c:v>
                </c:pt>
                <c:pt idx="2399">
                  <c:v>2008-08</c:v>
                </c:pt>
                <c:pt idx="2400">
                  <c:v>2008-08</c:v>
                </c:pt>
                <c:pt idx="2401">
                  <c:v>2008-08</c:v>
                </c:pt>
                <c:pt idx="2402">
                  <c:v>2008-08</c:v>
                </c:pt>
                <c:pt idx="2403">
                  <c:v>2008-08</c:v>
                </c:pt>
                <c:pt idx="2404">
                  <c:v>2008-08</c:v>
                </c:pt>
                <c:pt idx="2405">
                  <c:v>2008-08</c:v>
                </c:pt>
                <c:pt idx="2406">
                  <c:v>2008-08</c:v>
                </c:pt>
                <c:pt idx="2407">
                  <c:v>2008-08</c:v>
                </c:pt>
                <c:pt idx="2408">
                  <c:v>2008-08</c:v>
                </c:pt>
                <c:pt idx="2409">
                  <c:v>2008-08</c:v>
                </c:pt>
                <c:pt idx="2410">
                  <c:v>2008-08</c:v>
                </c:pt>
                <c:pt idx="2411">
                  <c:v>2008-08</c:v>
                </c:pt>
                <c:pt idx="2412">
                  <c:v>2008-08</c:v>
                </c:pt>
                <c:pt idx="2413">
                  <c:v>2008-09</c:v>
                </c:pt>
                <c:pt idx="2414">
                  <c:v>2008-09</c:v>
                </c:pt>
                <c:pt idx="2415">
                  <c:v>2008-09</c:v>
                </c:pt>
                <c:pt idx="2416">
                  <c:v>2008-09</c:v>
                </c:pt>
                <c:pt idx="2417">
                  <c:v>2008-09</c:v>
                </c:pt>
                <c:pt idx="2418">
                  <c:v>2008-09</c:v>
                </c:pt>
                <c:pt idx="2419">
                  <c:v>2008-09</c:v>
                </c:pt>
                <c:pt idx="2420">
                  <c:v>2008-09</c:v>
                </c:pt>
                <c:pt idx="2421">
                  <c:v>2008-09</c:v>
                </c:pt>
                <c:pt idx="2422">
                  <c:v>2008-09</c:v>
                </c:pt>
                <c:pt idx="2423">
                  <c:v>2008-09</c:v>
                </c:pt>
                <c:pt idx="2424">
                  <c:v>2008-09</c:v>
                </c:pt>
                <c:pt idx="2425">
                  <c:v>2008-09</c:v>
                </c:pt>
                <c:pt idx="2426">
                  <c:v>2008-09</c:v>
                </c:pt>
                <c:pt idx="2427">
                  <c:v>2008-09</c:v>
                </c:pt>
                <c:pt idx="2428">
                  <c:v>2008-09</c:v>
                </c:pt>
                <c:pt idx="2429">
                  <c:v>2008-09</c:v>
                </c:pt>
                <c:pt idx="2430">
                  <c:v>2008-09</c:v>
                </c:pt>
                <c:pt idx="2431">
                  <c:v>2008-09</c:v>
                </c:pt>
                <c:pt idx="2432">
                  <c:v>2008-09</c:v>
                </c:pt>
                <c:pt idx="2433">
                  <c:v>2008-09</c:v>
                </c:pt>
                <c:pt idx="2434">
                  <c:v>2008-09</c:v>
                </c:pt>
                <c:pt idx="2435">
                  <c:v>2008-10</c:v>
                </c:pt>
                <c:pt idx="2436">
                  <c:v>2008-10</c:v>
                </c:pt>
                <c:pt idx="2437">
                  <c:v>2008-10</c:v>
                </c:pt>
                <c:pt idx="2438">
                  <c:v>2008-10</c:v>
                </c:pt>
                <c:pt idx="2439">
                  <c:v>2008-10</c:v>
                </c:pt>
                <c:pt idx="2440">
                  <c:v>2008-10</c:v>
                </c:pt>
                <c:pt idx="2441">
                  <c:v>2008-10</c:v>
                </c:pt>
                <c:pt idx="2442">
                  <c:v>2008-10</c:v>
                </c:pt>
                <c:pt idx="2443">
                  <c:v>2008-10</c:v>
                </c:pt>
                <c:pt idx="2444">
                  <c:v>2008-10</c:v>
                </c:pt>
                <c:pt idx="2445">
                  <c:v>2008-10</c:v>
                </c:pt>
                <c:pt idx="2446">
                  <c:v>2008-10</c:v>
                </c:pt>
                <c:pt idx="2447">
                  <c:v>2008-10</c:v>
                </c:pt>
                <c:pt idx="2448">
                  <c:v>2008-10</c:v>
                </c:pt>
                <c:pt idx="2449">
                  <c:v>2008-10</c:v>
                </c:pt>
                <c:pt idx="2450">
                  <c:v>2008-10</c:v>
                </c:pt>
                <c:pt idx="2451">
                  <c:v>2008-10</c:v>
                </c:pt>
                <c:pt idx="2452">
                  <c:v>2008-10</c:v>
                </c:pt>
                <c:pt idx="2453">
                  <c:v>2008-10</c:v>
                </c:pt>
                <c:pt idx="2454">
                  <c:v>2008-10</c:v>
                </c:pt>
                <c:pt idx="2455">
                  <c:v>2008-10</c:v>
                </c:pt>
                <c:pt idx="2456">
                  <c:v>2008-10</c:v>
                </c:pt>
                <c:pt idx="2457">
                  <c:v>2008-10</c:v>
                </c:pt>
                <c:pt idx="2458">
                  <c:v>2008-11</c:v>
                </c:pt>
                <c:pt idx="2459">
                  <c:v>2008-11</c:v>
                </c:pt>
                <c:pt idx="2460">
                  <c:v>2008-11</c:v>
                </c:pt>
                <c:pt idx="2461">
                  <c:v>2008-11</c:v>
                </c:pt>
                <c:pt idx="2462">
                  <c:v>2008-11</c:v>
                </c:pt>
                <c:pt idx="2463">
                  <c:v>2008-11</c:v>
                </c:pt>
                <c:pt idx="2464">
                  <c:v>2008-11</c:v>
                </c:pt>
                <c:pt idx="2465">
                  <c:v>2008-11</c:v>
                </c:pt>
                <c:pt idx="2466">
                  <c:v>2008-11</c:v>
                </c:pt>
                <c:pt idx="2467">
                  <c:v>2008-11</c:v>
                </c:pt>
                <c:pt idx="2468">
                  <c:v>2008-11</c:v>
                </c:pt>
                <c:pt idx="2469">
                  <c:v>2008-11</c:v>
                </c:pt>
                <c:pt idx="2470">
                  <c:v>2008-11</c:v>
                </c:pt>
                <c:pt idx="2471">
                  <c:v>2008-11</c:v>
                </c:pt>
                <c:pt idx="2472">
                  <c:v>2008-11</c:v>
                </c:pt>
                <c:pt idx="2473">
                  <c:v>2008-11</c:v>
                </c:pt>
                <c:pt idx="2474">
                  <c:v>2008-11</c:v>
                </c:pt>
                <c:pt idx="2475">
                  <c:v>2008-11</c:v>
                </c:pt>
                <c:pt idx="2476">
                  <c:v>2008-11</c:v>
                </c:pt>
                <c:pt idx="2477">
                  <c:v>2008-11</c:v>
                </c:pt>
                <c:pt idx="2478">
                  <c:v>2008-12</c:v>
                </c:pt>
                <c:pt idx="2479">
                  <c:v>2008-12</c:v>
                </c:pt>
                <c:pt idx="2480">
                  <c:v>2008-12</c:v>
                </c:pt>
                <c:pt idx="2481">
                  <c:v>2008-12</c:v>
                </c:pt>
                <c:pt idx="2482">
                  <c:v>2008-12</c:v>
                </c:pt>
                <c:pt idx="2483">
                  <c:v>2008-12</c:v>
                </c:pt>
                <c:pt idx="2484">
                  <c:v>2008-12</c:v>
                </c:pt>
                <c:pt idx="2485">
                  <c:v>2008-12</c:v>
                </c:pt>
                <c:pt idx="2486">
                  <c:v>2008-12</c:v>
                </c:pt>
                <c:pt idx="2487">
                  <c:v>2008-12</c:v>
                </c:pt>
                <c:pt idx="2488">
                  <c:v>2008-12</c:v>
                </c:pt>
                <c:pt idx="2489">
                  <c:v>2008-12</c:v>
                </c:pt>
                <c:pt idx="2490">
                  <c:v>2008-12</c:v>
                </c:pt>
                <c:pt idx="2491">
                  <c:v>2008-12</c:v>
                </c:pt>
                <c:pt idx="2492">
                  <c:v>2008-12</c:v>
                </c:pt>
                <c:pt idx="2493">
                  <c:v>2008-12</c:v>
                </c:pt>
                <c:pt idx="2494">
                  <c:v>2008-12</c:v>
                </c:pt>
                <c:pt idx="2495">
                  <c:v>2008-12</c:v>
                </c:pt>
                <c:pt idx="2496">
                  <c:v>2008-12</c:v>
                </c:pt>
                <c:pt idx="2497">
                  <c:v>2008-12</c:v>
                </c:pt>
                <c:pt idx="2498">
                  <c:v>2008-12</c:v>
                </c:pt>
                <c:pt idx="2499">
                  <c:v>2009-01</c:v>
                </c:pt>
                <c:pt idx="2500">
                  <c:v>2009-01</c:v>
                </c:pt>
                <c:pt idx="2501">
                  <c:v>2009-01</c:v>
                </c:pt>
                <c:pt idx="2502">
                  <c:v>2009-01</c:v>
                </c:pt>
                <c:pt idx="2503">
                  <c:v>2009-01</c:v>
                </c:pt>
                <c:pt idx="2504">
                  <c:v>2009-01</c:v>
                </c:pt>
                <c:pt idx="2505">
                  <c:v>2009-01</c:v>
                </c:pt>
                <c:pt idx="2506">
                  <c:v>2009-01</c:v>
                </c:pt>
                <c:pt idx="2507">
                  <c:v>2009-01</c:v>
                </c:pt>
                <c:pt idx="2508">
                  <c:v>2009-01</c:v>
                </c:pt>
                <c:pt idx="2509">
                  <c:v>2009-01</c:v>
                </c:pt>
                <c:pt idx="2510">
                  <c:v>2009-01</c:v>
                </c:pt>
                <c:pt idx="2511">
                  <c:v>2009-01</c:v>
                </c:pt>
                <c:pt idx="2512">
                  <c:v>2009-01</c:v>
                </c:pt>
                <c:pt idx="2513">
                  <c:v>2009-01</c:v>
                </c:pt>
                <c:pt idx="2514">
                  <c:v>2009-01</c:v>
                </c:pt>
                <c:pt idx="2515">
                  <c:v>2009-01</c:v>
                </c:pt>
                <c:pt idx="2516">
                  <c:v>2009-01</c:v>
                </c:pt>
                <c:pt idx="2517">
                  <c:v>2009-01</c:v>
                </c:pt>
                <c:pt idx="2518">
                  <c:v>2009-01</c:v>
                </c:pt>
                <c:pt idx="2519">
                  <c:v>2009-02</c:v>
                </c:pt>
                <c:pt idx="2520">
                  <c:v>2009-02</c:v>
                </c:pt>
                <c:pt idx="2521">
                  <c:v>2009-02</c:v>
                </c:pt>
                <c:pt idx="2522">
                  <c:v>2009-02</c:v>
                </c:pt>
                <c:pt idx="2523">
                  <c:v>2009-02</c:v>
                </c:pt>
                <c:pt idx="2524">
                  <c:v>2009-02</c:v>
                </c:pt>
                <c:pt idx="2525">
                  <c:v>2009-02</c:v>
                </c:pt>
                <c:pt idx="2526">
                  <c:v>2009-02</c:v>
                </c:pt>
                <c:pt idx="2527">
                  <c:v>2009-02</c:v>
                </c:pt>
                <c:pt idx="2528">
                  <c:v>2009-02</c:v>
                </c:pt>
                <c:pt idx="2529">
                  <c:v>2009-02</c:v>
                </c:pt>
                <c:pt idx="2530">
                  <c:v>2009-02</c:v>
                </c:pt>
                <c:pt idx="2531">
                  <c:v>2009-02</c:v>
                </c:pt>
                <c:pt idx="2532">
                  <c:v>2009-02</c:v>
                </c:pt>
                <c:pt idx="2533">
                  <c:v>2009-02</c:v>
                </c:pt>
                <c:pt idx="2534">
                  <c:v>2009-02</c:v>
                </c:pt>
                <c:pt idx="2535">
                  <c:v>2009-02</c:v>
                </c:pt>
                <c:pt idx="2536">
                  <c:v>2009-02</c:v>
                </c:pt>
                <c:pt idx="2537">
                  <c:v>2009-02</c:v>
                </c:pt>
                <c:pt idx="2538">
                  <c:v>2009-02</c:v>
                </c:pt>
                <c:pt idx="2539">
                  <c:v>2009-03</c:v>
                </c:pt>
                <c:pt idx="2540">
                  <c:v>2009-03</c:v>
                </c:pt>
                <c:pt idx="2541">
                  <c:v>2009-03</c:v>
                </c:pt>
                <c:pt idx="2542">
                  <c:v>2009-03</c:v>
                </c:pt>
                <c:pt idx="2543">
                  <c:v>2009-03</c:v>
                </c:pt>
                <c:pt idx="2544">
                  <c:v>2009-03</c:v>
                </c:pt>
                <c:pt idx="2545">
                  <c:v>2009-03</c:v>
                </c:pt>
                <c:pt idx="2546">
                  <c:v>2009-03</c:v>
                </c:pt>
                <c:pt idx="2547">
                  <c:v>2009-03</c:v>
                </c:pt>
                <c:pt idx="2548">
                  <c:v>2009-03</c:v>
                </c:pt>
                <c:pt idx="2549">
                  <c:v>2009-03</c:v>
                </c:pt>
                <c:pt idx="2550">
                  <c:v>2009-03</c:v>
                </c:pt>
                <c:pt idx="2551">
                  <c:v>2009-03</c:v>
                </c:pt>
                <c:pt idx="2552">
                  <c:v>2009-03</c:v>
                </c:pt>
                <c:pt idx="2553">
                  <c:v>2009-03</c:v>
                </c:pt>
                <c:pt idx="2554">
                  <c:v>2009-03</c:v>
                </c:pt>
                <c:pt idx="2555">
                  <c:v>2009-03</c:v>
                </c:pt>
                <c:pt idx="2556">
                  <c:v>2009-03</c:v>
                </c:pt>
                <c:pt idx="2557">
                  <c:v>2009-03</c:v>
                </c:pt>
                <c:pt idx="2558">
                  <c:v>2009-03</c:v>
                </c:pt>
                <c:pt idx="2559">
                  <c:v>2009-03</c:v>
                </c:pt>
                <c:pt idx="2560">
                  <c:v>2009-03</c:v>
                </c:pt>
                <c:pt idx="2561">
                  <c:v>2009-04</c:v>
                </c:pt>
                <c:pt idx="2562">
                  <c:v>2009-04</c:v>
                </c:pt>
                <c:pt idx="2563">
                  <c:v>2009-04</c:v>
                </c:pt>
                <c:pt idx="2564">
                  <c:v>2009-04</c:v>
                </c:pt>
                <c:pt idx="2565">
                  <c:v>2009-04</c:v>
                </c:pt>
                <c:pt idx="2566">
                  <c:v>2009-04</c:v>
                </c:pt>
                <c:pt idx="2567">
                  <c:v>2009-04</c:v>
                </c:pt>
                <c:pt idx="2568">
                  <c:v>2009-04</c:v>
                </c:pt>
                <c:pt idx="2569">
                  <c:v>2009-04</c:v>
                </c:pt>
                <c:pt idx="2570">
                  <c:v>2009-04</c:v>
                </c:pt>
                <c:pt idx="2571">
                  <c:v>2009-04</c:v>
                </c:pt>
                <c:pt idx="2572">
                  <c:v>2009-04</c:v>
                </c:pt>
                <c:pt idx="2573">
                  <c:v>2009-04</c:v>
                </c:pt>
                <c:pt idx="2574">
                  <c:v>2009-04</c:v>
                </c:pt>
                <c:pt idx="2575">
                  <c:v>2009-04</c:v>
                </c:pt>
                <c:pt idx="2576">
                  <c:v>2009-04</c:v>
                </c:pt>
                <c:pt idx="2577">
                  <c:v>2009-04</c:v>
                </c:pt>
                <c:pt idx="2578">
                  <c:v>2009-04</c:v>
                </c:pt>
                <c:pt idx="2579">
                  <c:v>2009-04</c:v>
                </c:pt>
                <c:pt idx="2580">
                  <c:v>2009-04</c:v>
                </c:pt>
                <c:pt idx="2581">
                  <c:v>2009-05</c:v>
                </c:pt>
                <c:pt idx="2582">
                  <c:v>2009-05</c:v>
                </c:pt>
                <c:pt idx="2583">
                  <c:v>2009-05</c:v>
                </c:pt>
                <c:pt idx="2584">
                  <c:v>2009-05</c:v>
                </c:pt>
                <c:pt idx="2585">
                  <c:v>2009-05</c:v>
                </c:pt>
                <c:pt idx="2586">
                  <c:v>2009-05</c:v>
                </c:pt>
                <c:pt idx="2587">
                  <c:v>2009-05</c:v>
                </c:pt>
                <c:pt idx="2588">
                  <c:v>2009-05</c:v>
                </c:pt>
                <c:pt idx="2589">
                  <c:v>2009-05</c:v>
                </c:pt>
                <c:pt idx="2590">
                  <c:v>2009-05</c:v>
                </c:pt>
                <c:pt idx="2591">
                  <c:v>2009-05</c:v>
                </c:pt>
                <c:pt idx="2592">
                  <c:v>2009-05</c:v>
                </c:pt>
                <c:pt idx="2593">
                  <c:v>2009-05</c:v>
                </c:pt>
                <c:pt idx="2594">
                  <c:v>2009-05</c:v>
                </c:pt>
                <c:pt idx="2595">
                  <c:v>2009-05</c:v>
                </c:pt>
                <c:pt idx="2596">
                  <c:v>2009-05</c:v>
                </c:pt>
                <c:pt idx="2597">
                  <c:v>2009-05</c:v>
                </c:pt>
                <c:pt idx="2598">
                  <c:v>2009-05</c:v>
                </c:pt>
                <c:pt idx="2599">
                  <c:v>2009-05</c:v>
                </c:pt>
                <c:pt idx="2600">
                  <c:v>2009-06</c:v>
                </c:pt>
                <c:pt idx="2601">
                  <c:v>2009-06</c:v>
                </c:pt>
                <c:pt idx="2602">
                  <c:v>2009-06</c:v>
                </c:pt>
                <c:pt idx="2603">
                  <c:v>2009-06</c:v>
                </c:pt>
                <c:pt idx="2604">
                  <c:v>2009-06</c:v>
                </c:pt>
                <c:pt idx="2605">
                  <c:v>2009-06</c:v>
                </c:pt>
                <c:pt idx="2606">
                  <c:v>2009-06</c:v>
                </c:pt>
                <c:pt idx="2607">
                  <c:v>2009-06</c:v>
                </c:pt>
                <c:pt idx="2608">
                  <c:v>2009-06</c:v>
                </c:pt>
                <c:pt idx="2609">
                  <c:v>2009-06</c:v>
                </c:pt>
                <c:pt idx="2610">
                  <c:v>2009-06</c:v>
                </c:pt>
                <c:pt idx="2611">
                  <c:v>2009-06</c:v>
                </c:pt>
                <c:pt idx="2612">
                  <c:v>2009-06</c:v>
                </c:pt>
                <c:pt idx="2613">
                  <c:v>2009-06</c:v>
                </c:pt>
                <c:pt idx="2614">
                  <c:v>2009-06</c:v>
                </c:pt>
                <c:pt idx="2615">
                  <c:v>2009-06</c:v>
                </c:pt>
                <c:pt idx="2616">
                  <c:v>2009-06</c:v>
                </c:pt>
                <c:pt idx="2617">
                  <c:v>2009-06</c:v>
                </c:pt>
                <c:pt idx="2618">
                  <c:v>2009-06</c:v>
                </c:pt>
                <c:pt idx="2619">
                  <c:v>2009-06</c:v>
                </c:pt>
                <c:pt idx="2620">
                  <c:v>2009-06</c:v>
                </c:pt>
                <c:pt idx="2621">
                  <c:v>2009-07</c:v>
                </c:pt>
                <c:pt idx="2622">
                  <c:v>2009-07</c:v>
                </c:pt>
                <c:pt idx="2623">
                  <c:v>2009-07</c:v>
                </c:pt>
                <c:pt idx="2624">
                  <c:v>2009-07</c:v>
                </c:pt>
                <c:pt idx="2625">
                  <c:v>2009-07</c:v>
                </c:pt>
                <c:pt idx="2626">
                  <c:v>2009-07</c:v>
                </c:pt>
                <c:pt idx="2627">
                  <c:v>2009-07</c:v>
                </c:pt>
                <c:pt idx="2628">
                  <c:v>2009-07</c:v>
                </c:pt>
                <c:pt idx="2629">
                  <c:v>2009-07</c:v>
                </c:pt>
                <c:pt idx="2630">
                  <c:v>2009-07</c:v>
                </c:pt>
                <c:pt idx="2631">
                  <c:v>2009-07</c:v>
                </c:pt>
                <c:pt idx="2632">
                  <c:v>2009-07</c:v>
                </c:pt>
                <c:pt idx="2633">
                  <c:v>2009-07</c:v>
                </c:pt>
                <c:pt idx="2634">
                  <c:v>2009-07</c:v>
                </c:pt>
                <c:pt idx="2635">
                  <c:v>2009-07</c:v>
                </c:pt>
                <c:pt idx="2636">
                  <c:v>2009-07</c:v>
                </c:pt>
                <c:pt idx="2637">
                  <c:v>2009-07</c:v>
                </c:pt>
                <c:pt idx="2638">
                  <c:v>2009-07</c:v>
                </c:pt>
                <c:pt idx="2639">
                  <c:v>2009-07</c:v>
                </c:pt>
                <c:pt idx="2640">
                  <c:v>2009-07</c:v>
                </c:pt>
                <c:pt idx="2641">
                  <c:v>2009-07</c:v>
                </c:pt>
                <c:pt idx="2642">
                  <c:v>2009-07</c:v>
                </c:pt>
                <c:pt idx="2643">
                  <c:v>2009-07</c:v>
                </c:pt>
                <c:pt idx="2644">
                  <c:v>2009-08</c:v>
                </c:pt>
                <c:pt idx="2645">
                  <c:v>2009-08</c:v>
                </c:pt>
                <c:pt idx="2646">
                  <c:v>2009-08</c:v>
                </c:pt>
                <c:pt idx="2647">
                  <c:v>2009-08</c:v>
                </c:pt>
                <c:pt idx="2648">
                  <c:v>2009-08</c:v>
                </c:pt>
                <c:pt idx="2649">
                  <c:v>2009-08</c:v>
                </c:pt>
                <c:pt idx="2650">
                  <c:v>2009-08</c:v>
                </c:pt>
                <c:pt idx="2651">
                  <c:v>2009-08</c:v>
                </c:pt>
                <c:pt idx="2652">
                  <c:v>2009-08</c:v>
                </c:pt>
                <c:pt idx="2653">
                  <c:v>2009-08</c:v>
                </c:pt>
                <c:pt idx="2654">
                  <c:v>2009-08</c:v>
                </c:pt>
                <c:pt idx="2655">
                  <c:v>2009-08</c:v>
                </c:pt>
                <c:pt idx="2656">
                  <c:v>2009-08</c:v>
                </c:pt>
                <c:pt idx="2657">
                  <c:v>2009-08</c:v>
                </c:pt>
                <c:pt idx="2658">
                  <c:v>2009-08</c:v>
                </c:pt>
                <c:pt idx="2659">
                  <c:v>2009-08</c:v>
                </c:pt>
                <c:pt idx="2660">
                  <c:v>2009-08</c:v>
                </c:pt>
                <c:pt idx="2661">
                  <c:v>2009-08</c:v>
                </c:pt>
                <c:pt idx="2662">
                  <c:v>2009-08</c:v>
                </c:pt>
                <c:pt idx="2663">
                  <c:v>2009-08</c:v>
                </c:pt>
                <c:pt idx="2664">
                  <c:v>2009-09</c:v>
                </c:pt>
                <c:pt idx="2665">
                  <c:v>2009-09</c:v>
                </c:pt>
                <c:pt idx="2666">
                  <c:v>2009-09</c:v>
                </c:pt>
                <c:pt idx="2667">
                  <c:v>2009-09</c:v>
                </c:pt>
                <c:pt idx="2668">
                  <c:v>2009-09</c:v>
                </c:pt>
                <c:pt idx="2669">
                  <c:v>2009-09</c:v>
                </c:pt>
                <c:pt idx="2670">
                  <c:v>2009-09</c:v>
                </c:pt>
                <c:pt idx="2671">
                  <c:v>2009-09</c:v>
                </c:pt>
                <c:pt idx="2672">
                  <c:v>2009-09</c:v>
                </c:pt>
                <c:pt idx="2673">
                  <c:v>2009-09</c:v>
                </c:pt>
                <c:pt idx="2674">
                  <c:v>2009-09</c:v>
                </c:pt>
                <c:pt idx="2675">
                  <c:v>2009-09</c:v>
                </c:pt>
                <c:pt idx="2676">
                  <c:v>2009-09</c:v>
                </c:pt>
                <c:pt idx="2677">
                  <c:v>2009-09</c:v>
                </c:pt>
                <c:pt idx="2678">
                  <c:v>2009-09</c:v>
                </c:pt>
                <c:pt idx="2679">
                  <c:v>2009-09</c:v>
                </c:pt>
                <c:pt idx="2680">
                  <c:v>2009-09</c:v>
                </c:pt>
                <c:pt idx="2681">
                  <c:v>2009-09</c:v>
                </c:pt>
                <c:pt idx="2682">
                  <c:v>2009-09</c:v>
                </c:pt>
                <c:pt idx="2683">
                  <c:v>2009-09</c:v>
                </c:pt>
                <c:pt idx="2684">
                  <c:v>2009-09</c:v>
                </c:pt>
                <c:pt idx="2685">
                  <c:v>2009-09</c:v>
                </c:pt>
                <c:pt idx="2686">
                  <c:v>2009-10</c:v>
                </c:pt>
                <c:pt idx="2687">
                  <c:v>2009-10</c:v>
                </c:pt>
                <c:pt idx="2688">
                  <c:v>2009-10</c:v>
                </c:pt>
                <c:pt idx="2689">
                  <c:v>2009-10</c:v>
                </c:pt>
                <c:pt idx="2690">
                  <c:v>2009-10</c:v>
                </c:pt>
                <c:pt idx="2691">
                  <c:v>2009-10</c:v>
                </c:pt>
                <c:pt idx="2692">
                  <c:v>2009-10</c:v>
                </c:pt>
                <c:pt idx="2693">
                  <c:v>2009-10</c:v>
                </c:pt>
                <c:pt idx="2694">
                  <c:v>2009-10</c:v>
                </c:pt>
                <c:pt idx="2695">
                  <c:v>2009-10</c:v>
                </c:pt>
                <c:pt idx="2696">
                  <c:v>2009-10</c:v>
                </c:pt>
                <c:pt idx="2697">
                  <c:v>2009-10</c:v>
                </c:pt>
                <c:pt idx="2698">
                  <c:v>2009-10</c:v>
                </c:pt>
                <c:pt idx="2699">
                  <c:v>2009-10</c:v>
                </c:pt>
                <c:pt idx="2700">
                  <c:v>2009-10</c:v>
                </c:pt>
                <c:pt idx="2701">
                  <c:v>2009-10</c:v>
                </c:pt>
                <c:pt idx="2702">
                  <c:v>2009-10</c:v>
                </c:pt>
                <c:pt idx="2703">
                  <c:v>2009-10</c:v>
                </c:pt>
                <c:pt idx="2704">
                  <c:v>2009-10</c:v>
                </c:pt>
                <c:pt idx="2705">
                  <c:v>2009-10</c:v>
                </c:pt>
                <c:pt idx="2706">
                  <c:v>2009-10</c:v>
                </c:pt>
                <c:pt idx="2707">
                  <c:v>2009-10</c:v>
                </c:pt>
                <c:pt idx="2708">
                  <c:v>2009-11</c:v>
                </c:pt>
                <c:pt idx="2709">
                  <c:v>2009-11</c:v>
                </c:pt>
                <c:pt idx="2710">
                  <c:v>2009-11</c:v>
                </c:pt>
                <c:pt idx="2711">
                  <c:v>2009-11</c:v>
                </c:pt>
                <c:pt idx="2712">
                  <c:v>2009-11</c:v>
                </c:pt>
                <c:pt idx="2713">
                  <c:v>2009-11</c:v>
                </c:pt>
                <c:pt idx="2714">
                  <c:v>2009-11</c:v>
                </c:pt>
                <c:pt idx="2715">
                  <c:v>2009-11</c:v>
                </c:pt>
                <c:pt idx="2716">
                  <c:v>2009-11</c:v>
                </c:pt>
                <c:pt idx="2717">
                  <c:v>2009-11</c:v>
                </c:pt>
                <c:pt idx="2718">
                  <c:v>2009-11</c:v>
                </c:pt>
                <c:pt idx="2719">
                  <c:v>2009-11</c:v>
                </c:pt>
                <c:pt idx="2720">
                  <c:v>2009-11</c:v>
                </c:pt>
                <c:pt idx="2721">
                  <c:v>2009-11</c:v>
                </c:pt>
                <c:pt idx="2722">
                  <c:v>2009-11</c:v>
                </c:pt>
                <c:pt idx="2723">
                  <c:v>2009-11</c:v>
                </c:pt>
                <c:pt idx="2724">
                  <c:v>2009-11</c:v>
                </c:pt>
                <c:pt idx="2725">
                  <c:v>2009-11</c:v>
                </c:pt>
                <c:pt idx="2726">
                  <c:v>2009-11</c:v>
                </c:pt>
                <c:pt idx="2727">
                  <c:v>2009-11</c:v>
                </c:pt>
                <c:pt idx="2728">
                  <c:v>2009-11</c:v>
                </c:pt>
                <c:pt idx="2729">
                  <c:v>2009-12</c:v>
                </c:pt>
                <c:pt idx="2730">
                  <c:v>2009-12</c:v>
                </c:pt>
                <c:pt idx="2731">
                  <c:v>2009-12</c:v>
                </c:pt>
                <c:pt idx="2732">
                  <c:v>2009-12</c:v>
                </c:pt>
                <c:pt idx="2733">
                  <c:v>2009-12</c:v>
                </c:pt>
                <c:pt idx="2734">
                  <c:v>2009-12</c:v>
                </c:pt>
                <c:pt idx="2735">
                  <c:v>2009-12</c:v>
                </c:pt>
                <c:pt idx="2736">
                  <c:v>2009-12</c:v>
                </c:pt>
                <c:pt idx="2737">
                  <c:v>2009-12</c:v>
                </c:pt>
                <c:pt idx="2738">
                  <c:v>2009-12</c:v>
                </c:pt>
                <c:pt idx="2739">
                  <c:v>2009-12</c:v>
                </c:pt>
                <c:pt idx="2740">
                  <c:v>2009-12</c:v>
                </c:pt>
                <c:pt idx="2741">
                  <c:v>2009-12</c:v>
                </c:pt>
                <c:pt idx="2742">
                  <c:v>2009-12</c:v>
                </c:pt>
                <c:pt idx="2743">
                  <c:v>2009-12</c:v>
                </c:pt>
                <c:pt idx="2744">
                  <c:v>2009-12</c:v>
                </c:pt>
                <c:pt idx="2745">
                  <c:v>2009-12</c:v>
                </c:pt>
                <c:pt idx="2746">
                  <c:v>2009-12</c:v>
                </c:pt>
                <c:pt idx="2747">
                  <c:v>2009-12</c:v>
                </c:pt>
                <c:pt idx="2748">
                  <c:v>2009-12</c:v>
                </c:pt>
                <c:pt idx="2749">
                  <c:v>2009-12</c:v>
                </c:pt>
                <c:pt idx="2750">
                  <c:v>2010-01</c:v>
                </c:pt>
                <c:pt idx="2751">
                  <c:v>2010-01</c:v>
                </c:pt>
                <c:pt idx="2752">
                  <c:v>2010-01</c:v>
                </c:pt>
                <c:pt idx="2753">
                  <c:v>2010-01</c:v>
                </c:pt>
                <c:pt idx="2754">
                  <c:v>2010-01</c:v>
                </c:pt>
                <c:pt idx="2755">
                  <c:v>2010-01</c:v>
                </c:pt>
                <c:pt idx="2756">
                  <c:v>2010-01</c:v>
                </c:pt>
                <c:pt idx="2757">
                  <c:v>2010-01</c:v>
                </c:pt>
                <c:pt idx="2758">
                  <c:v>2010-01</c:v>
                </c:pt>
                <c:pt idx="2759">
                  <c:v>2010-01</c:v>
                </c:pt>
                <c:pt idx="2760">
                  <c:v>2010-01</c:v>
                </c:pt>
                <c:pt idx="2761">
                  <c:v>2010-01</c:v>
                </c:pt>
                <c:pt idx="2762">
                  <c:v>2010-01</c:v>
                </c:pt>
                <c:pt idx="2763">
                  <c:v>2010-01</c:v>
                </c:pt>
                <c:pt idx="2764">
                  <c:v>2010-01</c:v>
                </c:pt>
                <c:pt idx="2765">
                  <c:v>2010-01</c:v>
                </c:pt>
                <c:pt idx="2766">
                  <c:v>2010-01</c:v>
                </c:pt>
                <c:pt idx="2767">
                  <c:v>2010-01</c:v>
                </c:pt>
                <c:pt idx="2768">
                  <c:v>2010-01</c:v>
                </c:pt>
                <c:pt idx="2769">
                  <c:v>2010-02</c:v>
                </c:pt>
                <c:pt idx="2770">
                  <c:v>2010-02</c:v>
                </c:pt>
                <c:pt idx="2771">
                  <c:v>2010-02</c:v>
                </c:pt>
                <c:pt idx="2772">
                  <c:v>2010-02</c:v>
                </c:pt>
                <c:pt idx="2773">
                  <c:v>2010-02</c:v>
                </c:pt>
                <c:pt idx="2774">
                  <c:v>2010-02</c:v>
                </c:pt>
                <c:pt idx="2775">
                  <c:v>2010-02</c:v>
                </c:pt>
                <c:pt idx="2776">
                  <c:v>2010-02</c:v>
                </c:pt>
                <c:pt idx="2777">
                  <c:v>2010-02</c:v>
                </c:pt>
                <c:pt idx="2778">
                  <c:v>2010-02</c:v>
                </c:pt>
                <c:pt idx="2779">
                  <c:v>2010-02</c:v>
                </c:pt>
                <c:pt idx="2780">
                  <c:v>2010-02</c:v>
                </c:pt>
                <c:pt idx="2781">
                  <c:v>2010-02</c:v>
                </c:pt>
                <c:pt idx="2782">
                  <c:v>2010-02</c:v>
                </c:pt>
                <c:pt idx="2783">
                  <c:v>2010-02</c:v>
                </c:pt>
                <c:pt idx="2784">
                  <c:v>2010-02</c:v>
                </c:pt>
                <c:pt idx="2785">
                  <c:v>2010-02</c:v>
                </c:pt>
                <c:pt idx="2786">
                  <c:v>2010-02</c:v>
                </c:pt>
                <c:pt idx="2787">
                  <c:v>2010-02</c:v>
                </c:pt>
                <c:pt idx="2788">
                  <c:v>2010-02</c:v>
                </c:pt>
                <c:pt idx="2789">
                  <c:v>2010-03</c:v>
                </c:pt>
                <c:pt idx="2790">
                  <c:v>2010-03</c:v>
                </c:pt>
                <c:pt idx="2791">
                  <c:v>2010-03</c:v>
                </c:pt>
                <c:pt idx="2792">
                  <c:v>2010-03</c:v>
                </c:pt>
                <c:pt idx="2793">
                  <c:v>2010-03</c:v>
                </c:pt>
                <c:pt idx="2794">
                  <c:v>2010-03</c:v>
                </c:pt>
                <c:pt idx="2795">
                  <c:v>2010-03</c:v>
                </c:pt>
                <c:pt idx="2796">
                  <c:v>2010-03</c:v>
                </c:pt>
                <c:pt idx="2797">
                  <c:v>2010-03</c:v>
                </c:pt>
                <c:pt idx="2798">
                  <c:v>2010-03</c:v>
                </c:pt>
                <c:pt idx="2799">
                  <c:v>2010-03</c:v>
                </c:pt>
                <c:pt idx="2800">
                  <c:v>2010-03</c:v>
                </c:pt>
                <c:pt idx="2801">
                  <c:v>2010-03</c:v>
                </c:pt>
                <c:pt idx="2802">
                  <c:v>2010-03</c:v>
                </c:pt>
                <c:pt idx="2803">
                  <c:v>2010-03</c:v>
                </c:pt>
                <c:pt idx="2804">
                  <c:v>2010-03</c:v>
                </c:pt>
                <c:pt idx="2805">
                  <c:v>2010-03</c:v>
                </c:pt>
                <c:pt idx="2806">
                  <c:v>2010-03</c:v>
                </c:pt>
                <c:pt idx="2807">
                  <c:v>2010-03</c:v>
                </c:pt>
                <c:pt idx="2808">
                  <c:v>2010-03</c:v>
                </c:pt>
                <c:pt idx="2809">
                  <c:v>2010-03</c:v>
                </c:pt>
                <c:pt idx="2810">
                  <c:v>2010-03</c:v>
                </c:pt>
                <c:pt idx="2811">
                  <c:v>2010-03</c:v>
                </c:pt>
                <c:pt idx="2812">
                  <c:v>2010-04</c:v>
                </c:pt>
                <c:pt idx="2813">
                  <c:v>2010-04</c:v>
                </c:pt>
                <c:pt idx="2814">
                  <c:v>2010-04</c:v>
                </c:pt>
                <c:pt idx="2815">
                  <c:v>2010-04</c:v>
                </c:pt>
                <c:pt idx="2816">
                  <c:v>2010-04</c:v>
                </c:pt>
                <c:pt idx="2817">
                  <c:v>2010-04</c:v>
                </c:pt>
                <c:pt idx="2818">
                  <c:v>2010-04</c:v>
                </c:pt>
                <c:pt idx="2819">
                  <c:v>2010-04</c:v>
                </c:pt>
                <c:pt idx="2820">
                  <c:v>2010-04</c:v>
                </c:pt>
                <c:pt idx="2821">
                  <c:v>2010-04</c:v>
                </c:pt>
                <c:pt idx="2822">
                  <c:v>2010-04</c:v>
                </c:pt>
                <c:pt idx="2823">
                  <c:v>2010-04</c:v>
                </c:pt>
                <c:pt idx="2824">
                  <c:v>2010-04</c:v>
                </c:pt>
                <c:pt idx="2825">
                  <c:v>2010-04</c:v>
                </c:pt>
                <c:pt idx="2826">
                  <c:v>2010-04</c:v>
                </c:pt>
                <c:pt idx="2827">
                  <c:v>2010-04</c:v>
                </c:pt>
                <c:pt idx="2828">
                  <c:v>2010-04</c:v>
                </c:pt>
                <c:pt idx="2829">
                  <c:v>2010-04</c:v>
                </c:pt>
                <c:pt idx="2830">
                  <c:v>2010-04</c:v>
                </c:pt>
                <c:pt idx="2831">
                  <c:v>2010-05</c:v>
                </c:pt>
                <c:pt idx="2832">
                  <c:v>2010-05</c:v>
                </c:pt>
                <c:pt idx="2833">
                  <c:v>2010-05</c:v>
                </c:pt>
                <c:pt idx="2834">
                  <c:v>2010-05</c:v>
                </c:pt>
                <c:pt idx="2835">
                  <c:v>2010-05</c:v>
                </c:pt>
                <c:pt idx="2836">
                  <c:v>2010-05</c:v>
                </c:pt>
                <c:pt idx="2837">
                  <c:v>2010-05</c:v>
                </c:pt>
                <c:pt idx="2838">
                  <c:v>2010-05</c:v>
                </c:pt>
                <c:pt idx="2839">
                  <c:v>2010-05</c:v>
                </c:pt>
                <c:pt idx="2840">
                  <c:v>2010-05</c:v>
                </c:pt>
                <c:pt idx="2841">
                  <c:v>2010-05</c:v>
                </c:pt>
                <c:pt idx="2842">
                  <c:v>2010-05</c:v>
                </c:pt>
                <c:pt idx="2843">
                  <c:v>2010-05</c:v>
                </c:pt>
                <c:pt idx="2844">
                  <c:v>2010-05</c:v>
                </c:pt>
                <c:pt idx="2845">
                  <c:v>2010-05</c:v>
                </c:pt>
                <c:pt idx="2846">
                  <c:v>2010-05</c:v>
                </c:pt>
                <c:pt idx="2847">
                  <c:v>2010-05</c:v>
                </c:pt>
                <c:pt idx="2848">
                  <c:v>2010-05</c:v>
                </c:pt>
                <c:pt idx="2849">
                  <c:v>2010-05</c:v>
                </c:pt>
                <c:pt idx="2850">
                  <c:v>2010-06</c:v>
                </c:pt>
                <c:pt idx="2851">
                  <c:v>2010-06</c:v>
                </c:pt>
                <c:pt idx="2852">
                  <c:v>2010-06</c:v>
                </c:pt>
                <c:pt idx="2853">
                  <c:v>2010-06</c:v>
                </c:pt>
                <c:pt idx="2854">
                  <c:v>2010-06</c:v>
                </c:pt>
                <c:pt idx="2855">
                  <c:v>2010-06</c:v>
                </c:pt>
                <c:pt idx="2856">
                  <c:v>2010-06</c:v>
                </c:pt>
                <c:pt idx="2857">
                  <c:v>2010-06</c:v>
                </c:pt>
                <c:pt idx="2858">
                  <c:v>2010-06</c:v>
                </c:pt>
                <c:pt idx="2859">
                  <c:v>2010-06</c:v>
                </c:pt>
                <c:pt idx="2860">
                  <c:v>2010-06</c:v>
                </c:pt>
                <c:pt idx="2861">
                  <c:v>2010-06</c:v>
                </c:pt>
                <c:pt idx="2862">
                  <c:v>2010-06</c:v>
                </c:pt>
                <c:pt idx="2863">
                  <c:v>2010-06</c:v>
                </c:pt>
                <c:pt idx="2864">
                  <c:v>2010-06</c:v>
                </c:pt>
                <c:pt idx="2865">
                  <c:v>2010-06</c:v>
                </c:pt>
                <c:pt idx="2866">
                  <c:v>2010-06</c:v>
                </c:pt>
                <c:pt idx="2867">
                  <c:v>2010-06</c:v>
                </c:pt>
                <c:pt idx="2868">
                  <c:v>2010-06</c:v>
                </c:pt>
                <c:pt idx="2869">
                  <c:v>2010-06</c:v>
                </c:pt>
                <c:pt idx="2870">
                  <c:v>2010-06</c:v>
                </c:pt>
                <c:pt idx="2871">
                  <c:v>2010-07</c:v>
                </c:pt>
                <c:pt idx="2872">
                  <c:v>2010-07</c:v>
                </c:pt>
                <c:pt idx="2873">
                  <c:v>2010-07</c:v>
                </c:pt>
                <c:pt idx="2874">
                  <c:v>2010-07</c:v>
                </c:pt>
                <c:pt idx="2875">
                  <c:v>2010-07</c:v>
                </c:pt>
                <c:pt idx="2876">
                  <c:v>2010-07</c:v>
                </c:pt>
                <c:pt idx="2877">
                  <c:v>2010-07</c:v>
                </c:pt>
                <c:pt idx="2878">
                  <c:v>2010-07</c:v>
                </c:pt>
                <c:pt idx="2879">
                  <c:v>2010-07</c:v>
                </c:pt>
                <c:pt idx="2880">
                  <c:v>2010-07</c:v>
                </c:pt>
                <c:pt idx="2881">
                  <c:v>2010-07</c:v>
                </c:pt>
                <c:pt idx="2882">
                  <c:v>2010-07</c:v>
                </c:pt>
                <c:pt idx="2883">
                  <c:v>2010-07</c:v>
                </c:pt>
                <c:pt idx="2884">
                  <c:v>2010-07</c:v>
                </c:pt>
                <c:pt idx="2885">
                  <c:v>2010-07</c:v>
                </c:pt>
                <c:pt idx="2886">
                  <c:v>2010-07</c:v>
                </c:pt>
                <c:pt idx="2887">
                  <c:v>2010-07</c:v>
                </c:pt>
                <c:pt idx="2888">
                  <c:v>2010-07</c:v>
                </c:pt>
                <c:pt idx="2889">
                  <c:v>2010-07</c:v>
                </c:pt>
                <c:pt idx="2890">
                  <c:v>2010-07</c:v>
                </c:pt>
                <c:pt idx="2891">
                  <c:v>2010-07</c:v>
                </c:pt>
                <c:pt idx="2892">
                  <c:v>2010-08</c:v>
                </c:pt>
                <c:pt idx="2893">
                  <c:v>2010-08</c:v>
                </c:pt>
                <c:pt idx="2894">
                  <c:v>2010-08</c:v>
                </c:pt>
                <c:pt idx="2895">
                  <c:v>2010-08</c:v>
                </c:pt>
                <c:pt idx="2896">
                  <c:v>2010-08</c:v>
                </c:pt>
                <c:pt idx="2897">
                  <c:v>2010-08</c:v>
                </c:pt>
                <c:pt idx="2898">
                  <c:v>2010-08</c:v>
                </c:pt>
                <c:pt idx="2899">
                  <c:v>2010-08</c:v>
                </c:pt>
                <c:pt idx="2900">
                  <c:v>2010-08</c:v>
                </c:pt>
                <c:pt idx="2901">
                  <c:v>2010-08</c:v>
                </c:pt>
                <c:pt idx="2902">
                  <c:v>2010-08</c:v>
                </c:pt>
                <c:pt idx="2903">
                  <c:v>2010-08</c:v>
                </c:pt>
                <c:pt idx="2904">
                  <c:v>2010-08</c:v>
                </c:pt>
                <c:pt idx="2905">
                  <c:v>2010-08</c:v>
                </c:pt>
                <c:pt idx="2906">
                  <c:v>2010-08</c:v>
                </c:pt>
                <c:pt idx="2907">
                  <c:v>2010-08</c:v>
                </c:pt>
                <c:pt idx="2908">
                  <c:v>2010-08</c:v>
                </c:pt>
                <c:pt idx="2909">
                  <c:v>2010-08</c:v>
                </c:pt>
                <c:pt idx="2910">
                  <c:v>2010-08</c:v>
                </c:pt>
                <c:pt idx="2911">
                  <c:v>2010-08</c:v>
                </c:pt>
                <c:pt idx="2912">
                  <c:v>2010-08</c:v>
                </c:pt>
                <c:pt idx="2913">
                  <c:v>2010-09</c:v>
                </c:pt>
                <c:pt idx="2914">
                  <c:v>2010-09</c:v>
                </c:pt>
                <c:pt idx="2915">
                  <c:v>2010-09</c:v>
                </c:pt>
                <c:pt idx="2916">
                  <c:v>2010-09</c:v>
                </c:pt>
                <c:pt idx="2917">
                  <c:v>2010-09</c:v>
                </c:pt>
                <c:pt idx="2918">
                  <c:v>2010-09</c:v>
                </c:pt>
                <c:pt idx="2919">
                  <c:v>2010-09</c:v>
                </c:pt>
                <c:pt idx="2920">
                  <c:v>2010-09</c:v>
                </c:pt>
                <c:pt idx="2921">
                  <c:v>2010-09</c:v>
                </c:pt>
                <c:pt idx="2922">
                  <c:v>2010-09</c:v>
                </c:pt>
                <c:pt idx="2923">
                  <c:v>2010-09</c:v>
                </c:pt>
                <c:pt idx="2924">
                  <c:v>2010-09</c:v>
                </c:pt>
                <c:pt idx="2925">
                  <c:v>2010-09</c:v>
                </c:pt>
                <c:pt idx="2926">
                  <c:v>2010-09</c:v>
                </c:pt>
                <c:pt idx="2927">
                  <c:v>2010-09</c:v>
                </c:pt>
                <c:pt idx="2928">
                  <c:v>2010-09</c:v>
                </c:pt>
                <c:pt idx="2929">
                  <c:v>2010-09</c:v>
                </c:pt>
                <c:pt idx="2930">
                  <c:v>2010-09</c:v>
                </c:pt>
                <c:pt idx="2931">
                  <c:v>2010-09</c:v>
                </c:pt>
                <c:pt idx="2932">
                  <c:v>2010-09</c:v>
                </c:pt>
                <c:pt idx="2933">
                  <c:v>2010-09</c:v>
                </c:pt>
                <c:pt idx="2934">
                  <c:v>2010-09</c:v>
                </c:pt>
                <c:pt idx="2935">
                  <c:v>2010-10</c:v>
                </c:pt>
                <c:pt idx="2936">
                  <c:v>2010-10</c:v>
                </c:pt>
                <c:pt idx="2937">
                  <c:v>2010-10</c:v>
                </c:pt>
                <c:pt idx="2938">
                  <c:v>2010-10</c:v>
                </c:pt>
                <c:pt idx="2939">
                  <c:v>2010-10</c:v>
                </c:pt>
                <c:pt idx="2940">
                  <c:v>2010-10</c:v>
                </c:pt>
                <c:pt idx="2941">
                  <c:v>2010-10</c:v>
                </c:pt>
                <c:pt idx="2942">
                  <c:v>2010-10</c:v>
                </c:pt>
                <c:pt idx="2943">
                  <c:v>2010-10</c:v>
                </c:pt>
                <c:pt idx="2944">
                  <c:v>2010-10</c:v>
                </c:pt>
                <c:pt idx="2945">
                  <c:v>2010-10</c:v>
                </c:pt>
                <c:pt idx="2946">
                  <c:v>2010-10</c:v>
                </c:pt>
                <c:pt idx="2947">
                  <c:v>2010-10</c:v>
                </c:pt>
                <c:pt idx="2948">
                  <c:v>2010-10</c:v>
                </c:pt>
                <c:pt idx="2949">
                  <c:v>2010-10</c:v>
                </c:pt>
                <c:pt idx="2950">
                  <c:v>2010-10</c:v>
                </c:pt>
                <c:pt idx="2951">
                  <c:v>2010-10</c:v>
                </c:pt>
                <c:pt idx="2952">
                  <c:v>2010-10</c:v>
                </c:pt>
                <c:pt idx="2953">
                  <c:v>2010-10</c:v>
                </c:pt>
                <c:pt idx="2954">
                  <c:v>2010-10</c:v>
                </c:pt>
                <c:pt idx="2955">
                  <c:v>2010-10</c:v>
                </c:pt>
                <c:pt idx="2956">
                  <c:v>2010-11</c:v>
                </c:pt>
                <c:pt idx="2957">
                  <c:v>2010-11</c:v>
                </c:pt>
                <c:pt idx="2958">
                  <c:v>2010-11</c:v>
                </c:pt>
                <c:pt idx="2959">
                  <c:v>2010-11</c:v>
                </c:pt>
                <c:pt idx="2960">
                  <c:v>2010-11</c:v>
                </c:pt>
                <c:pt idx="2961">
                  <c:v>2010-11</c:v>
                </c:pt>
                <c:pt idx="2962">
                  <c:v>2010-11</c:v>
                </c:pt>
                <c:pt idx="2963">
                  <c:v>2010-11</c:v>
                </c:pt>
                <c:pt idx="2964">
                  <c:v>2010-11</c:v>
                </c:pt>
                <c:pt idx="2965">
                  <c:v>2010-11</c:v>
                </c:pt>
                <c:pt idx="2966">
                  <c:v>2010-11</c:v>
                </c:pt>
                <c:pt idx="2967">
                  <c:v>2010-11</c:v>
                </c:pt>
                <c:pt idx="2968">
                  <c:v>2010-11</c:v>
                </c:pt>
                <c:pt idx="2969">
                  <c:v>2010-11</c:v>
                </c:pt>
                <c:pt idx="2970">
                  <c:v>2010-11</c:v>
                </c:pt>
                <c:pt idx="2971">
                  <c:v>2010-11</c:v>
                </c:pt>
                <c:pt idx="2972">
                  <c:v>2010-11</c:v>
                </c:pt>
                <c:pt idx="2973">
                  <c:v>2010-11</c:v>
                </c:pt>
                <c:pt idx="2974">
                  <c:v>2010-11</c:v>
                </c:pt>
                <c:pt idx="2975">
                  <c:v>2010-11</c:v>
                </c:pt>
                <c:pt idx="2976">
                  <c:v>2010-11</c:v>
                </c:pt>
                <c:pt idx="2977">
                  <c:v>2010-11</c:v>
                </c:pt>
                <c:pt idx="2978">
                  <c:v>2010-12</c:v>
                </c:pt>
                <c:pt idx="2979">
                  <c:v>2010-12</c:v>
                </c:pt>
                <c:pt idx="2980">
                  <c:v>2010-12</c:v>
                </c:pt>
                <c:pt idx="2981">
                  <c:v>2010-12</c:v>
                </c:pt>
                <c:pt idx="2982">
                  <c:v>2010-12</c:v>
                </c:pt>
                <c:pt idx="2983">
                  <c:v>2010-12</c:v>
                </c:pt>
                <c:pt idx="2984">
                  <c:v>2010-12</c:v>
                </c:pt>
                <c:pt idx="2985">
                  <c:v>2010-12</c:v>
                </c:pt>
                <c:pt idx="2986">
                  <c:v>2010-12</c:v>
                </c:pt>
                <c:pt idx="2987">
                  <c:v>2010-12</c:v>
                </c:pt>
                <c:pt idx="2988">
                  <c:v>2010-12</c:v>
                </c:pt>
                <c:pt idx="2989">
                  <c:v>2010-12</c:v>
                </c:pt>
                <c:pt idx="2990">
                  <c:v>2010-12</c:v>
                </c:pt>
                <c:pt idx="2991">
                  <c:v>2010-12</c:v>
                </c:pt>
                <c:pt idx="2992">
                  <c:v>2010-12</c:v>
                </c:pt>
                <c:pt idx="2993">
                  <c:v>2010-12</c:v>
                </c:pt>
                <c:pt idx="2994">
                  <c:v>2010-12</c:v>
                </c:pt>
                <c:pt idx="2995">
                  <c:v>2010-12</c:v>
                </c:pt>
                <c:pt idx="2996">
                  <c:v>2010-12</c:v>
                </c:pt>
                <c:pt idx="2997">
                  <c:v>2010-12</c:v>
                </c:pt>
                <c:pt idx="2998">
                  <c:v>2010-12</c:v>
                </c:pt>
                <c:pt idx="2999">
                  <c:v>2011-01</c:v>
                </c:pt>
                <c:pt idx="3000">
                  <c:v>2011-01</c:v>
                </c:pt>
                <c:pt idx="3001">
                  <c:v>2011-01</c:v>
                </c:pt>
                <c:pt idx="3002">
                  <c:v>2011-01</c:v>
                </c:pt>
                <c:pt idx="3003">
                  <c:v>2011-01</c:v>
                </c:pt>
                <c:pt idx="3004">
                  <c:v>2011-01</c:v>
                </c:pt>
                <c:pt idx="3005">
                  <c:v>2011-01</c:v>
                </c:pt>
                <c:pt idx="3006">
                  <c:v>2011-01</c:v>
                </c:pt>
                <c:pt idx="3007">
                  <c:v>2011-01</c:v>
                </c:pt>
                <c:pt idx="3008">
                  <c:v>2011-01</c:v>
                </c:pt>
                <c:pt idx="3009">
                  <c:v>2011-01</c:v>
                </c:pt>
                <c:pt idx="3010">
                  <c:v>2011-01</c:v>
                </c:pt>
                <c:pt idx="3011">
                  <c:v>2011-01</c:v>
                </c:pt>
                <c:pt idx="3012">
                  <c:v>2011-01</c:v>
                </c:pt>
                <c:pt idx="3013">
                  <c:v>2011-01</c:v>
                </c:pt>
                <c:pt idx="3014">
                  <c:v>2011-01</c:v>
                </c:pt>
                <c:pt idx="3015">
                  <c:v>2011-01</c:v>
                </c:pt>
                <c:pt idx="3016">
                  <c:v>2011-01</c:v>
                </c:pt>
                <c:pt idx="3017">
                  <c:v>2011-01</c:v>
                </c:pt>
                <c:pt idx="3018">
                  <c:v>2011-02</c:v>
                </c:pt>
                <c:pt idx="3019">
                  <c:v>2011-02</c:v>
                </c:pt>
                <c:pt idx="3020">
                  <c:v>2011-02</c:v>
                </c:pt>
                <c:pt idx="3021">
                  <c:v>2011-02</c:v>
                </c:pt>
                <c:pt idx="3022">
                  <c:v>2011-02</c:v>
                </c:pt>
                <c:pt idx="3023">
                  <c:v>2011-02</c:v>
                </c:pt>
                <c:pt idx="3024">
                  <c:v>2011-02</c:v>
                </c:pt>
                <c:pt idx="3025">
                  <c:v>2011-02</c:v>
                </c:pt>
                <c:pt idx="3026">
                  <c:v>2011-02</c:v>
                </c:pt>
                <c:pt idx="3027">
                  <c:v>2011-02</c:v>
                </c:pt>
                <c:pt idx="3028">
                  <c:v>2011-02</c:v>
                </c:pt>
                <c:pt idx="3029">
                  <c:v>2011-02</c:v>
                </c:pt>
                <c:pt idx="3030">
                  <c:v>2011-02</c:v>
                </c:pt>
                <c:pt idx="3031">
                  <c:v>2011-02</c:v>
                </c:pt>
                <c:pt idx="3032">
                  <c:v>2011-02</c:v>
                </c:pt>
                <c:pt idx="3033">
                  <c:v>2011-02</c:v>
                </c:pt>
                <c:pt idx="3034">
                  <c:v>2011-02</c:v>
                </c:pt>
                <c:pt idx="3035">
                  <c:v>2011-02</c:v>
                </c:pt>
                <c:pt idx="3036">
                  <c:v>2011-02</c:v>
                </c:pt>
                <c:pt idx="3037">
                  <c:v>2011-02</c:v>
                </c:pt>
                <c:pt idx="3038">
                  <c:v>2011-03</c:v>
                </c:pt>
                <c:pt idx="3039">
                  <c:v>2011-03</c:v>
                </c:pt>
                <c:pt idx="3040">
                  <c:v>2011-03</c:v>
                </c:pt>
                <c:pt idx="3041">
                  <c:v>2011-03</c:v>
                </c:pt>
                <c:pt idx="3042">
                  <c:v>2011-03</c:v>
                </c:pt>
                <c:pt idx="3043">
                  <c:v>2011-03</c:v>
                </c:pt>
                <c:pt idx="3044">
                  <c:v>2011-03</c:v>
                </c:pt>
                <c:pt idx="3045">
                  <c:v>2011-03</c:v>
                </c:pt>
                <c:pt idx="3046">
                  <c:v>2011-03</c:v>
                </c:pt>
                <c:pt idx="3047">
                  <c:v>2011-03</c:v>
                </c:pt>
                <c:pt idx="3048">
                  <c:v>2011-03</c:v>
                </c:pt>
                <c:pt idx="3049">
                  <c:v>2011-03</c:v>
                </c:pt>
                <c:pt idx="3050">
                  <c:v>2011-03</c:v>
                </c:pt>
                <c:pt idx="3051">
                  <c:v>2011-03</c:v>
                </c:pt>
                <c:pt idx="3052">
                  <c:v>2011-03</c:v>
                </c:pt>
                <c:pt idx="3053">
                  <c:v>2011-03</c:v>
                </c:pt>
                <c:pt idx="3054">
                  <c:v>2011-03</c:v>
                </c:pt>
                <c:pt idx="3055">
                  <c:v>2011-03</c:v>
                </c:pt>
                <c:pt idx="3056">
                  <c:v>2011-03</c:v>
                </c:pt>
                <c:pt idx="3057">
                  <c:v>2011-03</c:v>
                </c:pt>
                <c:pt idx="3058">
                  <c:v>2011-03</c:v>
                </c:pt>
                <c:pt idx="3059">
                  <c:v>2011-03</c:v>
                </c:pt>
                <c:pt idx="3060">
                  <c:v>2011-03</c:v>
                </c:pt>
                <c:pt idx="3061">
                  <c:v>2011-04</c:v>
                </c:pt>
                <c:pt idx="3062">
                  <c:v>2011-04</c:v>
                </c:pt>
                <c:pt idx="3063">
                  <c:v>2011-04</c:v>
                </c:pt>
                <c:pt idx="3064">
                  <c:v>2011-04</c:v>
                </c:pt>
                <c:pt idx="3065">
                  <c:v>2011-04</c:v>
                </c:pt>
                <c:pt idx="3066">
                  <c:v>2011-04</c:v>
                </c:pt>
                <c:pt idx="3067">
                  <c:v>2011-04</c:v>
                </c:pt>
                <c:pt idx="3068">
                  <c:v>2011-04</c:v>
                </c:pt>
                <c:pt idx="3069">
                  <c:v>2011-04</c:v>
                </c:pt>
                <c:pt idx="3070">
                  <c:v>2011-04</c:v>
                </c:pt>
                <c:pt idx="3071">
                  <c:v>2011-04</c:v>
                </c:pt>
                <c:pt idx="3072">
                  <c:v>2011-04</c:v>
                </c:pt>
                <c:pt idx="3073">
                  <c:v>2011-04</c:v>
                </c:pt>
                <c:pt idx="3074">
                  <c:v>2011-04</c:v>
                </c:pt>
                <c:pt idx="3075">
                  <c:v>2011-04</c:v>
                </c:pt>
                <c:pt idx="3076">
                  <c:v>2011-04</c:v>
                </c:pt>
                <c:pt idx="3077">
                  <c:v>2011-04</c:v>
                </c:pt>
                <c:pt idx="3078">
                  <c:v>2011-05</c:v>
                </c:pt>
                <c:pt idx="3079">
                  <c:v>2011-05</c:v>
                </c:pt>
                <c:pt idx="3080">
                  <c:v>2011-05</c:v>
                </c:pt>
                <c:pt idx="3081">
                  <c:v>2011-05</c:v>
                </c:pt>
                <c:pt idx="3082">
                  <c:v>2011-05</c:v>
                </c:pt>
                <c:pt idx="3083">
                  <c:v>2011-05</c:v>
                </c:pt>
                <c:pt idx="3084">
                  <c:v>2011-05</c:v>
                </c:pt>
                <c:pt idx="3085">
                  <c:v>2011-05</c:v>
                </c:pt>
                <c:pt idx="3086">
                  <c:v>2011-05</c:v>
                </c:pt>
                <c:pt idx="3087">
                  <c:v>2011-05</c:v>
                </c:pt>
                <c:pt idx="3088">
                  <c:v>2011-05</c:v>
                </c:pt>
                <c:pt idx="3089">
                  <c:v>2011-05</c:v>
                </c:pt>
                <c:pt idx="3090">
                  <c:v>2011-05</c:v>
                </c:pt>
                <c:pt idx="3091">
                  <c:v>2011-05</c:v>
                </c:pt>
                <c:pt idx="3092">
                  <c:v>2011-05</c:v>
                </c:pt>
                <c:pt idx="3093">
                  <c:v>2011-05</c:v>
                </c:pt>
                <c:pt idx="3094">
                  <c:v>2011-05</c:v>
                </c:pt>
                <c:pt idx="3095">
                  <c:v>2011-05</c:v>
                </c:pt>
                <c:pt idx="3096">
                  <c:v>2011-05</c:v>
                </c:pt>
                <c:pt idx="3097">
                  <c:v>2011-05</c:v>
                </c:pt>
                <c:pt idx="3098">
                  <c:v>2011-06</c:v>
                </c:pt>
                <c:pt idx="3099">
                  <c:v>2011-06</c:v>
                </c:pt>
                <c:pt idx="3100">
                  <c:v>2011-06</c:v>
                </c:pt>
                <c:pt idx="3101">
                  <c:v>2011-06</c:v>
                </c:pt>
                <c:pt idx="3102">
                  <c:v>2011-06</c:v>
                </c:pt>
                <c:pt idx="3103">
                  <c:v>2011-06</c:v>
                </c:pt>
                <c:pt idx="3104">
                  <c:v>2011-06</c:v>
                </c:pt>
                <c:pt idx="3105">
                  <c:v>2011-06</c:v>
                </c:pt>
                <c:pt idx="3106">
                  <c:v>2011-06</c:v>
                </c:pt>
                <c:pt idx="3107">
                  <c:v>2011-06</c:v>
                </c:pt>
                <c:pt idx="3108">
                  <c:v>2011-06</c:v>
                </c:pt>
                <c:pt idx="3109">
                  <c:v>2011-06</c:v>
                </c:pt>
                <c:pt idx="3110">
                  <c:v>2011-06</c:v>
                </c:pt>
                <c:pt idx="3111">
                  <c:v>2011-06</c:v>
                </c:pt>
                <c:pt idx="3112">
                  <c:v>2011-06</c:v>
                </c:pt>
                <c:pt idx="3113">
                  <c:v>2011-06</c:v>
                </c:pt>
                <c:pt idx="3114">
                  <c:v>2011-06</c:v>
                </c:pt>
                <c:pt idx="3115">
                  <c:v>2011-06</c:v>
                </c:pt>
                <c:pt idx="3116">
                  <c:v>2011-06</c:v>
                </c:pt>
                <c:pt idx="3117">
                  <c:v>2011-06</c:v>
                </c:pt>
                <c:pt idx="3118">
                  <c:v>2011-06</c:v>
                </c:pt>
                <c:pt idx="3119">
                  <c:v>2011-07</c:v>
                </c:pt>
                <c:pt idx="3120">
                  <c:v>2011-07</c:v>
                </c:pt>
                <c:pt idx="3121">
                  <c:v>2011-07</c:v>
                </c:pt>
                <c:pt idx="3122">
                  <c:v>2011-07</c:v>
                </c:pt>
                <c:pt idx="3123">
                  <c:v>2011-07</c:v>
                </c:pt>
                <c:pt idx="3124">
                  <c:v>2011-07</c:v>
                </c:pt>
                <c:pt idx="3125">
                  <c:v>2011-07</c:v>
                </c:pt>
                <c:pt idx="3126">
                  <c:v>2011-07</c:v>
                </c:pt>
                <c:pt idx="3127">
                  <c:v>2011-07</c:v>
                </c:pt>
                <c:pt idx="3128">
                  <c:v>2011-07</c:v>
                </c:pt>
                <c:pt idx="3129">
                  <c:v>2011-07</c:v>
                </c:pt>
                <c:pt idx="3130">
                  <c:v>2011-07</c:v>
                </c:pt>
                <c:pt idx="3131">
                  <c:v>2011-07</c:v>
                </c:pt>
                <c:pt idx="3132">
                  <c:v>2011-07</c:v>
                </c:pt>
                <c:pt idx="3133">
                  <c:v>2011-07</c:v>
                </c:pt>
                <c:pt idx="3134">
                  <c:v>2011-07</c:v>
                </c:pt>
                <c:pt idx="3135">
                  <c:v>2011-07</c:v>
                </c:pt>
                <c:pt idx="3136">
                  <c:v>2011-07</c:v>
                </c:pt>
                <c:pt idx="3137">
                  <c:v>2011-07</c:v>
                </c:pt>
                <c:pt idx="3138">
                  <c:v>2011-07</c:v>
                </c:pt>
                <c:pt idx="3139">
                  <c:v>2011-07</c:v>
                </c:pt>
                <c:pt idx="3140">
                  <c:v>2011-08</c:v>
                </c:pt>
                <c:pt idx="3141">
                  <c:v>2011-08</c:v>
                </c:pt>
                <c:pt idx="3142">
                  <c:v>2011-08</c:v>
                </c:pt>
                <c:pt idx="3143">
                  <c:v>2011-08</c:v>
                </c:pt>
                <c:pt idx="3144">
                  <c:v>2011-08</c:v>
                </c:pt>
                <c:pt idx="3145">
                  <c:v>2011-08</c:v>
                </c:pt>
                <c:pt idx="3146">
                  <c:v>2011-08</c:v>
                </c:pt>
                <c:pt idx="3147">
                  <c:v>2011-08</c:v>
                </c:pt>
                <c:pt idx="3148">
                  <c:v>2011-08</c:v>
                </c:pt>
                <c:pt idx="3149">
                  <c:v>2011-08</c:v>
                </c:pt>
                <c:pt idx="3150">
                  <c:v>2011-08</c:v>
                </c:pt>
                <c:pt idx="3151">
                  <c:v>2011-08</c:v>
                </c:pt>
                <c:pt idx="3152">
                  <c:v>2011-08</c:v>
                </c:pt>
                <c:pt idx="3153">
                  <c:v>2011-08</c:v>
                </c:pt>
                <c:pt idx="3154">
                  <c:v>2011-08</c:v>
                </c:pt>
                <c:pt idx="3155">
                  <c:v>2011-08</c:v>
                </c:pt>
                <c:pt idx="3156">
                  <c:v>2011-08</c:v>
                </c:pt>
                <c:pt idx="3157">
                  <c:v>2011-08</c:v>
                </c:pt>
                <c:pt idx="3158">
                  <c:v>2011-08</c:v>
                </c:pt>
                <c:pt idx="3159">
                  <c:v>2011-08</c:v>
                </c:pt>
                <c:pt idx="3160">
                  <c:v>2011-08</c:v>
                </c:pt>
                <c:pt idx="3161">
                  <c:v>2011-09</c:v>
                </c:pt>
                <c:pt idx="3162">
                  <c:v>2011-09</c:v>
                </c:pt>
                <c:pt idx="3163">
                  <c:v>2011-09</c:v>
                </c:pt>
                <c:pt idx="3164">
                  <c:v>2011-09</c:v>
                </c:pt>
                <c:pt idx="3165">
                  <c:v>2011-09</c:v>
                </c:pt>
                <c:pt idx="3166">
                  <c:v>2011-09</c:v>
                </c:pt>
                <c:pt idx="3167">
                  <c:v>2011-09</c:v>
                </c:pt>
                <c:pt idx="3168">
                  <c:v>2011-09</c:v>
                </c:pt>
                <c:pt idx="3169">
                  <c:v>2011-09</c:v>
                </c:pt>
                <c:pt idx="3170">
                  <c:v>2011-09</c:v>
                </c:pt>
                <c:pt idx="3171">
                  <c:v>2011-09</c:v>
                </c:pt>
                <c:pt idx="3172">
                  <c:v>2011-09</c:v>
                </c:pt>
                <c:pt idx="3173">
                  <c:v>2011-09</c:v>
                </c:pt>
                <c:pt idx="3174">
                  <c:v>2011-09</c:v>
                </c:pt>
                <c:pt idx="3175">
                  <c:v>2011-09</c:v>
                </c:pt>
                <c:pt idx="3176">
                  <c:v>2011-09</c:v>
                </c:pt>
                <c:pt idx="3177">
                  <c:v>2011-09</c:v>
                </c:pt>
                <c:pt idx="3178">
                  <c:v>2011-09</c:v>
                </c:pt>
                <c:pt idx="3179">
                  <c:v>2011-09</c:v>
                </c:pt>
                <c:pt idx="3180">
                  <c:v>2011-09</c:v>
                </c:pt>
                <c:pt idx="3181">
                  <c:v>2011-09</c:v>
                </c:pt>
                <c:pt idx="3182">
                  <c:v>2011-09</c:v>
                </c:pt>
                <c:pt idx="3183">
                  <c:v>2011-10</c:v>
                </c:pt>
                <c:pt idx="3184">
                  <c:v>2011-10</c:v>
                </c:pt>
                <c:pt idx="3185">
                  <c:v>2011-10</c:v>
                </c:pt>
                <c:pt idx="3186">
                  <c:v>2011-10</c:v>
                </c:pt>
                <c:pt idx="3187">
                  <c:v>2011-10</c:v>
                </c:pt>
                <c:pt idx="3188">
                  <c:v>2011-10</c:v>
                </c:pt>
                <c:pt idx="3189">
                  <c:v>2011-10</c:v>
                </c:pt>
                <c:pt idx="3190">
                  <c:v>2011-10</c:v>
                </c:pt>
                <c:pt idx="3191">
                  <c:v>2011-10</c:v>
                </c:pt>
                <c:pt idx="3192">
                  <c:v>2011-10</c:v>
                </c:pt>
                <c:pt idx="3193">
                  <c:v>2011-10</c:v>
                </c:pt>
                <c:pt idx="3194">
                  <c:v>2011-10</c:v>
                </c:pt>
                <c:pt idx="3195">
                  <c:v>2011-10</c:v>
                </c:pt>
                <c:pt idx="3196">
                  <c:v>2011-10</c:v>
                </c:pt>
                <c:pt idx="3197">
                  <c:v>2011-10</c:v>
                </c:pt>
                <c:pt idx="3198">
                  <c:v>2011-10</c:v>
                </c:pt>
                <c:pt idx="3199">
                  <c:v>2011-10</c:v>
                </c:pt>
                <c:pt idx="3200">
                  <c:v>2011-10</c:v>
                </c:pt>
                <c:pt idx="3201">
                  <c:v>2011-10</c:v>
                </c:pt>
                <c:pt idx="3202">
                  <c:v>2011-10</c:v>
                </c:pt>
                <c:pt idx="3203">
                  <c:v>2011-10</c:v>
                </c:pt>
                <c:pt idx="3204">
                  <c:v>2011-11</c:v>
                </c:pt>
                <c:pt idx="3205">
                  <c:v>2011-11</c:v>
                </c:pt>
                <c:pt idx="3206">
                  <c:v>2011-11</c:v>
                </c:pt>
                <c:pt idx="3207">
                  <c:v>2011-11</c:v>
                </c:pt>
                <c:pt idx="3208">
                  <c:v>2011-11</c:v>
                </c:pt>
                <c:pt idx="3209">
                  <c:v>2011-11</c:v>
                </c:pt>
                <c:pt idx="3210">
                  <c:v>2011-11</c:v>
                </c:pt>
                <c:pt idx="3211">
                  <c:v>2011-11</c:v>
                </c:pt>
                <c:pt idx="3212">
                  <c:v>2011-11</c:v>
                </c:pt>
                <c:pt idx="3213">
                  <c:v>2011-11</c:v>
                </c:pt>
                <c:pt idx="3214">
                  <c:v>2011-11</c:v>
                </c:pt>
                <c:pt idx="3215">
                  <c:v>2011-11</c:v>
                </c:pt>
                <c:pt idx="3216">
                  <c:v>2011-11</c:v>
                </c:pt>
                <c:pt idx="3217">
                  <c:v>2011-11</c:v>
                </c:pt>
                <c:pt idx="3218">
                  <c:v>2011-11</c:v>
                </c:pt>
                <c:pt idx="3219">
                  <c:v>2011-11</c:v>
                </c:pt>
                <c:pt idx="3220">
                  <c:v>2011-11</c:v>
                </c:pt>
                <c:pt idx="3221">
                  <c:v>2011-11</c:v>
                </c:pt>
                <c:pt idx="3222">
                  <c:v>2011-11</c:v>
                </c:pt>
                <c:pt idx="3223">
                  <c:v>2011-11</c:v>
                </c:pt>
                <c:pt idx="3224">
                  <c:v>2011-11</c:v>
                </c:pt>
                <c:pt idx="3225">
                  <c:v>2011-11</c:v>
                </c:pt>
                <c:pt idx="3226">
                  <c:v>2011-12</c:v>
                </c:pt>
                <c:pt idx="3227">
                  <c:v>2011-12</c:v>
                </c:pt>
                <c:pt idx="3228">
                  <c:v>2011-12</c:v>
                </c:pt>
                <c:pt idx="3229">
                  <c:v>2011-12</c:v>
                </c:pt>
                <c:pt idx="3230">
                  <c:v>2011-12</c:v>
                </c:pt>
                <c:pt idx="3231">
                  <c:v>2011-12</c:v>
                </c:pt>
                <c:pt idx="3232">
                  <c:v>2011-12</c:v>
                </c:pt>
                <c:pt idx="3233">
                  <c:v>2011-12</c:v>
                </c:pt>
                <c:pt idx="3234">
                  <c:v>2011-12</c:v>
                </c:pt>
                <c:pt idx="3235">
                  <c:v>2011-12</c:v>
                </c:pt>
                <c:pt idx="3236">
                  <c:v>2011-12</c:v>
                </c:pt>
                <c:pt idx="3237">
                  <c:v>2011-12</c:v>
                </c:pt>
                <c:pt idx="3238">
                  <c:v>2011-12</c:v>
                </c:pt>
                <c:pt idx="3239">
                  <c:v>2011-12</c:v>
                </c:pt>
                <c:pt idx="3240">
                  <c:v>2011-12</c:v>
                </c:pt>
                <c:pt idx="3241">
                  <c:v>2011-12</c:v>
                </c:pt>
                <c:pt idx="3242">
                  <c:v>2011-12</c:v>
                </c:pt>
                <c:pt idx="3243">
                  <c:v>2011-12</c:v>
                </c:pt>
                <c:pt idx="3244">
                  <c:v>2011-12</c:v>
                </c:pt>
                <c:pt idx="3245">
                  <c:v>2011-12</c:v>
                </c:pt>
                <c:pt idx="3246">
                  <c:v>2012-01</c:v>
                </c:pt>
                <c:pt idx="3247">
                  <c:v>2012-01</c:v>
                </c:pt>
                <c:pt idx="3248">
                  <c:v>2012-01</c:v>
                </c:pt>
                <c:pt idx="3249">
                  <c:v>2012-01</c:v>
                </c:pt>
                <c:pt idx="3250">
                  <c:v>2012-01</c:v>
                </c:pt>
                <c:pt idx="3251">
                  <c:v>2012-01</c:v>
                </c:pt>
                <c:pt idx="3252">
                  <c:v>2012-01</c:v>
                </c:pt>
                <c:pt idx="3253">
                  <c:v>2012-01</c:v>
                </c:pt>
                <c:pt idx="3254">
                  <c:v>2012-01</c:v>
                </c:pt>
                <c:pt idx="3255">
                  <c:v>2012-01</c:v>
                </c:pt>
                <c:pt idx="3256">
                  <c:v>2012-01</c:v>
                </c:pt>
                <c:pt idx="3257">
                  <c:v>2012-01</c:v>
                </c:pt>
                <c:pt idx="3258">
                  <c:v>2012-01</c:v>
                </c:pt>
                <c:pt idx="3259">
                  <c:v>2012-01</c:v>
                </c:pt>
                <c:pt idx="3260">
                  <c:v>2012-01</c:v>
                </c:pt>
                <c:pt idx="3261">
                  <c:v>2012-01</c:v>
                </c:pt>
                <c:pt idx="3262">
                  <c:v>2012-01</c:v>
                </c:pt>
                <c:pt idx="3263">
                  <c:v>2012-01</c:v>
                </c:pt>
                <c:pt idx="3264">
                  <c:v>2012-01</c:v>
                </c:pt>
                <c:pt idx="3265">
                  <c:v>2012-01</c:v>
                </c:pt>
                <c:pt idx="3266">
                  <c:v>2012-02</c:v>
                </c:pt>
                <c:pt idx="3267">
                  <c:v>2012-02</c:v>
                </c:pt>
                <c:pt idx="3268">
                  <c:v>2012-02</c:v>
                </c:pt>
                <c:pt idx="3269">
                  <c:v>2012-02</c:v>
                </c:pt>
                <c:pt idx="3270">
                  <c:v>2012-02</c:v>
                </c:pt>
                <c:pt idx="3271">
                  <c:v>2012-02</c:v>
                </c:pt>
                <c:pt idx="3272">
                  <c:v>2012-02</c:v>
                </c:pt>
                <c:pt idx="3273">
                  <c:v>2012-02</c:v>
                </c:pt>
                <c:pt idx="3274">
                  <c:v>2012-02</c:v>
                </c:pt>
                <c:pt idx="3275">
                  <c:v>2012-02</c:v>
                </c:pt>
                <c:pt idx="3276">
                  <c:v>2012-02</c:v>
                </c:pt>
                <c:pt idx="3277">
                  <c:v>2012-02</c:v>
                </c:pt>
                <c:pt idx="3278">
                  <c:v>2012-02</c:v>
                </c:pt>
                <c:pt idx="3279">
                  <c:v>2012-02</c:v>
                </c:pt>
                <c:pt idx="3280">
                  <c:v>2012-02</c:v>
                </c:pt>
                <c:pt idx="3281">
                  <c:v>2012-02</c:v>
                </c:pt>
                <c:pt idx="3282">
                  <c:v>2012-02</c:v>
                </c:pt>
                <c:pt idx="3283">
                  <c:v>2012-02</c:v>
                </c:pt>
                <c:pt idx="3284">
                  <c:v>2012-02</c:v>
                </c:pt>
                <c:pt idx="3285">
                  <c:v>2012-02</c:v>
                </c:pt>
                <c:pt idx="3286">
                  <c:v>2012-02</c:v>
                </c:pt>
                <c:pt idx="3287">
                  <c:v>2012-03</c:v>
                </c:pt>
                <c:pt idx="3288">
                  <c:v>2012-03</c:v>
                </c:pt>
                <c:pt idx="3289">
                  <c:v>2012-03</c:v>
                </c:pt>
                <c:pt idx="3290">
                  <c:v>2012-03</c:v>
                </c:pt>
                <c:pt idx="3291">
                  <c:v>2012-03</c:v>
                </c:pt>
                <c:pt idx="3292">
                  <c:v>2012-03</c:v>
                </c:pt>
                <c:pt idx="3293">
                  <c:v>2012-03</c:v>
                </c:pt>
                <c:pt idx="3294">
                  <c:v>2012-03</c:v>
                </c:pt>
                <c:pt idx="3295">
                  <c:v>2012-03</c:v>
                </c:pt>
                <c:pt idx="3296">
                  <c:v>2012-03</c:v>
                </c:pt>
                <c:pt idx="3297">
                  <c:v>2012-03</c:v>
                </c:pt>
                <c:pt idx="3298">
                  <c:v>2012-03</c:v>
                </c:pt>
                <c:pt idx="3299">
                  <c:v>2012-03</c:v>
                </c:pt>
                <c:pt idx="3300">
                  <c:v>2012-03</c:v>
                </c:pt>
                <c:pt idx="3301">
                  <c:v>2012-03</c:v>
                </c:pt>
                <c:pt idx="3302">
                  <c:v>2012-03</c:v>
                </c:pt>
                <c:pt idx="3303">
                  <c:v>2012-03</c:v>
                </c:pt>
                <c:pt idx="3304">
                  <c:v>2012-03</c:v>
                </c:pt>
                <c:pt idx="3305">
                  <c:v>2012-03</c:v>
                </c:pt>
                <c:pt idx="3306">
                  <c:v>2012-03</c:v>
                </c:pt>
                <c:pt idx="3307">
                  <c:v>2012-03</c:v>
                </c:pt>
                <c:pt idx="3308">
                  <c:v>2012-03</c:v>
                </c:pt>
                <c:pt idx="3309">
                  <c:v>2012-04</c:v>
                </c:pt>
                <c:pt idx="3310">
                  <c:v>2012-04</c:v>
                </c:pt>
                <c:pt idx="3311">
                  <c:v>2012-04</c:v>
                </c:pt>
                <c:pt idx="3312">
                  <c:v>2012-04</c:v>
                </c:pt>
                <c:pt idx="3313">
                  <c:v>2012-04</c:v>
                </c:pt>
                <c:pt idx="3314">
                  <c:v>2012-04</c:v>
                </c:pt>
                <c:pt idx="3315">
                  <c:v>2012-04</c:v>
                </c:pt>
                <c:pt idx="3316">
                  <c:v>2012-04</c:v>
                </c:pt>
                <c:pt idx="3317">
                  <c:v>2012-04</c:v>
                </c:pt>
                <c:pt idx="3318">
                  <c:v>2012-04</c:v>
                </c:pt>
                <c:pt idx="3319">
                  <c:v>2012-04</c:v>
                </c:pt>
                <c:pt idx="3320">
                  <c:v>2012-04</c:v>
                </c:pt>
                <c:pt idx="3321">
                  <c:v>2012-04</c:v>
                </c:pt>
                <c:pt idx="3322">
                  <c:v>2012-04</c:v>
                </c:pt>
                <c:pt idx="3323">
                  <c:v>2012-04</c:v>
                </c:pt>
                <c:pt idx="3324">
                  <c:v>2012-04</c:v>
                </c:pt>
                <c:pt idx="3325">
                  <c:v>2012-04</c:v>
                </c:pt>
                <c:pt idx="3326">
                  <c:v>2012-04</c:v>
                </c:pt>
                <c:pt idx="3327">
                  <c:v>2012-05</c:v>
                </c:pt>
                <c:pt idx="3328">
                  <c:v>2012-05</c:v>
                </c:pt>
                <c:pt idx="3329">
                  <c:v>2012-05</c:v>
                </c:pt>
                <c:pt idx="3330">
                  <c:v>2012-05</c:v>
                </c:pt>
                <c:pt idx="3331">
                  <c:v>2012-05</c:v>
                </c:pt>
                <c:pt idx="3332">
                  <c:v>2012-05</c:v>
                </c:pt>
                <c:pt idx="3333">
                  <c:v>2012-05</c:v>
                </c:pt>
                <c:pt idx="3334">
                  <c:v>2012-05</c:v>
                </c:pt>
                <c:pt idx="3335">
                  <c:v>2012-05</c:v>
                </c:pt>
                <c:pt idx="3336">
                  <c:v>2012-05</c:v>
                </c:pt>
                <c:pt idx="3337">
                  <c:v>2012-05</c:v>
                </c:pt>
                <c:pt idx="3338">
                  <c:v>2012-05</c:v>
                </c:pt>
                <c:pt idx="3339">
                  <c:v>2012-05</c:v>
                </c:pt>
                <c:pt idx="3340">
                  <c:v>2012-05</c:v>
                </c:pt>
                <c:pt idx="3341">
                  <c:v>2012-05</c:v>
                </c:pt>
                <c:pt idx="3342">
                  <c:v>2012-05</c:v>
                </c:pt>
                <c:pt idx="3343">
                  <c:v>2012-05</c:v>
                </c:pt>
                <c:pt idx="3344">
                  <c:v>2012-05</c:v>
                </c:pt>
                <c:pt idx="3345">
                  <c:v>2012-05</c:v>
                </c:pt>
                <c:pt idx="3346">
                  <c:v>2012-05</c:v>
                </c:pt>
                <c:pt idx="3347">
                  <c:v>2012-05</c:v>
                </c:pt>
                <c:pt idx="3348">
                  <c:v>2012-05</c:v>
                </c:pt>
                <c:pt idx="3349">
                  <c:v>2012-06</c:v>
                </c:pt>
                <c:pt idx="3350">
                  <c:v>2012-06</c:v>
                </c:pt>
                <c:pt idx="3351">
                  <c:v>2012-06</c:v>
                </c:pt>
                <c:pt idx="3352">
                  <c:v>2012-06</c:v>
                </c:pt>
                <c:pt idx="3353">
                  <c:v>2012-06</c:v>
                </c:pt>
                <c:pt idx="3354">
                  <c:v>2012-06</c:v>
                </c:pt>
                <c:pt idx="3355">
                  <c:v>2012-06</c:v>
                </c:pt>
                <c:pt idx="3356">
                  <c:v>2012-06</c:v>
                </c:pt>
                <c:pt idx="3357">
                  <c:v>2012-06</c:v>
                </c:pt>
                <c:pt idx="3358">
                  <c:v>2012-06</c:v>
                </c:pt>
                <c:pt idx="3359">
                  <c:v>2012-06</c:v>
                </c:pt>
                <c:pt idx="3360">
                  <c:v>2012-06</c:v>
                </c:pt>
                <c:pt idx="3361">
                  <c:v>2012-06</c:v>
                </c:pt>
                <c:pt idx="3362">
                  <c:v>2012-06</c:v>
                </c:pt>
                <c:pt idx="3363">
                  <c:v>2012-06</c:v>
                </c:pt>
                <c:pt idx="3364">
                  <c:v>2012-06</c:v>
                </c:pt>
                <c:pt idx="3365">
                  <c:v>2012-06</c:v>
                </c:pt>
                <c:pt idx="3366">
                  <c:v>2012-06</c:v>
                </c:pt>
                <c:pt idx="3367">
                  <c:v>2012-07</c:v>
                </c:pt>
                <c:pt idx="3368">
                  <c:v>2012-07</c:v>
                </c:pt>
                <c:pt idx="3369">
                  <c:v>2012-07</c:v>
                </c:pt>
                <c:pt idx="3370">
                  <c:v>2012-07</c:v>
                </c:pt>
                <c:pt idx="3371">
                  <c:v>2012-07</c:v>
                </c:pt>
                <c:pt idx="3372">
                  <c:v>2012-07</c:v>
                </c:pt>
                <c:pt idx="3373">
                  <c:v>2012-07</c:v>
                </c:pt>
                <c:pt idx="3374">
                  <c:v>2012-07</c:v>
                </c:pt>
                <c:pt idx="3375">
                  <c:v>2012-07</c:v>
                </c:pt>
                <c:pt idx="3376">
                  <c:v>2012-07</c:v>
                </c:pt>
                <c:pt idx="3377">
                  <c:v>2012-07</c:v>
                </c:pt>
                <c:pt idx="3378">
                  <c:v>2012-07</c:v>
                </c:pt>
                <c:pt idx="3379">
                  <c:v>2012-07</c:v>
                </c:pt>
                <c:pt idx="3380">
                  <c:v>2012-07</c:v>
                </c:pt>
                <c:pt idx="3381">
                  <c:v>2012-07</c:v>
                </c:pt>
                <c:pt idx="3382">
                  <c:v>2012-07</c:v>
                </c:pt>
                <c:pt idx="3383">
                  <c:v>2012-07</c:v>
                </c:pt>
                <c:pt idx="3384">
                  <c:v>2012-07</c:v>
                </c:pt>
                <c:pt idx="3385">
                  <c:v>2012-07</c:v>
                </c:pt>
                <c:pt idx="3386">
                  <c:v>2012-07</c:v>
                </c:pt>
                <c:pt idx="3387">
                  <c:v>2012-07</c:v>
                </c:pt>
                <c:pt idx="3388">
                  <c:v>2012-07</c:v>
                </c:pt>
                <c:pt idx="3389">
                  <c:v>2012-08</c:v>
                </c:pt>
                <c:pt idx="3390">
                  <c:v>2012-08</c:v>
                </c:pt>
                <c:pt idx="3391">
                  <c:v>2012-08</c:v>
                </c:pt>
                <c:pt idx="3392">
                  <c:v>2012-08</c:v>
                </c:pt>
                <c:pt idx="3393">
                  <c:v>2012-08</c:v>
                </c:pt>
                <c:pt idx="3394">
                  <c:v>2012-08</c:v>
                </c:pt>
                <c:pt idx="3395">
                  <c:v>2012-08</c:v>
                </c:pt>
                <c:pt idx="3396">
                  <c:v>2012-08</c:v>
                </c:pt>
                <c:pt idx="3397">
                  <c:v>2012-08</c:v>
                </c:pt>
                <c:pt idx="3398">
                  <c:v>2012-08</c:v>
                </c:pt>
                <c:pt idx="3399">
                  <c:v>2012-08</c:v>
                </c:pt>
                <c:pt idx="3400">
                  <c:v>2012-08</c:v>
                </c:pt>
                <c:pt idx="3401">
                  <c:v>2012-08</c:v>
                </c:pt>
                <c:pt idx="3402">
                  <c:v>2012-08</c:v>
                </c:pt>
                <c:pt idx="3403">
                  <c:v>2012-08</c:v>
                </c:pt>
                <c:pt idx="3404">
                  <c:v>2012-08</c:v>
                </c:pt>
                <c:pt idx="3405">
                  <c:v>2012-08</c:v>
                </c:pt>
                <c:pt idx="3406">
                  <c:v>2012-08</c:v>
                </c:pt>
                <c:pt idx="3407">
                  <c:v>2012-08</c:v>
                </c:pt>
                <c:pt idx="3408">
                  <c:v>2012-08</c:v>
                </c:pt>
                <c:pt idx="3409">
                  <c:v>2012-08</c:v>
                </c:pt>
                <c:pt idx="3410">
                  <c:v>2012-08</c:v>
                </c:pt>
                <c:pt idx="3411">
                  <c:v>2012-09</c:v>
                </c:pt>
                <c:pt idx="3412">
                  <c:v>2012-09</c:v>
                </c:pt>
                <c:pt idx="3413">
                  <c:v>2012-09</c:v>
                </c:pt>
                <c:pt idx="3414">
                  <c:v>2012-09</c:v>
                </c:pt>
                <c:pt idx="3415">
                  <c:v>2012-09</c:v>
                </c:pt>
                <c:pt idx="3416">
                  <c:v>2012-09</c:v>
                </c:pt>
                <c:pt idx="3417">
                  <c:v>2012-09</c:v>
                </c:pt>
                <c:pt idx="3418">
                  <c:v>2012-09</c:v>
                </c:pt>
                <c:pt idx="3419">
                  <c:v>2012-09</c:v>
                </c:pt>
                <c:pt idx="3420">
                  <c:v>2012-09</c:v>
                </c:pt>
                <c:pt idx="3421">
                  <c:v>2012-09</c:v>
                </c:pt>
                <c:pt idx="3422">
                  <c:v>2012-09</c:v>
                </c:pt>
                <c:pt idx="3423">
                  <c:v>2012-09</c:v>
                </c:pt>
                <c:pt idx="3424">
                  <c:v>2012-09</c:v>
                </c:pt>
                <c:pt idx="3425">
                  <c:v>2012-09</c:v>
                </c:pt>
                <c:pt idx="3426">
                  <c:v>2012-09</c:v>
                </c:pt>
                <c:pt idx="3427">
                  <c:v>2012-09</c:v>
                </c:pt>
                <c:pt idx="3428">
                  <c:v>2012-09</c:v>
                </c:pt>
                <c:pt idx="3429">
                  <c:v>2012-09</c:v>
                </c:pt>
                <c:pt idx="3430">
                  <c:v>2012-09</c:v>
                </c:pt>
                <c:pt idx="3431">
                  <c:v>2012-10</c:v>
                </c:pt>
                <c:pt idx="3432">
                  <c:v>2012-10</c:v>
                </c:pt>
                <c:pt idx="3433">
                  <c:v>2012-10</c:v>
                </c:pt>
                <c:pt idx="3434">
                  <c:v>2012-10</c:v>
                </c:pt>
                <c:pt idx="3435">
                  <c:v>2012-10</c:v>
                </c:pt>
                <c:pt idx="3436">
                  <c:v>2012-10</c:v>
                </c:pt>
                <c:pt idx="3437">
                  <c:v>2012-10</c:v>
                </c:pt>
                <c:pt idx="3438">
                  <c:v>2012-10</c:v>
                </c:pt>
                <c:pt idx="3439">
                  <c:v>2012-10</c:v>
                </c:pt>
                <c:pt idx="3440">
                  <c:v>2012-10</c:v>
                </c:pt>
                <c:pt idx="3441">
                  <c:v>2012-10</c:v>
                </c:pt>
                <c:pt idx="3442">
                  <c:v>2012-10</c:v>
                </c:pt>
                <c:pt idx="3443">
                  <c:v>2012-10</c:v>
                </c:pt>
                <c:pt idx="3444">
                  <c:v>2012-10</c:v>
                </c:pt>
                <c:pt idx="3445">
                  <c:v>2012-10</c:v>
                </c:pt>
                <c:pt idx="3446">
                  <c:v>2012-10</c:v>
                </c:pt>
                <c:pt idx="3447">
                  <c:v>2012-10</c:v>
                </c:pt>
                <c:pt idx="3448">
                  <c:v>2012-10</c:v>
                </c:pt>
                <c:pt idx="3449">
                  <c:v>2012-10</c:v>
                </c:pt>
                <c:pt idx="3450">
                  <c:v>2012-10</c:v>
                </c:pt>
                <c:pt idx="3451">
                  <c:v>2012-10</c:v>
                </c:pt>
                <c:pt idx="3452">
                  <c:v>2012-10</c:v>
                </c:pt>
                <c:pt idx="3453">
                  <c:v>2012-10</c:v>
                </c:pt>
                <c:pt idx="3454">
                  <c:v>2012-11</c:v>
                </c:pt>
                <c:pt idx="3455">
                  <c:v>2012-11</c:v>
                </c:pt>
                <c:pt idx="3456">
                  <c:v>2012-11</c:v>
                </c:pt>
                <c:pt idx="3457">
                  <c:v>2012-11</c:v>
                </c:pt>
                <c:pt idx="3458">
                  <c:v>2012-11</c:v>
                </c:pt>
                <c:pt idx="3459">
                  <c:v>2012-11</c:v>
                </c:pt>
                <c:pt idx="3460">
                  <c:v>2012-11</c:v>
                </c:pt>
                <c:pt idx="3461">
                  <c:v>2012-11</c:v>
                </c:pt>
                <c:pt idx="3462">
                  <c:v>2012-11</c:v>
                </c:pt>
                <c:pt idx="3463">
                  <c:v>2012-11</c:v>
                </c:pt>
                <c:pt idx="3464">
                  <c:v>2012-11</c:v>
                </c:pt>
                <c:pt idx="3465">
                  <c:v>2012-11</c:v>
                </c:pt>
                <c:pt idx="3466">
                  <c:v>2012-11</c:v>
                </c:pt>
                <c:pt idx="3467">
                  <c:v>2012-11</c:v>
                </c:pt>
                <c:pt idx="3468">
                  <c:v>2012-11</c:v>
                </c:pt>
                <c:pt idx="3469">
                  <c:v>2012-11</c:v>
                </c:pt>
                <c:pt idx="3470">
                  <c:v>2012-11</c:v>
                </c:pt>
                <c:pt idx="3471">
                  <c:v>2012-11</c:v>
                </c:pt>
                <c:pt idx="3472">
                  <c:v>2012-11</c:v>
                </c:pt>
                <c:pt idx="3473">
                  <c:v>2012-11</c:v>
                </c:pt>
                <c:pt idx="3474">
                  <c:v>2012-11</c:v>
                </c:pt>
                <c:pt idx="3475">
                  <c:v>2012-11</c:v>
                </c:pt>
                <c:pt idx="3476">
                  <c:v>2012-12</c:v>
                </c:pt>
                <c:pt idx="3477">
                  <c:v>2012-12</c:v>
                </c:pt>
                <c:pt idx="3478">
                  <c:v>2012-12</c:v>
                </c:pt>
                <c:pt idx="3479">
                  <c:v>2012-12</c:v>
                </c:pt>
                <c:pt idx="3480">
                  <c:v>2012-12</c:v>
                </c:pt>
                <c:pt idx="3481">
                  <c:v>2012-12</c:v>
                </c:pt>
                <c:pt idx="3482">
                  <c:v>2012-12</c:v>
                </c:pt>
                <c:pt idx="3483">
                  <c:v>2012-12</c:v>
                </c:pt>
                <c:pt idx="3484">
                  <c:v>2012-12</c:v>
                </c:pt>
                <c:pt idx="3485">
                  <c:v>2012-12</c:v>
                </c:pt>
                <c:pt idx="3486">
                  <c:v>2012-12</c:v>
                </c:pt>
                <c:pt idx="3487">
                  <c:v>2012-12</c:v>
                </c:pt>
                <c:pt idx="3488">
                  <c:v>2012-12</c:v>
                </c:pt>
                <c:pt idx="3489">
                  <c:v>2012-12</c:v>
                </c:pt>
                <c:pt idx="3490">
                  <c:v>2012-12</c:v>
                </c:pt>
                <c:pt idx="3491">
                  <c:v>2012-12</c:v>
                </c:pt>
                <c:pt idx="3492">
                  <c:v>2012-12</c:v>
                </c:pt>
                <c:pt idx="3493">
                  <c:v>2012-12</c:v>
                </c:pt>
                <c:pt idx="3494">
                  <c:v>2012-12</c:v>
                </c:pt>
                <c:pt idx="3495">
                  <c:v>2013-01</c:v>
                </c:pt>
                <c:pt idx="3496">
                  <c:v>2013-01</c:v>
                </c:pt>
                <c:pt idx="3497">
                  <c:v>2013-01</c:v>
                </c:pt>
                <c:pt idx="3498">
                  <c:v>2013-01</c:v>
                </c:pt>
                <c:pt idx="3499">
                  <c:v>2013-01</c:v>
                </c:pt>
                <c:pt idx="3500">
                  <c:v>2013-01</c:v>
                </c:pt>
                <c:pt idx="3501">
                  <c:v>2013-01</c:v>
                </c:pt>
                <c:pt idx="3502">
                  <c:v>2013-01</c:v>
                </c:pt>
                <c:pt idx="3503">
                  <c:v>2013-01</c:v>
                </c:pt>
                <c:pt idx="3504">
                  <c:v>2013-01</c:v>
                </c:pt>
                <c:pt idx="3505">
                  <c:v>2013-01</c:v>
                </c:pt>
                <c:pt idx="3506">
                  <c:v>2013-01</c:v>
                </c:pt>
                <c:pt idx="3507">
                  <c:v>2013-01</c:v>
                </c:pt>
                <c:pt idx="3508">
                  <c:v>2013-01</c:v>
                </c:pt>
                <c:pt idx="3509">
                  <c:v>2013-01</c:v>
                </c:pt>
                <c:pt idx="3510">
                  <c:v>2013-01</c:v>
                </c:pt>
                <c:pt idx="3511">
                  <c:v>2013-01</c:v>
                </c:pt>
                <c:pt idx="3512">
                  <c:v>2013-01</c:v>
                </c:pt>
                <c:pt idx="3513">
                  <c:v>2013-01</c:v>
                </c:pt>
                <c:pt idx="3514">
                  <c:v>2013-01</c:v>
                </c:pt>
                <c:pt idx="3515">
                  <c:v>2013-01</c:v>
                </c:pt>
                <c:pt idx="3516">
                  <c:v>2013-02</c:v>
                </c:pt>
                <c:pt idx="3517">
                  <c:v>2013-02</c:v>
                </c:pt>
                <c:pt idx="3518">
                  <c:v>2013-02</c:v>
                </c:pt>
                <c:pt idx="3519">
                  <c:v>2013-02</c:v>
                </c:pt>
                <c:pt idx="3520">
                  <c:v>2013-02</c:v>
                </c:pt>
                <c:pt idx="3521">
                  <c:v>2013-02</c:v>
                </c:pt>
                <c:pt idx="3522">
                  <c:v>2013-02</c:v>
                </c:pt>
                <c:pt idx="3523">
                  <c:v>2013-02</c:v>
                </c:pt>
                <c:pt idx="3524">
                  <c:v>2013-02</c:v>
                </c:pt>
                <c:pt idx="3525">
                  <c:v>2013-02</c:v>
                </c:pt>
                <c:pt idx="3526">
                  <c:v>2013-02</c:v>
                </c:pt>
                <c:pt idx="3527">
                  <c:v>2013-02</c:v>
                </c:pt>
                <c:pt idx="3528">
                  <c:v>2013-02</c:v>
                </c:pt>
                <c:pt idx="3529">
                  <c:v>2013-02</c:v>
                </c:pt>
                <c:pt idx="3530">
                  <c:v>2013-02</c:v>
                </c:pt>
                <c:pt idx="3531">
                  <c:v>2013-02</c:v>
                </c:pt>
                <c:pt idx="3532">
                  <c:v>2013-02</c:v>
                </c:pt>
                <c:pt idx="3533">
                  <c:v>2013-02</c:v>
                </c:pt>
                <c:pt idx="3534">
                  <c:v>2013-02</c:v>
                </c:pt>
                <c:pt idx="3535">
                  <c:v>2013-02</c:v>
                </c:pt>
                <c:pt idx="3536">
                  <c:v>2013-03</c:v>
                </c:pt>
                <c:pt idx="3537">
                  <c:v>2013-03</c:v>
                </c:pt>
                <c:pt idx="3538">
                  <c:v>2013-03</c:v>
                </c:pt>
                <c:pt idx="3539">
                  <c:v>2013-03</c:v>
                </c:pt>
                <c:pt idx="3540">
                  <c:v>2013-03</c:v>
                </c:pt>
                <c:pt idx="3541">
                  <c:v>2013-03</c:v>
                </c:pt>
                <c:pt idx="3542">
                  <c:v>2013-03</c:v>
                </c:pt>
                <c:pt idx="3543">
                  <c:v>2013-03</c:v>
                </c:pt>
                <c:pt idx="3544">
                  <c:v>2013-03</c:v>
                </c:pt>
                <c:pt idx="3545">
                  <c:v>2013-03</c:v>
                </c:pt>
                <c:pt idx="3546">
                  <c:v>2013-03</c:v>
                </c:pt>
                <c:pt idx="3547">
                  <c:v>2013-03</c:v>
                </c:pt>
                <c:pt idx="3548">
                  <c:v>2013-03</c:v>
                </c:pt>
                <c:pt idx="3549">
                  <c:v>2013-03</c:v>
                </c:pt>
                <c:pt idx="3550">
                  <c:v>2013-03</c:v>
                </c:pt>
                <c:pt idx="3551">
                  <c:v>2013-03</c:v>
                </c:pt>
                <c:pt idx="3552">
                  <c:v>2013-03</c:v>
                </c:pt>
                <c:pt idx="3553">
                  <c:v>2013-03</c:v>
                </c:pt>
                <c:pt idx="3554">
                  <c:v>2013-03</c:v>
                </c:pt>
                <c:pt idx="3555">
                  <c:v>2013-03</c:v>
                </c:pt>
                <c:pt idx="3556">
                  <c:v>2013-04</c:v>
                </c:pt>
                <c:pt idx="3557">
                  <c:v>2013-04</c:v>
                </c:pt>
                <c:pt idx="3558">
                  <c:v>2013-04</c:v>
                </c:pt>
                <c:pt idx="3559">
                  <c:v>2013-04</c:v>
                </c:pt>
                <c:pt idx="3560">
                  <c:v>2013-04</c:v>
                </c:pt>
                <c:pt idx="3561">
                  <c:v>2013-04</c:v>
                </c:pt>
                <c:pt idx="3562">
                  <c:v>2013-04</c:v>
                </c:pt>
                <c:pt idx="3563">
                  <c:v>2013-04</c:v>
                </c:pt>
                <c:pt idx="3564">
                  <c:v>2013-04</c:v>
                </c:pt>
                <c:pt idx="3565">
                  <c:v>2013-04</c:v>
                </c:pt>
                <c:pt idx="3566">
                  <c:v>2013-04</c:v>
                </c:pt>
                <c:pt idx="3567">
                  <c:v>2013-04</c:v>
                </c:pt>
                <c:pt idx="3568">
                  <c:v>2013-04</c:v>
                </c:pt>
                <c:pt idx="3569">
                  <c:v>2013-04</c:v>
                </c:pt>
                <c:pt idx="3570">
                  <c:v>2013-04</c:v>
                </c:pt>
                <c:pt idx="3571">
                  <c:v>2013-04</c:v>
                </c:pt>
                <c:pt idx="3572">
                  <c:v>2013-04</c:v>
                </c:pt>
                <c:pt idx="3573">
                  <c:v>2013-04</c:v>
                </c:pt>
                <c:pt idx="3574">
                  <c:v>2013-04</c:v>
                </c:pt>
                <c:pt idx="3575">
                  <c:v>2013-04</c:v>
                </c:pt>
                <c:pt idx="3576">
                  <c:v>2013-05</c:v>
                </c:pt>
                <c:pt idx="3577">
                  <c:v>2013-05</c:v>
                </c:pt>
                <c:pt idx="3578">
                  <c:v>2013-05</c:v>
                </c:pt>
                <c:pt idx="3579">
                  <c:v>2013-05</c:v>
                </c:pt>
                <c:pt idx="3580">
                  <c:v>2013-05</c:v>
                </c:pt>
                <c:pt idx="3581">
                  <c:v>2013-05</c:v>
                </c:pt>
                <c:pt idx="3582">
                  <c:v>2013-05</c:v>
                </c:pt>
                <c:pt idx="3583">
                  <c:v>2013-05</c:v>
                </c:pt>
                <c:pt idx="3584">
                  <c:v>2013-05</c:v>
                </c:pt>
                <c:pt idx="3585">
                  <c:v>2013-05</c:v>
                </c:pt>
                <c:pt idx="3586">
                  <c:v>2013-05</c:v>
                </c:pt>
                <c:pt idx="3587">
                  <c:v>2013-05</c:v>
                </c:pt>
                <c:pt idx="3588">
                  <c:v>2013-05</c:v>
                </c:pt>
                <c:pt idx="3589">
                  <c:v>2013-05</c:v>
                </c:pt>
                <c:pt idx="3590">
                  <c:v>2013-05</c:v>
                </c:pt>
                <c:pt idx="3591">
                  <c:v>2013-05</c:v>
                </c:pt>
                <c:pt idx="3592">
                  <c:v>2013-05</c:v>
                </c:pt>
                <c:pt idx="3593">
                  <c:v>2013-05</c:v>
                </c:pt>
                <c:pt idx="3594">
                  <c:v>2013-05</c:v>
                </c:pt>
                <c:pt idx="3595">
                  <c:v>2013-05</c:v>
                </c:pt>
                <c:pt idx="3596">
                  <c:v>2013-05</c:v>
                </c:pt>
                <c:pt idx="3597">
                  <c:v>2013-06</c:v>
                </c:pt>
                <c:pt idx="3598">
                  <c:v>2013-06</c:v>
                </c:pt>
                <c:pt idx="3599">
                  <c:v>2013-06</c:v>
                </c:pt>
                <c:pt idx="3600">
                  <c:v>2013-06</c:v>
                </c:pt>
                <c:pt idx="3601">
                  <c:v>2013-06</c:v>
                </c:pt>
                <c:pt idx="3602">
                  <c:v>2013-06</c:v>
                </c:pt>
                <c:pt idx="3603">
                  <c:v>2013-06</c:v>
                </c:pt>
                <c:pt idx="3604">
                  <c:v>2013-06</c:v>
                </c:pt>
                <c:pt idx="3605">
                  <c:v>2013-06</c:v>
                </c:pt>
                <c:pt idx="3606">
                  <c:v>2013-06</c:v>
                </c:pt>
                <c:pt idx="3607">
                  <c:v>2013-06</c:v>
                </c:pt>
                <c:pt idx="3608">
                  <c:v>2013-06</c:v>
                </c:pt>
                <c:pt idx="3609">
                  <c:v>2013-06</c:v>
                </c:pt>
                <c:pt idx="3610">
                  <c:v>2013-06</c:v>
                </c:pt>
                <c:pt idx="3611">
                  <c:v>2013-06</c:v>
                </c:pt>
                <c:pt idx="3612">
                  <c:v>2013-06</c:v>
                </c:pt>
                <c:pt idx="3613">
                  <c:v>2013-06</c:v>
                </c:pt>
                <c:pt idx="3614">
                  <c:v>2013-06</c:v>
                </c:pt>
                <c:pt idx="3615">
                  <c:v>2013-06</c:v>
                </c:pt>
                <c:pt idx="3616">
                  <c:v>2013-07</c:v>
                </c:pt>
                <c:pt idx="3617">
                  <c:v>2013-07</c:v>
                </c:pt>
                <c:pt idx="3618">
                  <c:v>2013-07</c:v>
                </c:pt>
                <c:pt idx="3619">
                  <c:v>2013-07</c:v>
                </c:pt>
                <c:pt idx="3620">
                  <c:v>2013-07</c:v>
                </c:pt>
                <c:pt idx="3621">
                  <c:v>2013-07</c:v>
                </c:pt>
                <c:pt idx="3622">
                  <c:v>2013-07</c:v>
                </c:pt>
                <c:pt idx="3623">
                  <c:v>2013-07</c:v>
                </c:pt>
                <c:pt idx="3624">
                  <c:v>2013-07</c:v>
                </c:pt>
                <c:pt idx="3625">
                  <c:v>2013-07</c:v>
                </c:pt>
                <c:pt idx="3626">
                  <c:v>2013-07</c:v>
                </c:pt>
                <c:pt idx="3627">
                  <c:v>2013-07</c:v>
                </c:pt>
                <c:pt idx="3628">
                  <c:v>2013-07</c:v>
                </c:pt>
                <c:pt idx="3629">
                  <c:v>2013-07</c:v>
                </c:pt>
                <c:pt idx="3630">
                  <c:v>2013-07</c:v>
                </c:pt>
                <c:pt idx="3631">
                  <c:v>2013-07</c:v>
                </c:pt>
                <c:pt idx="3632">
                  <c:v>2013-07</c:v>
                </c:pt>
                <c:pt idx="3633">
                  <c:v>2013-07</c:v>
                </c:pt>
                <c:pt idx="3634">
                  <c:v>2013-07</c:v>
                </c:pt>
                <c:pt idx="3635">
                  <c:v>2013-07</c:v>
                </c:pt>
                <c:pt idx="3636">
                  <c:v>2013-07</c:v>
                </c:pt>
                <c:pt idx="3637">
                  <c:v>2013-07</c:v>
                </c:pt>
                <c:pt idx="3638">
                  <c:v>2013-07</c:v>
                </c:pt>
                <c:pt idx="3639">
                  <c:v>2013-08</c:v>
                </c:pt>
                <c:pt idx="3640">
                  <c:v>2013-08</c:v>
                </c:pt>
                <c:pt idx="3641">
                  <c:v>2013-08</c:v>
                </c:pt>
                <c:pt idx="3642">
                  <c:v>2013-08</c:v>
                </c:pt>
                <c:pt idx="3643">
                  <c:v>2013-08</c:v>
                </c:pt>
                <c:pt idx="3644">
                  <c:v>2013-08</c:v>
                </c:pt>
                <c:pt idx="3645">
                  <c:v>2013-08</c:v>
                </c:pt>
                <c:pt idx="3646">
                  <c:v>2013-08</c:v>
                </c:pt>
                <c:pt idx="3647">
                  <c:v>2013-08</c:v>
                </c:pt>
                <c:pt idx="3648">
                  <c:v>2013-08</c:v>
                </c:pt>
                <c:pt idx="3649">
                  <c:v>2013-08</c:v>
                </c:pt>
                <c:pt idx="3650">
                  <c:v>2013-08</c:v>
                </c:pt>
                <c:pt idx="3651">
                  <c:v>2013-08</c:v>
                </c:pt>
                <c:pt idx="3652">
                  <c:v>2013-08</c:v>
                </c:pt>
                <c:pt idx="3653">
                  <c:v>2013-08</c:v>
                </c:pt>
                <c:pt idx="3654">
                  <c:v>2013-08</c:v>
                </c:pt>
                <c:pt idx="3655">
                  <c:v>2013-08</c:v>
                </c:pt>
                <c:pt idx="3656">
                  <c:v>2013-08</c:v>
                </c:pt>
                <c:pt idx="3657">
                  <c:v>2013-08</c:v>
                </c:pt>
                <c:pt idx="3658">
                  <c:v>2013-08</c:v>
                </c:pt>
                <c:pt idx="3659">
                  <c:v>2013-08</c:v>
                </c:pt>
                <c:pt idx="3660">
                  <c:v>2013-09</c:v>
                </c:pt>
                <c:pt idx="3661">
                  <c:v>2013-09</c:v>
                </c:pt>
                <c:pt idx="3662">
                  <c:v>2013-09</c:v>
                </c:pt>
                <c:pt idx="3663">
                  <c:v>2013-09</c:v>
                </c:pt>
                <c:pt idx="3664">
                  <c:v>2013-09</c:v>
                </c:pt>
                <c:pt idx="3665">
                  <c:v>2013-09</c:v>
                </c:pt>
                <c:pt idx="3666">
                  <c:v>2013-09</c:v>
                </c:pt>
                <c:pt idx="3667">
                  <c:v>2013-09</c:v>
                </c:pt>
                <c:pt idx="3668">
                  <c:v>2013-09</c:v>
                </c:pt>
                <c:pt idx="3669">
                  <c:v>2013-09</c:v>
                </c:pt>
                <c:pt idx="3670">
                  <c:v>2013-09</c:v>
                </c:pt>
                <c:pt idx="3671">
                  <c:v>2013-09</c:v>
                </c:pt>
                <c:pt idx="3672">
                  <c:v>2013-09</c:v>
                </c:pt>
                <c:pt idx="3673">
                  <c:v>2013-09</c:v>
                </c:pt>
                <c:pt idx="3674">
                  <c:v>2013-09</c:v>
                </c:pt>
                <c:pt idx="3675">
                  <c:v>2013-09</c:v>
                </c:pt>
                <c:pt idx="3676">
                  <c:v>2013-09</c:v>
                </c:pt>
                <c:pt idx="3677">
                  <c:v>2013-09</c:v>
                </c:pt>
                <c:pt idx="3678">
                  <c:v>2013-09</c:v>
                </c:pt>
                <c:pt idx="3679">
                  <c:v>2013-09</c:v>
                </c:pt>
                <c:pt idx="3680">
                  <c:v>2013-09</c:v>
                </c:pt>
                <c:pt idx="3681">
                  <c:v>2013-10</c:v>
                </c:pt>
                <c:pt idx="3682">
                  <c:v>2013-10</c:v>
                </c:pt>
                <c:pt idx="3683">
                  <c:v>2013-10</c:v>
                </c:pt>
                <c:pt idx="3684">
                  <c:v>2013-10</c:v>
                </c:pt>
                <c:pt idx="3685">
                  <c:v>2013-10</c:v>
                </c:pt>
                <c:pt idx="3686">
                  <c:v>2013-10</c:v>
                </c:pt>
                <c:pt idx="3687">
                  <c:v>2013-10</c:v>
                </c:pt>
                <c:pt idx="3688">
                  <c:v>2013-10</c:v>
                </c:pt>
                <c:pt idx="3689">
                  <c:v>2013-10</c:v>
                </c:pt>
                <c:pt idx="3690">
                  <c:v>2013-10</c:v>
                </c:pt>
                <c:pt idx="3691">
                  <c:v>2013-10</c:v>
                </c:pt>
                <c:pt idx="3692">
                  <c:v>2013-10</c:v>
                </c:pt>
                <c:pt idx="3693">
                  <c:v>2013-10</c:v>
                </c:pt>
                <c:pt idx="3694">
                  <c:v>2013-10</c:v>
                </c:pt>
                <c:pt idx="3695">
                  <c:v>2013-10</c:v>
                </c:pt>
                <c:pt idx="3696">
                  <c:v>2013-10</c:v>
                </c:pt>
                <c:pt idx="3697">
                  <c:v>2013-10</c:v>
                </c:pt>
                <c:pt idx="3698">
                  <c:v>2013-10</c:v>
                </c:pt>
                <c:pt idx="3699">
                  <c:v>2013-10</c:v>
                </c:pt>
                <c:pt idx="3700">
                  <c:v>2013-10</c:v>
                </c:pt>
                <c:pt idx="3701">
                  <c:v>2013-10</c:v>
                </c:pt>
                <c:pt idx="3702">
                  <c:v>2013-10</c:v>
                </c:pt>
                <c:pt idx="3703">
                  <c:v>2013-10</c:v>
                </c:pt>
                <c:pt idx="3704">
                  <c:v>2013-11</c:v>
                </c:pt>
                <c:pt idx="3705">
                  <c:v>2013-11</c:v>
                </c:pt>
                <c:pt idx="3706">
                  <c:v>2013-11</c:v>
                </c:pt>
                <c:pt idx="3707">
                  <c:v>2013-11</c:v>
                </c:pt>
                <c:pt idx="3708">
                  <c:v>2013-11</c:v>
                </c:pt>
                <c:pt idx="3709">
                  <c:v>2013-11</c:v>
                </c:pt>
                <c:pt idx="3710">
                  <c:v>2013-11</c:v>
                </c:pt>
                <c:pt idx="3711">
                  <c:v>2013-11</c:v>
                </c:pt>
                <c:pt idx="3712">
                  <c:v>2013-11</c:v>
                </c:pt>
                <c:pt idx="3713">
                  <c:v>2013-11</c:v>
                </c:pt>
                <c:pt idx="3714">
                  <c:v>2013-11</c:v>
                </c:pt>
                <c:pt idx="3715">
                  <c:v>2013-11</c:v>
                </c:pt>
                <c:pt idx="3716">
                  <c:v>2013-11</c:v>
                </c:pt>
                <c:pt idx="3717">
                  <c:v>2013-11</c:v>
                </c:pt>
                <c:pt idx="3718">
                  <c:v>2013-11</c:v>
                </c:pt>
                <c:pt idx="3719">
                  <c:v>2013-11</c:v>
                </c:pt>
                <c:pt idx="3720">
                  <c:v>2013-11</c:v>
                </c:pt>
                <c:pt idx="3721">
                  <c:v>2013-11</c:v>
                </c:pt>
                <c:pt idx="3722">
                  <c:v>2013-11</c:v>
                </c:pt>
                <c:pt idx="3723">
                  <c:v>2013-11</c:v>
                </c:pt>
                <c:pt idx="3724">
                  <c:v>2013-11</c:v>
                </c:pt>
                <c:pt idx="3725">
                  <c:v>2013-12</c:v>
                </c:pt>
                <c:pt idx="3726">
                  <c:v>2013-12</c:v>
                </c:pt>
                <c:pt idx="3727">
                  <c:v>2013-12</c:v>
                </c:pt>
                <c:pt idx="3728">
                  <c:v>2013-12</c:v>
                </c:pt>
                <c:pt idx="3729">
                  <c:v>2013-12</c:v>
                </c:pt>
                <c:pt idx="3730">
                  <c:v>2013-12</c:v>
                </c:pt>
                <c:pt idx="3731">
                  <c:v>2013-12</c:v>
                </c:pt>
                <c:pt idx="3732">
                  <c:v>2013-12</c:v>
                </c:pt>
                <c:pt idx="3733">
                  <c:v>2013-12</c:v>
                </c:pt>
                <c:pt idx="3734">
                  <c:v>2013-12</c:v>
                </c:pt>
                <c:pt idx="3735">
                  <c:v>2013-12</c:v>
                </c:pt>
                <c:pt idx="3736">
                  <c:v>2013-12</c:v>
                </c:pt>
                <c:pt idx="3737">
                  <c:v>2013-12</c:v>
                </c:pt>
                <c:pt idx="3738">
                  <c:v>2013-12</c:v>
                </c:pt>
                <c:pt idx="3739">
                  <c:v>2013-12</c:v>
                </c:pt>
                <c:pt idx="3740">
                  <c:v>2013-12</c:v>
                </c:pt>
                <c:pt idx="3741">
                  <c:v>2013-12</c:v>
                </c:pt>
                <c:pt idx="3742">
                  <c:v>2013-12</c:v>
                </c:pt>
                <c:pt idx="3743">
                  <c:v>2013-12</c:v>
                </c:pt>
                <c:pt idx="3744">
                  <c:v>2013-12</c:v>
                </c:pt>
                <c:pt idx="3745">
                  <c:v>2014-01</c:v>
                </c:pt>
                <c:pt idx="3746">
                  <c:v>2014-01</c:v>
                </c:pt>
                <c:pt idx="3747">
                  <c:v>2014-01</c:v>
                </c:pt>
                <c:pt idx="3748">
                  <c:v>2014-01</c:v>
                </c:pt>
                <c:pt idx="3749">
                  <c:v>2014-01</c:v>
                </c:pt>
                <c:pt idx="3750">
                  <c:v>2014-01</c:v>
                </c:pt>
                <c:pt idx="3751">
                  <c:v>2014-01</c:v>
                </c:pt>
                <c:pt idx="3752">
                  <c:v>2014-01</c:v>
                </c:pt>
                <c:pt idx="3753">
                  <c:v>2014-01</c:v>
                </c:pt>
                <c:pt idx="3754">
                  <c:v>2014-01</c:v>
                </c:pt>
                <c:pt idx="3755">
                  <c:v>2014-01</c:v>
                </c:pt>
                <c:pt idx="3756">
                  <c:v>2014-01</c:v>
                </c:pt>
                <c:pt idx="3757">
                  <c:v>2014-01</c:v>
                </c:pt>
                <c:pt idx="3758">
                  <c:v>2014-01</c:v>
                </c:pt>
                <c:pt idx="3759">
                  <c:v>2014-01</c:v>
                </c:pt>
                <c:pt idx="3760">
                  <c:v>2014-01</c:v>
                </c:pt>
                <c:pt idx="3761">
                  <c:v>2014-01</c:v>
                </c:pt>
                <c:pt idx="3762">
                  <c:v>2014-01</c:v>
                </c:pt>
                <c:pt idx="3763">
                  <c:v>2014-01</c:v>
                </c:pt>
                <c:pt idx="3764">
                  <c:v>2014-01</c:v>
                </c:pt>
                <c:pt idx="3765">
                  <c:v>2014-01</c:v>
                </c:pt>
                <c:pt idx="3766">
                  <c:v>2014-02</c:v>
                </c:pt>
                <c:pt idx="3767">
                  <c:v>2014-02</c:v>
                </c:pt>
                <c:pt idx="3768">
                  <c:v>2014-02</c:v>
                </c:pt>
                <c:pt idx="3769">
                  <c:v>2014-02</c:v>
                </c:pt>
                <c:pt idx="3770">
                  <c:v>2014-02</c:v>
                </c:pt>
                <c:pt idx="3771">
                  <c:v>2014-02</c:v>
                </c:pt>
                <c:pt idx="3772">
                  <c:v>2014-02</c:v>
                </c:pt>
                <c:pt idx="3773">
                  <c:v>2014-02</c:v>
                </c:pt>
                <c:pt idx="3774">
                  <c:v>2014-02</c:v>
                </c:pt>
                <c:pt idx="3775">
                  <c:v>2014-02</c:v>
                </c:pt>
                <c:pt idx="3776">
                  <c:v>2014-02</c:v>
                </c:pt>
                <c:pt idx="3777">
                  <c:v>2014-02</c:v>
                </c:pt>
                <c:pt idx="3778">
                  <c:v>2014-02</c:v>
                </c:pt>
                <c:pt idx="3779">
                  <c:v>2014-02</c:v>
                </c:pt>
                <c:pt idx="3780">
                  <c:v>2014-02</c:v>
                </c:pt>
                <c:pt idx="3781">
                  <c:v>2014-02</c:v>
                </c:pt>
                <c:pt idx="3782">
                  <c:v>2014-02</c:v>
                </c:pt>
                <c:pt idx="3783">
                  <c:v>2014-02</c:v>
                </c:pt>
                <c:pt idx="3784">
                  <c:v>2014-02</c:v>
                </c:pt>
                <c:pt idx="3785">
                  <c:v>2014-02</c:v>
                </c:pt>
                <c:pt idx="3786">
                  <c:v>2014-03</c:v>
                </c:pt>
                <c:pt idx="3787">
                  <c:v>2014-03</c:v>
                </c:pt>
                <c:pt idx="3788">
                  <c:v>2014-03</c:v>
                </c:pt>
                <c:pt idx="3789">
                  <c:v>2014-03</c:v>
                </c:pt>
                <c:pt idx="3790">
                  <c:v>2014-03</c:v>
                </c:pt>
                <c:pt idx="3791">
                  <c:v>2014-03</c:v>
                </c:pt>
                <c:pt idx="3792">
                  <c:v>2014-03</c:v>
                </c:pt>
                <c:pt idx="3793">
                  <c:v>2014-03</c:v>
                </c:pt>
                <c:pt idx="3794">
                  <c:v>2014-03</c:v>
                </c:pt>
                <c:pt idx="3795">
                  <c:v>2014-03</c:v>
                </c:pt>
                <c:pt idx="3796">
                  <c:v>2014-03</c:v>
                </c:pt>
                <c:pt idx="3797">
                  <c:v>2014-03</c:v>
                </c:pt>
                <c:pt idx="3798">
                  <c:v>2014-03</c:v>
                </c:pt>
                <c:pt idx="3799">
                  <c:v>2014-03</c:v>
                </c:pt>
                <c:pt idx="3800">
                  <c:v>2014-03</c:v>
                </c:pt>
                <c:pt idx="3801">
                  <c:v>2014-03</c:v>
                </c:pt>
                <c:pt idx="3802">
                  <c:v>2014-03</c:v>
                </c:pt>
                <c:pt idx="3803">
                  <c:v>2014-03</c:v>
                </c:pt>
                <c:pt idx="3804">
                  <c:v>2014-03</c:v>
                </c:pt>
                <c:pt idx="3805">
                  <c:v>2014-03</c:v>
                </c:pt>
                <c:pt idx="3806">
                  <c:v>2014-03</c:v>
                </c:pt>
                <c:pt idx="3807">
                  <c:v>2014-04</c:v>
                </c:pt>
                <c:pt idx="3808">
                  <c:v>2014-04</c:v>
                </c:pt>
                <c:pt idx="3809">
                  <c:v>2014-04</c:v>
                </c:pt>
                <c:pt idx="3810">
                  <c:v>2014-04</c:v>
                </c:pt>
                <c:pt idx="3811">
                  <c:v>2014-04</c:v>
                </c:pt>
                <c:pt idx="3812">
                  <c:v>2014-04</c:v>
                </c:pt>
                <c:pt idx="3813">
                  <c:v>2014-04</c:v>
                </c:pt>
                <c:pt idx="3814">
                  <c:v>2014-04</c:v>
                </c:pt>
                <c:pt idx="3815">
                  <c:v>2014-04</c:v>
                </c:pt>
                <c:pt idx="3816">
                  <c:v>2014-04</c:v>
                </c:pt>
                <c:pt idx="3817">
                  <c:v>2014-04</c:v>
                </c:pt>
                <c:pt idx="3818">
                  <c:v>2014-04</c:v>
                </c:pt>
                <c:pt idx="3819">
                  <c:v>2014-04</c:v>
                </c:pt>
                <c:pt idx="3820">
                  <c:v>2014-04</c:v>
                </c:pt>
                <c:pt idx="3821">
                  <c:v>2014-04</c:v>
                </c:pt>
                <c:pt idx="3822">
                  <c:v>2014-04</c:v>
                </c:pt>
                <c:pt idx="3823">
                  <c:v>2014-04</c:v>
                </c:pt>
                <c:pt idx="3824">
                  <c:v>2014-04</c:v>
                </c:pt>
                <c:pt idx="3825">
                  <c:v>2014-04</c:v>
                </c:pt>
                <c:pt idx="3826">
                  <c:v>2014-05</c:v>
                </c:pt>
                <c:pt idx="3827">
                  <c:v>2014-05</c:v>
                </c:pt>
                <c:pt idx="3828">
                  <c:v>2014-05</c:v>
                </c:pt>
                <c:pt idx="3829">
                  <c:v>2014-05</c:v>
                </c:pt>
                <c:pt idx="3830">
                  <c:v>2014-05</c:v>
                </c:pt>
                <c:pt idx="3831">
                  <c:v>2014-05</c:v>
                </c:pt>
                <c:pt idx="3832">
                  <c:v>2014-05</c:v>
                </c:pt>
                <c:pt idx="3833">
                  <c:v>2014-05</c:v>
                </c:pt>
                <c:pt idx="3834">
                  <c:v>2014-05</c:v>
                </c:pt>
                <c:pt idx="3835">
                  <c:v>2014-05</c:v>
                </c:pt>
                <c:pt idx="3836">
                  <c:v>2014-05</c:v>
                </c:pt>
                <c:pt idx="3837">
                  <c:v>2014-05</c:v>
                </c:pt>
                <c:pt idx="3838">
                  <c:v>2014-05</c:v>
                </c:pt>
                <c:pt idx="3839">
                  <c:v>2014-05</c:v>
                </c:pt>
                <c:pt idx="3840">
                  <c:v>2014-05</c:v>
                </c:pt>
                <c:pt idx="3841">
                  <c:v>2014-05</c:v>
                </c:pt>
                <c:pt idx="3842">
                  <c:v>2014-05</c:v>
                </c:pt>
                <c:pt idx="3843">
                  <c:v>2014-05</c:v>
                </c:pt>
                <c:pt idx="3844">
                  <c:v>2014-05</c:v>
                </c:pt>
                <c:pt idx="3845">
                  <c:v>2014-05</c:v>
                </c:pt>
                <c:pt idx="3846">
                  <c:v>2014-06</c:v>
                </c:pt>
                <c:pt idx="3847">
                  <c:v>2014-06</c:v>
                </c:pt>
                <c:pt idx="3848">
                  <c:v>2014-06</c:v>
                </c:pt>
                <c:pt idx="3849">
                  <c:v>2014-06</c:v>
                </c:pt>
                <c:pt idx="3850">
                  <c:v>2014-06</c:v>
                </c:pt>
                <c:pt idx="3851">
                  <c:v>2014-06</c:v>
                </c:pt>
                <c:pt idx="3852">
                  <c:v>2014-06</c:v>
                </c:pt>
                <c:pt idx="3853">
                  <c:v>2014-06</c:v>
                </c:pt>
                <c:pt idx="3854">
                  <c:v>2014-06</c:v>
                </c:pt>
                <c:pt idx="3855">
                  <c:v>2014-06</c:v>
                </c:pt>
                <c:pt idx="3856">
                  <c:v>2014-06</c:v>
                </c:pt>
                <c:pt idx="3857">
                  <c:v>2014-06</c:v>
                </c:pt>
                <c:pt idx="3858">
                  <c:v>2014-06</c:v>
                </c:pt>
                <c:pt idx="3859">
                  <c:v>2014-06</c:v>
                </c:pt>
                <c:pt idx="3860">
                  <c:v>2014-06</c:v>
                </c:pt>
                <c:pt idx="3861">
                  <c:v>2014-06</c:v>
                </c:pt>
                <c:pt idx="3862">
                  <c:v>2014-06</c:v>
                </c:pt>
                <c:pt idx="3863">
                  <c:v>2014-06</c:v>
                </c:pt>
                <c:pt idx="3864">
                  <c:v>2014-06</c:v>
                </c:pt>
                <c:pt idx="3865">
                  <c:v>2014-06</c:v>
                </c:pt>
                <c:pt idx="3866">
                  <c:v>2014-07</c:v>
                </c:pt>
                <c:pt idx="3867">
                  <c:v>2014-07</c:v>
                </c:pt>
                <c:pt idx="3868">
                  <c:v>2014-07</c:v>
                </c:pt>
                <c:pt idx="3869">
                  <c:v>2014-07</c:v>
                </c:pt>
                <c:pt idx="3870">
                  <c:v>2014-07</c:v>
                </c:pt>
                <c:pt idx="3871">
                  <c:v>2014-07</c:v>
                </c:pt>
                <c:pt idx="3872">
                  <c:v>2014-07</c:v>
                </c:pt>
                <c:pt idx="3873">
                  <c:v>2014-07</c:v>
                </c:pt>
                <c:pt idx="3874">
                  <c:v>2014-07</c:v>
                </c:pt>
                <c:pt idx="3875">
                  <c:v>2014-07</c:v>
                </c:pt>
                <c:pt idx="3876">
                  <c:v>2014-07</c:v>
                </c:pt>
                <c:pt idx="3877">
                  <c:v>2014-07</c:v>
                </c:pt>
                <c:pt idx="3878">
                  <c:v>2014-07</c:v>
                </c:pt>
                <c:pt idx="3879">
                  <c:v>2014-07</c:v>
                </c:pt>
                <c:pt idx="3880">
                  <c:v>2014-07</c:v>
                </c:pt>
                <c:pt idx="3881">
                  <c:v>2014-07</c:v>
                </c:pt>
                <c:pt idx="3882">
                  <c:v>2014-07</c:v>
                </c:pt>
                <c:pt idx="3883">
                  <c:v>2014-07</c:v>
                </c:pt>
                <c:pt idx="3884">
                  <c:v>2014-07</c:v>
                </c:pt>
                <c:pt idx="3885">
                  <c:v>2014-07</c:v>
                </c:pt>
                <c:pt idx="3886">
                  <c:v>2014-07</c:v>
                </c:pt>
                <c:pt idx="3887">
                  <c:v>2014-07</c:v>
                </c:pt>
                <c:pt idx="3888">
                  <c:v>2014-07</c:v>
                </c:pt>
                <c:pt idx="3889">
                  <c:v>2014-08</c:v>
                </c:pt>
                <c:pt idx="3890">
                  <c:v>2014-08</c:v>
                </c:pt>
                <c:pt idx="3891">
                  <c:v>2014-08</c:v>
                </c:pt>
                <c:pt idx="3892">
                  <c:v>2014-08</c:v>
                </c:pt>
                <c:pt idx="3893">
                  <c:v>2014-08</c:v>
                </c:pt>
                <c:pt idx="3894">
                  <c:v>2014-08</c:v>
                </c:pt>
                <c:pt idx="3895">
                  <c:v>2014-08</c:v>
                </c:pt>
                <c:pt idx="3896">
                  <c:v>2014-08</c:v>
                </c:pt>
                <c:pt idx="3897">
                  <c:v>2014-08</c:v>
                </c:pt>
                <c:pt idx="3898">
                  <c:v>2014-08</c:v>
                </c:pt>
                <c:pt idx="3899">
                  <c:v>2014-08</c:v>
                </c:pt>
                <c:pt idx="3900">
                  <c:v>2014-08</c:v>
                </c:pt>
                <c:pt idx="3901">
                  <c:v>2014-08</c:v>
                </c:pt>
                <c:pt idx="3902">
                  <c:v>2014-08</c:v>
                </c:pt>
                <c:pt idx="3903">
                  <c:v>2014-08</c:v>
                </c:pt>
                <c:pt idx="3904">
                  <c:v>2014-08</c:v>
                </c:pt>
                <c:pt idx="3905">
                  <c:v>2014-08</c:v>
                </c:pt>
                <c:pt idx="3906">
                  <c:v>2014-08</c:v>
                </c:pt>
                <c:pt idx="3907">
                  <c:v>2014-08</c:v>
                </c:pt>
                <c:pt idx="3908">
                  <c:v>2014-08</c:v>
                </c:pt>
                <c:pt idx="3909">
                  <c:v>2014-09</c:v>
                </c:pt>
                <c:pt idx="3910">
                  <c:v>2014-09</c:v>
                </c:pt>
                <c:pt idx="3911">
                  <c:v>2014-09</c:v>
                </c:pt>
                <c:pt idx="3912">
                  <c:v>2014-09</c:v>
                </c:pt>
                <c:pt idx="3913">
                  <c:v>2014-09</c:v>
                </c:pt>
                <c:pt idx="3914">
                  <c:v>2014-09</c:v>
                </c:pt>
                <c:pt idx="3915">
                  <c:v>2014-09</c:v>
                </c:pt>
                <c:pt idx="3916">
                  <c:v>2014-09</c:v>
                </c:pt>
                <c:pt idx="3917">
                  <c:v>2014-09</c:v>
                </c:pt>
                <c:pt idx="3918">
                  <c:v>2014-09</c:v>
                </c:pt>
                <c:pt idx="3919">
                  <c:v>2014-09</c:v>
                </c:pt>
                <c:pt idx="3920">
                  <c:v>2014-09</c:v>
                </c:pt>
                <c:pt idx="3921">
                  <c:v>2014-09</c:v>
                </c:pt>
                <c:pt idx="3922">
                  <c:v>2014-09</c:v>
                </c:pt>
                <c:pt idx="3923">
                  <c:v>2014-09</c:v>
                </c:pt>
                <c:pt idx="3924">
                  <c:v>2014-09</c:v>
                </c:pt>
                <c:pt idx="3925">
                  <c:v>2014-09</c:v>
                </c:pt>
                <c:pt idx="3926">
                  <c:v>2014-09</c:v>
                </c:pt>
                <c:pt idx="3927">
                  <c:v>2014-09</c:v>
                </c:pt>
                <c:pt idx="3928">
                  <c:v>2014-09</c:v>
                </c:pt>
                <c:pt idx="3929">
                  <c:v>2014-09</c:v>
                </c:pt>
                <c:pt idx="3930">
                  <c:v>2014-09</c:v>
                </c:pt>
                <c:pt idx="3931">
                  <c:v>2014-10</c:v>
                </c:pt>
                <c:pt idx="3932">
                  <c:v>2014-10</c:v>
                </c:pt>
                <c:pt idx="3933">
                  <c:v>2014-10</c:v>
                </c:pt>
                <c:pt idx="3934">
                  <c:v>2014-10</c:v>
                </c:pt>
                <c:pt idx="3935">
                  <c:v>2014-10</c:v>
                </c:pt>
                <c:pt idx="3936">
                  <c:v>2014-10</c:v>
                </c:pt>
                <c:pt idx="3937">
                  <c:v>2014-10</c:v>
                </c:pt>
                <c:pt idx="3938">
                  <c:v>2014-10</c:v>
                </c:pt>
                <c:pt idx="3939">
                  <c:v>2014-10</c:v>
                </c:pt>
                <c:pt idx="3940">
                  <c:v>2014-10</c:v>
                </c:pt>
                <c:pt idx="3941">
                  <c:v>2014-10</c:v>
                </c:pt>
                <c:pt idx="3942">
                  <c:v>2014-10</c:v>
                </c:pt>
                <c:pt idx="3943">
                  <c:v>2014-10</c:v>
                </c:pt>
                <c:pt idx="3944">
                  <c:v>2014-10</c:v>
                </c:pt>
                <c:pt idx="3945">
                  <c:v>2014-10</c:v>
                </c:pt>
                <c:pt idx="3946">
                  <c:v>2014-10</c:v>
                </c:pt>
                <c:pt idx="3947">
                  <c:v>2014-10</c:v>
                </c:pt>
                <c:pt idx="3948">
                  <c:v>2014-10</c:v>
                </c:pt>
                <c:pt idx="3949">
                  <c:v>2014-10</c:v>
                </c:pt>
                <c:pt idx="3950">
                  <c:v>2014-10</c:v>
                </c:pt>
                <c:pt idx="3951">
                  <c:v>2014-10</c:v>
                </c:pt>
                <c:pt idx="3952">
                  <c:v>2014-10</c:v>
                </c:pt>
                <c:pt idx="3953">
                  <c:v>2014-10</c:v>
                </c:pt>
                <c:pt idx="3954">
                  <c:v>2014-11</c:v>
                </c:pt>
                <c:pt idx="3955">
                  <c:v>2014-11</c:v>
                </c:pt>
                <c:pt idx="3956">
                  <c:v>2014-11</c:v>
                </c:pt>
                <c:pt idx="3957">
                  <c:v>2014-11</c:v>
                </c:pt>
                <c:pt idx="3958">
                  <c:v>2014-11</c:v>
                </c:pt>
                <c:pt idx="3959">
                  <c:v>2014-11</c:v>
                </c:pt>
                <c:pt idx="3960">
                  <c:v>2014-11</c:v>
                </c:pt>
                <c:pt idx="3961">
                  <c:v>2014-11</c:v>
                </c:pt>
                <c:pt idx="3962">
                  <c:v>2014-11</c:v>
                </c:pt>
                <c:pt idx="3963">
                  <c:v>2014-11</c:v>
                </c:pt>
                <c:pt idx="3964">
                  <c:v>2014-11</c:v>
                </c:pt>
                <c:pt idx="3965">
                  <c:v>2014-11</c:v>
                </c:pt>
                <c:pt idx="3966">
                  <c:v>2014-11</c:v>
                </c:pt>
                <c:pt idx="3967">
                  <c:v>2014-11</c:v>
                </c:pt>
                <c:pt idx="3968">
                  <c:v>2014-11</c:v>
                </c:pt>
                <c:pt idx="3969">
                  <c:v>2014-11</c:v>
                </c:pt>
                <c:pt idx="3970">
                  <c:v>2014-11</c:v>
                </c:pt>
                <c:pt idx="3971">
                  <c:v>2014-11</c:v>
                </c:pt>
                <c:pt idx="3972">
                  <c:v>2014-11</c:v>
                </c:pt>
                <c:pt idx="3973">
                  <c:v>2014-11</c:v>
                </c:pt>
                <c:pt idx="3974">
                  <c:v>2014-12</c:v>
                </c:pt>
                <c:pt idx="3975">
                  <c:v>2014-12</c:v>
                </c:pt>
                <c:pt idx="3976">
                  <c:v>2014-12</c:v>
                </c:pt>
                <c:pt idx="3977">
                  <c:v>2014-12</c:v>
                </c:pt>
                <c:pt idx="3978">
                  <c:v>2014-12</c:v>
                </c:pt>
                <c:pt idx="3979">
                  <c:v>2014-12</c:v>
                </c:pt>
                <c:pt idx="3980">
                  <c:v>2014-12</c:v>
                </c:pt>
                <c:pt idx="3981">
                  <c:v>2014-12</c:v>
                </c:pt>
                <c:pt idx="3982">
                  <c:v>2014-12</c:v>
                </c:pt>
                <c:pt idx="3983">
                  <c:v>2014-12</c:v>
                </c:pt>
                <c:pt idx="3984">
                  <c:v>2014-12</c:v>
                </c:pt>
                <c:pt idx="3985">
                  <c:v>2014-12</c:v>
                </c:pt>
                <c:pt idx="3986">
                  <c:v>2014-12</c:v>
                </c:pt>
                <c:pt idx="3987">
                  <c:v>2014-12</c:v>
                </c:pt>
                <c:pt idx="3988">
                  <c:v>2014-12</c:v>
                </c:pt>
                <c:pt idx="3989">
                  <c:v>2014-12</c:v>
                </c:pt>
                <c:pt idx="3990">
                  <c:v>2014-12</c:v>
                </c:pt>
                <c:pt idx="3991">
                  <c:v>2014-12</c:v>
                </c:pt>
                <c:pt idx="3992">
                  <c:v>2014-12</c:v>
                </c:pt>
                <c:pt idx="3993">
                  <c:v>2014-12</c:v>
                </c:pt>
                <c:pt idx="3994">
                  <c:v>2014-12</c:v>
                </c:pt>
                <c:pt idx="3995">
                  <c:v>2015-01</c:v>
                </c:pt>
                <c:pt idx="3996">
                  <c:v>2015-01</c:v>
                </c:pt>
                <c:pt idx="3997">
                  <c:v>2015-01</c:v>
                </c:pt>
                <c:pt idx="3998">
                  <c:v>2015-01</c:v>
                </c:pt>
                <c:pt idx="3999">
                  <c:v>2015-01</c:v>
                </c:pt>
                <c:pt idx="4000">
                  <c:v>2015-01</c:v>
                </c:pt>
                <c:pt idx="4001">
                  <c:v>2015-01</c:v>
                </c:pt>
                <c:pt idx="4002">
                  <c:v>2015-01</c:v>
                </c:pt>
                <c:pt idx="4003">
                  <c:v>2015-01</c:v>
                </c:pt>
                <c:pt idx="4004">
                  <c:v>2015-01</c:v>
                </c:pt>
                <c:pt idx="4005">
                  <c:v>2015-01</c:v>
                </c:pt>
                <c:pt idx="4006">
                  <c:v>2015-01</c:v>
                </c:pt>
                <c:pt idx="4007">
                  <c:v>2015-01</c:v>
                </c:pt>
                <c:pt idx="4008">
                  <c:v>2015-01</c:v>
                </c:pt>
                <c:pt idx="4009">
                  <c:v>2015-01</c:v>
                </c:pt>
                <c:pt idx="4010">
                  <c:v>2015-01</c:v>
                </c:pt>
                <c:pt idx="4011">
                  <c:v>2015-01</c:v>
                </c:pt>
                <c:pt idx="4012">
                  <c:v>2015-01</c:v>
                </c:pt>
                <c:pt idx="4013">
                  <c:v>2015-01</c:v>
                </c:pt>
                <c:pt idx="4014">
                  <c:v>2015-01</c:v>
                </c:pt>
                <c:pt idx="4015">
                  <c:v>2015-02</c:v>
                </c:pt>
                <c:pt idx="4016">
                  <c:v>2015-02</c:v>
                </c:pt>
                <c:pt idx="4017">
                  <c:v>2015-02</c:v>
                </c:pt>
                <c:pt idx="4018">
                  <c:v>2015-02</c:v>
                </c:pt>
                <c:pt idx="4019">
                  <c:v>2015-02</c:v>
                </c:pt>
                <c:pt idx="4020">
                  <c:v>2015-02</c:v>
                </c:pt>
                <c:pt idx="4021">
                  <c:v>2015-02</c:v>
                </c:pt>
                <c:pt idx="4022">
                  <c:v>2015-02</c:v>
                </c:pt>
                <c:pt idx="4023">
                  <c:v>2015-02</c:v>
                </c:pt>
                <c:pt idx="4024">
                  <c:v>2015-02</c:v>
                </c:pt>
                <c:pt idx="4025">
                  <c:v>2015-02</c:v>
                </c:pt>
                <c:pt idx="4026">
                  <c:v>2015-02</c:v>
                </c:pt>
                <c:pt idx="4027">
                  <c:v>2015-02</c:v>
                </c:pt>
                <c:pt idx="4028">
                  <c:v>2015-02</c:v>
                </c:pt>
                <c:pt idx="4029">
                  <c:v>2015-02</c:v>
                </c:pt>
                <c:pt idx="4030">
                  <c:v>2015-02</c:v>
                </c:pt>
                <c:pt idx="4031">
                  <c:v>2015-02</c:v>
                </c:pt>
                <c:pt idx="4032">
                  <c:v>2015-02</c:v>
                </c:pt>
                <c:pt idx="4033">
                  <c:v>2015-02</c:v>
                </c:pt>
                <c:pt idx="4034">
                  <c:v>2015-02</c:v>
                </c:pt>
                <c:pt idx="4035">
                  <c:v>2015-03</c:v>
                </c:pt>
                <c:pt idx="4036">
                  <c:v>2015-03</c:v>
                </c:pt>
                <c:pt idx="4037">
                  <c:v>2015-03</c:v>
                </c:pt>
                <c:pt idx="4038">
                  <c:v>2015-03</c:v>
                </c:pt>
                <c:pt idx="4039">
                  <c:v>2015-03</c:v>
                </c:pt>
                <c:pt idx="4040">
                  <c:v>2015-03</c:v>
                </c:pt>
                <c:pt idx="4041">
                  <c:v>2015-03</c:v>
                </c:pt>
                <c:pt idx="4042">
                  <c:v>2015-03</c:v>
                </c:pt>
                <c:pt idx="4043">
                  <c:v>2015-03</c:v>
                </c:pt>
                <c:pt idx="4044">
                  <c:v>2015-03</c:v>
                </c:pt>
                <c:pt idx="4045">
                  <c:v>2015-03</c:v>
                </c:pt>
                <c:pt idx="4046">
                  <c:v>2015-03</c:v>
                </c:pt>
                <c:pt idx="4047">
                  <c:v>2015-03</c:v>
                </c:pt>
                <c:pt idx="4048">
                  <c:v>2015-03</c:v>
                </c:pt>
                <c:pt idx="4049">
                  <c:v>2015-03</c:v>
                </c:pt>
                <c:pt idx="4050">
                  <c:v>2015-03</c:v>
                </c:pt>
                <c:pt idx="4051">
                  <c:v>2015-03</c:v>
                </c:pt>
                <c:pt idx="4052">
                  <c:v>2015-03</c:v>
                </c:pt>
                <c:pt idx="4053">
                  <c:v>2015-03</c:v>
                </c:pt>
                <c:pt idx="4054">
                  <c:v>2015-03</c:v>
                </c:pt>
                <c:pt idx="4055">
                  <c:v>2015-03</c:v>
                </c:pt>
                <c:pt idx="4056">
                  <c:v>2015-03</c:v>
                </c:pt>
                <c:pt idx="4057">
                  <c:v>2015-04</c:v>
                </c:pt>
                <c:pt idx="4058">
                  <c:v>2015-04</c:v>
                </c:pt>
                <c:pt idx="4059">
                  <c:v>2015-04</c:v>
                </c:pt>
                <c:pt idx="4060">
                  <c:v>2015-04</c:v>
                </c:pt>
                <c:pt idx="4061">
                  <c:v>2015-04</c:v>
                </c:pt>
                <c:pt idx="4062">
                  <c:v>2015-04</c:v>
                </c:pt>
                <c:pt idx="4063">
                  <c:v>2015-04</c:v>
                </c:pt>
                <c:pt idx="4064">
                  <c:v>2015-04</c:v>
                </c:pt>
                <c:pt idx="4065">
                  <c:v>2015-04</c:v>
                </c:pt>
                <c:pt idx="4066">
                  <c:v>2015-04</c:v>
                </c:pt>
                <c:pt idx="4067">
                  <c:v>2015-04</c:v>
                </c:pt>
                <c:pt idx="4068">
                  <c:v>2015-04</c:v>
                </c:pt>
                <c:pt idx="4069">
                  <c:v>2015-04</c:v>
                </c:pt>
                <c:pt idx="4070">
                  <c:v>2015-04</c:v>
                </c:pt>
                <c:pt idx="4071">
                  <c:v>2015-04</c:v>
                </c:pt>
                <c:pt idx="4072">
                  <c:v>2015-04</c:v>
                </c:pt>
                <c:pt idx="4073">
                  <c:v>2015-04</c:v>
                </c:pt>
                <c:pt idx="4074">
                  <c:v>2015-04</c:v>
                </c:pt>
                <c:pt idx="4075">
                  <c:v>2015-04</c:v>
                </c:pt>
                <c:pt idx="4076">
                  <c:v>2015-04</c:v>
                </c:pt>
                <c:pt idx="4077">
                  <c:v>2015-05</c:v>
                </c:pt>
                <c:pt idx="4078">
                  <c:v>2015-05</c:v>
                </c:pt>
                <c:pt idx="4079">
                  <c:v>2015-05</c:v>
                </c:pt>
                <c:pt idx="4080">
                  <c:v>2015-05</c:v>
                </c:pt>
                <c:pt idx="4081">
                  <c:v>2015-05</c:v>
                </c:pt>
                <c:pt idx="4082">
                  <c:v>2015-05</c:v>
                </c:pt>
                <c:pt idx="4083">
                  <c:v>2015-05</c:v>
                </c:pt>
                <c:pt idx="4084">
                  <c:v>2015-05</c:v>
                </c:pt>
                <c:pt idx="4085">
                  <c:v>2015-05</c:v>
                </c:pt>
                <c:pt idx="4086">
                  <c:v>2015-05</c:v>
                </c:pt>
                <c:pt idx="4087">
                  <c:v>2015-05</c:v>
                </c:pt>
                <c:pt idx="4088">
                  <c:v>2015-05</c:v>
                </c:pt>
                <c:pt idx="4089">
                  <c:v>2015-05</c:v>
                </c:pt>
                <c:pt idx="4090">
                  <c:v>2015-05</c:v>
                </c:pt>
                <c:pt idx="4091">
                  <c:v>2015-05</c:v>
                </c:pt>
                <c:pt idx="4092">
                  <c:v>2015-05</c:v>
                </c:pt>
                <c:pt idx="4093">
                  <c:v>2015-05</c:v>
                </c:pt>
                <c:pt idx="4094">
                  <c:v>2015-05</c:v>
                </c:pt>
                <c:pt idx="4095">
                  <c:v>2015-05</c:v>
                </c:pt>
                <c:pt idx="4096">
                  <c:v>2015-06</c:v>
                </c:pt>
                <c:pt idx="4097">
                  <c:v>2015-06</c:v>
                </c:pt>
                <c:pt idx="4098">
                  <c:v>2015-06</c:v>
                </c:pt>
                <c:pt idx="4099">
                  <c:v>2015-06</c:v>
                </c:pt>
                <c:pt idx="4100">
                  <c:v>2015-06</c:v>
                </c:pt>
                <c:pt idx="4101">
                  <c:v>2015-06</c:v>
                </c:pt>
                <c:pt idx="4102">
                  <c:v>2015-06</c:v>
                </c:pt>
                <c:pt idx="4103">
                  <c:v>2015-06</c:v>
                </c:pt>
                <c:pt idx="4104">
                  <c:v>2015-06</c:v>
                </c:pt>
                <c:pt idx="4105">
                  <c:v>2015-06</c:v>
                </c:pt>
                <c:pt idx="4106">
                  <c:v>2015-06</c:v>
                </c:pt>
                <c:pt idx="4107">
                  <c:v>2015-06</c:v>
                </c:pt>
                <c:pt idx="4108">
                  <c:v>2015-06</c:v>
                </c:pt>
                <c:pt idx="4109">
                  <c:v>2015-06</c:v>
                </c:pt>
                <c:pt idx="4110">
                  <c:v>2015-06</c:v>
                </c:pt>
                <c:pt idx="4111">
                  <c:v>2015-06</c:v>
                </c:pt>
                <c:pt idx="4112">
                  <c:v>2015-06</c:v>
                </c:pt>
                <c:pt idx="4113">
                  <c:v>2015-06</c:v>
                </c:pt>
                <c:pt idx="4114">
                  <c:v>2015-06</c:v>
                </c:pt>
                <c:pt idx="4115">
                  <c:v>2015-06</c:v>
                </c:pt>
                <c:pt idx="4116">
                  <c:v>2015-06</c:v>
                </c:pt>
                <c:pt idx="4117">
                  <c:v>2015-07</c:v>
                </c:pt>
                <c:pt idx="4118">
                  <c:v>2015-07</c:v>
                </c:pt>
                <c:pt idx="4119">
                  <c:v>2015-07</c:v>
                </c:pt>
                <c:pt idx="4120">
                  <c:v>2015-07</c:v>
                </c:pt>
                <c:pt idx="4121">
                  <c:v>2015-07</c:v>
                </c:pt>
                <c:pt idx="4122">
                  <c:v>2015-07</c:v>
                </c:pt>
                <c:pt idx="4123">
                  <c:v>2015-07</c:v>
                </c:pt>
                <c:pt idx="4124">
                  <c:v>2015-07</c:v>
                </c:pt>
                <c:pt idx="4125">
                  <c:v>2015-07</c:v>
                </c:pt>
                <c:pt idx="4126">
                  <c:v>2015-07</c:v>
                </c:pt>
                <c:pt idx="4127">
                  <c:v>2015-07</c:v>
                </c:pt>
                <c:pt idx="4128">
                  <c:v>2015-07</c:v>
                </c:pt>
                <c:pt idx="4129">
                  <c:v>2015-07</c:v>
                </c:pt>
                <c:pt idx="4130">
                  <c:v>2015-07</c:v>
                </c:pt>
                <c:pt idx="4131">
                  <c:v>2015-07</c:v>
                </c:pt>
                <c:pt idx="4132">
                  <c:v>2015-07</c:v>
                </c:pt>
                <c:pt idx="4133">
                  <c:v>2015-07</c:v>
                </c:pt>
                <c:pt idx="4134">
                  <c:v>2015-07</c:v>
                </c:pt>
                <c:pt idx="4135">
                  <c:v>2015-07</c:v>
                </c:pt>
                <c:pt idx="4136">
                  <c:v>2015-07</c:v>
                </c:pt>
                <c:pt idx="4137">
                  <c:v>2015-07</c:v>
                </c:pt>
                <c:pt idx="4138">
                  <c:v>2015-07</c:v>
                </c:pt>
                <c:pt idx="4139">
                  <c:v>2015-07</c:v>
                </c:pt>
                <c:pt idx="4140">
                  <c:v>2015-08</c:v>
                </c:pt>
                <c:pt idx="4141">
                  <c:v>2015-08</c:v>
                </c:pt>
                <c:pt idx="4142">
                  <c:v>2015-08</c:v>
                </c:pt>
                <c:pt idx="4143">
                  <c:v>2015-08</c:v>
                </c:pt>
                <c:pt idx="4144">
                  <c:v>2015-08</c:v>
                </c:pt>
                <c:pt idx="4145">
                  <c:v>2015-08</c:v>
                </c:pt>
                <c:pt idx="4146">
                  <c:v>2015-08</c:v>
                </c:pt>
                <c:pt idx="4147">
                  <c:v>2015-08</c:v>
                </c:pt>
                <c:pt idx="4148">
                  <c:v>2015-08</c:v>
                </c:pt>
                <c:pt idx="4149">
                  <c:v>2015-08</c:v>
                </c:pt>
                <c:pt idx="4150">
                  <c:v>2015-08</c:v>
                </c:pt>
                <c:pt idx="4151">
                  <c:v>2015-08</c:v>
                </c:pt>
                <c:pt idx="4152">
                  <c:v>2015-08</c:v>
                </c:pt>
                <c:pt idx="4153">
                  <c:v>2015-08</c:v>
                </c:pt>
                <c:pt idx="4154">
                  <c:v>2015-08</c:v>
                </c:pt>
                <c:pt idx="4155">
                  <c:v>2015-08</c:v>
                </c:pt>
                <c:pt idx="4156">
                  <c:v>2015-08</c:v>
                </c:pt>
                <c:pt idx="4157">
                  <c:v>2015-08</c:v>
                </c:pt>
                <c:pt idx="4158">
                  <c:v>2015-08</c:v>
                </c:pt>
                <c:pt idx="4159">
                  <c:v>2015-08</c:v>
                </c:pt>
                <c:pt idx="4160">
                  <c:v>2015-09</c:v>
                </c:pt>
                <c:pt idx="4161">
                  <c:v>2015-09</c:v>
                </c:pt>
                <c:pt idx="4162">
                  <c:v>2015-09</c:v>
                </c:pt>
                <c:pt idx="4163">
                  <c:v>2015-09</c:v>
                </c:pt>
                <c:pt idx="4164">
                  <c:v>2015-09</c:v>
                </c:pt>
                <c:pt idx="4165">
                  <c:v>2015-09</c:v>
                </c:pt>
                <c:pt idx="4166">
                  <c:v>2015-09</c:v>
                </c:pt>
                <c:pt idx="4167">
                  <c:v>2015-09</c:v>
                </c:pt>
                <c:pt idx="4168">
                  <c:v>2015-09</c:v>
                </c:pt>
                <c:pt idx="4169">
                  <c:v>2015-09</c:v>
                </c:pt>
                <c:pt idx="4170">
                  <c:v>2015-09</c:v>
                </c:pt>
                <c:pt idx="4171">
                  <c:v>2015-09</c:v>
                </c:pt>
                <c:pt idx="4172">
                  <c:v>2015-09</c:v>
                </c:pt>
                <c:pt idx="4173">
                  <c:v>2015-09</c:v>
                </c:pt>
                <c:pt idx="4174">
                  <c:v>2015-09</c:v>
                </c:pt>
                <c:pt idx="4175">
                  <c:v>2015-09</c:v>
                </c:pt>
                <c:pt idx="4176">
                  <c:v>2015-09</c:v>
                </c:pt>
                <c:pt idx="4177">
                  <c:v>2015-09</c:v>
                </c:pt>
                <c:pt idx="4178">
                  <c:v>2015-09</c:v>
                </c:pt>
                <c:pt idx="4179">
                  <c:v>2015-09</c:v>
                </c:pt>
                <c:pt idx="4180">
                  <c:v>2015-09</c:v>
                </c:pt>
                <c:pt idx="4181">
                  <c:v>2015-09</c:v>
                </c:pt>
                <c:pt idx="4182">
                  <c:v>2015-10</c:v>
                </c:pt>
                <c:pt idx="4183">
                  <c:v>2015-10</c:v>
                </c:pt>
                <c:pt idx="4184">
                  <c:v>2015-10</c:v>
                </c:pt>
                <c:pt idx="4185">
                  <c:v>2015-10</c:v>
                </c:pt>
                <c:pt idx="4186">
                  <c:v>2015-10</c:v>
                </c:pt>
                <c:pt idx="4187">
                  <c:v>2015-10</c:v>
                </c:pt>
                <c:pt idx="4188">
                  <c:v>2015-10</c:v>
                </c:pt>
                <c:pt idx="4189">
                  <c:v>2015-10</c:v>
                </c:pt>
                <c:pt idx="4190">
                  <c:v>2015-10</c:v>
                </c:pt>
                <c:pt idx="4191">
                  <c:v>2015-10</c:v>
                </c:pt>
                <c:pt idx="4192">
                  <c:v>2015-10</c:v>
                </c:pt>
                <c:pt idx="4193">
                  <c:v>2015-10</c:v>
                </c:pt>
                <c:pt idx="4194">
                  <c:v>2015-10</c:v>
                </c:pt>
                <c:pt idx="4195">
                  <c:v>2015-10</c:v>
                </c:pt>
                <c:pt idx="4196">
                  <c:v>2015-10</c:v>
                </c:pt>
                <c:pt idx="4197">
                  <c:v>2015-10</c:v>
                </c:pt>
                <c:pt idx="4198">
                  <c:v>2015-10</c:v>
                </c:pt>
                <c:pt idx="4199">
                  <c:v>2015-10</c:v>
                </c:pt>
                <c:pt idx="4200">
                  <c:v>2015-10</c:v>
                </c:pt>
                <c:pt idx="4201">
                  <c:v>2015-10</c:v>
                </c:pt>
                <c:pt idx="4202">
                  <c:v>2015-10</c:v>
                </c:pt>
                <c:pt idx="4203">
                  <c:v>2015-10</c:v>
                </c:pt>
                <c:pt idx="4204">
                  <c:v>2015-11</c:v>
                </c:pt>
                <c:pt idx="4205">
                  <c:v>2015-11</c:v>
                </c:pt>
                <c:pt idx="4206">
                  <c:v>2015-11</c:v>
                </c:pt>
                <c:pt idx="4207">
                  <c:v>2015-11</c:v>
                </c:pt>
                <c:pt idx="4208">
                  <c:v>2015-11</c:v>
                </c:pt>
                <c:pt idx="4209">
                  <c:v>2015-11</c:v>
                </c:pt>
                <c:pt idx="4210">
                  <c:v>2015-11</c:v>
                </c:pt>
                <c:pt idx="4211">
                  <c:v>2015-11</c:v>
                </c:pt>
                <c:pt idx="4212">
                  <c:v>2015-11</c:v>
                </c:pt>
                <c:pt idx="4213">
                  <c:v>2015-11</c:v>
                </c:pt>
                <c:pt idx="4214">
                  <c:v>2015-11</c:v>
                </c:pt>
                <c:pt idx="4215">
                  <c:v>2015-11</c:v>
                </c:pt>
                <c:pt idx="4216">
                  <c:v>2015-11</c:v>
                </c:pt>
                <c:pt idx="4217">
                  <c:v>2015-11</c:v>
                </c:pt>
                <c:pt idx="4218">
                  <c:v>2015-11</c:v>
                </c:pt>
                <c:pt idx="4219">
                  <c:v>2015-11</c:v>
                </c:pt>
                <c:pt idx="4220">
                  <c:v>2015-11</c:v>
                </c:pt>
                <c:pt idx="4221">
                  <c:v>2015-11</c:v>
                </c:pt>
                <c:pt idx="4222">
                  <c:v>2015-11</c:v>
                </c:pt>
                <c:pt idx="4223">
                  <c:v>2015-11</c:v>
                </c:pt>
                <c:pt idx="4224">
                  <c:v>2015-11</c:v>
                </c:pt>
                <c:pt idx="4225">
                  <c:v>2015-12</c:v>
                </c:pt>
                <c:pt idx="4226">
                  <c:v>2015-12</c:v>
                </c:pt>
                <c:pt idx="4227">
                  <c:v>2015-12</c:v>
                </c:pt>
                <c:pt idx="4228">
                  <c:v>2015-12</c:v>
                </c:pt>
                <c:pt idx="4229">
                  <c:v>2015-12</c:v>
                </c:pt>
                <c:pt idx="4230">
                  <c:v>2015-12</c:v>
                </c:pt>
                <c:pt idx="4231">
                  <c:v>2015-12</c:v>
                </c:pt>
                <c:pt idx="4232">
                  <c:v>2015-12</c:v>
                </c:pt>
                <c:pt idx="4233">
                  <c:v>2015-12</c:v>
                </c:pt>
                <c:pt idx="4234">
                  <c:v>2015-12</c:v>
                </c:pt>
                <c:pt idx="4235">
                  <c:v>2015-12</c:v>
                </c:pt>
                <c:pt idx="4236">
                  <c:v>2015-12</c:v>
                </c:pt>
                <c:pt idx="4237">
                  <c:v>2015-12</c:v>
                </c:pt>
                <c:pt idx="4238">
                  <c:v>2015-12</c:v>
                </c:pt>
                <c:pt idx="4239">
                  <c:v>2015-12</c:v>
                </c:pt>
                <c:pt idx="4240">
                  <c:v>2015-12</c:v>
                </c:pt>
                <c:pt idx="4241">
                  <c:v>2015-12</c:v>
                </c:pt>
                <c:pt idx="4242">
                  <c:v>2015-12</c:v>
                </c:pt>
                <c:pt idx="4243">
                  <c:v>2015-12</c:v>
                </c:pt>
                <c:pt idx="4244">
                  <c:v>2015-12</c:v>
                </c:pt>
                <c:pt idx="4245">
                  <c:v>2015-12</c:v>
                </c:pt>
                <c:pt idx="4246">
                  <c:v>2016-01</c:v>
                </c:pt>
                <c:pt idx="4247">
                  <c:v>2016-01</c:v>
                </c:pt>
                <c:pt idx="4248">
                  <c:v>2016-01</c:v>
                </c:pt>
                <c:pt idx="4249">
                  <c:v>2016-01</c:v>
                </c:pt>
                <c:pt idx="4250">
                  <c:v>2016-01</c:v>
                </c:pt>
                <c:pt idx="4251">
                  <c:v>2016-01</c:v>
                </c:pt>
                <c:pt idx="4252">
                  <c:v>2016-01</c:v>
                </c:pt>
                <c:pt idx="4253">
                  <c:v>2016-01</c:v>
                </c:pt>
                <c:pt idx="4254">
                  <c:v>2016-01</c:v>
                </c:pt>
                <c:pt idx="4255">
                  <c:v>2016-01</c:v>
                </c:pt>
                <c:pt idx="4256">
                  <c:v>2016-01</c:v>
                </c:pt>
                <c:pt idx="4257">
                  <c:v>2016-01</c:v>
                </c:pt>
                <c:pt idx="4258">
                  <c:v>2016-01</c:v>
                </c:pt>
                <c:pt idx="4259">
                  <c:v>2016-01</c:v>
                </c:pt>
                <c:pt idx="4260">
                  <c:v>2016-01</c:v>
                </c:pt>
                <c:pt idx="4261">
                  <c:v>2016-01</c:v>
                </c:pt>
                <c:pt idx="4262">
                  <c:v>2016-01</c:v>
                </c:pt>
                <c:pt idx="4263">
                  <c:v>2016-01</c:v>
                </c:pt>
                <c:pt idx="4264">
                  <c:v>2016-01</c:v>
                </c:pt>
                <c:pt idx="4265">
                  <c:v>2016-02</c:v>
                </c:pt>
                <c:pt idx="4266">
                  <c:v>2016-02</c:v>
                </c:pt>
                <c:pt idx="4267">
                  <c:v>2016-02</c:v>
                </c:pt>
                <c:pt idx="4268">
                  <c:v>2016-02</c:v>
                </c:pt>
                <c:pt idx="4269">
                  <c:v>2016-02</c:v>
                </c:pt>
                <c:pt idx="4270">
                  <c:v>2016-02</c:v>
                </c:pt>
                <c:pt idx="4271">
                  <c:v>2016-02</c:v>
                </c:pt>
                <c:pt idx="4272">
                  <c:v>2016-02</c:v>
                </c:pt>
                <c:pt idx="4273">
                  <c:v>2016-02</c:v>
                </c:pt>
                <c:pt idx="4274">
                  <c:v>2016-02</c:v>
                </c:pt>
                <c:pt idx="4275">
                  <c:v>2016-02</c:v>
                </c:pt>
                <c:pt idx="4276">
                  <c:v>2016-02</c:v>
                </c:pt>
                <c:pt idx="4277">
                  <c:v>2016-02</c:v>
                </c:pt>
                <c:pt idx="4278">
                  <c:v>2016-02</c:v>
                </c:pt>
                <c:pt idx="4279">
                  <c:v>2016-02</c:v>
                </c:pt>
                <c:pt idx="4280">
                  <c:v>2016-02</c:v>
                </c:pt>
                <c:pt idx="4281">
                  <c:v>2016-02</c:v>
                </c:pt>
                <c:pt idx="4282">
                  <c:v>2016-02</c:v>
                </c:pt>
                <c:pt idx="4283">
                  <c:v>2016-02</c:v>
                </c:pt>
                <c:pt idx="4284">
                  <c:v>2016-02</c:v>
                </c:pt>
                <c:pt idx="4285">
                  <c:v>2016-02</c:v>
                </c:pt>
                <c:pt idx="4286">
                  <c:v>2016-03</c:v>
                </c:pt>
                <c:pt idx="4287">
                  <c:v>2016-03</c:v>
                </c:pt>
                <c:pt idx="4288">
                  <c:v>2016-03</c:v>
                </c:pt>
                <c:pt idx="4289">
                  <c:v>2016-03</c:v>
                </c:pt>
                <c:pt idx="4290">
                  <c:v>2016-03</c:v>
                </c:pt>
                <c:pt idx="4291">
                  <c:v>2016-03</c:v>
                </c:pt>
                <c:pt idx="4292">
                  <c:v>2016-03</c:v>
                </c:pt>
                <c:pt idx="4293">
                  <c:v>2016-03</c:v>
                </c:pt>
                <c:pt idx="4294">
                  <c:v>2016-03</c:v>
                </c:pt>
                <c:pt idx="4295">
                  <c:v>2016-03</c:v>
                </c:pt>
                <c:pt idx="4296">
                  <c:v>2016-03</c:v>
                </c:pt>
                <c:pt idx="4297">
                  <c:v>2016-03</c:v>
                </c:pt>
                <c:pt idx="4298">
                  <c:v>2016-03</c:v>
                </c:pt>
                <c:pt idx="4299">
                  <c:v>2016-03</c:v>
                </c:pt>
                <c:pt idx="4300">
                  <c:v>2016-03</c:v>
                </c:pt>
                <c:pt idx="4301">
                  <c:v>2016-03</c:v>
                </c:pt>
                <c:pt idx="4302">
                  <c:v>2016-03</c:v>
                </c:pt>
                <c:pt idx="4303">
                  <c:v>2016-03</c:v>
                </c:pt>
                <c:pt idx="4304">
                  <c:v>2016-03</c:v>
                </c:pt>
                <c:pt idx="4305">
                  <c:v>2016-03</c:v>
                </c:pt>
                <c:pt idx="4306">
                  <c:v>2016-03</c:v>
                </c:pt>
                <c:pt idx="4307">
                  <c:v>2016-04</c:v>
                </c:pt>
                <c:pt idx="4308">
                  <c:v>2016-04</c:v>
                </c:pt>
                <c:pt idx="4309">
                  <c:v>2016-04</c:v>
                </c:pt>
                <c:pt idx="4310">
                  <c:v>2016-04</c:v>
                </c:pt>
                <c:pt idx="4311">
                  <c:v>2016-04</c:v>
                </c:pt>
                <c:pt idx="4312">
                  <c:v>2016-04</c:v>
                </c:pt>
                <c:pt idx="4313">
                  <c:v>2016-04</c:v>
                </c:pt>
                <c:pt idx="4314">
                  <c:v>2016-04</c:v>
                </c:pt>
                <c:pt idx="4315">
                  <c:v>2016-04</c:v>
                </c:pt>
                <c:pt idx="4316">
                  <c:v>2016-04</c:v>
                </c:pt>
                <c:pt idx="4317">
                  <c:v>2016-04</c:v>
                </c:pt>
                <c:pt idx="4318">
                  <c:v>2016-04</c:v>
                </c:pt>
                <c:pt idx="4319">
                  <c:v>2016-04</c:v>
                </c:pt>
                <c:pt idx="4320">
                  <c:v>2016-04</c:v>
                </c:pt>
                <c:pt idx="4321">
                  <c:v>2016-04</c:v>
                </c:pt>
                <c:pt idx="4322">
                  <c:v>2016-04</c:v>
                </c:pt>
                <c:pt idx="4323">
                  <c:v>2016-04</c:v>
                </c:pt>
                <c:pt idx="4324">
                  <c:v>2016-04</c:v>
                </c:pt>
                <c:pt idx="4325">
                  <c:v>2016-04</c:v>
                </c:pt>
                <c:pt idx="4326">
                  <c:v>2016-04</c:v>
                </c:pt>
                <c:pt idx="4327">
                  <c:v>2016-05</c:v>
                </c:pt>
                <c:pt idx="4328">
                  <c:v>2016-05</c:v>
                </c:pt>
                <c:pt idx="4329">
                  <c:v>2016-05</c:v>
                </c:pt>
                <c:pt idx="4330">
                  <c:v>2016-05</c:v>
                </c:pt>
                <c:pt idx="4331">
                  <c:v>2016-05</c:v>
                </c:pt>
                <c:pt idx="4332">
                  <c:v>2016-05</c:v>
                </c:pt>
                <c:pt idx="4333">
                  <c:v>2016-05</c:v>
                </c:pt>
                <c:pt idx="4334">
                  <c:v>2016-05</c:v>
                </c:pt>
                <c:pt idx="4335">
                  <c:v>2016-05</c:v>
                </c:pt>
                <c:pt idx="4336">
                  <c:v>2016-05</c:v>
                </c:pt>
                <c:pt idx="4337">
                  <c:v>2016-05</c:v>
                </c:pt>
                <c:pt idx="4338">
                  <c:v>2016-05</c:v>
                </c:pt>
                <c:pt idx="4339">
                  <c:v>2016-05</c:v>
                </c:pt>
                <c:pt idx="4340">
                  <c:v>2016-05</c:v>
                </c:pt>
                <c:pt idx="4341">
                  <c:v>2016-05</c:v>
                </c:pt>
                <c:pt idx="4342">
                  <c:v>2016-05</c:v>
                </c:pt>
                <c:pt idx="4343">
                  <c:v>2016-05</c:v>
                </c:pt>
                <c:pt idx="4344">
                  <c:v>2016-05</c:v>
                </c:pt>
                <c:pt idx="4345">
                  <c:v>2016-05</c:v>
                </c:pt>
                <c:pt idx="4346">
                  <c:v>2016-05</c:v>
                </c:pt>
                <c:pt idx="4347">
                  <c:v>2016-06</c:v>
                </c:pt>
                <c:pt idx="4348">
                  <c:v>2016-06</c:v>
                </c:pt>
                <c:pt idx="4349">
                  <c:v>2016-06</c:v>
                </c:pt>
                <c:pt idx="4350">
                  <c:v>2016-06</c:v>
                </c:pt>
                <c:pt idx="4351">
                  <c:v>2016-06</c:v>
                </c:pt>
                <c:pt idx="4352">
                  <c:v>2016-06</c:v>
                </c:pt>
                <c:pt idx="4353">
                  <c:v>2016-06</c:v>
                </c:pt>
                <c:pt idx="4354">
                  <c:v>2016-06</c:v>
                </c:pt>
                <c:pt idx="4355">
                  <c:v>2016-06</c:v>
                </c:pt>
                <c:pt idx="4356">
                  <c:v>2016-06</c:v>
                </c:pt>
                <c:pt idx="4357">
                  <c:v>2016-06</c:v>
                </c:pt>
                <c:pt idx="4358">
                  <c:v>2016-06</c:v>
                </c:pt>
                <c:pt idx="4359">
                  <c:v>2016-06</c:v>
                </c:pt>
                <c:pt idx="4360">
                  <c:v>2016-06</c:v>
                </c:pt>
                <c:pt idx="4361">
                  <c:v>2016-06</c:v>
                </c:pt>
                <c:pt idx="4362">
                  <c:v>2016-06</c:v>
                </c:pt>
                <c:pt idx="4363">
                  <c:v>2016-06</c:v>
                </c:pt>
                <c:pt idx="4364">
                  <c:v>2016-06</c:v>
                </c:pt>
                <c:pt idx="4365">
                  <c:v>2016-06</c:v>
                </c:pt>
                <c:pt idx="4366">
                  <c:v>2016-06</c:v>
                </c:pt>
                <c:pt idx="4367">
                  <c:v>2016-06</c:v>
                </c:pt>
                <c:pt idx="4368">
                  <c:v>2016-07</c:v>
                </c:pt>
                <c:pt idx="4369">
                  <c:v>2016-07</c:v>
                </c:pt>
                <c:pt idx="4370">
                  <c:v>2016-07</c:v>
                </c:pt>
                <c:pt idx="4371">
                  <c:v>2016-07</c:v>
                </c:pt>
                <c:pt idx="4372">
                  <c:v>2016-07</c:v>
                </c:pt>
                <c:pt idx="4373">
                  <c:v>2016-07</c:v>
                </c:pt>
                <c:pt idx="4374">
                  <c:v>2016-07</c:v>
                </c:pt>
                <c:pt idx="4375">
                  <c:v>2016-07</c:v>
                </c:pt>
                <c:pt idx="4376">
                  <c:v>2016-07</c:v>
                </c:pt>
                <c:pt idx="4377">
                  <c:v>2016-07</c:v>
                </c:pt>
                <c:pt idx="4378">
                  <c:v>2016-07</c:v>
                </c:pt>
                <c:pt idx="4379">
                  <c:v>2016-07</c:v>
                </c:pt>
                <c:pt idx="4380">
                  <c:v>2016-07</c:v>
                </c:pt>
                <c:pt idx="4381">
                  <c:v>2016-07</c:v>
                </c:pt>
                <c:pt idx="4382">
                  <c:v>2016-07</c:v>
                </c:pt>
                <c:pt idx="4383">
                  <c:v>2016-07</c:v>
                </c:pt>
                <c:pt idx="4384">
                  <c:v>2016-07</c:v>
                </c:pt>
                <c:pt idx="4385">
                  <c:v>2016-07</c:v>
                </c:pt>
                <c:pt idx="4386">
                  <c:v>2016-07</c:v>
                </c:pt>
                <c:pt idx="4387">
                  <c:v>2016-07</c:v>
                </c:pt>
                <c:pt idx="4388">
                  <c:v>2016-07</c:v>
                </c:pt>
                <c:pt idx="4389">
                  <c:v>2016-08</c:v>
                </c:pt>
                <c:pt idx="4390">
                  <c:v>2016-08</c:v>
                </c:pt>
                <c:pt idx="4391">
                  <c:v>2016-08</c:v>
                </c:pt>
                <c:pt idx="4392">
                  <c:v>2016-08</c:v>
                </c:pt>
                <c:pt idx="4393">
                  <c:v>2016-08</c:v>
                </c:pt>
                <c:pt idx="4394">
                  <c:v>2016-08</c:v>
                </c:pt>
                <c:pt idx="4395">
                  <c:v>2016-08</c:v>
                </c:pt>
                <c:pt idx="4396">
                  <c:v>2016-08</c:v>
                </c:pt>
                <c:pt idx="4397">
                  <c:v>2016-08</c:v>
                </c:pt>
                <c:pt idx="4398">
                  <c:v>2016-08</c:v>
                </c:pt>
                <c:pt idx="4399">
                  <c:v>2016-08</c:v>
                </c:pt>
                <c:pt idx="4400">
                  <c:v>2016-08</c:v>
                </c:pt>
                <c:pt idx="4401">
                  <c:v>2016-08</c:v>
                </c:pt>
                <c:pt idx="4402">
                  <c:v>2016-08</c:v>
                </c:pt>
                <c:pt idx="4403">
                  <c:v>2016-08</c:v>
                </c:pt>
                <c:pt idx="4404">
                  <c:v>2016-08</c:v>
                </c:pt>
                <c:pt idx="4405">
                  <c:v>2016-08</c:v>
                </c:pt>
                <c:pt idx="4406">
                  <c:v>2016-08</c:v>
                </c:pt>
                <c:pt idx="4407">
                  <c:v>2016-08</c:v>
                </c:pt>
                <c:pt idx="4408">
                  <c:v>2016-08</c:v>
                </c:pt>
                <c:pt idx="4409">
                  <c:v>2016-08</c:v>
                </c:pt>
                <c:pt idx="4410">
                  <c:v>2016-08</c:v>
                </c:pt>
                <c:pt idx="4411">
                  <c:v>2016-09</c:v>
                </c:pt>
                <c:pt idx="4412">
                  <c:v>2016-09</c:v>
                </c:pt>
                <c:pt idx="4413">
                  <c:v>2016-09</c:v>
                </c:pt>
                <c:pt idx="4414">
                  <c:v>2016-09</c:v>
                </c:pt>
                <c:pt idx="4415">
                  <c:v>2016-09</c:v>
                </c:pt>
                <c:pt idx="4416">
                  <c:v>2016-09</c:v>
                </c:pt>
                <c:pt idx="4417">
                  <c:v>2016-09</c:v>
                </c:pt>
                <c:pt idx="4418">
                  <c:v>2016-09</c:v>
                </c:pt>
                <c:pt idx="4419">
                  <c:v>2016-09</c:v>
                </c:pt>
                <c:pt idx="4420">
                  <c:v>2016-09</c:v>
                </c:pt>
                <c:pt idx="4421">
                  <c:v>2016-09</c:v>
                </c:pt>
                <c:pt idx="4422">
                  <c:v>2016-09</c:v>
                </c:pt>
                <c:pt idx="4423">
                  <c:v>2016-09</c:v>
                </c:pt>
                <c:pt idx="4424">
                  <c:v>2016-09</c:v>
                </c:pt>
                <c:pt idx="4425">
                  <c:v>2016-09</c:v>
                </c:pt>
                <c:pt idx="4426">
                  <c:v>2016-09</c:v>
                </c:pt>
                <c:pt idx="4427">
                  <c:v>2016-09</c:v>
                </c:pt>
                <c:pt idx="4428">
                  <c:v>2016-09</c:v>
                </c:pt>
                <c:pt idx="4429">
                  <c:v>2016-09</c:v>
                </c:pt>
                <c:pt idx="4430">
                  <c:v>2016-09</c:v>
                </c:pt>
                <c:pt idx="4431">
                  <c:v>2016-09</c:v>
                </c:pt>
                <c:pt idx="4432">
                  <c:v>2016-09</c:v>
                </c:pt>
                <c:pt idx="4433">
                  <c:v>2016-10</c:v>
                </c:pt>
                <c:pt idx="4434">
                  <c:v>2016-10</c:v>
                </c:pt>
                <c:pt idx="4435">
                  <c:v>2016-10</c:v>
                </c:pt>
                <c:pt idx="4436">
                  <c:v>2016-10</c:v>
                </c:pt>
                <c:pt idx="4437">
                  <c:v>2016-10</c:v>
                </c:pt>
                <c:pt idx="4438">
                  <c:v>2016-10</c:v>
                </c:pt>
                <c:pt idx="4439">
                  <c:v>2016-10</c:v>
                </c:pt>
                <c:pt idx="4440">
                  <c:v>2016-10</c:v>
                </c:pt>
                <c:pt idx="4441">
                  <c:v>2016-10</c:v>
                </c:pt>
                <c:pt idx="4442">
                  <c:v>2016-10</c:v>
                </c:pt>
                <c:pt idx="4443">
                  <c:v>2016-10</c:v>
                </c:pt>
                <c:pt idx="4444">
                  <c:v>2016-10</c:v>
                </c:pt>
                <c:pt idx="4445">
                  <c:v>2016-10</c:v>
                </c:pt>
                <c:pt idx="4446">
                  <c:v>2016-10</c:v>
                </c:pt>
                <c:pt idx="4447">
                  <c:v>2016-10</c:v>
                </c:pt>
                <c:pt idx="4448">
                  <c:v>2016-10</c:v>
                </c:pt>
                <c:pt idx="4449">
                  <c:v>2016-10</c:v>
                </c:pt>
                <c:pt idx="4450">
                  <c:v>2016-10</c:v>
                </c:pt>
                <c:pt idx="4451">
                  <c:v>2016-10</c:v>
                </c:pt>
                <c:pt idx="4452">
                  <c:v>2016-10</c:v>
                </c:pt>
                <c:pt idx="4453">
                  <c:v>2016-10</c:v>
                </c:pt>
                <c:pt idx="4454">
                  <c:v>2016-11</c:v>
                </c:pt>
                <c:pt idx="4455">
                  <c:v>2016-11</c:v>
                </c:pt>
                <c:pt idx="4456">
                  <c:v>2016-11</c:v>
                </c:pt>
                <c:pt idx="4457">
                  <c:v>2016-11</c:v>
                </c:pt>
                <c:pt idx="4458">
                  <c:v>2016-11</c:v>
                </c:pt>
                <c:pt idx="4459">
                  <c:v>2016-11</c:v>
                </c:pt>
                <c:pt idx="4460">
                  <c:v>2016-11</c:v>
                </c:pt>
                <c:pt idx="4461">
                  <c:v>2016-11</c:v>
                </c:pt>
                <c:pt idx="4462">
                  <c:v>2016-11</c:v>
                </c:pt>
                <c:pt idx="4463">
                  <c:v>2016-11</c:v>
                </c:pt>
                <c:pt idx="4464">
                  <c:v>2016-11</c:v>
                </c:pt>
                <c:pt idx="4465">
                  <c:v>2016-11</c:v>
                </c:pt>
                <c:pt idx="4466">
                  <c:v>2016-11</c:v>
                </c:pt>
                <c:pt idx="4467">
                  <c:v>2016-11</c:v>
                </c:pt>
                <c:pt idx="4468">
                  <c:v>2016-11</c:v>
                </c:pt>
                <c:pt idx="4469">
                  <c:v>2016-11</c:v>
                </c:pt>
                <c:pt idx="4470">
                  <c:v>2016-11</c:v>
                </c:pt>
                <c:pt idx="4471">
                  <c:v>2016-11</c:v>
                </c:pt>
                <c:pt idx="4472">
                  <c:v>2016-11</c:v>
                </c:pt>
                <c:pt idx="4473">
                  <c:v>2016-11</c:v>
                </c:pt>
                <c:pt idx="4474">
                  <c:v>2016-11</c:v>
                </c:pt>
                <c:pt idx="4475">
                  <c:v>2016-11</c:v>
                </c:pt>
                <c:pt idx="4476">
                  <c:v>2016-12</c:v>
                </c:pt>
                <c:pt idx="4477">
                  <c:v>2016-12</c:v>
                </c:pt>
                <c:pt idx="4478">
                  <c:v>2016-12</c:v>
                </c:pt>
                <c:pt idx="4479">
                  <c:v>2016-12</c:v>
                </c:pt>
                <c:pt idx="4480">
                  <c:v>2016-12</c:v>
                </c:pt>
                <c:pt idx="4481">
                  <c:v>2016-12</c:v>
                </c:pt>
                <c:pt idx="4482">
                  <c:v>2016-12</c:v>
                </c:pt>
                <c:pt idx="4483">
                  <c:v>2016-12</c:v>
                </c:pt>
                <c:pt idx="4484">
                  <c:v>2016-12</c:v>
                </c:pt>
                <c:pt idx="4485">
                  <c:v>2016-12</c:v>
                </c:pt>
                <c:pt idx="4486">
                  <c:v>2016-12</c:v>
                </c:pt>
                <c:pt idx="4487">
                  <c:v>2016-12</c:v>
                </c:pt>
                <c:pt idx="4488">
                  <c:v>2016-12</c:v>
                </c:pt>
                <c:pt idx="4489">
                  <c:v>2016-12</c:v>
                </c:pt>
                <c:pt idx="4490">
                  <c:v>2016-12</c:v>
                </c:pt>
                <c:pt idx="4491">
                  <c:v>2016-12</c:v>
                </c:pt>
                <c:pt idx="4492">
                  <c:v>2016-12</c:v>
                </c:pt>
                <c:pt idx="4493">
                  <c:v>2016-12</c:v>
                </c:pt>
                <c:pt idx="4494">
                  <c:v>2016-12</c:v>
                </c:pt>
                <c:pt idx="4495">
                  <c:v>2016-12</c:v>
                </c:pt>
                <c:pt idx="4496">
                  <c:v>2017-01</c:v>
                </c:pt>
                <c:pt idx="4497">
                  <c:v>2017-01</c:v>
                </c:pt>
                <c:pt idx="4498">
                  <c:v>2017-01</c:v>
                </c:pt>
                <c:pt idx="4499">
                  <c:v>2017-01</c:v>
                </c:pt>
                <c:pt idx="4500">
                  <c:v>2017-01</c:v>
                </c:pt>
                <c:pt idx="4501">
                  <c:v>2017-01</c:v>
                </c:pt>
                <c:pt idx="4502">
                  <c:v>2017-01</c:v>
                </c:pt>
                <c:pt idx="4503">
                  <c:v>2017-01</c:v>
                </c:pt>
                <c:pt idx="4504">
                  <c:v>2017-01</c:v>
                </c:pt>
                <c:pt idx="4505">
                  <c:v>2017-01</c:v>
                </c:pt>
                <c:pt idx="4506">
                  <c:v>2017-01</c:v>
                </c:pt>
                <c:pt idx="4507">
                  <c:v>2017-01</c:v>
                </c:pt>
                <c:pt idx="4508">
                  <c:v>2017-01</c:v>
                </c:pt>
                <c:pt idx="4509">
                  <c:v>2017-01</c:v>
                </c:pt>
                <c:pt idx="4510">
                  <c:v>2017-01</c:v>
                </c:pt>
                <c:pt idx="4511">
                  <c:v>2017-01</c:v>
                </c:pt>
                <c:pt idx="4512">
                  <c:v>2017-01</c:v>
                </c:pt>
                <c:pt idx="4513">
                  <c:v>2017-01</c:v>
                </c:pt>
                <c:pt idx="4514">
                  <c:v>2017-01</c:v>
                </c:pt>
                <c:pt idx="4515">
                  <c:v>2017-01</c:v>
                </c:pt>
                <c:pt idx="4516">
                  <c:v>2017-02</c:v>
                </c:pt>
                <c:pt idx="4517">
                  <c:v>2017-02</c:v>
                </c:pt>
                <c:pt idx="4518">
                  <c:v>2017-02</c:v>
                </c:pt>
                <c:pt idx="4519">
                  <c:v>2017-02</c:v>
                </c:pt>
                <c:pt idx="4520">
                  <c:v>2017-02</c:v>
                </c:pt>
                <c:pt idx="4521">
                  <c:v>2017-02</c:v>
                </c:pt>
                <c:pt idx="4522">
                  <c:v>2017-02</c:v>
                </c:pt>
                <c:pt idx="4523">
                  <c:v>2017-02</c:v>
                </c:pt>
                <c:pt idx="4524">
                  <c:v>2017-02</c:v>
                </c:pt>
                <c:pt idx="4525">
                  <c:v>2017-02</c:v>
                </c:pt>
                <c:pt idx="4526">
                  <c:v>2017-02</c:v>
                </c:pt>
                <c:pt idx="4527">
                  <c:v>2017-02</c:v>
                </c:pt>
                <c:pt idx="4528">
                  <c:v>2017-02</c:v>
                </c:pt>
                <c:pt idx="4529">
                  <c:v>2017-02</c:v>
                </c:pt>
                <c:pt idx="4530">
                  <c:v>2017-02</c:v>
                </c:pt>
                <c:pt idx="4531">
                  <c:v>2017-02</c:v>
                </c:pt>
                <c:pt idx="4532">
                  <c:v>2017-02</c:v>
                </c:pt>
                <c:pt idx="4533">
                  <c:v>2017-02</c:v>
                </c:pt>
                <c:pt idx="4534">
                  <c:v>2017-02</c:v>
                </c:pt>
                <c:pt idx="4535">
                  <c:v>2017-02</c:v>
                </c:pt>
                <c:pt idx="4536">
                  <c:v>2017-03</c:v>
                </c:pt>
                <c:pt idx="4537">
                  <c:v>2017-03</c:v>
                </c:pt>
                <c:pt idx="4538">
                  <c:v>2017-03</c:v>
                </c:pt>
                <c:pt idx="4539">
                  <c:v>2017-03</c:v>
                </c:pt>
                <c:pt idx="4540">
                  <c:v>2017-03</c:v>
                </c:pt>
                <c:pt idx="4541">
                  <c:v>2017-03</c:v>
                </c:pt>
                <c:pt idx="4542">
                  <c:v>2017-03</c:v>
                </c:pt>
                <c:pt idx="4543">
                  <c:v>2017-03</c:v>
                </c:pt>
                <c:pt idx="4544">
                  <c:v>2017-03</c:v>
                </c:pt>
                <c:pt idx="4545">
                  <c:v>2017-03</c:v>
                </c:pt>
                <c:pt idx="4546">
                  <c:v>2017-03</c:v>
                </c:pt>
                <c:pt idx="4547">
                  <c:v>2017-03</c:v>
                </c:pt>
                <c:pt idx="4548">
                  <c:v>2017-03</c:v>
                </c:pt>
                <c:pt idx="4549">
                  <c:v>2017-03</c:v>
                </c:pt>
                <c:pt idx="4550">
                  <c:v>2017-03</c:v>
                </c:pt>
                <c:pt idx="4551">
                  <c:v>2017-03</c:v>
                </c:pt>
                <c:pt idx="4552">
                  <c:v>2017-03</c:v>
                </c:pt>
                <c:pt idx="4553">
                  <c:v>2017-03</c:v>
                </c:pt>
                <c:pt idx="4554">
                  <c:v>2017-03</c:v>
                </c:pt>
                <c:pt idx="4555">
                  <c:v>2017-03</c:v>
                </c:pt>
                <c:pt idx="4556">
                  <c:v>2017-03</c:v>
                </c:pt>
                <c:pt idx="4557">
                  <c:v>2017-03</c:v>
                </c:pt>
                <c:pt idx="4558">
                  <c:v>2017-03</c:v>
                </c:pt>
                <c:pt idx="4559">
                  <c:v>2017-04</c:v>
                </c:pt>
                <c:pt idx="4560">
                  <c:v>2017-04</c:v>
                </c:pt>
                <c:pt idx="4561">
                  <c:v>2017-04</c:v>
                </c:pt>
                <c:pt idx="4562">
                  <c:v>2017-04</c:v>
                </c:pt>
                <c:pt idx="4563">
                  <c:v>2017-04</c:v>
                </c:pt>
                <c:pt idx="4564">
                  <c:v>2017-04</c:v>
                </c:pt>
                <c:pt idx="4565">
                  <c:v>2017-04</c:v>
                </c:pt>
                <c:pt idx="4566">
                  <c:v>2017-04</c:v>
                </c:pt>
                <c:pt idx="4567">
                  <c:v>2017-04</c:v>
                </c:pt>
                <c:pt idx="4568">
                  <c:v>2017-04</c:v>
                </c:pt>
                <c:pt idx="4569">
                  <c:v>2017-04</c:v>
                </c:pt>
                <c:pt idx="4570">
                  <c:v>2017-04</c:v>
                </c:pt>
                <c:pt idx="4571">
                  <c:v>2017-04</c:v>
                </c:pt>
                <c:pt idx="4572">
                  <c:v>2017-04</c:v>
                </c:pt>
                <c:pt idx="4573">
                  <c:v>2017-04</c:v>
                </c:pt>
                <c:pt idx="4574">
                  <c:v>2017-04</c:v>
                </c:pt>
                <c:pt idx="4575">
                  <c:v>2017-04</c:v>
                </c:pt>
                <c:pt idx="4576">
                  <c:v>2017-05</c:v>
                </c:pt>
                <c:pt idx="4577">
                  <c:v>2017-05</c:v>
                </c:pt>
                <c:pt idx="4578">
                  <c:v>2017-05</c:v>
                </c:pt>
                <c:pt idx="4579">
                  <c:v>2017-05</c:v>
                </c:pt>
                <c:pt idx="4580">
                  <c:v>2017-05</c:v>
                </c:pt>
                <c:pt idx="4581">
                  <c:v>2017-05</c:v>
                </c:pt>
                <c:pt idx="4582">
                  <c:v>2017-05</c:v>
                </c:pt>
                <c:pt idx="4583">
                  <c:v>2017-05</c:v>
                </c:pt>
                <c:pt idx="4584">
                  <c:v>2017-05</c:v>
                </c:pt>
                <c:pt idx="4585">
                  <c:v>2017-05</c:v>
                </c:pt>
                <c:pt idx="4586">
                  <c:v>2017-05</c:v>
                </c:pt>
                <c:pt idx="4587">
                  <c:v>2017-05</c:v>
                </c:pt>
                <c:pt idx="4588">
                  <c:v>2017-05</c:v>
                </c:pt>
                <c:pt idx="4589">
                  <c:v>2017-05</c:v>
                </c:pt>
                <c:pt idx="4590">
                  <c:v>2017-05</c:v>
                </c:pt>
                <c:pt idx="4591">
                  <c:v>2017-05</c:v>
                </c:pt>
                <c:pt idx="4592">
                  <c:v>2017-05</c:v>
                </c:pt>
                <c:pt idx="4593">
                  <c:v>2017-05</c:v>
                </c:pt>
                <c:pt idx="4594">
                  <c:v>2017-05</c:v>
                </c:pt>
                <c:pt idx="4595">
                  <c:v>2017-05</c:v>
                </c:pt>
                <c:pt idx="4596">
                  <c:v>2017-05</c:v>
                </c:pt>
                <c:pt idx="4597">
                  <c:v>2017-06</c:v>
                </c:pt>
                <c:pt idx="4598">
                  <c:v>2017-06</c:v>
                </c:pt>
                <c:pt idx="4599">
                  <c:v>2017-06</c:v>
                </c:pt>
                <c:pt idx="4600">
                  <c:v>2017-06</c:v>
                </c:pt>
                <c:pt idx="4601">
                  <c:v>2017-06</c:v>
                </c:pt>
                <c:pt idx="4602">
                  <c:v>2017-06</c:v>
                </c:pt>
                <c:pt idx="4603">
                  <c:v>2017-06</c:v>
                </c:pt>
                <c:pt idx="4604">
                  <c:v>2017-06</c:v>
                </c:pt>
                <c:pt idx="4605">
                  <c:v>2017-06</c:v>
                </c:pt>
                <c:pt idx="4606">
                  <c:v>2017-06</c:v>
                </c:pt>
                <c:pt idx="4607">
                  <c:v>2017-06</c:v>
                </c:pt>
                <c:pt idx="4608">
                  <c:v>2017-06</c:v>
                </c:pt>
                <c:pt idx="4609">
                  <c:v>2017-06</c:v>
                </c:pt>
                <c:pt idx="4610">
                  <c:v>2017-06</c:v>
                </c:pt>
                <c:pt idx="4611">
                  <c:v>2017-06</c:v>
                </c:pt>
                <c:pt idx="4612">
                  <c:v>2017-06</c:v>
                </c:pt>
                <c:pt idx="4613">
                  <c:v>2017-06</c:v>
                </c:pt>
                <c:pt idx="4614">
                  <c:v>2017-06</c:v>
                </c:pt>
                <c:pt idx="4615">
                  <c:v>2017-06</c:v>
                </c:pt>
                <c:pt idx="4616">
                  <c:v>2017-06</c:v>
                </c:pt>
                <c:pt idx="4617">
                  <c:v>2017-06</c:v>
                </c:pt>
                <c:pt idx="4618">
                  <c:v>2017-07</c:v>
                </c:pt>
                <c:pt idx="4619">
                  <c:v>2017-07</c:v>
                </c:pt>
                <c:pt idx="4620">
                  <c:v>2017-07</c:v>
                </c:pt>
                <c:pt idx="4621">
                  <c:v>2017-07</c:v>
                </c:pt>
                <c:pt idx="4622">
                  <c:v>2017-07</c:v>
                </c:pt>
                <c:pt idx="4623">
                  <c:v>2017-07</c:v>
                </c:pt>
                <c:pt idx="4624">
                  <c:v>2017-07</c:v>
                </c:pt>
                <c:pt idx="4625">
                  <c:v>2017-07</c:v>
                </c:pt>
                <c:pt idx="4626">
                  <c:v>2017-07</c:v>
                </c:pt>
                <c:pt idx="4627">
                  <c:v>2017-07</c:v>
                </c:pt>
                <c:pt idx="4628">
                  <c:v>2017-07</c:v>
                </c:pt>
                <c:pt idx="4629">
                  <c:v>2017-07</c:v>
                </c:pt>
                <c:pt idx="4630">
                  <c:v>2017-07</c:v>
                </c:pt>
                <c:pt idx="4631">
                  <c:v>2017-07</c:v>
                </c:pt>
                <c:pt idx="4632">
                  <c:v>2017-07</c:v>
                </c:pt>
                <c:pt idx="4633">
                  <c:v>2017-07</c:v>
                </c:pt>
                <c:pt idx="4634">
                  <c:v>2017-07</c:v>
                </c:pt>
                <c:pt idx="4635">
                  <c:v>2017-07</c:v>
                </c:pt>
                <c:pt idx="4636">
                  <c:v>2017-07</c:v>
                </c:pt>
                <c:pt idx="4637">
                  <c:v>2017-07</c:v>
                </c:pt>
                <c:pt idx="4638">
                  <c:v>2017-07</c:v>
                </c:pt>
                <c:pt idx="4639">
                  <c:v>2017-08</c:v>
                </c:pt>
                <c:pt idx="4640">
                  <c:v>2017-08</c:v>
                </c:pt>
                <c:pt idx="4641">
                  <c:v>2017-08</c:v>
                </c:pt>
                <c:pt idx="4642">
                  <c:v>2017-08</c:v>
                </c:pt>
                <c:pt idx="4643">
                  <c:v>2017-08</c:v>
                </c:pt>
                <c:pt idx="4644">
                  <c:v>2017-08</c:v>
                </c:pt>
                <c:pt idx="4645">
                  <c:v>2017-08</c:v>
                </c:pt>
                <c:pt idx="4646">
                  <c:v>2017-08</c:v>
                </c:pt>
                <c:pt idx="4647">
                  <c:v>2017-08</c:v>
                </c:pt>
                <c:pt idx="4648">
                  <c:v>2017-08</c:v>
                </c:pt>
                <c:pt idx="4649">
                  <c:v>2017-08</c:v>
                </c:pt>
                <c:pt idx="4650">
                  <c:v>2017-08</c:v>
                </c:pt>
                <c:pt idx="4651">
                  <c:v>2017-08</c:v>
                </c:pt>
                <c:pt idx="4652">
                  <c:v>2017-08</c:v>
                </c:pt>
                <c:pt idx="4653">
                  <c:v>2017-08</c:v>
                </c:pt>
                <c:pt idx="4654">
                  <c:v>2017-08</c:v>
                </c:pt>
                <c:pt idx="4655">
                  <c:v>2017-08</c:v>
                </c:pt>
                <c:pt idx="4656">
                  <c:v>2017-08</c:v>
                </c:pt>
                <c:pt idx="4657">
                  <c:v>2017-08</c:v>
                </c:pt>
                <c:pt idx="4658">
                  <c:v>2017-08</c:v>
                </c:pt>
                <c:pt idx="4659">
                  <c:v>2017-08</c:v>
                </c:pt>
                <c:pt idx="4660">
                  <c:v>2017-08</c:v>
                </c:pt>
                <c:pt idx="4661">
                  <c:v>2017-09</c:v>
                </c:pt>
                <c:pt idx="4662">
                  <c:v>2017-09</c:v>
                </c:pt>
                <c:pt idx="4663">
                  <c:v>2017-09</c:v>
                </c:pt>
                <c:pt idx="4664">
                  <c:v>2017-09</c:v>
                </c:pt>
                <c:pt idx="4665">
                  <c:v>2017-09</c:v>
                </c:pt>
                <c:pt idx="4666">
                  <c:v>2017-09</c:v>
                </c:pt>
                <c:pt idx="4667">
                  <c:v>2017-09</c:v>
                </c:pt>
                <c:pt idx="4668">
                  <c:v>2017-09</c:v>
                </c:pt>
                <c:pt idx="4669">
                  <c:v>2017-09</c:v>
                </c:pt>
                <c:pt idx="4670">
                  <c:v>2017-09</c:v>
                </c:pt>
                <c:pt idx="4671">
                  <c:v>2017-09</c:v>
                </c:pt>
                <c:pt idx="4672">
                  <c:v>2017-09</c:v>
                </c:pt>
                <c:pt idx="4673">
                  <c:v>2017-09</c:v>
                </c:pt>
                <c:pt idx="4674">
                  <c:v>2017-09</c:v>
                </c:pt>
                <c:pt idx="4675">
                  <c:v>2017-09</c:v>
                </c:pt>
                <c:pt idx="4676">
                  <c:v>2017-09</c:v>
                </c:pt>
                <c:pt idx="4677">
                  <c:v>2017-09</c:v>
                </c:pt>
                <c:pt idx="4678">
                  <c:v>2017-09</c:v>
                </c:pt>
                <c:pt idx="4679">
                  <c:v>2017-09</c:v>
                </c:pt>
                <c:pt idx="4680">
                  <c:v>2017-09</c:v>
                </c:pt>
                <c:pt idx="4681">
                  <c:v>2017-09</c:v>
                </c:pt>
                <c:pt idx="4682">
                  <c:v>2017-10</c:v>
                </c:pt>
                <c:pt idx="4683">
                  <c:v>2017-10</c:v>
                </c:pt>
                <c:pt idx="4684">
                  <c:v>2017-10</c:v>
                </c:pt>
                <c:pt idx="4685">
                  <c:v>2017-10</c:v>
                </c:pt>
                <c:pt idx="4686">
                  <c:v>2017-10</c:v>
                </c:pt>
                <c:pt idx="4687">
                  <c:v>2017-10</c:v>
                </c:pt>
                <c:pt idx="4688">
                  <c:v>2017-10</c:v>
                </c:pt>
                <c:pt idx="4689">
                  <c:v>2017-10</c:v>
                </c:pt>
                <c:pt idx="4690">
                  <c:v>2017-10</c:v>
                </c:pt>
                <c:pt idx="4691">
                  <c:v>2017-10</c:v>
                </c:pt>
                <c:pt idx="4692">
                  <c:v>2017-10</c:v>
                </c:pt>
                <c:pt idx="4693">
                  <c:v>2017-10</c:v>
                </c:pt>
                <c:pt idx="4694">
                  <c:v>2017-10</c:v>
                </c:pt>
                <c:pt idx="4695">
                  <c:v>2017-10</c:v>
                </c:pt>
                <c:pt idx="4696">
                  <c:v>2017-10</c:v>
                </c:pt>
                <c:pt idx="4697">
                  <c:v>2017-10</c:v>
                </c:pt>
                <c:pt idx="4698">
                  <c:v>2017-10</c:v>
                </c:pt>
                <c:pt idx="4699">
                  <c:v>2017-10</c:v>
                </c:pt>
                <c:pt idx="4700">
                  <c:v>2017-10</c:v>
                </c:pt>
                <c:pt idx="4701">
                  <c:v>2017-10</c:v>
                </c:pt>
                <c:pt idx="4702">
                  <c:v>2017-10</c:v>
                </c:pt>
                <c:pt idx="4703">
                  <c:v>2017-10</c:v>
                </c:pt>
                <c:pt idx="4704">
                  <c:v>2017-11</c:v>
                </c:pt>
                <c:pt idx="4705">
                  <c:v>2017-11</c:v>
                </c:pt>
                <c:pt idx="4706">
                  <c:v>2017-11</c:v>
                </c:pt>
                <c:pt idx="4707">
                  <c:v>2017-11</c:v>
                </c:pt>
                <c:pt idx="4708">
                  <c:v>2017-11</c:v>
                </c:pt>
                <c:pt idx="4709">
                  <c:v>2017-11</c:v>
                </c:pt>
                <c:pt idx="4710">
                  <c:v>2017-11</c:v>
                </c:pt>
                <c:pt idx="4711">
                  <c:v>2017-11</c:v>
                </c:pt>
                <c:pt idx="4712">
                  <c:v>2017-11</c:v>
                </c:pt>
                <c:pt idx="4713">
                  <c:v>2017-11</c:v>
                </c:pt>
                <c:pt idx="4714">
                  <c:v>2017-11</c:v>
                </c:pt>
                <c:pt idx="4715">
                  <c:v>2017-11</c:v>
                </c:pt>
                <c:pt idx="4716">
                  <c:v>2017-11</c:v>
                </c:pt>
                <c:pt idx="4717">
                  <c:v>2017-11</c:v>
                </c:pt>
                <c:pt idx="4718">
                  <c:v>2017-11</c:v>
                </c:pt>
                <c:pt idx="4719">
                  <c:v>2017-11</c:v>
                </c:pt>
                <c:pt idx="4720">
                  <c:v>2017-11</c:v>
                </c:pt>
                <c:pt idx="4721">
                  <c:v>2017-11</c:v>
                </c:pt>
                <c:pt idx="4722">
                  <c:v>2017-11</c:v>
                </c:pt>
                <c:pt idx="4723">
                  <c:v>2017-11</c:v>
                </c:pt>
                <c:pt idx="4724">
                  <c:v>2017-11</c:v>
                </c:pt>
                <c:pt idx="4725">
                  <c:v>2017-11</c:v>
                </c:pt>
                <c:pt idx="4726">
                  <c:v>2017-12</c:v>
                </c:pt>
                <c:pt idx="4727">
                  <c:v>2017-12</c:v>
                </c:pt>
                <c:pt idx="4728">
                  <c:v>2017-12</c:v>
                </c:pt>
                <c:pt idx="4729">
                  <c:v>2017-12</c:v>
                </c:pt>
                <c:pt idx="4730">
                  <c:v>2017-12</c:v>
                </c:pt>
                <c:pt idx="4731">
                  <c:v>2017-12</c:v>
                </c:pt>
                <c:pt idx="4732">
                  <c:v>2017-12</c:v>
                </c:pt>
                <c:pt idx="4733">
                  <c:v>2017-12</c:v>
                </c:pt>
                <c:pt idx="4734">
                  <c:v>2017-12</c:v>
                </c:pt>
                <c:pt idx="4735">
                  <c:v>2017-12</c:v>
                </c:pt>
                <c:pt idx="4736">
                  <c:v>2017-12</c:v>
                </c:pt>
                <c:pt idx="4737">
                  <c:v>2017-12</c:v>
                </c:pt>
                <c:pt idx="4738">
                  <c:v>2017-12</c:v>
                </c:pt>
                <c:pt idx="4739">
                  <c:v>2017-12</c:v>
                </c:pt>
                <c:pt idx="4740">
                  <c:v>2017-12</c:v>
                </c:pt>
                <c:pt idx="4741">
                  <c:v>2017-12</c:v>
                </c:pt>
                <c:pt idx="4742">
                  <c:v>2017-12</c:v>
                </c:pt>
                <c:pt idx="4743">
                  <c:v>2017-12</c:v>
                </c:pt>
                <c:pt idx="4744">
                  <c:v>2017-12</c:v>
                </c:pt>
                <c:pt idx="4745">
                  <c:v>2018-01</c:v>
                </c:pt>
                <c:pt idx="4746">
                  <c:v>2018-01</c:v>
                </c:pt>
                <c:pt idx="4747">
                  <c:v>2018-01</c:v>
                </c:pt>
                <c:pt idx="4748">
                  <c:v>2018-01</c:v>
                </c:pt>
                <c:pt idx="4749">
                  <c:v>2018-01</c:v>
                </c:pt>
                <c:pt idx="4750">
                  <c:v>2018-01</c:v>
                </c:pt>
                <c:pt idx="4751">
                  <c:v>2018-01</c:v>
                </c:pt>
                <c:pt idx="4752">
                  <c:v>2018-01</c:v>
                </c:pt>
                <c:pt idx="4753">
                  <c:v>2018-01</c:v>
                </c:pt>
                <c:pt idx="4754">
                  <c:v>2018-01</c:v>
                </c:pt>
                <c:pt idx="4755">
                  <c:v>2018-01</c:v>
                </c:pt>
                <c:pt idx="4756">
                  <c:v>2018-01</c:v>
                </c:pt>
                <c:pt idx="4757">
                  <c:v>2018-01</c:v>
                </c:pt>
                <c:pt idx="4758">
                  <c:v>2018-01</c:v>
                </c:pt>
                <c:pt idx="4759">
                  <c:v>2018-01</c:v>
                </c:pt>
                <c:pt idx="4760">
                  <c:v>2018-01</c:v>
                </c:pt>
                <c:pt idx="4761">
                  <c:v>2018-01</c:v>
                </c:pt>
                <c:pt idx="4762">
                  <c:v>2018-01</c:v>
                </c:pt>
                <c:pt idx="4763">
                  <c:v>2018-01</c:v>
                </c:pt>
                <c:pt idx="4764">
                  <c:v>2018-01</c:v>
                </c:pt>
                <c:pt idx="4765">
                  <c:v>2018-01</c:v>
                </c:pt>
                <c:pt idx="4766">
                  <c:v>2018-02</c:v>
                </c:pt>
                <c:pt idx="4767">
                  <c:v>2018-02</c:v>
                </c:pt>
                <c:pt idx="4768">
                  <c:v>2018-02</c:v>
                </c:pt>
                <c:pt idx="4769">
                  <c:v>2018-02</c:v>
                </c:pt>
                <c:pt idx="4770">
                  <c:v>2018-02</c:v>
                </c:pt>
                <c:pt idx="4771">
                  <c:v>2018-02</c:v>
                </c:pt>
                <c:pt idx="4772">
                  <c:v>2018-02</c:v>
                </c:pt>
                <c:pt idx="4773">
                  <c:v>2018-02</c:v>
                </c:pt>
                <c:pt idx="4774">
                  <c:v>2018-02</c:v>
                </c:pt>
                <c:pt idx="4775">
                  <c:v>2018-02</c:v>
                </c:pt>
                <c:pt idx="4776">
                  <c:v>2018-02</c:v>
                </c:pt>
                <c:pt idx="4777">
                  <c:v>2018-02</c:v>
                </c:pt>
                <c:pt idx="4778">
                  <c:v>2018-02</c:v>
                </c:pt>
                <c:pt idx="4779">
                  <c:v>2018-02</c:v>
                </c:pt>
                <c:pt idx="4780">
                  <c:v>2018-02</c:v>
                </c:pt>
                <c:pt idx="4781">
                  <c:v>2018-02</c:v>
                </c:pt>
                <c:pt idx="4782">
                  <c:v>2018-02</c:v>
                </c:pt>
                <c:pt idx="4783">
                  <c:v>2018-02</c:v>
                </c:pt>
                <c:pt idx="4784">
                  <c:v>2018-02</c:v>
                </c:pt>
                <c:pt idx="4785">
                  <c:v>2018-02</c:v>
                </c:pt>
                <c:pt idx="4786">
                  <c:v>2018-03</c:v>
                </c:pt>
                <c:pt idx="4787">
                  <c:v>2018-03</c:v>
                </c:pt>
                <c:pt idx="4788">
                  <c:v>2018-03</c:v>
                </c:pt>
                <c:pt idx="4789">
                  <c:v>2018-03</c:v>
                </c:pt>
                <c:pt idx="4790">
                  <c:v>2018-03</c:v>
                </c:pt>
                <c:pt idx="4791">
                  <c:v>2018-03</c:v>
                </c:pt>
                <c:pt idx="4792">
                  <c:v>2018-03</c:v>
                </c:pt>
                <c:pt idx="4793">
                  <c:v>2018-03</c:v>
                </c:pt>
                <c:pt idx="4794">
                  <c:v>2018-03</c:v>
                </c:pt>
                <c:pt idx="4795">
                  <c:v>2018-03</c:v>
                </c:pt>
                <c:pt idx="4796">
                  <c:v>2018-03</c:v>
                </c:pt>
                <c:pt idx="4797">
                  <c:v>2018-03</c:v>
                </c:pt>
                <c:pt idx="4798">
                  <c:v>2018-03</c:v>
                </c:pt>
                <c:pt idx="4799">
                  <c:v>2018-03</c:v>
                </c:pt>
                <c:pt idx="4800">
                  <c:v>2018-03</c:v>
                </c:pt>
                <c:pt idx="4801">
                  <c:v>2018-03</c:v>
                </c:pt>
                <c:pt idx="4802">
                  <c:v>2018-03</c:v>
                </c:pt>
                <c:pt idx="4803">
                  <c:v>2018-03</c:v>
                </c:pt>
                <c:pt idx="4804">
                  <c:v>2018-03</c:v>
                </c:pt>
                <c:pt idx="4805">
                  <c:v>2018-03</c:v>
                </c:pt>
                <c:pt idx="4806">
                  <c:v>2018-03</c:v>
                </c:pt>
                <c:pt idx="4807">
                  <c:v>2018-04</c:v>
                </c:pt>
                <c:pt idx="4808">
                  <c:v>2018-04</c:v>
                </c:pt>
                <c:pt idx="4809">
                  <c:v>2018-04</c:v>
                </c:pt>
                <c:pt idx="4810">
                  <c:v>2018-04</c:v>
                </c:pt>
                <c:pt idx="4811">
                  <c:v>2018-04</c:v>
                </c:pt>
                <c:pt idx="4812">
                  <c:v>2018-04</c:v>
                </c:pt>
                <c:pt idx="4813">
                  <c:v>2018-04</c:v>
                </c:pt>
                <c:pt idx="4814">
                  <c:v>2018-04</c:v>
                </c:pt>
                <c:pt idx="4815">
                  <c:v>2018-04</c:v>
                </c:pt>
                <c:pt idx="4816">
                  <c:v>2018-04</c:v>
                </c:pt>
                <c:pt idx="4817">
                  <c:v>2018-04</c:v>
                </c:pt>
                <c:pt idx="4818">
                  <c:v>2018-04</c:v>
                </c:pt>
                <c:pt idx="4819">
                  <c:v>2018-04</c:v>
                </c:pt>
                <c:pt idx="4820">
                  <c:v>2018-04</c:v>
                </c:pt>
                <c:pt idx="4821">
                  <c:v>2018-04</c:v>
                </c:pt>
                <c:pt idx="4822">
                  <c:v>2018-04</c:v>
                </c:pt>
                <c:pt idx="4823">
                  <c:v>2018-04</c:v>
                </c:pt>
                <c:pt idx="4824">
                  <c:v>2018-04</c:v>
                </c:pt>
                <c:pt idx="4825">
                  <c:v>2018-04</c:v>
                </c:pt>
                <c:pt idx="4826">
                  <c:v>2018-05</c:v>
                </c:pt>
                <c:pt idx="4827">
                  <c:v>2018-05</c:v>
                </c:pt>
                <c:pt idx="4828">
                  <c:v>2018-05</c:v>
                </c:pt>
                <c:pt idx="4829">
                  <c:v>2018-05</c:v>
                </c:pt>
                <c:pt idx="4830">
                  <c:v>2018-05</c:v>
                </c:pt>
                <c:pt idx="4831">
                  <c:v>2018-05</c:v>
                </c:pt>
                <c:pt idx="4832">
                  <c:v>2018-05</c:v>
                </c:pt>
                <c:pt idx="4833">
                  <c:v>2018-05</c:v>
                </c:pt>
                <c:pt idx="4834">
                  <c:v>2018-05</c:v>
                </c:pt>
                <c:pt idx="4835">
                  <c:v>2018-05</c:v>
                </c:pt>
                <c:pt idx="4836">
                  <c:v>2018-05</c:v>
                </c:pt>
                <c:pt idx="4837">
                  <c:v>2018-05</c:v>
                </c:pt>
                <c:pt idx="4838">
                  <c:v>2018-05</c:v>
                </c:pt>
                <c:pt idx="4839">
                  <c:v>2018-05</c:v>
                </c:pt>
                <c:pt idx="4840">
                  <c:v>2018-05</c:v>
                </c:pt>
                <c:pt idx="4841">
                  <c:v>2018-05</c:v>
                </c:pt>
                <c:pt idx="4842">
                  <c:v>2018-05</c:v>
                </c:pt>
                <c:pt idx="4843">
                  <c:v>2018-05</c:v>
                </c:pt>
                <c:pt idx="4844">
                  <c:v>2018-05</c:v>
                </c:pt>
                <c:pt idx="4845">
                  <c:v>2018-05</c:v>
                </c:pt>
                <c:pt idx="4846">
                  <c:v>2018-05</c:v>
                </c:pt>
                <c:pt idx="4847">
                  <c:v>2018-06</c:v>
                </c:pt>
                <c:pt idx="4848">
                  <c:v>2018-06</c:v>
                </c:pt>
                <c:pt idx="4849">
                  <c:v>2018-06</c:v>
                </c:pt>
                <c:pt idx="4850">
                  <c:v>2018-06</c:v>
                </c:pt>
                <c:pt idx="4851">
                  <c:v>2018-06</c:v>
                </c:pt>
                <c:pt idx="4852">
                  <c:v>2018-06</c:v>
                </c:pt>
                <c:pt idx="4853">
                  <c:v>2018-06</c:v>
                </c:pt>
                <c:pt idx="4854">
                  <c:v>2018-06</c:v>
                </c:pt>
                <c:pt idx="4855">
                  <c:v>2018-06</c:v>
                </c:pt>
                <c:pt idx="4856">
                  <c:v>2018-06</c:v>
                </c:pt>
                <c:pt idx="4857">
                  <c:v>2018-06</c:v>
                </c:pt>
                <c:pt idx="4858">
                  <c:v>2018-06</c:v>
                </c:pt>
                <c:pt idx="4859">
                  <c:v>2018-06</c:v>
                </c:pt>
                <c:pt idx="4860">
                  <c:v>2018-06</c:v>
                </c:pt>
                <c:pt idx="4861">
                  <c:v>2018-06</c:v>
                </c:pt>
                <c:pt idx="4862">
                  <c:v>2018-06</c:v>
                </c:pt>
                <c:pt idx="4863">
                  <c:v>2018-06</c:v>
                </c:pt>
                <c:pt idx="4864">
                  <c:v>2018-06</c:v>
                </c:pt>
                <c:pt idx="4865">
                  <c:v>2018-06</c:v>
                </c:pt>
                <c:pt idx="4866">
                  <c:v>2018-06</c:v>
                </c:pt>
                <c:pt idx="4867">
                  <c:v>2018-07</c:v>
                </c:pt>
                <c:pt idx="4868">
                  <c:v>2018-07</c:v>
                </c:pt>
                <c:pt idx="4869">
                  <c:v>2018-07</c:v>
                </c:pt>
                <c:pt idx="4870">
                  <c:v>2018-07</c:v>
                </c:pt>
                <c:pt idx="4871">
                  <c:v>2018-07</c:v>
                </c:pt>
                <c:pt idx="4872">
                  <c:v>2018-07</c:v>
                </c:pt>
                <c:pt idx="4873">
                  <c:v>2018-07</c:v>
                </c:pt>
                <c:pt idx="4874">
                  <c:v>2018-07</c:v>
                </c:pt>
                <c:pt idx="4875">
                  <c:v>2018-07</c:v>
                </c:pt>
                <c:pt idx="4876">
                  <c:v>2018-07</c:v>
                </c:pt>
                <c:pt idx="4877">
                  <c:v>2018-07</c:v>
                </c:pt>
                <c:pt idx="4878">
                  <c:v>2018-07</c:v>
                </c:pt>
                <c:pt idx="4879">
                  <c:v>2018-07</c:v>
                </c:pt>
                <c:pt idx="4880">
                  <c:v>2018-07</c:v>
                </c:pt>
                <c:pt idx="4881">
                  <c:v>2018-07</c:v>
                </c:pt>
                <c:pt idx="4882">
                  <c:v>2018-07</c:v>
                </c:pt>
                <c:pt idx="4883">
                  <c:v>2018-07</c:v>
                </c:pt>
                <c:pt idx="4884">
                  <c:v>2018-07</c:v>
                </c:pt>
                <c:pt idx="4885">
                  <c:v>2018-07</c:v>
                </c:pt>
                <c:pt idx="4886">
                  <c:v>2018-07</c:v>
                </c:pt>
                <c:pt idx="4887">
                  <c:v>2018-07</c:v>
                </c:pt>
                <c:pt idx="4888">
                  <c:v>2018-07</c:v>
                </c:pt>
                <c:pt idx="4889">
                  <c:v>2018-08</c:v>
                </c:pt>
                <c:pt idx="4890">
                  <c:v>2018-08</c:v>
                </c:pt>
                <c:pt idx="4891">
                  <c:v>2018-08</c:v>
                </c:pt>
                <c:pt idx="4892">
                  <c:v>2018-08</c:v>
                </c:pt>
                <c:pt idx="4893">
                  <c:v>2018-08</c:v>
                </c:pt>
                <c:pt idx="4894">
                  <c:v>2018-08</c:v>
                </c:pt>
                <c:pt idx="4895">
                  <c:v>2018-08</c:v>
                </c:pt>
                <c:pt idx="4896">
                  <c:v>2018-08</c:v>
                </c:pt>
                <c:pt idx="4897">
                  <c:v>2018-08</c:v>
                </c:pt>
                <c:pt idx="4898">
                  <c:v>2018-08</c:v>
                </c:pt>
                <c:pt idx="4899">
                  <c:v>2018-08</c:v>
                </c:pt>
                <c:pt idx="4900">
                  <c:v>2018-08</c:v>
                </c:pt>
                <c:pt idx="4901">
                  <c:v>2018-08</c:v>
                </c:pt>
                <c:pt idx="4902">
                  <c:v>2018-08</c:v>
                </c:pt>
                <c:pt idx="4903">
                  <c:v>2018-08</c:v>
                </c:pt>
                <c:pt idx="4904">
                  <c:v>2018-08</c:v>
                </c:pt>
                <c:pt idx="4905">
                  <c:v>2018-08</c:v>
                </c:pt>
                <c:pt idx="4906">
                  <c:v>2018-08</c:v>
                </c:pt>
                <c:pt idx="4907">
                  <c:v>2018-08</c:v>
                </c:pt>
                <c:pt idx="4908">
                  <c:v>2018-08</c:v>
                </c:pt>
                <c:pt idx="4909">
                  <c:v>2018-08</c:v>
                </c:pt>
                <c:pt idx="4910">
                  <c:v>2018-08</c:v>
                </c:pt>
                <c:pt idx="4911">
                  <c:v>2018-09</c:v>
                </c:pt>
                <c:pt idx="4912">
                  <c:v>2018-09</c:v>
                </c:pt>
                <c:pt idx="4913">
                  <c:v>2018-09</c:v>
                </c:pt>
                <c:pt idx="4914">
                  <c:v>2018-09</c:v>
                </c:pt>
                <c:pt idx="4915">
                  <c:v>2018-09</c:v>
                </c:pt>
                <c:pt idx="4916">
                  <c:v>2018-09</c:v>
                </c:pt>
                <c:pt idx="4917">
                  <c:v>2018-09</c:v>
                </c:pt>
                <c:pt idx="4918">
                  <c:v>2018-09</c:v>
                </c:pt>
                <c:pt idx="4919">
                  <c:v>2018-09</c:v>
                </c:pt>
                <c:pt idx="4920">
                  <c:v>2018-09</c:v>
                </c:pt>
                <c:pt idx="4921">
                  <c:v>2018-09</c:v>
                </c:pt>
                <c:pt idx="4922">
                  <c:v>2018-09</c:v>
                </c:pt>
                <c:pt idx="4923">
                  <c:v>2018-09</c:v>
                </c:pt>
                <c:pt idx="4924">
                  <c:v>2018-09</c:v>
                </c:pt>
                <c:pt idx="4925">
                  <c:v>2018-09</c:v>
                </c:pt>
                <c:pt idx="4926">
                  <c:v>2018-09</c:v>
                </c:pt>
                <c:pt idx="4927">
                  <c:v>2018-09</c:v>
                </c:pt>
                <c:pt idx="4928">
                  <c:v>2018-09</c:v>
                </c:pt>
                <c:pt idx="4929">
                  <c:v>2018-09</c:v>
                </c:pt>
                <c:pt idx="4930">
                  <c:v>2018-09</c:v>
                </c:pt>
                <c:pt idx="4931">
                  <c:v>2018-10</c:v>
                </c:pt>
                <c:pt idx="4932">
                  <c:v>2018-10</c:v>
                </c:pt>
                <c:pt idx="4933">
                  <c:v>2018-10</c:v>
                </c:pt>
                <c:pt idx="4934">
                  <c:v>2018-10</c:v>
                </c:pt>
                <c:pt idx="4935">
                  <c:v>2018-10</c:v>
                </c:pt>
                <c:pt idx="4936">
                  <c:v>2018-10</c:v>
                </c:pt>
                <c:pt idx="4937">
                  <c:v>2018-10</c:v>
                </c:pt>
                <c:pt idx="4938">
                  <c:v>2018-10</c:v>
                </c:pt>
                <c:pt idx="4939">
                  <c:v>2018-10</c:v>
                </c:pt>
                <c:pt idx="4940">
                  <c:v>2018-10</c:v>
                </c:pt>
                <c:pt idx="4941">
                  <c:v>2018-10</c:v>
                </c:pt>
                <c:pt idx="4942">
                  <c:v>2018-10</c:v>
                </c:pt>
                <c:pt idx="4943">
                  <c:v>2018-10</c:v>
                </c:pt>
                <c:pt idx="4944">
                  <c:v>2018-10</c:v>
                </c:pt>
                <c:pt idx="4945">
                  <c:v>2018-10</c:v>
                </c:pt>
                <c:pt idx="4946">
                  <c:v>2018-10</c:v>
                </c:pt>
                <c:pt idx="4947">
                  <c:v>2018-10</c:v>
                </c:pt>
                <c:pt idx="4948">
                  <c:v>2018-10</c:v>
                </c:pt>
                <c:pt idx="4949">
                  <c:v>2018-10</c:v>
                </c:pt>
                <c:pt idx="4950">
                  <c:v>2018-10</c:v>
                </c:pt>
                <c:pt idx="4951">
                  <c:v>2018-10</c:v>
                </c:pt>
                <c:pt idx="4952">
                  <c:v>2018-10</c:v>
                </c:pt>
                <c:pt idx="4953">
                  <c:v>2018-10</c:v>
                </c:pt>
                <c:pt idx="4954">
                  <c:v>2018-11</c:v>
                </c:pt>
                <c:pt idx="4955">
                  <c:v>2018-11</c:v>
                </c:pt>
                <c:pt idx="4956">
                  <c:v>2018-11</c:v>
                </c:pt>
                <c:pt idx="4957">
                  <c:v>2018-11</c:v>
                </c:pt>
                <c:pt idx="4958">
                  <c:v>2018-11</c:v>
                </c:pt>
                <c:pt idx="4959">
                  <c:v>2018-11</c:v>
                </c:pt>
                <c:pt idx="4960">
                  <c:v>2018-11</c:v>
                </c:pt>
                <c:pt idx="4961">
                  <c:v>2018-11</c:v>
                </c:pt>
                <c:pt idx="4962">
                  <c:v>2018-11</c:v>
                </c:pt>
                <c:pt idx="4963">
                  <c:v>2018-11</c:v>
                </c:pt>
                <c:pt idx="4964">
                  <c:v>2018-11</c:v>
                </c:pt>
                <c:pt idx="4965">
                  <c:v>2018-11</c:v>
                </c:pt>
                <c:pt idx="4966">
                  <c:v>2018-11</c:v>
                </c:pt>
                <c:pt idx="4967">
                  <c:v>2018-11</c:v>
                </c:pt>
                <c:pt idx="4968">
                  <c:v>2018-11</c:v>
                </c:pt>
                <c:pt idx="4969">
                  <c:v>2018-11</c:v>
                </c:pt>
                <c:pt idx="4970">
                  <c:v>2018-11</c:v>
                </c:pt>
                <c:pt idx="4971">
                  <c:v>2018-11</c:v>
                </c:pt>
                <c:pt idx="4972">
                  <c:v>2018-11</c:v>
                </c:pt>
                <c:pt idx="4973">
                  <c:v>2018-11</c:v>
                </c:pt>
                <c:pt idx="4974">
                  <c:v>2018-11</c:v>
                </c:pt>
                <c:pt idx="4975">
                  <c:v>2018-11</c:v>
                </c:pt>
                <c:pt idx="4976">
                  <c:v>2018-12</c:v>
                </c:pt>
                <c:pt idx="4977">
                  <c:v>2018-12</c:v>
                </c:pt>
                <c:pt idx="4978">
                  <c:v>2018-12</c:v>
                </c:pt>
                <c:pt idx="4979">
                  <c:v>2018-12</c:v>
                </c:pt>
                <c:pt idx="4980">
                  <c:v>2018-12</c:v>
                </c:pt>
                <c:pt idx="4981">
                  <c:v>2018-12</c:v>
                </c:pt>
                <c:pt idx="4982">
                  <c:v>2018-12</c:v>
                </c:pt>
                <c:pt idx="4983">
                  <c:v>2018-12</c:v>
                </c:pt>
                <c:pt idx="4984">
                  <c:v>2018-12</c:v>
                </c:pt>
                <c:pt idx="4985">
                  <c:v>2018-12</c:v>
                </c:pt>
                <c:pt idx="4986">
                  <c:v>2018-12</c:v>
                </c:pt>
                <c:pt idx="4987">
                  <c:v>2018-12</c:v>
                </c:pt>
                <c:pt idx="4988">
                  <c:v>2018-12</c:v>
                </c:pt>
                <c:pt idx="4989">
                  <c:v>2018-12</c:v>
                </c:pt>
                <c:pt idx="4990">
                  <c:v>2018-12</c:v>
                </c:pt>
                <c:pt idx="4991">
                  <c:v>2018-12</c:v>
                </c:pt>
                <c:pt idx="4992">
                  <c:v>2018-12</c:v>
                </c:pt>
                <c:pt idx="4993">
                  <c:v>2018-12</c:v>
                </c:pt>
                <c:pt idx="4994">
                  <c:v>2018-12</c:v>
                </c:pt>
                <c:pt idx="4995">
                  <c:v>2019-01</c:v>
                </c:pt>
                <c:pt idx="4996">
                  <c:v>2019-01</c:v>
                </c:pt>
                <c:pt idx="4997">
                  <c:v>2019-01</c:v>
                </c:pt>
                <c:pt idx="4998">
                  <c:v>2019-01</c:v>
                </c:pt>
                <c:pt idx="4999">
                  <c:v>2019-01</c:v>
                </c:pt>
                <c:pt idx="5000">
                  <c:v>2019-01</c:v>
                </c:pt>
                <c:pt idx="5001">
                  <c:v>2019-01</c:v>
                </c:pt>
                <c:pt idx="5002">
                  <c:v>2019-01</c:v>
                </c:pt>
                <c:pt idx="5003">
                  <c:v>2019-01</c:v>
                </c:pt>
                <c:pt idx="5004">
                  <c:v>2019-01</c:v>
                </c:pt>
                <c:pt idx="5005">
                  <c:v>2019-01</c:v>
                </c:pt>
                <c:pt idx="5006">
                  <c:v>2019-01</c:v>
                </c:pt>
                <c:pt idx="5007">
                  <c:v>2019-01</c:v>
                </c:pt>
                <c:pt idx="5008">
                  <c:v>2019-01</c:v>
                </c:pt>
                <c:pt idx="5009">
                  <c:v>2019-01</c:v>
                </c:pt>
                <c:pt idx="5010">
                  <c:v>2019-01</c:v>
                </c:pt>
                <c:pt idx="5011">
                  <c:v>2019-01</c:v>
                </c:pt>
                <c:pt idx="5012">
                  <c:v>2019-01</c:v>
                </c:pt>
                <c:pt idx="5013">
                  <c:v>2019-01</c:v>
                </c:pt>
                <c:pt idx="5014">
                  <c:v>2019-01</c:v>
                </c:pt>
                <c:pt idx="5015">
                  <c:v>2019-01</c:v>
                </c:pt>
                <c:pt idx="5016">
                  <c:v>2019-02</c:v>
                </c:pt>
                <c:pt idx="5017">
                  <c:v>2019-02</c:v>
                </c:pt>
                <c:pt idx="5018">
                  <c:v>2019-02</c:v>
                </c:pt>
                <c:pt idx="5019">
                  <c:v>2019-02</c:v>
                </c:pt>
                <c:pt idx="5020">
                  <c:v>2019-02</c:v>
                </c:pt>
                <c:pt idx="5021">
                  <c:v>2019-02</c:v>
                </c:pt>
                <c:pt idx="5022">
                  <c:v>2019-02</c:v>
                </c:pt>
                <c:pt idx="5023">
                  <c:v>2019-02</c:v>
                </c:pt>
                <c:pt idx="5024">
                  <c:v>2019-02</c:v>
                </c:pt>
                <c:pt idx="5025">
                  <c:v>2019-02</c:v>
                </c:pt>
                <c:pt idx="5026">
                  <c:v>2019-02</c:v>
                </c:pt>
                <c:pt idx="5027">
                  <c:v>2019-02</c:v>
                </c:pt>
                <c:pt idx="5028">
                  <c:v>2019-02</c:v>
                </c:pt>
                <c:pt idx="5029">
                  <c:v>2019-02</c:v>
                </c:pt>
                <c:pt idx="5030">
                  <c:v>2019-02</c:v>
                </c:pt>
                <c:pt idx="5031">
                  <c:v>2019-02</c:v>
                </c:pt>
                <c:pt idx="5032">
                  <c:v>2019-02</c:v>
                </c:pt>
                <c:pt idx="5033">
                  <c:v>2019-02</c:v>
                </c:pt>
                <c:pt idx="5034">
                  <c:v>2019-02</c:v>
                </c:pt>
                <c:pt idx="5035">
                  <c:v>2019-02</c:v>
                </c:pt>
                <c:pt idx="5036">
                  <c:v>2019-03</c:v>
                </c:pt>
                <c:pt idx="5037">
                  <c:v>2019-03</c:v>
                </c:pt>
                <c:pt idx="5038">
                  <c:v>2019-03</c:v>
                </c:pt>
                <c:pt idx="5039">
                  <c:v>2019-03</c:v>
                </c:pt>
                <c:pt idx="5040">
                  <c:v>2019-03</c:v>
                </c:pt>
                <c:pt idx="5041">
                  <c:v>2019-03</c:v>
                </c:pt>
                <c:pt idx="5042">
                  <c:v>2019-03</c:v>
                </c:pt>
                <c:pt idx="5043">
                  <c:v>2019-03</c:v>
                </c:pt>
                <c:pt idx="5044">
                  <c:v>2019-03</c:v>
                </c:pt>
                <c:pt idx="5045">
                  <c:v>2019-03</c:v>
                </c:pt>
                <c:pt idx="5046">
                  <c:v>2019-03</c:v>
                </c:pt>
                <c:pt idx="5047">
                  <c:v>2019-03</c:v>
                </c:pt>
                <c:pt idx="5048">
                  <c:v>2019-03</c:v>
                </c:pt>
                <c:pt idx="5049">
                  <c:v>2019-03</c:v>
                </c:pt>
                <c:pt idx="5050">
                  <c:v>2019-03</c:v>
                </c:pt>
                <c:pt idx="5051">
                  <c:v>2019-03</c:v>
                </c:pt>
                <c:pt idx="5052">
                  <c:v>2019-03</c:v>
                </c:pt>
                <c:pt idx="5053">
                  <c:v>2019-03</c:v>
                </c:pt>
                <c:pt idx="5054">
                  <c:v>2019-03</c:v>
                </c:pt>
                <c:pt idx="5055">
                  <c:v>2019-03</c:v>
                </c:pt>
                <c:pt idx="5056">
                  <c:v>2019-03</c:v>
                </c:pt>
                <c:pt idx="5057">
                  <c:v>2019-04</c:v>
                </c:pt>
                <c:pt idx="5058">
                  <c:v>2019-04</c:v>
                </c:pt>
                <c:pt idx="5059">
                  <c:v>2019-04</c:v>
                </c:pt>
                <c:pt idx="5060">
                  <c:v>2019-04</c:v>
                </c:pt>
                <c:pt idx="5061">
                  <c:v>2019-04</c:v>
                </c:pt>
                <c:pt idx="5062">
                  <c:v>2019-04</c:v>
                </c:pt>
                <c:pt idx="5063">
                  <c:v>2019-04</c:v>
                </c:pt>
                <c:pt idx="5064">
                  <c:v>2019-04</c:v>
                </c:pt>
                <c:pt idx="5065">
                  <c:v>2019-04</c:v>
                </c:pt>
                <c:pt idx="5066">
                  <c:v>2019-04</c:v>
                </c:pt>
                <c:pt idx="5067">
                  <c:v>2019-04</c:v>
                </c:pt>
                <c:pt idx="5068">
                  <c:v>2019-04</c:v>
                </c:pt>
                <c:pt idx="5069">
                  <c:v>2019-04</c:v>
                </c:pt>
                <c:pt idx="5070">
                  <c:v>2019-04</c:v>
                </c:pt>
                <c:pt idx="5071">
                  <c:v>2019-04</c:v>
                </c:pt>
                <c:pt idx="5072">
                  <c:v>2019-04</c:v>
                </c:pt>
                <c:pt idx="5073">
                  <c:v>2019-04</c:v>
                </c:pt>
                <c:pt idx="5074">
                  <c:v>2019-04</c:v>
                </c:pt>
                <c:pt idx="5075">
                  <c:v>2019-04</c:v>
                </c:pt>
                <c:pt idx="5076">
                  <c:v>2019-05</c:v>
                </c:pt>
                <c:pt idx="5077">
                  <c:v>2019-05</c:v>
                </c:pt>
                <c:pt idx="5078">
                  <c:v>2019-05</c:v>
                </c:pt>
                <c:pt idx="5079">
                  <c:v>2019-05</c:v>
                </c:pt>
                <c:pt idx="5080">
                  <c:v>2019-05</c:v>
                </c:pt>
                <c:pt idx="5081">
                  <c:v>2019-05</c:v>
                </c:pt>
                <c:pt idx="5082">
                  <c:v>2019-05</c:v>
                </c:pt>
                <c:pt idx="5083">
                  <c:v>2019-05</c:v>
                </c:pt>
                <c:pt idx="5084">
                  <c:v>2019-05</c:v>
                </c:pt>
                <c:pt idx="5085">
                  <c:v>2019-05</c:v>
                </c:pt>
                <c:pt idx="5086">
                  <c:v>2019-05</c:v>
                </c:pt>
                <c:pt idx="5087">
                  <c:v>2019-05</c:v>
                </c:pt>
                <c:pt idx="5088">
                  <c:v>2019-05</c:v>
                </c:pt>
                <c:pt idx="5089">
                  <c:v>2019-05</c:v>
                </c:pt>
                <c:pt idx="5090">
                  <c:v>2019-05</c:v>
                </c:pt>
                <c:pt idx="5091">
                  <c:v>2019-05</c:v>
                </c:pt>
                <c:pt idx="5092">
                  <c:v>2019-05</c:v>
                </c:pt>
                <c:pt idx="5093">
                  <c:v>2019-05</c:v>
                </c:pt>
                <c:pt idx="5094">
                  <c:v>2019-05</c:v>
                </c:pt>
                <c:pt idx="5095">
                  <c:v>2019-05</c:v>
                </c:pt>
                <c:pt idx="5096">
                  <c:v>2019-05</c:v>
                </c:pt>
                <c:pt idx="5097">
                  <c:v>2019-06</c:v>
                </c:pt>
                <c:pt idx="5098">
                  <c:v>2019-06</c:v>
                </c:pt>
                <c:pt idx="5099">
                  <c:v>2019-06</c:v>
                </c:pt>
                <c:pt idx="5100">
                  <c:v>2019-06</c:v>
                </c:pt>
                <c:pt idx="5101">
                  <c:v>2019-06</c:v>
                </c:pt>
                <c:pt idx="5102">
                  <c:v>2019-06</c:v>
                </c:pt>
                <c:pt idx="5103">
                  <c:v>2019-06</c:v>
                </c:pt>
                <c:pt idx="5104">
                  <c:v>2019-06</c:v>
                </c:pt>
                <c:pt idx="5105">
                  <c:v>2019-06</c:v>
                </c:pt>
                <c:pt idx="5106">
                  <c:v>2019-06</c:v>
                </c:pt>
                <c:pt idx="5107">
                  <c:v>2019-06</c:v>
                </c:pt>
                <c:pt idx="5108">
                  <c:v>2019-06</c:v>
                </c:pt>
                <c:pt idx="5109">
                  <c:v>2019-06</c:v>
                </c:pt>
                <c:pt idx="5110">
                  <c:v>2019-06</c:v>
                </c:pt>
                <c:pt idx="5111">
                  <c:v>2019-06</c:v>
                </c:pt>
                <c:pt idx="5112">
                  <c:v>2019-06</c:v>
                </c:pt>
                <c:pt idx="5113">
                  <c:v>2019-06</c:v>
                </c:pt>
                <c:pt idx="5114">
                  <c:v>2019-06</c:v>
                </c:pt>
                <c:pt idx="5115">
                  <c:v>2019-06</c:v>
                </c:pt>
                <c:pt idx="5116">
                  <c:v>2019-07</c:v>
                </c:pt>
                <c:pt idx="5117">
                  <c:v>2019-07</c:v>
                </c:pt>
                <c:pt idx="5118">
                  <c:v>2019-07</c:v>
                </c:pt>
                <c:pt idx="5119">
                  <c:v>2019-07</c:v>
                </c:pt>
                <c:pt idx="5120">
                  <c:v>2019-07</c:v>
                </c:pt>
                <c:pt idx="5121">
                  <c:v>2019-07</c:v>
                </c:pt>
                <c:pt idx="5122">
                  <c:v>2019-07</c:v>
                </c:pt>
                <c:pt idx="5123">
                  <c:v>2019-07</c:v>
                </c:pt>
                <c:pt idx="5124">
                  <c:v>2019-07</c:v>
                </c:pt>
                <c:pt idx="5125">
                  <c:v>2019-07</c:v>
                </c:pt>
                <c:pt idx="5126">
                  <c:v>2019-07</c:v>
                </c:pt>
                <c:pt idx="5127">
                  <c:v>2019-07</c:v>
                </c:pt>
                <c:pt idx="5128">
                  <c:v>2019-07</c:v>
                </c:pt>
                <c:pt idx="5129">
                  <c:v>2019-07</c:v>
                </c:pt>
                <c:pt idx="5130">
                  <c:v>2019-07</c:v>
                </c:pt>
                <c:pt idx="5131">
                  <c:v>2019-07</c:v>
                </c:pt>
                <c:pt idx="5132">
                  <c:v>2019-07</c:v>
                </c:pt>
                <c:pt idx="5133">
                  <c:v>2019-07</c:v>
                </c:pt>
                <c:pt idx="5134">
                  <c:v>2019-07</c:v>
                </c:pt>
                <c:pt idx="5135">
                  <c:v>2019-07</c:v>
                </c:pt>
                <c:pt idx="5136">
                  <c:v>2019-07</c:v>
                </c:pt>
                <c:pt idx="5137">
                  <c:v>2019-07</c:v>
                </c:pt>
                <c:pt idx="5138">
                  <c:v>2019-07</c:v>
                </c:pt>
                <c:pt idx="5139">
                  <c:v>2019-08</c:v>
                </c:pt>
                <c:pt idx="5140">
                  <c:v>2019-08</c:v>
                </c:pt>
                <c:pt idx="5141">
                  <c:v>2019-08</c:v>
                </c:pt>
                <c:pt idx="5142">
                  <c:v>2019-08</c:v>
                </c:pt>
                <c:pt idx="5143">
                  <c:v>2019-08</c:v>
                </c:pt>
                <c:pt idx="5144">
                  <c:v>2019-08</c:v>
                </c:pt>
                <c:pt idx="5145">
                  <c:v>2019-08</c:v>
                </c:pt>
                <c:pt idx="5146">
                  <c:v>2019-08</c:v>
                </c:pt>
                <c:pt idx="5147">
                  <c:v>2019-08</c:v>
                </c:pt>
                <c:pt idx="5148">
                  <c:v>2019-08</c:v>
                </c:pt>
                <c:pt idx="5149">
                  <c:v>2019-08</c:v>
                </c:pt>
                <c:pt idx="5150">
                  <c:v>2019-08</c:v>
                </c:pt>
                <c:pt idx="5151">
                  <c:v>2019-08</c:v>
                </c:pt>
                <c:pt idx="5152">
                  <c:v>2019-08</c:v>
                </c:pt>
                <c:pt idx="5153">
                  <c:v>2019-08</c:v>
                </c:pt>
                <c:pt idx="5154">
                  <c:v>2019-08</c:v>
                </c:pt>
                <c:pt idx="5155">
                  <c:v>2019-08</c:v>
                </c:pt>
                <c:pt idx="5156">
                  <c:v>2019-08</c:v>
                </c:pt>
                <c:pt idx="5157">
                  <c:v>2019-08</c:v>
                </c:pt>
                <c:pt idx="5158">
                  <c:v>2019-08</c:v>
                </c:pt>
                <c:pt idx="5159">
                  <c:v>2019-08</c:v>
                </c:pt>
                <c:pt idx="5160">
                  <c:v>2019-09</c:v>
                </c:pt>
                <c:pt idx="5161">
                  <c:v>2019-09</c:v>
                </c:pt>
                <c:pt idx="5162">
                  <c:v>2019-09</c:v>
                </c:pt>
                <c:pt idx="5163">
                  <c:v>2019-09</c:v>
                </c:pt>
                <c:pt idx="5164">
                  <c:v>2019-09</c:v>
                </c:pt>
                <c:pt idx="5165">
                  <c:v>2019-09</c:v>
                </c:pt>
                <c:pt idx="5166">
                  <c:v>2019-09</c:v>
                </c:pt>
                <c:pt idx="5167">
                  <c:v>2019-09</c:v>
                </c:pt>
                <c:pt idx="5168">
                  <c:v>2019-09</c:v>
                </c:pt>
                <c:pt idx="5169">
                  <c:v>2019-09</c:v>
                </c:pt>
                <c:pt idx="5170">
                  <c:v>2019-09</c:v>
                </c:pt>
                <c:pt idx="5171">
                  <c:v>2019-09</c:v>
                </c:pt>
                <c:pt idx="5172">
                  <c:v>2019-09</c:v>
                </c:pt>
                <c:pt idx="5173">
                  <c:v>2019-09</c:v>
                </c:pt>
                <c:pt idx="5174">
                  <c:v>2019-09</c:v>
                </c:pt>
                <c:pt idx="5175">
                  <c:v>2019-09</c:v>
                </c:pt>
                <c:pt idx="5176">
                  <c:v>2019-09</c:v>
                </c:pt>
                <c:pt idx="5177">
                  <c:v>2019-09</c:v>
                </c:pt>
                <c:pt idx="5178">
                  <c:v>2019-09</c:v>
                </c:pt>
                <c:pt idx="5179">
                  <c:v>2019-09</c:v>
                </c:pt>
                <c:pt idx="5180">
                  <c:v>2019-09</c:v>
                </c:pt>
                <c:pt idx="5181">
                  <c:v>2019-10</c:v>
                </c:pt>
                <c:pt idx="5182">
                  <c:v>2019-10</c:v>
                </c:pt>
                <c:pt idx="5183">
                  <c:v>2019-10</c:v>
                </c:pt>
                <c:pt idx="5184">
                  <c:v>2019-10</c:v>
                </c:pt>
                <c:pt idx="5185">
                  <c:v>2019-10</c:v>
                </c:pt>
                <c:pt idx="5186">
                  <c:v>2019-10</c:v>
                </c:pt>
                <c:pt idx="5187">
                  <c:v>2019-10</c:v>
                </c:pt>
                <c:pt idx="5188">
                  <c:v>2019-10</c:v>
                </c:pt>
                <c:pt idx="5189">
                  <c:v>2019-10</c:v>
                </c:pt>
                <c:pt idx="5190">
                  <c:v>2019-10</c:v>
                </c:pt>
                <c:pt idx="5191">
                  <c:v>2019-10</c:v>
                </c:pt>
                <c:pt idx="5192">
                  <c:v>2019-10</c:v>
                </c:pt>
                <c:pt idx="5193">
                  <c:v>2019-10</c:v>
                </c:pt>
                <c:pt idx="5194">
                  <c:v>2019-10</c:v>
                </c:pt>
                <c:pt idx="5195">
                  <c:v>2019-10</c:v>
                </c:pt>
                <c:pt idx="5196">
                  <c:v>2019-10</c:v>
                </c:pt>
                <c:pt idx="5197">
                  <c:v>2019-10</c:v>
                </c:pt>
                <c:pt idx="5198">
                  <c:v>2019-10</c:v>
                </c:pt>
                <c:pt idx="5199">
                  <c:v>2019-10</c:v>
                </c:pt>
                <c:pt idx="5200">
                  <c:v>2019-10</c:v>
                </c:pt>
                <c:pt idx="5201">
                  <c:v>2019-10</c:v>
                </c:pt>
                <c:pt idx="5202">
                  <c:v>2019-10</c:v>
                </c:pt>
                <c:pt idx="5203">
                  <c:v>2019-10</c:v>
                </c:pt>
                <c:pt idx="5204">
                  <c:v>2019-11</c:v>
                </c:pt>
                <c:pt idx="5205">
                  <c:v>2019-11</c:v>
                </c:pt>
                <c:pt idx="5206">
                  <c:v>2019-11</c:v>
                </c:pt>
                <c:pt idx="5207">
                  <c:v>2019-11</c:v>
                </c:pt>
                <c:pt idx="5208">
                  <c:v>2019-11</c:v>
                </c:pt>
                <c:pt idx="5209">
                  <c:v>2019-11</c:v>
                </c:pt>
                <c:pt idx="5210">
                  <c:v>2019-11</c:v>
                </c:pt>
                <c:pt idx="5211">
                  <c:v>2019-11</c:v>
                </c:pt>
                <c:pt idx="5212">
                  <c:v>2019-11</c:v>
                </c:pt>
                <c:pt idx="5213">
                  <c:v>2019-11</c:v>
                </c:pt>
                <c:pt idx="5214">
                  <c:v>2019-11</c:v>
                </c:pt>
                <c:pt idx="5215">
                  <c:v>2019-11</c:v>
                </c:pt>
                <c:pt idx="5216">
                  <c:v>2019-11</c:v>
                </c:pt>
                <c:pt idx="5217">
                  <c:v>2019-11</c:v>
                </c:pt>
                <c:pt idx="5218">
                  <c:v>2019-11</c:v>
                </c:pt>
                <c:pt idx="5219">
                  <c:v>2019-11</c:v>
                </c:pt>
                <c:pt idx="5220">
                  <c:v>2019-11</c:v>
                </c:pt>
                <c:pt idx="5221">
                  <c:v>2019-11</c:v>
                </c:pt>
                <c:pt idx="5222">
                  <c:v>2019-11</c:v>
                </c:pt>
                <c:pt idx="5223">
                  <c:v>2019-11</c:v>
                </c:pt>
                <c:pt idx="5224">
                  <c:v>2019-11</c:v>
                </c:pt>
                <c:pt idx="5225">
                  <c:v>2019-12</c:v>
                </c:pt>
                <c:pt idx="5226">
                  <c:v>2019-12</c:v>
                </c:pt>
                <c:pt idx="5227">
                  <c:v>2019-12</c:v>
                </c:pt>
                <c:pt idx="5228">
                  <c:v>2019-12</c:v>
                </c:pt>
                <c:pt idx="5229">
                  <c:v>2019-12</c:v>
                </c:pt>
                <c:pt idx="5230">
                  <c:v>2019-12</c:v>
                </c:pt>
                <c:pt idx="5231">
                  <c:v>2019-12</c:v>
                </c:pt>
                <c:pt idx="5232">
                  <c:v>2019-12</c:v>
                </c:pt>
                <c:pt idx="5233">
                  <c:v>2019-12</c:v>
                </c:pt>
                <c:pt idx="5234">
                  <c:v>2019-12</c:v>
                </c:pt>
                <c:pt idx="5235">
                  <c:v>2019-12</c:v>
                </c:pt>
                <c:pt idx="5236">
                  <c:v>2019-12</c:v>
                </c:pt>
                <c:pt idx="5237">
                  <c:v>2019-12</c:v>
                </c:pt>
                <c:pt idx="5238">
                  <c:v>2019-12</c:v>
                </c:pt>
                <c:pt idx="5239">
                  <c:v>2019-12</c:v>
                </c:pt>
                <c:pt idx="5240">
                  <c:v>2019-12</c:v>
                </c:pt>
                <c:pt idx="5241">
                  <c:v>2019-12</c:v>
                </c:pt>
                <c:pt idx="5242">
                  <c:v>2019-12</c:v>
                </c:pt>
                <c:pt idx="5243">
                  <c:v>2019-12</c:v>
                </c:pt>
                <c:pt idx="5244">
                  <c:v>2019-12</c:v>
                </c:pt>
                <c:pt idx="5245">
                  <c:v>2020-01</c:v>
                </c:pt>
                <c:pt idx="5246">
                  <c:v>2020-01</c:v>
                </c:pt>
                <c:pt idx="5247">
                  <c:v>2020-01</c:v>
                </c:pt>
                <c:pt idx="5248">
                  <c:v>2020-01</c:v>
                </c:pt>
                <c:pt idx="5249">
                  <c:v>2020-01</c:v>
                </c:pt>
                <c:pt idx="5250">
                  <c:v>2020-01</c:v>
                </c:pt>
                <c:pt idx="5251">
                  <c:v>2020-01</c:v>
                </c:pt>
                <c:pt idx="5252">
                  <c:v>2020-01</c:v>
                </c:pt>
                <c:pt idx="5253">
                  <c:v>2020-01</c:v>
                </c:pt>
                <c:pt idx="5254">
                  <c:v>2020-01</c:v>
                </c:pt>
                <c:pt idx="5255">
                  <c:v>2020-01</c:v>
                </c:pt>
                <c:pt idx="5256">
                  <c:v>2020-01</c:v>
                </c:pt>
                <c:pt idx="5257">
                  <c:v>2020-01</c:v>
                </c:pt>
                <c:pt idx="5258">
                  <c:v>2020-01</c:v>
                </c:pt>
                <c:pt idx="5259">
                  <c:v>2020-01</c:v>
                </c:pt>
                <c:pt idx="5260">
                  <c:v>2020-01</c:v>
                </c:pt>
                <c:pt idx="5261">
                  <c:v>2020-01</c:v>
                </c:pt>
                <c:pt idx="5262">
                  <c:v>2020-01</c:v>
                </c:pt>
                <c:pt idx="5263">
                  <c:v>2020-01</c:v>
                </c:pt>
                <c:pt idx="5264">
                  <c:v>2020-01</c:v>
                </c:pt>
                <c:pt idx="5265">
                  <c:v>2020-01</c:v>
                </c:pt>
                <c:pt idx="5266">
                  <c:v>2020-02</c:v>
                </c:pt>
                <c:pt idx="5267">
                  <c:v>2020-02</c:v>
                </c:pt>
                <c:pt idx="5268">
                  <c:v>2020-02</c:v>
                </c:pt>
                <c:pt idx="5269">
                  <c:v>2020-02</c:v>
                </c:pt>
                <c:pt idx="5270">
                  <c:v>2020-02</c:v>
                </c:pt>
                <c:pt idx="5271">
                  <c:v>2020-02</c:v>
                </c:pt>
                <c:pt idx="5272">
                  <c:v>2020-02</c:v>
                </c:pt>
                <c:pt idx="5273">
                  <c:v>2020-02</c:v>
                </c:pt>
                <c:pt idx="5274">
                  <c:v>2020-02</c:v>
                </c:pt>
                <c:pt idx="5275">
                  <c:v>2020-02</c:v>
                </c:pt>
                <c:pt idx="5276">
                  <c:v>2020-02</c:v>
                </c:pt>
                <c:pt idx="5277">
                  <c:v>2020-02</c:v>
                </c:pt>
                <c:pt idx="5278">
                  <c:v>2020-02</c:v>
                </c:pt>
                <c:pt idx="5279">
                  <c:v>2020-02</c:v>
                </c:pt>
                <c:pt idx="5280">
                  <c:v>2020-02</c:v>
                </c:pt>
                <c:pt idx="5281">
                  <c:v>2020-02</c:v>
                </c:pt>
                <c:pt idx="5282">
                  <c:v>2020-02</c:v>
                </c:pt>
                <c:pt idx="5283">
                  <c:v>2020-02</c:v>
                </c:pt>
                <c:pt idx="5284">
                  <c:v>2020-02</c:v>
                </c:pt>
                <c:pt idx="5285">
                  <c:v>2020-02</c:v>
                </c:pt>
                <c:pt idx="5286">
                  <c:v>2020-03</c:v>
                </c:pt>
                <c:pt idx="5287">
                  <c:v>2020-03</c:v>
                </c:pt>
                <c:pt idx="5288">
                  <c:v>2020-03</c:v>
                </c:pt>
                <c:pt idx="5289">
                  <c:v>2020-03</c:v>
                </c:pt>
                <c:pt idx="5290">
                  <c:v>2020-03</c:v>
                </c:pt>
                <c:pt idx="5291">
                  <c:v>2020-03</c:v>
                </c:pt>
                <c:pt idx="5292">
                  <c:v>2020-03</c:v>
                </c:pt>
                <c:pt idx="5293">
                  <c:v>2020-03</c:v>
                </c:pt>
                <c:pt idx="5294">
                  <c:v>2020-03</c:v>
                </c:pt>
                <c:pt idx="5295">
                  <c:v>2020-03</c:v>
                </c:pt>
                <c:pt idx="5296">
                  <c:v>2020-03</c:v>
                </c:pt>
                <c:pt idx="5297">
                  <c:v>2020-03</c:v>
                </c:pt>
                <c:pt idx="5298">
                  <c:v>2020-03</c:v>
                </c:pt>
                <c:pt idx="5299">
                  <c:v>2020-03</c:v>
                </c:pt>
                <c:pt idx="5300">
                  <c:v>2020-03</c:v>
                </c:pt>
                <c:pt idx="5301">
                  <c:v>2020-03</c:v>
                </c:pt>
                <c:pt idx="5302">
                  <c:v>2020-03</c:v>
                </c:pt>
                <c:pt idx="5303">
                  <c:v>2020-03</c:v>
                </c:pt>
                <c:pt idx="5304">
                  <c:v>2020-03</c:v>
                </c:pt>
                <c:pt idx="5305">
                  <c:v>2020-03</c:v>
                </c:pt>
                <c:pt idx="5306">
                  <c:v>2020-03</c:v>
                </c:pt>
                <c:pt idx="5307">
                  <c:v>2020-03</c:v>
                </c:pt>
                <c:pt idx="5308">
                  <c:v>2020-04</c:v>
                </c:pt>
                <c:pt idx="5309">
                  <c:v>2020-04</c:v>
                </c:pt>
                <c:pt idx="5310">
                  <c:v>2020-04</c:v>
                </c:pt>
                <c:pt idx="5311">
                  <c:v>2020-04</c:v>
                </c:pt>
                <c:pt idx="5312">
                  <c:v>2020-04</c:v>
                </c:pt>
                <c:pt idx="5313">
                  <c:v>2020-04</c:v>
                </c:pt>
                <c:pt idx="5314">
                  <c:v>2020-04</c:v>
                </c:pt>
                <c:pt idx="5315">
                  <c:v>2020-04</c:v>
                </c:pt>
                <c:pt idx="5316">
                  <c:v>2020-04</c:v>
                </c:pt>
                <c:pt idx="5317">
                  <c:v>2020-04</c:v>
                </c:pt>
                <c:pt idx="5318">
                  <c:v>2020-04</c:v>
                </c:pt>
                <c:pt idx="5319">
                  <c:v>2020-04</c:v>
                </c:pt>
                <c:pt idx="5320">
                  <c:v>2020-04</c:v>
                </c:pt>
                <c:pt idx="5321">
                  <c:v>2020-04</c:v>
                </c:pt>
                <c:pt idx="5322">
                  <c:v>2020-04</c:v>
                </c:pt>
                <c:pt idx="5323">
                  <c:v>2020-04</c:v>
                </c:pt>
                <c:pt idx="5324">
                  <c:v>2020-04</c:v>
                </c:pt>
                <c:pt idx="5325">
                  <c:v>2020-04</c:v>
                </c:pt>
                <c:pt idx="5326">
                  <c:v>2020-04</c:v>
                </c:pt>
                <c:pt idx="5327">
                  <c:v>2020-04</c:v>
                </c:pt>
                <c:pt idx="5328">
                  <c:v>2020-05</c:v>
                </c:pt>
                <c:pt idx="5329">
                  <c:v>2020-05</c:v>
                </c:pt>
                <c:pt idx="5330">
                  <c:v>2020-05</c:v>
                </c:pt>
                <c:pt idx="5331">
                  <c:v>2020-05</c:v>
                </c:pt>
                <c:pt idx="5332">
                  <c:v>2020-05</c:v>
                </c:pt>
                <c:pt idx="5333">
                  <c:v>2020-05</c:v>
                </c:pt>
                <c:pt idx="5334">
                  <c:v>2020-05</c:v>
                </c:pt>
                <c:pt idx="5335">
                  <c:v>2020-05</c:v>
                </c:pt>
                <c:pt idx="5336">
                  <c:v>2020-05</c:v>
                </c:pt>
                <c:pt idx="5337">
                  <c:v>2020-05</c:v>
                </c:pt>
                <c:pt idx="5338">
                  <c:v>2020-05</c:v>
                </c:pt>
                <c:pt idx="5339">
                  <c:v>2020-05</c:v>
                </c:pt>
                <c:pt idx="5340">
                  <c:v>2020-05</c:v>
                </c:pt>
                <c:pt idx="5341">
                  <c:v>2020-05</c:v>
                </c:pt>
                <c:pt idx="5342">
                  <c:v>2020-05</c:v>
                </c:pt>
                <c:pt idx="5343">
                  <c:v>2020-05</c:v>
                </c:pt>
                <c:pt idx="5344">
                  <c:v>2020-05</c:v>
                </c:pt>
                <c:pt idx="5345">
                  <c:v>2020-05</c:v>
                </c:pt>
                <c:pt idx="5346">
                  <c:v>2020-05</c:v>
                </c:pt>
                <c:pt idx="5347">
                  <c:v>2020-06</c:v>
                </c:pt>
                <c:pt idx="5348">
                  <c:v>2020-06</c:v>
                </c:pt>
                <c:pt idx="5349">
                  <c:v>2020-06</c:v>
                </c:pt>
                <c:pt idx="5350">
                  <c:v>2020-06</c:v>
                </c:pt>
                <c:pt idx="5351">
                  <c:v>2020-06</c:v>
                </c:pt>
                <c:pt idx="5352">
                  <c:v>2020-06</c:v>
                </c:pt>
                <c:pt idx="5353">
                  <c:v>2020-06</c:v>
                </c:pt>
                <c:pt idx="5354">
                  <c:v>2020-06</c:v>
                </c:pt>
                <c:pt idx="5355">
                  <c:v>2020-06</c:v>
                </c:pt>
                <c:pt idx="5356">
                  <c:v>2020-06</c:v>
                </c:pt>
                <c:pt idx="5357">
                  <c:v>2020-06</c:v>
                </c:pt>
                <c:pt idx="5358">
                  <c:v>2020-06</c:v>
                </c:pt>
                <c:pt idx="5359">
                  <c:v>2020-06</c:v>
                </c:pt>
                <c:pt idx="5360">
                  <c:v>2020-06</c:v>
                </c:pt>
                <c:pt idx="5361">
                  <c:v>2020-06</c:v>
                </c:pt>
                <c:pt idx="5362">
                  <c:v>2020-06</c:v>
                </c:pt>
                <c:pt idx="5363">
                  <c:v>2020-06</c:v>
                </c:pt>
                <c:pt idx="5364">
                  <c:v>2020-06</c:v>
                </c:pt>
                <c:pt idx="5365">
                  <c:v>2020-06</c:v>
                </c:pt>
                <c:pt idx="5366">
                  <c:v>2020-06</c:v>
                </c:pt>
                <c:pt idx="5367">
                  <c:v>2020-06</c:v>
                </c:pt>
                <c:pt idx="5368">
                  <c:v>2020-07</c:v>
                </c:pt>
                <c:pt idx="5369">
                  <c:v>2020-07</c:v>
                </c:pt>
                <c:pt idx="5370">
                  <c:v>2020-07</c:v>
                </c:pt>
                <c:pt idx="5371">
                  <c:v>2020-07</c:v>
                </c:pt>
                <c:pt idx="5372">
                  <c:v>2020-07</c:v>
                </c:pt>
                <c:pt idx="5373">
                  <c:v>2020-07</c:v>
                </c:pt>
                <c:pt idx="5374">
                  <c:v>2020-07</c:v>
                </c:pt>
                <c:pt idx="5375">
                  <c:v>2020-07</c:v>
                </c:pt>
                <c:pt idx="5376">
                  <c:v>2020-07</c:v>
                </c:pt>
                <c:pt idx="5377">
                  <c:v>2020-07</c:v>
                </c:pt>
                <c:pt idx="5378">
                  <c:v>2020-07</c:v>
                </c:pt>
                <c:pt idx="5379">
                  <c:v>2020-07</c:v>
                </c:pt>
                <c:pt idx="5380">
                  <c:v>2020-07</c:v>
                </c:pt>
                <c:pt idx="5381">
                  <c:v>2020-07</c:v>
                </c:pt>
                <c:pt idx="5382">
                  <c:v>2020-07</c:v>
                </c:pt>
                <c:pt idx="5383">
                  <c:v>2020-07</c:v>
                </c:pt>
                <c:pt idx="5384">
                  <c:v>2020-07</c:v>
                </c:pt>
                <c:pt idx="5385">
                  <c:v>2020-07</c:v>
                </c:pt>
                <c:pt idx="5386">
                  <c:v>2020-07</c:v>
                </c:pt>
                <c:pt idx="5387">
                  <c:v>2020-07</c:v>
                </c:pt>
                <c:pt idx="5388">
                  <c:v>2020-07</c:v>
                </c:pt>
                <c:pt idx="5389">
                  <c:v>2020-07</c:v>
                </c:pt>
                <c:pt idx="5390">
                  <c:v>2020-07</c:v>
                </c:pt>
                <c:pt idx="5391">
                  <c:v>2020-08</c:v>
                </c:pt>
                <c:pt idx="5392">
                  <c:v>2020-08</c:v>
                </c:pt>
                <c:pt idx="5393">
                  <c:v>2020-08</c:v>
                </c:pt>
                <c:pt idx="5394">
                  <c:v>2020-08</c:v>
                </c:pt>
                <c:pt idx="5395">
                  <c:v>2020-08</c:v>
                </c:pt>
                <c:pt idx="5396">
                  <c:v>2020-08</c:v>
                </c:pt>
                <c:pt idx="5397">
                  <c:v>2020-08</c:v>
                </c:pt>
                <c:pt idx="5398">
                  <c:v>2020-08</c:v>
                </c:pt>
                <c:pt idx="5399">
                  <c:v>2020-08</c:v>
                </c:pt>
                <c:pt idx="5400">
                  <c:v>2020-08</c:v>
                </c:pt>
                <c:pt idx="5401">
                  <c:v>2020-08</c:v>
                </c:pt>
                <c:pt idx="5402">
                  <c:v>2020-08</c:v>
                </c:pt>
                <c:pt idx="5403">
                  <c:v>2020-08</c:v>
                </c:pt>
                <c:pt idx="5404">
                  <c:v>2020-08</c:v>
                </c:pt>
                <c:pt idx="5405">
                  <c:v>2020-08</c:v>
                </c:pt>
                <c:pt idx="5406">
                  <c:v>2020-08</c:v>
                </c:pt>
                <c:pt idx="5407">
                  <c:v>2020-08</c:v>
                </c:pt>
                <c:pt idx="5408">
                  <c:v>2020-08</c:v>
                </c:pt>
                <c:pt idx="5409">
                  <c:v>2020-08</c:v>
                </c:pt>
                <c:pt idx="5410">
                  <c:v>2020-08</c:v>
                </c:pt>
                <c:pt idx="5411">
                  <c:v>2020-09</c:v>
                </c:pt>
                <c:pt idx="5412">
                  <c:v>2020-09</c:v>
                </c:pt>
                <c:pt idx="5413">
                  <c:v>2020-09</c:v>
                </c:pt>
                <c:pt idx="5414">
                  <c:v>2020-09</c:v>
                </c:pt>
                <c:pt idx="5415">
                  <c:v>2020-09</c:v>
                </c:pt>
                <c:pt idx="5416">
                  <c:v>2020-09</c:v>
                </c:pt>
                <c:pt idx="5417">
                  <c:v>2020-09</c:v>
                </c:pt>
                <c:pt idx="5418">
                  <c:v>2020-09</c:v>
                </c:pt>
                <c:pt idx="5419">
                  <c:v>2020-09</c:v>
                </c:pt>
                <c:pt idx="5420">
                  <c:v>2020-09</c:v>
                </c:pt>
                <c:pt idx="5421">
                  <c:v>2020-09</c:v>
                </c:pt>
                <c:pt idx="5422">
                  <c:v>2020-09</c:v>
                </c:pt>
                <c:pt idx="5423">
                  <c:v>2020-09</c:v>
                </c:pt>
                <c:pt idx="5424">
                  <c:v>2020-09</c:v>
                </c:pt>
                <c:pt idx="5425">
                  <c:v>2020-09</c:v>
                </c:pt>
                <c:pt idx="5426">
                  <c:v>2020-09</c:v>
                </c:pt>
                <c:pt idx="5427">
                  <c:v>2020-09</c:v>
                </c:pt>
                <c:pt idx="5428">
                  <c:v>2020-09</c:v>
                </c:pt>
                <c:pt idx="5429">
                  <c:v>2020-09</c:v>
                </c:pt>
                <c:pt idx="5430">
                  <c:v>2020-09</c:v>
                </c:pt>
                <c:pt idx="5431">
                  <c:v>2020-09</c:v>
                </c:pt>
                <c:pt idx="5432">
                  <c:v>2020-09</c:v>
                </c:pt>
                <c:pt idx="5433">
                  <c:v>2020-10</c:v>
                </c:pt>
                <c:pt idx="5434">
                  <c:v>2020-10</c:v>
                </c:pt>
                <c:pt idx="5435">
                  <c:v>2020-10</c:v>
                </c:pt>
                <c:pt idx="5436">
                  <c:v>2020-10</c:v>
                </c:pt>
                <c:pt idx="5437">
                  <c:v>2020-10</c:v>
                </c:pt>
                <c:pt idx="5438">
                  <c:v>2020-10</c:v>
                </c:pt>
                <c:pt idx="5439">
                  <c:v>2020-10</c:v>
                </c:pt>
                <c:pt idx="5440">
                  <c:v>2020-10</c:v>
                </c:pt>
                <c:pt idx="5441">
                  <c:v>2020-10</c:v>
                </c:pt>
                <c:pt idx="5442">
                  <c:v>2020-10</c:v>
                </c:pt>
                <c:pt idx="5443">
                  <c:v>2020-10</c:v>
                </c:pt>
                <c:pt idx="5444">
                  <c:v>2020-10</c:v>
                </c:pt>
                <c:pt idx="5445">
                  <c:v>2020-10</c:v>
                </c:pt>
                <c:pt idx="5446">
                  <c:v>2020-10</c:v>
                </c:pt>
                <c:pt idx="5447">
                  <c:v>2020-10</c:v>
                </c:pt>
                <c:pt idx="5448">
                  <c:v>2020-10</c:v>
                </c:pt>
                <c:pt idx="5449">
                  <c:v>2020-10</c:v>
                </c:pt>
                <c:pt idx="5450">
                  <c:v>2020-10</c:v>
                </c:pt>
                <c:pt idx="5451">
                  <c:v>2020-10</c:v>
                </c:pt>
                <c:pt idx="5452">
                  <c:v>2020-10</c:v>
                </c:pt>
                <c:pt idx="5453">
                  <c:v>2020-10</c:v>
                </c:pt>
                <c:pt idx="5454">
                  <c:v>2020-10</c:v>
                </c:pt>
                <c:pt idx="5455">
                  <c:v>2020-11</c:v>
                </c:pt>
                <c:pt idx="5456">
                  <c:v>2020-11</c:v>
                </c:pt>
                <c:pt idx="5457">
                  <c:v>2020-11</c:v>
                </c:pt>
                <c:pt idx="5458">
                  <c:v>2020-11</c:v>
                </c:pt>
                <c:pt idx="5459">
                  <c:v>2020-11</c:v>
                </c:pt>
                <c:pt idx="5460">
                  <c:v>2020-11</c:v>
                </c:pt>
                <c:pt idx="5461">
                  <c:v>2020-11</c:v>
                </c:pt>
                <c:pt idx="5462">
                  <c:v>2020-11</c:v>
                </c:pt>
                <c:pt idx="5463">
                  <c:v>2020-11</c:v>
                </c:pt>
                <c:pt idx="5464">
                  <c:v>2020-11</c:v>
                </c:pt>
                <c:pt idx="5465">
                  <c:v>2020-11</c:v>
                </c:pt>
                <c:pt idx="5466">
                  <c:v>2020-11</c:v>
                </c:pt>
                <c:pt idx="5467">
                  <c:v>2020-11</c:v>
                </c:pt>
                <c:pt idx="5468">
                  <c:v>2020-11</c:v>
                </c:pt>
                <c:pt idx="5469">
                  <c:v>2020-11</c:v>
                </c:pt>
                <c:pt idx="5470">
                  <c:v>2020-11</c:v>
                </c:pt>
                <c:pt idx="5471">
                  <c:v>2020-11</c:v>
                </c:pt>
                <c:pt idx="5472">
                  <c:v>2020-11</c:v>
                </c:pt>
                <c:pt idx="5473">
                  <c:v>2020-11</c:v>
                </c:pt>
                <c:pt idx="5474">
                  <c:v>2020-11</c:v>
                </c:pt>
                <c:pt idx="5475">
                  <c:v>2020-11</c:v>
                </c:pt>
                <c:pt idx="5476">
                  <c:v>2020-12</c:v>
                </c:pt>
                <c:pt idx="5477">
                  <c:v>2020-12</c:v>
                </c:pt>
                <c:pt idx="5478">
                  <c:v>2020-12</c:v>
                </c:pt>
                <c:pt idx="5479">
                  <c:v>2020-12</c:v>
                </c:pt>
                <c:pt idx="5480">
                  <c:v>2020-12</c:v>
                </c:pt>
                <c:pt idx="5481">
                  <c:v>2020-12</c:v>
                </c:pt>
                <c:pt idx="5482">
                  <c:v>2020-12</c:v>
                </c:pt>
                <c:pt idx="5483">
                  <c:v>2020-12</c:v>
                </c:pt>
                <c:pt idx="5484">
                  <c:v>2020-12</c:v>
                </c:pt>
                <c:pt idx="5485">
                  <c:v>2020-12</c:v>
                </c:pt>
                <c:pt idx="5486">
                  <c:v>2020-12</c:v>
                </c:pt>
                <c:pt idx="5487">
                  <c:v>2020-12</c:v>
                </c:pt>
                <c:pt idx="5488">
                  <c:v>2020-12</c:v>
                </c:pt>
                <c:pt idx="5489">
                  <c:v>2020-12</c:v>
                </c:pt>
                <c:pt idx="5490">
                  <c:v>2020-12</c:v>
                </c:pt>
                <c:pt idx="5491">
                  <c:v>2020-12</c:v>
                </c:pt>
                <c:pt idx="5492">
                  <c:v>2020-12</c:v>
                </c:pt>
                <c:pt idx="5493">
                  <c:v>2020-12</c:v>
                </c:pt>
                <c:pt idx="5494">
                  <c:v>2020-12</c:v>
                </c:pt>
                <c:pt idx="5495">
                  <c:v>2020-12</c:v>
                </c:pt>
                <c:pt idx="5496">
                  <c:v>2020-12</c:v>
                </c:pt>
                <c:pt idx="5497">
                  <c:v>2021-01</c:v>
                </c:pt>
                <c:pt idx="5498">
                  <c:v>2021-01</c:v>
                </c:pt>
                <c:pt idx="5499">
                  <c:v>2021-01</c:v>
                </c:pt>
                <c:pt idx="5500">
                  <c:v>2021-01</c:v>
                </c:pt>
                <c:pt idx="5501">
                  <c:v>2021-01</c:v>
                </c:pt>
                <c:pt idx="5502">
                  <c:v>2021-01</c:v>
                </c:pt>
                <c:pt idx="5503">
                  <c:v>2021-01</c:v>
                </c:pt>
                <c:pt idx="5504">
                  <c:v>2021-01</c:v>
                </c:pt>
                <c:pt idx="5505">
                  <c:v>2021-01</c:v>
                </c:pt>
                <c:pt idx="5506">
                  <c:v>2021-01</c:v>
                </c:pt>
                <c:pt idx="5507">
                  <c:v>2021-01</c:v>
                </c:pt>
                <c:pt idx="5508">
                  <c:v>2021-01</c:v>
                </c:pt>
                <c:pt idx="5509">
                  <c:v>2021-01</c:v>
                </c:pt>
                <c:pt idx="5510">
                  <c:v>2021-01</c:v>
                </c:pt>
                <c:pt idx="5511">
                  <c:v>2021-01</c:v>
                </c:pt>
                <c:pt idx="5512">
                  <c:v>2021-01</c:v>
                </c:pt>
                <c:pt idx="5513">
                  <c:v>2021-01</c:v>
                </c:pt>
                <c:pt idx="5514">
                  <c:v>2021-01</c:v>
                </c:pt>
                <c:pt idx="5515">
                  <c:v>2021-01</c:v>
                </c:pt>
                <c:pt idx="5516">
                  <c:v>2021-02</c:v>
                </c:pt>
                <c:pt idx="5517">
                  <c:v>2021-02</c:v>
                </c:pt>
                <c:pt idx="5518">
                  <c:v>2021-02</c:v>
                </c:pt>
                <c:pt idx="5519">
                  <c:v>2021-02</c:v>
                </c:pt>
                <c:pt idx="5520">
                  <c:v>2021-02</c:v>
                </c:pt>
                <c:pt idx="5521">
                  <c:v>2021-02</c:v>
                </c:pt>
                <c:pt idx="5522">
                  <c:v>2021-02</c:v>
                </c:pt>
                <c:pt idx="5523">
                  <c:v>2021-02</c:v>
                </c:pt>
                <c:pt idx="5524">
                  <c:v>2021-02</c:v>
                </c:pt>
                <c:pt idx="5525">
                  <c:v>2021-02</c:v>
                </c:pt>
                <c:pt idx="5526">
                  <c:v>2021-02</c:v>
                </c:pt>
                <c:pt idx="5527">
                  <c:v>2021-02</c:v>
                </c:pt>
                <c:pt idx="5528">
                  <c:v>2021-02</c:v>
                </c:pt>
                <c:pt idx="5529">
                  <c:v>2021-02</c:v>
                </c:pt>
                <c:pt idx="5530">
                  <c:v>2021-02</c:v>
                </c:pt>
                <c:pt idx="5531">
                  <c:v>2021-02</c:v>
                </c:pt>
                <c:pt idx="5532">
                  <c:v>2021-02</c:v>
                </c:pt>
                <c:pt idx="5533">
                  <c:v>2021-02</c:v>
                </c:pt>
                <c:pt idx="5534">
                  <c:v>2021-02</c:v>
                </c:pt>
                <c:pt idx="5535">
                  <c:v>2021-02</c:v>
                </c:pt>
                <c:pt idx="5536">
                  <c:v>2021-03</c:v>
                </c:pt>
                <c:pt idx="5537">
                  <c:v>2021-03</c:v>
                </c:pt>
                <c:pt idx="5538">
                  <c:v>2021-03</c:v>
                </c:pt>
                <c:pt idx="5539">
                  <c:v>2021-03</c:v>
                </c:pt>
                <c:pt idx="5540">
                  <c:v>2021-03</c:v>
                </c:pt>
                <c:pt idx="5541">
                  <c:v>2021-03</c:v>
                </c:pt>
                <c:pt idx="5542">
                  <c:v>2021-03</c:v>
                </c:pt>
                <c:pt idx="5543">
                  <c:v>2021-03</c:v>
                </c:pt>
                <c:pt idx="5544">
                  <c:v>2021-03</c:v>
                </c:pt>
                <c:pt idx="5545">
                  <c:v>2021-03</c:v>
                </c:pt>
                <c:pt idx="5546">
                  <c:v>2021-03</c:v>
                </c:pt>
                <c:pt idx="5547">
                  <c:v>2021-03</c:v>
                </c:pt>
                <c:pt idx="5548">
                  <c:v>2021-03</c:v>
                </c:pt>
                <c:pt idx="5549">
                  <c:v>2021-03</c:v>
                </c:pt>
                <c:pt idx="5550">
                  <c:v>2021-03</c:v>
                </c:pt>
                <c:pt idx="5551">
                  <c:v>2021-03</c:v>
                </c:pt>
                <c:pt idx="5552">
                  <c:v>2021-03</c:v>
                </c:pt>
                <c:pt idx="5553">
                  <c:v>2021-03</c:v>
                </c:pt>
                <c:pt idx="5554">
                  <c:v>2021-03</c:v>
                </c:pt>
                <c:pt idx="5555">
                  <c:v>2021-03</c:v>
                </c:pt>
                <c:pt idx="5556">
                  <c:v>2021-03</c:v>
                </c:pt>
                <c:pt idx="5557">
                  <c:v>2021-03</c:v>
                </c:pt>
                <c:pt idx="5558">
                  <c:v>2021-03</c:v>
                </c:pt>
                <c:pt idx="5559">
                  <c:v>2021-04</c:v>
                </c:pt>
                <c:pt idx="5560">
                  <c:v>2021-04</c:v>
                </c:pt>
                <c:pt idx="5561">
                  <c:v>2021-04</c:v>
                </c:pt>
                <c:pt idx="5562">
                  <c:v>2021-04</c:v>
                </c:pt>
                <c:pt idx="5563">
                  <c:v>2021-04</c:v>
                </c:pt>
                <c:pt idx="5564">
                  <c:v>2021-04</c:v>
                </c:pt>
                <c:pt idx="5565">
                  <c:v>2021-04</c:v>
                </c:pt>
                <c:pt idx="5566">
                  <c:v>2021-04</c:v>
                </c:pt>
                <c:pt idx="5567">
                  <c:v>2021-04</c:v>
                </c:pt>
                <c:pt idx="5568">
                  <c:v>2021-04</c:v>
                </c:pt>
                <c:pt idx="5569">
                  <c:v>2021-04</c:v>
                </c:pt>
                <c:pt idx="5570">
                  <c:v>2021-04</c:v>
                </c:pt>
                <c:pt idx="5571">
                  <c:v>2021-04</c:v>
                </c:pt>
                <c:pt idx="5572">
                  <c:v>2021-04</c:v>
                </c:pt>
                <c:pt idx="5573">
                  <c:v>2021-04</c:v>
                </c:pt>
                <c:pt idx="5574">
                  <c:v>2021-04</c:v>
                </c:pt>
                <c:pt idx="5575">
                  <c:v>2021-04</c:v>
                </c:pt>
                <c:pt idx="5576">
                  <c:v>2021-04</c:v>
                </c:pt>
                <c:pt idx="5577">
                  <c:v>2021-04</c:v>
                </c:pt>
                <c:pt idx="5578">
                  <c:v>2021-04</c:v>
                </c:pt>
                <c:pt idx="5579">
                  <c:v>2021-05</c:v>
                </c:pt>
                <c:pt idx="5580">
                  <c:v>2021-05</c:v>
                </c:pt>
                <c:pt idx="5581">
                  <c:v>2021-05</c:v>
                </c:pt>
                <c:pt idx="5582">
                  <c:v>2021-05</c:v>
                </c:pt>
                <c:pt idx="5583">
                  <c:v>2021-05</c:v>
                </c:pt>
                <c:pt idx="5584">
                  <c:v>2021-05</c:v>
                </c:pt>
                <c:pt idx="5585">
                  <c:v>2021-05</c:v>
                </c:pt>
                <c:pt idx="5586">
                  <c:v>2021-05</c:v>
                </c:pt>
                <c:pt idx="5587">
                  <c:v>2021-05</c:v>
                </c:pt>
                <c:pt idx="5588">
                  <c:v>2021-05</c:v>
                </c:pt>
                <c:pt idx="5589">
                  <c:v>2021-05</c:v>
                </c:pt>
                <c:pt idx="5590">
                  <c:v>2021-05</c:v>
                </c:pt>
                <c:pt idx="5591">
                  <c:v>2021-05</c:v>
                </c:pt>
                <c:pt idx="5592">
                  <c:v>2021-05</c:v>
                </c:pt>
                <c:pt idx="5593">
                  <c:v>2021-05</c:v>
                </c:pt>
                <c:pt idx="5594">
                  <c:v>2021-05</c:v>
                </c:pt>
                <c:pt idx="5595">
                  <c:v>2021-05</c:v>
                </c:pt>
                <c:pt idx="5596">
                  <c:v>2021-05</c:v>
                </c:pt>
                <c:pt idx="5597">
                  <c:v>2021-05</c:v>
                </c:pt>
                <c:pt idx="5598">
                  <c:v>2021-06</c:v>
                </c:pt>
                <c:pt idx="5599">
                  <c:v>2021-06</c:v>
                </c:pt>
                <c:pt idx="5600">
                  <c:v>2021-06</c:v>
                </c:pt>
                <c:pt idx="5601">
                  <c:v>2021-06</c:v>
                </c:pt>
                <c:pt idx="5602">
                  <c:v>2021-06</c:v>
                </c:pt>
                <c:pt idx="5603">
                  <c:v>2021-06</c:v>
                </c:pt>
                <c:pt idx="5604">
                  <c:v>2021-06</c:v>
                </c:pt>
                <c:pt idx="5605">
                  <c:v>2021-06</c:v>
                </c:pt>
                <c:pt idx="5606">
                  <c:v>2021-06</c:v>
                </c:pt>
                <c:pt idx="5607">
                  <c:v>2021-06</c:v>
                </c:pt>
                <c:pt idx="5608">
                  <c:v>2021-06</c:v>
                </c:pt>
                <c:pt idx="5609">
                  <c:v>2021-06</c:v>
                </c:pt>
                <c:pt idx="5610">
                  <c:v>2021-06</c:v>
                </c:pt>
                <c:pt idx="5611">
                  <c:v>2021-06</c:v>
                </c:pt>
                <c:pt idx="5612">
                  <c:v>2021-06</c:v>
                </c:pt>
                <c:pt idx="5613">
                  <c:v>2021-06</c:v>
                </c:pt>
                <c:pt idx="5614">
                  <c:v>2021-06</c:v>
                </c:pt>
                <c:pt idx="5615">
                  <c:v>2021-06</c:v>
                </c:pt>
                <c:pt idx="5616">
                  <c:v>2021-06</c:v>
                </c:pt>
                <c:pt idx="5617">
                  <c:v>2021-06</c:v>
                </c:pt>
                <c:pt idx="5618">
                  <c:v>2021-06</c:v>
                </c:pt>
                <c:pt idx="5619">
                  <c:v>2021-07</c:v>
                </c:pt>
                <c:pt idx="5620">
                  <c:v>2021-07</c:v>
                </c:pt>
                <c:pt idx="5621">
                  <c:v>2021-07</c:v>
                </c:pt>
                <c:pt idx="5622">
                  <c:v>2021-07</c:v>
                </c:pt>
                <c:pt idx="5623">
                  <c:v>2021-07</c:v>
                </c:pt>
                <c:pt idx="5624">
                  <c:v>2021-07</c:v>
                </c:pt>
                <c:pt idx="5625">
                  <c:v>2021-07</c:v>
                </c:pt>
                <c:pt idx="5626">
                  <c:v>2021-07</c:v>
                </c:pt>
                <c:pt idx="5627">
                  <c:v>2021-07</c:v>
                </c:pt>
                <c:pt idx="5628">
                  <c:v>2021-07</c:v>
                </c:pt>
                <c:pt idx="5629">
                  <c:v>2021-07</c:v>
                </c:pt>
                <c:pt idx="5630">
                  <c:v>2021-07</c:v>
                </c:pt>
                <c:pt idx="5631">
                  <c:v>2021-07</c:v>
                </c:pt>
                <c:pt idx="5632">
                  <c:v>2021-07</c:v>
                </c:pt>
                <c:pt idx="5633">
                  <c:v>2021-07</c:v>
                </c:pt>
                <c:pt idx="5634">
                  <c:v>2021-07</c:v>
                </c:pt>
                <c:pt idx="5635">
                  <c:v>2021-07</c:v>
                </c:pt>
                <c:pt idx="5636">
                  <c:v>2021-07</c:v>
                </c:pt>
                <c:pt idx="5637">
                  <c:v>2021-07</c:v>
                </c:pt>
                <c:pt idx="5638">
                  <c:v>2021-07</c:v>
                </c:pt>
                <c:pt idx="5639">
                  <c:v>2021-07</c:v>
                </c:pt>
                <c:pt idx="5640">
                  <c:v>2021-07</c:v>
                </c:pt>
                <c:pt idx="5641">
                  <c:v>2021-08</c:v>
                </c:pt>
                <c:pt idx="5642">
                  <c:v>2021-08</c:v>
                </c:pt>
                <c:pt idx="5643">
                  <c:v>2021-08</c:v>
                </c:pt>
                <c:pt idx="5644">
                  <c:v>2021-08</c:v>
                </c:pt>
                <c:pt idx="5645">
                  <c:v>2021-08</c:v>
                </c:pt>
                <c:pt idx="5646">
                  <c:v>2021-08</c:v>
                </c:pt>
                <c:pt idx="5647">
                  <c:v>2021-08</c:v>
                </c:pt>
                <c:pt idx="5648">
                  <c:v>2021-08</c:v>
                </c:pt>
                <c:pt idx="5649">
                  <c:v>2021-08</c:v>
                </c:pt>
                <c:pt idx="5650">
                  <c:v>2021-08</c:v>
                </c:pt>
                <c:pt idx="5651">
                  <c:v>2021-08</c:v>
                </c:pt>
                <c:pt idx="5652">
                  <c:v>2021-08</c:v>
                </c:pt>
                <c:pt idx="5653">
                  <c:v>2021-08</c:v>
                </c:pt>
                <c:pt idx="5654">
                  <c:v>2021-08</c:v>
                </c:pt>
                <c:pt idx="5655">
                  <c:v>2021-08</c:v>
                </c:pt>
                <c:pt idx="5656">
                  <c:v>2021-08</c:v>
                </c:pt>
                <c:pt idx="5657">
                  <c:v>2021-08</c:v>
                </c:pt>
                <c:pt idx="5658">
                  <c:v>2021-08</c:v>
                </c:pt>
                <c:pt idx="5659">
                  <c:v>2021-08</c:v>
                </c:pt>
                <c:pt idx="5660">
                  <c:v>2021-08</c:v>
                </c:pt>
                <c:pt idx="5661">
                  <c:v>2021-08</c:v>
                </c:pt>
                <c:pt idx="5662">
                  <c:v>2021-09</c:v>
                </c:pt>
                <c:pt idx="5663">
                  <c:v>2021-09</c:v>
                </c:pt>
                <c:pt idx="5664">
                  <c:v>2021-09</c:v>
                </c:pt>
                <c:pt idx="5665">
                  <c:v>2021-09</c:v>
                </c:pt>
                <c:pt idx="5666">
                  <c:v>2021-09</c:v>
                </c:pt>
                <c:pt idx="5667">
                  <c:v>2021-09</c:v>
                </c:pt>
                <c:pt idx="5668">
                  <c:v>2021-09</c:v>
                </c:pt>
                <c:pt idx="5669">
                  <c:v>2021-09</c:v>
                </c:pt>
                <c:pt idx="5670">
                  <c:v>2021-09</c:v>
                </c:pt>
                <c:pt idx="5671">
                  <c:v>2021-09</c:v>
                </c:pt>
                <c:pt idx="5672">
                  <c:v>2021-09</c:v>
                </c:pt>
                <c:pt idx="5673">
                  <c:v>2021-09</c:v>
                </c:pt>
                <c:pt idx="5674">
                  <c:v>2021-09</c:v>
                </c:pt>
                <c:pt idx="5675">
                  <c:v>2021-09</c:v>
                </c:pt>
                <c:pt idx="5676">
                  <c:v>2021-09</c:v>
                </c:pt>
                <c:pt idx="5677">
                  <c:v>2021-09</c:v>
                </c:pt>
                <c:pt idx="5678">
                  <c:v>2021-09</c:v>
                </c:pt>
                <c:pt idx="5679">
                  <c:v>2021-09</c:v>
                </c:pt>
                <c:pt idx="5680">
                  <c:v>2021-09</c:v>
                </c:pt>
                <c:pt idx="5681">
                  <c:v>2021-09</c:v>
                </c:pt>
                <c:pt idx="5682">
                  <c:v>2021-09</c:v>
                </c:pt>
                <c:pt idx="5683">
                  <c:v>2021-09</c:v>
                </c:pt>
                <c:pt idx="5684">
                  <c:v>2021-10</c:v>
                </c:pt>
                <c:pt idx="5685">
                  <c:v>2021-10</c:v>
                </c:pt>
                <c:pt idx="5686">
                  <c:v>2021-10</c:v>
                </c:pt>
                <c:pt idx="5687">
                  <c:v>2021-10</c:v>
                </c:pt>
                <c:pt idx="5688">
                  <c:v>2021-10</c:v>
                </c:pt>
                <c:pt idx="5689">
                  <c:v>2021-10</c:v>
                </c:pt>
                <c:pt idx="5690">
                  <c:v>2021-10</c:v>
                </c:pt>
                <c:pt idx="5691">
                  <c:v>2021-10</c:v>
                </c:pt>
                <c:pt idx="5692">
                  <c:v>2021-10</c:v>
                </c:pt>
                <c:pt idx="5693">
                  <c:v>2021-10</c:v>
                </c:pt>
                <c:pt idx="5694">
                  <c:v>2021-10</c:v>
                </c:pt>
                <c:pt idx="5695">
                  <c:v>2021-10</c:v>
                </c:pt>
                <c:pt idx="5696">
                  <c:v>2021-10</c:v>
                </c:pt>
                <c:pt idx="5697">
                  <c:v>2021-10</c:v>
                </c:pt>
                <c:pt idx="5698">
                  <c:v>2021-10</c:v>
                </c:pt>
                <c:pt idx="5699">
                  <c:v>2021-10</c:v>
                </c:pt>
                <c:pt idx="5700">
                  <c:v>2021-10</c:v>
                </c:pt>
                <c:pt idx="5701">
                  <c:v>2021-10</c:v>
                </c:pt>
                <c:pt idx="5702">
                  <c:v>2021-10</c:v>
                </c:pt>
                <c:pt idx="5703">
                  <c:v>2021-10</c:v>
                </c:pt>
                <c:pt idx="5704">
                  <c:v>2021-10</c:v>
                </c:pt>
                <c:pt idx="5705">
                  <c:v>2021-11</c:v>
                </c:pt>
                <c:pt idx="5706">
                  <c:v>2021-11</c:v>
                </c:pt>
                <c:pt idx="5707">
                  <c:v>2021-11</c:v>
                </c:pt>
                <c:pt idx="5708">
                  <c:v>2021-11</c:v>
                </c:pt>
                <c:pt idx="5709">
                  <c:v>2021-11</c:v>
                </c:pt>
                <c:pt idx="5710">
                  <c:v>2021-11</c:v>
                </c:pt>
                <c:pt idx="5711">
                  <c:v>2021-11</c:v>
                </c:pt>
                <c:pt idx="5712">
                  <c:v>2021-11</c:v>
                </c:pt>
                <c:pt idx="5713">
                  <c:v>2021-11</c:v>
                </c:pt>
                <c:pt idx="5714">
                  <c:v>2021-11</c:v>
                </c:pt>
                <c:pt idx="5715">
                  <c:v>2021-11</c:v>
                </c:pt>
                <c:pt idx="5716">
                  <c:v>2021-11</c:v>
                </c:pt>
                <c:pt idx="5717">
                  <c:v>2021-11</c:v>
                </c:pt>
                <c:pt idx="5718">
                  <c:v>2021-11</c:v>
                </c:pt>
                <c:pt idx="5719">
                  <c:v>2021-11</c:v>
                </c:pt>
                <c:pt idx="5720">
                  <c:v>2021-11</c:v>
                </c:pt>
                <c:pt idx="5721">
                  <c:v>2021-11</c:v>
                </c:pt>
                <c:pt idx="5722">
                  <c:v>2021-11</c:v>
                </c:pt>
                <c:pt idx="5723">
                  <c:v>2021-11</c:v>
                </c:pt>
                <c:pt idx="5724">
                  <c:v>2021-11</c:v>
                </c:pt>
                <c:pt idx="5725">
                  <c:v>2021-11</c:v>
                </c:pt>
                <c:pt idx="5726">
                  <c:v>2021-11</c:v>
                </c:pt>
                <c:pt idx="5727">
                  <c:v>2021-12</c:v>
                </c:pt>
                <c:pt idx="5728">
                  <c:v>2021-12</c:v>
                </c:pt>
                <c:pt idx="5729">
                  <c:v>2021-12</c:v>
                </c:pt>
                <c:pt idx="5730">
                  <c:v>2021-12</c:v>
                </c:pt>
                <c:pt idx="5731">
                  <c:v>2021-12</c:v>
                </c:pt>
                <c:pt idx="5732">
                  <c:v>2021-12</c:v>
                </c:pt>
                <c:pt idx="5733">
                  <c:v>2021-12</c:v>
                </c:pt>
                <c:pt idx="5734">
                  <c:v>2021-12</c:v>
                </c:pt>
                <c:pt idx="5735">
                  <c:v>2021-12</c:v>
                </c:pt>
                <c:pt idx="5736">
                  <c:v>2021-12</c:v>
                </c:pt>
                <c:pt idx="5737">
                  <c:v>2021-12</c:v>
                </c:pt>
                <c:pt idx="5738">
                  <c:v>2021-12</c:v>
                </c:pt>
                <c:pt idx="5739">
                  <c:v>2021-12</c:v>
                </c:pt>
                <c:pt idx="5740">
                  <c:v>2021-12</c:v>
                </c:pt>
                <c:pt idx="5741">
                  <c:v>2021-12</c:v>
                </c:pt>
                <c:pt idx="5742">
                  <c:v>2021-12</c:v>
                </c:pt>
                <c:pt idx="5743">
                  <c:v>2021-12</c:v>
                </c:pt>
                <c:pt idx="5744">
                  <c:v>2021-12</c:v>
                </c:pt>
                <c:pt idx="5745">
                  <c:v>2021-12</c:v>
                </c:pt>
                <c:pt idx="5746">
                  <c:v>2021-12</c:v>
                </c:pt>
                <c:pt idx="5747">
                  <c:v>2021-12</c:v>
                </c:pt>
                <c:pt idx="5748">
                  <c:v>2022-01</c:v>
                </c:pt>
                <c:pt idx="5749">
                  <c:v>2022-01</c:v>
                </c:pt>
                <c:pt idx="5750">
                  <c:v>2022-01</c:v>
                </c:pt>
                <c:pt idx="5751">
                  <c:v>2022-01</c:v>
                </c:pt>
                <c:pt idx="5752">
                  <c:v>2022-01</c:v>
                </c:pt>
                <c:pt idx="5753">
                  <c:v>2022-01</c:v>
                </c:pt>
                <c:pt idx="5754">
                  <c:v>2022-01</c:v>
                </c:pt>
                <c:pt idx="5755">
                  <c:v>2022-01</c:v>
                </c:pt>
                <c:pt idx="5756">
                  <c:v>2022-01</c:v>
                </c:pt>
                <c:pt idx="5757">
                  <c:v>2022-01</c:v>
                </c:pt>
                <c:pt idx="5758">
                  <c:v>2022-01</c:v>
                </c:pt>
                <c:pt idx="5759">
                  <c:v>2022-01</c:v>
                </c:pt>
                <c:pt idx="5760">
                  <c:v>2022-01</c:v>
                </c:pt>
                <c:pt idx="5761">
                  <c:v>2022-01</c:v>
                </c:pt>
                <c:pt idx="5762">
                  <c:v>2022-01</c:v>
                </c:pt>
                <c:pt idx="5763">
                  <c:v>2022-01</c:v>
                </c:pt>
                <c:pt idx="5764">
                  <c:v>2022-01</c:v>
                </c:pt>
                <c:pt idx="5765">
                  <c:v>2022-01</c:v>
                </c:pt>
                <c:pt idx="5766">
                  <c:v>2022-01</c:v>
                </c:pt>
                <c:pt idx="5767">
                  <c:v>2022-02</c:v>
                </c:pt>
                <c:pt idx="5768">
                  <c:v>2022-02</c:v>
                </c:pt>
                <c:pt idx="5769">
                  <c:v>2022-02</c:v>
                </c:pt>
                <c:pt idx="5770">
                  <c:v>2022-02</c:v>
                </c:pt>
                <c:pt idx="5771">
                  <c:v>2022-02</c:v>
                </c:pt>
                <c:pt idx="5772">
                  <c:v>2022-02</c:v>
                </c:pt>
                <c:pt idx="5773">
                  <c:v>2022-02</c:v>
                </c:pt>
                <c:pt idx="5774">
                  <c:v>2022-02</c:v>
                </c:pt>
                <c:pt idx="5775">
                  <c:v>2022-02</c:v>
                </c:pt>
                <c:pt idx="5776">
                  <c:v>2022-02</c:v>
                </c:pt>
                <c:pt idx="5777">
                  <c:v>2022-02</c:v>
                </c:pt>
                <c:pt idx="5778">
                  <c:v>2022-02</c:v>
                </c:pt>
                <c:pt idx="5779">
                  <c:v>2022-02</c:v>
                </c:pt>
                <c:pt idx="5780">
                  <c:v>2022-02</c:v>
                </c:pt>
                <c:pt idx="5781">
                  <c:v>2022-02</c:v>
                </c:pt>
                <c:pt idx="5782">
                  <c:v>2022-02</c:v>
                </c:pt>
                <c:pt idx="5783">
                  <c:v>2022-02</c:v>
                </c:pt>
                <c:pt idx="5784">
                  <c:v>2022-02</c:v>
                </c:pt>
                <c:pt idx="5785">
                  <c:v>2022-02</c:v>
                </c:pt>
                <c:pt idx="5786">
                  <c:v>2022-02</c:v>
                </c:pt>
                <c:pt idx="5787">
                  <c:v>2022-03</c:v>
                </c:pt>
                <c:pt idx="5788">
                  <c:v>2022-03</c:v>
                </c:pt>
                <c:pt idx="5789">
                  <c:v>2022-03</c:v>
                </c:pt>
                <c:pt idx="5790">
                  <c:v>2022-03</c:v>
                </c:pt>
                <c:pt idx="5791">
                  <c:v>2022-03</c:v>
                </c:pt>
                <c:pt idx="5792">
                  <c:v>2022-03</c:v>
                </c:pt>
                <c:pt idx="5793">
                  <c:v>2022-03</c:v>
                </c:pt>
                <c:pt idx="5794">
                  <c:v>2022-03</c:v>
                </c:pt>
                <c:pt idx="5795">
                  <c:v>2022-03</c:v>
                </c:pt>
                <c:pt idx="5796">
                  <c:v>2022-03</c:v>
                </c:pt>
                <c:pt idx="5797">
                  <c:v>2022-03</c:v>
                </c:pt>
                <c:pt idx="5798">
                  <c:v>2022-03</c:v>
                </c:pt>
                <c:pt idx="5799">
                  <c:v>2022-03</c:v>
                </c:pt>
                <c:pt idx="5800">
                  <c:v>2022-03</c:v>
                </c:pt>
                <c:pt idx="5801">
                  <c:v>2022-03</c:v>
                </c:pt>
                <c:pt idx="5802">
                  <c:v>2022-03</c:v>
                </c:pt>
                <c:pt idx="5803">
                  <c:v>2022-03</c:v>
                </c:pt>
                <c:pt idx="5804">
                  <c:v>2022-03</c:v>
                </c:pt>
                <c:pt idx="5805">
                  <c:v>2022-03</c:v>
                </c:pt>
                <c:pt idx="5806">
                  <c:v>2022-03</c:v>
                </c:pt>
                <c:pt idx="5807">
                  <c:v>2022-03</c:v>
                </c:pt>
                <c:pt idx="5808">
                  <c:v>2022-03</c:v>
                </c:pt>
                <c:pt idx="5809">
                  <c:v>2022-03</c:v>
                </c:pt>
                <c:pt idx="5810">
                  <c:v>2022-04</c:v>
                </c:pt>
                <c:pt idx="5811">
                  <c:v>2022-04</c:v>
                </c:pt>
              </c:strCache>
            </c:strRef>
          </c:cat>
          <c:val>
            <c:numRef>
              <c:f>'RIO daily stock price'!$D$2:$D$5813</c:f>
              <c:numCache>
                <c:formatCode>0.00</c:formatCode>
                <c:ptCount val="5812"/>
                <c:pt idx="0">
                  <c:v>5879.3985000000002</c:v>
                </c:pt>
                <c:pt idx="1">
                  <c:v>5958.1993000000002</c:v>
                </c:pt>
                <c:pt idx="2">
                  <c:v>6148.7969000000003</c:v>
                </c:pt>
                <c:pt idx="3">
                  <c:v>6101.1993000000002</c:v>
                </c:pt>
                <c:pt idx="4">
                  <c:v>6147.1993000000002</c:v>
                </c:pt>
                <c:pt idx="5">
                  <c:v>6085</c:v>
                </c:pt>
                <c:pt idx="6">
                  <c:v>6033.5977000000003</c:v>
                </c:pt>
                <c:pt idx="7">
                  <c:v>5850.0977000000003</c:v>
                </c:pt>
                <c:pt idx="8">
                  <c:v>5820.1993000000002</c:v>
                </c:pt>
                <c:pt idx="9">
                  <c:v>5941</c:v>
                </c:pt>
                <c:pt idx="10">
                  <c:v>6123.8985000000002</c:v>
                </c:pt>
                <c:pt idx="11">
                  <c:v>6027.5977000000003</c:v>
                </c:pt>
                <c:pt idx="12">
                  <c:v>6105.5977000000003</c:v>
                </c:pt>
                <c:pt idx="13">
                  <c:v>6022.1993000000002</c:v>
                </c:pt>
                <c:pt idx="14">
                  <c:v>5861.1993000000002</c:v>
                </c:pt>
                <c:pt idx="15">
                  <c:v>5880.8985000000002</c:v>
                </c:pt>
                <c:pt idx="16">
                  <c:v>5876.3985000000002</c:v>
                </c:pt>
                <c:pt idx="17">
                  <c:v>5872.5</c:v>
                </c:pt>
                <c:pt idx="18">
                  <c:v>5896</c:v>
                </c:pt>
                <c:pt idx="19">
                  <c:v>6012.3985000000002</c:v>
                </c:pt>
                <c:pt idx="20">
                  <c:v>6013</c:v>
                </c:pt>
                <c:pt idx="21">
                  <c:v>5940.2969000000003</c:v>
                </c:pt>
                <c:pt idx="22">
                  <c:v>5939.8985000000002</c:v>
                </c:pt>
                <c:pt idx="23">
                  <c:v>5855.2969000000003</c:v>
                </c:pt>
                <c:pt idx="24">
                  <c:v>5834.8985000000002</c:v>
                </c:pt>
                <c:pt idx="25">
                  <c:v>5779.8985000000002</c:v>
                </c:pt>
                <c:pt idx="26">
                  <c:v>5770.1993000000002</c:v>
                </c:pt>
                <c:pt idx="27">
                  <c:v>5888.5</c:v>
                </c:pt>
                <c:pt idx="28">
                  <c:v>5950.6993000000002</c:v>
                </c:pt>
                <c:pt idx="29">
                  <c:v>6023.1993000000002</c:v>
                </c:pt>
                <c:pt idx="30">
                  <c:v>6108.5977000000003</c:v>
                </c:pt>
                <c:pt idx="31">
                  <c:v>6078.3985000000002</c:v>
                </c:pt>
                <c:pt idx="32">
                  <c:v>6074.8985000000002</c:v>
                </c:pt>
                <c:pt idx="33">
                  <c:v>6031.1993000000002</c:v>
                </c:pt>
                <c:pt idx="34">
                  <c:v>6069.8985000000002</c:v>
                </c:pt>
                <c:pt idx="35">
                  <c:v>6155.1993000000002</c:v>
                </c:pt>
                <c:pt idx="36">
                  <c:v>6307.5977000000003</c:v>
                </c:pt>
                <c:pt idx="37">
                  <c:v>6206.5</c:v>
                </c:pt>
                <c:pt idx="38">
                  <c:v>6175.0977000000003</c:v>
                </c:pt>
                <c:pt idx="39">
                  <c:v>6060.8985000000002</c:v>
                </c:pt>
                <c:pt idx="40">
                  <c:v>6061.2969000000003</c:v>
                </c:pt>
                <c:pt idx="41">
                  <c:v>6048.2969000000003</c:v>
                </c:pt>
                <c:pt idx="42">
                  <c:v>6101.3985000000002</c:v>
                </c:pt>
                <c:pt idx="43">
                  <c:v>6205.5</c:v>
                </c:pt>
                <c:pt idx="44">
                  <c:v>6208.8985000000002</c:v>
                </c:pt>
                <c:pt idx="45">
                  <c:v>6237.6993000000002</c:v>
                </c:pt>
                <c:pt idx="46">
                  <c:v>6241.5</c:v>
                </c:pt>
                <c:pt idx="47">
                  <c:v>6335.6993000000002</c:v>
                </c:pt>
                <c:pt idx="48">
                  <c:v>6282.1993000000002</c:v>
                </c:pt>
                <c:pt idx="49">
                  <c:v>6206.7969000000003</c:v>
                </c:pt>
                <c:pt idx="50">
                  <c:v>6201.8985000000002</c:v>
                </c:pt>
                <c:pt idx="51">
                  <c:v>6140.5977000000003</c:v>
                </c:pt>
                <c:pt idx="52">
                  <c:v>6114.2969000000003</c:v>
                </c:pt>
                <c:pt idx="53">
                  <c:v>6163.1993000000002</c:v>
                </c:pt>
                <c:pt idx="54">
                  <c:v>6152.7969000000003</c:v>
                </c:pt>
                <c:pt idx="55">
                  <c:v>6060.5</c:v>
                </c:pt>
                <c:pt idx="56">
                  <c:v>6016.6993000000002</c:v>
                </c:pt>
                <c:pt idx="57">
                  <c:v>6085</c:v>
                </c:pt>
                <c:pt idx="58">
                  <c:v>6139.1993000000002</c:v>
                </c:pt>
                <c:pt idx="59">
                  <c:v>6252.8985000000002</c:v>
                </c:pt>
                <c:pt idx="60">
                  <c:v>6264.0977000000003</c:v>
                </c:pt>
                <c:pt idx="61">
                  <c:v>6295.2969000000003</c:v>
                </c:pt>
                <c:pt idx="62">
                  <c:v>6330.0195999999996</c:v>
                </c:pt>
                <c:pt idx="63">
                  <c:v>6415.2773999999999</c:v>
                </c:pt>
                <c:pt idx="64">
                  <c:v>6473.2187999999996</c:v>
                </c:pt>
                <c:pt idx="65">
                  <c:v>6437.8671999999997</c:v>
                </c:pt>
                <c:pt idx="66">
                  <c:v>6472.8281999999999</c:v>
                </c:pt>
                <c:pt idx="67">
                  <c:v>6441.1562999999996</c:v>
                </c:pt>
                <c:pt idx="68">
                  <c:v>6513.0781999999999</c:v>
                </c:pt>
                <c:pt idx="69">
                  <c:v>6493.5586000000003</c:v>
                </c:pt>
                <c:pt idx="70">
                  <c:v>6466.1289999999999</c:v>
                </c:pt>
                <c:pt idx="71">
                  <c:v>6420.6094000000003</c:v>
                </c:pt>
                <c:pt idx="72">
                  <c:v>6515.3398999999999</c:v>
                </c:pt>
                <c:pt idx="73">
                  <c:v>6319.7578999999996</c:v>
                </c:pt>
                <c:pt idx="74">
                  <c:v>6310.9493000000002</c:v>
                </c:pt>
                <c:pt idx="75">
                  <c:v>6413.5469000000003</c:v>
                </c:pt>
                <c:pt idx="76">
                  <c:v>6427.9883</c:v>
                </c:pt>
                <c:pt idx="77">
                  <c:v>6503.5898999999999</c:v>
                </c:pt>
                <c:pt idx="78">
                  <c:v>6593.6171999999997</c:v>
                </c:pt>
                <c:pt idx="79">
                  <c:v>6598.7695999999996</c:v>
                </c:pt>
                <c:pt idx="80">
                  <c:v>6497.5977000000003</c:v>
                </c:pt>
                <c:pt idx="81">
                  <c:v>6552.1796999999997</c:v>
                </c:pt>
                <c:pt idx="82">
                  <c:v>6533.1368000000002</c:v>
                </c:pt>
                <c:pt idx="83">
                  <c:v>6401.6680000000006</c:v>
                </c:pt>
                <c:pt idx="84">
                  <c:v>6406.5898999999999</c:v>
                </c:pt>
                <c:pt idx="85">
                  <c:v>6356.0273999999999</c:v>
                </c:pt>
                <c:pt idx="86">
                  <c:v>6348.8164999999999</c:v>
                </c:pt>
                <c:pt idx="87">
                  <c:v>6378.2578999999996</c:v>
                </c:pt>
                <c:pt idx="88">
                  <c:v>6343.1171999999997</c:v>
                </c:pt>
                <c:pt idx="89">
                  <c:v>6456.6171999999997</c:v>
                </c:pt>
                <c:pt idx="90">
                  <c:v>6300.4180000000006</c:v>
                </c:pt>
                <c:pt idx="91">
                  <c:v>6165.7891</c:v>
                </c:pt>
                <c:pt idx="92">
                  <c:v>6206.4296999999997</c:v>
                </c:pt>
                <c:pt idx="93">
                  <c:v>6266.7266</c:v>
                </c:pt>
                <c:pt idx="94">
                  <c:v>6368.1796999999997</c:v>
                </c:pt>
                <c:pt idx="95">
                  <c:v>6353.0977000000003</c:v>
                </c:pt>
                <c:pt idx="96">
                  <c:v>6322.0977000000003</c:v>
                </c:pt>
                <c:pt idx="97">
                  <c:v>6249.3164999999999</c:v>
                </c:pt>
                <c:pt idx="98">
                  <c:v>6236.7695999999996</c:v>
                </c:pt>
                <c:pt idx="99">
                  <c:v>6199.4687999999996</c:v>
                </c:pt>
                <c:pt idx="100">
                  <c:v>6226.2187999999996</c:v>
                </c:pt>
                <c:pt idx="101">
                  <c:v>6250.0273999999999</c:v>
                </c:pt>
                <c:pt idx="102">
                  <c:v>6302.2266</c:v>
                </c:pt>
                <c:pt idx="103">
                  <c:v>6348.5781999999999</c:v>
                </c:pt>
                <c:pt idx="104">
                  <c:v>6361.4766</c:v>
                </c:pt>
                <c:pt idx="105">
                  <c:v>6412.0273999999999</c:v>
                </c:pt>
                <c:pt idx="106">
                  <c:v>6431.5391</c:v>
                </c:pt>
                <c:pt idx="107">
                  <c:v>6453.0078999999996</c:v>
                </c:pt>
                <c:pt idx="108">
                  <c:v>6403.4062999999996</c:v>
                </c:pt>
                <c:pt idx="109">
                  <c:v>6484.7891</c:v>
                </c:pt>
                <c:pt idx="110">
                  <c:v>6451.2383</c:v>
                </c:pt>
                <c:pt idx="111">
                  <c:v>6504.8789999999999</c:v>
                </c:pt>
                <c:pt idx="112">
                  <c:v>6493.6094000000003</c:v>
                </c:pt>
                <c:pt idx="113">
                  <c:v>6527.8086000000003</c:v>
                </c:pt>
                <c:pt idx="114">
                  <c:v>6581.25</c:v>
                </c:pt>
                <c:pt idx="115">
                  <c:v>6552.4180000000006</c:v>
                </c:pt>
                <c:pt idx="116">
                  <c:v>6496.4687999999996</c:v>
                </c:pt>
                <c:pt idx="117">
                  <c:v>6416.6875</c:v>
                </c:pt>
                <c:pt idx="118">
                  <c:v>6435.4296999999997</c:v>
                </c:pt>
                <c:pt idx="119">
                  <c:v>6405.75</c:v>
                </c:pt>
                <c:pt idx="120">
                  <c:v>6307.0781999999999</c:v>
                </c:pt>
                <c:pt idx="121">
                  <c:v>6318.5273999999999</c:v>
                </c:pt>
                <c:pt idx="122">
                  <c:v>6488.8985000000002</c:v>
                </c:pt>
                <c:pt idx="123">
                  <c:v>6491.9180000000006</c:v>
                </c:pt>
                <c:pt idx="124">
                  <c:v>6592</c:v>
                </c:pt>
                <c:pt idx="125">
                  <c:v>6620.6289999999999</c:v>
                </c:pt>
                <c:pt idx="126">
                  <c:v>6597.4180000000006</c:v>
                </c:pt>
                <c:pt idx="127">
                  <c:v>6557.3398999999999</c:v>
                </c:pt>
                <c:pt idx="128">
                  <c:v>6562.5977000000003</c:v>
                </c:pt>
                <c:pt idx="129">
                  <c:v>6545.4687999999996</c:v>
                </c:pt>
                <c:pt idx="130">
                  <c:v>6445.6171999999997</c:v>
                </c:pt>
                <c:pt idx="131">
                  <c:v>6473.1368000000002</c:v>
                </c:pt>
                <c:pt idx="132">
                  <c:v>6574.9883</c:v>
                </c:pt>
                <c:pt idx="133">
                  <c:v>6563.25</c:v>
                </c:pt>
                <c:pt idx="134">
                  <c:v>6483.7187999999996</c:v>
                </c:pt>
                <c:pt idx="135">
                  <c:v>6391.9883</c:v>
                </c:pt>
                <c:pt idx="136">
                  <c:v>6329.8281999999999</c:v>
                </c:pt>
                <c:pt idx="137">
                  <c:v>6297.75</c:v>
                </c:pt>
                <c:pt idx="138">
                  <c:v>6207.4180000000006</c:v>
                </c:pt>
                <c:pt idx="139">
                  <c:v>6169.1289999999999</c:v>
                </c:pt>
                <c:pt idx="140">
                  <c:v>6262.8281999999999</c:v>
                </c:pt>
                <c:pt idx="141">
                  <c:v>6297.2187999999996</c:v>
                </c:pt>
                <c:pt idx="142">
                  <c:v>6117.5273999999999</c:v>
                </c:pt>
                <c:pt idx="143">
                  <c:v>6231.9296999999997</c:v>
                </c:pt>
                <c:pt idx="144">
                  <c:v>6288.2891</c:v>
                </c:pt>
                <c:pt idx="145">
                  <c:v>6250.6485000000002</c:v>
                </c:pt>
                <c:pt idx="146">
                  <c:v>6235.4296999999997</c:v>
                </c:pt>
                <c:pt idx="147">
                  <c:v>6101.6094000000003</c:v>
                </c:pt>
                <c:pt idx="148">
                  <c:v>6121</c:v>
                </c:pt>
                <c:pt idx="149">
                  <c:v>6126.4493000000002</c:v>
                </c:pt>
                <c:pt idx="150">
                  <c:v>5978.3477000000003</c:v>
                </c:pt>
                <c:pt idx="151">
                  <c:v>6014.4375</c:v>
                </c:pt>
                <c:pt idx="152">
                  <c:v>6153.3398999999999</c:v>
                </c:pt>
                <c:pt idx="153">
                  <c:v>6245.1289999999999</c:v>
                </c:pt>
                <c:pt idx="154">
                  <c:v>6235.4062999999996</c:v>
                </c:pt>
                <c:pt idx="155">
                  <c:v>6166.4493000000002</c:v>
                </c:pt>
                <c:pt idx="156">
                  <c:v>6201.7773999999999</c:v>
                </c:pt>
                <c:pt idx="157">
                  <c:v>6117.9766</c:v>
                </c:pt>
                <c:pt idx="158">
                  <c:v>6180.8398999999999</c:v>
                </c:pt>
                <c:pt idx="159">
                  <c:v>6322.1094000000003</c:v>
                </c:pt>
                <c:pt idx="160">
                  <c:v>6315.0586000000003</c:v>
                </c:pt>
                <c:pt idx="161">
                  <c:v>6369.4883</c:v>
                </c:pt>
                <c:pt idx="162">
                  <c:v>6383.9296999999997</c:v>
                </c:pt>
                <c:pt idx="163">
                  <c:v>6375.1562999999996</c:v>
                </c:pt>
                <c:pt idx="164">
                  <c:v>6246.4375</c:v>
                </c:pt>
                <c:pt idx="165">
                  <c:v>6276.1796999999997</c:v>
                </c:pt>
                <c:pt idx="166">
                  <c:v>6195.5977000000003</c:v>
                </c:pt>
                <c:pt idx="167">
                  <c:v>6332.1485000000002</c:v>
                </c:pt>
                <c:pt idx="168">
                  <c:v>6375.6993000000002</c:v>
                </c:pt>
                <c:pt idx="169">
                  <c:v>6309.5078999999996</c:v>
                </c:pt>
                <c:pt idx="170">
                  <c:v>6253.5664999999999</c:v>
                </c:pt>
                <c:pt idx="171">
                  <c:v>6260.5781999999999</c:v>
                </c:pt>
                <c:pt idx="172">
                  <c:v>6191.0078999999996</c:v>
                </c:pt>
                <c:pt idx="173">
                  <c:v>6168.9687999999996</c:v>
                </c:pt>
                <c:pt idx="174">
                  <c:v>6115.9570999999996</c:v>
                </c:pt>
                <c:pt idx="175">
                  <c:v>6067.6875</c:v>
                </c:pt>
                <c:pt idx="176">
                  <c:v>6014.6094000000003</c:v>
                </c:pt>
                <c:pt idx="177">
                  <c:v>6039.7969000000003</c:v>
                </c:pt>
                <c:pt idx="178">
                  <c:v>6056.5273999999999</c:v>
                </c:pt>
                <c:pt idx="179">
                  <c:v>5957.3398999999999</c:v>
                </c:pt>
                <c:pt idx="180">
                  <c:v>5913.9296999999997</c:v>
                </c:pt>
                <c:pt idx="181">
                  <c:v>5969.7070999999996</c:v>
                </c:pt>
                <c:pt idx="182">
                  <c:v>5937.6368000000002</c:v>
                </c:pt>
                <c:pt idx="183">
                  <c:v>6078.5781999999999</c:v>
                </c:pt>
                <c:pt idx="184">
                  <c:v>6007.1796999999997</c:v>
                </c:pt>
                <c:pt idx="185">
                  <c:v>6020.6368000000002</c:v>
                </c:pt>
                <c:pt idx="186">
                  <c:v>6029.8398999999999</c:v>
                </c:pt>
                <c:pt idx="187">
                  <c:v>5970.7266</c:v>
                </c:pt>
                <c:pt idx="188">
                  <c:v>6052.8789999999999</c:v>
                </c:pt>
                <c:pt idx="189">
                  <c:v>6084.5078999999996</c:v>
                </c:pt>
                <c:pt idx="190">
                  <c:v>6097.5273999999999</c:v>
                </c:pt>
                <c:pt idx="191">
                  <c:v>6200.4493000000002</c:v>
                </c:pt>
                <c:pt idx="192">
                  <c:v>6199.3868000000002</c:v>
                </c:pt>
                <c:pt idx="193">
                  <c:v>6234.7773999999999</c:v>
                </c:pt>
                <c:pt idx="194">
                  <c:v>6174.8477000000003</c:v>
                </c:pt>
                <c:pt idx="195">
                  <c:v>6113.3594000000003</c:v>
                </c:pt>
                <c:pt idx="196">
                  <c:v>6039.3985000000002</c:v>
                </c:pt>
                <c:pt idx="197">
                  <c:v>5907.3281999999999</c:v>
                </c:pt>
                <c:pt idx="198">
                  <c:v>5869.1796999999997</c:v>
                </c:pt>
                <c:pt idx="199">
                  <c:v>5993.6875</c:v>
                </c:pt>
                <c:pt idx="200">
                  <c:v>6006.6796999999997</c:v>
                </c:pt>
                <c:pt idx="201">
                  <c:v>5939.3398999999999</c:v>
                </c:pt>
                <c:pt idx="202">
                  <c:v>6058.9062999999996</c:v>
                </c:pt>
                <c:pt idx="203">
                  <c:v>6009.3594000000003</c:v>
                </c:pt>
                <c:pt idx="204">
                  <c:v>6092.3985000000002</c:v>
                </c:pt>
                <c:pt idx="205">
                  <c:v>6045.6993000000002</c:v>
                </c:pt>
                <c:pt idx="206">
                  <c:v>6149.0977000000003</c:v>
                </c:pt>
                <c:pt idx="207">
                  <c:v>6255.7187999999996</c:v>
                </c:pt>
                <c:pt idx="208">
                  <c:v>6283.9687999999996</c:v>
                </c:pt>
                <c:pt idx="209">
                  <c:v>6252</c:v>
                </c:pt>
                <c:pt idx="210">
                  <c:v>6280.8398999999999</c:v>
                </c:pt>
                <c:pt idx="211">
                  <c:v>6331.3281999999999</c:v>
                </c:pt>
                <c:pt idx="212">
                  <c:v>6356.6094000000003</c:v>
                </c:pt>
                <c:pt idx="213">
                  <c:v>6374.3398999999999</c:v>
                </c:pt>
                <c:pt idx="214">
                  <c:v>6435.4493000000002</c:v>
                </c:pt>
                <c:pt idx="215">
                  <c:v>6446.9570999999996</c:v>
                </c:pt>
                <c:pt idx="216">
                  <c:v>6551.4375</c:v>
                </c:pt>
                <c:pt idx="217">
                  <c:v>6511.5781999999999</c:v>
                </c:pt>
                <c:pt idx="218">
                  <c:v>6533.6368000000002</c:v>
                </c:pt>
                <c:pt idx="219">
                  <c:v>6582.9883</c:v>
                </c:pt>
                <c:pt idx="220">
                  <c:v>6555.6875</c:v>
                </c:pt>
                <c:pt idx="221">
                  <c:v>6550.75</c:v>
                </c:pt>
                <c:pt idx="222">
                  <c:v>6482.25</c:v>
                </c:pt>
                <c:pt idx="223">
                  <c:v>6441.9883</c:v>
                </c:pt>
                <c:pt idx="224">
                  <c:v>6534.1993000000002</c:v>
                </c:pt>
                <c:pt idx="225">
                  <c:v>6561.7578999999996</c:v>
                </c:pt>
                <c:pt idx="226">
                  <c:v>6682.7578999999996</c:v>
                </c:pt>
                <c:pt idx="227">
                  <c:v>6684.7891</c:v>
                </c:pt>
                <c:pt idx="228">
                  <c:v>6692.3086000000003</c:v>
                </c:pt>
                <c:pt idx="229">
                  <c:v>6597.1680000000006</c:v>
                </c:pt>
                <c:pt idx="230">
                  <c:v>6645.9687999999996</c:v>
                </c:pt>
                <c:pt idx="231">
                  <c:v>6653.6680000000006</c:v>
                </c:pt>
                <c:pt idx="232">
                  <c:v>6742.1680000000006</c:v>
                </c:pt>
                <c:pt idx="233">
                  <c:v>6694.0078999999996</c:v>
                </c:pt>
                <c:pt idx="234">
                  <c:v>6660.9180000000006</c:v>
                </c:pt>
                <c:pt idx="235">
                  <c:v>6619.3789999999999</c:v>
                </c:pt>
                <c:pt idx="236">
                  <c:v>6680.8398999999999</c:v>
                </c:pt>
                <c:pt idx="237">
                  <c:v>6739.5195999999996</c:v>
                </c:pt>
                <c:pt idx="238">
                  <c:v>6710.7070999999996</c:v>
                </c:pt>
                <c:pt idx="239">
                  <c:v>6702.0781999999999</c:v>
                </c:pt>
                <c:pt idx="240">
                  <c:v>6633.8164999999999</c:v>
                </c:pt>
                <c:pt idx="241">
                  <c:v>6671.9766</c:v>
                </c:pt>
                <c:pt idx="242">
                  <c:v>6724.5781999999999</c:v>
                </c:pt>
                <c:pt idx="243">
                  <c:v>6731.1875</c:v>
                </c:pt>
                <c:pt idx="244">
                  <c:v>6707.5</c:v>
                </c:pt>
                <c:pt idx="245">
                  <c:v>6728.6485000000002</c:v>
                </c:pt>
                <c:pt idx="246">
                  <c:v>6776.8086000000003</c:v>
                </c:pt>
                <c:pt idx="247">
                  <c:v>6806.5078999999996</c:v>
                </c:pt>
                <c:pt idx="248">
                  <c:v>6835.9062999999996</c:v>
                </c:pt>
                <c:pt idx="249">
                  <c:v>6930.1993000000002</c:v>
                </c:pt>
                <c:pt idx="250">
                  <c:v>6665.8594000000003</c:v>
                </c:pt>
                <c:pt idx="251">
                  <c:v>6535.8985000000002</c:v>
                </c:pt>
                <c:pt idx="252">
                  <c:v>6447.2383</c:v>
                </c:pt>
                <c:pt idx="253">
                  <c:v>6504.75</c:v>
                </c:pt>
                <c:pt idx="254">
                  <c:v>6607.7070999999996</c:v>
                </c:pt>
                <c:pt idx="255">
                  <c:v>6518.9375</c:v>
                </c:pt>
                <c:pt idx="256">
                  <c:v>6532.8398999999999</c:v>
                </c:pt>
                <c:pt idx="257">
                  <c:v>6531.4570999999996</c:v>
                </c:pt>
                <c:pt idx="258">
                  <c:v>6658.1796999999997</c:v>
                </c:pt>
                <c:pt idx="259">
                  <c:v>6669.4570999999996</c:v>
                </c:pt>
                <c:pt idx="260">
                  <c:v>6504.5664999999999</c:v>
                </c:pt>
                <c:pt idx="261">
                  <c:v>6445.4493000000002</c:v>
                </c:pt>
                <c:pt idx="262">
                  <c:v>6348.7266</c:v>
                </c:pt>
                <c:pt idx="263">
                  <c:v>6346.3086000000003</c:v>
                </c:pt>
                <c:pt idx="264">
                  <c:v>6379.8281999999999</c:v>
                </c:pt>
                <c:pt idx="265">
                  <c:v>6274.0977000000003</c:v>
                </c:pt>
                <c:pt idx="266">
                  <c:v>6440.9687999999996</c:v>
                </c:pt>
                <c:pt idx="267">
                  <c:v>6375.6094000000003</c:v>
                </c:pt>
                <c:pt idx="268">
                  <c:v>6268.5391</c:v>
                </c:pt>
                <c:pt idx="269">
                  <c:v>6290.9296999999997</c:v>
                </c:pt>
                <c:pt idx="270">
                  <c:v>6302.8281999999999</c:v>
                </c:pt>
                <c:pt idx="271">
                  <c:v>6324.3281999999999</c:v>
                </c:pt>
                <c:pt idx="272">
                  <c:v>6184.9766</c:v>
                </c:pt>
                <c:pt idx="273">
                  <c:v>6118.6368000000002</c:v>
                </c:pt>
                <c:pt idx="274">
                  <c:v>6285.8086000000003</c:v>
                </c:pt>
                <c:pt idx="275">
                  <c:v>6315.4062999999996</c:v>
                </c:pt>
                <c:pt idx="276">
                  <c:v>6279.8086000000003</c:v>
                </c:pt>
                <c:pt idx="277">
                  <c:v>6193.3164999999999</c:v>
                </c:pt>
                <c:pt idx="278">
                  <c:v>6068.6171999999997</c:v>
                </c:pt>
                <c:pt idx="279">
                  <c:v>6005.1875</c:v>
                </c:pt>
                <c:pt idx="280">
                  <c:v>6147.3789999999999</c:v>
                </c:pt>
                <c:pt idx="281">
                  <c:v>6209.3398999999999</c:v>
                </c:pt>
                <c:pt idx="282">
                  <c:v>6164.9570999999996</c:v>
                </c:pt>
                <c:pt idx="283">
                  <c:v>6081.6171999999997</c:v>
                </c:pt>
                <c:pt idx="284">
                  <c:v>6014.7266</c:v>
                </c:pt>
                <c:pt idx="285">
                  <c:v>6144.0977000000003</c:v>
                </c:pt>
                <c:pt idx="286">
                  <c:v>6086.6993000000002</c:v>
                </c:pt>
                <c:pt idx="287">
                  <c:v>6197.9766</c:v>
                </c:pt>
                <c:pt idx="288">
                  <c:v>6099.6368000000002</c:v>
                </c:pt>
                <c:pt idx="289">
                  <c:v>6232.5586000000003</c:v>
                </c:pt>
                <c:pt idx="290">
                  <c:v>6364.8868000000002</c:v>
                </c:pt>
                <c:pt idx="291">
                  <c:v>6432.0977000000003</c:v>
                </c:pt>
                <c:pt idx="292">
                  <c:v>6487.4570999999996</c:v>
                </c:pt>
                <c:pt idx="293">
                  <c:v>6567.8086000000003</c:v>
                </c:pt>
                <c:pt idx="294">
                  <c:v>6466.5391</c:v>
                </c:pt>
                <c:pt idx="295">
                  <c:v>6411.2070999999996</c:v>
                </c:pt>
                <c:pt idx="296">
                  <c:v>6532.1094000000003</c:v>
                </c:pt>
                <c:pt idx="297">
                  <c:v>6568.7266</c:v>
                </c:pt>
                <c:pt idx="298">
                  <c:v>6466.8671999999997</c:v>
                </c:pt>
                <c:pt idx="299">
                  <c:v>6487.1094000000003</c:v>
                </c:pt>
                <c:pt idx="300">
                  <c:v>6446.9883</c:v>
                </c:pt>
                <c:pt idx="301">
                  <c:v>6557.25</c:v>
                </c:pt>
                <c:pt idx="302">
                  <c:v>6557.9883</c:v>
                </c:pt>
                <c:pt idx="303">
                  <c:v>6624.5078999999996</c:v>
                </c:pt>
                <c:pt idx="304">
                  <c:v>6617.8671999999997</c:v>
                </c:pt>
                <c:pt idx="305">
                  <c:v>6609.6171999999997</c:v>
                </c:pt>
                <c:pt idx="306">
                  <c:v>6594.6094000000003</c:v>
                </c:pt>
                <c:pt idx="307">
                  <c:v>6738.5</c:v>
                </c:pt>
                <c:pt idx="308">
                  <c:v>6687.1680000000006</c:v>
                </c:pt>
                <c:pt idx="309">
                  <c:v>6650.1368000000002</c:v>
                </c:pt>
                <c:pt idx="310">
                  <c:v>6598.8281999999999</c:v>
                </c:pt>
                <c:pt idx="311">
                  <c:v>6445.1680000000006</c:v>
                </c:pt>
                <c:pt idx="312">
                  <c:v>6540.2187999999996</c:v>
                </c:pt>
                <c:pt idx="313">
                  <c:v>6462.1171999999997</c:v>
                </c:pt>
                <c:pt idx="314">
                  <c:v>6427.0273999999999</c:v>
                </c:pt>
                <c:pt idx="315">
                  <c:v>6379.3164999999999</c:v>
                </c:pt>
                <c:pt idx="316">
                  <c:v>6451.1368000000002</c:v>
                </c:pt>
                <c:pt idx="317">
                  <c:v>6569.8789999999999</c:v>
                </c:pt>
                <c:pt idx="318">
                  <c:v>6533.3789999999999</c:v>
                </c:pt>
                <c:pt idx="319">
                  <c:v>6379.2187999999996</c:v>
                </c:pt>
                <c:pt idx="320">
                  <c:v>6350.7969000000003</c:v>
                </c:pt>
                <c:pt idx="321">
                  <c:v>6357</c:v>
                </c:pt>
                <c:pt idx="322">
                  <c:v>6178.1171999999997</c:v>
                </c:pt>
                <c:pt idx="323">
                  <c:v>5994.5664999999999</c:v>
                </c:pt>
                <c:pt idx="324">
                  <c:v>6074.0391</c:v>
                </c:pt>
                <c:pt idx="325">
                  <c:v>6184.9062999999996</c:v>
                </c:pt>
                <c:pt idx="326">
                  <c:v>6241.2187999999996</c:v>
                </c:pt>
                <c:pt idx="327">
                  <c:v>6256.5273999999999</c:v>
                </c:pt>
                <c:pt idx="328">
                  <c:v>6179.2695999999996</c:v>
                </c:pt>
                <c:pt idx="329">
                  <c:v>6327.4296999999997</c:v>
                </c:pt>
                <c:pt idx="330">
                  <c:v>6373.3868000000002</c:v>
                </c:pt>
                <c:pt idx="331">
                  <c:v>6184.7891</c:v>
                </c:pt>
                <c:pt idx="332">
                  <c:v>6199.5781999999999</c:v>
                </c:pt>
                <c:pt idx="333">
                  <c:v>6238.8398999999999</c:v>
                </c:pt>
                <c:pt idx="334">
                  <c:v>6216.2969000000003</c:v>
                </c:pt>
                <c:pt idx="335">
                  <c:v>6123.8086000000003</c:v>
                </c:pt>
                <c:pt idx="336">
                  <c:v>6100.6485000000002</c:v>
                </c:pt>
                <c:pt idx="337">
                  <c:v>6245.8789999999999</c:v>
                </c:pt>
                <c:pt idx="338">
                  <c:v>6283.4493000000002</c:v>
                </c:pt>
                <c:pt idx="339">
                  <c:v>6247.6993000000002</c:v>
                </c:pt>
                <c:pt idx="340">
                  <c:v>6318.3594000000003</c:v>
                </c:pt>
                <c:pt idx="341">
                  <c:v>6196.2187999999996</c:v>
                </c:pt>
                <c:pt idx="342">
                  <c:v>6232.9493000000002</c:v>
                </c:pt>
                <c:pt idx="343">
                  <c:v>6045.3789999999999</c:v>
                </c:pt>
                <c:pt idx="344">
                  <c:v>6035.5391</c:v>
                </c:pt>
                <c:pt idx="345">
                  <c:v>6086.7891</c:v>
                </c:pt>
                <c:pt idx="346">
                  <c:v>6118.6171999999997</c:v>
                </c:pt>
                <c:pt idx="347">
                  <c:v>6231.1094000000003</c:v>
                </c:pt>
                <c:pt idx="348">
                  <c:v>6216.9180000000006</c:v>
                </c:pt>
                <c:pt idx="349">
                  <c:v>6359.5664999999999</c:v>
                </c:pt>
                <c:pt idx="350">
                  <c:v>6359.3477000000003</c:v>
                </c:pt>
                <c:pt idx="351">
                  <c:v>6470.5391</c:v>
                </c:pt>
                <c:pt idx="352">
                  <c:v>6626.3789999999999</c:v>
                </c:pt>
                <c:pt idx="353">
                  <c:v>6546.6485000000002</c:v>
                </c:pt>
                <c:pt idx="354">
                  <c:v>6546.75</c:v>
                </c:pt>
                <c:pt idx="355">
                  <c:v>6503.8164999999999</c:v>
                </c:pt>
                <c:pt idx="356">
                  <c:v>6496.5664999999999</c:v>
                </c:pt>
                <c:pt idx="357">
                  <c:v>6443.7773999999999</c:v>
                </c:pt>
                <c:pt idx="358">
                  <c:v>6447.1094000000003</c:v>
                </c:pt>
                <c:pt idx="359">
                  <c:v>6536.2891</c:v>
                </c:pt>
                <c:pt idx="360">
                  <c:v>6490.8086000000003</c:v>
                </c:pt>
                <c:pt idx="361">
                  <c:v>6526.0078999999996</c:v>
                </c:pt>
                <c:pt idx="362">
                  <c:v>6490.2187999999996</c:v>
                </c:pt>
                <c:pt idx="363">
                  <c:v>6526.9296999999997</c:v>
                </c:pt>
                <c:pt idx="364">
                  <c:v>6477.7578999999996</c:v>
                </c:pt>
                <c:pt idx="365">
                  <c:v>6413.8164999999999</c:v>
                </c:pt>
                <c:pt idx="366">
                  <c:v>6391.4883</c:v>
                </c:pt>
                <c:pt idx="367">
                  <c:v>6405.1680000000006</c:v>
                </c:pt>
                <c:pt idx="368">
                  <c:v>6375.3281999999999</c:v>
                </c:pt>
                <c:pt idx="369">
                  <c:v>6313.5273999999999</c:v>
                </c:pt>
                <c:pt idx="370">
                  <c:v>6238.9766</c:v>
                </c:pt>
                <c:pt idx="371">
                  <c:v>6312.7070999999996</c:v>
                </c:pt>
                <c:pt idx="372">
                  <c:v>6470.4296999999997</c:v>
                </c:pt>
                <c:pt idx="373">
                  <c:v>6416.9883</c:v>
                </c:pt>
                <c:pt idx="374">
                  <c:v>6382.4570999999996</c:v>
                </c:pt>
                <c:pt idx="375">
                  <c:v>6419.5898999999999</c:v>
                </c:pt>
                <c:pt idx="376">
                  <c:v>6497.5391</c:v>
                </c:pt>
                <c:pt idx="377">
                  <c:v>6466.2383</c:v>
                </c:pt>
                <c:pt idx="378">
                  <c:v>6475.8398999999999</c:v>
                </c:pt>
                <c:pt idx="379">
                  <c:v>6518.5</c:v>
                </c:pt>
                <c:pt idx="380">
                  <c:v>6475.7266</c:v>
                </c:pt>
                <c:pt idx="381">
                  <c:v>6475.3594000000003</c:v>
                </c:pt>
                <c:pt idx="382">
                  <c:v>6525.4493000000002</c:v>
                </c:pt>
                <c:pt idx="383">
                  <c:v>6450.5391</c:v>
                </c:pt>
                <c:pt idx="384">
                  <c:v>6465.4493000000002</c:v>
                </c:pt>
                <c:pt idx="385">
                  <c:v>6469.0078999999996</c:v>
                </c:pt>
                <c:pt idx="386">
                  <c:v>6378.4180000000006</c:v>
                </c:pt>
                <c:pt idx="387">
                  <c:v>6381.3086000000003</c:v>
                </c:pt>
                <c:pt idx="388">
                  <c:v>6390.7383</c:v>
                </c:pt>
                <c:pt idx="389">
                  <c:v>6387.0898999999999</c:v>
                </c:pt>
                <c:pt idx="390">
                  <c:v>6352.1289999999999</c:v>
                </c:pt>
                <c:pt idx="391">
                  <c:v>6335.6875</c:v>
                </c:pt>
                <c:pt idx="392">
                  <c:v>6365.2578999999996</c:v>
                </c:pt>
                <c:pt idx="393">
                  <c:v>6379.3477000000003</c:v>
                </c:pt>
                <c:pt idx="394">
                  <c:v>6391.2773999999999</c:v>
                </c:pt>
                <c:pt idx="395">
                  <c:v>6317.1289999999999</c:v>
                </c:pt>
                <c:pt idx="396">
                  <c:v>6363.5078999999996</c:v>
                </c:pt>
                <c:pt idx="397">
                  <c:v>6387.7773999999999</c:v>
                </c:pt>
                <c:pt idx="398">
                  <c:v>6358.1171999999997</c:v>
                </c:pt>
                <c:pt idx="399">
                  <c:v>6413.9687999999996</c:v>
                </c:pt>
                <c:pt idx="400">
                  <c:v>6387.2695999999996</c:v>
                </c:pt>
                <c:pt idx="401">
                  <c:v>6384.4570999999996</c:v>
                </c:pt>
                <c:pt idx="402">
                  <c:v>6419.9296999999997</c:v>
                </c:pt>
                <c:pt idx="403">
                  <c:v>6475.5195999999996</c:v>
                </c:pt>
                <c:pt idx="404">
                  <c:v>6532.0469000000003</c:v>
                </c:pt>
                <c:pt idx="405">
                  <c:v>6518.1680000000006</c:v>
                </c:pt>
                <c:pt idx="406">
                  <c:v>6543.6562999999996</c:v>
                </c:pt>
                <c:pt idx="407">
                  <c:v>6542.1875</c:v>
                </c:pt>
                <c:pt idx="408">
                  <c:v>6584.8164999999999</c:v>
                </c:pt>
                <c:pt idx="409">
                  <c:v>6566.2383</c:v>
                </c:pt>
                <c:pt idx="410">
                  <c:v>6557.0391</c:v>
                </c:pt>
                <c:pt idx="411">
                  <c:v>6563.7070999999996</c:v>
                </c:pt>
                <c:pt idx="412">
                  <c:v>6586.2695999999996</c:v>
                </c:pt>
                <c:pt idx="413">
                  <c:v>6615.1171999999997</c:v>
                </c:pt>
                <c:pt idx="414">
                  <c:v>6672.6562999999996</c:v>
                </c:pt>
                <c:pt idx="415">
                  <c:v>6795.0078999999996</c:v>
                </c:pt>
                <c:pt idx="416">
                  <c:v>6798.0586000000003</c:v>
                </c:pt>
                <c:pt idx="417">
                  <c:v>6752.4766</c:v>
                </c:pt>
                <c:pt idx="418">
                  <c:v>6694.7266</c:v>
                </c:pt>
                <c:pt idx="419">
                  <c:v>6689.1875</c:v>
                </c:pt>
                <c:pt idx="420">
                  <c:v>6600.7383</c:v>
                </c:pt>
                <c:pt idx="421">
                  <c:v>6581.9570999999996</c:v>
                </c:pt>
                <c:pt idx="422">
                  <c:v>6555.5195999999996</c:v>
                </c:pt>
                <c:pt idx="423">
                  <c:v>6478.1875</c:v>
                </c:pt>
                <c:pt idx="424">
                  <c:v>6555.5</c:v>
                </c:pt>
                <c:pt idx="425">
                  <c:v>6417.2969000000003</c:v>
                </c:pt>
                <c:pt idx="426">
                  <c:v>6410.1485000000002</c:v>
                </c:pt>
                <c:pt idx="427">
                  <c:v>6403.5</c:v>
                </c:pt>
                <c:pt idx="428">
                  <c:v>6279.8671999999997</c:v>
                </c:pt>
                <c:pt idx="429">
                  <c:v>6199.1562999999996</c:v>
                </c:pt>
                <c:pt idx="430">
                  <c:v>6205.9180000000006</c:v>
                </c:pt>
                <c:pt idx="431">
                  <c:v>6257.1289999999999</c:v>
                </c:pt>
                <c:pt idx="432">
                  <c:v>6213.2070999999996</c:v>
                </c:pt>
                <c:pt idx="433">
                  <c:v>6269.3398999999999</c:v>
                </c:pt>
                <c:pt idx="434">
                  <c:v>6264.0586000000003</c:v>
                </c:pt>
                <c:pt idx="435">
                  <c:v>6294.2383</c:v>
                </c:pt>
                <c:pt idx="436">
                  <c:v>6284.4570999999996</c:v>
                </c:pt>
                <c:pt idx="437">
                  <c:v>6345.0391</c:v>
                </c:pt>
                <c:pt idx="438">
                  <c:v>6334.9375</c:v>
                </c:pt>
                <c:pt idx="439">
                  <c:v>6381.9766</c:v>
                </c:pt>
                <c:pt idx="440">
                  <c:v>6391.2266</c:v>
                </c:pt>
                <c:pt idx="441">
                  <c:v>6264.8398999999999</c:v>
                </c:pt>
                <c:pt idx="442">
                  <c:v>6247.6796999999997</c:v>
                </c:pt>
                <c:pt idx="443">
                  <c:v>6117.6289999999999</c:v>
                </c:pt>
                <c:pt idx="444">
                  <c:v>6131.9375</c:v>
                </c:pt>
                <c:pt idx="445">
                  <c:v>6209.5781999999999</c:v>
                </c:pt>
                <c:pt idx="446">
                  <c:v>6285.7266</c:v>
                </c:pt>
                <c:pt idx="447">
                  <c:v>6203.25</c:v>
                </c:pt>
                <c:pt idx="448">
                  <c:v>6148.2383</c:v>
                </c:pt>
                <c:pt idx="449">
                  <c:v>6218.9062999999996</c:v>
                </c:pt>
                <c:pt idx="450">
                  <c:v>6276.2695999999996</c:v>
                </c:pt>
                <c:pt idx="451">
                  <c:v>6315.8985000000002</c:v>
                </c:pt>
                <c:pt idx="452">
                  <c:v>6438.3789999999999</c:v>
                </c:pt>
                <c:pt idx="453">
                  <c:v>6367.8281999999999</c:v>
                </c:pt>
                <c:pt idx="454">
                  <c:v>6302.3164999999999</c:v>
                </c:pt>
                <c:pt idx="455">
                  <c:v>6366.5469000000003</c:v>
                </c:pt>
                <c:pt idx="456">
                  <c:v>6388.3985000000002</c:v>
                </c:pt>
                <c:pt idx="457">
                  <c:v>6438.4180000000006</c:v>
                </c:pt>
                <c:pt idx="458">
                  <c:v>6457.6094000000003</c:v>
                </c:pt>
                <c:pt idx="459">
                  <c:v>6392.0078999999996</c:v>
                </c:pt>
                <c:pt idx="460">
                  <c:v>6385.4375</c:v>
                </c:pt>
                <c:pt idx="461">
                  <c:v>6430.9883</c:v>
                </c:pt>
                <c:pt idx="462">
                  <c:v>6466.9062999999996</c:v>
                </c:pt>
                <c:pt idx="463">
                  <c:v>6477.3671999999997</c:v>
                </c:pt>
                <c:pt idx="464">
                  <c:v>6442.1875</c:v>
                </c:pt>
                <c:pt idx="465">
                  <c:v>6400.2187999999996</c:v>
                </c:pt>
                <c:pt idx="466">
                  <c:v>6274.7969000000003</c:v>
                </c:pt>
                <c:pt idx="467">
                  <c:v>6412.8985000000002</c:v>
                </c:pt>
                <c:pt idx="468">
                  <c:v>6432.2969000000003</c:v>
                </c:pt>
                <c:pt idx="469">
                  <c:v>6430.3985000000002</c:v>
                </c:pt>
                <c:pt idx="470">
                  <c:v>6440.0977000000003</c:v>
                </c:pt>
                <c:pt idx="471">
                  <c:v>6344.9766</c:v>
                </c:pt>
                <c:pt idx="472">
                  <c:v>6382.1485000000002</c:v>
                </c:pt>
                <c:pt idx="473">
                  <c:v>6221.3594000000003</c:v>
                </c:pt>
                <c:pt idx="474">
                  <c:v>6287.2578999999996</c:v>
                </c:pt>
                <c:pt idx="475">
                  <c:v>6327.5469000000003</c:v>
                </c:pt>
                <c:pt idx="476">
                  <c:v>6374.6875</c:v>
                </c:pt>
                <c:pt idx="477">
                  <c:v>6249.7969000000003</c:v>
                </c:pt>
                <c:pt idx="478">
                  <c:v>6164.8789999999999</c:v>
                </c:pt>
                <c:pt idx="479">
                  <c:v>6142.1993000000002</c:v>
                </c:pt>
                <c:pt idx="480">
                  <c:v>6170.4180000000006</c:v>
                </c:pt>
                <c:pt idx="481">
                  <c:v>6158.6680000000006</c:v>
                </c:pt>
                <c:pt idx="482">
                  <c:v>6298.9766</c:v>
                </c:pt>
                <c:pt idx="483">
                  <c:v>6273.3164999999999</c:v>
                </c:pt>
                <c:pt idx="484">
                  <c:v>6231.3671999999997</c:v>
                </c:pt>
                <c:pt idx="485">
                  <c:v>6288.3281999999999</c:v>
                </c:pt>
                <c:pt idx="486">
                  <c:v>6370.3477000000003</c:v>
                </c:pt>
                <c:pt idx="487">
                  <c:v>6390.4062999999996</c:v>
                </c:pt>
                <c:pt idx="488">
                  <c:v>6402.9570999999996</c:v>
                </c:pt>
                <c:pt idx="489">
                  <c:v>6263.8086000000003</c:v>
                </c:pt>
                <c:pt idx="490">
                  <c:v>6175.8086000000003</c:v>
                </c:pt>
                <c:pt idx="491">
                  <c:v>6246.4766</c:v>
                </c:pt>
                <c:pt idx="492">
                  <c:v>6294.9766</c:v>
                </c:pt>
                <c:pt idx="493">
                  <c:v>6176.7070999999996</c:v>
                </c:pt>
                <c:pt idx="494">
                  <c:v>6115.4766</c:v>
                </c:pt>
                <c:pt idx="495">
                  <c:v>6097.5273999999999</c:v>
                </c:pt>
                <c:pt idx="496">
                  <c:v>6218.1680000000006</c:v>
                </c:pt>
                <c:pt idx="497">
                  <c:v>6223.2187999999996</c:v>
                </c:pt>
                <c:pt idx="498">
                  <c:v>6222.4570999999996</c:v>
                </c:pt>
                <c:pt idx="499">
                  <c:v>6174.7383</c:v>
                </c:pt>
                <c:pt idx="500">
                  <c:v>6039.8868000000002</c:v>
                </c:pt>
                <c:pt idx="501">
                  <c:v>6185.6171999999997</c:v>
                </c:pt>
                <c:pt idx="502">
                  <c:v>6198.0898999999999</c:v>
                </c:pt>
                <c:pt idx="503">
                  <c:v>6149.5977000000003</c:v>
                </c:pt>
                <c:pt idx="504">
                  <c:v>6088.1368000000002</c:v>
                </c:pt>
                <c:pt idx="505">
                  <c:v>6059.8594000000003</c:v>
                </c:pt>
                <c:pt idx="506">
                  <c:v>6114.8868000000002</c:v>
                </c:pt>
                <c:pt idx="507">
                  <c:v>6165.5273999999999</c:v>
                </c:pt>
                <c:pt idx="508">
                  <c:v>6170.2969000000003</c:v>
                </c:pt>
                <c:pt idx="509">
                  <c:v>6083.2891</c:v>
                </c:pt>
                <c:pt idx="510">
                  <c:v>6197.3594000000003</c:v>
                </c:pt>
                <c:pt idx="511">
                  <c:v>6209.8671999999997</c:v>
                </c:pt>
                <c:pt idx="512">
                  <c:v>6209.3164999999999</c:v>
                </c:pt>
                <c:pt idx="513">
                  <c:v>6231.9766</c:v>
                </c:pt>
                <c:pt idx="514">
                  <c:v>6214.6562999999996</c:v>
                </c:pt>
                <c:pt idx="515">
                  <c:v>6264.3594000000003</c:v>
                </c:pt>
                <c:pt idx="516">
                  <c:v>6255.6289999999999</c:v>
                </c:pt>
                <c:pt idx="517">
                  <c:v>6316.9766</c:v>
                </c:pt>
                <c:pt idx="518">
                  <c:v>6334.5273999999999</c:v>
                </c:pt>
                <c:pt idx="519">
                  <c:v>6297.5273999999999</c:v>
                </c:pt>
                <c:pt idx="520">
                  <c:v>6251.8281999999999</c:v>
                </c:pt>
                <c:pt idx="521">
                  <c:v>6256.4296999999997</c:v>
                </c:pt>
                <c:pt idx="522">
                  <c:v>6269.2070999999996</c:v>
                </c:pt>
                <c:pt idx="523">
                  <c:v>6293.4296999999997</c:v>
                </c:pt>
                <c:pt idx="524">
                  <c:v>6225.6485000000002</c:v>
                </c:pt>
                <c:pt idx="525">
                  <c:v>6206.0977000000003</c:v>
                </c:pt>
                <c:pt idx="526">
                  <c:v>6164.25</c:v>
                </c:pt>
                <c:pt idx="527">
                  <c:v>6241.3789999999999</c:v>
                </c:pt>
                <c:pt idx="528">
                  <c:v>6228.4883</c:v>
                </c:pt>
                <c:pt idx="529">
                  <c:v>6176.2187999999996</c:v>
                </c:pt>
                <c:pt idx="530">
                  <c:v>6197.8868000000002</c:v>
                </c:pt>
                <c:pt idx="531">
                  <c:v>6088.2773999999999</c:v>
                </c:pt>
                <c:pt idx="532">
                  <c:v>6093.9493000000002</c:v>
                </c:pt>
                <c:pt idx="533">
                  <c:v>5980.1171999999997</c:v>
                </c:pt>
                <c:pt idx="534">
                  <c:v>5972.3477000000003</c:v>
                </c:pt>
                <c:pt idx="535">
                  <c:v>6003.1289999999999</c:v>
                </c:pt>
                <c:pt idx="536">
                  <c:v>5943.6875</c:v>
                </c:pt>
                <c:pt idx="537">
                  <c:v>5916.75</c:v>
                </c:pt>
                <c:pt idx="538">
                  <c:v>5941.2070999999996</c:v>
                </c:pt>
                <c:pt idx="539">
                  <c:v>5917.8789999999999</c:v>
                </c:pt>
                <c:pt idx="540">
                  <c:v>5908.5898999999999</c:v>
                </c:pt>
                <c:pt idx="541">
                  <c:v>5858.5586000000003</c:v>
                </c:pt>
                <c:pt idx="542">
                  <c:v>5931.2891</c:v>
                </c:pt>
                <c:pt idx="543">
                  <c:v>6012.0195999999996</c:v>
                </c:pt>
                <c:pt idx="544">
                  <c:v>6001.8086000000003</c:v>
                </c:pt>
                <c:pt idx="545">
                  <c:v>6003.1680000000006</c:v>
                </c:pt>
                <c:pt idx="546">
                  <c:v>5917.2695999999996</c:v>
                </c:pt>
                <c:pt idx="547">
                  <c:v>5826.5195999999996</c:v>
                </c:pt>
                <c:pt idx="548">
                  <c:v>5720.7383</c:v>
                </c:pt>
                <c:pt idx="549">
                  <c:v>5625.9493000000002</c:v>
                </c:pt>
                <c:pt idx="550">
                  <c:v>5729.2187999999996</c:v>
                </c:pt>
                <c:pt idx="551">
                  <c:v>5562.8281999999999</c:v>
                </c:pt>
                <c:pt idx="552">
                  <c:v>5551.5469000000003</c:v>
                </c:pt>
                <c:pt idx="553">
                  <c:v>5646.7969000000003</c:v>
                </c:pt>
                <c:pt idx="554">
                  <c:v>5540.7383</c:v>
                </c:pt>
                <c:pt idx="555">
                  <c:v>5314.75</c:v>
                </c:pt>
                <c:pt idx="556">
                  <c:v>5402.3281999999999</c:v>
                </c:pt>
                <c:pt idx="557">
                  <c:v>5576.5977000000003</c:v>
                </c:pt>
                <c:pt idx="558">
                  <c:v>5728.1289999999999</c:v>
                </c:pt>
                <c:pt idx="559">
                  <c:v>5614.0078999999996</c:v>
                </c:pt>
                <c:pt idx="560">
                  <c:v>5588.4180000000006</c:v>
                </c:pt>
                <c:pt idx="561">
                  <c:v>5633.7266</c:v>
                </c:pt>
                <c:pt idx="562">
                  <c:v>5618.4687999999996</c:v>
                </c:pt>
                <c:pt idx="563">
                  <c:v>5463.1289999999999</c:v>
                </c:pt>
                <c:pt idx="564">
                  <c:v>5535.7187999999996</c:v>
                </c:pt>
                <c:pt idx="565">
                  <c:v>5621.7695999999996</c:v>
                </c:pt>
                <c:pt idx="566">
                  <c:v>5601.4570999999996</c:v>
                </c:pt>
                <c:pt idx="567">
                  <c:v>5663.2969000000003</c:v>
                </c:pt>
                <c:pt idx="568">
                  <c:v>5803</c:v>
                </c:pt>
                <c:pt idx="569">
                  <c:v>5788.0664999999999</c:v>
                </c:pt>
                <c:pt idx="570">
                  <c:v>5766.6171999999997</c:v>
                </c:pt>
                <c:pt idx="571">
                  <c:v>5761.0781999999999</c:v>
                </c:pt>
                <c:pt idx="572">
                  <c:v>5890.1993000000002</c:v>
                </c:pt>
                <c:pt idx="573">
                  <c:v>5871.6289999999999</c:v>
                </c:pt>
                <c:pt idx="574">
                  <c:v>5879.8281999999999</c:v>
                </c:pt>
                <c:pt idx="575">
                  <c:v>5871.2773999999999</c:v>
                </c:pt>
                <c:pt idx="576">
                  <c:v>5840.2773999999999</c:v>
                </c:pt>
                <c:pt idx="577">
                  <c:v>5868.3164999999999</c:v>
                </c:pt>
                <c:pt idx="578">
                  <c:v>5951.3868000000002</c:v>
                </c:pt>
                <c:pt idx="579">
                  <c:v>5966.9493000000002</c:v>
                </c:pt>
                <c:pt idx="580">
                  <c:v>5928.0195999999996</c:v>
                </c:pt>
                <c:pt idx="581">
                  <c:v>5904.1993000000002</c:v>
                </c:pt>
                <c:pt idx="582">
                  <c:v>5765.8086000000003</c:v>
                </c:pt>
                <c:pt idx="583">
                  <c:v>5870.2891</c:v>
                </c:pt>
                <c:pt idx="584">
                  <c:v>5886.3985000000002</c:v>
                </c:pt>
                <c:pt idx="585">
                  <c:v>5893.6680000000006</c:v>
                </c:pt>
                <c:pt idx="586">
                  <c:v>5963.9883</c:v>
                </c:pt>
                <c:pt idx="587">
                  <c:v>5896.7695999999996</c:v>
                </c:pt>
                <c:pt idx="588">
                  <c:v>5690.4687999999996</c:v>
                </c:pt>
                <c:pt idx="589">
                  <c:v>5842.9062999999996</c:v>
                </c:pt>
                <c:pt idx="590">
                  <c:v>5884.0273999999999</c:v>
                </c:pt>
                <c:pt idx="591">
                  <c:v>5904.5469000000003</c:v>
                </c:pt>
                <c:pt idx="592">
                  <c:v>5914.9766</c:v>
                </c:pt>
                <c:pt idx="593">
                  <c:v>5941.5898999999999</c:v>
                </c:pt>
                <c:pt idx="594">
                  <c:v>5976.6171999999997</c:v>
                </c:pt>
                <c:pt idx="595">
                  <c:v>5897.4493000000002</c:v>
                </c:pt>
                <c:pt idx="596">
                  <c:v>5915.9062999999996</c:v>
                </c:pt>
                <c:pt idx="597">
                  <c:v>5889.7969000000003</c:v>
                </c:pt>
                <c:pt idx="598">
                  <c:v>5863.8671999999997</c:v>
                </c:pt>
                <c:pt idx="599">
                  <c:v>5796.8477000000003</c:v>
                </c:pt>
                <c:pt idx="600">
                  <c:v>5796.1485000000002</c:v>
                </c:pt>
                <c:pt idx="601">
                  <c:v>5809.5977000000003</c:v>
                </c:pt>
                <c:pt idx="602">
                  <c:v>5856.5</c:v>
                </c:pt>
                <c:pt idx="603">
                  <c:v>5922.5469000000003</c:v>
                </c:pt>
                <c:pt idx="604">
                  <c:v>5901.4883</c:v>
                </c:pt>
                <c:pt idx="605">
                  <c:v>5948.2969000000003</c:v>
                </c:pt>
                <c:pt idx="606">
                  <c:v>5950.5781999999999</c:v>
                </c:pt>
                <c:pt idx="607">
                  <c:v>5804.0078999999996</c:v>
                </c:pt>
                <c:pt idx="608">
                  <c:v>5820.2070999999996</c:v>
                </c:pt>
                <c:pt idx="609">
                  <c:v>5752.5469000000003</c:v>
                </c:pt>
                <c:pt idx="610">
                  <c:v>5722.9687999999996</c:v>
                </c:pt>
                <c:pt idx="611">
                  <c:v>5671.6171999999997</c:v>
                </c:pt>
                <c:pt idx="612">
                  <c:v>5680.3671999999997</c:v>
                </c:pt>
                <c:pt idx="613">
                  <c:v>5699.5781999999999</c:v>
                </c:pt>
                <c:pt idx="614">
                  <c:v>5641.3789999999999</c:v>
                </c:pt>
                <c:pt idx="615">
                  <c:v>5665.6680000000006</c:v>
                </c:pt>
                <c:pt idx="616">
                  <c:v>5661.8789999999999</c:v>
                </c:pt>
                <c:pt idx="617">
                  <c:v>5555.6796999999997</c:v>
                </c:pt>
                <c:pt idx="618">
                  <c:v>5607.9296999999997</c:v>
                </c:pt>
                <c:pt idx="619">
                  <c:v>5638.4062999999996</c:v>
                </c:pt>
                <c:pt idx="620">
                  <c:v>5642.5</c:v>
                </c:pt>
                <c:pt idx="621">
                  <c:v>5716.6796999999997</c:v>
                </c:pt>
                <c:pt idx="622">
                  <c:v>5639.9062999999996</c:v>
                </c:pt>
                <c:pt idx="623">
                  <c:v>5600.4883</c:v>
                </c:pt>
                <c:pt idx="624">
                  <c:v>5549.6094000000003</c:v>
                </c:pt>
                <c:pt idx="625">
                  <c:v>5479.2383</c:v>
                </c:pt>
                <c:pt idx="626">
                  <c:v>5468.8594000000003</c:v>
                </c:pt>
                <c:pt idx="627">
                  <c:v>5467.8985000000002</c:v>
                </c:pt>
                <c:pt idx="628">
                  <c:v>5391.8594000000003</c:v>
                </c:pt>
                <c:pt idx="629">
                  <c:v>5481.5781999999999</c:v>
                </c:pt>
                <c:pt idx="630">
                  <c:v>5536.9766</c:v>
                </c:pt>
                <c:pt idx="631">
                  <c:v>5517.1171999999997</c:v>
                </c:pt>
                <c:pt idx="632">
                  <c:v>5427.7578999999996</c:v>
                </c:pt>
                <c:pt idx="633">
                  <c:v>5404.5898999999999</c:v>
                </c:pt>
                <c:pt idx="634">
                  <c:v>5437.4296999999997</c:v>
                </c:pt>
                <c:pt idx="635">
                  <c:v>5387.0469000000003</c:v>
                </c:pt>
                <c:pt idx="636">
                  <c:v>5405.2773999999999</c:v>
                </c:pt>
                <c:pt idx="637">
                  <c:v>5320.1562999999996</c:v>
                </c:pt>
                <c:pt idx="638">
                  <c:v>5275.7266</c:v>
                </c:pt>
                <c:pt idx="639">
                  <c:v>5286.0664999999999</c:v>
                </c:pt>
                <c:pt idx="640">
                  <c:v>5403.0977000000003</c:v>
                </c:pt>
                <c:pt idx="641">
                  <c:v>5446.6562999999996</c:v>
                </c:pt>
                <c:pt idx="642">
                  <c:v>5529.0469000000003</c:v>
                </c:pt>
                <c:pt idx="643">
                  <c:v>5546.9296999999997</c:v>
                </c:pt>
                <c:pt idx="644">
                  <c:v>5584.5391</c:v>
                </c:pt>
                <c:pt idx="645">
                  <c:v>5547.5586000000003</c:v>
                </c:pt>
                <c:pt idx="646">
                  <c:v>5526.4296999999997</c:v>
                </c:pt>
                <c:pt idx="647">
                  <c:v>5536.7969000000003</c:v>
                </c:pt>
                <c:pt idx="648">
                  <c:v>5476.4883</c:v>
                </c:pt>
                <c:pt idx="649">
                  <c:v>5402.9296999999997</c:v>
                </c:pt>
                <c:pt idx="650">
                  <c:v>5427.1993000000002</c:v>
                </c:pt>
                <c:pt idx="651">
                  <c:v>5431.0781999999999</c:v>
                </c:pt>
                <c:pt idx="652">
                  <c:v>5507.7695999999996</c:v>
                </c:pt>
                <c:pt idx="653">
                  <c:v>5461.5781999999999</c:v>
                </c:pt>
                <c:pt idx="654">
                  <c:v>5389.7695999999996</c:v>
                </c:pt>
                <c:pt idx="655">
                  <c:v>5342.1289999999999</c:v>
                </c:pt>
                <c:pt idx="656">
                  <c:v>5357.4493000000002</c:v>
                </c:pt>
                <c:pt idx="657">
                  <c:v>5430.3086000000003</c:v>
                </c:pt>
                <c:pt idx="658">
                  <c:v>5408.6680000000006</c:v>
                </c:pt>
                <c:pt idx="659">
                  <c:v>5396.5273999999999</c:v>
                </c:pt>
                <c:pt idx="660">
                  <c:v>5471.8789999999999</c:v>
                </c:pt>
                <c:pt idx="661">
                  <c:v>5434.6485000000002</c:v>
                </c:pt>
                <c:pt idx="662">
                  <c:v>5417.6368000000002</c:v>
                </c:pt>
                <c:pt idx="663">
                  <c:v>5332.6680000000006</c:v>
                </c:pt>
                <c:pt idx="664">
                  <c:v>5344.9687999999996</c:v>
                </c:pt>
                <c:pt idx="665">
                  <c:v>5312.1171999999997</c:v>
                </c:pt>
                <c:pt idx="666">
                  <c:v>5379.6171999999997</c:v>
                </c:pt>
                <c:pt idx="667">
                  <c:v>5316.0469000000003</c:v>
                </c:pt>
                <c:pt idx="668">
                  <c:v>5204.3281999999999</c:v>
                </c:pt>
                <c:pt idx="669">
                  <c:v>5070.2891</c:v>
                </c:pt>
                <c:pt idx="670">
                  <c:v>5033.6796999999997</c:v>
                </c:pt>
                <c:pt idx="671">
                  <c:v>4745.9766</c:v>
                </c:pt>
                <c:pt idx="672">
                  <c:v>4882.1171999999997</c:v>
                </c:pt>
                <c:pt idx="673">
                  <c:v>4943.6094000000003</c:v>
                </c:pt>
                <c:pt idx="674">
                  <c:v>4755.75</c:v>
                </c:pt>
                <c:pt idx="675">
                  <c:v>4898.8477000000003</c:v>
                </c:pt>
                <c:pt idx="676">
                  <c:v>4848.6993000000002</c:v>
                </c:pt>
                <c:pt idx="677">
                  <c:v>4721.6875</c:v>
                </c:pt>
                <c:pt idx="678">
                  <c:v>4556.8985000000002</c:v>
                </c:pt>
                <c:pt idx="679">
                  <c:v>4433.6875</c:v>
                </c:pt>
                <c:pt idx="680">
                  <c:v>4613.8594000000003</c:v>
                </c:pt>
                <c:pt idx="681">
                  <c:v>4663.4179999999997</c:v>
                </c:pt>
                <c:pt idx="682">
                  <c:v>4696.0977000000003</c:v>
                </c:pt>
                <c:pt idx="683">
                  <c:v>4763.6289999999999</c:v>
                </c:pt>
                <c:pt idx="684">
                  <c:v>4903.3868000000002</c:v>
                </c:pt>
                <c:pt idx="685">
                  <c:v>4785.6289999999999</c:v>
                </c:pt>
                <c:pt idx="686">
                  <c:v>4832.3398999999999</c:v>
                </c:pt>
                <c:pt idx="687">
                  <c:v>4881.8086000000003</c:v>
                </c:pt>
                <c:pt idx="688">
                  <c:v>5016.2383</c:v>
                </c:pt>
                <c:pt idx="689">
                  <c:v>5036.0273999999999</c:v>
                </c:pt>
                <c:pt idx="690">
                  <c:v>5032.7070999999996</c:v>
                </c:pt>
                <c:pt idx="691">
                  <c:v>5009.7891</c:v>
                </c:pt>
                <c:pt idx="692">
                  <c:v>5153.0586000000003</c:v>
                </c:pt>
                <c:pt idx="693">
                  <c:v>5164.9179999999997</c:v>
                </c:pt>
                <c:pt idx="694">
                  <c:v>5145.5</c:v>
                </c:pt>
                <c:pt idx="695">
                  <c:v>5067.2578999999996</c:v>
                </c:pt>
                <c:pt idx="696">
                  <c:v>5082.5781999999999</c:v>
                </c:pt>
                <c:pt idx="697">
                  <c:v>5203.4062999999996</c:v>
                </c:pt>
                <c:pt idx="698">
                  <c:v>5116.0273999999999</c:v>
                </c:pt>
                <c:pt idx="699">
                  <c:v>5017.6875</c:v>
                </c:pt>
                <c:pt idx="700">
                  <c:v>5070.4179999999997</c:v>
                </c:pt>
                <c:pt idx="701">
                  <c:v>5193.3398999999999</c:v>
                </c:pt>
                <c:pt idx="702">
                  <c:v>5167.5977000000003</c:v>
                </c:pt>
                <c:pt idx="703">
                  <c:v>5086.5898999999999</c:v>
                </c:pt>
                <c:pt idx="704">
                  <c:v>5188.6485000000002</c:v>
                </c:pt>
                <c:pt idx="705">
                  <c:v>5085.8868000000002</c:v>
                </c:pt>
                <c:pt idx="706">
                  <c:v>5003.5977000000003</c:v>
                </c:pt>
                <c:pt idx="707">
                  <c:v>5039.7070999999996</c:v>
                </c:pt>
                <c:pt idx="708">
                  <c:v>5071.2266</c:v>
                </c:pt>
                <c:pt idx="709">
                  <c:v>5129.5391</c:v>
                </c:pt>
                <c:pt idx="710">
                  <c:v>5209.1171999999997</c:v>
                </c:pt>
                <c:pt idx="711">
                  <c:v>5214.0586000000003</c:v>
                </c:pt>
                <c:pt idx="712">
                  <c:v>5216.2695999999996</c:v>
                </c:pt>
                <c:pt idx="713">
                  <c:v>5278.0898999999999</c:v>
                </c:pt>
                <c:pt idx="714">
                  <c:v>5244.2070999999996</c:v>
                </c:pt>
                <c:pt idx="715">
                  <c:v>5146.2266</c:v>
                </c:pt>
                <c:pt idx="716">
                  <c:v>5277.0664999999999</c:v>
                </c:pt>
                <c:pt idx="717">
                  <c:v>5240.75</c:v>
                </c:pt>
                <c:pt idx="718">
                  <c:v>5238.1993000000002</c:v>
                </c:pt>
                <c:pt idx="719">
                  <c:v>5290.9766</c:v>
                </c:pt>
                <c:pt idx="720">
                  <c:v>5337.9570999999996</c:v>
                </c:pt>
                <c:pt idx="721">
                  <c:v>5298.6875</c:v>
                </c:pt>
                <c:pt idx="722">
                  <c:v>5313.7773999999999</c:v>
                </c:pt>
                <c:pt idx="723">
                  <c:v>5345.9375</c:v>
                </c:pt>
                <c:pt idx="724">
                  <c:v>5293.2070999999996</c:v>
                </c:pt>
                <c:pt idx="725">
                  <c:v>5302.4493000000002</c:v>
                </c:pt>
                <c:pt idx="726">
                  <c:v>5265.9570999999996</c:v>
                </c:pt>
                <c:pt idx="727">
                  <c:v>5205.2266</c:v>
                </c:pt>
                <c:pt idx="728">
                  <c:v>5208.5078999999996</c:v>
                </c:pt>
                <c:pt idx="729">
                  <c:v>5203.5469000000003</c:v>
                </c:pt>
                <c:pt idx="730">
                  <c:v>5164.6368000000002</c:v>
                </c:pt>
                <c:pt idx="731">
                  <c:v>5212.1368000000002</c:v>
                </c:pt>
                <c:pt idx="732">
                  <c:v>5333.5273999999999</c:v>
                </c:pt>
                <c:pt idx="733">
                  <c:v>5369.7773999999999</c:v>
                </c:pt>
                <c:pt idx="734">
                  <c:v>5264.7383</c:v>
                </c:pt>
                <c:pt idx="735">
                  <c:v>5185.0391</c:v>
                </c:pt>
                <c:pt idx="736">
                  <c:v>5160.7695999999996</c:v>
                </c:pt>
                <c:pt idx="737">
                  <c:v>5119.9883</c:v>
                </c:pt>
                <c:pt idx="738">
                  <c:v>5074.8594000000003</c:v>
                </c:pt>
                <c:pt idx="739">
                  <c:v>5061.0195999999996</c:v>
                </c:pt>
                <c:pt idx="740">
                  <c:v>5136.3086000000003</c:v>
                </c:pt>
                <c:pt idx="741">
                  <c:v>5151.0781999999999</c:v>
                </c:pt>
                <c:pt idx="742">
                  <c:v>5120.5469000000003</c:v>
                </c:pt>
                <c:pt idx="743">
                  <c:v>5080.2266</c:v>
                </c:pt>
                <c:pt idx="744">
                  <c:v>5159.2266</c:v>
                </c:pt>
                <c:pt idx="745">
                  <c:v>5177.4062999999996</c:v>
                </c:pt>
                <c:pt idx="746">
                  <c:v>5213.2187999999996</c:v>
                </c:pt>
                <c:pt idx="747">
                  <c:v>5242.4179999999997</c:v>
                </c:pt>
                <c:pt idx="748">
                  <c:v>5217.3477000000003</c:v>
                </c:pt>
                <c:pt idx="749">
                  <c:v>5218.2891</c:v>
                </c:pt>
                <c:pt idx="750">
                  <c:v>5318.7891</c:v>
                </c:pt>
                <c:pt idx="751">
                  <c:v>5323.7578999999996</c:v>
                </c:pt>
                <c:pt idx="752">
                  <c:v>5293.5664999999999</c:v>
                </c:pt>
                <c:pt idx="753">
                  <c:v>5250.3671999999997</c:v>
                </c:pt>
                <c:pt idx="754">
                  <c:v>5228.4570999999996</c:v>
                </c:pt>
                <c:pt idx="755">
                  <c:v>5190.6993000000002</c:v>
                </c:pt>
                <c:pt idx="756">
                  <c:v>5198.5664999999999</c:v>
                </c:pt>
                <c:pt idx="757">
                  <c:v>5113.5</c:v>
                </c:pt>
                <c:pt idx="758">
                  <c:v>5166</c:v>
                </c:pt>
                <c:pt idx="759">
                  <c:v>5127.5781999999999</c:v>
                </c:pt>
                <c:pt idx="760">
                  <c:v>5138.4493000000002</c:v>
                </c:pt>
                <c:pt idx="761">
                  <c:v>5126.7891</c:v>
                </c:pt>
                <c:pt idx="762">
                  <c:v>5138.5273999999999</c:v>
                </c:pt>
                <c:pt idx="763">
                  <c:v>5149.1875</c:v>
                </c:pt>
                <c:pt idx="764">
                  <c:v>5180.6485000000002</c:v>
                </c:pt>
                <c:pt idx="765">
                  <c:v>5233.1368000000002</c:v>
                </c:pt>
                <c:pt idx="766">
                  <c:v>5193.0469000000003</c:v>
                </c:pt>
                <c:pt idx="767">
                  <c:v>5131.3985000000002</c:v>
                </c:pt>
                <c:pt idx="768">
                  <c:v>5089.3164999999999</c:v>
                </c:pt>
                <c:pt idx="769">
                  <c:v>5164.7773999999999</c:v>
                </c:pt>
                <c:pt idx="770">
                  <c:v>5189.6796999999997</c:v>
                </c:pt>
                <c:pt idx="771">
                  <c:v>5167.3086000000003</c:v>
                </c:pt>
                <c:pt idx="772">
                  <c:v>5093.3594000000003</c:v>
                </c:pt>
                <c:pt idx="773">
                  <c:v>5073.8086000000003</c:v>
                </c:pt>
                <c:pt idx="774">
                  <c:v>5127.0273999999999</c:v>
                </c:pt>
                <c:pt idx="775">
                  <c:v>5128.0898999999999</c:v>
                </c:pt>
                <c:pt idx="776">
                  <c:v>5161.7773999999999</c:v>
                </c:pt>
                <c:pt idx="777">
                  <c:v>5135.7070999999996</c:v>
                </c:pt>
                <c:pt idx="778">
                  <c:v>5153.9179999999997</c:v>
                </c:pt>
                <c:pt idx="779">
                  <c:v>5208.75</c:v>
                </c:pt>
                <c:pt idx="780">
                  <c:v>5182.4766</c:v>
                </c:pt>
                <c:pt idx="781">
                  <c:v>5154.2891</c:v>
                </c:pt>
                <c:pt idx="782">
                  <c:v>5092.5</c:v>
                </c:pt>
                <c:pt idx="783">
                  <c:v>5024.1485000000002</c:v>
                </c:pt>
                <c:pt idx="784">
                  <c:v>5073.3086000000003</c:v>
                </c:pt>
                <c:pt idx="785">
                  <c:v>5050.8398999999999</c:v>
                </c:pt>
                <c:pt idx="786">
                  <c:v>5100.7383</c:v>
                </c:pt>
                <c:pt idx="787">
                  <c:v>5138.9493000000002</c:v>
                </c:pt>
                <c:pt idx="788">
                  <c:v>5178.4375</c:v>
                </c:pt>
                <c:pt idx="789">
                  <c:v>5100.9570999999996</c:v>
                </c:pt>
                <c:pt idx="790">
                  <c:v>5169.0195999999996</c:v>
                </c:pt>
                <c:pt idx="791">
                  <c:v>5241.9766</c:v>
                </c:pt>
                <c:pt idx="792">
                  <c:v>5214.0273999999999</c:v>
                </c:pt>
                <c:pt idx="793">
                  <c:v>5245.5391</c:v>
                </c:pt>
                <c:pt idx="794">
                  <c:v>5282.1368000000002</c:v>
                </c:pt>
                <c:pt idx="795">
                  <c:v>5285.6485000000002</c:v>
                </c:pt>
                <c:pt idx="796">
                  <c:v>5258.9296999999997</c:v>
                </c:pt>
                <c:pt idx="797">
                  <c:v>5252.5</c:v>
                </c:pt>
                <c:pt idx="798">
                  <c:v>5271.9570999999996</c:v>
                </c:pt>
                <c:pt idx="799">
                  <c:v>5261.4180000000006</c:v>
                </c:pt>
                <c:pt idx="800">
                  <c:v>5292.7266</c:v>
                </c:pt>
                <c:pt idx="801">
                  <c:v>5299.9296999999997</c:v>
                </c:pt>
                <c:pt idx="802">
                  <c:v>5316.0664999999999</c:v>
                </c:pt>
                <c:pt idx="803">
                  <c:v>5266.8985000000002</c:v>
                </c:pt>
                <c:pt idx="804">
                  <c:v>5253.2969000000003</c:v>
                </c:pt>
                <c:pt idx="805">
                  <c:v>5250.5</c:v>
                </c:pt>
                <c:pt idx="806">
                  <c:v>5203.6094000000003</c:v>
                </c:pt>
                <c:pt idx="807">
                  <c:v>5195.4570999999996</c:v>
                </c:pt>
                <c:pt idx="808">
                  <c:v>5214.6993000000002</c:v>
                </c:pt>
                <c:pt idx="809">
                  <c:v>5271.7578999999996</c:v>
                </c:pt>
                <c:pt idx="810">
                  <c:v>5251.4375</c:v>
                </c:pt>
                <c:pt idx="811">
                  <c:v>5247.8398999999999</c:v>
                </c:pt>
                <c:pt idx="812">
                  <c:v>5209.4570999999996</c:v>
                </c:pt>
                <c:pt idx="813">
                  <c:v>5233.6289999999999</c:v>
                </c:pt>
                <c:pt idx="814">
                  <c:v>5178.5469000000003</c:v>
                </c:pt>
                <c:pt idx="815">
                  <c:v>5179.5586000000003</c:v>
                </c:pt>
                <c:pt idx="816">
                  <c:v>5229.1171999999997</c:v>
                </c:pt>
                <c:pt idx="817">
                  <c:v>5137.4296999999997</c:v>
                </c:pt>
                <c:pt idx="818">
                  <c:v>5161.0195999999996</c:v>
                </c:pt>
                <c:pt idx="819">
                  <c:v>5201.4375</c:v>
                </c:pt>
                <c:pt idx="820">
                  <c:v>5259.8789999999999</c:v>
                </c:pt>
                <c:pt idx="821">
                  <c:v>5263.8789999999999</c:v>
                </c:pt>
                <c:pt idx="822">
                  <c:v>5229.3671999999997</c:v>
                </c:pt>
                <c:pt idx="823">
                  <c:v>5243.5977000000003</c:v>
                </c:pt>
                <c:pt idx="824">
                  <c:v>5221.4687999999996</c:v>
                </c:pt>
                <c:pt idx="825">
                  <c:v>5190.9883</c:v>
                </c:pt>
                <c:pt idx="826">
                  <c:v>5218.1679999999997</c:v>
                </c:pt>
                <c:pt idx="827">
                  <c:v>5159.0078999999996</c:v>
                </c:pt>
                <c:pt idx="828">
                  <c:v>5153.8594000000003</c:v>
                </c:pt>
                <c:pt idx="829">
                  <c:v>5165.5781999999999</c:v>
                </c:pt>
                <c:pt idx="830">
                  <c:v>5125.5078999999996</c:v>
                </c:pt>
                <c:pt idx="831">
                  <c:v>5174.0586000000003</c:v>
                </c:pt>
                <c:pt idx="832">
                  <c:v>5203.0469000000003</c:v>
                </c:pt>
                <c:pt idx="833">
                  <c:v>5119.8985000000002</c:v>
                </c:pt>
                <c:pt idx="834">
                  <c:v>5209.0977000000003</c:v>
                </c:pt>
                <c:pt idx="835">
                  <c:v>5197.5781999999999</c:v>
                </c:pt>
                <c:pt idx="836">
                  <c:v>5171.2383</c:v>
                </c:pt>
                <c:pt idx="837">
                  <c:v>5204.8398999999999</c:v>
                </c:pt>
                <c:pt idx="838">
                  <c:v>5239.4687999999996</c:v>
                </c:pt>
                <c:pt idx="839">
                  <c:v>5259.1094000000003</c:v>
                </c:pt>
                <c:pt idx="840">
                  <c:v>5248.5273999999999</c:v>
                </c:pt>
                <c:pt idx="841">
                  <c:v>5217.9766</c:v>
                </c:pt>
                <c:pt idx="842">
                  <c:v>5208.0977000000003</c:v>
                </c:pt>
                <c:pt idx="843">
                  <c:v>5197.2070999999996</c:v>
                </c:pt>
                <c:pt idx="844">
                  <c:v>5151.8868000000002</c:v>
                </c:pt>
                <c:pt idx="845">
                  <c:v>5175.3086000000003</c:v>
                </c:pt>
                <c:pt idx="846">
                  <c:v>5169.0664999999999</c:v>
                </c:pt>
                <c:pt idx="847">
                  <c:v>5136.2578999999996</c:v>
                </c:pt>
                <c:pt idx="848">
                  <c:v>5074.2187999999996</c:v>
                </c:pt>
                <c:pt idx="849">
                  <c:v>5082.9766</c:v>
                </c:pt>
                <c:pt idx="850">
                  <c:v>5040.75</c:v>
                </c:pt>
                <c:pt idx="851">
                  <c:v>5085.0664999999999</c:v>
                </c:pt>
                <c:pt idx="852">
                  <c:v>4989.1485000000002</c:v>
                </c:pt>
                <c:pt idx="853">
                  <c:v>4957.6289999999999</c:v>
                </c:pt>
                <c:pt idx="854">
                  <c:v>4920.3985000000002</c:v>
                </c:pt>
                <c:pt idx="855">
                  <c:v>4934.8164999999999</c:v>
                </c:pt>
                <c:pt idx="856">
                  <c:v>4851.6679999999997</c:v>
                </c:pt>
                <c:pt idx="857">
                  <c:v>4771.9062999999996</c:v>
                </c:pt>
                <c:pt idx="858">
                  <c:v>4630.7695999999996</c:v>
                </c:pt>
                <c:pt idx="859">
                  <c:v>4756.75</c:v>
                </c:pt>
                <c:pt idx="860">
                  <c:v>4702.0078999999996</c:v>
                </c:pt>
                <c:pt idx="861">
                  <c:v>4652.4296999999997</c:v>
                </c:pt>
                <c:pt idx="862">
                  <c:v>4580.3398999999999</c:v>
                </c:pt>
                <c:pt idx="863">
                  <c:v>4605.3477000000003</c:v>
                </c:pt>
                <c:pt idx="864">
                  <c:v>4541.8671999999997</c:v>
                </c:pt>
                <c:pt idx="865">
                  <c:v>4630.9570999999996</c:v>
                </c:pt>
                <c:pt idx="866">
                  <c:v>4531.0078999999996</c:v>
                </c:pt>
                <c:pt idx="867">
                  <c:v>4540.6485000000002</c:v>
                </c:pt>
                <c:pt idx="868">
                  <c:v>4656.3594000000003</c:v>
                </c:pt>
                <c:pt idx="869">
                  <c:v>4685.7578999999996</c:v>
                </c:pt>
                <c:pt idx="870">
                  <c:v>4546.7695999999996</c:v>
                </c:pt>
                <c:pt idx="871">
                  <c:v>4392.5469000000003</c:v>
                </c:pt>
                <c:pt idx="872">
                  <c:v>4471.1875</c:v>
                </c:pt>
                <c:pt idx="873">
                  <c:v>4615.6485000000002</c:v>
                </c:pt>
                <c:pt idx="874">
                  <c:v>4601.2891</c:v>
                </c:pt>
                <c:pt idx="875">
                  <c:v>4542.9375</c:v>
                </c:pt>
                <c:pt idx="876">
                  <c:v>4420.1289999999999</c:v>
                </c:pt>
                <c:pt idx="877">
                  <c:v>4230.0469000000003</c:v>
                </c:pt>
                <c:pt idx="878">
                  <c:v>4224.1094000000003</c:v>
                </c:pt>
                <c:pt idx="879">
                  <c:v>3994.5</c:v>
                </c:pt>
                <c:pt idx="880">
                  <c:v>4021.93</c:v>
                </c:pt>
                <c:pt idx="881">
                  <c:v>4190.6289999999999</c:v>
                </c:pt>
                <c:pt idx="882">
                  <c:v>4297.2969000000003</c:v>
                </c:pt>
                <c:pt idx="883">
                  <c:v>4098.3164999999999</c:v>
                </c:pt>
                <c:pt idx="884">
                  <c:v>3895.5</c:v>
                </c:pt>
                <c:pt idx="885">
                  <c:v>3857.99</c:v>
                </c:pt>
                <c:pt idx="886">
                  <c:v>3777.1298999999999</c:v>
                </c:pt>
                <c:pt idx="887">
                  <c:v>3965.8899000000001</c:v>
                </c:pt>
                <c:pt idx="888">
                  <c:v>4016.65</c:v>
                </c:pt>
                <c:pt idx="889">
                  <c:v>4202.6993000000002</c:v>
                </c:pt>
                <c:pt idx="890">
                  <c:v>4180.9179999999997</c:v>
                </c:pt>
                <c:pt idx="891">
                  <c:v>4246.2070999999996</c:v>
                </c:pt>
                <c:pt idx="892">
                  <c:v>4044.5198</c:v>
                </c:pt>
                <c:pt idx="893">
                  <c:v>4075.5499</c:v>
                </c:pt>
                <c:pt idx="894">
                  <c:v>3996.41</c:v>
                </c:pt>
                <c:pt idx="895">
                  <c:v>4131.0273999999999</c:v>
                </c:pt>
                <c:pt idx="896">
                  <c:v>4094.43</c:v>
                </c:pt>
                <c:pt idx="897">
                  <c:v>4240.4687999999996</c:v>
                </c:pt>
                <c:pt idx="898">
                  <c:v>4322.3594000000003</c:v>
                </c:pt>
                <c:pt idx="899">
                  <c:v>4221.5586000000003</c:v>
                </c:pt>
                <c:pt idx="900">
                  <c:v>4271.6562999999996</c:v>
                </c:pt>
                <c:pt idx="901">
                  <c:v>4171.0586000000003</c:v>
                </c:pt>
                <c:pt idx="902">
                  <c:v>4327.4493000000002</c:v>
                </c:pt>
                <c:pt idx="903">
                  <c:v>4329.9687999999996</c:v>
                </c:pt>
                <c:pt idx="904">
                  <c:v>4426.8477000000003</c:v>
                </c:pt>
                <c:pt idx="905">
                  <c:v>4368.8868000000002</c:v>
                </c:pt>
                <c:pt idx="906">
                  <c:v>4364.7969000000003</c:v>
                </c:pt>
                <c:pt idx="907">
                  <c:v>4434.7187999999996</c:v>
                </c:pt>
                <c:pt idx="908">
                  <c:v>4389.8164999999999</c:v>
                </c:pt>
                <c:pt idx="909">
                  <c:v>4449.7187999999996</c:v>
                </c:pt>
                <c:pt idx="910">
                  <c:v>4274.0195999999996</c:v>
                </c:pt>
                <c:pt idx="911">
                  <c:v>4209.3086000000003</c:v>
                </c:pt>
                <c:pt idx="912">
                  <c:v>4227.2773999999999</c:v>
                </c:pt>
                <c:pt idx="913">
                  <c:v>4180.8789999999999</c:v>
                </c:pt>
                <c:pt idx="914">
                  <c:v>4028.65</c:v>
                </c:pt>
                <c:pt idx="915">
                  <c:v>4026.95</c:v>
                </c:pt>
                <c:pt idx="916">
                  <c:v>4011.0097999999998</c:v>
                </c:pt>
                <c:pt idx="917">
                  <c:v>4107.2187999999996</c:v>
                </c:pt>
                <c:pt idx="918">
                  <c:v>4062.44</c:v>
                </c:pt>
                <c:pt idx="919">
                  <c:v>4175.5195999999996</c:v>
                </c:pt>
                <c:pt idx="920">
                  <c:v>4210.6562999999996</c:v>
                </c:pt>
                <c:pt idx="921">
                  <c:v>4084.9</c:v>
                </c:pt>
                <c:pt idx="922">
                  <c:v>4008.0198</c:v>
                </c:pt>
                <c:pt idx="923">
                  <c:v>4044.25</c:v>
                </c:pt>
                <c:pt idx="924">
                  <c:v>4025.15</c:v>
                </c:pt>
                <c:pt idx="925">
                  <c:v>3865.41</c:v>
                </c:pt>
                <c:pt idx="926">
                  <c:v>3813.5297999999998</c:v>
                </c:pt>
                <c:pt idx="927">
                  <c:v>3860.0999000000002</c:v>
                </c:pt>
                <c:pt idx="928">
                  <c:v>3739.3699000000001</c:v>
                </c:pt>
                <c:pt idx="929">
                  <c:v>3671.1298999999999</c:v>
                </c:pt>
                <c:pt idx="930">
                  <c:v>3696.25</c:v>
                </c:pt>
                <c:pt idx="931">
                  <c:v>3850.6098999999999</c:v>
                </c:pt>
                <c:pt idx="932">
                  <c:v>3907.2</c:v>
                </c:pt>
                <c:pt idx="933">
                  <c:v>3721.75</c:v>
                </c:pt>
                <c:pt idx="934">
                  <c:v>3797.4</c:v>
                </c:pt>
                <c:pt idx="935">
                  <c:v>3905.25</c:v>
                </c:pt>
                <c:pt idx="936">
                  <c:v>3880.3398999999999</c:v>
                </c:pt>
                <c:pt idx="937">
                  <c:v>3813.7698</c:v>
                </c:pt>
                <c:pt idx="938">
                  <c:v>3780.93</c:v>
                </c:pt>
                <c:pt idx="939">
                  <c:v>3730.47</c:v>
                </c:pt>
                <c:pt idx="940">
                  <c:v>3742.4</c:v>
                </c:pt>
                <c:pt idx="941">
                  <c:v>3777.2797999999998</c:v>
                </c:pt>
                <c:pt idx="942">
                  <c:v>3953.3798999999999</c:v>
                </c:pt>
                <c:pt idx="943">
                  <c:v>3931.6399000000001</c:v>
                </c:pt>
                <c:pt idx="944">
                  <c:v>4130.3281999999999</c:v>
                </c:pt>
                <c:pt idx="945">
                  <c:v>4057.71</c:v>
                </c:pt>
                <c:pt idx="946">
                  <c:v>4170.6796999999997</c:v>
                </c:pt>
                <c:pt idx="947">
                  <c:v>4130.5391</c:v>
                </c:pt>
                <c:pt idx="948">
                  <c:v>4133.7695999999996</c:v>
                </c:pt>
                <c:pt idx="949">
                  <c:v>4118.8789999999999</c:v>
                </c:pt>
                <c:pt idx="950">
                  <c:v>4006.91</c:v>
                </c:pt>
                <c:pt idx="951">
                  <c:v>4103.6875</c:v>
                </c:pt>
                <c:pt idx="952">
                  <c:v>4051.0898999999999</c:v>
                </c:pt>
                <c:pt idx="953">
                  <c:v>4090.46</c:v>
                </c:pt>
                <c:pt idx="954">
                  <c:v>3935.93</c:v>
                </c:pt>
                <c:pt idx="955">
                  <c:v>4002.65</c:v>
                </c:pt>
                <c:pt idx="956">
                  <c:v>4039.66</c:v>
                </c:pt>
                <c:pt idx="957">
                  <c:v>3996.98</c:v>
                </c:pt>
                <c:pt idx="958">
                  <c:v>4141.4570999999996</c:v>
                </c:pt>
                <c:pt idx="959">
                  <c:v>4146.1289999999999</c:v>
                </c:pt>
                <c:pt idx="960">
                  <c:v>4103.7187999999996</c:v>
                </c:pt>
                <c:pt idx="961">
                  <c:v>4081.2597999999998</c:v>
                </c:pt>
                <c:pt idx="962">
                  <c:v>4034.5799000000002</c:v>
                </c:pt>
                <c:pt idx="963">
                  <c:v>4015.5799000000002</c:v>
                </c:pt>
                <c:pt idx="964">
                  <c:v>4085.0499</c:v>
                </c:pt>
                <c:pt idx="965">
                  <c:v>4029.3798999999999</c:v>
                </c:pt>
                <c:pt idx="966">
                  <c:v>4053.1399000000001</c:v>
                </c:pt>
                <c:pt idx="967">
                  <c:v>4091.6199000000001</c:v>
                </c:pt>
                <c:pt idx="968">
                  <c:v>4115.9883</c:v>
                </c:pt>
                <c:pt idx="969">
                  <c:v>4096.5078999999996</c:v>
                </c:pt>
                <c:pt idx="970">
                  <c:v>4094.8598999999999</c:v>
                </c:pt>
                <c:pt idx="971">
                  <c:v>4190</c:v>
                </c:pt>
                <c:pt idx="972">
                  <c:v>4175.2266</c:v>
                </c:pt>
                <c:pt idx="973">
                  <c:v>4122.2070999999996</c:v>
                </c:pt>
                <c:pt idx="974">
                  <c:v>4070.96</c:v>
                </c:pt>
                <c:pt idx="975">
                  <c:v>4144.1875</c:v>
                </c:pt>
                <c:pt idx="976">
                  <c:v>4185.3985000000002</c:v>
                </c:pt>
                <c:pt idx="977">
                  <c:v>4169.4062999999996</c:v>
                </c:pt>
                <c:pt idx="978">
                  <c:v>4154.2695999999996</c:v>
                </c:pt>
                <c:pt idx="979">
                  <c:v>4075.3899000000001</c:v>
                </c:pt>
                <c:pt idx="980">
                  <c:v>4048.5999000000002</c:v>
                </c:pt>
                <c:pt idx="981">
                  <c:v>4032.42</c:v>
                </c:pt>
                <c:pt idx="982">
                  <c:v>4013.46</c:v>
                </c:pt>
                <c:pt idx="983">
                  <c:v>3933.93</c:v>
                </c:pt>
                <c:pt idx="984">
                  <c:v>3925</c:v>
                </c:pt>
                <c:pt idx="985">
                  <c:v>3974.8699000000001</c:v>
                </c:pt>
                <c:pt idx="986">
                  <c:v>3935.3099000000002</c:v>
                </c:pt>
                <c:pt idx="987">
                  <c:v>3878.0699</c:v>
                </c:pt>
                <c:pt idx="988">
                  <c:v>3983.97</c:v>
                </c:pt>
                <c:pt idx="989">
                  <c:v>3908.71</c:v>
                </c:pt>
                <c:pt idx="990">
                  <c:v>3835.18</c:v>
                </c:pt>
                <c:pt idx="991">
                  <c:v>3841.41</c:v>
                </c:pt>
                <c:pt idx="992">
                  <c:v>3889.8598999999999</c:v>
                </c:pt>
                <c:pt idx="993">
                  <c:v>3936.8699000000001</c:v>
                </c:pt>
                <c:pt idx="994">
                  <c:v>3942.0999000000002</c:v>
                </c:pt>
                <c:pt idx="995">
                  <c:v>3829.3899000000001</c:v>
                </c:pt>
                <c:pt idx="996">
                  <c:v>3900.6199000000001</c:v>
                </c:pt>
                <c:pt idx="997">
                  <c:v>3940.3598999999999</c:v>
                </c:pt>
                <c:pt idx="998">
                  <c:v>4009.46</c:v>
                </c:pt>
                <c:pt idx="999">
                  <c:v>4004.95</c:v>
                </c:pt>
                <c:pt idx="1000">
                  <c:v>4001.3699000000001</c:v>
                </c:pt>
                <c:pt idx="1001">
                  <c:v>3957.3899000000001</c:v>
                </c:pt>
                <c:pt idx="1002">
                  <c:v>3924.8199</c:v>
                </c:pt>
                <c:pt idx="1003">
                  <c:v>3933.98</c:v>
                </c:pt>
                <c:pt idx="1004">
                  <c:v>3974.1199000000001</c:v>
                </c:pt>
                <c:pt idx="1005">
                  <c:v>3948.2698</c:v>
                </c:pt>
                <c:pt idx="1006">
                  <c:v>3945.5898999999999</c:v>
                </c:pt>
                <c:pt idx="1007">
                  <c:v>3887.75</c:v>
                </c:pt>
                <c:pt idx="1008">
                  <c:v>3881.8099000000002</c:v>
                </c:pt>
                <c:pt idx="1009">
                  <c:v>3820.5699</c:v>
                </c:pt>
                <c:pt idx="1010">
                  <c:v>3778.6098999999999</c:v>
                </c:pt>
                <c:pt idx="1011">
                  <c:v>3736.69</c:v>
                </c:pt>
                <c:pt idx="1012">
                  <c:v>3677.98</c:v>
                </c:pt>
                <c:pt idx="1013">
                  <c:v>3622.16</c:v>
                </c:pt>
                <c:pt idx="1014">
                  <c:v>3603.72</c:v>
                </c:pt>
                <c:pt idx="1015">
                  <c:v>3489.98</c:v>
                </c:pt>
                <c:pt idx="1016">
                  <c:v>3483.7898</c:v>
                </c:pt>
                <c:pt idx="1017">
                  <c:v>3578.67</c:v>
                </c:pt>
                <c:pt idx="1018">
                  <c:v>3567.41</c:v>
                </c:pt>
                <c:pt idx="1019">
                  <c:v>3689.3598999999999</c:v>
                </c:pt>
                <c:pt idx="1020">
                  <c:v>3590.0898999999999</c:v>
                </c:pt>
                <c:pt idx="1021">
                  <c:v>3678.72</c:v>
                </c:pt>
                <c:pt idx="1022">
                  <c:v>3597.0398</c:v>
                </c:pt>
                <c:pt idx="1023">
                  <c:v>3599.16</c:v>
                </c:pt>
                <c:pt idx="1024">
                  <c:v>3579.0699</c:v>
                </c:pt>
                <c:pt idx="1025">
                  <c:v>3669.21</c:v>
                </c:pt>
                <c:pt idx="1026">
                  <c:v>3616.1199000000001</c:v>
                </c:pt>
                <c:pt idx="1027">
                  <c:v>3610.8199</c:v>
                </c:pt>
                <c:pt idx="1028">
                  <c:v>3611.9</c:v>
                </c:pt>
                <c:pt idx="1029">
                  <c:v>3692.3699000000001</c:v>
                </c:pt>
                <c:pt idx="1030">
                  <c:v>3729.5398</c:v>
                </c:pt>
                <c:pt idx="1031">
                  <c:v>3658.2999</c:v>
                </c:pt>
                <c:pt idx="1032">
                  <c:v>3687.25</c:v>
                </c:pt>
                <c:pt idx="1033">
                  <c:v>3727.1098999999999</c:v>
                </c:pt>
                <c:pt idx="1034">
                  <c:v>3701.8398999999999</c:v>
                </c:pt>
                <c:pt idx="1035">
                  <c:v>3621.47</c:v>
                </c:pt>
                <c:pt idx="1036">
                  <c:v>3593.2898</c:v>
                </c:pt>
                <c:pt idx="1037">
                  <c:v>3569.8798999999999</c:v>
                </c:pt>
                <c:pt idx="1038">
                  <c:v>3655.5799000000002</c:v>
                </c:pt>
                <c:pt idx="1039">
                  <c:v>3684.67</c:v>
                </c:pt>
                <c:pt idx="1040">
                  <c:v>3625.3398999999999</c:v>
                </c:pt>
                <c:pt idx="1041">
                  <c:v>3563.5398</c:v>
                </c:pt>
                <c:pt idx="1042">
                  <c:v>3555.42</c:v>
                </c:pt>
                <c:pt idx="1043">
                  <c:v>3491.5898999999999</c:v>
                </c:pt>
                <c:pt idx="1044">
                  <c:v>3436.0499</c:v>
                </c:pt>
                <c:pt idx="1045">
                  <c:v>3452.73</c:v>
                </c:pt>
                <c:pt idx="1046">
                  <c:v>3287.0398</c:v>
                </c:pt>
                <c:pt idx="1047">
                  <c:v>3486.9</c:v>
                </c:pt>
                <c:pt idx="1048">
                  <c:v>3601.8299000000002</c:v>
                </c:pt>
                <c:pt idx="1049">
                  <c:v>3722.2698</c:v>
                </c:pt>
                <c:pt idx="1050">
                  <c:v>3747.2797999999998</c:v>
                </c:pt>
                <c:pt idx="1051">
                  <c:v>3765.43</c:v>
                </c:pt>
                <c:pt idx="1052">
                  <c:v>3765.66</c:v>
                </c:pt>
                <c:pt idx="1053">
                  <c:v>3861.0699</c:v>
                </c:pt>
                <c:pt idx="1054">
                  <c:v>3743.2698</c:v>
                </c:pt>
                <c:pt idx="1055">
                  <c:v>3761.96</c:v>
                </c:pt>
                <c:pt idx="1056">
                  <c:v>3793.1199000000001</c:v>
                </c:pt>
                <c:pt idx="1057">
                  <c:v>3729.0499</c:v>
                </c:pt>
                <c:pt idx="1058">
                  <c:v>3708.5297999999998</c:v>
                </c:pt>
                <c:pt idx="1059">
                  <c:v>3613.2797999999998</c:v>
                </c:pt>
                <c:pt idx="1060">
                  <c:v>3684.7797999999998</c:v>
                </c:pt>
                <c:pt idx="1061">
                  <c:v>3753.41</c:v>
                </c:pt>
                <c:pt idx="1062">
                  <c:v>3771.0499</c:v>
                </c:pt>
                <c:pt idx="1063">
                  <c:v>3814.3598999999999</c:v>
                </c:pt>
                <c:pt idx="1064">
                  <c:v>3935.8199</c:v>
                </c:pt>
                <c:pt idx="1065">
                  <c:v>3868.7898</c:v>
                </c:pt>
                <c:pt idx="1066">
                  <c:v>3861.42</c:v>
                </c:pt>
                <c:pt idx="1067">
                  <c:v>3803.2698</c:v>
                </c:pt>
                <c:pt idx="1068">
                  <c:v>3808.0799000000002</c:v>
                </c:pt>
                <c:pt idx="1069">
                  <c:v>3849.41</c:v>
                </c:pt>
                <c:pt idx="1070">
                  <c:v>3916.8499000000002</c:v>
                </c:pt>
                <c:pt idx="1071">
                  <c:v>3854.9</c:v>
                </c:pt>
                <c:pt idx="1072">
                  <c:v>3889.22</c:v>
                </c:pt>
                <c:pt idx="1073">
                  <c:v>3917.69</c:v>
                </c:pt>
                <c:pt idx="1074">
                  <c:v>3966.45</c:v>
                </c:pt>
                <c:pt idx="1075">
                  <c:v>3899.0297999999998</c:v>
                </c:pt>
                <c:pt idx="1076">
                  <c:v>3940.25</c:v>
                </c:pt>
                <c:pt idx="1077">
                  <c:v>3927.8199</c:v>
                </c:pt>
                <c:pt idx="1078">
                  <c:v>3925.97</c:v>
                </c:pt>
                <c:pt idx="1079">
                  <c:v>3880.1298999999999</c:v>
                </c:pt>
                <c:pt idx="1080">
                  <c:v>3952.5898999999999</c:v>
                </c:pt>
                <c:pt idx="1081">
                  <c:v>4006.3899000000001</c:v>
                </c:pt>
                <c:pt idx="1082">
                  <c:v>3992.9</c:v>
                </c:pt>
                <c:pt idx="1083">
                  <c:v>3928.8699000000001</c:v>
                </c:pt>
                <c:pt idx="1084">
                  <c:v>3969.3499000000002</c:v>
                </c:pt>
                <c:pt idx="1085">
                  <c:v>3987.44</c:v>
                </c:pt>
                <c:pt idx="1086">
                  <c:v>3999.8899000000001</c:v>
                </c:pt>
                <c:pt idx="1087">
                  <c:v>3975.0198</c:v>
                </c:pt>
                <c:pt idx="1088">
                  <c:v>4011.0799000000002</c:v>
                </c:pt>
                <c:pt idx="1089">
                  <c:v>4049.0097999999998</c:v>
                </c:pt>
                <c:pt idx="1090">
                  <c:v>3941.3398999999999</c:v>
                </c:pt>
                <c:pt idx="1091">
                  <c:v>3971.6098999999999</c:v>
                </c:pt>
                <c:pt idx="1092">
                  <c:v>3936.3798999999999</c:v>
                </c:pt>
                <c:pt idx="1093">
                  <c:v>3990.45</c:v>
                </c:pt>
                <c:pt idx="1094">
                  <c:v>3979.8398999999999</c:v>
                </c:pt>
                <c:pt idx="1095">
                  <c:v>3992.3798999999999</c:v>
                </c:pt>
                <c:pt idx="1096">
                  <c:v>4071.8598999999999</c:v>
                </c:pt>
                <c:pt idx="1097">
                  <c:v>4083.5898999999999</c:v>
                </c:pt>
                <c:pt idx="1098">
                  <c:v>4048.0999000000002</c:v>
                </c:pt>
                <c:pt idx="1099">
                  <c:v>4129.2773999999999</c:v>
                </c:pt>
                <c:pt idx="1100">
                  <c:v>4115.7266</c:v>
                </c:pt>
                <c:pt idx="1101">
                  <c:v>4126.5469000000003</c:v>
                </c:pt>
                <c:pt idx="1102">
                  <c:v>4104.25</c:v>
                </c:pt>
                <c:pt idx="1103">
                  <c:v>4150.7891</c:v>
                </c:pt>
                <c:pt idx="1104">
                  <c:v>4113.0078999999996</c:v>
                </c:pt>
                <c:pt idx="1105">
                  <c:v>4150.1485000000002</c:v>
                </c:pt>
                <c:pt idx="1106">
                  <c:v>4161.2578999999996</c:v>
                </c:pt>
                <c:pt idx="1107">
                  <c:v>4134.1171999999997</c:v>
                </c:pt>
                <c:pt idx="1108">
                  <c:v>4152.8985000000002</c:v>
                </c:pt>
                <c:pt idx="1109">
                  <c:v>4190.3594000000003</c:v>
                </c:pt>
                <c:pt idx="1110">
                  <c:v>4207.0078999999996</c:v>
                </c:pt>
                <c:pt idx="1111">
                  <c:v>4131.4570999999996</c:v>
                </c:pt>
                <c:pt idx="1112">
                  <c:v>4160.1368000000002</c:v>
                </c:pt>
                <c:pt idx="1113">
                  <c:v>4087.8899000000001</c:v>
                </c:pt>
                <c:pt idx="1114">
                  <c:v>4060.93</c:v>
                </c:pt>
                <c:pt idx="1115">
                  <c:v>4067.8598999999999</c:v>
                </c:pt>
                <c:pt idx="1116">
                  <c:v>4041.67</c:v>
                </c:pt>
                <c:pt idx="1117">
                  <c:v>4067.8398999999999</c:v>
                </c:pt>
                <c:pt idx="1118">
                  <c:v>4031.17</c:v>
                </c:pt>
                <c:pt idx="1119">
                  <c:v>3963.92</c:v>
                </c:pt>
                <c:pt idx="1120">
                  <c:v>4006.8598999999999</c:v>
                </c:pt>
                <c:pt idx="1121">
                  <c:v>4024.7999</c:v>
                </c:pt>
                <c:pt idx="1122">
                  <c:v>4021.5</c:v>
                </c:pt>
                <c:pt idx="1123">
                  <c:v>4074.7698</c:v>
                </c:pt>
                <c:pt idx="1124">
                  <c:v>4073.5999000000002</c:v>
                </c:pt>
                <c:pt idx="1125">
                  <c:v>4054.69</c:v>
                </c:pt>
                <c:pt idx="1126">
                  <c:v>4028.7597999999998</c:v>
                </c:pt>
                <c:pt idx="1127">
                  <c:v>4058.1399000000001</c:v>
                </c:pt>
                <c:pt idx="1128">
                  <c:v>4127.6368000000002</c:v>
                </c:pt>
                <c:pt idx="1129">
                  <c:v>4102.5</c:v>
                </c:pt>
                <c:pt idx="1130">
                  <c:v>4077.1298999999999</c:v>
                </c:pt>
                <c:pt idx="1131">
                  <c:v>4056.5699</c:v>
                </c:pt>
                <c:pt idx="1132">
                  <c:v>4073.2</c:v>
                </c:pt>
                <c:pt idx="1133">
                  <c:v>4044.2797999999998</c:v>
                </c:pt>
                <c:pt idx="1134">
                  <c:v>4079.75</c:v>
                </c:pt>
                <c:pt idx="1135">
                  <c:v>4086.49</c:v>
                </c:pt>
                <c:pt idx="1136">
                  <c:v>4149.5977000000003</c:v>
                </c:pt>
                <c:pt idx="1137">
                  <c:v>4131.1796999999997</c:v>
                </c:pt>
                <c:pt idx="1138">
                  <c:v>4148.8164999999999</c:v>
                </c:pt>
                <c:pt idx="1139">
                  <c:v>4137.0078999999996</c:v>
                </c:pt>
                <c:pt idx="1140">
                  <c:v>4141.1679999999997</c:v>
                </c:pt>
                <c:pt idx="1141">
                  <c:v>4157.0195999999996</c:v>
                </c:pt>
                <c:pt idx="1142">
                  <c:v>4098.4296999999997</c:v>
                </c:pt>
                <c:pt idx="1143">
                  <c:v>4100.0469000000003</c:v>
                </c:pt>
                <c:pt idx="1144">
                  <c:v>4121.0195999999996</c:v>
                </c:pt>
                <c:pt idx="1145">
                  <c:v>4070.42</c:v>
                </c:pt>
                <c:pt idx="1146">
                  <c:v>4095.5599000000002</c:v>
                </c:pt>
                <c:pt idx="1147">
                  <c:v>4147.7891</c:v>
                </c:pt>
                <c:pt idx="1148">
                  <c:v>4176.6562999999996</c:v>
                </c:pt>
                <c:pt idx="1149">
                  <c:v>4185.5664999999999</c:v>
                </c:pt>
                <c:pt idx="1150">
                  <c:v>4180.6796999999997</c:v>
                </c:pt>
                <c:pt idx="1151">
                  <c:v>4237.8281999999999</c:v>
                </c:pt>
                <c:pt idx="1152">
                  <c:v>4247.3398999999999</c:v>
                </c:pt>
                <c:pt idx="1153">
                  <c:v>4272.1171999999997</c:v>
                </c:pt>
                <c:pt idx="1154">
                  <c:v>4250.8164999999999</c:v>
                </c:pt>
                <c:pt idx="1155">
                  <c:v>4217.3594000000003</c:v>
                </c:pt>
                <c:pt idx="1156">
                  <c:v>4223.4766</c:v>
                </c:pt>
                <c:pt idx="1157">
                  <c:v>4225.8868000000002</c:v>
                </c:pt>
                <c:pt idx="1158">
                  <c:v>4177.3594000000003</c:v>
                </c:pt>
                <c:pt idx="1159">
                  <c:v>4206.3868000000002</c:v>
                </c:pt>
                <c:pt idx="1160">
                  <c:v>4197.9687999999996</c:v>
                </c:pt>
                <c:pt idx="1161">
                  <c:v>4161.0586000000003</c:v>
                </c:pt>
                <c:pt idx="1162">
                  <c:v>4204.4296999999997</c:v>
                </c:pt>
                <c:pt idx="1163">
                  <c:v>4204.3594000000003</c:v>
                </c:pt>
                <c:pt idx="1164">
                  <c:v>4262.1171999999997</c:v>
                </c:pt>
                <c:pt idx="1165">
                  <c:v>4248.8281999999999</c:v>
                </c:pt>
                <c:pt idx="1166">
                  <c:v>4257.1993000000002</c:v>
                </c:pt>
                <c:pt idx="1167">
                  <c:v>4292.0898999999999</c:v>
                </c:pt>
                <c:pt idx="1168">
                  <c:v>4263.9062999999996</c:v>
                </c:pt>
                <c:pt idx="1169">
                  <c:v>4252.0781999999999</c:v>
                </c:pt>
                <c:pt idx="1170">
                  <c:v>4242.1875</c:v>
                </c:pt>
                <c:pt idx="1171">
                  <c:v>4237.8086000000003</c:v>
                </c:pt>
                <c:pt idx="1172">
                  <c:v>4260.9179999999997</c:v>
                </c:pt>
                <c:pt idx="1173">
                  <c:v>4298.9766</c:v>
                </c:pt>
                <c:pt idx="1174">
                  <c:v>4292.9570999999996</c:v>
                </c:pt>
                <c:pt idx="1175">
                  <c:v>4314.6993000000002</c:v>
                </c:pt>
                <c:pt idx="1176">
                  <c:v>4257.0078999999996</c:v>
                </c:pt>
                <c:pt idx="1177">
                  <c:v>4228.1485000000002</c:v>
                </c:pt>
                <c:pt idx="1178">
                  <c:v>4221.7070999999996</c:v>
                </c:pt>
                <c:pt idx="1179">
                  <c:v>4236.3868000000002</c:v>
                </c:pt>
                <c:pt idx="1180">
                  <c:v>4202.1796999999997</c:v>
                </c:pt>
                <c:pt idx="1181">
                  <c:v>4157.1289999999999</c:v>
                </c:pt>
                <c:pt idx="1182">
                  <c:v>4142.7187999999996</c:v>
                </c:pt>
                <c:pt idx="1183">
                  <c:v>4091.3099000000002</c:v>
                </c:pt>
                <c:pt idx="1184">
                  <c:v>4169.1875</c:v>
                </c:pt>
                <c:pt idx="1185">
                  <c:v>4209.0586000000003</c:v>
                </c:pt>
                <c:pt idx="1186">
                  <c:v>4274.0391</c:v>
                </c:pt>
                <c:pt idx="1187">
                  <c:v>4270.0977000000003</c:v>
                </c:pt>
                <c:pt idx="1188">
                  <c:v>4271.9570999999996</c:v>
                </c:pt>
                <c:pt idx="1189">
                  <c:v>4268.5898999999999</c:v>
                </c:pt>
                <c:pt idx="1190">
                  <c:v>4313.8789999999999</c:v>
                </c:pt>
                <c:pt idx="1191">
                  <c:v>4311.0195999999996</c:v>
                </c:pt>
                <c:pt idx="1192">
                  <c:v>4362.3398999999999</c:v>
                </c:pt>
                <c:pt idx="1193">
                  <c:v>4334.0898999999999</c:v>
                </c:pt>
                <c:pt idx="1194">
                  <c:v>4368.8164999999999</c:v>
                </c:pt>
                <c:pt idx="1195">
                  <c:v>4339.6796999999997</c:v>
                </c:pt>
                <c:pt idx="1196">
                  <c:v>4343.9687999999996</c:v>
                </c:pt>
                <c:pt idx="1197">
                  <c:v>4347.5469000000003</c:v>
                </c:pt>
                <c:pt idx="1198">
                  <c:v>4352.3086000000003</c:v>
                </c:pt>
                <c:pt idx="1199">
                  <c:v>4285.6289999999999</c:v>
                </c:pt>
                <c:pt idx="1200">
                  <c:v>4240.2187999999996</c:v>
                </c:pt>
                <c:pt idx="1201">
                  <c:v>4239</c:v>
                </c:pt>
                <c:pt idx="1202">
                  <c:v>4251.3086000000003</c:v>
                </c:pt>
                <c:pt idx="1203">
                  <c:v>4272.9296999999997</c:v>
                </c:pt>
                <c:pt idx="1204">
                  <c:v>4265.6485000000002</c:v>
                </c:pt>
                <c:pt idx="1205">
                  <c:v>4300.9296999999997</c:v>
                </c:pt>
                <c:pt idx="1206">
                  <c:v>4287.5898999999999</c:v>
                </c:pt>
                <c:pt idx="1207">
                  <c:v>4332.5664999999999</c:v>
                </c:pt>
                <c:pt idx="1208">
                  <c:v>4330.25</c:v>
                </c:pt>
                <c:pt idx="1209">
                  <c:v>4303.4296999999997</c:v>
                </c:pt>
                <c:pt idx="1210">
                  <c:v>4324.1875</c:v>
                </c:pt>
                <c:pt idx="1211">
                  <c:v>4376.8671999999997</c:v>
                </c:pt>
                <c:pt idx="1212">
                  <c:v>4341.7578999999996</c:v>
                </c:pt>
                <c:pt idx="1213">
                  <c:v>4345.0664999999999</c:v>
                </c:pt>
                <c:pt idx="1214">
                  <c:v>4371.25</c:v>
                </c:pt>
                <c:pt idx="1215">
                  <c:v>4373.0391</c:v>
                </c:pt>
                <c:pt idx="1216">
                  <c:v>4396.9883</c:v>
                </c:pt>
                <c:pt idx="1217">
                  <c:v>4338.8789999999999</c:v>
                </c:pt>
                <c:pt idx="1218">
                  <c:v>4354.6993000000002</c:v>
                </c:pt>
                <c:pt idx="1219">
                  <c:v>4327.3477000000003</c:v>
                </c:pt>
                <c:pt idx="1220">
                  <c:v>4307.9766</c:v>
                </c:pt>
                <c:pt idx="1221">
                  <c:v>4319.0195999999996</c:v>
                </c:pt>
                <c:pt idx="1222">
                  <c:v>4382.3477000000003</c:v>
                </c:pt>
                <c:pt idx="1223">
                  <c:v>4388.75</c:v>
                </c:pt>
                <c:pt idx="1224">
                  <c:v>4370.3477000000003</c:v>
                </c:pt>
                <c:pt idx="1225">
                  <c:v>4361.0898999999999</c:v>
                </c:pt>
                <c:pt idx="1226">
                  <c:v>4342.5977000000003</c:v>
                </c:pt>
                <c:pt idx="1227">
                  <c:v>4410.0273999999999</c:v>
                </c:pt>
                <c:pt idx="1228">
                  <c:v>4378.9375</c:v>
                </c:pt>
                <c:pt idx="1229">
                  <c:v>4392.0195999999996</c:v>
                </c:pt>
                <c:pt idx="1230">
                  <c:v>4378.2070999999996</c:v>
                </c:pt>
                <c:pt idx="1231">
                  <c:v>4367.0273999999999</c:v>
                </c:pt>
                <c:pt idx="1232">
                  <c:v>4359.8398999999999</c:v>
                </c:pt>
                <c:pt idx="1233">
                  <c:v>4379.5781999999999</c:v>
                </c:pt>
                <c:pt idx="1234">
                  <c:v>4335.3868000000002</c:v>
                </c:pt>
                <c:pt idx="1235">
                  <c:v>4331.2695999999996</c:v>
                </c:pt>
                <c:pt idx="1236">
                  <c:v>4347.6368000000002</c:v>
                </c:pt>
                <c:pt idx="1237">
                  <c:v>4347.9883</c:v>
                </c:pt>
                <c:pt idx="1238">
                  <c:v>4332.9570999999996</c:v>
                </c:pt>
                <c:pt idx="1239">
                  <c:v>4354.2266</c:v>
                </c:pt>
                <c:pt idx="1240">
                  <c:v>4397.2578999999996</c:v>
                </c:pt>
                <c:pt idx="1241">
                  <c:v>4412.2773999999999</c:v>
                </c:pt>
                <c:pt idx="1242">
                  <c:v>4423.9766</c:v>
                </c:pt>
                <c:pt idx="1243">
                  <c:v>4440.8671999999997</c:v>
                </c:pt>
                <c:pt idx="1244">
                  <c:v>4444.6993000000002</c:v>
                </c:pt>
                <c:pt idx="1245">
                  <c:v>4457.4883</c:v>
                </c:pt>
                <c:pt idx="1246">
                  <c:v>4470.3789999999999</c:v>
                </c:pt>
                <c:pt idx="1247">
                  <c:v>4476.8671999999997</c:v>
                </c:pt>
                <c:pt idx="1248">
                  <c:v>4510.1796999999997</c:v>
                </c:pt>
                <c:pt idx="1249">
                  <c:v>4513.25</c:v>
                </c:pt>
                <c:pt idx="1250">
                  <c:v>4505.2187999999996</c:v>
                </c:pt>
                <c:pt idx="1251">
                  <c:v>4472.9687999999996</c:v>
                </c:pt>
                <c:pt idx="1252">
                  <c:v>4494.1679999999997</c:v>
                </c:pt>
                <c:pt idx="1253">
                  <c:v>4466.2891</c:v>
                </c:pt>
                <c:pt idx="1254">
                  <c:v>4449.6094000000003</c:v>
                </c:pt>
                <c:pt idx="1255">
                  <c:v>4440.1368000000002</c:v>
                </c:pt>
                <c:pt idx="1256">
                  <c:v>4461.3868000000002</c:v>
                </c:pt>
                <c:pt idx="1257">
                  <c:v>4456.0977000000003</c:v>
                </c:pt>
                <c:pt idx="1258">
                  <c:v>4487.8789999999999</c:v>
                </c:pt>
                <c:pt idx="1259">
                  <c:v>4518.1368000000002</c:v>
                </c:pt>
                <c:pt idx="1260">
                  <c:v>4499.2695999999996</c:v>
                </c:pt>
                <c:pt idx="1261">
                  <c:v>4511.1796999999997</c:v>
                </c:pt>
                <c:pt idx="1262">
                  <c:v>4476.7891</c:v>
                </c:pt>
                <c:pt idx="1263">
                  <c:v>4460.8086000000003</c:v>
                </c:pt>
                <c:pt idx="1264">
                  <c:v>4447</c:v>
                </c:pt>
                <c:pt idx="1265">
                  <c:v>4468.1171999999997</c:v>
                </c:pt>
                <c:pt idx="1266">
                  <c:v>4411.5273999999999</c:v>
                </c:pt>
                <c:pt idx="1267">
                  <c:v>4390.6796999999997</c:v>
                </c:pt>
                <c:pt idx="1268">
                  <c:v>4381.3671999999997</c:v>
                </c:pt>
                <c:pt idx="1269">
                  <c:v>4390.5781999999999</c:v>
                </c:pt>
                <c:pt idx="1270">
                  <c:v>4398.4570999999996</c:v>
                </c:pt>
                <c:pt idx="1271">
                  <c:v>4384.3985000000002</c:v>
                </c:pt>
                <c:pt idx="1272">
                  <c:v>4402.7187999999996</c:v>
                </c:pt>
                <c:pt idx="1273">
                  <c:v>4434.4179999999997</c:v>
                </c:pt>
                <c:pt idx="1274">
                  <c:v>4404.9493000000002</c:v>
                </c:pt>
                <c:pt idx="1275">
                  <c:v>4396.0469000000003</c:v>
                </c:pt>
                <c:pt idx="1276">
                  <c:v>4377.7266</c:v>
                </c:pt>
                <c:pt idx="1277">
                  <c:v>4412.0078999999996</c:v>
                </c:pt>
                <c:pt idx="1278">
                  <c:v>4408.1171999999997</c:v>
                </c:pt>
                <c:pt idx="1279">
                  <c:v>4461.4883</c:v>
                </c:pt>
                <c:pt idx="1280">
                  <c:v>4442.8985000000002</c:v>
                </c:pt>
                <c:pt idx="1281">
                  <c:v>4515.5664999999999</c:v>
                </c:pt>
                <c:pt idx="1282">
                  <c:v>4515.0391</c:v>
                </c:pt>
                <c:pt idx="1283">
                  <c:v>4524.3086000000003</c:v>
                </c:pt>
                <c:pt idx="1284">
                  <c:v>4496.7578999999996</c:v>
                </c:pt>
                <c:pt idx="1285">
                  <c:v>4507.5469000000003</c:v>
                </c:pt>
                <c:pt idx="1286">
                  <c:v>4515.8868000000002</c:v>
                </c:pt>
                <c:pt idx="1287">
                  <c:v>4492.2070999999996</c:v>
                </c:pt>
                <c:pt idx="1288">
                  <c:v>4537</c:v>
                </c:pt>
                <c:pt idx="1289">
                  <c:v>4540.1094000000003</c:v>
                </c:pt>
                <c:pt idx="1290">
                  <c:v>4525.1289999999999</c:v>
                </c:pt>
                <c:pt idx="1291">
                  <c:v>4559.0664999999999</c:v>
                </c:pt>
                <c:pt idx="1292">
                  <c:v>4547.0781999999999</c:v>
                </c:pt>
                <c:pt idx="1293">
                  <c:v>4553.75</c:v>
                </c:pt>
                <c:pt idx="1294">
                  <c:v>4542.0078999999996</c:v>
                </c:pt>
                <c:pt idx="1295">
                  <c:v>4545.3281999999999</c:v>
                </c:pt>
                <c:pt idx="1296">
                  <c:v>4445.2187999999996</c:v>
                </c:pt>
                <c:pt idx="1297">
                  <c:v>4467.3477000000003</c:v>
                </c:pt>
                <c:pt idx="1298">
                  <c:v>4412.9296999999997</c:v>
                </c:pt>
                <c:pt idx="1299">
                  <c:v>4428.8985000000002</c:v>
                </c:pt>
                <c:pt idx="1300">
                  <c:v>4456.7969000000003</c:v>
                </c:pt>
                <c:pt idx="1301">
                  <c:v>4397.8671999999997</c:v>
                </c:pt>
                <c:pt idx="1302">
                  <c:v>4417.7383</c:v>
                </c:pt>
                <c:pt idx="1303">
                  <c:v>4333.7695999999996</c:v>
                </c:pt>
                <c:pt idx="1304">
                  <c:v>4318.5078999999996</c:v>
                </c:pt>
                <c:pt idx="1305">
                  <c:v>4309.4493000000002</c:v>
                </c:pt>
                <c:pt idx="1306">
                  <c:v>4373.6289999999999</c:v>
                </c:pt>
                <c:pt idx="1307">
                  <c:v>4357.5273999999999</c:v>
                </c:pt>
                <c:pt idx="1308">
                  <c:v>4406.7266</c:v>
                </c:pt>
                <c:pt idx="1309">
                  <c:v>4412.8164999999999</c:v>
                </c:pt>
                <c:pt idx="1310">
                  <c:v>4385.6679999999997</c:v>
                </c:pt>
                <c:pt idx="1311">
                  <c:v>4410.7070999999996</c:v>
                </c:pt>
                <c:pt idx="1312">
                  <c:v>4465.6094000000003</c:v>
                </c:pt>
                <c:pt idx="1313">
                  <c:v>4480.6993000000002</c:v>
                </c:pt>
                <c:pt idx="1314">
                  <c:v>4472.8164999999999</c:v>
                </c:pt>
                <c:pt idx="1315">
                  <c:v>4468.6993000000002</c:v>
                </c:pt>
                <c:pt idx="1316">
                  <c:v>4489.6679999999997</c:v>
                </c:pt>
                <c:pt idx="1317">
                  <c:v>4515.7773999999999</c:v>
                </c:pt>
                <c:pt idx="1318">
                  <c:v>4485.4179999999997</c:v>
                </c:pt>
                <c:pt idx="1319">
                  <c:v>4505.5</c:v>
                </c:pt>
                <c:pt idx="1320">
                  <c:v>4537.2773999999999</c:v>
                </c:pt>
                <c:pt idx="1321">
                  <c:v>4546.2187999999996</c:v>
                </c:pt>
                <c:pt idx="1322">
                  <c:v>4569.0195999999996</c:v>
                </c:pt>
                <c:pt idx="1323">
                  <c:v>4539.8671999999997</c:v>
                </c:pt>
                <c:pt idx="1324">
                  <c:v>4571.8281999999999</c:v>
                </c:pt>
                <c:pt idx="1325">
                  <c:v>4569.9493000000002</c:v>
                </c:pt>
                <c:pt idx="1326">
                  <c:v>4571.8477000000003</c:v>
                </c:pt>
                <c:pt idx="1327">
                  <c:v>4575.6796999999997</c:v>
                </c:pt>
                <c:pt idx="1328">
                  <c:v>4524.5</c:v>
                </c:pt>
                <c:pt idx="1329">
                  <c:v>4519.5273999999999</c:v>
                </c:pt>
                <c:pt idx="1330">
                  <c:v>4489.6875</c:v>
                </c:pt>
                <c:pt idx="1331">
                  <c:v>4547.2266</c:v>
                </c:pt>
                <c:pt idx="1332">
                  <c:v>4569.5273999999999</c:v>
                </c:pt>
                <c:pt idx="1333">
                  <c:v>4516.1679999999997</c:v>
                </c:pt>
                <c:pt idx="1334">
                  <c:v>4498.3671999999997</c:v>
                </c:pt>
                <c:pt idx="1335">
                  <c:v>4395.1562999999996</c:v>
                </c:pt>
                <c:pt idx="1336">
                  <c:v>4454.6993000000002</c:v>
                </c:pt>
                <c:pt idx="1337">
                  <c:v>4412.9296999999997</c:v>
                </c:pt>
                <c:pt idx="1338">
                  <c:v>4453.8086000000003</c:v>
                </c:pt>
                <c:pt idx="1339">
                  <c:v>4441.7891</c:v>
                </c:pt>
                <c:pt idx="1340">
                  <c:v>4403.0195999999996</c:v>
                </c:pt>
                <c:pt idx="1341">
                  <c:v>4414.4062999999996</c:v>
                </c:pt>
                <c:pt idx="1342">
                  <c:v>4471.7969000000003</c:v>
                </c:pt>
                <c:pt idx="1343">
                  <c:v>4428.7070999999996</c:v>
                </c:pt>
                <c:pt idx="1344">
                  <c:v>4431.4296999999997</c:v>
                </c:pt>
                <c:pt idx="1345">
                  <c:v>4428.8671999999997</c:v>
                </c:pt>
                <c:pt idx="1346">
                  <c:v>4418</c:v>
                </c:pt>
                <c:pt idx="1347">
                  <c:v>4438.2891</c:v>
                </c:pt>
                <c:pt idx="1348">
                  <c:v>4453.6171999999997</c:v>
                </c:pt>
                <c:pt idx="1349">
                  <c:v>4430.6875</c:v>
                </c:pt>
                <c:pt idx="1350">
                  <c:v>4422.6796999999997</c:v>
                </c:pt>
                <c:pt idx="1351">
                  <c:v>4422.7969000000003</c:v>
                </c:pt>
                <c:pt idx="1352">
                  <c:v>4435.4062999999996</c:v>
                </c:pt>
                <c:pt idx="1353">
                  <c:v>4454.4493000000002</c:v>
                </c:pt>
                <c:pt idx="1354">
                  <c:v>4491.5977000000003</c:v>
                </c:pt>
                <c:pt idx="1355">
                  <c:v>4504.8281999999999</c:v>
                </c:pt>
                <c:pt idx="1356">
                  <c:v>4489.4687999999996</c:v>
                </c:pt>
                <c:pt idx="1357">
                  <c:v>4486.0977000000003</c:v>
                </c:pt>
                <c:pt idx="1358">
                  <c:v>4483.9570999999996</c:v>
                </c:pt>
                <c:pt idx="1359">
                  <c:v>4458.6094000000003</c:v>
                </c:pt>
                <c:pt idx="1360">
                  <c:v>4491.1289999999999</c:v>
                </c:pt>
                <c:pt idx="1361">
                  <c:v>4493.2891</c:v>
                </c:pt>
                <c:pt idx="1362">
                  <c:v>4505.8086000000003</c:v>
                </c:pt>
                <c:pt idx="1363">
                  <c:v>4502.1796999999997</c:v>
                </c:pt>
                <c:pt idx="1364">
                  <c:v>4468.4883</c:v>
                </c:pt>
                <c:pt idx="1365">
                  <c:v>4486.7266</c:v>
                </c:pt>
                <c:pt idx="1366">
                  <c:v>4503.1875</c:v>
                </c:pt>
                <c:pt idx="1367">
                  <c:v>4494.0469000000003</c:v>
                </c:pt>
                <c:pt idx="1368">
                  <c:v>4518.6796999999997</c:v>
                </c:pt>
                <c:pt idx="1369">
                  <c:v>4512.4062999999996</c:v>
                </c:pt>
                <c:pt idx="1370">
                  <c:v>4464.0664999999999</c:v>
                </c:pt>
                <c:pt idx="1371">
                  <c:v>4424.7187999999996</c:v>
                </c:pt>
                <c:pt idx="1372">
                  <c:v>4407.3985000000002</c:v>
                </c:pt>
                <c:pt idx="1373">
                  <c:v>4403.2773999999999</c:v>
                </c:pt>
                <c:pt idx="1374">
                  <c:v>4370.7383</c:v>
                </c:pt>
                <c:pt idx="1375">
                  <c:v>4358.3671999999997</c:v>
                </c:pt>
                <c:pt idx="1376">
                  <c:v>4381.1094000000003</c:v>
                </c:pt>
                <c:pt idx="1377">
                  <c:v>4393.1796999999997</c:v>
                </c:pt>
                <c:pt idx="1378">
                  <c:v>4359.9687999999996</c:v>
                </c:pt>
                <c:pt idx="1379">
                  <c:v>4357.7383</c:v>
                </c:pt>
                <c:pt idx="1380">
                  <c:v>4372.5469000000003</c:v>
                </c:pt>
                <c:pt idx="1381">
                  <c:v>4340.7070999999996</c:v>
                </c:pt>
                <c:pt idx="1382">
                  <c:v>4339.2266</c:v>
                </c:pt>
                <c:pt idx="1383">
                  <c:v>4321.0977000000003</c:v>
                </c:pt>
                <c:pt idx="1384">
                  <c:v>4339.3671999999997</c:v>
                </c:pt>
                <c:pt idx="1385">
                  <c:v>4377.2969000000003</c:v>
                </c:pt>
                <c:pt idx="1386">
                  <c:v>4306.25</c:v>
                </c:pt>
                <c:pt idx="1387">
                  <c:v>4326.3398999999999</c:v>
                </c:pt>
                <c:pt idx="1388">
                  <c:v>4287.0391</c:v>
                </c:pt>
                <c:pt idx="1389">
                  <c:v>4324.8594000000003</c:v>
                </c:pt>
                <c:pt idx="1390">
                  <c:v>4356.25</c:v>
                </c:pt>
                <c:pt idx="1391">
                  <c:v>4418.6993000000002</c:v>
                </c:pt>
                <c:pt idx="1392">
                  <c:v>4413.0781999999999</c:v>
                </c:pt>
                <c:pt idx="1393">
                  <c:v>4415.7266</c:v>
                </c:pt>
                <c:pt idx="1394">
                  <c:v>4429.6796999999997</c:v>
                </c:pt>
                <c:pt idx="1395">
                  <c:v>4408.0664999999999</c:v>
                </c:pt>
                <c:pt idx="1396">
                  <c:v>4413.3671999999997</c:v>
                </c:pt>
                <c:pt idx="1397">
                  <c:v>4337.8789999999999</c:v>
                </c:pt>
                <c:pt idx="1398">
                  <c:v>4314.3985000000002</c:v>
                </c:pt>
                <c:pt idx="1399">
                  <c:v>4350.8789999999999</c:v>
                </c:pt>
                <c:pt idx="1400">
                  <c:v>4312.1562999999996</c:v>
                </c:pt>
                <c:pt idx="1401">
                  <c:v>4328.1094000000003</c:v>
                </c:pt>
                <c:pt idx="1402">
                  <c:v>4301.5273999999999</c:v>
                </c:pt>
                <c:pt idx="1403">
                  <c:v>4350.1679999999997</c:v>
                </c:pt>
                <c:pt idx="1404">
                  <c:v>4358.6796999999997</c:v>
                </c:pt>
                <c:pt idx="1405">
                  <c:v>4355.25</c:v>
                </c:pt>
                <c:pt idx="1406">
                  <c:v>4362.6289999999999</c:v>
                </c:pt>
                <c:pt idx="1407">
                  <c:v>4369.1875</c:v>
                </c:pt>
                <c:pt idx="1408">
                  <c:v>4405.2969000000003</c:v>
                </c:pt>
                <c:pt idx="1409">
                  <c:v>4407.4570999999996</c:v>
                </c:pt>
                <c:pt idx="1410">
                  <c:v>4411.5664999999999</c:v>
                </c:pt>
                <c:pt idx="1411">
                  <c:v>4453.8985000000002</c:v>
                </c:pt>
                <c:pt idx="1412">
                  <c:v>4490.1094000000003</c:v>
                </c:pt>
                <c:pt idx="1413">
                  <c:v>4459.3164999999999</c:v>
                </c:pt>
                <c:pt idx="1414">
                  <c:v>4502.0469000000003</c:v>
                </c:pt>
                <c:pt idx="1415">
                  <c:v>4518.5781999999999</c:v>
                </c:pt>
                <c:pt idx="1416">
                  <c:v>4550.8398999999999</c:v>
                </c:pt>
                <c:pt idx="1417">
                  <c:v>4563.7773999999999</c:v>
                </c:pt>
                <c:pt idx="1418">
                  <c:v>4565.6289999999999</c:v>
                </c:pt>
                <c:pt idx="1419">
                  <c:v>4558.4062999999996</c:v>
                </c:pt>
                <c:pt idx="1420">
                  <c:v>4538.0273999999999</c:v>
                </c:pt>
                <c:pt idx="1421">
                  <c:v>4545.0195999999996</c:v>
                </c:pt>
                <c:pt idx="1422">
                  <c:v>4558.4766</c:v>
                </c:pt>
                <c:pt idx="1423">
                  <c:v>4545.6094000000003</c:v>
                </c:pt>
                <c:pt idx="1424">
                  <c:v>4548.4493000000002</c:v>
                </c:pt>
                <c:pt idx="1425">
                  <c:v>4556.4687999999996</c:v>
                </c:pt>
                <c:pt idx="1426">
                  <c:v>4590.9570999999996</c:v>
                </c:pt>
                <c:pt idx="1427">
                  <c:v>4579.5078999999996</c:v>
                </c:pt>
                <c:pt idx="1428">
                  <c:v>4608.4062999999996</c:v>
                </c:pt>
                <c:pt idx="1429">
                  <c:v>4592.2969000000003</c:v>
                </c:pt>
                <c:pt idx="1430">
                  <c:v>4568.3281999999999</c:v>
                </c:pt>
                <c:pt idx="1431">
                  <c:v>4578.1368000000002</c:v>
                </c:pt>
                <c:pt idx="1432">
                  <c:v>4541.2383</c:v>
                </c:pt>
                <c:pt idx="1433">
                  <c:v>4567.3398999999999</c:v>
                </c:pt>
                <c:pt idx="1434">
                  <c:v>4588.0664999999999</c:v>
                </c:pt>
                <c:pt idx="1435">
                  <c:v>4570.7695999999996</c:v>
                </c:pt>
                <c:pt idx="1436">
                  <c:v>4659.6485000000002</c:v>
                </c:pt>
                <c:pt idx="1437">
                  <c:v>4681.7578999999996</c:v>
                </c:pt>
                <c:pt idx="1438">
                  <c:v>4707.1368000000002</c:v>
                </c:pt>
                <c:pt idx="1439">
                  <c:v>4706.3398999999999</c:v>
                </c:pt>
                <c:pt idx="1440">
                  <c:v>4698.6679999999997</c:v>
                </c:pt>
                <c:pt idx="1441">
                  <c:v>4698.8671999999997</c:v>
                </c:pt>
                <c:pt idx="1442">
                  <c:v>4685.5078999999996</c:v>
                </c:pt>
                <c:pt idx="1443">
                  <c:v>4647.9375</c:v>
                </c:pt>
                <c:pt idx="1444">
                  <c:v>4634.7578999999996</c:v>
                </c:pt>
                <c:pt idx="1445">
                  <c:v>4629.3671999999997</c:v>
                </c:pt>
                <c:pt idx="1446">
                  <c:v>4622.7383</c:v>
                </c:pt>
                <c:pt idx="1447">
                  <c:v>4626.5781999999999</c:v>
                </c:pt>
                <c:pt idx="1448">
                  <c:v>4655.2266</c:v>
                </c:pt>
                <c:pt idx="1449">
                  <c:v>4616.3594000000003</c:v>
                </c:pt>
                <c:pt idx="1450">
                  <c:v>4617.3594000000003</c:v>
                </c:pt>
                <c:pt idx="1451">
                  <c:v>4615.3985000000002</c:v>
                </c:pt>
                <c:pt idx="1452">
                  <c:v>4564.5469000000003</c:v>
                </c:pt>
                <c:pt idx="1453">
                  <c:v>4583.3594000000003</c:v>
                </c:pt>
                <c:pt idx="1454">
                  <c:v>4630.0664999999999</c:v>
                </c:pt>
                <c:pt idx="1455">
                  <c:v>4642.8086000000003</c:v>
                </c:pt>
                <c:pt idx="1456">
                  <c:v>4624.2070999999996</c:v>
                </c:pt>
                <c:pt idx="1457">
                  <c:v>4673.7891</c:v>
                </c:pt>
                <c:pt idx="1458">
                  <c:v>4693.1993000000002</c:v>
                </c:pt>
                <c:pt idx="1459">
                  <c:v>4718.4570999999996</c:v>
                </c:pt>
                <c:pt idx="1460">
                  <c:v>4728.2578999999996</c:v>
                </c:pt>
                <c:pt idx="1461">
                  <c:v>4739.7773999999999</c:v>
                </c:pt>
                <c:pt idx="1462">
                  <c:v>4716.5781999999999</c:v>
                </c:pt>
                <c:pt idx="1463">
                  <c:v>4717.6796999999997</c:v>
                </c:pt>
                <c:pt idx="1464">
                  <c:v>4734.4687999999996</c:v>
                </c:pt>
                <c:pt idx="1465">
                  <c:v>4776.8594000000003</c:v>
                </c:pt>
                <c:pt idx="1466">
                  <c:v>4793.9179999999997</c:v>
                </c:pt>
                <c:pt idx="1467">
                  <c:v>4803.0898999999999</c:v>
                </c:pt>
                <c:pt idx="1468">
                  <c:v>4770.3671999999997</c:v>
                </c:pt>
                <c:pt idx="1469">
                  <c:v>4795.8789999999999</c:v>
                </c:pt>
                <c:pt idx="1470">
                  <c:v>4805.2969000000003</c:v>
                </c:pt>
                <c:pt idx="1471">
                  <c:v>4760.8398999999999</c:v>
                </c:pt>
                <c:pt idx="1472">
                  <c:v>4733.0781999999999</c:v>
                </c:pt>
                <c:pt idx="1473">
                  <c:v>4742.3671999999997</c:v>
                </c:pt>
                <c:pt idx="1474">
                  <c:v>4719.4179999999997</c:v>
                </c:pt>
                <c:pt idx="1475">
                  <c:v>4753.4296999999997</c:v>
                </c:pt>
                <c:pt idx="1476">
                  <c:v>4741.5469000000003</c:v>
                </c:pt>
                <c:pt idx="1477">
                  <c:v>4749.7578999999996</c:v>
                </c:pt>
                <c:pt idx="1478">
                  <c:v>4703.1796999999997</c:v>
                </c:pt>
                <c:pt idx="1479">
                  <c:v>4735.6796999999997</c:v>
                </c:pt>
                <c:pt idx="1480">
                  <c:v>4751.1875</c:v>
                </c:pt>
                <c:pt idx="1481">
                  <c:v>4747.8868000000002</c:v>
                </c:pt>
                <c:pt idx="1482">
                  <c:v>4722.7969000000003</c:v>
                </c:pt>
                <c:pt idx="1483">
                  <c:v>4728.7266</c:v>
                </c:pt>
                <c:pt idx="1484">
                  <c:v>4703.9179999999997</c:v>
                </c:pt>
                <c:pt idx="1485">
                  <c:v>4688.3868000000002</c:v>
                </c:pt>
                <c:pt idx="1486">
                  <c:v>4694.0078999999996</c:v>
                </c:pt>
                <c:pt idx="1487">
                  <c:v>4736.7891</c:v>
                </c:pt>
                <c:pt idx="1488">
                  <c:v>4722.7578999999996</c:v>
                </c:pt>
                <c:pt idx="1489">
                  <c:v>4728.1562999999996</c:v>
                </c:pt>
                <c:pt idx="1490">
                  <c:v>4735.1875</c:v>
                </c:pt>
                <c:pt idx="1491">
                  <c:v>4696.8164999999999</c:v>
                </c:pt>
                <c:pt idx="1492">
                  <c:v>4731.0664999999999</c:v>
                </c:pt>
                <c:pt idx="1493">
                  <c:v>4733.0078999999996</c:v>
                </c:pt>
                <c:pt idx="1494">
                  <c:v>4777.3985000000002</c:v>
                </c:pt>
                <c:pt idx="1495">
                  <c:v>4787.6993000000002</c:v>
                </c:pt>
                <c:pt idx="1496">
                  <c:v>4798.0586000000003</c:v>
                </c:pt>
                <c:pt idx="1497">
                  <c:v>4819.7969000000003</c:v>
                </c:pt>
                <c:pt idx="1498">
                  <c:v>4820.0898999999999</c:v>
                </c:pt>
                <c:pt idx="1499">
                  <c:v>4814.2969000000003</c:v>
                </c:pt>
                <c:pt idx="1500">
                  <c:v>4846.9493000000002</c:v>
                </c:pt>
                <c:pt idx="1501">
                  <c:v>4806.0391</c:v>
                </c:pt>
                <c:pt idx="1502">
                  <c:v>4824.25</c:v>
                </c:pt>
                <c:pt idx="1503">
                  <c:v>4854.0898999999999</c:v>
                </c:pt>
                <c:pt idx="1504">
                  <c:v>4840.6993000000002</c:v>
                </c:pt>
                <c:pt idx="1505">
                  <c:v>4818.7187999999996</c:v>
                </c:pt>
                <c:pt idx="1506">
                  <c:v>4783.5781999999999</c:v>
                </c:pt>
                <c:pt idx="1507">
                  <c:v>4800.3086000000003</c:v>
                </c:pt>
                <c:pt idx="1508">
                  <c:v>4820.7773999999999</c:v>
                </c:pt>
                <c:pt idx="1509">
                  <c:v>4846.6562999999996</c:v>
                </c:pt>
                <c:pt idx="1510">
                  <c:v>4823.8985000000002</c:v>
                </c:pt>
                <c:pt idx="1511">
                  <c:v>4818.3398999999999</c:v>
                </c:pt>
                <c:pt idx="1512">
                  <c:v>4800.8281999999999</c:v>
                </c:pt>
                <c:pt idx="1513">
                  <c:v>4803.2578999999996</c:v>
                </c:pt>
                <c:pt idx="1514">
                  <c:v>4812.5195999999996</c:v>
                </c:pt>
                <c:pt idx="1515">
                  <c:v>4843.1993000000002</c:v>
                </c:pt>
                <c:pt idx="1516">
                  <c:v>4853.3789999999999</c:v>
                </c:pt>
                <c:pt idx="1517">
                  <c:v>4832.8398999999999</c:v>
                </c:pt>
                <c:pt idx="1518">
                  <c:v>4852.3086000000003</c:v>
                </c:pt>
                <c:pt idx="1519">
                  <c:v>4906.2070999999996</c:v>
                </c:pt>
                <c:pt idx="1520">
                  <c:v>4916.2383</c:v>
                </c:pt>
                <c:pt idx="1521">
                  <c:v>4908.2969000000003</c:v>
                </c:pt>
                <c:pt idx="1522">
                  <c:v>4941.5</c:v>
                </c:pt>
                <c:pt idx="1523">
                  <c:v>4979.8164999999999</c:v>
                </c:pt>
                <c:pt idx="1524">
                  <c:v>4995.4570999999996</c:v>
                </c:pt>
                <c:pt idx="1525">
                  <c:v>4990.4179999999997</c:v>
                </c:pt>
                <c:pt idx="1526">
                  <c:v>4999.9883</c:v>
                </c:pt>
                <c:pt idx="1527">
                  <c:v>5044.1875</c:v>
                </c:pt>
                <c:pt idx="1528">
                  <c:v>5041.7969000000003</c:v>
                </c:pt>
                <c:pt idx="1529">
                  <c:v>5058.8789999999999</c:v>
                </c:pt>
                <c:pt idx="1530">
                  <c:v>5053.2187999999996</c:v>
                </c:pt>
                <c:pt idx="1531">
                  <c:v>5057.4062999999996</c:v>
                </c:pt>
                <c:pt idx="1532">
                  <c:v>5057.1562999999996</c:v>
                </c:pt>
                <c:pt idx="1533">
                  <c:v>5060.7891</c:v>
                </c:pt>
                <c:pt idx="1534">
                  <c:v>5032.8477000000003</c:v>
                </c:pt>
                <c:pt idx="1535">
                  <c:v>4988.4493000000002</c:v>
                </c:pt>
                <c:pt idx="1536">
                  <c:v>4972.0469000000003</c:v>
                </c:pt>
                <c:pt idx="1537">
                  <c:v>5006.7695999999996</c:v>
                </c:pt>
                <c:pt idx="1538">
                  <c:v>4968.5</c:v>
                </c:pt>
                <c:pt idx="1539">
                  <c:v>5000.4687999999996</c:v>
                </c:pt>
                <c:pt idx="1540">
                  <c:v>4992.8164999999999</c:v>
                </c:pt>
                <c:pt idx="1541">
                  <c:v>5014.7891</c:v>
                </c:pt>
                <c:pt idx="1542">
                  <c:v>5036.2695999999996</c:v>
                </c:pt>
                <c:pt idx="1543">
                  <c:v>5027.1875</c:v>
                </c:pt>
                <c:pt idx="1544">
                  <c:v>5010.9179999999997</c:v>
                </c:pt>
                <c:pt idx="1545">
                  <c:v>4996.0469000000003</c:v>
                </c:pt>
                <c:pt idx="1546">
                  <c:v>4962.0586000000003</c:v>
                </c:pt>
                <c:pt idx="1547">
                  <c:v>4982.0469000000003</c:v>
                </c:pt>
                <c:pt idx="1548">
                  <c:v>4975.0195999999996</c:v>
                </c:pt>
                <c:pt idx="1549">
                  <c:v>5000.2383</c:v>
                </c:pt>
                <c:pt idx="1550">
                  <c:v>4937.6171999999997</c:v>
                </c:pt>
                <c:pt idx="1551">
                  <c:v>4922.1171999999997</c:v>
                </c:pt>
                <c:pt idx="1552">
                  <c:v>4923.2969000000003</c:v>
                </c:pt>
                <c:pt idx="1553">
                  <c:v>4933.4687999999996</c:v>
                </c:pt>
                <c:pt idx="1554">
                  <c:v>4937.2578999999996</c:v>
                </c:pt>
                <c:pt idx="1555">
                  <c:v>4910.4375</c:v>
                </c:pt>
                <c:pt idx="1556">
                  <c:v>4922.5</c:v>
                </c:pt>
                <c:pt idx="1557">
                  <c:v>4918.9570999999996</c:v>
                </c:pt>
                <c:pt idx="1558">
                  <c:v>4900.7383</c:v>
                </c:pt>
                <c:pt idx="1559">
                  <c:v>4894.3671999999997</c:v>
                </c:pt>
                <c:pt idx="1560">
                  <c:v>4914.0273999999999</c:v>
                </c:pt>
                <c:pt idx="1561">
                  <c:v>4896.7383</c:v>
                </c:pt>
                <c:pt idx="1562">
                  <c:v>4942.8868000000002</c:v>
                </c:pt>
                <c:pt idx="1563">
                  <c:v>4947.4179999999997</c:v>
                </c:pt>
                <c:pt idx="1564">
                  <c:v>4977.0078999999996</c:v>
                </c:pt>
                <c:pt idx="1565">
                  <c:v>4983.6485000000002</c:v>
                </c:pt>
                <c:pt idx="1566">
                  <c:v>4973.25</c:v>
                </c:pt>
                <c:pt idx="1567">
                  <c:v>4946.1875</c:v>
                </c:pt>
                <c:pt idx="1568">
                  <c:v>4960.8164999999999</c:v>
                </c:pt>
                <c:pt idx="1569">
                  <c:v>4945.3868000000002</c:v>
                </c:pt>
                <c:pt idx="1570">
                  <c:v>4891.6171999999997</c:v>
                </c:pt>
                <c:pt idx="1571">
                  <c:v>4827.1171999999997</c:v>
                </c:pt>
                <c:pt idx="1572">
                  <c:v>4855.5469000000003</c:v>
                </c:pt>
                <c:pt idx="1573">
                  <c:v>4822.0391</c:v>
                </c:pt>
                <c:pt idx="1574">
                  <c:v>4819.6289999999999</c:v>
                </c:pt>
                <c:pt idx="1575">
                  <c:v>4849.2773999999999</c:v>
                </c:pt>
                <c:pt idx="1576">
                  <c:v>4845.5195999999996</c:v>
                </c:pt>
                <c:pt idx="1577">
                  <c:v>4789.4296999999997</c:v>
                </c:pt>
                <c:pt idx="1578">
                  <c:v>4790.1875</c:v>
                </c:pt>
                <c:pt idx="1579">
                  <c:v>4801.6796999999997</c:v>
                </c:pt>
                <c:pt idx="1580">
                  <c:v>4861.25</c:v>
                </c:pt>
                <c:pt idx="1581">
                  <c:v>4882.4493000000002</c:v>
                </c:pt>
                <c:pt idx="1582">
                  <c:v>4902.3164999999999</c:v>
                </c:pt>
                <c:pt idx="1583">
                  <c:v>4918.8477000000003</c:v>
                </c:pt>
                <c:pt idx="1584">
                  <c:v>4910.2578999999996</c:v>
                </c:pt>
                <c:pt idx="1585">
                  <c:v>4892.4296999999997</c:v>
                </c:pt>
                <c:pt idx="1586">
                  <c:v>4875.3789999999999</c:v>
                </c:pt>
                <c:pt idx="1587">
                  <c:v>4893.25</c:v>
                </c:pt>
                <c:pt idx="1588">
                  <c:v>4886.4766</c:v>
                </c:pt>
                <c:pt idx="1589">
                  <c:v>4884.1796999999997</c:v>
                </c:pt>
                <c:pt idx="1590">
                  <c:v>4898.5391</c:v>
                </c:pt>
                <c:pt idx="1591">
                  <c:v>4949.3789999999999</c:v>
                </c:pt>
                <c:pt idx="1592">
                  <c:v>4962.6679999999997</c:v>
                </c:pt>
                <c:pt idx="1593">
                  <c:v>4971.7891</c:v>
                </c:pt>
                <c:pt idx="1594">
                  <c:v>4989.8164999999999</c:v>
                </c:pt>
                <c:pt idx="1595">
                  <c:v>4982.4570999999996</c:v>
                </c:pt>
                <c:pt idx="1596">
                  <c:v>4971.5391</c:v>
                </c:pt>
                <c:pt idx="1597">
                  <c:v>4994.9179999999997</c:v>
                </c:pt>
                <c:pt idx="1598">
                  <c:v>4986.2773999999999</c:v>
                </c:pt>
                <c:pt idx="1599">
                  <c:v>4963.9687999999996</c:v>
                </c:pt>
                <c:pt idx="1600">
                  <c:v>5011.0391</c:v>
                </c:pt>
                <c:pt idx="1601">
                  <c:v>5005</c:v>
                </c:pt>
                <c:pt idx="1602">
                  <c:v>4999.3789999999999</c:v>
                </c:pt>
                <c:pt idx="1603">
                  <c:v>4980.4062999999996</c:v>
                </c:pt>
                <c:pt idx="1604">
                  <c:v>5025.25</c:v>
                </c:pt>
                <c:pt idx="1605">
                  <c:v>5003.7266</c:v>
                </c:pt>
                <c:pt idx="1606">
                  <c:v>5009.1993000000002</c:v>
                </c:pt>
                <c:pt idx="1607">
                  <c:v>5030.3789999999999</c:v>
                </c:pt>
                <c:pt idx="1608">
                  <c:v>5046.7578999999996</c:v>
                </c:pt>
                <c:pt idx="1609">
                  <c:v>5019.4766</c:v>
                </c:pt>
                <c:pt idx="1610">
                  <c:v>5044.9766</c:v>
                </c:pt>
                <c:pt idx="1611">
                  <c:v>5077.6094000000003</c:v>
                </c:pt>
                <c:pt idx="1612">
                  <c:v>5071.9570999999996</c:v>
                </c:pt>
                <c:pt idx="1613">
                  <c:v>5082.1171999999997</c:v>
                </c:pt>
                <c:pt idx="1614">
                  <c:v>5099.2773999999999</c:v>
                </c:pt>
                <c:pt idx="1615">
                  <c:v>5114.3789999999999</c:v>
                </c:pt>
                <c:pt idx="1616">
                  <c:v>5078.9687999999996</c:v>
                </c:pt>
                <c:pt idx="1617">
                  <c:v>5043.5273999999999</c:v>
                </c:pt>
                <c:pt idx="1618">
                  <c:v>5090.3985000000002</c:v>
                </c:pt>
                <c:pt idx="1619">
                  <c:v>5109.1368000000002</c:v>
                </c:pt>
                <c:pt idx="1620">
                  <c:v>5113.1562999999996</c:v>
                </c:pt>
                <c:pt idx="1621">
                  <c:v>5161.0078999999996</c:v>
                </c:pt>
                <c:pt idx="1622">
                  <c:v>5184.3281999999999</c:v>
                </c:pt>
                <c:pt idx="1623">
                  <c:v>5190.1368000000002</c:v>
                </c:pt>
                <c:pt idx="1624">
                  <c:v>5229.6368000000002</c:v>
                </c:pt>
                <c:pt idx="1625">
                  <c:v>5158.2695999999996</c:v>
                </c:pt>
                <c:pt idx="1626">
                  <c:v>5232.1485000000002</c:v>
                </c:pt>
                <c:pt idx="1627">
                  <c:v>5242.3671999999997</c:v>
                </c:pt>
                <c:pt idx="1628">
                  <c:v>5217.1485000000002</c:v>
                </c:pt>
                <c:pt idx="1629">
                  <c:v>5245.8671999999997</c:v>
                </c:pt>
                <c:pt idx="1630">
                  <c:v>5259.6562999999996</c:v>
                </c:pt>
                <c:pt idx="1631">
                  <c:v>5230.8477000000003</c:v>
                </c:pt>
                <c:pt idx="1632">
                  <c:v>5214.2383</c:v>
                </c:pt>
                <c:pt idx="1633">
                  <c:v>5201.5469000000003</c:v>
                </c:pt>
                <c:pt idx="1634">
                  <c:v>5215.2383</c:v>
                </c:pt>
                <c:pt idx="1635">
                  <c:v>5221.5898999999999</c:v>
                </c:pt>
                <c:pt idx="1636">
                  <c:v>5241.7969000000003</c:v>
                </c:pt>
                <c:pt idx="1637">
                  <c:v>5270.6993000000002</c:v>
                </c:pt>
                <c:pt idx="1638">
                  <c:v>5256.1562999999996</c:v>
                </c:pt>
                <c:pt idx="1639">
                  <c:v>5263.6289999999999</c:v>
                </c:pt>
                <c:pt idx="1640">
                  <c:v>5270.3164999999999</c:v>
                </c:pt>
                <c:pt idx="1641">
                  <c:v>5282.2969000000003</c:v>
                </c:pt>
                <c:pt idx="1642">
                  <c:v>5290.8477000000003</c:v>
                </c:pt>
                <c:pt idx="1643">
                  <c:v>5327.4687999999996</c:v>
                </c:pt>
                <c:pt idx="1644">
                  <c:v>5332.2969000000003</c:v>
                </c:pt>
                <c:pt idx="1645">
                  <c:v>5315.5273999999999</c:v>
                </c:pt>
                <c:pt idx="1646">
                  <c:v>5314.75</c:v>
                </c:pt>
                <c:pt idx="1647">
                  <c:v>5344.2891</c:v>
                </c:pt>
                <c:pt idx="1648">
                  <c:v>5363.7187999999996</c:v>
                </c:pt>
                <c:pt idx="1649">
                  <c:v>5377.4766</c:v>
                </c:pt>
                <c:pt idx="1650">
                  <c:v>5358.5664999999999</c:v>
                </c:pt>
                <c:pt idx="1651">
                  <c:v>5345.7773999999999</c:v>
                </c:pt>
                <c:pt idx="1652">
                  <c:v>5344.2383</c:v>
                </c:pt>
                <c:pt idx="1653">
                  <c:v>5322.3477000000003</c:v>
                </c:pt>
                <c:pt idx="1654">
                  <c:v>5292.7070999999996</c:v>
                </c:pt>
                <c:pt idx="1655">
                  <c:v>5269.3164999999999</c:v>
                </c:pt>
                <c:pt idx="1656">
                  <c:v>5312.6171999999997</c:v>
                </c:pt>
                <c:pt idx="1657">
                  <c:v>5318.4375</c:v>
                </c:pt>
                <c:pt idx="1658">
                  <c:v>5300.2383</c:v>
                </c:pt>
                <c:pt idx="1659">
                  <c:v>5275.2266</c:v>
                </c:pt>
                <c:pt idx="1660">
                  <c:v>5255.6562999999996</c:v>
                </c:pt>
                <c:pt idx="1661">
                  <c:v>5228.0586000000003</c:v>
                </c:pt>
                <c:pt idx="1662">
                  <c:v>5255.7969000000003</c:v>
                </c:pt>
                <c:pt idx="1663">
                  <c:v>5296.9180000000006</c:v>
                </c:pt>
                <c:pt idx="1664">
                  <c:v>5328.5078999999996</c:v>
                </c:pt>
                <c:pt idx="1665">
                  <c:v>5326.8477000000003</c:v>
                </c:pt>
                <c:pt idx="1666">
                  <c:v>5337.8398999999999</c:v>
                </c:pt>
                <c:pt idx="1667">
                  <c:v>5359.1485000000002</c:v>
                </c:pt>
                <c:pt idx="1668">
                  <c:v>5365.9296999999997</c:v>
                </c:pt>
                <c:pt idx="1669">
                  <c:v>5340.7891</c:v>
                </c:pt>
                <c:pt idx="1670">
                  <c:v>5359.3086000000003</c:v>
                </c:pt>
                <c:pt idx="1671">
                  <c:v>5375.0977000000003</c:v>
                </c:pt>
                <c:pt idx="1672">
                  <c:v>5338.0078999999996</c:v>
                </c:pt>
                <c:pt idx="1673">
                  <c:v>5347.4375</c:v>
                </c:pt>
                <c:pt idx="1674">
                  <c:v>5383.4493000000002</c:v>
                </c:pt>
                <c:pt idx="1675">
                  <c:v>5407.8985000000002</c:v>
                </c:pt>
                <c:pt idx="1676">
                  <c:v>5429.6796999999997</c:v>
                </c:pt>
                <c:pt idx="1677">
                  <c:v>5416.3594000000003</c:v>
                </c:pt>
                <c:pt idx="1678">
                  <c:v>5369.6796999999997</c:v>
                </c:pt>
                <c:pt idx="1679">
                  <c:v>5385.7266</c:v>
                </c:pt>
                <c:pt idx="1680">
                  <c:v>5413.5586000000003</c:v>
                </c:pt>
                <c:pt idx="1681">
                  <c:v>5453.0781999999999</c:v>
                </c:pt>
                <c:pt idx="1682">
                  <c:v>5447.3086000000003</c:v>
                </c:pt>
                <c:pt idx="1683">
                  <c:v>5494.7891</c:v>
                </c:pt>
                <c:pt idx="1684">
                  <c:v>5478.2187999999996</c:v>
                </c:pt>
                <c:pt idx="1685">
                  <c:v>5477.7070999999996</c:v>
                </c:pt>
                <c:pt idx="1686">
                  <c:v>5501.5469000000003</c:v>
                </c:pt>
                <c:pt idx="1687">
                  <c:v>5494.4296999999997</c:v>
                </c:pt>
                <c:pt idx="1688">
                  <c:v>5427.8164999999999</c:v>
                </c:pt>
                <c:pt idx="1689">
                  <c:v>5372.3671999999997</c:v>
                </c:pt>
                <c:pt idx="1690">
                  <c:v>5362.2969000000003</c:v>
                </c:pt>
                <c:pt idx="1691">
                  <c:v>5374.5469000000003</c:v>
                </c:pt>
                <c:pt idx="1692">
                  <c:v>5380.6680000000006</c:v>
                </c:pt>
                <c:pt idx="1693">
                  <c:v>5342.1562999999996</c:v>
                </c:pt>
                <c:pt idx="1694">
                  <c:v>5265.2187999999996</c:v>
                </c:pt>
                <c:pt idx="1695">
                  <c:v>5275</c:v>
                </c:pt>
                <c:pt idx="1696">
                  <c:v>5286.5273999999999</c:v>
                </c:pt>
                <c:pt idx="1697">
                  <c:v>5263.9296999999997</c:v>
                </c:pt>
                <c:pt idx="1698">
                  <c:v>5167.8477000000003</c:v>
                </c:pt>
                <c:pt idx="1699">
                  <c:v>5164.0664999999999</c:v>
                </c:pt>
                <c:pt idx="1700">
                  <c:v>5142.1171999999997</c:v>
                </c:pt>
                <c:pt idx="1701">
                  <c:v>5207.5977000000003</c:v>
                </c:pt>
                <c:pt idx="1702">
                  <c:v>5182.1171999999997</c:v>
                </c:pt>
                <c:pt idx="1703">
                  <c:v>5227.8086000000003</c:v>
                </c:pt>
                <c:pt idx="1704">
                  <c:v>5182.75</c:v>
                </c:pt>
                <c:pt idx="1705">
                  <c:v>5213.3985000000002</c:v>
                </c:pt>
                <c:pt idx="1706">
                  <c:v>5317.2773999999999</c:v>
                </c:pt>
                <c:pt idx="1707">
                  <c:v>5344.3281999999999</c:v>
                </c:pt>
                <c:pt idx="1708">
                  <c:v>5358.6289999999999</c:v>
                </c:pt>
                <c:pt idx="1709">
                  <c:v>5431.9296999999997</c:v>
                </c:pt>
                <c:pt idx="1710">
                  <c:v>5423.5586000000003</c:v>
                </c:pt>
                <c:pt idx="1711">
                  <c:v>5460.7969000000003</c:v>
                </c:pt>
                <c:pt idx="1712">
                  <c:v>5460.9062999999996</c:v>
                </c:pt>
                <c:pt idx="1713">
                  <c:v>5439.8086000000003</c:v>
                </c:pt>
                <c:pt idx="1714">
                  <c:v>5423.5</c:v>
                </c:pt>
                <c:pt idx="1715">
                  <c:v>5465.0586000000003</c:v>
                </c:pt>
                <c:pt idx="1716">
                  <c:v>5470</c:v>
                </c:pt>
                <c:pt idx="1717">
                  <c:v>5439.5977000000003</c:v>
                </c:pt>
                <c:pt idx="1718">
                  <c:v>5429.9493000000002</c:v>
                </c:pt>
                <c:pt idx="1719">
                  <c:v>5460.0195999999996</c:v>
                </c:pt>
                <c:pt idx="1720">
                  <c:v>5498.8985000000002</c:v>
                </c:pt>
                <c:pt idx="1721">
                  <c:v>5497.9375</c:v>
                </c:pt>
                <c:pt idx="1722">
                  <c:v>5517.2070999999996</c:v>
                </c:pt>
                <c:pt idx="1723">
                  <c:v>5531.7070999999996</c:v>
                </c:pt>
                <c:pt idx="1724">
                  <c:v>5511.0078999999996</c:v>
                </c:pt>
                <c:pt idx="1725">
                  <c:v>5523.8398999999999</c:v>
                </c:pt>
                <c:pt idx="1726">
                  <c:v>5477.3671999999997</c:v>
                </c:pt>
                <c:pt idx="1727">
                  <c:v>5490.9883</c:v>
                </c:pt>
                <c:pt idx="1728">
                  <c:v>5423.1680000000006</c:v>
                </c:pt>
                <c:pt idx="1729">
                  <c:v>5486.1171999999997</c:v>
                </c:pt>
                <c:pt idx="1730">
                  <c:v>5528.0781999999999</c:v>
                </c:pt>
                <c:pt idx="1731">
                  <c:v>5510.3868000000002</c:v>
                </c:pt>
                <c:pt idx="1732">
                  <c:v>5538.7695999999996</c:v>
                </c:pt>
                <c:pt idx="1733">
                  <c:v>5528.8398999999999</c:v>
                </c:pt>
                <c:pt idx="1734">
                  <c:v>5531.1094000000003</c:v>
                </c:pt>
                <c:pt idx="1735">
                  <c:v>5517.4180000000006</c:v>
                </c:pt>
                <c:pt idx="1736">
                  <c:v>5501.4766</c:v>
                </c:pt>
                <c:pt idx="1737">
                  <c:v>5507.2383</c:v>
                </c:pt>
                <c:pt idx="1738">
                  <c:v>5521.1289999999999</c:v>
                </c:pt>
                <c:pt idx="1739">
                  <c:v>5495.3398999999999</c:v>
                </c:pt>
                <c:pt idx="1740">
                  <c:v>5531.6289999999999</c:v>
                </c:pt>
                <c:pt idx="1741">
                  <c:v>5539.7773999999999</c:v>
                </c:pt>
                <c:pt idx="1742">
                  <c:v>5547.9375</c:v>
                </c:pt>
                <c:pt idx="1743">
                  <c:v>5587.3789999999999</c:v>
                </c:pt>
                <c:pt idx="1744">
                  <c:v>5596.9766</c:v>
                </c:pt>
                <c:pt idx="1745">
                  <c:v>5595.4493000000002</c:v>
                </c:pt>
                <c:pt idx="1746">
                  <c:v>5622.7891</c:v>
                </c:pt>
                <c:pt idx="1747">
                  <c:v>5638.3164999999999</c:v>
                </c:pt>
                <c:pt idx="1748">
                  <c:v>5618.7578999999996</c:v>
                </c:pt>
                <c:pt idx="1749">
                  <c:v>5681.4570999999996</c:v>
                </c:pt>
                <c:pt idx="1750">
                  <c:v>5714.5781999999999</c:v>
                </c:pt>
                <c:pt idx="1751">
                  <c:v>5691.1796999999997</c:v>
                </c:pt>
                <c:pt idx="1752">
                  <c:v>5731.7773999999999</c:v>
                </c:pt>
                <c:pt idx="1753">
                  <c:v>5731.4570999999996</c:v>
                </c:pt>
                <c:pt idx="1754">
                  <c:v>5688.8281999999999</c:v>
                </c:pt>
                <c:pt idx="1755">
                  <c:v>5731.5391</c:v>
                </c:pt>
                <c:pt idx="1756">
                  <c:v>5735.1485000000002</c:v>
                </c:pt>
                <c:pt idx="1757">
                  <c:v>5711.0273999999999</c:v>
                </c:pt>
                <c:pt idx="1758">
                  <c:v>5740.2383</c:v>
                </c:pt>
                <c:pt idx="1759">
                  <c:v>5698.9570999999996</c:v>
                </c:pt>
                <c:pt idx="1760">
                  <c:v>5663.6485000000002</c:v>
                </c:pt>
                <c:pt idx="1761">
                  <c:v>5693.1875</c:v>
                </c:pt>
                <c:pt idx="1762">
                  <c:v>5672.3594000000003</c:v>
                </c:pt>
                <c:pt idx="1763">
                  <c:v>5660.9375</c:v>
                </c:pt>
                <c:pt idx="1764">
                  <c:v>5633.7969000000003</c:v>
                </c:pt>
                <c:pt idx="1765">
                  <c:v>5704.3868000000002</c:v>
                </c:pt>
                <c:pt idx="1766">
                  <c:v>5786.8398999999999</c:v>
                </c:pt>
                <c:pt idx="1767">
                  <c:v>5779.8398999999999</c:v>
                </c:pt>
                <c:pt idx="1768">
                  <c:v>5760.2578999999996</c:v>
                </c:pt>
                <c:pt idx="1769">
                  <c:v>5801.6289999999999</c:v>
                </c:pt>
                <c:pt idx="1770">
                  <c:v>5747.2695999999996</c:v>
                </c:pt>
                <c:pt idx="1771">
                  <c:v>5759.3164999999999</c:v>
                </c:pt>
                <c:pt idx="1772">
                  <c:v>5772.3594000000003</c:v>
                </c:pt>
                <c:pt idx="1773">
                  <c:v>5746.7891</c:v>
                </c:pt>
                <c:pt idx="1774">
                  <c:v>5725.0898999999999</c:v>
                </c:pt>
                <c:pt idx="1775">
                  <c:v>5808.75</c:v>
                </c:pt>
                <c:pt idx="1776">
                  <c:v>5764.1094000000003</c:v>
                </c:pt>
                <c:pt idx="1777">
                  <c:v>5793.5078999999996</c:v>
                </c:pt>
                <c:pt idx="1778">
                  <c:v>5792.2891</c:v>
                </c:pt>
                <c:pt idx="1779">
                  <c:v>5791.4570999999996</c:v>
                </c:pt>
                <c:pt idx="1780">
                  <c:v>5828.8789999999999</c:v>
                </c:pt>
                <c:pt idx="1781">
                  <c:v>5846.1680000000006</c:v>
                </c:pt>
                <c:pt idx="1782">
                  <c:v>5862.9570999999996</c:v>
                </c:pt>
                <c:pt idx="1783">
                  <c:v>5857.6562999999996</c:v>
                </c:pt>
                <c:pt idx="1784">
                  <c:v>5872.3868000000002</c:v>
                </c:pt>
                <c:pt idx="1785">
                  <c:v>5836.0391</c:v>
                </c:pt>
                <c:pt idx="1786">
                  <c:v>5860.4883</c:v>
                </c:pt>
                <c:pt idx="1787">
                  <c:v>5875.8594000000003</c:v>
                </c:pt>
                <c:pt idx="1788">
                  <c:v>5791.5391</c:v>
                </c:pt>
                <c:pt idx="1789">
                  <c:v>5844.0664999999999</c:v>
                </c:pt>
                <c:pt idx="1790">
                  <c:v>5832.9766</c:v>
                </c:pt>
                <c:pt idx="1791">
                  <c:v>5858.6875</c:v>
                </c:pt>
                <c:pt idx="1792">
                  <c:v>5897.8164999999999</c:v>
                </c:pt>
                <c:pt idx="1793">
                  <c:v>5857.3671999999997</c:v>
                </c:pt>
                <c:pt idx="1794">
                  <c:v>5812.9375</c:v>
                </c:pt>
                <c:pt idx="1795">
                  <c:v>5855.8868000000002</c:v>
                </c:pt>
                <c:pt idx="1796">
                  <c:v>5907.8671999999997</c:v>
                </c:pt>
                <c:pt idx="1797">
                  <c:v>5952.8398999999999</c:v>
                </c:pt>
                <c:pt idx="1798">
                  <c:v>5950.5898999999999</c:v>
                </c:pt>
                <c:pt idx="1799">
                  <c:v>5965.0586000000003</c:v>
                </c:pt>
                <c:pt idx="1800">
                  <c:v>5993.25</c:v>
                </c:pt>
                <c:pt idx="1801">
                  <c:v>5999.4062999999996</c:v>
                </c:pt>
                <c:pt idx="1802">
                  <c:v>5991.7266</c:v>
                </c:pt>
                <c:pt idx="1803">
                  <c:v>5991.25</c:v>
                </c:pt>
                <c:pt idx="1804">
                  <c:v>6007.4570999999996</c:v>
                </c:pt>
                <c:pt idx="1805">
                  <c:v>5990.0586000000003</c:v>
                </c:pt>
                <c:pt idx="1806">
                  <c:v>6036.2695999999996</c:v>
                </c:pt>
                <c:pt idx="1807">
                  <c:v>5972.1796999999997</c:v>
                </c:pt>
                <c:pt idx="1808">
                  <c:v>5935.6796999999997</c:v>
                </c:pt>
                <c:pt idx="1809">
                  <c:v>5959.2187999999996</c:v>
                </c:pt>
                <c:pt idx="1810">
                  <c:v>6015.25</c:v>
                </c:pt>
                <c:pt idx="1811">
                  <c:v>5964.5664999999999</c:v>
                </c:pt>
                <c:pt idx="1812">
                  <c:v>6024.2773999999999</c:v>
                </c:pt>
                <c:pt idx="1813">
                  <c:v>6004.6875</c:v>
                </c:pt>
                <c:pt idx="1814">
                  <c:v>6044.0898999999999</c:v>
                </c:pt>
                <c:pt idx="1815">
                  <c:v>6045.6485000000002</c:v>
                </c:pt>
                <c:pt idx="1816">
                  <c:v>6026.1094000000003</c:v>
                </c:pt>
                <c:pt idx="1817">
                  <c:v>6066.9766</c:v>
                </c:pt>
                <c:pt idx="1818">
                  <c:v>6016.4883</c:v>
                </c:pt>
                <c:pt idx="1819">
                  <c:v>6000.8398999999999</c:v>
                </c:pt>
                <c:pt idx="1820">
                  <c:v>6029.3671999999997</c:v>
                </c:pt>
                <c:pt idx="1821">
                  <c:v>6044.1289999999999</c:v>
                </c:pt>
                <c:pt idx="1822">
                  <c:v>6089.7695999999996</c:v>
                </c:pt>
                <c:pt idx="1823">
                  <c:v>6081.4062999999996</c:v>
                </c:pt>
                <c:pt idx="1824">
                  <c:v>6132.7383</c:v>
                </c:pt>
                <c:pt idx="1825">
                  <c:v>6098.7070999999996</c:v>
                </c:pt>
                <c:pt idx="1826">
                  <c:v>6104.3398999999999</c:v>
                </c:pt>
                <c:pt idx="1827">
                  <c:v>6060.0273999999999</c:v>
                </c:pt>
                <c:pt idx="1828">
                  <c:v>6023.1368000000002</c:v>
                </c:pt>
                <c:pt idx="1829">
                  <c:v>6082.0664999999999</c:v>
                </c:pt>
                <c:pt idx="1830">
                  <c:v>6010.0195999999996</c:v>
                </c:pt>
                <c:pt idx="1831">
                  <c:v>6036.8868000000002</c:v>
                </c:pt>
                <c:pt idx="1832">
                  <c:v>6091.7383</c:v>
                </c:pt>
                <c:pt idx="1833">
                  <c:v>6067.0977000000003</c:v>
                </c:pt>
                <c:pt idx="1834">
                  <c:v>6105.6368000000002</c:v>
                </c:pt>
                <c:pt idx="1835">
                  <c:v>6083.3868000000002</c:v>
                </c:pt>
                <c:pt idx="1836">
                  <c:v>6042.0273999999999</c:v>
                </c:pt>
                <c:pt idx="1837">
                  <c:v>5912.1094000000003</c:v>
                </c:pt>
                <c:pt idx="1838">
                  <c:v>5841.2695999999996</c:v>
                </c:pt>
                <c:pt idx="1839">
                  <c:v>5846.1796999999997</c:v>
                </c:pt>
                <c:pt idx="1840">
                  <c:v>5675.4883</c:v>
                </c:pt>
                <c:pt idx="1841">
                  <c:v>5671.5898999999999</c:v>
                </c:pt>
                <c:pt idx="1842">
                  <c:v>5657.3671999999997</c:v>
                </c:pt>
                <c:pt idx="1843">
                  <c:v>5532.7187999999996</c:v>
                </c:pt>
                <c:pt idx="1844">
                  <c:v>5678.7070999999996</c:v>
                </c:pt>
                <c:pt idx="1845">
                  <c:v>5587.0586000000003</c:v>
                </c:pt>
                <c:pt idx="1846">
                  <c:v>5677.6993000000002</c:v>
                </c:pt>
                <c:pt idx="1847">
                  <c:v>5791</c:v>
                </c:pt>
                <c:pt idx="1848">
                  <c:v>5652.0195999999996</c:v>
                </c:pt>
                <c:pt idx="1849">
                  <c:v>5723.8086000000003</c:v>
                </c:pt>
                <c:pt idx="1850">
                  <c:v>5749.6875</c:v>
                </c:pt>
                <c:pt idx="1851">
                  <c:v>5764.6171999999997</c:v>
                </c:pt>
                <c:pt idx="1852">
                  <c:v>5762.1289999999999</c:v>
                </c:pt>
                <c:pt idx="1853">
                  <c:v>5669.7891</c:v>
                </c:pt>
                <c:pt idx="1854">
                  <c:v>5706.2891</c:v>
                </c:pt>
                <c:pt idx="1855">
                  <c:v>5562.9375</c:v>
                </c:pt>
                <c:pt idx="1856">
                  <c:v>5655.1993000000002</c:v>
                </c:pt>
                <c:pt idx="1857">
                  <c:v>5519.6289999999999</c:v>
                </c:pt>
                <c:pt idx="1858">
                  <c:v>5506.8164999999999</c:v>
                </c:pt>
                <c:pt idx="1859">
                  <c:v>5619.2773999999999</c:v>
                </c:pt>
                <c:pt idx="1860">
                  <c:v>5597.4375</c:v>
                </c:pt>
                <c:pt idx="1861">
                  <c:v>5626.0898999999999</c:v>
                </c:pt>
                <c:pt idx="1862">
                  <c:v>5658.1875</c:v>
                </c:pt>
                <c:pt idx="1863">
                  <c:v>5665.0273999999999</c:v>
                </c:pt>
                <c:pt idx="1864">
                  <c:v>5684.0781999999999</c:v>
                </c:pt>
                <c:pt idx="1865">
                  <c:v>5692.1368000000002</c:v>
                </c:pt>
                <c:pt idx="1866">
                  <c:v>5681.2383</c:v>
                </c:pt>
                <c:pt idx="1867">
                  <c:v>5652.25</c:v>
                </c:pt>
                <c:pt idx="1868">
                  <c:v>5678.5781999999999</c:v>
                </c:pt>
                <c:pt idx="1869">
                  <c:v>5791.4766</c:v>
                </c:pt>
                <c:pt idx="1870">
                  <c:v>5833.4180000000006</c:v>
                </c:pt>
                <c:pt idx="1871">
                  <c:v>5884.4375</c:v>
                </c:pt>
                <c:pt idx="1872">
                  <c:v>5883.5273999999999</c:v>
                </c:pt>
                <c:pt idx="1873">
                  <c:v>5826.6796999999997</c:v>
                </c:pt>
                <c:pt idx="1874">
                  <c:v>5890.0273999999999</c:v>
                </c:pt>
                <c:pt idx="1875">
                  <c:v>5888.8594000000003</c:v>
                </c:pt>
                <c:pt idx="1876">
                  <c:v>5896.8985000000002</c:v>
                </c:pt>
                <c:pt idx="1877">
                  <c:v>5857.2969000000003</c:v>
                </c:pt>
                <c:pt idx="1878">
                  <c:v>5860.5586000000003</c:v>
                </c:pt>
                <c:pt idx="1879">
                  <c:v>5765.0195999999996</c:v>
                </c:pt>
                <c:pt idx="1880">
                  <c:v>5707.6171999999997</c:v>
                </c:pt>
                <c:pt idx="1881">
                  <c:v>5700.9687999999996</c:v>
                </c:pt>
                <c:pt idx="1882">
                  <c:v>5681.6993000000002</c:v>
                </c:pt>
                <c:pt idx="1883">
                  <c:v>5777.9570999999996</c:v>
                </c:pt>
                <c:pt idx="1884">
                  <c:v>5770.8789999999999</c:v>
                </c:pt>
                <c:pt idx="1885">
                  <c:v>5719.7383</c:v>
                </c:pt>
                <c:pt idx="1886">
                  <c:v>5833.8671999999997</c:v>
                </c:pt>
                <c:pt idx="1887">
                  <c:v>5851.1562999999996</c:v>
                </c:pt>
                <c:pt idx="1888">
                  <c:v>5877.0977000000003</c:v>
                </c:pt>
                <c:pt idx="1889">
                  <c:v>5929.4883</c:v>
                </c:pt>
                <c:pt idx="1890">
                  <c:v>5974.9180000000006</c:v>
                </c:pt>
                <c:pt idx="1891">
                  <c:v>5928.3281999999999</c:v>
                </c:pt>
                <c:pt idx="1892">
                  <c:v>5880.8398999999999</c:v>
                </c:pt>
                <c:pt idx="1893">
                  <c:v>5932.1094000000003</c:v>
                </c:pt>
                <c:pt idx="1894">
                  <c:v>5838.3477000000003</c:v>
                </c:pt>
                <c:pt idx="1895">
                  <c:v>5889.3985000000002</c:v>
                </c:pt>
                <c:pt idx="1896">
                  <c:v>5828.7969000000003</c:v>
                </c:pt>
                <c:pt idx="1897">
                  <c:v>5818.0898999999999</c:v>
                </c:pt>
                <c:pt idx="1898">
                  <c:v>5860.4687999999996</c:v>
                </c:pt>
                <c:pt idx="1899">
                  <c:v>5823.3789999999999</c:v>
                </c:pt>
                <c:pt idx="1900">
                  <c:v>5820.1289999999999</c:v>
                </c:pt>
                <c:pt idx="1901">
                  <c:v>5870.8671999999997</c:v>
                </c:pt>
                <c:pt idx="1902">
                  <c:v>5897.8789999999999</c:v>
                </c:pt>
                <c:pt idx="1903">
                  <c:v>5896.5977000000003</c:v>
                </c:pt>
                <c:pt idx="1904">
                  <c:v>5900.4180000000006</c:v>
                </c:pt>
                <c:pt idx="1905">
                  <c:v>5903.3594000000003</c:v>
                </c:pt>
                <c:pt idx="1906">
                  <c:v>5915.2383</c:v>
                </c:pt>
                <c:pt idx="1907">
                  <c:v>5902.6368000000002</c:v>
                </c:pt>
                <c:pt idx="1908">
                  <c:v>5860.0391</c:v>
                </c:pt>
                <c:pt idx="1909">
                  <c:v>5869.0898999999999</c:v>
                </c:pt>
                <c:pt idx="1910">
                  <c:v>5878.5898999999999</c:v>
                </c:pt>
                <c:pt idx="1911">
                  <c:v>5888.2773999999999</c:v>
                </c:pt>
                <c:pt idx="1912">
                  <c:v>5929.3398999999999</c:v>
                </c:pt>
                <c:pt idx="1913">
                  <c:v>5906.1289999999999</c:v>
                </c:pt>
                <c:pt idx="1914">
                  <c:v>5949.1485000000002</c:v>
                </c:pt>
                <c:pt idx="1915">
                  <c:v>5986.6368000000002</c:v>
                </c:pt>
                <c:pt idx="1916">
                  <c:v>5981.6875</c:v>
                </c:pt>
                <c:pt idx="1917">
                  <c:v>5929.2695999999996</c:v>
                </c:pt>
                <c:pt idx="1918">
                  <c:v>5858.1171999999997</c:v>
                </c:pt>
                <c:pt idx="1919">
                  <c:v>5879.2695999999996</c:v>
                </c:pt>
                <c:pt idx="1920">
                  <c:v>5850.7695999999996</c:v>
                </c:pt>
                <c:pt idx="1921">
                  <c:v>5895.4766</c:v>
                </c:pt>
                <c:pt idx="1922">
                  <c:v>5892.1485000000002</c:v>
                </c:pt>
                <c:pt idx="1923">
                  <c:v>5877.2187999999996</c:v>
                </c:pt>
                <c:pt idx="1924">
                  <c:v>5877.0078999999996</c:v>
                </c:pt>
                <c:pt idx="1925">
                  <c:v>5890.25</c:v>
                </c:pt>
                <c:pt idx="1926">
                  <c:v>5831.7891</c:v>
                </c:pt>
                <c:pt idx="1927">
                  <c:v>5866.2266</c:v>
                </c:pt>
                <c:pt idx="1928">
                  <c:v>5896.7266</c:v>
                </c:pt>
                <c:pt idx="1929">
                  <c:v>5822.2773999999999</c:v>
                </c:pt>
                <c:pt idx="1930">
                  <c:v>5798.3086000000003</c:v>
                </c:pt>
                <c:pt idx="1931">
                  <c:v>5873.5469000000003</c:v>
                </c:pt>
                <c:pt idx="1932">
                  <c:v>5930.1368000000002</c:v>
                </c:pt>
                <c:pt idx="1933">
                  <c:v>5971.3398999999999</c:v>
                </c:pt>
                <c:pt idx="1934">
                  <c:v>5960.8086000000003</c:v>
                </c:pt>
                <c:pt idx="1935">
                  <c:v>5957.8281999999999</c:v>
                </c:pt>
                <c:pt idx="1936">
                  <c:v>5937.0898999999999</c:v>
                </c:pt>
                <c:pt idx="1937">
                  <c:v>5966.5</c:v>
                </c:pt>
                <c:pt idx="1938">
                  <c:v>6004.5195999999996</c:v>
                </c:pt>
                <c:pt idx="1939">
                  <c:v>6001.1875</c:v>
                </c:pt>
                <c:pt idx="1940">
                  <c:v>6030.8789999999999</c:v>
                </c:pt>
                <c:pt idx="1941">
                  <c:v>6072.6875</c:v>
                </c:pt>
                <c:pt idx="1942">
                  <c:v>6073.5078999999996</c:v>
                </c:pt>
                <c:pt idx="1943">
                  <c:v>6121.2773999999999</c:v>
                </c:pt>
                <c:pt idx="1944">
                  <c:v>6157.3086000000003</c:v>
                </c:pt>
                <c:pt idx="1945">
                  <c:v>6172.3671999999997</c:v>
                </c:pt>
                <c:pt idx="1946">
                  <c:v>6108.6171999999997</c:v>
                </c:pt>
                <c:pt idx="1947">
                  <c:v>6150.3868000000002</c:v>
                </c:pt>
                <c:pt idx="1948">
                  <c:v>6155.9687999999996</c:v>
                </c:pt>
                <c:pt idx="1949">
                  <c:v>6155.1875</c:v>
                </c:pt>
                <c:pt idx="1950">
                  <c:v>6166.1289999999999</c:v>
                </c:pt>
                <c:pt idx="1951">
                  <c:v>6182.5078999999996</c:v>
                </c:pt>
                <c:pt idx="1952">
                  <c:v>6214.5469000000003</c:v>
                </c:pt>
                <c:pt idx="1953">
                  <c:v>6184.8164999999999</c:v>
                </c:pt>
                <c:pt idx="1954">
                  <c:v>6160.8789999999999</c:v>
                </c:pt>
                <c:pt idx="1955">
                  <c:v>6126.7891</c:v>
                </c:pt>
                <c:pt idx="1956">
                  <c:v>6129.2187999999996</c:v>
                </c:pt>
                <c:pt idx="1957">
                  <c:v>6149.6171999999997</c:v>
                </c:pt>
                <c:pt idx="1958">
                  <c:v>6149.2773999999999</c:v>
                </c:pt>
                <c:pt idx="1959">
                  <c:v>6148.1289999999999</c:v>
                </c:pt>
                <c:pt idx="1960">
                  <c:v>6224.5391</c:v>
                </c:pt>
                <c:pt idx="1961">
                  <c:v>6243.9570999999996</c:v>
                </c:pt>
                <c:pt idx="1962">
                  <c:v>6238.9883</c:v>
                </c:pt>
                <c:pt idx="1963">
                  <c:v>6231.5273999999999</c:v>
                </c:pt>
                <c:pt idx="1964">
                  <c:v>6208.4062999999996</c:v>
                </c:pt>
                <c:pt idx="1965">
                  <c:v>6194.1796999999997</c:v>
                </c:pt>
                <c:pt idx="1966">
                  <c:v>6186.6289999999999</c:v>
                </c:pt>
                <c:pt idx="1967">
                  <c:v>6229.7891</c:v>
                </c:pt>
                <c:pt idx="1968">
                  <c:v>6254.8477000000003</c:v>
                </c:pt>
                <c:pt idx="1969">
                  <c:v>6192.0391</c:v>
                </c:pt>
                <c:pt idx="1970">
                  <c:v>6204.5195999999996</c:v>
                </c:pt>
                <c:pt idx="1971">
                  <c:v>6202.6171999999997</c:v>
                </c:pt>
                <c:pt idx="1972">
                  <c:v>6160.2773999999999</c:v>
                </c:pt>
                <c:pt idx="1973">
                  <c:v>6139.9883</c:v>
                </c:pt>
                <c:pt idx="1974">
                  <c:v>6122.0664999999999</c:v>
                </c:pt>
                <c:pt idx="1975">
                  <c:v>6050.0781999999999</c:v>
                </c:pt>
                <c:pt idx="1976">
                  <c:v>6025.9062999999996</c:v>
                </c:pt>
                <c:pt idx="1977">
                  <c:v>6084.3594000000003</c:v>
                </c:pt>
                <c:pt idx="1978">
                  <c:v>6048.8477000000003</c:v>
                </c:pt>
                <c:pt idx="1979">
                  <c:v>6021.5391</c:v>
                </c:pt>
                <c:pt idx="1980">
                  <c:v>6050.4296999999997</c:v>
                </c:pt>
                <c:pt idx="1981">
                  <c:v>6086.4180000000006</c:v>
                </c:pt>
                <c:pt idx="1982">
                  <c:v>6090.3477000000003</c:v>
                </c:pt>
                <c:pt idx="1983">
                  <c:v>6131.4766</c:v>
                </c:pt>
                <c:pt idx="1984">
                  <c:v>6152.4375</c:v>
                </c:pt>
                <c:pt idx="1985">
                  <c:v>6159.7695999999996</c:v>
                </c:pt>
                <c:pt idx="1986">
                  <c:v>6156.3985000000002</c:v>
                </c:pt>
                <c:pt idx="1987">
                  <c:v>6192.4570999999996</c:v>
                </c:pt>
                <c:pt idx="1988">
                  <c:v>6227.9570999999996</c:v>
                </c:pt>
                <c:pt idx="1989">
                  <c:v>6260.0195999999996</c:v>
                </c:pt>
                <c:pt idx="1990">
                  <c:v>6247.4296999999997</c:v>
                </c:pt>
                <c:pt idx="1991">
                  <c:v>6203.9493000000002</c:v>
                </c:pt>
                <c:pt idx="1992">
                  <c:v>6198.5898999999999</c:v>
                </c:pt>
                <c:pt idx="1993">
                  <c:v>6183.6993000000002</c:v>
                </c:pt>
                <c:pt idx="1994">
                  <c:v>6189.9687999999996</c:v>
                </c:pt>
                <c:pt idx="1995">
                  <c:v>6245.2383</c:v>
                </c:pt>
                <c:pt idx="1996">
                  <c:v>6240.9493000000002</c:v>
                </c:pt>
                <c:pt idx="1997">
                  <c:v>6220.8086000000003</c:v>
                </c:pt>
                <c:pt idx="1998">
                  <c:v>6310.9296999999997</c:v>
                </c:pt>
                <c:pt idx="1999">
                  <c:v>6319.0078999999996</c:v>
                </c:pt>
                <c:pt idx="2000">
                  <c:v>6286.9570999999996</c:v>
                </c:pt>
                <c:pt idx="2001">
                  <c:v>6220.1171999999997</c:v>
                </c:pt>
                <c:pt idx="2002">
                  <c:v>6194.1562999999996</c:v>
                </c:pt>
                <c:pt idx="2003">
                  <c:v>6196.1368000000002</c:v>
                </c:pt>
                <c:pt idx="2004">
                  <c:v>6160.6796999999997</c:v>
                </c:pt>
                <c:pt idx="2005">
                  <c:v>6230.0664999999999</c:v>
                </c:pt>
                <c:pt idx="2006">
                  <c:v>6239.0078999999996</c:v>
                </c:pt>
                <c:pt idx="2007">
                  <c:v>6263.4570999999996</c:v>
                </c:pt>
                <c:pt idx="2008">
                  <c:v>6215.6562999999996</c:v>
                </c:pt>
                <c:pt idx="2009">
                  <c:v>6204.4570999999996</c:v>
                </c:pt>
                <c:pt idx="2010">
                  <c:v>6210.2695999999996</c:v>
                </c:pt>
                <c:pt idx="2011">
                  <c:v>6237.1875</c:v>
                </c:pt>
                <c:pt idx="2012">
                  <c:v>6218.4296999999997</c:v>
                </c:pt>
                <c:pt idx="2013">
                  <c:v>6227.6094000000003</c:v>
                </c:pt>
                <c:pt idx="2014">
                  <c:v>6314.7891</c:v>
                </c:pt>
                <c:pt idx="2015">
                  <c:v>6269.2578999999996</c:v>
                </c:pt>
                <c:pt idx="2016">
                  <c:v>6239.8789999999999</c:v>
                </c:pt>
                <c:pt idx="2017">
                  <c:v>6241.9570999999996</c:v>
                </c:pt>
                <c:pt idx="2018">
                  <c:v>6203.0898999999999</c:v>
                </c:pt>
                <c:pt idx="2019">
                  <c:v>6282.2266</c:v>
                </c:pt>
                <c:pt idx="2020">
                  <c:v>6310.9180000000006</c:v>
                </c:pt>
                <c:pt idx="2021">
                  <c:v>6317.8985000000002</c:v>
                </c:pt>
                <c:pt idx="2022">
                  <c:v>6346.2578999999996</c:v>
                </c:pt>
                <c:pt idx="2023">
                  <c:v>6369.4687999999996</c:v>
                </c:pt>
                <c:pt idx="2024">
                  <c:v>6346.3868000000002</c:v>
                </c:pt>
                <c:pt idx="2025">
                  <c:v>6382.8398999999999</c:v>
                </c:pt>
                <c:pt idx="2026">
                  <c:v>6353.4570999999996</c:v>
                </c:pt>
                <c:pt idx="2027">
                  <c:v>6381.7578999999996</c:v>
                </c:pt>
                <c:pt idx="2028">
                  <c:v>6421.2070999999996</c:v>
                </c:pt>
                <c:pt idx="2029">
                  <c:v>6433.3164999999999</c:v>
                </c:pt>
                <c:pt idx="2030">
                  <c:v>6419.5273999999999</c:v>
                </c:pt>
                <c:pt idx="2031">
                  <c:v>6444.4375</c:v>
                </c:pt>
                <c:pt idx="2032">
                  <c:v>6412.3281999999999</c:v>
                </c:pt>
                <c:pt idx="2033">
                  <c:v>6357.0664999999999</c:v>
                </c:pt>
                <c:pt idx="2034">
                  <c:v>6380.9375</c:v>
                </c:pt>
                <c:pt idx="2035">
                  <c:v>6401.4883</c:v>
                </c:pt>
                <c:pt idx="2036">
                  <c:v>6434.6993000000002</c:v>
                </c:pt>
                <c:pt idx="2037">
                  <c:v>6286.0781999999999</c:v>
                </c:pt>
                <c:pt idx="2038">
                  <c:v>6171.4687999999996</c:v>
                </c:pt>
                <c:pt idx="2039">
                  <c:v>6116.0391</c:v>
                </c:pt>
                <c:pt idx="2040">
                  <c:v>6116.2383</c:v>
                </c:pt>
                <c:pt idx="2041">
                  <c:v>6058.6485000000002</c:v>
                </c:pt>
                <c:pt idx="2042">
                  <c:v>6138.5391</c:v>
                </c:pt>
                <c:pt idx="2043">
                  <c:v>6156.4883</c:v>
                </c:pt>
                <c:pt idx="2044">
                  <c:v>6227.6875</c:v>
                </c:pt>
                <c:pt idx="2045">
                  <c:v>6245.2266</c:v>
                </c:pt>
                <c:pt idx="2046">
                  <c:v>6233.2773999999999</c:v>
                </c:pt>
                <c:pt idx="2047">
                  <c:v>6161.1485000000002</c:v>
                </c:pt>
                <c:pt idx="2048">
                  <c:v>6000.7070999999996</c:v>
                </c:pt>
                <c:pt idx="2049">
                  <c:v>6133.2187999999996</c:v>
                </c:pt>
                <c:pt idx="2050">
                  <c:v>6130.5977000000003</c:v>
                </c:pt>
                <c:pt idx="2051">
                  <c:v>6189.3594000000003</c:v>
                </c:pt>
                <c:pt idx="2052">
                  <c:v>6220.2578999999996</c:v>
                </c:pt>
                <c:pt idx="2053">
                  <c:v>6256.7695999999996</c:v>
                </c:pt>
                <c:pt idx="2054">
                  <c:v>6318.0273999999999</c:v>
                </c:pt>
                <c:pt idx="2055">
                  <c:v>6339.3789999999999</c:v>
                </c:pt>
                <c:pt idx="2056">
                  <c:v>6291.9375</c:v>
                </c:pt>
                <c:pt idx="2057">
                  <c:v>6292.5898999999999</c:v>
                </c:pt>
                <c:pt idx="2058">
                  <c:v>6267.2070999999996</c:v>
                </c:pt>
                <c:pt idx="2059">
                  <c:v>6324.1796999999997</c:v>
                </c:pt>
                <c:pt idx="2060">
                  <c:v>6308.0273999999999</c:v>
                </c:pt>
                <c:pt idx="2061">
                  <c:v>6315.5273999999999</c:v>
                </c:pt>
                <c:pt idx="2062">
                  <c:v>6366.1094000000003</c:v>
                </c:pt>
                <c:pt idx="2063">
                  <c:v>6364.6993000000002</c:v>
                </c:pt>
                <c:pt idx="2064">
                  <c:v>6397.3398999999999</c:v>
                </c:pt>
                <c:pt idx="2065">
                  <c:v>6417.7695999999996</c:v>
                </c:pt>
                <c:pt idx="2066">
                  <c:v>6413.25</c:v>
                </c:pt>
                <c:pt idx="2067">
                  <c:v>6416.3671999999997</c:v>
                </c:pt>
                <c:pt idx="2068">
                  <c:v>6462.4296999999997</c:v>
                </c:pt>
                <c:pt idx="2069">
                  <c:v>6516.2187999999996</c:v>
                </c:pt>
                <c:pt idx="2070">
                  <c:v>6497.7773999999999</c:v>
                </c:pt>
                <c:pt idx="2071">
                  <c:v>6449.3594000000003</c:v>
                </c:pt>
                <c:pt idx="2072">
                  <c:v>6440.5664999999999</c:v>
                </c:pt>
                <c:pt idx="2073">
                  <c:v>6486.75</c:v>
                </c:pt>
                <c:pt idx="2074">
                  <c:v>6479.7070999999996</c:v>
                </c:pt>
                <c:pt idx="2075">
                  <c:v>6429.5391</c:v>
                </c:pt>
                <c:pt idx="2076">
                  <c:v>6469.3789999999999</c:v>
                </c:pt>
                <c:pt idx="2077">
                  <c:v>6418.6680000000006</c:v>
                </c:pt>
                <c:pt idx="2078">
                  <c:v>6449.2070999999996</c:v>
                </c:pt>
                <c:pt idx="2079">
                  <c:v>6419.6094000000003</c:v>
                </c:pt>
                <c:pt idx="2080">
                  <c:v>6484.4493000000002</c:v>
                </c:pt>
                <c:pt idx="2081">
                  <c:v>6537.7695999999996</c:v>
                </c:pt>
                <c:pt idx="2082">
                  <c:v>6603.6562999999996</c:v>
                </c:pt>
                <c:pt idx="2083">
                  <c:v>6550.4296999999997</c:v>
                </c:pt>
                <c:pt idx="2084">
                  <c:v>6549.5977000000003</c:v>
                </c:pt>
                <c:pt idx="2085">
                  <c:v>6524.1171999999997</c:v>
                </c:pt>
                <c:pt idx="2086">
                  <c:v>6565.6680000000006</c:v>
                </c:pt>
                <c:pt idx="2087">
                  <c:v>6555.5</c:v>
                </c:pt>
                <c:pt idx="2088">
                  <c:v>6568.6485000000002</c:v>
                </c:pt>
                <c:pt idx="2089">
                  <c:v>6559.4493000000002</c:v>
                </c:pt>
                <c:pt idx="2090">
                  <c:v>6579.25</c:v>
                </c:pt>
                <c:pt idx="2091">
                  <c:v>6640.9180000000006</c:v>
                </c:pt>
                <c:pt idx="2092">
                  <c:v>6636.7891</c:v>
                </c:pt>
                <c:pt idx="2093">
                  <c:v>6606.6094000000003</c:v>
                </c:pt>
                <c:pt idx="2094">
                  <c:v>6616.3985000000002</c:v>
                </c:pt>
                <c:pt idx="2095">
                  <c:v>6565.4493000000002</c:v>
                </c:pt>
                <c:pt idx="2096">
                  <c:v>6570.5469000000003</c:v>
                </c:pt>
                <c:pt idx="2097">
                  <c:v>6606.4766</c:v>
                </c:pt>
                <c:pt idx="2098">
                  <c:v>6602.0781999999999</c:v>
                </c:pt>
                <c:pt idx="2099">
                  <c:v>6621.4493000000002</c:v>
                </c:pt>
                <c:pt idx="2100">
                  <c:v>6676.6562999999996</c:v>
                </c:pt>
                <c:pt idx="2101">
                  <c:v>6664.1094000000003</c:v>
                </c:pt>
                <c:pt idx="2102">
                  <c:v>6632.7969000000003</c:v>
                </c:pt>
                <c:pt idx="2103">
                  <c:v>6522.6875</c:v>
                </c:pt>
                <c:pt idx="2104">
                  <c:v>6505.1171999999997</c:v>
                </c:pt>
                <c:pt idx="2105">
                  <c:v>6505.1094000000003</c:v>
                </c:pt>
                <c:pt idx="2106">
                  <c:v>6520.4493000000002</c:v>
                </c:pt>
                <c:pt idx="2107">
                  <c:v>6559.5586000000003</c:v>
                </c:pt>
                <c:pt idx="2108">
                  <c:v>6649.9180000000006</c:v>
                </c:pt>
                <c:pt idx="2109">
                  <c:v>6732.3985000000002</c:v>
                </c:pt>
                <c:pt idx="2110">
                  <c:v>6703.5</c:v>
                </c:pt>
                <c:pt idx="2111">
                  <c:v>6650.2383</c:v>
                </c:pt>
                <c:pt idx="2112">
                  <c:v>6649.25</c:v>
                </c:pt>
                <c:pt idx="2113">
                  <c:v>6595.9883</c:v>
                </c:pt>
                <c:pt idx="2114">
                  <c:v>6567.3477000000003</c:v>
                </c:pt>
                <c:pt idx="2115">
                  <c:v>6588.4062999999996</c:v>
                </c:pt>
                <c:pt idx="2116">
                  <c:v>6559.2773999999999</c:v>
                </c:pt>
                <c:pt idx="2117">
                  <c:v>6527.5664999999999</c:v>
                </c:pt>
                <c:pt idx="2118">
                  <c:v>6571.2773999999999</c:v>
                </c:pt>
                <c:pt idx="2119">
                  <c:v>6607.8985000000002</c:v>
                </c:pt>
                <c:pt idx="2120">
                  <c:v>6590.5469000000003</c:v>
                </c:pt>
                <c:pt idx="2121">
                  <c:v>6639.8086000000003</c:v>
                </c:pt>
                <c:pt idx="2122">
                  <c:v>6673.0664999999999</c:v>
                </c:pt>
                <c:pt idx="2123">
                  <c:v>6635.2266</c:v>
                </c:pt>
                <c:pt idx="2124">
                  <c:v>6690.1171999999997</c:v>
                </c:pt>
                <c:pt idx="2125">
                  <c:v>6712.6680000000006</c:v>
                </c:pt>
                <c:pt idx="2126">
                  <c:v>6630.9296999999997</c:v>
                </c:pt>
                <c:pt idx="2127">
                  <c:v>6615.1289999999999</c:v>
                </c:pt>
                <c:pt idx="2128">
                  <c:v>6697.6993000000002</c:v>
                </c:pt>
                <c:pt idx="2129">
                  <c:v>6716.7187999999996</c:v>
                </c:pt>
                <c:pt idx="2130">
                  <c:v>6697.7266</c:v>
                </c:pt>
                <c:pt idx="2131">
                  <c:v>6659.1485000000002</c:v>
                </c:pt>
                <c:pt idx="2132">
                  <c:v>6567.0586000000003</c:v>
                </c:pt>
                <c:pt idx="2133">
                  <c:v>6640.2266</c:v>
                </c:pt>
                <c:pt idx="2134">
                  <c:v>6585.2266</c:v>
                </c:pt>
                <c:pt idx="2135">
                  <c:v>6624.3789999999999</c:v>
                </c:pt>
                <c:pt idx="2136">
                  <c:v>6498.7070999999996</c:v>
                </c:pt>
                <c:pt idx="2137">
                  <c:v>6454.3086000000003</c:v>
                </c:pt>
                <c:pt idx="2138">
                  <c:v>6251.1993000000002</c:v>
                </c:pt>
                <c:pt idx="2139">
                  <c:v>6215.1993000000002</c:v>
                </c:pt>
                <c:pt idx="2140">
                  <c:v>6206.1171999999997</c:v>
                </c:pt>
                <c:pt idx="2141">
                  <c:v>6360.1094000000003</c:v>
                </c:pt>
                <c:pt idx="2142">
                  <c:v>6250.5664999999999</c:v>
                </c:pt>
                <c:pt idx="2143">
                  <c:v>6300.2578999999996</c:v>
                </c:pt>
                <c:pt idx="2144">
                  <c:v>6224.25</c:v>
                </c:pt>
                <c:pt idx="2145">
                  <c:v>6189.0977000000003</c:v>
                </c:pt>
                <c:pt idx="2146">
                  <c:v>6308.8398999999999</c:v>
                </c:pt>
                <c:pt idx="2147">
                  <c:v>6393.8789999999999</c:v>
                </c:pt>
                <c:pt idx="2148">
                  <c:v>6271.2070999999996</c:v>
                </c:pt>
                <c:pt idx="2149">
                  <c:v>6038.3398999999999</c:v>
                </c:pt>
                <c:pt idx="2150">
                  <c:v>6219.0078999999996</c:v>
                </c:pt>
                <c:pt idx="2151">
                  <c:v>6143.5078999999996</c:v>
                </c:pt>
                <c:pt idx="2152">
                  <c:v>6109.3281999999999</c:v>
                </c:pt>
                <c:pt idx="2153">
                  <c:v>5858.9296999999997</c:v>
                </c:pt>
                <c:pt idx="2154">
                  <c:v>6064.2383</c:v>
                </c:pt>
                <c:pt idx="2155">
                  <c:v>6078.6796999999997</c:v>
                </c:pt>
                <c:pt idx="2156">
                  <c:v>6086.0977000000003</c:v>
                </c:pt>
                <c:pt idx="2157">
                  <c:v>6195.9570999999996</c:v>
                </c:pt>
                <c:pt idx="2158">
                  <c:v>6196.8671999999997</c:v>
                </c:pt>
                <c:pt idx="2159">
                  <c:v>6220.0898999999999</c:v>
                </c:pt>
                <c:pt idx="2160">
                  <c:v>6102.2266</c:v>
                </c:pt>
                <c:pt idx="2161">
                  <c:v>6132.2187999999996</c:v>
                </c:pt>
                <c:pt idx="2162">
                  <c:v>6212</c:v>
                </c:pt>
                <c:pt idx="2163">
                  <c:v>6303.2969000000003</c:v>
                </c:pt>
                <c:pt idx="2164">
                  <c:v>6315.2187999999996</c:v>
                </c:pt>
                <c:pt idx="2165">
                  <c:v>6376.8398999999999</c:v>
                </c:pt>
                <c:pt idx="2166">
                  <c:v>6270.6680000000006</c:v>
                </c:pt>
                <c:pt idx="2167">
                  <c:v>6313.3086000000003</c:v>
                </c:pt>
                <c:pt idx="2168">
                  <c:v>6191.2266</c:v>
                </c:pt>
                <c:pt idx="2169">
                  <c:v>6134.1289999999999</c:v>
                </c:pt>
                <c:pt idx="2170">
                  <c:v>6280.6796999999997</c:v>
                </c:pt>
                <c:pt idx="2171">
                  <c:v>6306.1875</c:v>
                </c:pt>
                <c:pt idx="2172">
                  <c:v>6363.8868000000002</c:v>
                </c:pt>
                <c:pt idx="2173">
                  <c:v>6289.3398999999999</c:v>
                </c:pt>
                <c:pt idx="2174">
                  <c:v>6182.7773999999999</c:v>
                </c:pt>
                <c:pt idx="2175">
                  <c:v>6283.2969000000003</c:v>
                </c:pt>
                <c:pt idx="2176">
                  <c:v>6460.0391</c:v>
                </c:pt>
                <c:pt idx="2177">
                  <c:v>6429</c:v>
                </c:pt>
                <c:pt idx="2178">
                  <c:v>6456.6875</c:v>
                </c:pt>
                <c:pt idx="2179">
                  <c:v>6465.9062999999996</c:v>
                </c:pt>
                <c:pt idx="2180">
                  <c:v>6396.8985000000002</c:v>
                </c:pt>
                <c:pt idx="2181">
                  <c:v>6433.0273999999999</c:v>
                </c:pt>
                <c:pt idx="2182">
                  <c:v>6486.4180000000006</c:v>
                </c:pt>
                <c:pt idx="2183">
                  <c:v>6466.7891</c:v>
                </c:pt>
                <c:pt idx="2184">
                  <c:v>6506.25</c:v>
                </c:pt>
                <c:pt idx="2185">
                  <c:v>6500.3985000000002</c:v>
                </c:pt>
                <c:pt idx="2186">
                  <c:v>6535.2070999999996</c:v>
                </c:pt>
                <c:pt idx="2187">
                  <c:v>6547.9062999999996</c:v>
                </c:pt>
                <c:pt idx="2188">
                  <c:v>6595.8086000000003</c:v>
                </c:pt>
                <c:pt idx="2189">
                  <c:v>6540.8985000000002</c:v>
                </c:pt>
                <c:pt idx="2190">
                  <c:v>6615.3868000000002</c:v>
                </c:pt>
                <c:pt idx="2191">
                  <c:v>6633.0195999999996</c:v>
                </c:pt>
                <c:pt idx="2192">
                  <c:v>6724.5391</c:v>
                </c:pt>
                <c:pt idx="2193">
                  <c:v>6730.7070999999996</c:v>
                </c:pt>
                <c:pt idx="2194">
                  <c:v>6644.4766</c:v>
                </c:pt>
                <c:pt idx="2195">
                  <c:v>6614.2891</c:v>
                </c:pt>
                <c:pt idx="2196">
                  <c:v>6677.6680000000006</c:v>
                </c:pt>
                <c:pt idx="2197">
                  <c:v>6609.4180000000006</c:v>
                </c:pt>
                <c:pt idx="2198">
                  <c:v>6527.9180000000006</c:v>
                </c:pt>
                <c:pt idx="2199">
                  <c:v>6459.3164999999999</c:v>
                </c:pt>
                <c:pt idx="2200">
                  <c:v>6513.9883</c:v>
                </c:pt>
                <c:pt idx="2201">
                  <c:v>6481.9883</c:v>
                </c:pt>
                <c:pt idx="2202">
                  <c:v>6576.3086000000003</c:v>
                </c:pt>
                <c:pt idx="2203">
                  <c:v>6661.3398999999999</c:v>
                </c:pt>
                <c:pt idx="2204">
                  <c:v>6706.0391</c:v>
                </c:pt>
                <c:pt idx="2205">
                  <c:v>6658.9883</c:v>
                </c:pt>
                <c:pt idx="2206">
                  <c:v>6721.5664999999999</c:v>
                </c:pt>
                <c:pt idx="2207">
                  <c:v>6586.0781999999999</c:v>
                </c:pt>
                <c:pt idx="2208">
                  <c:v>6530.5977000000003</c:v>
                </c:pt>
                <c:pt idx="2209">
                  <c:v>6461.4296999999997</c:v>
                </c:pt>
                <c:pt idx="2210">
                  <c:v>6474.9296999999997</c:v>
                </c:pt>
                <c:pt idx="2211">
                  <c:v>6385.0977000000003</c:v>
                </c:pt>
                <c:pt idx="2212">
                  <c:v>6381.8671999999997</c:v>
                </c:pt>
                <c:pt idx="2213">
                  <c:v>6304.8789999999999</c:v>
                </c:pt>
                <c:pt idx="2214">
                  <c:v>6337.8985000000002</c:v>
                </c:pt>
                <c:pt idx="2215">
                  <c:v>6362.3477000000003</c:v>
                </c:pt>
                <c:pt idx="2216">
                  <c:v>6432.1171999999997</c:v>
                </c:pt>
                <c:pt idx="2217">
                  <c:v>6359.5781999999999</c:v>
                </c:pt>
                <c:pt idx="2218">
                  <c:v>6291.1796999999997</c:v>
                </c:pt>
                <c:pt idx="2219">
                  <c:v>6120.8086000000003</c:v>
                </c:pt>
                <c:pt idx="2220">
                  <c:v>6226.5078999999996</c:v>
                </c:pt>
                <c:pt idx="2221">
                  <c:v>6070.8671999999997</c:v>
                </c:pt>
                <c:pt idx="2222">
                  <c:v>6155.3086000000003</c:v>
                </c:pt>
                <c:pt idx="2223">
                  <c:v>6262.1094000000003</c:v>
                </c:pt>
                <c:pt idx="2224">
                  <c:v>6180.4766</c:v>
                </c:pt>
                <c:pt idx="2225">
                  <c:v>6140.6562999999996</c:v>
                </c:pt>
                <c:pt idx="2226">
                  <c:v>6306.2383</c:v>
                </c:pt>
                <c:pt idx="2227">
                  <c:v>6349.1094000000003</c:v>
                </c:pt>
                <c:pt idx="2228">
                  <c:v>6432.4493000000002</c:v>
                </c:pt>
                <c:pt idx="2229">
                  <c:v>6386.5664999999999</c:v>
                </c:pt>
                <c:pt idx="2230">
                  <c:v>6315.2070999999996</c:v>
                </c:pt>
                <c:pt idx="2231">
                  <c:v>6493.7969000000003</c:v>
                </c:pt>
                <c:pt idx="2232">
                  <c:v>6485.6289999999999</c:v>
                </c:pt>
                <c:pt idx="2233">
                  <c:v>6554.9375</c:v>
                </c:pt>
                <c:pt idx="2234">
                  <c:v>6565.3671999999997</c:v>
                </c:pt>
                <c:pt idx="2235">
                  <c:v>6536.8594000000003</c:v>
                </c:pt>
                <c:pt idx="2236">
                  <c:v>6559.7969000000003</c:v>
                </c:pt>
                <c:pt idx="2237">
                  <c:v>6364.1993000000002</c:v>
                </c:pt>
                <c:pt idx="2238">
                  <c:v>6396.9570999999996</c:v>
                </c:pt>
                <c:pt idx="2239">
                  <c:v>6277.8164999999999</c:v>
                </c:pt>
                <c:pt idx="2240">
                  <c:v>6279.2891</c:v>
                </c:pt>
                <c:pt idx="2241">
                  <c:v>6284.5391</c:v>
                </c:pt>
                <c:pt idx="2242">
                  <c:v>6345.5586000000003</c:v>
                </c:pt>
                <c:pt idx="2243">
                  <c:v>6434.0781999999999</c:v>
                </c:pt>
                <c:pt idx="2244">
                  <c:v>6479.3164999999999</c:v>
                </c:pt>
                <c:pt idx="2245">
                  <c:v>6497.8281999999999</c:v>
                </c:pt>
                <c:pt idx="2246">
                  <c:v>6476.8868000000002</c:v>
                </c:pt>
                <c:pt idx="2247">
                  <c:v>6456.9062999999996</c:v>
                </c:pt>
                <c:pt idx="2248">
                  <c:v>6416.6796999999997</c:v>
                </c:pt>
                <c:pt idx="2249">
                  <c:v>6479.4375</c:v>
                </c:pt>
                <c:pt idx="2250">
                  <c:v>6348.5195999999996</c:v>
                </c:pt>
                <c:pt idx="2251">
                  <c:v>6335.6680000000006</c:v>
                </c:pt>
                <c:pt idx="2252">
                  <c:v>6356.4883</c:v>
                </c:pt>
                <c:pt idx="2253">
                  <c:v>6272.6993000000002</c:v>
                </c:pt>
                <c:pt idx="2254">
                  <c:v>6222.6875</c:v>
                </c:pt>
                <c:pt idx="2255">
                  <c:v>6202.0391</c:v>
                </c:pt>
                <c:pt idx="2256">
                  <c:v>6215.6875</c:v>
                </c:pt>
                <c:pt idx="2257">
                  <c:v>6025.5781999999999</c:v>
                </c:pt>
                <c:pt idx="2258">
                  <c:v>5942.8789999999999</c:v>
                </c:pt>
                <c:pt idx="2259">
                  <c:v>5902.4062999999996</c:v>
                </c:pt>
                <c:pt idx="2260">
                  <c:v>5901.6993000000002</c:v>
                </c:pt>
                <c:pt idx="2261">
                  <c:v>5578.2266</c:v>
                </c:pt>
                <c:pt idx="2262">
                  <c:v>5740.1094000000003</c:v>
                </c:pt>
                <c:pt idx="2263">
                  <c:v>5609.3477000000003</c:v>
                </c:pt>
                <c:pt idx="2264">
                  <c:v>5875.8086000000003</c:v>
                </c:pt>
                <c:pt idx="2265">
                  <c:v>5868.9570999999996</c:v>
                </c:pt>
                <c:pt idx="2266">
                  <c:v>5885.2383</c:v>
                </c:pt>
                <c:pt idx="2267">
                  <c:v>5837.3086000000003</c:v>
                </c:pt>
                <c:pt idx="2268">
                  <c:v>5879.7773999999999</c:v>
                </c:pt>
                <c:pt idx="2269">
                  <c:v>6029.1796999999997</c:v>
                </c:pt>
                <c:pt idx="2270">
                  <c:v>6026.2070999999996</c:v>
                </c:pt>
                <c:pt idx="2271">
                  <c:v>5868.0273999999999</c:v>
                </c:pt>
                <c:pt idx="2272">
                  <c:v>5875.3671999999997</c:v>
                </c:pt>
                <c:pt idx="2273">
                  <c:v>5724.1171999999997</c:v>
                </c:pt>
                <c:pt idx="2274">
                  <c:v>5784.0078999999996</c:v>
                </c:pt>
                <c:pt idx="2275">
                  <c:v>5707.6875</c:v>
                </c:pt>
                <c:pt idx="2276">
                  <c:v>5909.9687999999996</c:v>
                </c:pt>
                <c:pt idx="2277">
                  <c:v>5880.0586000000003</c:v>
                </c:pt>
                <c:pt idx="2278">
                  <c:v>5879.2969000000003</c:v>
                </c:pt>
                <c:pt idx="2279">
                  <c:v>5787.6094000000003</c:v>
                </c:pt>
                <c:pt idx="2280">
                  <c:v>5946.6171999999997</c:v>
                </c:pt>
                <c:pt idx="2281">
                  <c:v>5966.9296999999997</c:v>
                </c:pt>
                <c:pt idx="2282">
                  <c:v>5893.5664999999999</c:v>
                </c:pt>
                <c:pt idx="2283">
                  <c:v>5932.2187999999996</c:v>
                </c:pt>
                <c:pt idx="2284">
                  <c:v>5888.4766</c:v>
                </c:pt>
                <c:pt idx="2285">
                  <c:v>5999.5078999999996</c:v>
                </c:pt>
                <c:pt idx="2286">
                  <c:v>6087.3671999999997</c:v>
                </c:pt>
                <c:pt idx="2287">
                  <c:v>6076.5273999999999</c:v>
                </c:pt>
                <c:pt idx="2288">
                  <c:v>5965.6562999999996</c:v>
                </c:pt>
                <c:pt idx="2289">
                  <c:v>5884.2773999999999</c:v>
                </c:pt>
                <c:pt idx="2290">
                  <c:v>5818.6171999999997</c:v>
                </c:pt>
                <c:pt idx="2291">
                  <c:v>5767.7383</c:v>
                </c:pt>
                <c:pt idx="2292">
                  <c:v>5853.4570999999996</c:v>
                </c:pt>
                <c:pt idx="2293">
                  <c:v>5766.3868000000002</c:v>
                </c:pt>
                <c:pt idx="2294">
                  <c:v>5699.9062999999996</c:v>
                </c:pt>
                <c:pt idx="2295">
                  <c:v>5629.0781999999999</c:v>
                </c:pt>
                <c:pt idx="2296">
                  <c:v>5690.3868000000002</c:v>
                </c:pt>
                <c:pt idx="2297">
                  <c:v>5776.4062999999996</c:v>
                </c:pt>
                <c:pt idx="2298">
                  <c:v>5692.4062999999996</c:v>
                </c:pt>
                <c:pt idx="2299">
                  <c:v>5631.6993000000002</c:v>
                </c:pt>
                <c:pt idx="2300">
                  <c:v>5414.4180000000006</c:v>
                </c:pt>
                <c:pt idx="2301">
                  <c:v>5605.7695999999996</c:v>
                </c:pt>
                <c:pt idx="2302">
                  <c:v>5545.6289999999999</c:v>
                </c:pt>
                <c:pt idx="2303">
                  <c:v>5495.2383</c:v>
                </c:pt>
                <c:pt idx="2304">
                  <c:v>5689.0664999999999</c:v>
                </c:pt>
                <c:pt idx="2305">
                  <c:v>5660.3868000000002</c:v>
                </c:pt>
                <c:pt idx="2306">
                  <c:v>5717.4687999999996</c:v>
                </c:pt>
                <c:pt idx="2307">
                  <c:v>5692.8789999999999</c:v>
                </c:pt>
                <c:pt idx="2308">
                  <c:v>5702.1094000000003</c:v>
                </c:pt>
                <c:pt idx="2309">
                  <c:v>5852.5781999999999</c:v>
                </c:pt>
                <c:pt idx="2310">
                  <c:v>5915.9375</c:v>
                </c:pt>
                <c:pt idx="2311">
                  <c:v>5891.3164999999999</c:v>
                </c:pt>
                <c:pt idx="2312">
                  <c:v>5947.1094000000003</c:v>
                </c:pt>
                <c:pt idx="2313">
                  <c:v>6014.7578999999996</c:v>
                </c:pt>
                <c:pt idx="2314">
                  <c:v>5990.2070999999996</c:v>
                </c:pt>
                <c:pt idx="2315">
                  <c:v>5983.8671999999997</c:v>
                </c:pt>
                <c:pt idx="2316">
                  <c:v>5965.0898999999999</c:v>
                </c:pt>
                <c:pt idx="2317">
                  <c:v>5895.4570999999996</c:v>
                </c:pt>
                <c:pt idx="2318">
                  <c:v>5831.6094000000003</c:v>
                </c:pt>
                <c:pt idx="2319">
                  <c:v>5906.8594000000003</c:v>
                </c:pt>
                <c:pt idx="2320">
                  <c:v>6046.2266</c:v>
                </c:pt>
                <c:pt idx="2321">
                  <c:v>5980.3477000000003</c:v>
                </c:pt>
                <c:pt idx="2322">
                  <c:v>6056.5469000000003</c:v>
                </c:pt>
                <c:pt idx="2323">
                  <c:v>6052.9687999999996</c:v>
                </c:pt>
                <c:pt idx="2324">
                  <c:v>6034.7266</c:v>
                </c:pt>
                <c:pt idx="2325">
                  <c:v>6083.6094000000003</c:v>
                </c:pt>
                <c:pt idx="2326">
                  <c:v>6050.6875</c:v>
                </c:pt>
                <c:pt idx="2327">
                  <c:v>6090.3594000000003</c:v>
                </c:pt>
                <c:pt idx="2328">
                  <c:v>6089.3594000000003</c:v>
                </c:pt>
                <c:pt idx="2329">
                  <c:v>6087.2969000000003</c:v>
                </c:pt>
                <c:pt idx="2330">
                  <c:v>6087.25</c:v>
                </c:pt>
                <c:pt idx="2331">
                  <c:v>6215.5273999999999</c:v>
                </c:pt>
                <c:pt idx="2332">
                  <c:v>6215.25</c:v>
                </c:pt>
                <c:pt idx="2333">
                  <c:v>6260.9493000000002</c:v>
                </c:pt>
                <c:pt idx="2334">
                  <c:v>6270.8086000000003</c:v>
                </c:pt>
                <c:pt idx="2335">
                  <c:v>6204.6875</c:v>
                </c:pt>
                <c:pt idx="2336">
                  <c:v>6220.6485000000002</c:v>
                </c:pt>
                <c:pt idx="2337">
                  <c:v>6211.8477000000003</c:v>
                </c:pt>
                <c:pt idx="2338">
                  <c:v>6215.9883</c:v>
                </c:pt>
                <c:pt idx="2339">
                  <c:v>6251.8164999999999</c:v>
                </c:pt>
                <c:pt idx="2340">
                  <c:v>6304.25</c:v>
                </c:pt>
                <c:pt idx="2341">
                  <c:v>6376.4883</c:v>
                </c:pt>
                <c:pt idx="2342">
                  <c:v>6191.6094000000003</c:v>
                </c:pt>
                <c:pt idx="2343">
                  <c:v>6198.0781999999999</c:v>
                </c:pt>
                <c:pt idx="2344">
                  <c:v>6181.5586000000003</c:v>
                </c:pt>
                <c:pt idx="2345">
                  <c:v>6087.2773999999999</c:v>
                </c:pt>
                <c:pt idx="2346">
                  <c:v>6058.5273999999999</c:v>
                </c:pt>
                <c:pt idx="2347">
                  <c:v>6069.5898999999999</c:v>
                </c:pt>
                <c:pt idx="2348">
                  <c:v>6068.1289999999999</c:v>
                </c:pt>
                <c:pt idx="2349">
                  <c:v>6053.5</c:v>
                </c:pt>
                <c:pt idx="2350">
                  <c:v>6007.6094000000003</c:v>
                </c:pt>
                <c:pt idx="2351">
                  <c:v>6057.6993000000002</c:v>
                </c:pt>
                <c:pt idx="2352">
                  <c:v>5970.1368000000002</c:v>
                </c:pt>
                <c:pt idx="2353">
                  <c:v>5995.3398999999999</c:v>
                </c:pt>
                <c:pt idx="2354">
                  <c:v>5906.8398999999999</c:v>
                </c:pt>
                <c:pt idx="2355">
                  <c:v>5827.3164999999999</c:v>
                </c:pt>
                <c:pt idx="2356">
                  <c:v>5723.3281999999999</c:v>
                </c:pt>
                <c:pt idx="2357">
                  <c:v>5790.5078999999996</c:v>
                </c:pt>
                <c:pt idx="2358">
                  <c:v>5802.7773999999999</c:v>
                </c:pt>
                <c:pt idx="2359">
                  <c:v>5794.5586000000003</c:v>
                </c:pt>
                <c:pt idx="2360">
                  <c:v>5861.9180000000006</c:v>
                </c:pt>
                <c:pt idx="2361">
                  <c:v>5756.8477000000003</c:v>
                </c:pt>
                <c:pt idx="2362">
                  <c:v>5708.3594000000003</c:v>
                </c:pt>
                <c:pt idx="2363">
                  <c:v>5620.7695999999996</c:v>
                </c:pt>
                <c:pt idx="2364">
                  <c:v>5667.2266</c:v>
                </c:pt>
                <c:pt idx="2365">
                  <c:v>5634.7383</c:v>
                </c:pt>
                <c:pt idx="2366">
                  <c:v>5666.1171999999997</c:v>
                </c:pt>
                <c:pt idx="2367">
                  <c:v>5518.2266</c:v>
                </c:pt>
                <c:pt idx="2368">
                  <c:v>5529.9493000000002</c:v>
                </c:pt>
                <c:pt idx="2369">
                  <c:v>5625.8985000000002</c:v>
                </c:pt>
                <c:pt idx="2370">
                  <c:v>5479.9296999999997</c:v>
                </c:pt>
                <c:pt idx="2371">
                  <c:v>5426.3164999999999</c:v>
                </c:pt>
                <c:pt idx="2372">
                  <c:v>5476.5664999999999</c:v>
                </c:pt>
                <c:pt idx="2373">
                  <c:v>5412.75</c:v>
                </c:pt>
                <c:pt idx="2374">
                  <c:v>5512.7070999999996</c:v>
                </c:pt>
                <c:pt idx="2375">
                  <c:v>5440.5078999999996</c:v>
                </c:pt>
                <c:pt idx="2376">
                  <c:v>5529.5977000000003</c:v>
                </c:pt>
                <c:pt idx="2377">
                  <c:v>5406.7578999999996</c:v>
                </c:pt>
                <c:pt idx="2378">
                  <c:v>5261.5977000000003</c:v>
                </c:pt>
                <c:pt idx="2379">
                  <c:v>5300.3671999999997</c:v>
                </c:pt>
                <c:pt idx="2380">
                  <c:v>5171.9062999999996</c:v>
                </c:pt>
                <c:pt idx="2381">
                  <c:v>5150.6171999999997</c:v>
                </c:pt>
                <c:pt idx="2382">
                  <c:v>5286.2695999999996</c:v>
                </c:pt>
                <c:pt idx="2383">
                  <c:v>5376.3671999999997</c:v>
                </c:pt>
                <c:pt idx="2384">
                  <c:v>5404.3398999999999</c:v>
                </c:pt>
                <c:pt idx="2385">
                  <c:v>5364.1485000000002</c:v>
                </c:pt>
                <c:pt idx="2386">
                  <c:v>5449.8868000000002</c:v>
                </c:pt>
                <c:pt idx="2387">
                  <c:v>5362.2578999999996</c:v>
                </c:pt>
                <c:pt idx="2388">
                  <c:v>5352.5586000000003</c:v>
                </c:pt>
                <c:pt idx="2389">
                  <c:v>5312.5977000000003</c:v>
                </c:pt>
                <c:pt idx="2390">
                  <c:v>5319.2266</c:v>
                </c:pt>
                <c:pt idx="2391">
                  <c:v>5420.6993000000002</c:v>
                </c:pt>
                <c:pt idx="2392">
                  <c:v>5411.8985000000002</c:v>
                </c:pt>
                <c:pt idx="2393">
                  <c:v>5354.6680000000006</c:v>
                </c:pt>
                <c:pt idx="2394">
                  <c:v>5320.2187999999996</c:v>
                </c:pt>
                <c:pt idx="2395">
                  <c:v>5454.4687999999996</c:v>
                </c:pt>
                <c:pt idx="2396">
                  <c:v>5486.1289999999999</c:v>
                </c:pt>
                <c:pt idx="2397">
                  <c:v>5477.4883</c:v>
                </c:pt>
                <c:pt idx="2398">
                  <c:v>5489.1562999999996</c:v>
                </c:pt>
                <c:pt idx="2399">
                  <c:v>5541.7773999999999</c:v>
                </c:pt>
                <c:pt idx="2400">
                  <c:v>5534.4570999999996</c:v>
                </c:pt>
                <c:pt idx="2401">
                  <c:v>5448.6289999999999</c:v>
                </c:pt>
                <c:pt idx="2402">
                  <c:v>5497.4493000000002</c:v>
                </c:pt>
                <c:pt idx="2403">
                  <c:v>5454.7695999999996</c:v>
                </c:pt>
                <c:pt idx="2404">
                  <c:v>5450.1875</c:v>
                </c:pt>
                <c:pt idx="2405">
                  <c:v>5320.3594000000003</c:v>
                </c:pt>
                <c:pt idx="2406">
                  <c:v>5371.7695999999996</c:v>
                </c:pt>
                <c:pt idx="2407">
                  <c:v>5370.1875</c:v>
                </c:pt>
                <c:pt idx="2408">
                  <c:v>5505.5586000000003</c:v>
                </c:pt>
                <c:pt idx="2409">
                  <c:v>5470.6485000000002</c:v>
                </c:pt>
                <c:pt idx="2410">
                  <c:v>5528.1485000000002</c:v>
                </c:pt>
                <c:pt idx="2411">
                  <c:v>5601.1485000000002</c:v>
                </c:pt>
                <c:pt idx="2412">
                  <c:v>5636.6094000000003</c:v>
                </c:pt>
                <c:pt idx="2413">
                  <c:v>5602.8164999999999</c:v>
                </c:pt>
                <c:pt idx="2414">
                  <c:v>5620.6993000000002</c:v>
                </c:pt>
                <c:pt idx="2415">
                  <c:v>5499.6796999999997</c:v>
                </c:pt>
                <c:pt idx="2416">
                  <c:v>5362.0586000000003</c:v>
                </c:pt>
                <c:pt idx="2417">
                  <c:v>5240.6796999999997</c:v>
                </c:pt>
                <c:pt idx="2418">
                  <c:v>5446.2773999999999</c:v>
                </c:pt>
                <c:pt idx="2419">
                  <c:v>5415.6094000000003</c:v>
                </c:pt>
                <c:pt idx="2420">
                  <c:v>5366.2187999999996</c:v>
                </c:pt>
                <c:pt idx="2421">
                  <c:v>5318.3594000000003</c:v>
                </c:pt>
                <c:pt idx="2422">
                  <c:v>5416.7266</c:v>
                </c:pt>
                <c:pt idx="2423">
                  <c:v>5204.1796999999997</c:v>
                </c:pt>
                <c:pt idx="2424">
                  <c:v>5025.5898999999999</c:v>
                </c:pt>
                <c:pt idx="2425">
                  <c:v>4912.3594000000003</c:v>
                </c:pt>
                <c:pt idx="2426">
                  <c:v>4879.9883</c:v>
                </c:pt>
                <c:pt idx="2427">
                  <c:v>5311.3281999999999</c:v>
                </c:pt>
                <c:pt idx="2428">
                  <c:v>5236.2578999999996</c:v>
                </c:pt>
                <c:pt idx="2429">
                  <c:v>5136.1171999999997</c:v>
                </c:pt>
                <c:pt idx="2430">
                  <c:v>5095.5664999999999</c:v>
                </c:pt>
                <c:pt idx="2431">
                  <c:v>5197.0195999999996</c:v>
                </c:pt>
                <c:pt idx="2432">
                  <c:v>5088.4687999999996</c:v>
                </c:pt>
                <c:pt idx="2433">
                  <c:v>4818.7695999999996</c:v>
                </c:pt>
                <c:pt idx="2434">
                  <c:v>4902.4493000000002</c:v>
                </c:pt>
                <c:pt idx="2435">
                  <c:v>4959.5898999999999</c:v>
                </c:pt>
                <c:pt idx="2436">
                  <c:v>4870.3398999999999</c:v>
                </c:pt>
                <c:pt idx="2437">
                  <c:v>4980.25</c:v>
                </c:pt>
                <c:pt idx="2438">
                  <c:v>4589.1875</c:v>
                </c:pt>
                <c:pt idx="2439">
                  <c:v>4605.2187999999996</c:v>
                </c:pt>
                <c:pt idx="2440">
                  <c:v>4366.6875</c:v>
                </c:pt>
                <c:pt idx="2441">
                  <c:v>4313.7969000000003</c:v>
                </c:pt>
                <c:pt idx="2442">
                  <c:v>3932.0599000000002</c:v>
                </c:pt>
                <c:pt idx="2443">
                  <c:v>4256.8985000000002</c:v>
                </c:pt>
                <c:pt idx="2444">
                  <c:v>4394.2070999999996</c:v>
                </c:pt>
                <c:pt idx="2445">
                  <c:v>4079.5898999999999</c:v>
                </c:pt>
                <c:pt idx="2446">
                  <c:v>3861.3899000000001</c:v>
                </c:pt>
                <c:pt idx="2447">
                  <c:v>4063.0097999999998</c:v>
                </c:pt>
                <c:pt idx="2448">
                  <c:v>4282.6679999999997</c:v>
                </c:pt>
                <c:pt idx="2449">
                  <c:v>4229.7266</c:v>
                </c:pt>
                <c:pt idx="2450">
                  <c:v>4040.8899000000001</c:v>
                </c:pt>
                <c:pt idx="2451">
                  <c:v>4087.8299000000002</c:v>
                </c:pt>
                <c:pt idx="2452">
                  <c:v>3883.3598999999999</c:v>
                </c:pt>
                <c:pt idx="2453">
                  <c:v>3852.5898999999999</c:v>
                </c:pt>
                <c:pt idx="2454">
                  <c:v>3926.3798999999999</c:v>
                </c:pt>
                <c:pt idx="2455">
                  <c:v>4242.5391</c:v>
                </c:pt>
                <c:pt idx="2456">
                  <c:v>4291.6485000000002</c:v>
                </c:pt>
                <c:pt idx="2457">
                  <c:v>4377.3398999999999</c:v>
                </c:pt>
                <c:pt idx="2458">
                  <c:v>4443.2773999999999</c:v>
                </c:pt>
                <c:pt idx="2459">
                  <c:v>4639.5</c:v>
                </c:pt>
                <c:pt idx="2460">
                  <c:v>4530.7266</c:v>
                </c:pt>
                <c:pt idx="2461">
                  <c:v>4272.4062999999996</c:v>
                </c:pt>
                <c:pt idx="2462">
                  <c:v>4364.9570999999996</c:v>
                </c:pt>
                <c:pt idx="2463">
                  <c:v>4403.9179999999997</c:v>
                </c:pt>
                <c:pt idx="2464">
                  <c:v>4246.6875</c:v>
                </c:pt>
                <c:pt idx="2465">
                  <c:v>4182.0195999999996</c:v>
                </c:pt>
                <c:pt idx="2466">
                  <c:v>4169.2070999999996</c:v>
                </c:pt>
                <c:pt idx="2467">
                  <c:v>4232.9687999999996</c:v>
                </c:pt>
                <c:pt idx="2468">
                  <c:v>4132.1562999999996</c:v>
                </c:pt>
                <c:pt idx="2469">
                  <c:v>4208.5469000000003</c:v>
                </c:pt>
                <c:pt idx="2470">
                  <c:v>4005.68</c:v>
                </c:pt>
                <c:pt idx="2471">
                  <c:v>3874.99</c:v>
                </c:pt>
                <c:pt idx="2472">
                  <c:v>3780.96</c:v>
                </c:pt>
                <c:pt idx="2473">
                  <c:v>4152.9570999999996</c:v>
                </c:pt>
                <c:pt idx="2474">
                  <c:v>4171.25</c:v>
                </c:pt>
                <c:pt idx="2475">
                  <c:v>4152.6875</c:v>
                </c:pt>
                <c:pt idx="2476">
                  <c:v>4226.0977000000003</c:v>
                </c:pt>
                <c:pt idx="2477">
                  <c:v>4288.0078999999996</c:v>
                </c:pt>
                <c:pt idx="2478">
                  <c:v>4065.49</c:v>
                </c:pt>
                <c:pt idx="2479">
                  <c:v>4122.8594000000003</c:v>
                </c:pt>
                <c:pt idx="2480">
                  <c:v>4169.9570999999996</c:v>
                </c:pt>
                <c:pt idx="2481">
                  <c:v>4163.6094000000003</c:v>
                </c:pt>
                <c:pt idx="2482">
                  <c:v>4049.3699000000001</c:v>
                </c:pt>
                <c:pt idx="2483">
                  <c:v>4300.0586000000003</c:v>
                </c:pt>
                <c:pt idx="2484">
                  <c:v>4381.2578999999996</c:v>
                </c:pt>
                <c:pt idx="2485">
                  <c:v>4367.2773999999999</c:v>
                </c:pt>
                <c:pt idx="2486">
                  <c:v>4388.6875</c:v>
                </c:pt>
                <c:pt idx="2487">
                  <c:v>4280.3477000000003</c:v>
                </c:pt>
                <c:pt idx="2488">
                  <c:v>4277.5586000000003</c:v>
                </c:pt>
                <c:pt idx="2489">
                  <c:v>4309.0781999999999</c:v>
                </c:pt>
                <c:pt idx="2490">
                  <c:v>4324.1875</c:v>
                </c:pt>
                <c:pt idx="2491">
                  <c:v>4330.6562999999996</c:v>
                </c:pt>
                <c:pt idx="2492">
                  <c:v>4286.9296999999997</c:v>
                </c:pt>
                <c:pt idx="2493">
                  <c:v>4249.1562999999996</c:v>
                </c:pt>
                <c:pt idx="2494">
                  <c:v>4255.9766</c:v>
                </c:pt>
                <c:pt idx="2495">
                  <c:v>4216.5898999999999</c:v>
                </c:pt>
                <c:pt idx="2496">
                  <c:v>4319.3477000000003</c:v>
                </c:pt>
                <c:pt idx="2497">
                  <c:v>4392.6796999999997</c:v>
                </c:pt>
                <c:pt idx="2498">
                  <c:v>4434.1679999999997</c:v>
                </c:pt>
                <c:pt idx="2499">
                  <c:v>4561.7891</c:v>
                </c:pt>
                <c:pt idx="2500">
                  <c:v>4579.6368000000002</c:v>
                </c:pt>
                <c:pt idx="2501">
                  <c:v>4638.9179999999997</c:v>
                </c:pt>
                <c:pt idx="2502">
                  <c:v>4507.5078999999996</c:v>
                </c:pt>
                <c:pt idx="2503">
                  <c:v>4505.3671999999997</c:v>
                </c:pt>
                <c:pt idx="2504">
                  <c:v>4448.5391</c:v>
                </c:pt>
                <c:pt idx="2505">
                  <c:v>4426.1875</c:v>
                </c:pt>
                <c:pt idx="2506">
                  <c:v>4399.1485000000002</c:v>
                </c:pt>
                <c:pt idx="2507">
                  <c:v>4180.6368000000002</c:v>
                </c:pt>
                <c:pt idx="2508">
                  <c:v>4121.1094000000003</c:v>
                </c:pt>
                <c:pt idx="2509">
                  <c:v>4147.0586000000003</c:v>
                </c:pt>
                <c:pt idx="2510">
                  <c:v>4108.4687999999996</c:v>
                </c:pt>
                <c:pt idx="2511">
                  <c:v>4091.4</c:v>
                </c:pt>
                <c:pt idx="2512">
                  <c:v>4059.8798999999999</c:v>
                </c:pt>
                <c:pt idx="2513">
                  <c:v>4052.23</c:v>
                </c:pt>
                <c:pt idx="2514">
                  <c:v>4052.47</c:v>
                </c:pt>
                <c:pt idx="2515">
                  <c:v>4194.4062999999996</c:v>
                </c:pt>
                <c:pt idx="2516">
                  <c:v>4295.1993000000002</c:v>
                </c:pt>
                <c:pt idx="2517">
                  <c:v>4190.1094000000003</c:v>
                </c:pt>
                <c:pt idx="2518">
                  <c:v>4149.6368000000002</c:v>
                </c:pt>
                <c:pt idx="2519">
                  <c:v>4077.7797999999998</c:v>
                </c:pt>
                <c:pt idx="2520">
                  <c:v>4164.4570999999996</c:v>
                </c:pt>
                <c:pt idx="2521">
                  <c:v>4228.5977000000003</c:v>
                </c:pt>
                <c:pt idx="2522">
                  <c:v>4228.9296999999997</c:v>
                </c:pt>
                <c:pt idx="2523">
                  <c:v>4291.8671999999997</c:v>
                </c:pt>
                <c:pt idx="2524">
                  <c:v>4307.6094000000003</c:v>
                </c:pt>
                <c:pt idx="2525">
                  <c:v>4213.0781999999999</c:v>
                </c:pt>
                <c:pt idx="2526">
                  <c:v>4234.2578999999996</c:v>
                </c:pt>
                <c:pt idx="2527">
                  <c:v>4202.2383</c:v>
                </c:pt>
                <c:pt idx="2528">
                  <c:v>4189.5898999999999</c:v>
                </c:pt>
                <c:pt idx="2529">
                  <c:v>4134.75</c:v>
                </c:pt>
                <c:pt idx="2530">
                  <c:v>4034.1298999999999</c:v>
                </c:pt>
                <c:pt idx="2531">
                  <c:v>4006.8299000000002</c:v>
                </c:pt>
                <c:pt idx="2532">
                  <c:v>4018.3699000000001</c:v>
                </c:pt>
                <c:pt idx="2533">
                  <c:v>3889.0599000000002</c:v>
                </c:pt>
                <c:pt idx="2534">
                  <c:v>3850.73</c:v>
                </c:pt>
                <c:pt idx="2535">
                  <c:v>3816.44</c:v>
                </c:pt>
                <c:pt idx="2536">
                  <c:v>3848.98</c:v>
                </c:pt>
                <c:pt idx="2537">
                  <c:v>3915.6399000000001</c:v>
                </c:pt>
                <c:pt idx="2538">
                  <c:v>3830.0898999999999</c:v>
                </c:pt>
                <c:pt idx="2539">
                  <c:v>3625.8299000000002</c:v>
                </c:pt>
                <c:pt idx="2540">
                  <c:v>3512.0898999999999</c:v>
                </c:pt>
                <c:pt idx="2541">
                  <c:v>3645.8699000000001</c:v>
                </c:pt>
                <c:pt idx="2542">
                  <c:v>3529.8598999999999</c:v>
                </c:pt>
                <c:pt idx="2543">
                  <c:v>3530.73</c:v>
                </c:pt>
                <c:pt idx="2544">
                  <c:v>3542.4</c:v>
                </c:pt>
                <c:pt idx="2545">
                  <c:v>3715.23</c:v>
                </c:pt>
                <c:pt idx="2546">
                  <c:v>3693.8099000000002</c:v>
                </c:pt>
                <c:pt idx="2547">
                  <c:v>3712.0599000000002</c:v>
                </c:pt>
                <c:pt idx="2548">
                  <c:v>3753.68</c:v>
                </c:pt>
                <c:pt idx="2549">
                  <c:v>3863.99</c:v>
                </c:pt>
                <c:pt idx="2550">
                  <c:v>3857.0999000000002</c:v>
                </c:pt>
                <c:pt idx="2551">
                  <c:v>3804.99</c:v>
                </c:pt>
                <c:pt idx="2552">
                  <c:v>3816.93</c:v>
                </c:pt>
                <c:pt idx="2553">
                  <c:v>3842.8499000000002</c:v>
                </c:pt>
                <c:pt idx="2554">
                  <c:v>3952.8099000000002</c:v>
                </c:pt>
                <c:pt idx="2555">
                  <c:v>3911.46</c:v>
                </c:pt>
                <c:pt idx="2556">
                  <c:v>3900.25</c:v>
                </c:pt>
                <c:pt idx="2557">
                  <c:v>3925.2</c:v>
                </c:pt>
                <c:pt idx="2558">
                  <c:v>3898.8499000000002</c:v>
                </c:pt>
                <c:pt idx="2559">
                  <c:v>3762.91</c:v>
                </c:pt>
                <c:pt idx="2560">
                  <c:v>3926.1399000000001</c:v>
                </c:pt>
                <c:pt idx="2561">
                  <c:v>3955.6098999999999</c:v>
                </c:pt>
                <c:pt idx="2562">
                  <c:v>4124.9687999999996</c:v>
                </c:pt>
                <c:pt idx="2563">
                  <c:v>4029.67</c:v>
                </c:pt>
                <c:pt idx="2564">
                  <c:v>3993.5398</c:v>
                </c:pt>
                <c:pt idx="2565">
                  <c:v>3930.5198</c:v>
                </c:pt>
                <c:pt idx="2566">
                  <c:v>3925.5198</c:v>
                </c:pt>
                <c:pt idx="2567">
                  <c:v>3983.71</c:v>
                </c:pt>
                <c:pt idx="2568">
                  <c:v>3988.99</c:v>
                </c:pt>
                <c:pt idx="2569">
                  <c:v>3968.4</c:v>
                </c:pt>
                <c:pt idx="2570">
                  <c:v>4052.98</c:v>
                </c:pt>
                <c:pt idx="2571">
                  <c:v>4092.7999</c:v>
                </c:pt>
                <c:pt idx="2572">
                  <c:v>3990.8598999999999</c:v>
                </c:pt>
                <c:pt idx="2573">
                  <c:v>3987.46</c:v>
                </c:pt>
                <c:pt idx="2574">
                  <c:v>4030.66</c:v>
                </c:pt>
                <c:pt idx="2575">
                  <c:v>4018.23</c:v>
                </c:pt>
                <c:pt idx="2576">
                  <c:v>4155.9883</c:v>
                </c:pt>
                <c:pt idx="2577">
                  <c:v>4167.0078999999996</c:v>
                </c:pt>
                <c:pt idx="2578">
                  <c:v>4096.3985000000002</c:v>
                </c:pt>
                <c:pt idx="2579">
                  <c:v>4189.5898999999999</c:v>
                </c:pt>
                <c:pt idx="2580">
                  <c:v>4243.7070999999996</c:v>
                </c:pt>
                <c:pt idx="2581">
                  <c:v>4243.2187999999996</c:v>
                </c:pt>
                <c:pt idx="2582">
                  <c:v>4336.9375</c:v>
                </c:pt>
                <c:pt idx="2583">
                  <c:v>4396.4883</c:v>
                </c:pt>
                <c:pt idx="2584">
                  <c:v>4398.6796999999997</c:v>
                </c:pt>
                <c:pt idx="2585">
                  <c:v>4462.0898999999999</c:v>
                </c:pt>
                <c:pt idx="2586">
                  <c:v>4435.5</c:v>
                </c:pt>
                <c:pt idx="2587">
                  <c:v>4425.5391</c:v>
                </c:pt>
                <c:pt idx="2588">
                  <c:v>4331.3671999999997</c:v>
                </c:pt>
                <c:pt idx="2589">
                  <c:v>4362.5781999999999</c:v>
                </c:pt>
                <c:pt idx="2590">
                  <c:v>4348.1094000000003</c:v>
                </c:pt>
                <c:pt idx="2591">
                  <c:v>4446.4493000000002</c:v>
                </c:pt>
                <c:pt idx="2592">
                  <c:v>4482.25</c:v>
                </c:pt>
                <c:pt idx="2593">
                  <c:v>4468.4062999999996</c:v>
                </c:pt>
                <c:pt idx="2594">
                  <c:v>4345.4687999999996</c:v>
                </c:pt>
                <c:pt idx="2595">
                  <c:v>4365.2891</c:v>
                </c:pt>
                <c:pt idx="2596">
                  <c:v>4411.7187999999996</c:v>
                </c:pt>
                <c:pt idx="2597">
                  <c:v>4416.2266</c:v>
                </c:pt>
                <c:pt idx="2598">
                  <c:v>4387.5391</c:v>
                </c:pt>
                <c:pt idx="2599">
                  <c:v>4417.9375</c:v>
                </c:pt>
                <c:pt idx="2600">
                  <c:v>4506.1875</c:v>
                </c:pt>
                <c:pt idx="2601">
                  <c:v>4477.0195999999996</c:v>
                </c:pt>
                <c:pt idx="2602">
                  <c:v>4383.4179999999997</c:v>
                </c:pt>
                <c:pt idx="2603">
                  <c:v>4386.9375</c:v>
                </c:pt>
                <c:pt idx="2604">
                  <c:v>4438.5586000000003</c:v>
                </c:pt>
                <c:pt idx="2605">
                  <c:v>4404.7891</c:v>
                </c:pt>
                <c:pt idx="2606">
                  <c:v>4436.75</c:v>
                </c:pt>
                <c:pt idx="2607">
                  <c:v>4461.8671999999997</c:v>
                </c:pt>
                <c:pt idx="2608">
                  <c:v>4441.9493000000002</c:v>
                </c:pt>
                <c:pt idx="2609">
                  <c:v>4326.0078999999996</c:v>
                </c:pt>
                <c:pt idx="2610">
                  <c:v>4328.5664999999999</c:v>
                </c:pt>
                <c:pt idx="2611">
                  <c:v>4278.4570999999996</c:v>
                </c:pt>
                <c:pt idx="2612">
                  <c:v>4280.8594000000003</c:v>
                </c:pt>
                <c:pt idx="2613">
                  <c:v>4345.9296999999997</c:v>
                </c:pt>
                <c:pt idx="2614">
                  <c:v>4234.0469000000003</c:v>
                </c:pt>
                <c:pt idx="2615">
                  <c:v>4230.0195999999996</c:v>
                </c:pt>
                <c:pt idx="2616">
                  <c:v>4279.9766</c:v>
                </c:pt>
                <c:pt idx="2617">
                  <c:v>4252.5664999999999</c:v>
                </c:pt>
                <c:pt idx="2618">
                  <c:v>4241.0078999999996</c:v>
                </c:pt>
                <c:pt idx="2619">
                  <c:v>4294.0273999999999</c:v>
                </c:pt>
                <c:pt idx="2620">
                  <c:v>4249.2070999999996</c:v>
                </c:pt>
                <c:pt idx="2621">
                  <c:v>4340.7070999999996</c:v>
                </c:pt>
                <c:pt idx="2622">
                  <c:v>4234.2695999999996</c:v>
                </c:pt>
                <c:pt idx="2623">
                  <c:v>4236.2773999999999</c:v>
                </c:pt>
                <c:pt idx="2624">
                  <c:v>4194.9062999999996</c:v>
                </c:pt>
                <c:pt idx="2625">
                  <c:v>4187</c:v>
                </c:pt>
                <c:pt idx="2626">
                  <c:v>4140.2266</c:v>
                </c:pt>
                <c:pt idx="2627">
                  <c:v>4158.6562999999996</c:v>
                </c:pt>
                <c:pt idx="2628">
                  <c:v>4127.1679999999997</c:v>
                </c:pt>
                <c:pt idx="2629">
                  <c:v>4202.1289999999999</c:v>
                </c:pt>
                <c:pt idx="2630">
                  <c:v>4237.6796999999997</c:v>
                </c:pt>
                <c:pt idx="2631">
                  <c:v>4346.4570999999996</c:v>
                </c:pt>
                <c:pt idx="2632">
                  <c:v>4361.8398999999999</c:v>
                </c:pt>
                <c:pt idx="2633">
                  <c:v>4388.75</c:v>
                </c:pt>
                <c:pt idx="2634">
                  <c:v>4443.6171999999997</c:v>
                </c:pt>
                <c:pt idx="2635">
                  <c:v>4481.1679999999997</c:v>
                </c:pt>
                <c:pt idx="2636">
                  <c:v>4493.7266</c:v>
                </c:pt>
                <c:pt idx="2637">
                  <c:v>4559.7969000000003</c:v>
                </c:pt>
                <c:pt idx="2638">
                  <c:v>4576.6094000000003</c:v>
                </c:pt>
                <c:pt idx="2639">
                  <c:v>4586.1289999999999</c:v>
                </c:pt>
                <c:pt idx="2640">
                  <c:v>4528.8398999999999</c:v>
                </c:pt>
                <c:pt idx="2641">
                  <c:v>4547.5273999999999</c:v>
                </c:pt>
                <c:pt idx="2642">
                  <c:v>4631.6094000000003</c:v>
                </c:pt>
                <c:pt idx="2643">
                  <c:v>4608.3594000000003</c:v>
                </c:pt>
                <c:pt idx="2644">
                  <c:v>4682.4570999999996</c:v>
                </c:pt>
                <c:pt idx="2645">
                  <c:v>4671.3671999999997</c:v>
                </c:pt>
                <c:pt idx="2646">
                  <c:v>4647.1289999999999</c:v>
                </c:pt>
                <c:pt idx="2647">
                  <c:v>4690.5273999999999</c:v>
                </c:pt>
                <c:pt idx="2648">
                  <c:v>4731.5586000000003</c:v>
                </c:pt>
                <c:pt idx="2649">
                  <c:v>4722.1993000000002</c:v>
                </c:pt>
                <c:pt idx="2650">
                  <c:v>4671.3398999999999</c:v>
                </c:pt>
                <c:pt idx="2651">
                  <c:v>4716.7578999999996</c:v>
                </c:pt>
                <c:pt idx="2652">
                  <c:v>4755.4570999999996</c:v>
                </c:pt>
                <c:pt idx="2653">
                  <c:v>4713.9687999999996</c:v>
                </c:pt>
                <c:pt idx="2654">
                  <c:v>4645.0078999999996</c:v>
                </c:pt>
                <c:pt idx="2655">
                  <c:v>4685.7773999999999</c:v>
                </c:pt>
                <c:pt idx="2656">
                  <c:v>4689.6679999999997</c:v>
                </c:pt>
                <c:pt idx="2657">
                  <c:v>4756.5781999999999</c:v>
                </c:pt>
                <c:pt idx="2658">
                  <c:v>4850.8868000000002</c:v>
                </c:pt>
                <c:pt idx="2659">
                  <c:v>4896.2266</c:v>
                </c:pt>
                <c:pt idx="2660">
                  <c:v>4916.7969000000003</c:v>
                </c:pt>
                <c:pt idx="2661">
                  <c:v>4890.5781999999999</c:v>
                </c:pt>
                <c:pt idx="2662">
                  <c:v>4869.3477000000003</c:v>
                </c:pt>
                <c:pt idx="2663">
                  <c:v>4908.8985000000002</c:v>
                </c:pt>
                <c:pt idx="2664">
                  <c:v>4819.6993000000002</c:v>
                </c:pt>
                <c:pt idx="2665">
                  <c:v>4817.5469000000003</c:v>
                </c:pt>
                <c:pt idx="2666">
                  <c:v>4796.75</c:v>
                </c:pt>
                <c:pt idx="2667">
                  <c:v>4851.6993000000002</c:v>
                </c:pt>
                <c:pt idx="2668">
                  <c:v>4933.1796999999997</c:v>
                </c:pt>
                <c:pt idx="2669">
                  <c:v>4947.3398999999999</c:v>
                </c:pt>
                <c:pt idx="2670">
                  <c:v>5004.2969000000003</c:v>
                </c:pt>
                <c:pt idx="2671">
                  <c:v>4987.6796999999997</c:v>
                </c:pt>
                <c:pt idx="2672">
                  <c:v>5011.4687999999996</c:v>
                </c:pt>
                <c:pt idx="2673">
                  <c:v>5018.8477000000003</c:v>
                </c:pt>
                <c:pt idx="2674">
                  <c:v>5042.1289999999999</c:v>
                </c:pt>
                <c:pt idx="2675">
                  <c:v>5124.1289999999999</c:v>
                </c:pt>
                <c:pt idx="2676">
                  <c:v>5163.9493000000002</c:v>
                </c:pt>
                <c:pt idx="2677">
                  <c:v>5172.8868000000002</c:v>
                </c:pt>
                <c:pt idx="2678">
                  <c:v>5134.3594000000003</c:v>
                </c:pt>
                <c:pt idx="2679">
                  <c:v>5142.5977000000003</c:v>
                </c:pt>
                <c:pt idx="2680">
                  <c:v>5139.3671999999997</c:v>
                </c:pt>
                <c:pt idx="2681">
                  <c:v>5079.2695999999996</c:v>
                </c:pt>
                <c:pt idx="2682">
                  <c:v>5082.1993000000002</c:v>
                </c:pt>
                <c:pt idx="2683">
                  <c:v>5165.6993000000002</c:v>
                </c:pt>
                <c:pt idx="2684">
                  <c:v>5159.7187999999996</c:v>
                </c:pt>
                <c:pt idx="2685">
                  <c:v>5133.8985000000002</c:v>
                </c:pt>
                <c:pt idx="2686">
                  <c:v>5047.8086000000003</c:v>
                </c:pt>
                <c:pt idx="2687">
                  <c:v>4988.6993000000002</c:v>
                </c:pt>
                <c:pt idx="2688">
                  <c:v>5024.3281999999999</c:v>
                </c:pt>
                <c:pt idx="2689">
                  <c:v>5137.9766</c:v>
                </c:pt>
                <c:pt idx="2690">
                  <c:v>5108.8985000000002</c:v>
                </c:pt>
                <c:pt idx="2691">
                  <c:v>5154.6368000000002</c:v>
                </c:pt>
                <c:pt idx="2692">
                  <c:v>5161.8671999999997</c:v>
                </c:pt>
                <c:pt idx="2693">
                  <c:v>5210.1679999999997</c:v>
                </c:pt>
                <c:pt idx="2694">
                  <c:v>5154.1485000000002</c:v>
                </c:pt>
                <c:pt idx="2695">
                  <c:v>5256.0977000000003</c:v>
                </c:pt>
                <c:pt idx="2696">
                  <c:v>5222.9493000000002</c:v>
                </c:pt>
                <c:pt idx="2697">
                  <c:v>5190.2383</c:v>
                </c:pt>
                <c:pt idx="2698">
                  <c:v>5281.5391</c:v>
                </c:pt>
                <c:pt idx="2699">
                  <c:v>5243.3985000000002</c:v>
                </c:pt>
                <c:pt idx="2700">
                  <c:v>5257.8477000000003</c:v>
                </c:pt>
                <c:pt idx="2701">
                  <c:v>5207.3594000000003</c:v>
                </c:pt>
                <c:pt idx="2702">
                  <c:v>5242.5664999999999</c:v>
                </c:pt>
                <c:pt idx="2703">
                  <c:v>5191.7383</c:v>
                </c:pt>
                <c:pt idx="2704">
                  <c:v>5200.9687999999996</c:v>
                </c:pt>
                <c:pt idx="2705">
                  <c:v>5080.4179999999997</c:v>
                </c:pt>
                <c:pt idx="2706">
                  <c:v>5137.7187999999996</c:v>
                </c:pt>
                <c:pt idx="2707">
                  <c:v>5044.5469000000003</c:v>
                </c:pt>
                <c:pt idx="2708">
                  <c:v>5104.5</c:v>
                </c:pt>
                <c:pt idx="2709">
                  <c:v>5037.2070999999996</c:v>
                </c:pt>
                <c:pt idx="2710">
                  <c:v>5107.8868000000002</c:v>
                </c:pt>
                <c:pt idx="2711">
                  <c:v>5125.6368000000002</c:v>
                </c:pt>
                <c:pt idx="2712">
                  <c:v>5142.7187999999996</c:v>
                </c:pt>
                <c:pt idx="2713">
                  <c:v>5235.1796999999997</c:v>
                </c:pt>
                <c:pt idx="2714">
                  <c:v>5230.5469000000003</c:v>
                </c:pt>
                <c:pt idx="2715">
                  <c:v>5266.75</c:v>
                </c:pt>
                <c:pt idx="2716">
                  <c:v>5276.5</c:v>
                </c:pt>
                <c:pt idx="2717">
                  <c:v>5296.3789999999999</c:v>
                </c:pt>
                <c:pt idx="2718">
                  <c:v>5382.6680000000006</c:v>
                </c:pt>
                <c:pt idx="2719">
                  <c:v>5345.9296999999997</c:v>
                </c:pt>
                <c:pt idx="2720">
                  <c:v>5342.1289999999999</c:v>
                </c:pt>
                <c:pt idx="2721">
                  <c:v>5267.6993000000002</c:v>
                </c:pt>
                <c:pt idx="2722">
                  <c:v>5251.4062999999996</c:v>
                </c:pt>
                <c:pt idx="2723">
                  <c:v>5355.5</c:v>
                </c:pt>
                <c:pt idx="2724">
                  <c:v>5323.9570999999996</c:v>
                </c:pt>
                <c:pt idx="2725">
                  <c:v>5364.8086000000003</c:v>
                </c:pt>
                <c:pt idx="2726">
                  <c:v>5194.1289999999999</c:v>
                </c:pt>
                <c:pt idx="2727">
                  <c:v>5245.7266</c:v>
                </c:pt>
                <c:pt idx="2728">
                  <c:v>5190.6796999999997</c:v>
                </c:pt>
                <c:pt idx="2729">
                  <c:v>5312.1680000000006</c:v>
                </c:pt>
                <c:pt idx="2730">
                  <c:v>5327.3868000000002</c:v>
                </c:pt>
                <c:pt idx="2731">
                  <c:v>5313</c:v>
                </c:pt>
                <c:pt idx="2732">
                  <c:v>5322.3594000000003</c:v>
                </c:pt>
                <c:pt idx="2733">
                  <c:v>5310.6562999999996</c:v>
                </c:pt>
                <c:pt idx="2734">
                  <c:v>5223.1289999999999</c:v>
                </c:pt>
                <c:pt idx="2735">
                  <c:v>5203.8868000000002</c:v>
                </c:pt>
                <c:pt idx="2736">
                  <c:v>5244.3671999999997</c:v>
                </c:pt>
                <c:pt idx="2737">
                  <c:v>5261.5664999999999</c:v>
                </c:pt>
                <c:pt idx="2738">
                  <c:v>5315.3398999999999</c:v>
                </c:pt>
                <c:pt idx="2739">
                  <c:v>5285.7695999999996</c:v>
                </c:pt>
                <c:pt idx="2740">
                  <c:v>5320.2578999999996</c:v>
                </c:pt>
                <c:pt idx="2741">
                  <c:v>5217.6094000000003</c:v>
                </c:pt>
                <c:pt idx="2742">
                  <c:v>5196.8086000000003</c:v>
                </c:pt>
                <c:pt idx="2743">
                  <c:v>5293.9883</c:v>
                </c:pt>
                <c:pt idx="2744">
                  <c:v>5328.6562999999996</c:v>
                </c:pt>
                <c:pt idx="2745">
                  <c:v>5372.3789999999999</c:v>
                </c:pt>
                <c:pt idx="2746">
                  <c:v>5402.4062999999996</c:v>
                </c:pt>
                <c:pt idx="2747">
                  <c:v>5437.6094000000003</c:v>
                </c:pt>
                <c:pt idx="2748">
                  <c:v>5397.8594000000003</c:v>
                </c:pt>
                <c:pt idx="2749">
                  <c:v>5412.8789999999999</c:v>
                </c:pt>
                <c:pt idx="2750">
                  <c:v>5500.3398999999999</c:v>
                </c:pt>
                <c:pt idx="2751">
                  <c:v>5522.5</c:v>
                </c:pt>
                <c:pt idx="2752">
                  <c:v>5530.0391</c:v>
                </c:pt>
                <c:pt idx="2753">
                  <c:v>5526.7187999999996</c:v>
                </c:pt>
                <c:pt idx="2754">
                  <c:v>5534.2383</c:v>
                </c:pt>
                <c:pt idx="2755">
                  <c:v>5538.0664999999999</c:v>
                </c:pt>
                <c:pt idx="2756">
                  <c:v>5498.7070999999996</c:v>
                </c:pt>
                <c:pt idx="2757">
                  <c:v>5473.4766</c:v>
                </c:pt>
                <c:pt idx="2758">
                  <c:v>5498.1993000000002</c:v>
                </c:pt>
                <c:pt idx="2759">
                  <c:v>5455.3671999999997</c:v>
                </c:pt>
                <c:pt idx="2760">
                  <c:v>5494.3868000000002</c:v>
                </c:pt>
                <c:pt idx="2761">
                  <c:v>5513.1368000000002</c:v>
                </c:pt>
                <c:pt idx="2762">
                  <c:v>5420.7969000000003</c:v>
                </c:pt>
                <c:pt idx="2763">
                  <c:v>5335.0977000000003</c:v>
                </c:pt>
                <c:pt idx="2764">
                  <c:v>5302.9883</c:v>
                </c:pt>
                <c:pt idx="2765">
                  <c:v>5260.3086000000003</c:v>
                </c:pt>
                <c:pt idx="2766">
                  <c:v>5217.4687999999996</c:v>
                </c:pt>
                <c:pt idx="2767">
                  <c:v>5145.7383</c:v>
                </c:pt>
                <c:pt idx="2768">
                  <c:v>5188.5195999999996</c:v>
                </c:pt>
                <c:pt idx="2769">
                  <c:v>5247.4062999999996</c:v>
                </c:pt>
                <c:pt idx="2770">
                  <c:v>5283.3086000000003</c:v>
                </c:pt>
                <c:pt idx="2771">
                  <c:v>5253.1485000000002</c:v>
                </c:pt>
                <c:pt idx="2772">
                  <c:v>5139.3086000000003</c:v>
                </c:pt>
                <c:pt idx="2773">
                  <c:v>5060.9179999999997</c:v>
                </c:pt>
                <c:pt idx="2774">
                  <c:v>5092.3281999999999</c:v>
                </c:pt>
                <c:pt idx="2775">
                  <c:v>5111.8398999999999</c:v>
                </c:pt>
                <c:pt idx="2776">
                  <c:v>5131.9883</c:v>
                </c:pt>
                <c:pt idx="2777">
                  <c:v>5161.4766</c:v>
                </c:pt>
                <c:pt idx="2778">
                  <c:v>5142.4493000000002</c:v>
                </c:pt>
                <c:pt idx="2779">
                  <c:v>5167.4687999999996</c:v>
                </c:pt>
                <c:pt idx="2780">
                  <c:v>5244.0586000000003</c:v>
                </c:pt>
                <c:pt idx="2781">
                  <c:v>5276.6368000000002</c:v>
                </c:pt>
                <c:pt idx="2782">
                  <c:v>5325.0898999999999</c:v>
                </c:pt>
                <c:pt idx="2783">
                  <c:v>5358.1680000000006</c:v>
                </c:pt>
                <c:pt idx="2784">
                  <c:v>5352.0664999999999</c:v>
                </c:pt>
                <c:pt idx="2785">
                  <c:v>5315.0898999999999</c:v>
                </c:pt>
                <c:pt idx="2786">
                  <c:v>5342.9180000000006</c:v>
                </c:pt>
                <c:pt idx="2787">
                  <c:v>5278.2187999999996</c:v>
                </c:pt>
                <c:pt idx="2788">
                  <c:v>5354.5195999999996</c:v>
                </c:pt>
                <c:pt idx="2789">
                  <c:v>5405.9375</c:v>
                </c:pt>
                <c:pt idx="2790">
                  <c:v>5484.0586000000003</c:v>
                </c:pt>
                <c:pt idx="2791">
                  <c:v>5533.2070999999996</c:v>
                </c:pt>
                <c:pt idx="2792">
                  <c:v>5527.1562999999996</c:v>
                </c:pt>
                <c:pt idx="2793">
                  <c:v>5599.7578999999996</c:v>
                </c:pt>
                <c:pt idx="2794">
                  <c:v>5606.7187999999996</c:v>
                </c:pt>
                <c:pt idx="2795">
                  <c:v>5602.2969000000003</c:v>
                </c:pt>
                <c:pt idx="2796">
                  <c:v>5640.5664999999999</c:v>
                </c:pt>
                <c:pt idx="2797">
                  <c:v>5617.2578999999996</c:v>
                </c:pt>
                <c:pt idx="2798">
                  <c:v>5625.6485000000002</c:v>
                </c:pt>
                <c:pt idx="2799">
                  <c:v>5593.8477000000003</c:v>
                </c:pt>
                <c:pt idx="2800">
                  <c:v>5620.4296999999997</c:v>
                </c:pt>
                <c:pt idx="2801">
                  <c:v>5644.6289999999999</c:v>
                </c:pt>
                <c:pt idx="2802">
                  <c:v>5642.6171999999997</c:v>
                </c:pt>
                <c:pt idx="2803">
                  <c:v>5650.1171999999997</c:v>
                </c:pt>
                <c:pt idx="2804">
                  <c:v>5644.5391</c:v>
                </c:pt>
                <c:pt idx="2805">
                  <c:v>5673.6289999999999</c:v>
                </c:pt>
                <c:pt idx="2806">
                  <c:v>5677.8789999999999</c:v>
                </c:pt>
                <c:pt idx="2807">
                  <c:v>5727.6485000000002</c:v>
                </c:pt>
                <c:pt idx="2808">
                  <c:v>5703.0195999999996</c:v>
                </c:pt>
                <c:pt idx="2809">
                  <c:v>5710.6562999999996</c:v>
                </c:pt>
                <c:pt idx="2810">
                  <c:v>5672.3164999999999</c:v>
                </c:pt>
                <c:pt idx="2811">
                  <c:v>5679.6368000000002</c:v>
                </c:pt>
                <c:pt idx="2812">
                  <c:v>5744.8868000000002</c:v>
                </c:pt>
                <c:pt idx="2813">
                  <c:v>5780.3477000000003</c:v>
                </c:pt>
                <c:pt idx="2814">
                  <c:v>5762.0586000000003</c:v>
                </c:pt>
                <c:pt idx="2815">
                  <c:v>5712.6993000000002</c:v>
                </c:pt>
                <c:pt idx="2816">
                  <c:v>5770.9766</c:v>
                </c:pt>
                <c:pt idx="2817">
                  <c:v>5777.6485000000002</c:v>
                </c:pt>
                <c:pt idx="2818">
                  <c:v>5761.6562999999996</c:v>
                </c:pt>
                <c:pt idx="2819">
                  <c:v>5796.25</c:v>
                </c:pt>
                <c:pt idx="2820">
                  <c:v>5825.0078999999996</c:v>
                </c:pt>
                <c:pt idx="2821">
                  <c:v>5743.9570999999996</c:v>
                </c:pt>
                <c:pt idx="2822">
                  <c:v>5727.9062999999996</c:v>
                </c:pt>
                <c:pt idx="2823">
                  <c:v>5783.6875</c:v>
                </c:pt>
                <c:pt idx="2824">
                  <c:v>5723.4296999999997</c:v>
                </c:pt>
                <c:pt idx="2825">
                  <c:v>5665.3281999999999</c:v>
                </c:pt>
                <c:pt idx="2826">
                  <c:v>5723.6485000000002</c:v>
                </c:pt>
                <c:pt idx="2827">
                  <c:v>5603.5195999999996</c:v>
                </c:pt>
                <c:pt idx="2828">
                  <c:v>5586.6094000000003</c:v>
                </c:pt>
                <c:pt idx="2829">
                  <c:v>5617.8398999999999</c:v>
                </c:pt>
                <c:pt idx="2830">
                  <c:v>5553.2891</c:v>
                </c:pt>
                <c:pt idx="2831">
                  <c:v>5411.1094000000003</c:v>
                </c:pt>
                <c:pt idx="2832">
                  <c:v>5341.9296999999997</c:v>
                </c:pt>
                <c:pt idx="2833">
                  <c:v>5260.9883</c:v>
                </c:pt>
                <c:pt idx="2834">
                  <c:v>5123.0195999999996</c:v>
                </c:pt>
                <c:pt idx="2835">
                  <c:v>5387.4180000000006</c:v>
                </c:pt>
                <c:pt idx="2836">
                  <c:v>5334.2070999999996</c:v>
                </c:pt>
                <c:pt idx="2837">
                  <c:v>5383.4493000000002</c:v>
                </c:pt>
                <c:pt idx="2838">
                  <c:v>5433.7266</c:v>
                </c:pt>
                <c:pt idx="2839">
                  <c:v>5262.8477000000003</c:v>
                </c:pt>
                <c:pt idx="2840">
                  <c:v>5262.5391</c:v>
                </c:pt>
                <c:pt idx="2841">
                  <c:v>5307.3398999999999</c:v>
                </c:pt>
                <c:pt idx="2842">
                  <c:v>5158.0781999999999</c:v>
                </c:pt>
                <c:pt idx="2843">
                  <c:v>5073.1289999999999</c:v>
                </c:pt>
                <c:pt idx="2844">
                  <c:v>5062.9296999999997</c:v>
                </c:pt>
                <c:pt idx="2845">
                  <c:v>5069.6094000000003</c:v>
                </c:pt>
                <c:pt idx="2846">
                  <c:v>4940.6796999999997</c:v>
                </c:pt>
                <c:pt idx="2847">
                  <c:v>5038.0781999999999</c:v>
                </c:pt>
                <c:pt idx="2848">
                  <c:v>5195.1679999999997</c:v>
                </c:pt>
                <c:pt idx="2849">
                  <c:v>5188.4296999999997</c:v>
                </c:pt>
                <c:pt idx="2850">
                  <c:v>5163.2969000000003</c:v>
                </c:pt>
                <c:pt idx="2851">
                  <c:v>5151.3164999999999</c:v>
                </c:pt>
                <c:pt idx="2852">
                  <c:v>5211.1796999999997</c:v>
                </c:pt>
                <c:pt idx="2853">
                  <c:v>5126</c:v>
                </c:pt>
                <c:pt idx="2854">
                  <c:v>5069.0586000000003</c:v>
                </c:pt>
                <c:pt idx="2855">
                  <c:v>5028.1485000000002</c:v>
                </c:pt>
                <c:pt idx="2856">
                  <c:v>5085.8594000000003</c:v>
                </c:pt>
                <c:pt idx="2857">
                  <c:v>5132.5</c:v>
                </c:pt>
                <c:pt idx="2858">
                  <c:v>5163.6796999999997</c:v>
                </c:pt>
                <c:pt idx="2859">
                  <c:v>5217.8164999999999</c:v>
                </c:pt>
                <c:pt idx="2860">
                  <c:v>5237.9179999999997</c:v>
                </c:pt>
                <c:pt idx="2861">
                  <c:v>5253.8868000000002</c:v>
                </c:pt>
                <c:pt idx="2862">
                  <c:v>5250.8398999999999</c:v>
                </c:pt>
                <c:pt idx="2863">
                  <c:v>5299.1094000000003</c:v>
                </c:pt>
                <c:pt idx="2864">
                  <c:v>5246.9766</c:v>
                </c:pt>
                <c:pt idx="2865">
                  <c:v>5178.5195999999996</c:v>
                </c:pt>
                <c:pt idx="2866">
                  <c:v>5100.2266</c:v>
                </c:pt>
                <c:pt idx="2867">
                  <c:v>5046.4687999999996</c:v>
                </c:pt>
                <c:pt idx="2868">
                  <c:v>5071.6796999999997</c:v>
                </c:pt>
                <c:pt idx="2869">
                  <c:v>4914.2187999999996</c:v>
                </c:pt>
                <c:pt idx="2870">
                  <c:v>4916.8671999999997</c:v>
                </c:pt>
                <c:pt idx="2871">
                  <c:v>4805.75</c:v>
                </c:pt>
                <c:pt idx="2872">
                  <c:v>4838.0898999999999</c:v>
                </c:pt>
                <c:pt idx="2873">
                  <c:v>4823.5273999999999</c:v>
                </c:pt>
                <c:pt idx="2874">
                  <c:v>4965</c:v>
                </c:pt>
                <c:pt idx="2875">
                  <c:v>5014.8164999999999</c:v>
                </c:pt>
                <c:pt idx="2876">
                  <c:v>5105.4493000000002</c:v>
                </c:pt>
                <c:pt idx="2877">
                  <c:v>5132.9375</c:v>
                </c:pt>
                <c:pt idx="2878">
                  <c:v>5167.0195999999996</c:v>
                </c:pt>
                <c:pt idx="2879">
                  <c:v>5271.0195999999996</c:v>
                </c:pt>
                <c:pt idx="2880">
                  <c:v>5253.5195999999996</c:v>
                </c:pt>
                <c:pt idx="2881">
                  <c:v>5211.2891</c:v>
                </c:pt>
                <c:pt idx="2882">
                  <c:v>5158.8477000000003</c:v>
                </c:pt>
                <c:pt idx="2883">
                  <c:v>5148.2773999999999</c:v>
                </c:pt>
                <c:pt idx="2884">
                  <c:v>5139.4570999999996</c:v>
                </c:pt>
                <c:pt idx="2885">
                  <c:v>5313.8086000000003</c:v>
                </c:pt>
                <c:pt idx="2886">
                  <c:v>5312.6171999999997</c:v>
                </c:pt>
                <c:pt idx="2887">
                  <c:v>5351.1171999999997</c:v>
                </c:pt>
                <c:pt idx="2888">
                  <c:v>5365.6680000000006</c:v>
                </c:pt>
                <c:pt idx="2889">
                  <c:v>5319.6796999999997</c:v>
                </c:pt>
                <c:pt idx="2890">
                  <c:v>5313.9493000000002</c:v>
                </c:pt>
                <c:pt idx="2891">
                  <c:v>5258.0195999999996</c:v>
                </c:pt>
                <c:pt idx="2892">
                  <c:v>5397.1094000000003</c:v>
                </c:pt>
                <c:pt idx="2893">
                  <c:v>5396.4766</c:v>
                </c:pt>
                <c:pt idx="2894">
                  <c:v>5386.1562999999996</c:v>
                </c:pt>
                <c:pt idx="2895">
                  <c:v>5365.7773999999999</c:v>
                </c:pt>
                <c:pt idx="2896">
                  <c:v>5332.3868000000002</c:v>
                </c:pt>
                <c:pt idx="2897">
                  <c:v>5410.5195999999996</c:v>
                </c:pt>
                <c:pt idx="2898">
                  <c:v>5376.4062999999996</c:v>
                </c:pt>
                <c:pt idx="2899">
                  <c:v>5245.2070999999996</c:v>
                </c:pt>
                <c:pt idx="2900">
                  <c:v>5266.0586000000003</c:v>
                </c:pt>
                <c:pt idx="2901">
                  <c:v>5275.4375</c:v>
                </c:pt>
                <c:pt idx="2902">
                  <c:v>5276.0977000000003</c:v>
                </c:pt>
                <c:pt idx="2903">
                  <c:v>5350.5469000000003</c:v>
                </c:pt>
                <c:pt idx="2904">
                  <c:v>5302.8671999999997</c:v>
                </c:pt>
                <c:pt idx="2905">
                  <c:v>5211.2891</c:v>
                </c:pt>
                <c:pt idx="2906">
                  <c:v>5195.2773999999999</c:v>
                </c:pt>
                <c:pt idx="2907">
                  <c:v>5234.8398999999999</c:v>
                </c:pt>
                <c:pt idx="2908">
                  <c:v>5155.9493000000002</c:v>
                </c:pt>
                <c:pt idx="2909">
                  <c:v>5109.3985000000002</c:v>
                </c:pt>
                <c:pt idx="2910">
                  <c:v>5155.8398999999999</c:v>
                </c:pt>
                <c:pt idx="2911">
                  <c:v>5201.5586000000003</c:v>
                </c:pt>
                <c:pt idx="2912">
                  <c:v>5225.2187999999996</c:v>
                </c:pt>
                <c:pt idx="2913">
                  <c:v>5366.4062999999996</c:v>
                </c:pt>
                <c:pt idx="2914">
                  <c:v>5371.0391</c:v>
                </c:pt>
                <c:pt idx="2915">
                  <c:v>5428.1485000000002</c:v>
                </c:pt>
                <c:pt idx="2916">
                  <c:v>5439.1875</c:v>
                </c:pt>
                <c:pt idx="2917">
                  <c:v>5407.8164999999999</c:v>
                </c:pt>
                <c:pt idx="2918">
                  <c:v>5429.7383</c:v>
                </c:pt>
                <c:pt idx="2919">
                  <c:v>5494.1562999999996</c:v>
                </c:pt>
                <c:pt idx="2920">
                  <c:v>5501.6368000000002</c:v>
                </c:pt>
                <c:pt idx="2921">
                  <c:v>5565.5273999999999</c:v>
                </c:pt>
                <c:pt idx="2922">
                  <c:v>5567.4062999999996</c:v>
                </c:pt>
                <c:pt idx="2923">
                  <c:v>5555.5586000000003</c:v>
                </c:pt>
                <c:pt idx="2924">
                  <c:v>5540.1368000000002</c:v>
                </c:pt>
                <c:pt idx="2925">
                  <c:v>5508.4493000000002</c:v>
                </c:pt>
                <c:pt idx="2926">
                  <c:v>5602.5391</c:v>
                </c:pt>
                <c:pt idx="2927">
                  <c:v>5576.1875</c:v>
                </c:pt>
                <c:pt idx="2928">
                  <c:v>5551.9062999999996</c:v>
                </c:pt>
                <c:pt idx="2929">
                  <c:v>5547.0781999999999</c:v>
                </c:pt>
                <c:pt idx="2930">
                  <c:v>5598.4766</c:v>
                </c:pt>
                <c:pt idx="2931">
                  <c:v>5573.4180000000006</c:v>
                </c:pt>
                <c:pt idx="2932">
                  <c:v>5578.4375</c:v>
                </c:pt>
                <c:pt idx="2933">
                  <c:v>5569.2695999999996</c:v>
                </c:pt>
                <c:pt idx="2934">
                  <c:v>5548.6171999999997</c:v>
                </c:pt>
                <c:pt idx="2935">
                  <c:v>5592.8985000000002</c:v>
                </c:pt>
                <c:pt idx="2936">
                  <c:v>5555.9687999999996</c:v>
                </c:pt>
                <c:pt idx="2937">
                  <c:v>5635.7578999999996</c:v>
                </c:pt>
                <c:pt idx="2938">
                  <c:v>5681.3868000000002</c:v>
                </c:pt>
                <c:pt idx="2939">
                  <c:v>5662.1289999999999</c:v>
                </c:pt>
                <c:pt idx="2940">
                  <c:v>5657.6094000000003</c:v>
                </c:pt>
                <c:pt idx="2941">
                  <c:v>5672.3985000000002</c:v>
                </c:pt>
                <c:pt idx="2942">
                  <c:v>5661.5898999999999</c:v>
                </c:pt>
                <c:pt idx="2943">
                  <c:v>5747.3477000000003</c:v>
                </c:pt>
                <c:pt idx="2944">
                  <c:v>5727.2070999999996</c:v>
                </c:pt>
                <c:pt idx="2945">
                  <c:v>5703.3671999999997</c:v>
                </c:pt>
                <c:pt idx="2946">
                  <c:v>5742.5195999999996</c:v>
                </c:pt>
                <c:pt idx="2947">
                  <c:v>5703.8868000000002</c:v>
                </c:pt>
                <c:pt idx="2948">
                  <c:v>5728.9296999999997</c:v>
                </c:pt>
                <c:pt idx="2949">
                  <c:v>5757.8594000000003</c:v>
                </c:pt>
                <c:pt idx="2950">
                  <c:v>5741.3671999999997</c:v>
                </c:pt>
                <c:pt idx="2951">
                  <c:v>5751.9766</c:v>
                </c:pt>
                <c:pt idx="2952">
                  <c:v>5707.2969000000003</c:v>
                </c:pt>
                <c:pt idx="2953">
                  <c:v>5646.0195999999996</c:v>
                </c:pt>
                <c:pt idx="2954">
                  <c:v>5677.8868000000002</c:v>
                </c:pt>
                <c:pt idx="2955">
                  <c:v>5675.1562999999996</c:v>
                </c:pt>
                <c:pt idx="2956">
                  <c:v>5694.6171999999997</c:v>
                </c:pt>
                <c:pt idx="2957">
                  <c:v>5757.4296999999997</c:v>
                </c:pt>
                <c:pt idx="2958">
                  <c:v>5748.9687999999996</c:v>
                </c:pt>
                <c:pt idx="2959">
                  <c:v>5862.7891</c:v>
                </c:pt>
                <c:pt idx="2960">
                  <c:v>5875.3477000000003</c:v>
                </c:pt>
                <c:pt idx="2961">
                  <c:v>5849.9570999999996</c:v>
                </c:pt>
                <c:pt idx="2962">
                  <c:v>5875.1875</c:v>
                </c:pt>
                <c:pt idx="2963">
                  <c:v>5816.9375</c:v>
                </c:pt>
                <c:pt idx="2964">
                  <c:v>5815.2266</c:v>
                </c:pt>
                <c:pt idx="2965">
                  <c:v>5796.8671999999997</c:v>
                </c:pt>
                <c:pt idx="2966">
                  <c:v>5820.4062999999996</c:v>
                </c:pt>
                <c:pt idx="2967">
                  <c:v>5681.8985000000002</c:v>
                </c:pt>
                <c:pt idx="2968">
                  <c:v>5692.5586000000003</c:v>
                </c:pt>
                <c:pt idx="2969">
                  <c:v>5768.7070999999996</c:v>
                </c:pt>
                <c:pt idx="2970">
                  <c:v>5732.8281999999999</c:v>
                </c:pt>
                <c:pt idx="2971">
                  <c:v>5680.8281999999999</c:v>
                </c:pt>
                <c:pt idx="2972">
                  <c:v>5581.2773999999999</c:v>
                </c:pt>
                <c:pt idx="2973">
                  <c:v>5657.0977000000003</c:v>
                </c:pt>
                <c:pt idx="2974">
                  <c:v>5698.9296999999997</c:v>
                </c:pt>
                <c:pt idx="2975">
                  <c:v>5668.6993000000002</c:v>
                </c:pt>
                <c:pt idx="2976">
                  <c:v>5550.9493000000002</c:v>
                </c:pt>
                <c:pt idx="2977">
                  <c:v>5528.2695999999996</c:v>
                </c:pt>
                <c:pt idx="2978">
                  <c:v>5642.5</c:v>
                </c:pt>
                <c:pt idx="2979">
                  <c:v>5767.5586000000003</c:v>
                </c:pt>
                <c:pt idx="2980">
                  <c:v>5745.3164999999999</c:v>
                </c:pt>
                <c:pt idx="2981">
                  <c:v>5770.2773999999999</c:v>
                </c:pt>
                <c:pt idx="2982">
                  <c:v>5808.4493000000002</c:v>
                </c:pt>
                <c:pt idx="2983">
                  <c:v>5794.5273999999999</c:v>
                </c:pt>
                <c:pt idx="2984">
                  <c:v>5807.9570999999996</c:v>
                </c:pt>
                <c:pt idx="2985">
                  <c:v>5812.9493000000002</c:v>
                </c:pt>
                <c:pt idx="2986">
                  <c:v>5860.75</c:v>
                </c:pt>
                <c:pt idx="2987">
                  <c:v>5891.2070999999996</c:v>
                </c:pt>
                <c:pt idx="2988">
                  <c:v>5882.1796999999997</c:v>
                </c:pt>
                <c:pt idx="2989">
                  <c:v>5881.1171999999997</c:v>
                </c:pt>
                <c:pt idx="2990">
                  <c:v>5871.75</c:v>
                </c:pt>
                <c:pt idx="2991">
                  <c:v>5891.6094000000003</c:v>
                </c:pt>
                <c:pt idx="2992">
                  <c:v>5951.7969000000003</c:v>
                </c:pt>
                <c:pt idx="2993">
                  <c:v>5983.4883</c:v>
                </c:pt>
                <c:pt idx="2994">
                  <c:v>5996.0664999999999</c:v>
                </c:pt>
                <c:pt idx="2995">
                  <c:v>6008.9180000000006</c:v>
                </c:pt>
                <c:pt idx="2996">
                  <c:v>5996.3594000000003</c:v>
                </c:pt>
                <c:pt idx="2997">
                  <c:v>5971.0078999999996</c:v>
                </c:pt>
                <c:pt idx="2998">
                  <c:v>5899.9375</c:v>
                </c:pt>
                <c:pt idx="2999">
                  <c:v>6013.8671999999997</c:v>
                </c:pt>
                <c:pt idx="3000">
                  <c:v>6043.8594000000003</c:v>
                </c:pt>
                <c:pt idx="3001">
                  <c:v>6019.5078999999996</c:v>
                </c:pt>
                <c:pt idx="3002">
                  <c:v>5984.3281999999999</c:v>
                </c:pt>
                <c:pt idx="3003">
                  <c:v>5956.2969000000003</c:v>
                </c:pt>
                <c:pt idx="3004">
                  <c:v>6014.0273999999999</c:v>
                </c:pt>
                <c:pt idx="3005">
                  <c:v>6050.7187999999996</c:v>
                </c:pt>
                <c:pt idx="3006">
                  <c:v>6023.8789999999999</c:v>
                </c:pt>
                <c:pt idx="3007">
                  <c:v>6002.0664999999999</c:v>
                </c:pt>
                <c:pt idx="3008">
                  <c:v>5985.6993000000002</c:v>
                </c:pt>
                <c:pt idx="3009">
                  <c:v>6056.4296999999997</c:v>
                </c:pt>
                <c:pt idx="3010">
                  <c:v>5976.6993000000002</c:v>
                </c:pt>
                <c:pt idx="3011">
                  <c:v>5867.9062999999996</c:v>
                </c:pt>
                <c:pt idx="3012">
                  <c:v>5896.25</c:v>
                </c:pt>
                <c:pt idx="3013">
                  <c:v>5943.8477000000003</c:v>
                </c:pt>
                <c:pt idx="3014">
                  <c:v>5917.7070999999996</c:v>
                </c:pt>
                <c:pt idx="3015">
                  <c:v>5965.0781999999999</c:v>
                </c:pt>
                <c:pt idx="3016">
                  <c:v>5881.3671999999997</c:v>
                </c:pt>
                <c:pt idx="3017">
                  <c:v>5862.9375</c:v>
                </c:pt>
                <c:pt idx="3018">
                  <c:v>5957.8164999999999</c:v>
                </c:pt>
                <c:pt idx="3019">
                  <c:v>6000.0664999999999</c:v>
                </c:pt>
                <c:pt idx="3020">
                  <c:v>5983.3398999999999</c:v>
                </c:pt>
                <c:pt idx="3021">
                  <c:v>5997.3789999999999</c:v>
                </c:pt>
                <c:pt idx="3022">
                  <c:v>6051.0273999999999</c:v>
                </c:pt>
                <c:pt idx="3023">
                  <c:v>6091.3281999999999</c:v>
                </c:pt>
                <c:pt idx="3024">
                  <c:v>6052.2891</c:v>
                </c:pt>
                <c:pt idx="3025">
                  <c:v>6020.0078999999996</c:v>
                </c:pt>
                <c:pt idx="3026">
                  <c:v>6062.8985000000002</c:v>
                </c:pt>
                <c:pt idx="3027">
                  <c:v>6060.0898999999999</c:v>
                </c:pt>
                <c:pt idx="3028">
                  <c:v>6037.0781999999999</c:v>
                </c:pt>
                <c:pt idx="3029">
                  <c:v>6085.2695999999996</c:v>
                </c:pt>
                <c:pt idx="3030">
                  <c:v>6087.3789999999999</c:v>
                </c:pt>
                <c:pt idx="3031">
                  <c:v>6082.9883</c:v>
                </c:pt>
                <c:pt idx="3032">
                  <c:v>6014.7969000000003</c:v>
                </c:pt>
                <c:pt idx="3033">
                  <c:v>5996.7578999999996</c:v>
                </c:pt>
                <c:pt idx="3034">
                  <c:v>5923.5273999999999</c:v>
                </c:pt>
                <c:pt idx="3035">
                  <c:v>5919.9766</c:v>
                </c:pt>
                <c:pt idx="3036">
                  <c:v>6001.1993000000002</c:v>
                </c:pt>
                <c:pt idx="3037">
                  <c:v>5994.0078999999996</c:v>
                </c:pt>
                <c:pt idx="3038">
                  <c:v>5935.7578999999996</c:v>
                </c:pt>
                <c:pt idx="3039">
                  <c:v>5914.8868000000002</c:v>
                </c:pt>
                <c:pt idx="3040">
                  <c:v>6005.0898999999999</c:v>
                </c:pt>
                <c:pt idx="3041">
                  <c:v>5990.3868000000002</c:v>
                </c:pt>
                <c:pt idx="3042">
                  <c:v>5973.7773999999999</c:v>
                </c:pt>
                <c:pt idx="3043">
                  <c:v>5974.7578999999996</c:v>
                </c:pt>
                <c:pt idx="3044">
                  <c:v>5937.2969000000003</c:v>
                </c:pt>
                <c:pt idx="3045">
                  <c:v>5845.2891</c:v>
                </c:pt>
                <c:pt idx="3046">
                  <c:v>5828.6680000000006</c:v>
                </c:pt>
                <c:pt idx="3047">
                  <c:v>5775.2383</c:v>
                </c:pt>
                <c:pt idx="3048">
                  <c:v>5695.2773999999999</c:v>
                </c:pt>
                <c:pt idx="3049">
                  <c:v>5598.2266</c:v>
                </c:pt>
                <c:pt idx="3050">
                  <c:v>5696.1094000000003</c:v>
                </c:pt>
                <c:pt idx="3051">
                  <c:v>5718.1289999999999</c:v>
                </c:pt>
                <c:pt idx="3052">
                  <c:v>5786.0898999999999</c:v>
                </c:pt>
                <c:pt idx="3053">
                  <c:v>5762.7070999999996</c:v>
                </c:pt>
                <c:pt idx="3054">
                  <c:v>5795.8789999999999</c:v>
                </c:pt>
                <c:pt idx="3055">
                  <c:v>5880.8671999999997</c:v>
                </c:pt>
                <c:pt idx="3056">
                  <c:v>5900.7578999999996</c:v>
                </c:pt>
                <c:pt idx="3057">
                  <c:v>5904.4883</c:v>
                </c:pt>
                <c:pt idx="3058">
                  <c:v>5932.1680000000006</c:v>
                </c:pt>
                <c:pt idx="3059">
                  <c:v>5948.2969000000003</c:v>
                </c:pt>
                <c:pt idx="3060">
                  <c:v>5908.7578999999996</c:v>
                </c:pt>
                <c:pt idx="3061">
                  <c:v>6009.9180000000006</c:v>
                </c:pt>
                <c:pt idx="3062">
                  <c:v>6016.9766</c:v>
                </c:pt>
                <c:pt idx="3063">
                  <c:v>6007.0586000000003</c:v>
                </c:pt>
                <c:pt idx="3064">
                  <c:v>6041.1289999999999</c:v>
                </c:pt>
                <c:pt idx="3065">
                  <c:v>6007.3671999999997</c:v>
                </c:pt>
                <c:pt idx="3066">
                  <c:v>6055.75</c:v>
                </c:pt>
                <c:pt idx="3067">
                  <c:v>6053.4375</c:v>
                </c:pt>
                <c:pt idx="3068">
                  <c:v>5964.4687999999996</c:v>
                </c:pt>
                <c:pt idx="3069">
                  <c:v>6010.4375</c:v>
                </c:pt>
                <c:pt idx="3070">
                  <c:v>5963.7969000000003</c:v>
                </c:pt>
                <c:pt idx="3071">
                  <c:v>5996.0078999999996</c:v>
                </c:pt>
                <c:pt idx="3072">
                  <c:v>5870.0781999999999</c:v>
                </c:pt>
                <c:pt idx="3073">
                  <c:v>5896.8671999999997</c:v>
                </c:pt>
                <c:pt idx="3074">
                  <c:v>6022.2578999999996</c:v>
                </c:pt>
                <c:pt idx="3075">
                  <c:v>6018.2969000000003</c:v>
                </c:pt>
                <c:pt idx="3076">
                  <c:v>6068.1562999999996</c:v>
                </c:pt>
                <c:pt idx="3077">
                  <c:v>6069.8985000000002</c:v>
                </c:pt>
                <c:pt idx="3078">
                  <c:v>6082.8789999999999</c:v>
                </c:pt>
                <c:pt idx="3079">
                  <c:v>5984.0664999999999</c:v>
                </c:pt>
                <c:pt idx="3080">
                  <c:v>5919.9766</c:v>
                </c:pt>
                <c:pt idx="3081">
                  <c:v>5976.7695999999996</c:v>
                </c:pt>
                <c:pt idx="3082">
                  <c:v>5942.6875</c:v>
                </c:pt>
                <c:pt idx="3083">
                  <c:v>6018.8868000000002</c:v>
                </c:pt>
                <c:pt idx="3084">
                  <c:v>5976</c:v>
                </c:pt>
                <c:pt idx="3085">
                  <c:v>5944.9570999999996</c:v>
                </c:pt>
                <c:pt idx="3086">
                  <c:v>5925.8671999999997</c:v>
                </c:pt>
                <c:pt idx="3087">
                  <c:v>5923.6875</c:v>
                </c:pt>
                <c:pt idx="3088">
                  <c:v>5861</c:v>
                </c:pt>
                <c:pt idx="3089">
                  <c:v>5923.4883</c:v>
                </c:pt>
                <c:pt idx="3090">
                  <c:v>5955.9883</c:v>
                </c:pt>
                <c:pt idx="3091">
                  <c:v>5948.4883</c:v>
                </c:pt>
                <c:pt idx="3092">
                  <c:v>5835.8868000000002</c:v>
                </c:pt>
                <c:pt idx="3093">
                  <c:v>5858.4062999999996</c:v>
                </c:pt>
                <c:pt idx="3094">
                  <c:v>5870.1368000000002</c:v>
                </c:pt>
                <c:pt idx="3095">
                  <c:v>5880.9883</c:v>
                </c:pt>
                <c:pt idx="3096">
                  <c:v>5938.8671999999997</c:v>
                </c:pt>
                <c:pt idx="3097">
                  <c:v>5989.9883</c:v>
                </c:pt>
                <c:pt idx="3098">
                  <c:v>5928.6094000000003</c:v>
                </c:pt>
                <c:pt idx="3099">
                  <c:v>5847.9180000000006</c:v>
                </c:pt>
                <c:pt idx="3100">
                  <c:v>5855.0078999999996</c:v>
                </c:pt>
                <c:pt idx="3101">
                  <c:v>5863.1562999999996</c:v>
                </c:pt>
                <c:pt idx="3102">
                  <c:v>5864.6485000000002</c:v>
                </c:pt>
                <c:pt idx="3103">
                  <c:v>5808.8868000000002</c:v>
                </c:pt>
                <c:pt idx="3104">
                  <c:v>5856.3398999999999</c:v>
                </c:pt>
                <c:pt idx="3105">
                  <c:v>5765.7969000000003</c:v>
                </c:pt>
                <c:pt idx="3106">
                  <c:v>5803.1289999999999</c:v>
                </c:pt>
                <c:pt idx="3107">
                  <c:v>5742.5469000000003</c:v>
                </c:pt>
                <c:pt idx="3108">
                  <c:v>5698.8086000000003</c:v>
                </c:pt>
                <c:pt idx="3109">
                  <c:v>5714.9375</c:v>
                </c:pt>
                <c:pt idx="3110">
                  <c:v>5693.3868000000002</c:v>
                </c:pt>
                <c:pt idx="3111">
                  <c:v>5775.3086000000003</c:v>
                </c:pt>
                <c:pt idx="3112">
                  <c:v>5772.9883</c:v>
                </c:pt>
                <c:pt idx="3113">
                  <c:v>5674.3789999999999</c:v>
                </c:pt>
                <c:pt idx="3114">
                  <c:v>5697.7187999999996</c:v>
                </c:pt>
                <c:pt idx="3115">
                  <c:v>5722.3398999999999</c:v>
                </c:pt>
                <c:pt idx="3116">
                  <c:v>5766.8789999999999</c:v>
                </c:pt>
                <c:pt idx="3117">
                  <c:v>5855.9493000000002</c:v>
                </c:pt>
                <c:pt idx="3118">
                  <c:v>5945.7070999999996</c:v>
                </c:pt>
                <c:pt idx="3119">
                  <c:v>5989.7578999999996</c:v>
                </c:pt>
                <c:pt idx="3120">
                  <c:v>6017.5391</c:v>
                </c:pt>
                <c:pt idx="3121">
                  <c:v>6024.0273999999999</c:v>
                </c:pt>
                <c:pt idx="3122">
                  <c:v>6002.9180000000006</c:v>
                </c:pt>
                <c:pt idx="3123">
                  <c:v>6054.5469000000003</c:v>
                </c:pt>
                <c:pt idx="3124">
                  <c:v>5990.5781999999999</c:v>
                </c:pt>
                <c:pt idx="3125">
                  <c:v>5929.1562999999996</c:v>
                </c:pt>
                <c:pt idx="3126">
                  <c:v>5868.9570999999996</c:v>
                </c:pt>
                <c:pt idx="3127">
                  <c:v>5906.4296999999997</c:v>
                </c:pt>
                <c:pt idx="3128">
                  <c:v>5846.9493000000002</c:v>
                </c:pt>
                <c:pt idx="3129">
                  <c:v>5843.6562999999996</c:v>
                </c:pt>
                <c:pt idx="3130">
                  <c:v>5752.8086000000003</c:v>
                </c:pt>
                <c:pt idx="3131">
                  <c:v>5789.9883</c:v>
                </c:pt>
                <c:pt idx="3132">
                  <c:v>5853.8164999999999</c:v>
                </c:pt>
                <c:pt idx="3133">
                  <c:v>5899.8868000000002</c:v>
                </c:pt>
                <c:pt idx="3134">
                  <c:v>5935.0195999999996</c:v>
                </c:pt>
                <c:pt idx="3135">
                  <c:v>5925.2578999999996</c:v>
                </c:pt>
                <c:pt idx="3136">
                  <c:v>5929.7266</c:v>
                </c:pt>
                <c:pt idx="3137">
                  <c:v>5856.5781999999999</c:v>
                </c:pt>
                <c:pt idx="3138">
                  <c:v>5873.2070999999996</c:v>
                </c:pt>
                <c:pt idx="3139">
                  <c:v>5815.1875</c:v>
                </c:pt>
                <c:pt idx="3140">
                  <c:v>5774.4296999999997</c:v>
                </c:pt>
                <c:pt idx="3141">
                  <c:v>5718.3868000000002</c:v>
                </c:pt>
                <c:pt idx="3142">
                  <c:v>5584.5078999999996</c:v>
                </c:pt>
                <c:pt idx="3143">
                  <c:v>5393.1368000000002</c:v>
                </c:pt>
                <c:pt idx="3144">
                  <c:v>5246.9883</c:v>
                </c:pt>
                <c:pt idx="3145">
                  <c:v>5068.9493000000002</c:v>
                </c:pt>
                <c:pt idx="3146">
                  <c:v>5164.9179999999997</c:v>
                </c:pt>
                <c:pt idx="3147">
                  <c:v>5007.1562999999996</c:v>
                </c:pt>
                <c:pt idx="3148">
                  <c:v>5162.8281999999999</c:v>
                </c:pt>
                <c:pt idx="3149">
                  <c:v>5320.0273999999999</c:v>
                </c:pt>
                <c:pt idx="3150">
                  <c:v>5350.5781999999999</c:v>
                </c:pt>
                <c:pt idx="3151">
                  <c:v>5357.6289999999999</c:v>
                </c:pt>
                <c:pt idx="3152">
                  <c:v>5331.5977000000003</c:v>
                </c:pt>
                <c:pt idx="3153">
                  <c:v>5092.2266</c:v>
                </c:pt>
                <c:pt idx="3154">
                  <c:v>5095.2969000000003</c:v>
                </c:pt>
                <c:pt idx="3155">
                  <c:v>5129.4179999999997</c:v>
                </c:pt>
                <c:pt idx="3156">
                  <c:v>5205.8477000000003</c:v>
                </c:pt>
                <c:pt idx="3157">
                  <c:v>5131.0977000000003</c:v>
                </c:pt>
                <c:pt idx="3158">
                  <c:v>5129.9179999999997</c:v>
                </c:pt>
                <c:pt idx="3159">
                  <c:v>5268.6562999999996</c:v>
                </c:pt>
                <c:pt idx="3160">
                  <c:v>5394.5273999999999</c:v>
                </c:pt>
                <c:pt idx="3161">
                  <c:v>5418.6485000000002</c:v>
                </c:pt>
                <c:pt idx="3162">
                  <c:v>5292.0273999999999</c:v>
                </c:pt>
                <c:pt idx="3163">
                  <c:v>5102.5781999999999</c:v>
                </c:pt>
                <c:pt idx="3164">
                  <c:v>5156.8398999999999</c:v>
                </c:pt>
                <c:pt idx="3165">
                  <c:v>5318.5898999999999</c:v>
                </c:pt>
                <c:pt idx="3166">
                  <c:v>5340.3789999999999</c:v>
                </c:pt>
                <c:pt idx="3167">
                  <c:v>5214.6485000000002</c:v>
                </c:pt>
                <c:pt idx="3168">
                  <c:v>5129.6171999999997</c:v>
                </c:pt>
                <c:pt idx="3169">
                  <c:v>5174.25</c:v>
                </c:pt>
                <c:pt idx="3170">
                  <c:v>5227.0195999999996</c:v>
                </c:pt>
                <c:pt idx="3171">
                  <c:v>5337.5391</c:v>
                </c:pt>
                <c:pt idx="3172">
                  <c:v>5368.4062999999996</c:v>
                </c:pt>
                <c:pt idx="3173">
                  <c:v>5259.5586000000003</c:v>
                </c:pt>
                <c:pt idx="3174">
                  <c:v>5363.7070999999996</c:v>
                </c:pt>
                <c:pt idx="3175">
                  <c:v>5288.4062999999996</c:v>
                </c:pt>
                <c:pt idx="3176">
                  <c:v>5041.6094000000003</c:v>
                </c:pt>
                <c:pt idx="3177">
                  <c:v>5066.8086000000003</c:v>
                </c:pt>
                <c:pt idx="3178">
                  <c:v>5089.3671999999997</c:v>
                </c:pt>
                <c:pt idx="3179">
                  <c:v>5294.0469000000003</c:v>
                </c:pt>
                <c:pt idx="3180">
                  <c:v>5217.6289999999999</c:v>
                </c:pt>
                <c:pt idx="3181">
                  <c:v>5196.8398999999999</c:v>
                </c:pt>
                <c:pt idx="3182">
                  <c:v>5128.4766</c:v>
                </c:pt>
                <c:pt idx="3183">
                  <c:v>5075.5</c:v>
                </c:pt>
                <c:pt idx="3184">
                  <c:v>4944.4375</c:v>
                </c:pt>
                <c:pt idx="3185">
                  <c:v>5102.1679999999997</c:v>
                </c:pt>
                <c:pt idx="3186">
                  <c:v>5291.2578999999996</c:v>
                </c:pt>
                <c:pt idx="3187">
                  <c:v>5303.3985000000002</c:v>
                </c:pt>
                <c:pt idx="3188">
                  <c:v>5399</c:v>
                </c:pt>
                <c:pt idx="3189">
                  <c:v>5395.6993000000002</c:v>
                </c:pt>
                <c:pt idx="3190">
                  <c:v>5441.7969000000003</c:v>
                </c:pt>
                <c:pt idx="3191">
                  <c:v>5403.3789999999999</c:v>
                </c:pt>
                <c:pt idx="3192">
                  <c:v>5466.3594000000003</c:v>
                </c:pt>
                <c:pt idx="3193">
                  <c:v>5436.6993000000002</c:v>
                </c:pt>
                <c:pt idx="3194">
                  <c:v>5410.3477000000003</c:v>
                </c:pt>
                <c:pt idx="3195">
                  <c:v>5450.4883</c:v>
                </c:pt>
                <c:pt idx="3196">
                  <c:v>5384.6796999999997</c:v>
                </c:pt>
                <c:pt idx="3197">
                  <c:v>5488.6485000000002</c:v>
                </c:pt>
                <c:pt idx="3198">
                  <c:v>5548.0586000000003</c:v>
                </c:pt>
                <c:pt idx="3199">
                  <c:v>5525.5391</c:v>
                </c:pt>
                <c:pt idx="3200">
                  <c:v>5553.2383</c:v>
                </c:pt>
                <c:pt idx="3201">
                  <c:v>5713.8164999999999</c:v>
                </c:pt>
                <c:pt idx="3202">
                  <c:v>5702.2383</c:v>
                </c:pt>
                <c:pt idx="3203">
                  <c:v>5544.2187999999996</c:v>
                </c:pt>
                <c:pt idx="3204">
                  <c:v>5421.5664999999999</c:v>
                </c:pt>
                <c:pt idx="3205">
                  <c:v>5484.0977000000003</c:v>
                </c:pt>
                <c:pt idx="3206">
                  <c:v>5545.6368000000002</c:v>
                </c:pt>
                <c:pt idx="3207">
                  <c:v>5527.1562999999996</c:v>
                </c:pt>
                <c:pt idx="3208">
                  <c:v>5510.8164999999999</c:v>
                </c:pt>
                <c:pt idx="3209">
                  <c:v>5567.3398999999999</c:v>
                </c:pt>
                <c:pt idx="3210">
                  <c:v>5460.3789999999999</c:v>
                </c:pt>
                <c:pt idx="3211">
                  <c:v>5444.8164999999999</c:v>
                </c:pt>
                <c:pt idx="3212">
                  <c:v>5545.3789999999999</c:v>
                </c:pt>
                <c:pt idx="3213">
                  <c:v>5519.0391</c:v>
                </c:pt>
                <c:pt idx="3214">
                  <c:v>5517.4375</c:v>
                </c:pt>
                <c:pt idx="3215">
                  <c:v>5509.0195999999996</c:v>
                </c:pt>
                <c:pt idx="3216">
                  <c:v>5423.1368000000002</c:v>
                </c:pt>
                <c:pt idx="3217">
                  <c:v>5362.9375</c:v>
                </c:pt>
                <c:pt idx="3218">
                  <c:v>5222.5977000000003</c:v>
                </c:pt>
                <c:pt idx="3219">
                  <c:v>5206.8164999999999</c:v>
                </c:pt>
                <c:pt idx="3220">
                  <c:v>5139.7773999999999</c:v>
                </c:pt>
                <c:pt idx="3221">
                  <c:v>5127.5664999999999</c:v>
                </c:pt>
                <c:pt idx="3222">
                  <c:v>5164.6485000000002</c:v>
                </c:pt>
                <c:pt idx="3223">
                  <c:v>5312.7578999999996</c:v>
                </c:pt>
                <c:pt idx="3224">
                  <c:v>5337</c:v>
                </c:pt>
                <c:pt idx="3225">
                  <c:v>5505.4180000000006</c:v>
                </c:pt>
                <c:pt idx="3226">
                  <c:v>5489.3398999999999</c:v>
                </c:pt>
                <c:pt idx="3227">
                  <c:v>5552.2891</c:v>
                </c:pt>
                <c:pt idx="3228">
                  <c:v>5567.9570999999996</c:v>
                </c:pt>
                <c:pt idx="3229">
                  <c:v>5568.7187999999996</c:v>
                </c:pt>
                <c:pt idx="3230">
                  <c:v>5546.9062999999996</c:v>
                </c:pt>
                <c:pt idx="3231">
                  <c:v>5483.7695999999996</c:v>
                </c:pt>
                <c:pt idx="3232">
                  <c:v>5529.2070999999996</c:v>
                </c:pt>
                <c:pt idx="3233">
                  <c:v>5427.8594000000003</c:v>
                </c:pt>
                <c:pt idx="3234">
                  <c:v>5490.1485000000002</c:v>
                </c:pt>
                <c:pt idx="3235">
                  <c:v>5366.7969000000003</c:v>
                </c:pt>
                <c:pt idx="3236">
                  <c:v>5400.8477000000003</c:v>
                </c:pt>
                <c:pt idx="3237">
                  <c:v>5387.3398999999999</c:v>
                </c:pt>
                <c:pt idx="3238">
                  <c:v>5364.9883</c:v>
                </c:pt>
                <c:pt idx="3239">
                  <c:v>5419.5977000000003</c:v>
                </c:pt>
                <c:pt idx="3240">
                  <c:v>5389.7383</c:v>
                </c:pt>
                <c:pt idx="3241">
                  <c:v>5456.9687999999996</c:v>
                </c:pt>
                <c:pt idx="3242">
                  <c:v>5512.6993000000002</c:v>
                </c:pt>
                <c:pt idx="3243">
                  <c:v>5507.3985000000002</c:v>
                </c:pt>
                <c:pt idx="3244">
                  <c:v>5566.7695999999996</c:v>
                </c:pt>
                <c:pt idx="3245">
                  <c:v>5572.2773999999999</c:v>
                </c:pt>
                <c:pt idx="3246">
                  <c:v>5699.9062999999996</c:v>
                </c:pt>
                <c:pt idx="3247">
                  <c:v>5668.4493000000002</c:v>
                </c:pt>
                <c:pt idx="3248">
                  <c:v>5624.2578999999996</c:v>
                </c:pt>
                <c:pt idx="3249">
                  <c:v>5649.6796999999997</c:v>
                </c:pt>
                <c:pt idx="3250">
                  <c:v>5612.2578999999996</c:v>
                </c:pt>
                <c:pt idx="3251">
                  <c:v>5696.6993000000002</c:v>
                </c:pt>
                <c:pt idx="3252">
                  <c:v>5670.8164999999999</c:v>
                </c:pt>
                <c:pt idx="3253">
                  <c:v>5662.4180000000006</c:v>
                </c:pt>
                <c:pt idx="3254">
                  <c:v>5636.6368000000002</c:v>
                </c:pt>
                <c:pt idx="3255">
                  <c:v>5657.4375</c:v>
                </c:pt>
                <c:pt idx="3256">
                  <c:v>5693.9493000000002</c:v>
                </c:pt>
                <c:pt idx="3257">
                  <c:v>5702.3671999999997</c:v>
                </c:pt>
                <c:pt idx="3258">
                  <c:v>5741.1485000000002</c:v>
                </c:pt>
                <c:pt idx="3259">
                  <c:v>5728.5469000000003</c:v>
                </c:pt>
                <c:pt idx="3260">
                  <c:v>5782.5586000000003</c:v>
                </c:pt>
                <c:pt idx="3261">
                  <c:v>5751.8985000000002</c:v>
                </c:pt>
                <c:pt idx="3262">
                  <c:v>5723</c:v>
                </c:pt>
                <c:pt idx="3263">
                  <c:v>5733.4493000000002</c:v>
                </c:pt>
                <c:pt idx="3264">
                  <c:v>5671.0898999999999</c:v>
                </c:pt>
                <c:pt idx="3265">
                  <c:v>5681.6094000000003</c:v>
                </c:pt>
                <c:pt idx="3266">
                  <c:v>5790.7187999999996</c:v>
                </c:pt>
                <c:pt idx="3267">
                  <c:v>5796.0664999999999</c:v>
                </c:pt>
                <c:pt idx="3268">
                  <c:v>5901.0664999999999</c:v>
                </c:pt>
                <c:pt idx="3269">
                  <c:v>5892.1993000000002</c:v>
                </c:pt>
                <c:pt idx="3270">
                  <c:v>5890.2578999999996</c:v>
                </c:pt>
                <c:pt idx="3271">
                  <c:v>5875.9296999999997</c:v>
                </c:pt>
                <c:pt idx="3272">
                  <c:v>5895.4687999999996</c:v>
                </c:pt>
                <c:pt idx="3273">
                  <c:v>5852.3868000000002</c:v>
                </c:pt>
                <c:pt idx="3274">
                  <c:v>5905.6993000000002</c:v>
                </c:pt>
                <c:pt idx="3275">
                  <c:v>5899.8671999999997</c:v>
                </c:pt>
                <c:pt idx="3276">
                  <c:v>5892.1562999999996</c:v>
                </c:pt>
                <c:pt idx="3277">
                  <c:v>5885.3789999999999</c:v>
                </c:pt>
                <c:pt idx="3278">
                  <c:v>5905.0664999999999</c:v>
                </c:pt>
                <c:pt idx="3279">
                  <c:v>5945.25</c:v>
                </c:pt>
                <c:pt idx="3280">
                  <c:v>5928.1993000000002</c:v>
                </c:pt>
                <c:pt idx="3281">
                  <c:v>5916.5469000000003</c:v>
                </c:pt>
                <c:pt idx="3282">
                  <c:v>5937.8868000000002</c:v>
                </c:pt>
                <c:pt idx="3283">
                  <c:v>5935.1289999999999</c:v>
                </c:pt>
                <c:pt idx="3284">
                  <c:v>5915.5469000000003</c:v>
                </c:pt>
                <c:pt idx="3285">
                  <c:v>5927.9062999999996</c:v>
                </c:pt>
                <c:pt idx="3286">
                  <c:v>5871.5078999999996</c:v>
                </c:pt>
                <c:pt idx="3287">
                  <c:v>5931.25</c:v>
                </c:pt>
                <c:pt idx="3288">
                  <c:v>5911.1289999999999</c:v>
                </c:pt>
                <c:pt idx="3289">
                  <c:v>5874.8164999999999</c:v>
                </c:pt>
                <c:pt idx="3290">
                  <c:v>5765.7969000000003</c:v>
                </c:pt>
                <c:pt idx="3291">
                  <c:v>5791.4062999999996</c:v>
                </c:pt>
                <c:pt idx="3292">
                  <c:v>5859.7266</c:v>
                </c:pt>
                <c:pt idx="3293">
                  <c:v>5887.4883</c:v>
                </c:pt>
                <c:pt idx="3294">
                  <c:v>5892.75</c:v>
                </c:pt>
                <c:pt idx="3295">
                  <c:v>5955.9062999999996</c:v>
                </c:pt>
                <c:pt idx="3296">
                  <c:v>5945.4296999999997</c:v>
                </c:pt>
                <c:pt idx="3297">
                  <c:v>5940.7187999999996</c:v>
                </c:pt>
                <c:pt idx="3298">
                  <c:v>5965.5781999999999</c:v>
                </c:pt>
                <c:pt idx="3299">
                  <c:v>5961.1094000000003</c:v>
                </c:pt>
                <c:pt idx="3300">
                  <c:v>5891.4062999999996</c:v>
                </c:pt>
                <c:pt idx="3301">
                  <c:v>5891.9493000000002</c:v>
                </c:pt>
                <c:pt idx="3302">
                  <c:v>5845.6485000000002</c:v>
                </c:pt>
                <c:pt idx="3303">
                  <c:v>5854.8868000000002</c:v>
                </c:pt>
                <c:pt idx="3304">
                  <c:v>5902.6993000000002</c:v>
                </c:pt>
                <c:pt idx="3305">
                  <c:v>5869.5469000000003</c:v>
                </c:pt>
                <c:pt idx="3306">
                  <c:v>5808.9883</c:v>
                </c:pt>
                <c:pt idx="3307">
                  <c:v>5742.0273999999999</c:v>
                </c:pt>
                <c:pt idx="3308">
                  <c:v>5768.4493000000002</c:v>
                </c:pt>
                <c:pt idx="3309">
                  <c:v>5874.8868000000002</c:v>
                </c:pt>
                <c:pt idx="3310">
                  <c:v>5838.3398999999999</c:v>
                </c:pt>
                <c:pt idx="3311">
                  <c:v>5703.7695999999996</c:v>
                </c:pt>
                <c:pt idx="3312">
                  <c:v>5723.6680000000006</c:v>
                </c:pt>
                <c:pt idx="3313">
                  <c:v>5595.5469000000003</c:v>
                </c:pt>
                <c:pt idx="3314">
                  <c:v>5634.7383</c:v>
                </c:pt>
                <c:pt idx="3315">
                  <c:v>5710.4570999999996</c:v>
                </c:pt>
                <c:pt idx="3316">
                  <c:v>5651.7891</c:v>
                </c:pt>
                <c:pt idx="3317">
                  <c:v>5666.2773999999999</c:v>
                </c:pt>
                <c:pt idx="3318">
                  <c:v>5766.9493000000002</c:v>
                </c:pt>
                <c:pt idx="3319">
                  <c:v>5745.2891</c:v>
                </c:pt>
                <c:pt idx="3320">
                  <c:v>5744.5469000000003</c:v>
                </c:pt>
                <c:pt idx="3321">
                  <c:v>5772.1485000000002</c:v>
                </c:pt>
                <c:pt idx="3322">
                  <c:v>5665.5664999999999</c:v>
                </c:pt>
                <c:pt idx="3323">
                  <c:v>5709.4883</c:v>
                </c:pt>
                <c:pt idx="3324">
                  <c:v>5748.7187999999996</c:v>
                </c:pt>
                <c:pt idx="3325">
                  <c:v>5777.1094000000003</c:v>
                </c:pt>
                <c:pt idx="3326">
                  <c:v>5737.7773999999999</c:v>
                </c:pt>
                <c:pt idx="3327">
                  <c:v>5812.2266</c:v>
                </c:pt>
                <c:pt idx="3328">
                  <c:v>5758.1094000000003</c:v>
                </c:pt>
                <c:pt idx="3329">
                  <c:v>5766.5469000000003</c:v>
                </c:pt>
                <c:pt idx="3330">
                  <c:v>5655.0586000000003</c:v>
                </c:pt>
                <c:pt idx="3331">
                  <c:v>5554.5469000000003</c:v>
                </c:pt>
                <c:pt idx="3332">
                  <c:v>5530.0469000000003</c:v>
                </c:pt>
                <c:pt idx="3333">
                  <c:v>5543.9493000000002</c:v>
                </c:pt>
                <c:pt idx="3334">
                  <c:v>5575.5195999999996</c:v>
                </c:pt>
                <c:pt idx="3335">
                  <c:v>5465.5195999999996</c:v>
                </c:pt>
                <c:pt idx="3336">
                  <c:v>5437.6171999999997</c:v>
                </c:pt>
                <c:pt idx="3337">
                  <c:v>5405.25</c:v>
                </c:pt>
                <c:pt idx="3338">
                  <c:v>5338.3789999999999</c:v>
                </c:pt>
                <c:pt idx="3339">
                  <c:v>5267.6171999999997</c:v>
                </c:pt>
                <c:pt idx="3340">
                  <c:v>5304.4766</c:v>
                </c:pt>
                <c:pt idx="3341">
                  <c:v>5403.2773999999999</c:v>
                </c:pt>
                <c:pt idx="3342">
                  <c:v>5266.4062999999996</c:v>
                </c:pt>
                <c:pt idx="3343">
                  <c:v>5350.0469000000003</c:v>
                </c:pt>
                <c:pt idx="3344">
                  <c:v>5351.5273999999999</c:v>
                </c:pt>
                <c:pt idx="3345">
                  <c:v>5356.3398999999999</c:v>
                </c:pt>
                <c:pt idx="3346">
                  <c:v>5391.1368000000002</c:v>
                </c:pt>
                <c:pt idx="3347">
                  <c:v>5297.2773999999999</c:v>
                </c:pt>
                <c:pt idx="3348">
                  <c:v>5320.8594000000003</c:v>
                </c:pt>
                <c:pt idx="3349">
                  <c:v>5260.1875</c:v>
                </c:pt>
                <c:pt idx="3350">
                  <c:v>5384.1094000000003</c:v>
                </c:pt>
                <c:pt idx="3351">
                  <c:v>5447.7891</c:v>
                </c:pt>
                <c:pt idx="3352">
                  <c:v>5435.0781999999999</c:v>
                </c:pt>
                <c:pt idx="3353">
                  <c:v>5473.7383</c:v>
                </c:pt>
                <c:pt idx="3354">
                  <c:v>5483.8086000000003</c:v>
                </c:pt>
                <c:pt idx="3355">
                  <c:v>5467.0469000000003</c:v>
                </c:pt>
                <c:pt idx="3356">
                  <c:v>5478.8086000000003</c:v>
                </c:pt>
                <c:pt idx="3357">
                  <c:v>5491.0898999999999</c:v>
                </c:pt>
                <c:pt idx="3358">
                  <c:v>5586.3086000000003</c:v>
                </c:pt>
                <c:pt idx="3359">
                  <c:v>5622.2891</c:v>
                </c:pt>
                <c:pt idx="3360">
                  <c:v>5566.3594000000003</c:v>
                </c:pt>
                <c:pt idx="3361">
                  <c:v>5513.6875</c:v>
                </c:pt>
                <c:pt idx="3362">
                  <c:v>5450.6485000000002</c:v>
                </c:pt>
                <c:pt idx="3363">
                  <c:v>5446.9570999999996</c:v>
                </c:pt>
                <c:pt idx="3364">
                  <c:v>5523.9180000000006</c:v>
                </c:pt>
                <c:pt idx="3365">
                  <c:v>5493.0586000000003</c:v>
                </c:pt>
                <c:pt idx="3366">
                  <c:v>5571.1485000000002</c:v>
                </c:pt>
                <c:pt idx="3367">
                  <c:v>5640.6368000000002</c:v>
                </c:pt>
                <c:pt idx="3368">
                  <c:v>5687.7266</c:v>
                </c:pt>
                <c:pt idx="3369">
                  <c:v>5684.4687999999996</c:v>
                </c:pt>
                <c:pt idx="3370">
                  <c:v>5692.6289999999999</c:v>
                </c:pt>
                <c:pt idx="3371">
                  <c:v>5662.6289999999999</c:v>
                </c:pt>
                <c:pt idx="3372">
                  <c:v>5627.3281999999999</c:v>
                </c:pt>
                <c:pt idx="3373">
                  <c:v>5664.0664999999999</c:v>
                </c:pt>
                <c:pt idx="3374">
                  <c:v>5664.4766</c:v>
                </c:pt>
                <c:pt idx="3375">
                  <c:v>5608.25</c:v>
                </c:pt>
                <c:pt idx="3376">
                  <c:v>5666.1289999999999</c:v>
                </c:pt>
                <c:pt idx="3377">
                  <c:v>5662.4296999999997</c:v>
                </c:pt>
                <c:pt idx="3378">
                  <c:v>5629.0898999999999</c:v>
                </c:pt>
                <c:pt idx="3379">
                  <c:v>5685.7695999999996</c:v>
                </c:pt>
                <c:pt idx="3380">
                  <c:v>5714.1875</c:v>
                </c:pt>
                <c:pt idx="3381">
                  <c:v>5651.7695999999996</c:v>
                </c:pt>
                <c:pt idx="3382">
                  <c:v>5533.8671999999997</c:v>
                </c:pt>
                <c:pt idx="3383">
                  <c:v>5499.2266</c:v>
                </c:pt>
                <c:pt idx="3384">
                  <c:v>5498.3164999999999</c:v>
                </c:pt>
                <c:pt idx="3385">
                  <c:v>5573.1562999999996</c:v>
                </c:pt>
                <c:pt idx="3386">
                  <c:v>5627.2070999999996</c:v>
                </c:pt>
                <c:pt idx="3387">
                  <c:v>5693.6289999999999</c:v>
                </c:pt>
                <c:pt idx="3388">
                  <c:v>5635.2773999999999</c:v>
                </c:pt>
                <c:pt idx="3389">
                  <c:v>5712.8164999999999</c:v>
                </c:pt>
                <c:pt idx="3390">
                  <c:v>5662.2969000000003</c:v>
                </c:pt>
                <c:pt idx="3391">
                  <c:v>5787.2773999999999</c:v>
                </c:pt>
                <c:pt idx="3392">
                  <c:v>5808.7695999999996</c:v>
                </c:pt>
                <c:pt idx="3393">
                  <c:v>5841.2383</c:v>
                </c:pt>
                <c:pt idx="3394">
                  <c:v>5845.9180000000006</c:v>
                </c:pt>
                <c:pt idx="3395">
                  <c:v>5851.5078999999996</c:v>
                </c:pt>
                <c:pt idx="3396">
                  <c:v>5847.1094000000003</c:v>
                </c:pt>
                <c:pt idx="3397">
                  <c:v>5831.8789999999999</c:v>
                </c:pt>
                <c:pt idx="3398">
                  <c:v>5864.7773999999999</c:v>
                </c:pt>
                <c:pt idx="3399">
                  <c:v>5833.0391</c:v>
                </c:pt>
                <c:pt idx="3400">
                  <c:v>5834.5078999999996</c:v>
                </c:pt>
                <c:pt idx="3401">
                  <c:v>5852.4180000000006</c:v>
                </c:pt>
                <c:pt idx="3402">
                  <c:v>5824.3671999999997</c:v>
                </c:pt>
                <c:pt idx="3403">
                  <c:v>5857.5195999999996</c:v>
                </c:pt>
                <c:pt idx="3404">
                  <c:v>5774.1993000000002</c:v>
                </c:pt>
                <c:pt idx="3405">
                  <c:v>5776.5977000000003</c:v>
                </c:pt>
                <c:pt idx="3406">
                  <c:v>5776.5977000000003</c:v>
                </c:pt>
                <c:pt idx="3407">
                  <c:v>5775.7070999999996</c:v>
                </c:pt>
                <c:pt idx="3408">
                  <c:v>5743.5273999999999</c:v>
                </c:pt>
                <c:pt idx="3409">
                  <c:v>5719.4493000000002</c:v>
                </c:pt>
                <c:pt idx="3410">
                  <c:v>5711.4766</c:v>
                </c:pt>
                <c:pt idx="3411">
                  <c:v>5758.4062999999996</c:v>
                </c:pt>
                <c:pt idx="3412">
                  <c:v>5672.0078999999996</c:v>
                </c:pt>
                <c:pt idx="3413">
                  <c:v>5657.8594000000003</c:v>
                </c:pt>
                <c:pt idx="3414">
                  <c:v>5777.3398999999999</c:v>
                </c:pt>
                <c:pt idx="3415">
                  <c:v>5794.7969000000003</c:v>
                </c:pt>
                <c:pt idx="3416">
                  <c:v>5793.1993000000002</c:v>
                </c:pt>
                <c:pt idx="3417">
                  <c:v>5792.1875</c:v>
                </c:pt>
                <c:pt idx="3418">
                  <c:v>5782.0781999999999</c:v>
                </c:pt>
                <c:pt idx="3419">
                  <c:v>5819.9180000000006</c:v>
                </c:pt>
                <c:pt idx="3420">
                  <c:v>5915.5469000000003</c:v>
                </c:pt>
                <c:pt idx="3421">
                  <c:v>5893.5195999999996</c:v>
                </c:pt>
                <c:pt idx="3422">
                  <c:v>5868.1562999999996</c:v>
                </c:pt>
                <c:pt idx="3423">
                  <c:v>5888.4766</c:v>
                </c:pt>
                <c:pt idx="3424">
                  <c:v>5854.6368000000002</c:v>
                </c:pt>
                <c:pt idx="3425">
                  <c:v>5852.6171999999997</c:v>
                </c:pt>
                <c:pt idx="3426">
                  <c:v>5838.8398999999999</c:v>
                </c:pt>
                <c:pt idx="3427">
                  <c:v>5859.7070999999996</c:v>
                </c:pt>
                <c:pt idx="3428">
                  <c:v>5768.0898999999999</c:v>
                </c:pt>
                <c:pt idx="3429">
                  <c:v>5779.4180000000006</c:v>
                </c:pt>
                <c:pt idx="3430">
                  <c:v>5742.0664999999999</c:v>
                </c:pt>
                <c:pt idx="3431">
                  <c:v>5820.4493000000002</c:v>
                </c:pt>
                <c:pt idx="3432">
                  <c:v>5809.4493000000002</c:v>
                </c:pt>
                <c:pt idx="3433">
                  <c:v>5825.8086000000003</c:v>
                </c:pt>
                <c:pt idx="3434">
                  <c:v>5827.7773999999999</c:v>
                </c:pt>
                <c:pt idx="3435">
                  <c:v>5871.0195999999996</c:v>
                </c:pt>
                <c:pt idx="3436">
                  <c:v>5841.7383</c:v>
                </c:pt>
                <c:pt idx="3437">
                  <c:v>5810.25</c:v>
                </c:pt>
                <c:pt idx="3438">
                  <c:v>5776.7070999999996</c:v>
                </c:pt>
                <c:pt idx="3439">
                  <c:v>5829.75</c:v>
                </c:pt>
                <c:pt idx="3440">
                  <c:v>5793.3164999999999</c:v>
                </c:pt>
                <c:pt idx="3441">
                  <c:v>5805.6094000000003</c:v>
                </c:pt>
                <c:pt idx="3442">
                  <c:v>5870.5391</c:v>
                </c:pt>
                <c:pt idx="3443">
                  <c:v>5910.9062999999996</c:v>
                </c:pt>
                <c:pt idx="3444">
                  <c:v>5917.0469000000003</c:v>
                </c:pt>
                <c:pt idx="3445">
                  <c:v>5896.1485000000002</c:v>
                </c:pt>
                <c:pt idx="3446">
                  <c:v>5882.9062999999996</c:v>
                </c:pt>
                <c:pt idx="3447">
                  <c:v>5797.9062999999996</c:v>
                </c:pt>
                <c:pt idx="3448">
                  <c:v>5804.7773999999999</c:v>
                </c:pt>
                <c:pt idx="3449">
                  <c:v>5805.0469000000003</c:v>
                </c:pt>
                <c:pt idx="3450">
                  <c:v>5806.7070999999996</c:v>
                </c:pt>
                <c:pt idx="3451">
                  <c:v>5795.0977000000003</c:v>
                </c:pt>
                <c:pt idx="3452">
                  <c:v>5849.8985000000002</c:v>
                </c:pt>
                <c:pt idx="3453">
                  <c:v>5782.6993000000002</c:v>
                </c:pt>
                <c:pt idx="3454">
                  <c:v>5861.9180000000006</c:v>
                </c:pt>
                <c:pt idx="3455">
                  <c:v>5868.5469000000003</c:v>
                </c:pt>
                <c:pt idx="3456">
                  <c:v>5839.0586000000003</c:v>
                </c:pt>
                <c:pt idx="3457">
                  <c:v>5884.8985000000002</c:v>
                </c:pt>
                <c:pt idx="3458">
                  <c:v>5791.6289999999999</c:v>
                </c:pt>
                <c:pt idx="3459">
                  <c:v>5776.0469000000003</c:v>
                </c:pt>
                <c:pt idx="3460">
                  <c:v>5769.6796999999997</c:v>
                </c:pt>
                <c:pt idx="3461">
                  <c:v>5767.2695999999996</c:v>
                </c:pt>
                <c:pt idx="3462">
                  <c:v>5786.25</c:v>
                </c:pt>
                <c:pt idx="3463">
                  <c:v>5722.0078999999996</c:v>
                </c:pt>
                <c:pt idx="3464">
                  <c:v>5677.75</c:v>
                </c:pt>
                <c:pt idx="3465">
                  <c:v>5605.5898999999999</c:v>
                </c:pt>
                <c:pt idx="3466">
                  <c:v>5737.6562999999996</c:v>
                </c:pt>
                <c:pt idx="3467">
                  <c:v>5748.0977000000003</c:v>
                </c:pt>
                <c:pt idx="3468">
                  <c:v>5752.0273999999999</c:v>
                </c:pt>
                <c:pt idx="3469">
                  <c:v>5791.0273999999999</c:v>
                </c:pt>
                <c:pt idx="3470">
                  <c:v>5819.1368000000002</c:v>
                </c:pt>
                <c:pt idx="3471">
                  <c:v>5786.7187999999996</c:v>
                </c:pt>
                <c:pt idx="3472">
                  <c:v>5799.7070999999996</c:v>
                </c:pt>
                <c:pt idx="3473">
                  <c:v>5803.2773999999999</c:v>
                </c:pt>
                <c:pt idx="3474">
                  <c:v>5870.2969000000003</c:v>
                </c:pt>
                <c:pt idx="3475">
                  <c:v>5866.8164999999999</c:v>
                </c:pt>
                <c:pt idx="3476">
                  <c:v>5871.2383</c:v>
                </c:pt>
                <c:pt idx="3477">
                  <c:v>5869.0391</c:v>
                </c:pt>
                <c:pt idx="3478">
                  <c:v>5892.0781999999999</c:v>
                </c:pt>
                <c:pt idx="3479">
                  <c:v>5901.4180000000006</c:v>
                </c:pt>
                <c:pt idx="3480">
                  <c:v>5914.3985000000002</c:v>
                </c:pt>
                <c:pt idx="3481">
                  <c:v>5921.6289999999999</c:v>
                </c:pt>
                <c:pt idx="3482">
                  <c:v>5924.9687999999996</c:v>
                </c:pt>
                <c:pt idx="3483">
                  <c:v>5945.8477000000003</c:v>
                </c:pt>
                <c:pt idx="3484">
                  <c:v>5929.6094000000003</c:v>
                </c:pt>
                <c:pt idx="3485">
                  <c:v>5921.7578999999996</c:v>
                </c:pt>
                <c:pt idx="3486">
                  <c:v>5912.1485000000002</c:v>
                </c:pt>
                <c:pt idx="3487">
                  <c:v>5935.8985000000002</c:v>
                </c:pt>
                <c:pt idx="3488">
                  <c:v>5961.5898999999999</c:v>
                </c:pt>
                <c:pt idx="3489">
                  <c:v>5958.3398999999999</c:v>
                </c:pt>
                <c:pt idx="3490">
                  <c:v>5939.9883</c:v>
                </c:pt>
                <c:pt idx="3491">
                  <c:v>5954.1796999999997</c:v>
                </c:pt>
                <c:pt idx="3492">
                  <c:v>5954.2969000000003</c:v>
                </c:pt>
                <c:pt idx="3493">
                  <c:v>5925.3671999999997</c:v>
                </c:pt>
                <c:pt idx="3494">
                  <c:v>5897.8086000000003</c:v>
                </c:pt>
                <c:pt idx="3495">
                  <c:v>6027.3671999999997</c:v>
                </c:pt>
                <c:pt idx="3496">
                  <c:v>6047.3398999999999</c:v>
                </c:pt>
                <c:pt idx="3497">
                  <c:v>6089.8398999999999</c:v>
                </c:pt>
                <c:pt idx="3498">
                  <c:v>6064.5781999999999</c:v>
                </c:pt>
                <c:pt idx="3499">
                  <c:v>6053.6289999999999</c:v>
                </c:pt>
                <c:pt idx="3500">
                  <c:v>6098.6485000000002</c:v>
                </c:pt>
                <c:pt idx="3501">
                  <c:v>6101.5078999999996</c:v>
                </c:pt>
                <c:pt idx="3502">
                  <c:v>6121.5781999999999</c:v>
                </c:pt>
                <c:pt idx="3503">
                  <c:v>6107.8594000000003</c:v>
                </c:pt>
                <c:pt idx="3504">
                  <c:v>6117.3086000000003</c:v>
                </c:pt>
                <c:pt idx="3505">
                  <c:v>6103.9766</c:v>
                </c:pt>
                <c:pt idx="3506">
                  <c:v>6132.3594000000003</c:v>
                </c:pt>
                <c:pt idx="3507">
                  <c:v>6154.4062999999996</c:v>
                </c:pt>
                <c:pt idx="3508">
                  <c:v>6180.9766</c:v>
                </c:pt>
                <c:pt idx="3509">
                  <c:v>6179.1680000000006</c:v>
                </c:pt>
                <c:pt idx="3510">
                  <c:v>6197.6368000000002</c:v>
                </c:pt>
                <c:pt idx="3511">
                  <c:v>6264.9062999999996</c:v>
                </c:pt>
                <c:pt idx="3512">
                  <c:v>6284.4493000000002</c:v>
                </c:pt>
                <c:pt idx="3513">
                  <c:v>6339.1875</c:v>
                </c:pt>
                <c:pt idx="3514">
                  <c:v>6323.1094000000003</c:v>
                </c:pt>
                <c:pt idx="3515">
                  <c:v>6276.8789999999999</c:v>
                </c:pt>
                <c:pt idx="3516">
                  <c:v>6347.2383</c:v>
                </c:pt>
                <c:pt idx="3517">
                  <c:v>6246.8398999999999</c:v>
                </c:pt>
                <c:pt idx="3518">
                  <c:v>6282.7578999999996</c:v>
                </c:pt>
                <c:pt idx="3519">
                  <c:v>6295.3398999999999</c:v>
                </c:pt>
                <c:pt idx="3520">
                  <c:v>6228.4180000000006</c:v>
                </c:pt>
                <c:pt idx="3521">
                  <c:v>6263.9296999999997</c:v>
                </c:pt>
                <c:pt idx="3522">
                  <c:v>6277.0586000000003</c:v>
                </c:pt>
                <c:pt idx="3523">
                  <c:v>6338.3789999999999</c:v>
                </c:pt>
                <c:pt idx="3524">
                  <c:v>6359.1094000000003</c:v>
                </c:pt>
                <c:pt idx="3525">
                  <c:v>6327.3594000000003</c:v>
                </c:pt>
                <c:pt idx="3526">
                  <c:v>6328.2578999999996</c:v>
                </c:pt>
                <c:pt idx="3527">
                  <c:v>6318.1875</c:v>
                </c:pt>
                <c:pt idx="3528">
                  <c:v>6379.0664999999999</c:v>
                </c:pt>
                <c:pt idx="3529">
                  <c:v>6395.3671999999997</c:v>
                </c:pt>
                <c:pt idx="3530">
                  <c:v>6291.5391</c:v>
                </c:pt>
                <c:pt idx="3531">
                  <c:v>6335.6993000000002</c:v>
                </c:pt>
                <c:pt idx="3532">
                  <c:v>6355.3671999999997</c:v>
                </c:pt>
                <c:pt idx="3533">
                  <c:v>6270.4375</c:v>
                </c:pt>
                <c:pt idx="3534">
                  <c:v>6325.8789999999999</c:v>
                </c:pt>
                <c:pt idx="3535">
                  <c:v>6360.8086000000003</c:v>
                </c:pt>
                <c:pt idx="3536">
                  <c:v>6378.5977000000003</c:v>
                </c:pt>
                <c:pt idx="3537">
                  <c:v>6345.6289999999999</c:v>
                </c:pt>
                <c:pt idx="3538">
                  <c:v>6431.9493000000002</c:v>
                </c:pt>
                <c:pt idx="3539">
                  <c:v>6427.6368000000002</c:v>
                </c:pt>
                <c:pt idx="3540">
                  <c:v>6439.1562999999996</c:v>
                </c:pt>
                <c:pt idx="3541">
                  <c:v>6483.5781999999999</c:v>
                </c:pt>
                <c:pt idx="3542">
                  <c:v>6503.6289999999999</c:v>
                </c:pt>
                <c:pt idx="3543">
                  <c:v>6510.6171999999997</c:v>
                </c:pt>
                <c:pt idx="3544">
                  <c:v>6481.5</c:v>
                </c:pt>
                <c:pt idx="3545">
                  <c:v>6529.4062999999996</c:v>
                </c:pt>
                <c:pt idx="3546">
                  <c:v>6489.6485000000002</c:v>
                </c:pt>
                <c:pt idx="3547">
                  <c:v>6457.9180000000006</c:v>
                </c:pt>
                <c:pt idx="3548">
                  <c:v>6441.3164999999999</c:v>
                </c:pt>
                <c:pt idx="3549">
                  <c:v>6432.6993000000002</c:v>
                </c:pt>
                <c:pt idx="3550">
                  <c:v>6388.5469000000003</c:v>
                </c:pt>
                <c:pt idx="3551">
                  <c:v>6392.7578999999996</c:v>
                </c:pt>
                <c:pt idx="3552">
                  <c:v>6378.3789999999999</c:v>
                </c:pt>
                <c:pt idx="3553">
                  <c:v>6399.3671999999997</c:v>
                </c:pt>
                <c:pt idx="3554">
                  <c:v>6387.5586000000003</c:v>
                </c:pt>
                <c:pt idx="3555">
                  <c:v>6411.7383</c:v>
                </c:pt>
                <c:pt idx="3556">
                  <c:v>6490.6562999999996</c:v>
                </c:pt>
                <c:pt idx="3557">
                  <c:v>6420.2773999999999</c:v>
                </c:pt>
                <c:pt idx="3558">
                  <c:v>6344.1171999999997</c:v>
                </c:pt>
                <c:pt idx="3559">
                  <c:v>6249.7773999999999</c:v>
                </c:pt>
                <c:pt idx="3560">
                  <c:v>6276.9375</c:v>
                </c:pt>
                <c:pt idx="3561">
                  <c:v>6313.2070999999996</c:v>
                </c:pt>
                <c:pt idx="3562">
                  <c:v>6387.3671999999997</c:v>
                </c:pt>
                <c:pt idx="3563">
                  <c:v>6416.1368000000002</c:v>
                </c:pt>
                <c:pt idx="3564">
                  <c:v>6384.3868000000002</c:v>
                </c:pt>
                <c:pt idx="3565">
                  <c:v>6343.5977000000003</c:v>
                </c:pt>
                <c:pt idx="3566">
                  <c:v>6304.5781999999999</c:v>
                </c:pt>
                <c:pt idx="3567">
                  <c:v>6244.2070999999996</c:v>
                </c:pt>
                <c:pt idx="3568">
                  <c:v>6243.6680000000006</c:v>
                </c:pt>
                <c:pt idx="3569">
                  <c:v>6286.5898999999999</c:v>
                </c:pt>
                <c:pt idx="3570">
                  <c:v>6280.6171999999997</c:v>
                </c:pt>
                <c:pt idx="3571">
                  <c:v>6406.1171999999997</c:v>
                </c:pt>
                <c:pt idx="3572">
                  <c:v>6431.7578999999996</c:v>
                </c:pt>
                <c:pt idx="3573">
                  <c:v>6426.4180000000006</c:v>
                </c:pt>
                <c:pt idx="3574">
                  <c:v>6458.0195999999996</c:v>
                </c:pt>
                <c:pt idx="3575">
                  <c:v>6430.1171999999997</c:v>
                </c:pt>
                <c:pt idx="3576">
                  <c:v>6451.2891</c:v>
                </c:pt>
                <c:pt idx="3577">
                  <c:v>6460.7070999999996</c:v>
                </c:pt>
                <c:pt idx="3578">
                  <c:v>6521.4570999999996</c:v>
                </c:pt>
                <c:pt idx="3579">
                  <c:v>6557.2969000000003</c:v>
                </c:pt>
                <c:pt idx="3580">
                  <c:v>6583.4766</c:v>
                </c:pt>
                <c:pt idx="3581">
                  <c:v>6592.7383</c:v>
                </c:pt>
                <c:pt idx="3582">
                  <c:v>6624.9766</c:v>
                </c:pt>
                <c:pt idx="3583">
                  <c:v>6631.7578999999996</c:v>
                </c:pt>
                <c:pt idx="3584">
                  <c:v>6686.0586000000003</c:v>
                </c:pt>
                <c:pt idx="3585">
                  <c:v>6693.5469000000003</c:v>
                </c:pt>
                <c:pt idx="3586">
                  <c:v>6687.7969000000003</c:v>
                </c:pt>
                <c:pt idx="3587">
                  <c:v>6723.0586000000003</c:v>
                </c:pt>
                <c:pt idx="3588">
                  <c:v>6755.6289999999999</c:v>
                </c:pt>
                <c:pt idx="3589">
                  <c:v>6803.8671999999997</c:v>
                </c:pt>
                <c:pt idx="3590">
                  <c:v>6840.2695999999996</c:v>
                </c:pt>
                <c:pt idx="3591">
                  <c:v>6696.7891</c:v>
                </c:pt>
                <c:pt idx="3592">
                  <c:v>6654.3398999999999</c:v>
                </c:pt>
                <c:pt idx="3593">
                  <c:v>6762.0078999999996</c:v>
                </c:pt>
                <c:pt idx="3594">
                  <c:v>6627.1680000000006</c:v>
                </c:pt>
                <c:pt idx="3595">
                  <c:v>6656.9883</c:v>
                </c:pt>
                <c:pt idx="3596">
                  <c:v>6583.0898999999999</c:v>
                </c:pt>
                <c:pt idx="3597">
                  <c:v>6525.1171999999997</c:v>
                </c:pt>
                <c:pt idx="3598">
                  <c:v>6558.5781999999999</c:v>
                </c:pt>
                <c:pt idx="3599">
                  <c:v>6419.3086000000003</c:v>
                </c:pt>
                <c:pt idx="3600">
                  <c:v>6336.1094000000003</c:v>
                </c:pt>
                <c:pt idx="3601">
                  <c:v>6411.9883</c:v>
                </c:pt>
                <c:pt idx="3602">
                  <c:v>6340.0781999999999</c:v>
                </c:pt>
                <c:pt idx="3603">
                  <c:v>6299.4493000000002</c:v>
                </c:pt>
                <c:pt idx="3604">
                  <c:v>6304.6289999999999</c:v>
                </c:pt>
                <c:pt idx="3605">
                  <c:v>6308.2578999999996</c:v>
                </c:pt>
                <c:pt idx="3606">
                  <c:v>6330.4883</c:v>
                </c:pt>
                <c:pt idx="3607">
                  <c:v>6374.2070999999996</c:v>
                </c:pt>
                <c:pt idx="3608">
                  <c:v>6348.8164999999999</c:v>
                </c:pt>
                <c:pt idx="3609">
                  <c:v>6159.5078999999996</c:v>
                </c:pt>
                <c:pt idx="3610">
                  <c:v>6116.1680000000006</c:v>
                </c:pt>
                <c:pt idx="3611">
                  <c:v>6029.0977000000003</c:v>
                </c:pt>
                <c:pt idx="3612">
                  <c:v>6101.9062999999996</c:v>
                </c:pt>
                <c:pt idx="3613">
                  <c:v>6165.4766</c:v>
                </c:pt>
                <c:pt idx="3614">
                  <c:v>6243.3985000000002</c:v>
                </c:pt>
                <c:pt idx="3615">
                  <c:v>6215.4687999999996</c:v>
                </c:pt>
                <c:pt idx="3616">
                  <c:v>6307.7773999999999</c:v>
                </c:pt>
                <c:pt idx="3617">
                  <c:v>6303.9375</c:v>
                </c:pt>
                <c:pt idx="3618">
                  <c:v>6229.8671999999997</c:v>
                </c:pt>
                <c:pt idx="3619">
                  <c:v>6421.6680000000006</c:v>
                </c:pt>
                <c:pt idx="3620">
                  <c:v>6375.5195999999996</c:v>
                </c:pt>
                <c:pt idx="3621">
                  <c:v>6450.0664999999999</c:v>
                </c:pt>
                <c:pt idx="3622">
                  <c:v>6513.0781999999999</c:v>
                </c:pt>
                <c:pt idx="3623">
                  <c:v>6504.9570999999996</c:v>
                </c:pt>
                <c:pt idx="3624">
                  <c:v>6543.4062999999996</c:v>
                </c:pt>
                <c:pt idx="3625">
                  <c:v>6544.9375</c:v>
                </c:pt>
                <c:pt idx="3626">
                  <c:v>6586.1094000000003</c:v>
                </c:pt>
                <c:pt idx="3627">
                  <c:v>6556.3477000000003</c:v>
                </c:pt>
                <c:pt idx="3628">
                  <c:v>6571.9296999999997</c:v>
                </c:pt>
                <c:pt idx="3629">
                  <c:v>6634.3594000000003</c:v>
                </c:pt>
                <c:pt idx="3630">
                  <c:v>6630.6680000000006</c:v>
                </c:pt>
                <c:pt idx="3631">
                  <c:v>6623.1680000000006</c:v>
                </c:pt>
                <c:pt idx="3632">
                  <c:v>6597.4375</c:v>
                </c:pt>
                <c:pt idx="3633">
                  <c:v>6620.4296999999997</c:v>
                </c:pt>
                <c:pt idx="3634">
                  <c:v>6587.9493000000002</c:v>
                </c:pt>
                <c:pt idx="3635">
                  <c:v>6554.7891</c:v>
                </c:pt>
                <c:pt idx="3636">
                  <c:v>6560.25</c:v>
                </c:pt>
                <c:pt idx="3637">
                  <c:v>6570.9493000000002</c:v>
                </c:pt>
                <c:pt idx="3638">
                  <c:v>6621.0586000000003</c:v>
                </c:pt>
                <c:pt idx="3639">
                  <c:v>6681.9766</c:v>
                </c:pt>
                <c:pt idx="3640">
                  <c:v>6647.8671999999997</c:v>
                </c:pt>
                <c:pt idx="3641">
                  <c:v>6619.5781999999999</c:v>
                </c:pt>
                <c:pt idx="3642">
                  <c:v>6604.2070999999996</c:v>
                </c:pt>
                <c:pt idx="3643">
                  <c:v>6511.2070999999996</c:v>
                </c:pt>
                <c:pt idx="3644">
                  <c:v>6529.6796999999997</c:v>
                </c:pt>
                <c:pt idx="3645">
                  <c:v>6583.3868000000002</c:v>
                </c:pt>
                <c:pt idx="3646">
                  <c:v>6574.3398999999999</c:v>
                </c:pt>
                <c:pt idx="3647">
                  <c:v>6611.9375</c:v>
                </c:pt>
                <c:pt idx="3648">
                  <c:v>6587.4296999999997</c:v>
                </c:pt>
                <c:pt idx="3649">
                  <c:v>6483.3398999999999</c:v>
                </c:pt>
                <c:pt idx="3650">
                  <c:v>6499.9883</c:v>
                </c:pt>
                <c:pt idx="3651">
                  <c:v>6465.7266</c:v>
                </c:pt>
                <c:pt idx="3652">
                  <c:v>6453.4570999999996</c:v>
                </c:pt>
                <c:pt idx="3653">
                  <c:v>6390.8398999999999</c:v>
                </c:pt>
                <c:pt idx="3654">
                  <c:v>6446.8671999999997</c:v>
                </c:pt>
                <c:pt idx="3655">
                  <c:v>6492.0977000000003</c:v>
                </c:pt>
                <c:pt idx="3656">
                  <c:v>6440.9687999999996</c:v>
                </c:pt>
                <c:pt idx="3657">
                  <c:v>6430.0586000000003</c:v>
                </c:pt>
                <c:pt idx="3658">
                  <c:v>6483.0469000000003</c:v>
                </c:pt>
                <c:pt idx="3659">
                  <c:v>6412.9296999999997</c:v>
                </c:pt>
                <c:pt idx="3660">
                  <c:v>6506.1875</c:v>
                </c:pt>
                <c:pt idx="3661">
                  <c:v>6468.4062999999996</c:v>
                </c:pt>
                <c:pt idx="3662">
                  <c:v>6474.7383</c:v>
                </c:pt>
                <c:pt idx="3663">
                  <c:v>6532.4375</c:v>
                </c:pt>
                <c:pt idx="3664">
                  <c:v>6547.3281999999999</c:v>
                </c:pt>
                <c:pt idx="3665">
                  <c:v>6530.7383</c:v>
                </c:pt>
                <c:pt idx="3666">
                  <c:v>6583.9883</c:v>
                </c:pt>
                <c:pt idx="3667">
                  <c:v>6588.4296999999997</c:v>
                </c:pt>
                <c:pt idx="3668">
                  <c:v>6588.9766</c:v>
                </c:pt>
                <c:pt idx="3669">
                  <c:v>6583.7969000000003</c:v>
                </c:pt>
                <c:pt idx="3670">
                  <c:v>6622.8594000000003</c:v>
                </c:pt>
                <c:pt idx="3671">
                  <c:v>6570.1680000000006</c:v>
                </c:pt>
                <c:pt idx="3672">
                  <c:v>6558.8164999999999</c:v>
                </c:pt>
                <c:pt idx="3673">
                  <c:v>6625.3868000000002</c:v>
                </c:pt>
                <c:pt idx="3674">
                  <c:v>6596.4296999999997</c:v>
                </c:pt>
                <c:pt idx="3675">
                  <c:v>6557.3671999999997</c:v>
                </c:pt>
                <c:pt idx="3676">
                  <c:v>6571.4570999999996</c:v>
                </c:pt>
                <c:pt idx="3677">
                  <c:v>6551.5273999999999</c:v>
                </c:pt>
                <c:pt idx="3678">
                  <c:v>6565.5898999999999</c:v>
                </c:pt>
                <c:pt idx="3679">
                  <c:v>6512.6562999999996</c:v>
                </c:pt>
                <c:pt idx="3680">
                  <c:v>6462.2187999999996</c:v>
                </c:pt>
                <c:pt idx="3681">
                  <c:v>6460.0078999999996</c:v>
                </c:pt>
                <c:pt idx="3682">
                  <c:v>6437.5</c:v>
                </c:pt>
                <c:pt idx="3683">
                  <c:v>6449.0391</c:v>
                </c:pt>
                <c:pt idx="3684">
                  <c:v>6453.8789999999999</c:v>
                </c:pt>
                <c:pt idx="3685">
                  <c:v>6437.2773999999999</c:v>
                </c:pt>
                <c:pt idx="3686">
                  <c:v>6365.8281999999999</c:v>
                </c:pt>
                <c:pt idx="3687">
                  <c:v>6337.9062999999996</c:v>
                </c:pt>
                <c:pt idx="3688">
                  <c:v>6430.4883</c:v>
                </c:pt>
                <c:pt idx="3689">
                  <c:v>6487.1875</c:v>
                </c:pt>
                <c:pt idx="3690">
                  <c:v>6507.6485000000002</c:v>
                </c:pt>
                <c:pt idx="3691">
                  <c:v>6549.1094000000003</c:v>
                </c:pt>
                <c:pt idx="3692">
                  <c:v>6571.5898999999999</c:v>
                </c:pt>
                <c:pt idx="3693">
                  <c:v>6576.1562999999996</c:v>
                </c:pt>
                <c:pt idx="3694">
                  <c:v>6622.5781999999999</c:v>
                </c:pt>
                <c:pt idx="3695">
                  <c:v>6654.1993000000002</c:v>
                </c:pt>
                <c:pt idx="3696">
                  <c:v>6695.6562999999996</c:v>
                </c:pt>
                <c:pt idx="3697">
                  <c:v>6674.4766</c:v>
                </c:pt>
                <c:pt idx="3698">
                  <c:v>6713.1796999999997</c:v>
                </c:pt>
                <c:pt idx="3699">
                  <c:v>6721.3398999999999</c:v>
                </c:pt>
                <c:pt idx="3700">
                  <c:v>6725.8164999999999</c:v>
                </c:pt>
                <c:pt idx="3701">
                  <c:v>6774.7266</c:v>
                </c:pt>
                <c:pt idx="3702">
                  <c:v>6777.6993000000002</c:v>
                </c:pt>
                <c:pt idx="3703">
                  <c:v>6731.4296999999997</c:v>
                </c:pt>
                <c:pt idx="3704">
                  <c:v>6734.7383</c:v>
                </c:pt>
                <c:pt idx="3705">
                  <c:v>6763.6171999999997</c:v>
                </c:pt>
                <c:pt idx="3706">
                  <c:v>6746.8398999999999</c:v>
                </c:pt>
                <c:pt idx="3707">
                  <c:v>6741.6875</c:v>
                </c:pt>
                <c:pt idx="3708">
                  <c:v>6697.2187999999996</c:v>
                </c:pt>
                <c:pt idx="3709">
                  <c:v>6708.4180000000006</c:v>
                </c:pt>
                <c:pt idx="3710">
                  <c:v>6728.3671999999997</c:v>
                </c:pt>
                <c:pt idx="3711">
                  <c:v>6726.7891</c:v>
                </c:pt>
                <c:pt idx="3712">
                  <c:v>6630</c:v>
                </c:pt>
                <c:pt idx="3713">
                  <c:v>6666.1289999999999</c:v>
                </c:pt>
                <c:pt idx="3714">
                  <c:v>6693.4375</c:v>
                </c:pt>
                <c:pt idx="3715">
                  <c:v>6723.4570999999996</c:v>
                </c:pt>
                <c:pt idx="3716">
                  <c:v>6698.0078999999996</c:v>
                </c:pt>
                <c:pt idx="3717">
                  <c:v>6681.0781999999999</c:v>
                </c:pt>
                <c:pt idx="3718">
                  <c:v>6681.3281999999999</c:v>
                </c:pt>
                <c:pt idx="3719">
                  <c:v>6674.2969000000003</c:v>
                </c:pt>
                <c:pt idx="3720">
                  <c:v>6694.6171999999997</c:v>
                </c:pt>
                <c:pt idx="3721">
                  <c:v>6636.2187999999996</c:v>
                </c:pt>
                <c:pt idx="3722">
                  <c:v>6649.4687999999996</c:v>
                </c:pt>
                <c:pt idx="3723">
                  <c:v>6654.4687999999996</c:v>
                </c:pt>
                <c:pt idx="3724">
                  <c:v>6650.5664999999999</c:v>
                </c:pt>
                <c:pt idx="3725">
                  <c:v>6595.3281999999999</c:v>
                </c:pt>
                <c:pt idx="3726">
                  <c:v>6532.4296999999997</c:v>
                </c:pt>
                <c:pt idx="3727">
                  <c:v>6509.9687999999996</c:v>
                </c:pt>
                <c:pt idx="3728">
                  <c:v>6498.3281999999999</c:v>
                </c:pt>
                <c:pt idx="3729">
                  <c:v>6551.9883</c:v>
                </c:pt>
                <c:pt idx="3730">
                  <c:v>6559.4766</c:v>
                </c:pt>
                <c:pt idx="3731">
                  <c:v>6523.3086000000003</c:v>
                </c:pt>
                <c:pt idx="3732">
                  <c:v>6507.7187999999996</c:v>
                </c:pt>
                <c:pt idx="3733">
                  <c:v>6445.25</c:v>
                </c:pt>
                <c:pt idx="3734">
                  <c:v>6439.9570999999996</c:v>
                </c:pt>
                <c:pt idx="3735">
                  <c:v>6522.1993000000002</c:v>
                </c:pt>
                <c:pt idx="3736">
                  <c:v>6486.1875</c:v>
                </c:pt>
                <c:pt idx="3737">
                  <c:v>6492.0781999999999</c:v>
                </c:pt>
                <c:pt idx="3738">
                  <c:v>6584.6993000000002</c:v>
                </c:pt>
                <c:pt idx="3739">
                  <c:v>6606.5781999999999</c:v>
                </c:pt>
                <c:pt idx="3740">
                  <c:v>6678.6094000000003</c:v>
                </c:pt>
                <c:pt idx="3741">
                  <c:v>6694.1680000000006</c:v>
                </c:pt>
                <c:pt idx="3742">
                  <c:v>6750.8671999999997</c:v>
                </c:pt>
                <c:pt idx="3743">
                  <c:v>6731.2695999999996</c:v>
                </c:pt>
                <c:pt idx="3744">
                  <c:v>6749.0898999999999</c:v>
                </c:pt>
                <c:pt idx="3745">
                  <c:v>6717.9062999999996</c:v>
                </c:pt>
                <c:pt idx="3746">
                  <c:v>6730.6680000000006</c:v>
                </c:pt>
                <c:pt idx="3747">
                  <c:v>6730.7266</c:v>
                </c:pt>
                <c:pt idx="3748">
                  <c:v>6755.4493000000002</c:v>
                </c:pt>
                <c:pt idx="3749">
                  <c:v>6721.7773999999999</c:v>
                </c:pt>
                <c:pt idx="3750">
                  <c:v>6691.3398999999999</c:v>
                </c:pt>
                <c:pt idx="3751">
                  <c:v>6739.9375</c:v>
                </c:pt>
                <c:pt idx="3752">
                  <c:v>6757.1485000000002</c:v>
                </c:pt>
                <c:pt idx="3753">
                  <c:v>6766.8594000000003</c:v>
                </c:pt>
                <c:pt idx="3754">
                  <c:v>6819.8594000000003</c:v>
                </c:pt>
                <c:pt idx="3755">
                  <c:v>6815.4180000000006</c:v>
                </c:pt>
                <c:pt idx="3756">
                  <c:v>6829.2969000000003</c:v>
                </c:pt>
                <c:pt idx="3757">
                  <c:v>6836.7266</c:v>
                </c:pt>
                <c:pt idx="3758">
                  <c:v>6834.2578999999996</c:v>
                </c:pt>
                <c:pt idx="3759">
                  <c:v>6826.3281999999999</c:v>
                </c:pt>
                <c:pt idx="3760">
                  <c:v>6773.2773999999999</c:v>
                </c:pt>
                <c:pt idx="3761">
                  <c:v>6663.7383</c:v>
                </c:pt>
                <c:pt idx="3762">
                  <c:v>6572.3281999999999</c:v>
                </c:pt>
                <c:pt idx="3763">
                  <c:v>6544.2773999999999</c:v>
                </c:pt>
                <c:pt idx="3764">
                  <c:v>6538.4493000000002</c:v>
                </c:pt>
                <c:pt idx="3765">
                  <c:v>6510.4375</c:v>
                </c:pt>
                <c:pt idx="3766">
                  <c:v>6465.6562999999996</c:v>
                </c:pt>
                <c:pt idx="3767">
                  <c:v>6449.2695999999996</c:v>
                </c:pt>
                <c:pt idx="3768">
                  <c:v>6457.8868000000002</c:v>
                </c:pt>
                <c:pt idx="3769">
                  <c:v>6558.2773999999999</c:v>
                </c:pt>
                <c:pt idx="3770">
                  <c:v>6571.6796999999997</c:v>
                </c:pt>
                <c:pt idx="3771">
                  <c:v>6591.5469000000003</c:v>
                </c:pt>
                <c:pt idx="3772">
                  <c:v>6672.6562999999996</c:v>
                </c:pt>
                <c:pt idx="3773">
                  <c:v>6675.0273999999999</c:v>
                </c:pt>
                <c:pt idx="3774">
                  <c:v>6659.4180000000006</c:v>
                </c:pt>
                <c:pt idx="3775">
                  <c:v>6663.6171999999997</c:v>
                </c:pt>
                <c:pt idx="3776">
                  <c:v>6736</c:v>
                </c:pt>
                <c:pt idx="3777">
                  <c:v>6796.4296999999997</c:v>
                </c:pt>
                <c:pt idx="3778">
                  <c:v>6796.7070999999996</c:v>
                </c:pt>
                <c:pt idx="3779">
                  <c:v>6812.9883</c:v>
                </c:pt>
                <c:pt idx="3780">
                  <c:v>6838.0586000000003</c:v>
                </c:pt>
                <c:pt idx="3781">
                  <c:v>6865.8594000000003</c:v>
                </c:pt>
                <c:pt idx="3782">
                  <c:v>6830.5</c:v>
                </c:pt>
                <c:pt idx="3783">
                  <c:v>6799.1485000000002</c:v>
                </c:pt>
                <c:pt idx="3784">
                  <c:v>6810.2695999999996</c:v>
                </c:pt>
                <c:pt idx="3785">
                  <c:v>6809.6993000000002</c:v>
                </c:pt>
                <c:pt idx="3786">
                  <c:v>6708.3477000000003</c:v>
                </c:pt>
                <c:pt idx="3787">
                  <c:v>6823.7695999999996</c:v>
                </c:pt>
                <c:pt idx="3788">
                  <c:v>6775.4180000000006</c:v>
                </c:pt>
                <c:pt idx="3789">
                  <c:v>6788.4883</c:v>
                </c:pt>
                <c:pt idx="3790">
                  <c:v>6712.6680000000006</c:v>
                </c:pt>
                <c:pt idx="3791">
                  <c:v>6689.4493000000002</c:v>
                </c:pt>
                <c:pt idx="3792">
                  <c:v>6685.5195999999996</c:v>
                </c:pt>
                <c:pt idx="3793">
                  <c:v>6620.8985000000002</c:v>
                </c:pt>
                <c:pt idx="3794">
                  <c:v>6553.7773999999999</c:v>
                </c:pt>
                <c:pt idx="3795">
                  <c:v>6527.8868000000002</c:v>
                </c:pt>
                <c:pt idx="3796">
                  <c:v>6568.3477000000003</c:v>
                </c:pt>
                <c:pt idx="3797">
                  <c:v>6605.2773999999999</c:v>
                </c:pt>
                <c:pt idx="3798">
                  <c:v>6573.1289999999999</c:v>
                </c:pt>
                <c:pt idx="3799">
                  <c:v>6542.4375</c:v>
                </c:pt>
                <c:pt idx="3800">
                  <c:v>6557.1680000000006</c:v>
                </c:pt>
                <c:pt idx="3801">
                  <c:v>6520.3868000000002</c:v>
                </c:pt>
                <c:pt idx="3802">
                  <c:v>6604.8868000000002</c:v>
                </c:pt>
                <c:pt idx="3803">
                  <c:v>6605.2969000000003</c:v>
                </c:pt>
                <c:pt idx="3804">
                  <c:v>6588.3164999999999</c:v>
                </c:pt>
                <c:pt idx="3805">
                  <c:v>6615.5781999999999</c:v>
                </c:pt>
                <c:pt idx="3806">
                  <c:v>6598.3671999999997</c:v>
                </c:pt>
                <c:pt idx="3807">
                  <c:v>6652.6094000000003</c:v>
                </c:pt>
                <c:pt idx="3808">
                  <c:v>6659.0391</c:v>
                </c:pt>
                <c:pt idx="3809">
                  <c:v>6649.1368000000002</c:v>
                </c:pt>
                <c:pt idx="3810">
                  <c:v>6695.5469000000003</c:v>
                </c:pt>
                <c:pt idx="3811">
                  <c:v>6622.8398999999999</c:v>
                </c:pt>
                <c:pt idx="3812">
                  <c:v>6590.6875</c:v>
                </c:pt>
                <c:pt idx="3813">
                  <c:v>6635.6094000000003</c:v>
                </c:pt>
                <c:pt idx="3814">
                  <c:v>6641.9687999999996</c:v>
                </c:pt>
                <c:pt idx="3815">
                  <c:v>6561.6993000000002</c:v>
                </c:pt>
                <c:pt idx="3816">
                  <c:v>6583.7578999999996</c:v>
                </c:pt>
                <c:pt idx="3817">
                  <c:v>6541.6094000000003</c:v>
                </c:pt>
                <c:pt idx="3818">
                  <c:v>6584.1680000000006</c:v>
                </c:pt>
                <c:pt idx="3819">
                  <c:v>6625.25</c:v>
                </c:pt>
                <c:pt idx="3820">
                  <c:v>6681.7578999999996</c:v>
                </c:pt>
                <c:pt idx="3821">
                  <c:v>6674.7383</c:v>
                </c:pt>
                <c:pt idx="3822">
                  <c:v>6703</c:v>
                </c:pt>
                <c:pt idx="3823">
                  <c:v>6700.1562999999996</c:v>
                </c:pt>
                <c:pt idx="3824">
                  <c:v>6769.9062999999996</c:v>
                </c:pt>
                <c:pt idx="3825">
                  <c:v>6780.0273999999999</c:v>
                </c:pt>
                <c:pt idx="3826">
                  <c:v>6808.8671999999997</c:v>
                </c:pt>
                <c:pt idx="3827">
                  <c:v>6822.4180000000006</c:v>
                </c:pt>
                <c:pt idx="3828">
                  <c:v>6798.5586000000003</c:v>
                </c:pt>
                <c:pt idx="3829">
                  <c:v>6796.4375</c:v>
                </c:pt>
                <c:pt idx="3830">
                  <c:v>6839.25</c:v>
                </c:pt>
                <c:pt idx="3831">
                  <c:v>6814.5664999999999</c:v>
                </c:pt>
                <c:pt idx="3832">
                  <c:v>6851.75</c:v>
                </c:pt>
                <c:pt idx="3833">
                  <c:v>6873.0781999999999</c:v>
                </c:pt>
                <c:pt idx="3834">
                  <c:v>6878.4883</c:v>
                </c:pt>
                <c:pt idx="3835">
                  <c:v>6840.8868000000002</c:v>
                </c:pt>
                <c:pt idx="3836">
                  <c:v>6855.8086000000003</c:v>
                </c:pt>
                <c:pt idx="3837">
                  <c:v>6844.5469000000003</c:v>
                </c:pt>
                <c:pt idx="3838">
                  <c:v>6802</c:v>
                </c:pt>
                <c:pt idx="3839">
                  <c:v>6821.0391</c:v>
                </c:pt>
                <c:pt idx="3840">
                  <c:v>6820.5586000000003</c:v>
                </c:pt>
                <c:pt idx="3841">
                  <c:v>6815.75</c:v>
                </c:pt>
                <c:pt idx="3842">
                  <c:v>6844.9375</c:v>
                </c:pt>
                <c:pt idx="3843">
                  <c:v>6851.2187999999996</c:v>
                </c:pt>
                <c:pt idx="3844">
                  <c:v>6871.2891</c:v>
                </c:pt>
                <c:pt idx="3845">
                  <c:v>6844.5078999999996</c:v>
                </c:pt>
                <c:pt idx="3846">
                  <c:v>6864.0977000000003</c:v>
                </c:pt>
                <c:pt idx="3847">
                  <c:v>6836.2969000000003</c:v>
                </c:pt>
                <c:pt idx="3848">
                  <c:v>6818.6289999999999</c:v>
                </c:pt>
                <c:pt idx="3849">
                  <c:v>6813.4883</c:v>
                </c:pt>
                <c:pt idx="3850">
                  <c:v>6858.2070999999996</c:v>
                </c:pt>
                <c:pt idx="3851">
                  <c:v>6873.5469000000003</c:v>
                </c:pt>
                <c:pt idx="3852">
                  <c:v>6838.8671999999997</c:v>
                </c:pt>
                <c:pt idx="3853">
                  <c:v>6843.1094000000003</c:v>
                </c:pt>
                <c:pt idx="3854">
                  <c:v>6777.8477000000003</c:v>
                </c:pt>
                <c:pt idx="3855">
                  <c:v>6754.6368000000002</c:v>
                </c:pt>
                <c:pt idx="3856">
                  <c:v>6766.7695999999996</c:v>
                </c:pt>
                <c:pt idx="3857">
                  <c:v>6778.5586000000003</c:v>
                </c:pt>
                <c:pt idx="3858">
                  <c:v>6808.1094000000003</c:v>
                </c:pt>
                <c:pt idx="3859">
                  <c:v>6825.1993000000002</c:v>
                </c:pt>
                <c:pt idx="3860">
                  <c:v>6800.5586000000003</c:v>
                </c:pt>
                <c:pt idx="3861">
                  <c:v>6787.0664999999999</c:v>
                </c:pt>
                <c:pt idx="3862">
                  <c:v>6733.6171999999997</c:v>
                </c:pt>
                <c:pt idx="3863">
                  <c:v>6735.1171999999997</c:v>
                </c:pt>
                <c:pt idx="3864">
                  <c:v>6757.7695999999996</c:v>
                </c:pt>
                <c:pt idx="3865">
                  <c:v>6743.9375</c:v>
                </c:pt>
                <c:pt idx="3866">
                  <c:v>6802.9180000000006</c:v>
                </c:pt>
                <c:pt idx="3867">
                  <c:v>6816.3671999999997</c:v>
                </c:pt>
                <c:pt idx="3868">
                  <c:v>6865.2070999999996</c:v>
                </c:pt>
                <c:pt idx="3869">
                  <c:v>6866.0469000000003</c:v>
                </c:pt>
                <c:pt idx="3870">
                  <c:v>6823.5078999999996</c:v>
                </c:pt>
                <c:pt idx="3871">
                  <c:v>6738.4493000000002</c:v>
                </c:pt>
                <c:pt idx="3872">
                  <c:v>6718.0391</c:v>
                </c:pt>
                <c:pt idx="3873">
                  <c:v>6672.3671999999997</c:v>
                </c:pt>
                <c:pt idx="3874">
                  <c:v>6690.1680000000006</c:v>
                </c:pt>
                <c:pt idx="3875">
                  <c:v>6746.1368000000002</c:v>
                </c:pt>
                <c:pt idx="3876">
                  <c:v>6710.4493000000002</c:v>
                </c:pt>
                <c:pt idx="3877">
                  <c:v>6784.6680000000006</c:v>
                </c:pt>
                <c:pt idx="3878">
                  <c:v>6738.3164999999999</c:v>
                </c:pt>
                <c:pt idx="3879">
                  <c:v>6749.4493000000002</c:v>
                </c:pt>
                <c:pt idx="3880">
                  <c:v>6728.4375</c:v>
                </c:pt>
                <c:pt idx="3881">
                  <c:v>6795.3398999999999</c:v>
                </c:pt>
                <c:pt idx="3882">
                  <c:v>6798.1485000000002</c:v>
                </c:pt>
                <c:pt idx="3883">
                  <c:v>6821.4570999999996</c:v>
                </c:pt>
                <c:pt idx="3884">
                  <c:v>6791.5469000000003</c:v>
                </c:pt>
                <c:pt idx="3885">
                  <c:v>6788.0664999999999</c:v>
                </c:pt>
                <c:pt idx="3886">
                  <c:v>6807.75</c:v>
                </c:pt>
                <c:pt idx="3887">
                  <c:v>6773.4375</c:v>
                </c:pt>
                <c:pt idx="3888">
                  <c:v>6730.1094000000003</c:v>
                </c:pt>
                <c:pt idx="3889">
                  <c:v>6679.1796999999997</c:v>
                </c:pt>
                <c:pt idx="3890">
                  <c:v>6677.5195999999996</c:v>
                </c:pt>
                <c:pt idx="3891">
                  <c:v>6682.4766</c:v>
                </c:pt>
                <c:pt idx="3892">
                  <c:v>6636.1562999999996</c:v>
                </c:pt>
                <c:pt idx="3893">
                  <c:v>6597.3671999999997</c:v>
                </c:pt>
                <c:pt idx="3894">
                  <c:v>6567.3594000000003</c:v>
                </c:pt>
                <c:pt idx="3895">
                  <c:v>6632.8164999999999</c:v>
                </c:pt>
                <c:pt idx="3896">
                  <c:v>6632.4180000000006</c:v>
                </c:pt>
                <c:pt idx="3897">
                  <c:v>6656.6796999999997</c:v>
                </c:pt>
                <c:pt idx="3898">
                  <c:v>6685.2578999999996</c:v>
                </c:pt>
                <c:pt idx="3899">
                  <c:v>6689.0781999999999</c:v>
                </c:pt>
                <c:pt idx="3900">
                  <c:v>6741.25</c:v>
                </c:pt>
                <c:pt idx="3901">
                  <c:v>6779.3086000000003</c:v>
                </c:pt>
                <c:pt idx="3902">
                  <c:v>6755.4766</c:v>
                </c:pt>
                <c:pt idx="3903">
                  <c:v>6777.6562999999996</c:v>
                </c:pt>
                <c:pt idx="3904">
                  <c:v>6775.25</c:v>
                </c:pt>
                <c:pt idx="3905">
                  <c:v>6822.7578999999996</c:v>
                </c:pt>
                <c:pt idx="3906">
                  <c:v>6830.6562999999996</c:v>
                </c:pt>
                <c:pt idx="3907">
                  <c:v>6805.7969000000003</c:v>
                </c:pt>
                <c:pt idx="3908">
                  <c:v>6819.75</c:v>
                </c:pt>
                <c:pt idx="3909">
                  <c:v>6825.3086000000003</c:v>
                </c:pt>
                <c:pt idx="3910">
                  <c:v>6829.1680000000006</c:v>
                </c:pt>
                <c:pt idx="3911">
                  <c:v>6873.5781999999999</c:v>
                </c:pt>
                <c:pt idx="3912">
                  <c:v>6877.9687999999996</c:v>
                </c:pt>
                <c:pt idx="3913">
                  <c:v>6855.0977000000003</c:v>
                </c:pt>
                <c:pt idx="3914">
                  <c:v>6834.7695999999996</c:v>
                </c:pt>
                <c:pt idx="3915">
                  <c:v>6829</c:v>
                </c:pt>
                <c:pt idx="3916">
                  <c:v>6830.1094000000003</c:v>
                </c:pt>
                <c:pt idx="3917">
                  <c:v>6799.6171999999997</c:v>
                </c:pt>
                <c:pt idx="3918">
                  <c:v>6806.9570999999996</c:v>
                </c:pt>
                <c:pt idx="3919">
                  <c:v>6804.2070999999996</c:v>
                </c:pt>
                <c:pt idx="3920">
                  <c:v>6792.2383</c:v>
                </c:pt>
                <c:pt idx="3921">
                  <c:v>6780.8985000000002</c:v>
                </c:pt>
                <c:pt idx="3922">
                  <c:v>6819.2891</c:v>
                </c:pt>
                <c:pt idx="3923">
                  <c:v>6837.9180000000006</c:v>
                </c:pt>
                <c:pt idx="3924">
                  <c:v>6773.6289999999999</c:v>
                </c:pt>
                <c:pt idx="3925">
                  <c:v>6676.0781999999999</c:v>
                </c:pt>
                <c:pt idx="3926">
                  <c:v>6706.2695999999996</c:v>
                </c:pt>
                <c:pt idx="3927">
                  <c:v>6639.7070999999996</c:v>
                </c:pt>
                <c:pt idx="3928">
                  <c:v>6649.3868000000002</c:v>
                </c:pt>
                <c:pt idx="3929">
                  <c:v>6646.5977000000003</c:v>
                </c:pt>
                <c:pt idx="3930">
                  <c:v>6622.7187999999996</c:v>
                </c:pt>
                <c:pt idx="3931">
                  <c:v>6557.5195999999996</c:v>
                </c:pt>
                <c:pt idx="3932">
                  <c:v>6446.3868000000002</c:v>
                </c:pt>
                <c:pt idx="3933">
                  <c:v>6527.9062999999996</c:v>
                </c:pt>
                <c:pt idx="3934">
                  <c:v>6563.6485000000002</c:v>
                </c:pt>
                <c:pt idx="3935">
                  <c:v>6495.5781999999999</c:v>
                </c:pt>
                <c:pt idx="3936">
                  <c:v>6482.2383</c:v>
                </c:pt>
                <c:pt idx="3937">
                  <c:v>6431.8477000000003</c:v>
                </c:pt>
                <c:pt idx="3938">
                  <c:v>6339.9687999999996</c:v>
                </c:pt>
                <c:pt idx="3939">
                  <c:v>6366.2383</c:v>
                </c:pt>
                <c:pt idx="3940">
                  <c:v>6392.6796999999997</c:v>
                </c:pt>
                <c:pt idx="3941">
                  <c:v>6211.6368000000002</c:v>
                </c:pt>
                <c:pt idx="3942">
                  <c:v>6195.9062999999996</c:v>
                </c:pt>
                <c:pt idx="3943">
                  <c:v>6310.2891</c:v>
                </c:pt>
                <c:pt idx="3944">
                  <c:v>6267.0664999999999</c:v>
                </c:pt>
                <c:pt idx="3945">
                  <c:v>6372.3281999999999</c:v>
                </c:pt>
                <c:pt idx="3946">
                  <c:v>6399.7266</c:v>
                </c:pt>
                <c:pt idx="3947">
                  <c:v>6419.1485000000002</c:v>
                </c:pt>
                <c:pt idx="3948">
                  <c:v>6388.7266</c:v>
                </c:pt>
                <c:pt idx="3949">
                  <c:v>6363.4570999999996</c:v>
                </c:pt>
                <c:pt idx="3950">
                  <c:v>6402.1680000000006</c:v>
                </c:pt>
                <c:pt idx="3951">
                  <c:v>6453.8671999999997</c:v>
                </c:pt>
                <c:pt idx="3952">
                  <c:v>6463.5469000000003</c:v>
                </c:pt>
                <c:pt idx="3953">
                  <c:v>6546.4687999999996</c:v>
                </c:pt>
                <c:pt idx="3954">
                  <c:v>6487.9687999999996</c:v>
                </c:pt>
                <c:pt idx="3955">
                  <c:v>6453.9687999999996</c:v>
                </c:pt>
                <c:pt idx="3956">
                  <c:v>6539.1368000000002</c:v>
                </c:pt>
                <c:pt idx="3957">
                  <c:v>6551.1485000000002</c:v>
                </c:pt>
                <c:pt idx="3958">
                  <c:v>6567.2383</c:v>
                </c:pt>
                <c:pt idx="3959">
                  <c:v>6611.25</c:v>
                </c:pt>
                <c:pt idx="3960">
                  <c:v>6627.3985000000002</c:v>
                </c:pt>
                <c:pt idx="3961">
                  <c:v>6611.0391</c:v>
                </c:pt>
                <c:pt idx="3962">
                  <c:v>6635.4493000000002</c:v>
                </c:pt>
                <c:pt idx="3963">
                  <c:v>6654.3671999999997</c:v>
                </c:pt>
                <c:pt idx="3964">
                  <c:v>6671.9687999999996</c:v>
                </c:pt>
                <c:pt idx="3965">
                  <c:v>6709.1289999999999</c:v>
                </c:pt>
                <c:pt idx="3966">
                  <c:v>6696.5977000000003</c:v>
                </c:pt>
                <c:pt idx="3967">
                  <c:v>6678.8985000000002</c:v>
                </c:pt>
                <c:pt idx="3968">
                  <c:v>6750.7578999999996</c:v>
                </c:pt>
                <c:pt idx="3969">
                  <c:v>6729.7891</c:v>
                </c:pt>
                <c:pt idx="3970">
                  <c:v>6731.1368000000002</c:v>
                </c:pt>
                <c:pt idx="3971">
                  <c:v>6729.1680000000006</c:v>
                </c:pt>
                <c:pt idx="3972">
                  <c:v>6723.4180000000006</c:v>
                </c:pt>
                <c:pt idx="3973">
                  <c:v>6722.6171999999997</c:v>
                </c:pt>
                <c:pt idx="3974">
                  <c:v>6656.3671999999997</c:v>
                </c:pt>
                <c:pt idx="3975">
                  <c:v>6742.0977000000003</c:v>
                </c:pt>
                <c:pt idx="3976">
                  <c:v>6716.6289999999999</c:v>
                </c:pt>
                <c:pt idx="3977">
                  <c:v>6679.3671999999997</c:v>
                </c:pt>
                <c:pt idx="3978">
                  <c:v>6742.8398999999999</c:v>
                </c:pt>
                <c:pt idx="3979">
                  <c:v>6672.1485000000002</c:v>
                </c:pt>
                <c:pt idx="3980">
                  <c:v>6529.4687999999996</c:v>
                </c:pt>
                <c:pt idx="3981">
                  <c:v>6500.0391</c:v>
                </c:pt>
                <c:pt idx="3982">
                  <c:v>6461.6993000000002</c:v>
                </c:pt>
                <c:pt idx="3983">
                  <c:v>6300.6289999999999</c:v>
                </c:pt>
                <c:pt idx="3984">
                  <c:v>6182.7187999999996</c:v>
                </c:pt>
                <c:pt idx="3985">
                  <c:v>6331.8281999999999</c:v>
                </c:pt>
                <c:pt idx="3986">
                  <c:v>6336.4766</c:v>
                </c:pt>
                <c:pt idx="3987">
                  <c:v>6466</c:v>
                </c:pt>
                <c:pt idx="3988">
                  <c:v>6545.2695999999996</c:v>
                </c:pt>
                <c:pt idx="3989">
                  <c:v>6576.7383</c:v>
                </c:pt>
                <c:pt idx="3990">
                  <c:v>6598.1796999999997</c:v>
                </c:pt>
                <c:pt idx="3991">
                  <c:v>6609.9296999999997</c:v>
                </c:pt>
                <c:pt idx="3992">
                  <c:v>6633.5078999999996</c:v>
                </c:pt>
                <c:pt idx="3993">
                  <c:v>6547</c:v>
                </c:pt>
                <c:pt idx="3994">
                  <c:v>6566.0898999999999</c:v>
                </c:pt>
                <c:pt idx="3995">
                  <c:v>6547.7969000000003</c:v>
                </c:pt>
                <c:pt idx="3996">
                  <c:v>6417.1562999999996</c:v>
                </c:pt>
                <c:pt idx="3997">
                  <c:v>6366.5078999999996</c:v>
                </c:pt>
                <c:pt idx="3998">
                  <c:v>6419.8281999999999</c:v>
                </c:pt>
                <c:pt idx="3999">
                  <c:v>6569.9570999999996</c:v>
                </c:pt>
                <c:pt idx="4000">
                  <c:v>6501.1368000000002</c:v>
                </c:pt>
                <c:pt idx="4001">
                  <c:v>6501.4180000000006</c:v>
                </c:pt>
                <c:pt idx="4002">
                  <c:v>6542.1993000000002</c:v>
                </c:pt>
                <c:pt idx="4003">
                  <c:v>6388.4570999999996</c:v>
                </c:pt>
                <c:pt idx="4004">
                  <c:v>6498.7773999999999</c:v>
                </c:pt>
                <c:pt idx="4005">
                  <c:v>6550.2695999999996</c:v>
                </c:pt>
                <c:pt idx="4006">
                  <c:v>6585.5273999999999</c:v>
                </c:pt>
                <c:pt idx="4007">
                  <c:v>6620.0977000000003</c:v>
                </c:pt>
                <c:pt idx="4008">
                  <c:v>6728.0391</c:v>
                </c:pt>
                <c:pt idx="4009">
                  <c:v>6796.6289999999999</c:v>
                </c:pt>
                <c:pt idx="4010">
                  <c:v>6832.8281999999999</c:v>
                </c:pt>
                <c:pt idx="4011">
                  <c:v>6811.6094000000003</c:v>
                </c:pt>
                <c:pt idx="4012">
                  <c:v>6825.9375</c:v>
                </c:pt>
                <c:pt idx="4013">
                  <c:v>6810.5977000000003</c:v>
                </c:pt>
                <c:pt idx="4014">
                  <c:v>6749.3985000000002</c:v>
                </c:pt>
                <c:pt idx="4015">
                  <c:v>6782.5469000000003</c:v>
                </c:pt>
                <c:pt idx="4016">
                  <c:v>6871.7969000000003</c:v>
                </c:pt>
                <c:pt idx="4017">
                  <c:v>6860.0195999999996</c:v>
                </c:pt>
                <c:pt idx="4018">
                  <c:v>6865.9296999999997</c:v>
                </c:pt>
                <c:pt idx="4019">
                  <c:v>6853.4375</c:v>
                </c:pt>
                <c:pt idx="4020">
                  <c:v>6837.1485000000002</c:v>
                </c:pt>
                <c:pt idx="4021">
                  <c:v>6829.1171999999997</c:v>
                </c:pt>
                <c:pt idx="4022">
                  <c:v>6818.1680000000006</c:v>
                </c:pt>
                <c:pt idx="4023">
                  <c:v>6828.1094000000003</c:v>
                </c:pt>
                <c:pt idx="4024">
                  <c:v>6873.5195999999996</c:v>
                </c:pt>
                <c:pt idx="4025">
                  <c:v>6857.0469000000003</c:v>
                </c:pt>
                <c:pt idx="4026">
                  <c:v>6898.1289999999999</c:v>
                </c:pt>
                <c:pt idx="4027">
                  <c:v>6898.0781999999999</c:v>
                </c:pt>
                <c:pt idx="4028">
                  <c:v>6888.8985000000002</c:v>
                </c:pt>
                <c:pt idx="4029">
                  <c:v>6915.1993000000002</c:v>
                </c:pt>
                <c:pt idx="4030">
                  <c:v>6912.1562999999996</c:v>
                </c:pt>
                <c:pt idx="4031">
                  <c:v>6949.6289999999999</c:v>
                </c:pt>
                <c:pt idx="4032">
                  <c:v>6935.3789999999999</c:v>
                </c:pt>
                <c:pt idx="4033">
                  <c:v>6949.7266</c:v>
                </c:pt>
                <c:pt idx="4034">
                  <c:v>6946.6562999999996</c:v>
                </c:pt>
                <c:pt idx="4035">
                  <c:v>6940.6368000000002</c:v>
                </c:pt>
                <c:pt idx="4036">
                  <c:v>6889.1289999999999</c:v>
                </c:pt>
                <c:pt idx="4037">
                  <c:v>6919.2383</c:v>
                </c:pt>
                <c:pt idx="4038">
                  <c:v>6961.1368000000002</c:v>
                </c:pt>
                <c:pt idx="4039">
                  <c:v>6911.7969000000003</c:v>
                </c:pt>
                <c:pt idx="4040">
                  <c:v>6876.4687999999996</c:v>
                </c:pt>
                <c:pt idx="4041">
                  <c:v>6702.8398999999999</c:v>
                </c:pt>
                <c:pt idx="4042">
                  <c:v>6721.5078999999996</c:v>
                </c:pt>
                <c:pt idx="4043">
                  <c:v>6761.0664999999999</c:v>
                </c:pt>
                <c:pt idx="4044">
                  <c:v>6740.5781999999999</c:v>
                </c:pt>
                <c:pt idx="4045">
                  <c:v>6804.0781999999999</c:v>
                </c:pt>
                <c:pt idx="4046">
                  <c:v>6837.6094000000003</c:v>
                </c:pt>
                <c:pt idx="4047">
                  <c:v>6945.1993000000002</c:v>
                </c:pt>
                <c:pt idx="4048">
                  <c:v>6962.3164999999999</c:v>
                </c:pt>
                <c:pt idx="4049">
                  <c:v>7022.5078999999996</c:v>
                </c:pt>
                <c:pt idx="4050">
                  <c:v>7037.6680000000006</c:v>
                </c:pt>
                <c:pt idx="4051">
                  <c:v>7019.6796999999997</c:v>
                </c:pt>
                <c:pt idx="4052">
                  <c:v>6990.9687999999996</c:v>
                </c:pt>
                <c:pt idx="4053">
                  <c:v>6895.3281999999999</c:v>
                </c:pt>
                <c:pt idx="4054">
                  <c:v>6855.0195999999996</c:v>
                </c:pt>
                <c:pt idx="4055">
                  <c:v>6891.4296999999997</c:v>
                </c:pt>
                <c:pt idx="4056">
                  <c:v>6773.0391</c:v>
                </c:pt>
                <c:pt idx="4057">
                  <c:v>6809.5</c:v>
                </c:pt>
                <c:pt idx="4058">
                  <c:v>6833.4570999999996</c:v>
                </c:pt>
                <c:pt idx="4059">
                  <c:v>6961.7695999999996</c:v>
                </c:pt>
                <c:pt idx="4060">
                  <c:v>6937.4062999999996</c:v>
                </c:pt>
                <c:pt idx="4061">
                  <c:v>7015.3594000000003</c:v>
                </c:pt>
                <c:pt idx="4062">
                  <c:v>7089.7695999999996</c:v>
                </c:pt>
                <c:pt idx="4063">
                  <c:v>7064.2969000000003</c:v>
                </c:pt>
                <c:pt idx="4064">
                  <c:v>7075.2578999999996</c:v>
                </c:pt>
                <c:pt idx="4065">
                  <c:v>7096.7773999999999</c:v>
                </c:pt>
                <c:pt idx="4066">
                  <c:v>7060.4493000000002</c:v>
                </c:pt>
                <c:pt idx="4067">
                  <c:v>6994.6289999999999</c:v>
                </c:pt>
                <c:pt idx="4068">
                  <c:v>7052.1289999999999</c:v>
                </c:pt>
                <c:pt idx="4069">
                  <c:v>7062.9296999999997</c:v>
                </c:pt>
                <c:pt idx="4070">
                  <c:v>7028.2383</c:v>
                </c:pt>
                <c:pt idx="4071">
                  <c:v>7053.6680000000006</c:v>
                </c:pt>
                <c:pt idx="4072">
                  <c:v>7070.6993000000002</c:v>
                </c:pt>
                <c:pt idx="4073">
                  <c:v>7103.9766</c:v>
                </c:pt>
                <c:pt idx="4074">
                  <c:v>7030.5273999999999</c:v>
                </c:pt>
                <c:pt idx="4075">
                  <c:v>6946.2773999999999</c:v>
                </c:pt>
                <c:pt idx="4076">
                  <c:v>6960.6289999999999</c:v>
                </c:pt>
                <c:pt idx="4077">
                  <c:v>6985.9493000000002</c:v>
                </c:pt>
                <c:pt idx="4078">
                  <c:v>6927.5781999999999</c:v>
                </c:pt>
                <c:pt idx="4079">
                  <c:v>6933.7383</c:v>
                </c:pt>
                <c:pt idx="4080">
                  <c:v>6886.9493000000002</c:v>
                </c:pt>
                <c:pt idx="4081">
                  <c:v>7046.8164999999999</c:v>
                </c:pt>
                <c:pt idx="4082">
                  <c:v>7029.8477000000003</c:v>
                </c:pt>
                <c:pt idx="4083">
                  <c:v>6933.7969000000003</c:v>
                </c:pt>
                <c:pt idx="4084">
                  <c:v>6949.6289999999999</c:v>
                </c:pt>
                <c:pt idx="4085">
                  <c:v>6973.0391</c:v>
                </c:pt>
                <c:pt idx="4086">
                  <c:v>6960.4883</c:v>
                </c:pt>
                <c:pt idx="4087">
                  <c:v>6968.8671999999997</c:v>
                </c:pt>
                <c:pt idx="4088">
                  <c:v>6995.0977000000003</c:v>
                </c:pt>
                <c:pt idx="4089">
                  <c:v>7007.2578999999996</c:v>
                </c:pt>
                <c:pt idx="4090">
                  <c:v>7013.4687999999996</c:v>
                </c:pt>
                <c:pt idx="4091">
                  <c:v>7031.7187999999996</c:v>
                </c:pt>
                <c:pt idx="4092">
                  <c:v>6948.9883</c:v>
                </c:pt>
                <c:pt idx="4093">
                  <c:v>7033.3281999999999</c:v>
                </c:pt>
                <c:pt idx="4094">
                  <c:v>7040.9180000000006</c:v>
                </c:pt>
                <c:pt idx="4095">
                  <c:v>6984.4296999999997</c:v>
                </c:pt>
                <c:pt idx="4096">
                  <c:v>6953.5781999999999</c:v>
                </c:pt>
                <c:pt idx="4097">
                  <c:v>6928.2695999999996</c:v>
                </c:pt>
                <c:pt idx="4098">
                  <c:v>6950.4570999999996</c:v>
                </c:pt>
                <c:pt idx="4099">
                  <c:v>6859.2383</c:v>
                </c:pt>
                <c:pt idx="4100">
                  <c:v>6804.5977000000003</c:v>
                </c:pt>
                <c:pt idx="4101">
                  <c:v>6753.7969000000003</c:v>
                </c:pt>
                <c:pt idx="4102">
                  <c:v>6830.2695999999996</c:v>
                </c:pt>
                <c:pt idx="4103">
                  <c:v>6846.7383</c:v>
                </c:pt>
                <c:pt idx="4104">
                  <c:v>6784.9180000000006</c:v>
                </c:pt>
                <c:pt idx="4105">
                  <c:v>6710.5195999999996</c:v>
                </c:pt>
                <c:pt idx="4106">
                  <c:v>6710.0977000000003</c:v>
                </c:pt>
                <c:pt idx="4107">
                  <c:v>6680.5469000000003</c:v>
                </c:pt>
                <c:pt idx="4108">
                  <c:v>6707.8789999999999</c:v>
                </c:pt>
                <c:pt idx="4109">
                  <c:v>6710.4493000000002</c:v>
                </c:pt>
                <c:pt idx="4110">
                  <c:v>6825.6680000000006</c:v>
                </c:pt>
                <c:pt idx="4111">
                  <c:v>6834.8671999999997</c:v>
                </c:pt>
                <c:pt idx="4112">
                  <c:v>6844.7969000000003</c:v>
                </c:pt>
                <c:pt idx="4113">
                  <c:v>6807.8164999999999</c:v>
                </c:pt>
                <c:pt idx="4114">
                  <c:v>6753.6993000000002</c:v>
                </c:pt>
                <c:pt idx="4115">
                  <c:v>6620.4766</c:v>
                </c:pt>
                <c:pt idx="4116">
                  <c:v>6520.9766</c:v>
                </c:pt>
                <c:pt idx="4117">
                  <c:v>6608.5898999999999</c:v>
                </c:pt>
                <c:pt idx="4118">
                  <c:v>6630.4687999999996</c:v>
                </c:pt>
                <c:pt idx="4119">
                  <c:v>6585.7773999999999</c:v>
                </c:pt>
                <c:pt idx="4120">
                  <c:v>6535.6796999999997</c:v>
                </c:pt>
                <c:pt idx="4121">
                  <c:v>6432.2070999999996</c:v>
                </c:pt>
                <c:pt idx="4122">
                  <c:v>6490.6993000000002</c:v>
                </c:pt>
                <c:pt idx="4123">
                  <c:v>6581.6289999999999</c:v>
                </c:pt>
                <c:pt idx="4124">
                  <c:v>6673.3789999999999</c:v>
                </c:pt>
                <c:pt idx="4125">
                  <c:v>6737.9493000000002</c:v>
                </c:pt>
                <c:pt idx="4126">
                  <c:v>6753.75</c:v>
                </c:pt>
                <c:pt idx="4127">
                  <c:v>6753.75</c:v>
                </c:pt>
                <c:pt idx="4128">
                  <c:v>6796.4493000000002</c:v>
                </c:pt>
                <c:pt idx="4129">
                  <c:v>6775.0781999999999</c:v>
                </c:pt>
                <c:pt idx="4130">
                  <c:v>6788.6875</c:v>
                </c:pt>
                <c:pt idx="4131">
                  <c:v>6769.0664999999999</c:v>
                </c:pt>
                <c:pt idx="4132">
                  <c:v>6667.3398999999999</c:v>
                </c:pt>
                <c:pt idx="4133">
                  <c:v>6655.0078999999996</c:v>
                </c:pt>
                <c:pt idx="4134">
                  <c:v>6579.8086000000003</c:v>
                </c:pt>
                <c:pt idx="4135">
                  <c:v>6505.1289999999999</c:v>
                </c:pt>
                <c:pt idx="4136">
                  <c:v>6555.2773999999999</c:v>
                </c:pt>
                <c:pt idx="4137">
                  <c:v>6631</c:v>
                </c:pt>
                <c:pt idx="4138">
                  <c:v>6668.8671999999997</c:v>
                </c:pt>
                <c:pt idx="4139">
                  <c:v>6696.2773999999999</c:v>
                </c:pt>
                <c:pt idx="4140">
                  <c:v>6688.6171999999997</c:v>
                </c:pt>
                <c:pt idx="4141">
                  <c:v>6686.5664999999999</c:v>
                </c:pt>
                <c:pt idx="4142">
                  <c:v>6752.4062999999996</c:v>
                </c:pt>
                <c:pt idx="4143">
                  <c:v>6747.0898999999999</c:v>
                </c:pt>
                <c:pt idx="4144">
                  <c:v>6718.4883</c:v>
                </c:pt>
                <c:pt idx="4145">
                  <c:v>6736.2187999999996</c:v>
                </c:pt>
                <c:pt idx="4146">
                  <c:v>6664.5391</c:v>
                </c:pt>
                <c:pt idx="4147">
                  <c:v>6571.1875</c:v>
                </c:pt>
                <c:pt idx="4148">
                  <c:v>6568.3281999999999</c:v>
                </c:pt>
                <c:pt idx="4149">
                  <c:v>6550.7383</c:v>
                </c:pt>
                <c:pt idx="4150">
                  <c:v>6550.2969000000003</c:v>
                </c:pt>
                <c:pt idx="4151">
                  <c:v>6526.2891</c:v>
                </c:pt>
                <c:pt idx="4152">
                  <c:v>6403.4493000000002</c:v>
                </c:pt>
                <c:pt idx="4153">
                  <c:v>6367.8868000000002</c:v>
                </c:pt>
                <c:pt idx="4154">
                  <c:v>6187.6485000000002</c:v>
                </c:pt>
                <c:pt idx="4155">
                  <c:v>5898.8671999999997</c:v>
                </c:pt>
                <c:pt idx="4156">
                  <c:v>6081.3398999999999</c:v>
                </c:pt>
                <c:pt idx="4157">
                  <c:v>5979.1993000000002</c:v>
                </c:pt>
                <c:pt idx="4158">
                  <c:v>6192.0273999999999</c:v>
                </c:pt>
                <c:pt idx="4159">
                  <c:v>6247.9375</c:v>
                </c:pt>
                <c:pt idx="4160">
                  <c:v>6058.5391</c:v>
                </c:pt>
                <c:pt idx="4161">
                  <c:v>6083.3086000000003</c:v>
                </c:pt>
                <c:pt idx="4162">
                  <c:v>6194.0977000000003</c:v>
                </c:pt>
                <c:pt idx="4163">
                  <c:v>6042.9180000000006</c:v>
                </c:pt>
                <c:pt idx="4164">
                  <c:v>6074.5195999999996</c:v>
                </c:pt>
                <c:pt idx="4165">
                  <c:v>6146.0977000000003</c:v>
                </c:pt>
                <c:pt idx="4166">
                  <c:v>6229.0078999999996</c:v>
                </c:pt>
                <c:pt idx="4167">
                  <c:v>6155.8086000000003</c:v>
                </c:pt>
                <c:pt idx="4168">
                  <c:v>6117.7578999999996</c:v>
                </c:pt>
                <c:pt idx="4169">
                  <c:v>6084.5898999999999</c:v>
                </c:pt>
                <c:pt idx="4170">
                  <c:v>6137.5977000000003</c:v>
                </c:pt>
                <c:pt idx="4171">
                  <c:v>6229.2070999999996</c:v>
                </c:pt>
                <c:pt idx="4172">
                  <c:v>6186.9883</c:v>
                </c:pt>
                <c:pt idx="4173">
                  <c:v>6104.1094000000003</c:v>
                </c:pt>
                <c:pt idx="4174">
                  <c:v>6108.7070999999996</c:v>
                </c:pt>
                <c:pt idx="4175">
                  <c:v>5935.8398999999999</c:v>
                </c:pt>
                <c:pt idx="4176">
                  <c:v>6032.2383</c:v>
                </c:pt>
                <c:pt idx="4177">
                  <c:v>5961.4883</c:v>
                </c:pt>
                <c:pt idx="4178">
                  <c:v>6109.0078999999996</c:v>
                </c:pt>
                <c:pt idx="4179">
                  <c:v>5958.8594000000003</c:v>
                </c:pt>
                <c:pt idx="4180">
                  <c:v>5909.2383</c:v>
                </c:pt>
                <c:pt idx="4181">
                  <c:v>6061.6094000000003</c:v>
                </c:pt>
                <c:pt idx="4182">
                  <c:v>6072.4687999999996</c:v>
                </c:pt>
                <c:pt idx="4183">
                  <c:v>6129.9766</c:v>
                </c:pt>
                <c:pt idx="4184">
                  <c:v>6298.9180000000006</c:v>
                </c:pt>
                <c:pt idx="4185">
                  <c:v>6326.1562999999996</c:v>
                </c:pt>
                <c:pt idx="4186">
                  <c:v>6336.3477000000003</c:v>
                </c:pt>
                <c:pt idx="4187">
                  <c:v>6374.8164999999999</c:v>
                </c:pt>
                <c:pt idx="4188">
                  <c:v>6416.1562999999996</c:v>
                </c:pt>
                <c:pt idx="4189">
                  <c:v>6371.1796999999997</c:v>
                </c:pt>
                <c:pt idx="4190">
                  <c:v>6342.2773999999999</c:v>
                </c:pt>
                <c:pt idx="4191">
                  <c:v>6269.6094000000003</c:v>
                </c:pt>
                <c:pt idx="4192">
                  <c:v>6338.6680000000006</c:v>
                </c:pt>
                <c:pt idx="4193">
                  <c:v>6378.0391</c:v>
                </c:pt>
                <c:pt idx="4194">
                  <c:v>6352.3281999999999</c:v>
                </c:pt>
                <c:pt idx="4195">
                  <c:v>6345.1289999999999</c:v>
                </c:pt>
                <c:pt idx="4196">
                  <c:v>6348.4180000000006</c:v>
                </c:pt>
                <c:pt idx="4197">
                  <c:v>6376.2773999999999</c:v>
                </c:pt>
                <c:pt idx="4198">
                  <c:v>6444.0781999999999</c:v>
                </c:pt>
                <c:pt idx="4199">
                  <c:v>6417.0195999999996</c:v>
                </c:pt>
                <c:pt idx="4200">
                  <c:v>6365.2695999999996</c:v>
                </c:pt>
                <c:pt idx="4201">
                  <c:v>6437.7969000000003</c:v>
                </c:pt>
                <c:pt idx="4202">
                  <c:v>6395.7969000000003</c:v>
                </c:pt>
                <c:pt idx="4203">
                  <c:v>6361.0898999999999</c:v>
                </c:pt>
                <c:pt idx="4204">
                  <c:v>6361.7969000000003</c:v>
                </c:pt>
                <c:pt idx="4205">
                  <c:v>6383.6094000000003</c:v>
                </c:pt>
                <c:pt idx="4206">
                  <c:v>6412.8789999999999</c:v>
                </c:pt>
                <c:pt idx="4207">
                  <c:v>6364.8985000000002</c:v>
                </c:pt>
                <c:pt idx="4208">
                  <c:v>6353.8281999999999</c:v>
                </c:pt>
                <c:pt idx="4209">
                  <c:v>6295.1562999999996</c:v>
                </c:pt>
                <c:pt idx="4210">
                  <c:v>6275.2773999999999</c:v>
                </c:pt>
                <c:pt idx="4211">
                  <c:v>6297.1993000000002</c:v>
                </c:pt>
                <c:pt idx="4212">
                  <c:v>6178.6796999999997</c:v>
                </c:pt>
                <c:pt idx="4213">
                  <c:v>6118.2773999999999</c:v>
                </c:pt>
                <c:pt idx="4214">
                  <c:v>6146.3789999999999</c:v>
                </c:pt>
                <c:pt idx="4215">
                  <c:v>6268.7578999999996</c:v>
                </c:pt>
                <c:pt idx="4216">
                  <c:v>6278.9687999999996</c:v>
                </c:pt>
                <c:pt idx="4217">
                  <c:v>6329.9296999999997</c:v>
                </c:pt>
                <c:pt idx="4218">
                  <c:v>6334.6289999999999</c:v>
                </c:pt>
                <c:pt idx="4219">
                  <c:v>6305.4883</c:v>
                </c:pt>
                <c:pt idx="4220">
                  <c:v>6277.2266</c:v>
                </c:pt>
                <c:pt idx="4221">
                  <c:v>6337.6368000000002</c:v>
                </c:pt>
                <c:pt idx="4222">
                  <c:v>6393.1289999999999</c:v>
                </c:pt>
                <c:pt idx="4223">
                  <c:v>6375.1485000000002</c:v>
                </c:pt>
                <c:pt idx="4224">
                  <c:v>6356.0898999999999</c:v>
                </c:pt>
                <c:pt idx="4225">
                  <c:v>6395.6485000000002</c:v>
                </c:pt>
                <c:pt idx="4226">
                  <c:v>6420.9296999999997</c:v>
                </c:pt>
                <c:pt idx="4227">
                  <c:v>6275</c:v>
                </c:pt>
                <c:pt idx="4228">
                  <c:v>6238.2891</c:v>
                </c:pt>
                <c:pt idx="4229">
                  <c:v>6223.5195999999996</c:v>
                </c:pt>
                <c:pt idx="4230">
                  <c:v>6135.2187999999996</c:v>
                </c:pt>
                <c:pt idx="4231">
                  <c:v>6126.6796999999997</c:v>
                </c:pt>
                <c:pt idx="4232">
                  <c:v>6088.0469000000003</c:v>
                </c:pt>
                <c:pt idx="4233">
                  <c:v>5952.7773999999999</c:v>
                </c:pt>
                <c:pt idx="4234">
                  <c:v>5874.0586000000003</c:v>
                </c:pt>
                <c:pt idx="4235">
                  <c:v>6017.7891</c:v>
                </c:pt>
                <c:pt idx="4236">
                  <c:v>6061.1875</c:v>
                </c:pt>
                <c:pt idx="4237">
                  <c:v>6102.5391</c:v>
                </c:pt>
                <c:pt idx="4238">
                  <c:v>6052.4180000000006</c:v>
                </c:pt>
                <c:pt idx="4239">
                  <c:v>6034.8398999999999</c:v>
                </c:pt>
                <c:pt idx="4240">
                  <c:v>6083.0977000000003</c:v>
                </c:pt>
                <c:pt idx="4241">
                  <c:v>6240.9766</c:v>
                </c:pt>
                <c:pt idx="4242">
                  <c:v>6254.6368000000002</c:v>
                </c:pt>
                <c:pt idx="4243">
                  <c:v>6314.5664999999999</c:v>
                </c:pt>
                <c:pt idx="4244">
                  <c:v>6274.0469000000003</c:v>
                </c:pt>
                <c:pt idx="4245">
                  <c:v>6242.3164999999999</c:v>
                </c:pt>
                <c:pt idx="4246">
                  <c:v>6093.4296999999997</c:v>
                </c:pt>
                <c:pt idx="4247">
                  <c:v>6137.2383</c:v>
                </c:pt>
                <c:pt idx="4248">
                  <c:v>6073.3789999999999</c:v>
                </c:pt>
                <c:pt idx="4249">
                  <c:v>5954.0781999999999</c:v>
                </c:pt>
                <c:pt idx="4250">
                  <c:v>5912.4375</c:v>
                </c:pt>
                <c:pt idx="4251">
                  <c:v>5871.8281999999999</c:v>
                </c:pt>
                <c:pt idx="4252">
                  <c:v>5929.2383</c:v>
                </c:pt>
                <c:pt idx="4253">
                  <c:v>5960.9687999999996</c:v>
                </c:pt>
                <c:pt idx="4254">
                  <c:v>5918.2266</c:v>
                </c:pt>
                <c:pt idx="4255">
                  <c:v>5804.0977000000003</c:v>
                </c:pt>
                <c:pt idx="4256">
                  <c:v>5779.9180000000006</c:v>
                </c:pt>
                <c:pt idx="4257">
                  <c:v>5876.7969000000003</c:v>
                </c:pt>
                <c:pt idx="4258">
                  <c:v>5673.5781999999999</c:v>
                </c:pt>
                <c:pt idx="4259">
                  <c:v>5773.7891</c:v>
                </c:pt>
                <c:pt idx="4260">
                  <c:v>5900.0078999999996</c:v>
                </c:pt>
                <c:pt idx="4261">
                  <c:v>5877</c:v>
                </c:pt>
                <c:pt idx="4262">
                  <c:v>5990.3671999999997</c:v>
                </c:pt>
                <c:pt idx="4263">
                  <c:v>5931.7773999999999</c:v>
                </c:pt>
                <c:pt idx="4264">
                  <c:v>6083.7891</c:v>
                </c:pt>
                <c:pt idx="4265">
                  <c:v>6060.0977000000003</c:v>
                </c:pt>
                <c:pt idx="4266">
                  <c:v>5922.0078999999996</c:v>
                </c:pt>
                <c:pt idx="4267">
                  <c:v>5837.1368000000002</c:v>
                </c:pt>
                <c:pt idx="4268">
                  <c:v>5898.7578999999996</c:v>
                </c:pt>
                <c:pt idx="4269">
                  <c:v>5848.0586000000003</c:v>
                </c:pt>
                <c:pt idx="4270">
                  <c:v>5689.3594000000003</c:v>
                </c:pt>
                <c:pt idx="4271">
                  <c:v>5632.1875</c:v>
                </c:pt>
                <c:pt idx="4272">
                  <c:v>5672.2969000000003</c:v>
                </c:pt>
                <c:pt idx="4273">
                  <c:v>5536.9687999999996</c:v>
                </c:pt>
                <c:pt idx="4274">
                  <c:v>5707.5977000000003</c:v>
                </c:pt>
                <c:pt idx="4275">
                  <c:v>5824.2773999999999</c:v>
                </c:pt>
                <c:pt idx="4276">
                  <c:v>5862.1680000000006</c:v>
                </c:pt>
                <c:pt idx="4277">
                  <c:v>6030.3164999999999</c:v>
                </c:pt>
                <c:pt idx="4278">
                  <c:v>5971.9493000000002</c:v>
                </c:pt>
                <c:pt idx="4279">
                  <c:v>5950.2266</c:v>
                </c:pt>
                <c:pt idx="4280">
                  <c:v>6037.7266</c:v>
                </c:pt>
                <c:pt idx="4281">
                  <c:v>5962.3086000000003</c:v>
                </c:pt>
                <c:pt idx="4282">
                  <c:v>5867.1796999999997</c:v>
                </c:pt>
                <c:pt idx="4283">
                  <c:v>6012.8086000000003</c:v>
                </c:pt>
                <c:pt idx="4284">
                  <c:v>6096.0078999999996</c:v>
                </c:pt>
                <c:pt idx="4285">
                  <c:v>6097.0898999999999</c:v>
                </c:pt>
                <c:pt idx="4286">
                  <c:v>6152.8789999999999</c:v>
                </c:pt>
                <c:pt idx="4287">
                  <c:v>6147.0586000000003</c:v>
                </c:pt>
                <c:pt idx="4288">
                  <c:v>6130.4570999999996</c:v>
                </c:pt>
                <c:pt idx="4289">
                  <c:v>6199.4296999999997</c:v>
                </c:pt>
                <c:pt idx="4290">
                  <c:v>6182.3985000000002</c:v>
                </c:pt>
                <c:pt idx="4291">
                  <c:v>6125.4375</c:v>
                </c:pt>
                <c:pt idx="4292">
                  <c:v>6146.3164999999999</c:v>
                </c:pt>
                <c:pt idx="4293">
                  <c:v>6036.6993000000002</c:v>
                </c:pt>
                <c:pt idx="4294">
                  <c:v>6139.7891</c:v>
                </c:pt>
                <c:pt idx="4295">
                  <c:v>6174.5664999999999</c:v>
                </c:pt>
                <c:pt idx="4296">
                  <c:v>6139.9687999999996</c:v>
                </c:pt>
                <c:pt idx="4297">
                  <c:v>6175.4883</c:v>
                </c:pt>
                <c:pt idx="4298">
                  <c:v>6201.1171999999997</c:v>
                </c:pt>
                <c:pt idx="4299">
                  <c:v>6189.6368000000002</c:v>
                </c:pt>
                <c:pt idx="4300">
                  <c:v>6184.5781999999999</c:v>
                </c:pt>
                <c:pt idx="4301">
                  <c:v>6192.7383</c:v>
                </c:pt>
                <c:pt idx="4302">
                  <c:v>6199.1094000000003</c:v>
                </c:pt>
                <c:pt idx="4303">
                  <c:v>6106.4766</c:v>
                </c:pt>
                <c:pt idx="4304">
                  <c:v>6105.8985000000002</c:v>
                </c:pt>
                <c:pt idx="4305">
                  <c:v>6203.1680000000006</c:v>
                </c:pt>
                <c:pt idx="4306">
                  <c:v>6174.8985000000002</c:v>
                </c:pt>
                <c:pt idx="4307">
                  <c:v>6146.0469000000003</c:v>
                </c:pt>
                <c:pt idx="4308">
                  <c:v>6164.7187999999996</c:v>
                </c:pt>
                <c:pt idx="4309">
                  <c:v>6091.2266</c:v>
                </c:pt>
                <c:pt idx="4310">
                  <c:v>6161.6289999999999</c:v>
                </c:pt>
                <c:pt idx="4311">
                  <c:v>6136.8868000000002</c:v>
                </c:pt>
                <c:pt idx="4312">
                  <c:v>6204.4062999999996</c:v>
                </c:pt>
                <c:pt idx="4313">
                  <c:v>6200.1171999999997</c:v>
                </c:pt>
                <c:pt idx="4314">
                  <c:v>6242.3868000000002</c:v>
                </c:pt>
                <c:pt idx="4315">
                  <c:v>6362.8868000000002</c:v>
                </c:pt>
                <c:pt idx="4316">
                  <c:v>6365.0977000000003</c:v>
                </c:pt>
                <c:pt idx="4317">
                  <c:v>6343.75</c:v>
                </c:pt>
                <c:pt idx="4318">
                  <c:v>6353.5195999999996</c:v>
                </c:pt>
                <c:pt idx="4319">
                  <c:v>6405.3477000000003</c:v>
                </c:pt>
                <c:pt idx="4320">
                  <c:v>6410.2578999999996</c:v>
                </c:pt>
                <c:pt idx="4321">
                  <c:v>6381.4375</c:v>
                </c:pt>
                <c:pt idx="4322">
                  <c:v>6310.4375</c:v>
                </c:pt>
                <c:pt idx="4323">
                  <c:v>6284.5195999999996</c:v>
                </c:pt>
                <c:pt idx="4324">
                  <c:v>6319.9062999999996</c:v>
                </c:pt>
                <c:pt idx="4325">
                  <c:v>6322.3985000000002</c:v>
                </c:pt>
                <c:pt idx="4326">
                  <c:v>6241.8868000000002</c:v>
                </c:pt>
                <c:pt idx="4327">
                  <c:v>6185.5898999999999</c:v>
                </c:pt>
                <c:pt idx="4328">
                  <c:v>6112.0195999999996</c:v>
                </c:pt>
                <c:pt idx="4329">
                  <c:v>6117.25</c:v>
                </c:pt>
                <c:pt idx="4330">
                  <c:v>6125.6993000000002</c:v>
                </c:pt>
                <c:pt idx="4331">
                  <c:v>6114.8086000000003</c:v>
                </c:pt>
                <c:pt idx="4332">
                  <c:v>6156.6485000000002</c:v>
                </c:pt>
                <c:pt idx="4333">
                  <c:v>6162.4883</c:v>
                </c:pt>
                <c:pt idx="4334">
                  <c:v>6104.1875</c:v>
                </c:pt>
                <c:pt idx="4335">
                  <c:v>6138.5</c:v>
                </c:pt>
                <c:pt idx="4336">
                  <c:v>6151.3985000000002</c:v>
                </c:pt>
                <c:pt idx="4337">
                  <c:v>6167.7695999999996</c:v>
                </c:pt>
                <c:pt idx="4338">
                  <c:v>6165.7969000000003</c:v>
                </c:pt>
                <c:pt idx="4339">
                  <c:v>6053.3477000000003</c:v>
                </c:pt>
                <c:pt idx="4340">
                  <c:v>6156.3164999999999</c:v>
                </c:pt>
                <c:pt idx="4341">
                  <c:v>6136.4296999999997</c:v>
                </c:pt>
                <c:pt idx="4342">
                  <c:v>6219.2578999999996</c:v>
                </c:pt>
                <c:pt idx="4343">
                  <c:v>6262.8477000000003</c:v>
                </c:pt>
                <c:pt idx="4344">
                  <c:v>6265.6485000000002</c:v>
                </c:pt>
                <c:pt idx="4345">
                  <c:v>6270.7891</c:v>
                </c:pt>
                <c:pt idx="4346">
                  <c:v>6230.7891</c:v>
                </c:pt>
                <c:pt idx="4347">
                  <c:v>6191.9296999999997</c:v>
                </c:pt>
                <c:pt idx="4348">
                  <c:v>6185.6094000000003</c:v>
                </c:pt>
                <c:pt idx="4349">
                  <c:v>6209.6289999999999</c:v>
                </c:pt>
                <c:pt idx="4350">
                  <c:v>6273.3985000000002</c:v>
                </c:pt>
                <c:pt idx="4351">
                  <c:v>6284.5273999999999</c:v>
                </c:pt>
                <c:pt idx="4352">
                  <c:v>6301.5195999999996</c:v>
                </c:pt>
                <c:pt idx="4353">
                  <c:v>6231.8868000000002</c:v>
                </c:pt>
                <c:pt idx="4354">
                  <c:v>6115.7578999999996</c:v>
                </c:pt>
                <c:pt idx="4355">
                  <c:v>5923.5273999999999</c:v>
                </c:pt>
                <c:pt idx="4356">
                  <c:v>5966.7969000000003</c:v>
                </c:pt>
                <c:pt idx="4357">
                  <c:v>5950.4766</c:v>
                </c:pt>
                <c:pt idx="4358">
                  <c:v>6021.0898999999999</c:v>
                </c:pt>
                <c:pt idx="4359">
                  <c:v>6204</c:v>
                </c:pt>
                <c:pt idx="4360">
                  <c:v>6226.5469000000003</c:v>
                </c:pt>
                <c:pt idx="4361">
                  <c:v>6261.1875</c:v>
                </c:pt>
                <c:pt idx="4362">
                  <c:v>6338.0977000000003</c:v>
                </c:pt>
                <c:pt idx="4363">
                  <c:v>6138.6875</c:v>
                </c:pt>
                <c:pt idx="4364">
                  <c:v>5982.1993000000002</c:v>
                </c:pt>
                <c:pt idx="4365">
                  <c:v>6140.3868000000002</c:v>
                </c:pt>
                <c:pt idx="4366">
                  <c:v>6360.0586000000003</c:v>
                </c:pt>
                <c:pt idx="4367">
                  <c:v>6504.3281999999999</c:v>
                </c:pt>
                <c:pt idx="4368">
                  <c:v>6577.8281999999999</c:v>
                </c:pt>
                <c:pt idx="4369">
                  <c:v>6522.2578999999996</c:v>
                </c:pt>
                <c:pt idx="4370">
                  <c:v>6545.3671999999997</c:v>
                </c:pt>
                <c:pt idx="4371">
                  <c:v>6463.5898999999999</c:v>
                </c:pt>
                <c:pt idx="4372">
                  <c:v>6533.7891</c:v>
                </c:pt>
                <c:pt idx="4373">
                  <c:v>6590.6368000000002</c:v>
                </c:pt>
                <c:pt idx="4374">
                  <c:v>6682.8594000000003</c:v>
                </c:pt>
                <c:pt idx="4375">
                  <c:v>6680.6875</c:v>
                </c:pt>
                <c:pt idx="4376">
                  <c:v>6670.3985000000002</c:v>
                </c:pt>
                <c:pt idx="4377">
                  <c:v>6654.4687999999996</c:v>
                </c:pt>
                <c:pt idx="4378">
                  <c:v>6669.2383</c:v>
                </c:pt>
                <c:pt idx="4379">
                  <c:v>6695.4180000000006</c:v>
                </c:pt>
                <c:pt idx="4380">
                  <c:v>6697.3671999999997</c:v>
                </c:pt>
                <c:pt idx="4381">
                  <c:v>6728.9883</c:v>
                </c:pt>
                <c:pt idx="4382">
                  <c:v>6699.8868000000002</c:v>
                </c:pt>
                <c:pt idx="4383">
                  <c:v>6730.4766</c:v>
                </c:pt>
                <c:pt idx="4384">
                  <c:v>6710.1289999999999</c:v>
                </c:pt>
                <c:pt idx="4385">
                  <c:v>6724.0273999999999</c:v>
                </c:pt>
                <c:pt idx="4386">
                  <c:v>6750.4296999999997</c:v>
                </c:pt>
                <c:pt idx="4387">
                  <c:v>6721.0586000000003</c:v>
                </c:pt>
                <c:pt idx="4388">
                  <c:v>6724.4296999999997</c:v>
                </c:pt>
                <c:pt idx="4389">
                  <c:v>6693.9493000000002</c:v>
                </c:pt>
                <c:pt idx="4390">
                  <c:v>6645.3985000000002</c:v>
                </c:pt>
                <c:pt idx="4391">
                  <c:v>6634.3985000000002</c:v>
                </c:pt>
                <c:pt idx="4392">
                  <c:v>6740.1562999999996</c:v>
                </c:pt>
                <c:pt idx="4393">
                  <c:v>6793.4687999999996</c:v>
                </c:pt>
                <c:pt idx="4394">
                  <c:v>6809.1289999999999</c:v>
                </c:pt>
                <c:pt idx="4395">
                  <c:v>6851.2969000000003</c:v>
                </c:pt>
                <c:pt idx="4396">
                  <c:v>6866.4180000000006</c:v>
                </c:pt>
                <c:pt idx="4397">
                  <c:v>6914.7070999999996</c:v>
                </c:pt>
                <c:pt idx="4398">
                  <c:v>6916.0195999999996</c:v>
                </c:pt>
                <c:pt idx="4399">
                  <c:v>6941.1875</c:v>
                </c:pt>
                <c:pt idx="4400">
                  <c:v>6893.9180000000006</c:v>
                </c:pt>
                <c:pt idx="4401">
                  <c:v>6859.1485000000002</c:v>
                </c:pt>
                <c:pt idx="4402">
                  <c:v>6868.9570999999996</c:v>
                </c:pt>
                <c:pt idx="4403">
                  <c:v>6858.9493000000002</c:v>
                </c:pt>
                <c:pt idx="4404">
                  <c:v>6828.5391</c:v>
                </c:pt>
                <c:pt idx="4405">
                  <c:v>6868.5078999999996</c:v>
                </c:pt>
                <c:pt idx="4406">
                  <c:v>6835.7773999999999</c:v>
                </c:pt>
                <c:pt idx="4407">
                  <c:v>6816.8985000000002</c:v>
                </c:pt>
                <c:pt idx="4408">
                  <c:v>6838.0469000000003</c:v>
                </c:pt>
                <c:pt idx="4409">
                  <c:v>6820.7891</c:v>
                </c:pt>
                <c:pt idx="4410">
                  <c:v>6781.5078999999996</c:v>
                </c:pt>
                <c:pt idx="4411">
                  <c:v>6745.9687999999996</c:v>
                </c:pt>
                <c:pt idx="4412">
                  <c:v>6894.5977000000003</c:v>
                </c:pt>
                <c:pt idx="4413">
                  <c:v>6879.4180000000006</c:v>
                </c:pt>
                <c:pt idx="4414">
                  <c:v>6826.0469000000003</c:v>
                </c:pt>
                <c:pt idx="4415">
                  <c:v>6846.5781999999999</c:v>
                </c:pt>
                <c:pt idx="4416">
                  <c:v>6858.6993000000002</c:v>
                </c:pt>
                <c:pt idx="4417">
                  <c:v>6776.9493000000002</c:v>
                </c:pt>
                <c:pt idx="4418">
                  <c:v>6700.8985000000002</c:v>
                </c:pt>
                <c:pt idx="4419">
                  <c:v>6665.6289999999999</c:v>
                </c:pt>
                <c:pt idx="4420">
                  <c:v>6673.3086000000003</c:v>
                </c:pt>
                <c:pt idx="4421">
                  <c:v>6730.2969000000003</c:v>
                </c:pt>
                <c:pt idx="4422">
                  <c:v>6710.2773999999999</c:v>
                </c:pt>
                <c:pt idx="4423">
                  <c:v>6813.5469000000003</c:v>
                </c:pt>
                <c:pt idx="4424">
                  <c:v>6830.7891</c:v>
                </c:pt>
                <c:pt idx="4425">
                  <c:v>6834.7695999999996</c:v>
                </c:pt>
                <c:pt idx="4426">
                  <c:v>6911.3985000000002</c:v>
                </c:pt>
                <c:pt idx="4427">
                  <c:v>6909.4296999999997</c:v>
                </c:pt>
                <c:pt idx="4428">
                  <c:v>6818.0391</c:v>
                </c:pt>
                <c:pt idx="4429">
                  <c:v>6807.6680000000006</c:v>
                </c:pt>
                <c:pt idx="4430">
                  <c:v>6849.3789999999999</c:v>
                </c:pt>
                <c:pt idx="4431">
                  <c:v>6919.4180000000006</c:v>
                </c:pt>
                <c:pt idx="4432">
                  <c:v>6899.3281999999999</c:v>
                </c:pt>
                <c:pt idx="4433">
                  <c:v>6983.5195999999996</c:v>
                </c:pt>
                <c:pt idx="4434">
                  <c:v>7074.3398999999999</c:v>
                </c:pt>
                <c:pt idx="4435">
                  <c:v>7033.25</c:v>
                </c:pt>
                <c:pt idx="4436">
                  <c:v>6999.9570999999996</c:v>
                </c:pt>
                <c:pt idx="4437">
                  <c:v>7044.3868000000002</c:v>
                </c:pt>
                <c:pt idx="4438">
                  <c:v>7097.5</c:v>
                </c:pt>
                <c:pt idx="4439">
                  <c:v>7070.8789999999999</c:v>
                </c:pt>
                <c:pt idx="4440">
                  <c:v>7024.0078999999996</c:v>
                </c:pt>
                <c:pt idx="4441">
                  <c:v>6977.7383</c:v>
                </c:pt>
                <c:pt idx="4442">
                  <c:v>7013.5469000000003</c:v>
                </c:pt>
                <c:pt idx="4443">
                  <c:v>6947.5469000000003</c:v>
                </c:pt>
                <c:pt idx="4444">
                  <c:v>7000.0586000000003</c:v>
                </c:pt>
                <c:pt idx="4445">
                  <c:v>7021.9180000000006</c:v>
                </c:pt>
                <c:pt idx="4446">
                  <c:v>7026.8985000000002</c:v>
                </c:pt>
                <c:pt idx="4447">
                  <c:v>7020.4687999999996</c:v>
                </c:pt>
                <c:pt idx="4448">
                  <c:v>6986.3985000000002</c:v>
                </c:pt>
                <c:pt idx="4449">
                  <c:v>7017.6368000000002</c:v>
                </c:pt>
                <c:pt idx="4450">
                  <c:v>6958.0898999999999</c:v>
                </c:pt>
                <c:pt idx="4451">
                  <c:v>6986.5664999999999</c:v>
                </c:pt>
                <c:pt idx="4452">
                  <c:v>6996.2578999999996</c:v>
                </c:pt>
                <c:pt idx="4453">
                  <c:v>6954.2187999999996</c:v>
                </c:pt>
                <c:pt idx="4454">
                  <c:v>6917.1368000000002</c:v>
                </c:pt>
                <c:pt idx="4455">
                  <c:v>6845.4180000000006</c:v>
                </c:pt>
                <c:pt idx="4456">
                  <c:v>6790.5078999999996</c:v>
                </c:pt>
                <c:pt idx="4457">
                  <c:v>6693.2578999999996</c:v>
                </c:pt>
                <c:pt idx="4458">
                  <c:v>6806.8985000000002</c:v>
                </c:pt>
                <c:pt idx="4459">
                  <c:v>6843.1289999999999</c:v>
                </c:pt>
                <c:pt idx="4460">
                  <c:v>6911.8398999999999</c:v>
                </c:pt>
                <c:pt idx="4461">
                  <c:v>6827.9766</c:v>
                </c:pt>
                <c:pt idx="4462">
                  <c:v>6730.4296999999997</c:v>
                </c:pt>
                <c:pt idx="4463">
                  <c:v>6753.1796999999997</c:v>
                </c:pt>
                <c:pt idx="4464">
                  <c:v>6792.7383</c:v>
                </c:pt>
                <c:pt idx="4465">
                  <c:v>6749.7187999999996</c:v>
                </c:pt>
                <c:pt idx="4466">
                  <c:v>6794.7070999999996</c:v>
                </c:pt>
                <c:pt idx="4467">
                  <c:v>6775.7695999999996</c:v>
                </c:pt>
                <c:pt idx="4468">
                  <c:v>6777.9570999999996</c:v>
                </c:pt>
                <c:pt idx="4469">
                  <c:v>6819.7187999999996</c:v>
                </c:pt>
                <c:pt idx="4470">
                  <c:v>6817.7070999999996</c:v>
                </c:pt>
                <c:pt idx="4471">
                  <c:v>6829.1993000000002</c:v>
                </c:pt>
                <c:pt idx="4472">
                  <c:v>6840.75</c:v>
                </c:pt>
                <c:pt idx="4473">
                  <c:v>6799.4687999999996</c:v>
                </c:pt>
                <c:pt idx="4474">
                  <c:v>6772</c:v>
                </c:pt>
                <c:pt idx="4475">
                  <c:v>6783.7891</c:v>
                </c:pt>
                <c:pt idx="4476">
                  <c:v>6752.9296999999997</c:v>
                </c:pt>
                <c:pt idx="4477">
                  <c:v>6730.7187999999996</c:v>
                </c:pt>
                <c:pt idx="4478">
                  <c:v>6746.8281999999999</c:v>
                </c:pt>
                <c:pt idx="4479">
                  <c:v>6779.8398999999999</c:v>
                </c:pt>
                <c:pt idx="4480">
                  <c:v>6902.2266</c:v>
                </c:pt>
                <c:pt idx="4481">
                  <c:v>6931.5469000000003</c:v>
                </c:pt>
                <c:pt idx="4482">
                  <c:v>6954.2070999999996</c:v>
                </c:pt>
                <c:pt idx="4483">
                  <c:v>6890.4180000000006</c:v>
                </c:pt>
                <c:pt idx="4484">
                  <c:v>6968.5664999999999</c:v>
                </c:pt>
                <c:pt idx="4485">
                  <c:v>6949.1875</c:v>
                </c:pt>
                <c:pt idx="4486">
                  <c:v>6999.0078999999996</c:v>
                </c:pt>
                <c:pt idx="4487">
                  <c:v>7011.6368000000002</c:v>
                </c:pt>
                <c:pt idx="4488">
                  <c:v>7017.1562999999996</c:v>
                </c:pt>
                <c:pt idx="4489">
                  <c:v>7043.9570999999996</c:v>
                </c:pt>
                <c:pt idx="4490">
                  <c:v>7041.4180000000006</c:v>
                </c:pt>
                <c:pt idx="4491">
                  <c:v>7063.6796999999997</c:v>
                </c:pt>
                <c:pt idx="4492">
                  <c:v>7068.1680000000006</c:v>
                </c:pt>
                <c:pt idx="4493">
                  <c:v>7106.0781999999999</c:v>
                </c:pt>
                <c:pt idx="4494">
                  <c:v>7120.2578999999996</c:v>
                </c:pt>
                <c:pt idx="4495">
                  <c:v>7142.8281999999999</c:v>
                </c:pt>
                <c:pt idx="4496">
                  <c:v>7177.8868000000002</c:v>
                </c:pt>
                <c:pt idx="4497">
                  <c:v>7189.7383</c:v>
                </c:pt>
                <c:pt idx="4498">
                  <c:v>7195.3086000000003</c:v>
                </c:pt>
                <c:pt idx="4499">
                  <c:v>7210.0469000000003</c:v>
                </c:pt>
                <c:pt idx="4500">
                  <c:v>7237.7695999999996</c:v>
                </c:pt>
                <c:pt idx="4501">
                  <c:v>7275.4687999999996</c:v>
                </c:pt>
                <c:pt idx="4502">
                  <c:v>7290.4883</c:v>
                </c:pt>
                <c:pt idx="4503">
                  <c:v>7292.3671999999997</c:v>
                </c:pt>
                <c:pt idx="4504">
                  <c:v>7337.8086000000003</c:v>
                </c:pt>
                <c:pt idx="4505">
                  <c:v>7327.1289999999999</c:v>
                </c:pt>
                <c:pt idx="4506">
                  <c:v>7220.3789999999999</c:v>
                </c:pt>
                <c:pt idx="4507">
                  <c:v>7247.6094000000003</c:v>
                </c:pt>
                <c:pt idx="4508">
                  <c:v>7208.4375</c:v>
                </c:pt>
                <c:pt idx="4509">
                  <c:v>7198.4375</c:v>
                </c:pt>
                <c:pt idx="4510">
                  <c:v>7151.1796999999997</c:v>
                </c:pt>
                <c:pt idx="4511">
                  <c:v>7150.3398999999999</c:v>
                </c:pt>
                <c:pt idx="4512">
                  <c:v>7164.4296999999997</c:v>
                </c:pt>
                <c:pt idx="4513">
                  <c:v>7184.4883</c:v>
                </c:pt>
                <c:pt idx="4514">
                  <c:v>7118.4766</c:v>
                </c:pt>
                <c:pt idx="4515">
                  <c:v>7099.1485000000002</c:v>
                </c:pt>
                <c:pt idx="4516">
                  <c:v>7107.6485000000002</c:v>
                </c:pt>
                <c:pt idx="4517">
                  <c:v>7140.75</c:v>
                </c:pt>
                <c:pt idx="4518">
                  <c:v>7188.2969000000003</c:v>
                </c:pt>
                <c:pt idx="4519">
                  <c:v>7172.1485000000002</c:v>
                </c:pt>
                <c:pt idx="4520">
                  <c:v>7186.2187999999996</c:v>
                </c:pt>
                <c:pt idx="4521">
                  <c:v>7188.8164999999999</c:v>
                </c:pt>
                <c:pt idx="4522">
                  <c:v>7229.5</c:v>
                </c:pt>
                <c:pt idx="4523">
                  <c:v>7258.75</c:v>
                </c:pt>
                <c:pt idx="4524">
                  <c:v>7278.9180000000006</c:v>
                </c:pt>
                <c:pt idx="4525">
                  <c:v>7268.5586000000003</c:v>
                </c:pt>
                <c:pt idx="4526">
                  <c:v>7302.4062999999996</c:v>
                </c:pt>
                <c:pt idx="4527">
                  <c:v>7277.9180000000006</c:v>
                </c:pt>
                <c:pt idx="4528">
                  <c:v>7299.9570999999996</c:v>
                </c:pt>
                <c:pt idx="4529">
                  <c:v>7299.8594000000003</c:v>
                </c:pt>
                <c:pt idx="4530">
                  <c:v>7274.8281999999999</c:v>
                </c:pt>
                <c:pt idx="4531">
                  <c:v>7302.25</c:v>
                </c:pt>
                <c:pt idx="4532">
                  <c:v>7271.3671999999997</c:v>
                </c:pt>
                <c:pt idx="4533">
                  <c:v>7243.6993000000002</c:v>
                </c:pt>
                <c:pt idx="4534">
                  <c:v>7253</c:v>
                </c:pt>
                <c:pt idx="4535">
                  <c:v>7263.4375</c:v>
                </c:pt>
                <c:pt idx="4536">
                  <c:v>7382.8985000000002</c:v>
                </c:pt>
                <c:pt idx="4537">
                  <c:v>7382.3477000000003</c:v>
                </c:pt>
                <c:pt idx="4538">
                  <c:v>7374.2578999999996</c:v>
                </c:pt>
                <c:pt idx="4539">
                  <c:v>7350.1171999999997</c:v>
                </c:pt>
                <c:pt idx="4540">
                  <c:v>7338.9883</c:v>
                </c:pt>
                <c:pt idx="4541">
                  <c:v>7334.6094000000003</c:v>
                </c:pt>
                <c:pt idx="4542">
                  <c:v>7314.9570999999996</c:v>
                </c:pt>
                <c:pt idx="4543">
                  <c:v>7343.0781999999999</c:v>
                </c:pt>
                <c:pt idx="4544">
                  <c:v>7367.0781999999999</c:v>
                </c:pt>
                <c:pt idx="4545">
                  <c:v>7357.8477000000003</c:v>
                </c:pt>
                <c:pt idx="4546">
                  <c:v>7368.6368000000002</c:v>
                </c:pt>
                <c:pt idx="4547">
                  <c:v>7415.9493000000002</c:v>
                </c:pt>
                <c:pt idx="4548">
                  <c:v>7424.9570999999996</c:v>
                </c:pt>
                <c:pt idx="4549">
                  <c:v>7429.8086000000003</c:v>
                </c:pt>
                <c:pt idx="4550">
                  <c:v>7378.3398999999999</c:v>
                </c:pt>
                <c:pt idx="4551">
                  <c:v>7324.7187999999996</c:v>
                </c:pt>
                <c:pt idx="4552">
                  <c:v>7340.7070999999996</c:v>
                </c:pt>
                <c:pt idx="4553">
                  <c:v>7336.8164999999999</c:v>
                </c:pt>
                <c:pt idx="4554">
                  <c:v>7293.5</c:v>
                </c:pt>
                <c:pt idx="4555">
                  <c:v>7343.4180000000006</c:v>
                </c:pt>
                <c:pt idx="4556">
                  <c:v>7373.7187999999996</c:v>
                </c:pt>
                <c:pt idx="4557">
                  <c:v>7369.5195999999996</c:v>
                </c:pt>
                <c:pt idx="4558">
                  <c:v>7322.9180000000006</c:v>
                </c:pt>
                <c:pt idx="4559">
                  <c:v>7282.6875</c:v>
                </c:pt>
                <c:pt idx="4560">
                  <c:v>7321.8164999999999</c:v>
                </c:pt>
                <c:pt idx="4561">
                  <c:v>7331.6796999999997</c:v>
                </c:pt>
                <c:pt idx="4562">
                  <c:v>7303.1993000000002</c:v>
                </c:pt>
                <c:pt idx="4563">
                  <c:v>7349.3671999999997</c:v>
                </c:pt>
                <c:pt idx="4564">
                  <c:v>7348.9375</c:v>
                </c:pt>
                <c:pt idx="4565">
                  <c:v>7365.5</c:v>
                </c:pt>
                <c:pt idx="4566">
                  <c:v>7348.9883</c:v>
                </c:pt>
                <c:pt idx="4567">
                  <c:v>7327.5898999999999</c:v>
                </c:pt>
                <c:pt idx="4568">
                  <c:v>7147.5</c:v>
                </c:pt>
                <c:pt idx="4569">
                  <c:v>7114.3594000000003</c:v>
                </c:pt>
                <c:pt idx="4570">
                  <c:v>7118.5391</c:v>
                </c:pt>
                <c:pt idx="4571">
                  <c:v>7114.5469000000003</c:v>
                </c:pt>
                <c:pt idx="4572">
                  <c:v>7264.6796999999997</c:v>
                </c:pt>
                <c:pt idx="4573">
                  <c:v>7288.7187999999996</c:v>
                </c:pt>
                <c:pt idx="4574">
                  <c:v>7237.1680000000006</c:v>
                </c:pt>
                <c:pt idx="4575">
                  <c:v>7203.9375</c:v>
                </c:pt>
                <c:pt idx="4576">
                  <c:v>7250.0469000000003</c:v>
                </c:pt>
                <c:pt idx="4577">
                  <c:v>7234.5273999999999</c:v>
                </c:pt>
                <c:pt idx="4578">
                  <c:v>7248.0977000000003</c:v>
                </c:pt>
                <c:pt idx="4579">
                  <c:v>7297.4296999999997</c:v>
                </c:pt>
                <c:pt idx="4580">
                  <c:v>7300.8594000000003</c:v>
                </c:pt>
                <c:pt idx="4581">
                  <c:v>7342.2070999999996</c:v>
                </c:pt>
                <c:pt idx="4582">
                  <c:v>7385.2383</c:v>
                </c:pt>
                <c:pt idx="4583">
                  <c:v>7386.6289999999999</c:v>
                </c:pt>
                <c:pt idx="4584">
                  <c:v>7435.3868000000002</c:v>
                </c:pt>
                <c:pt idx="4585">
                  <c:v>7454.3671999999997</c:v>
                </c:pt>
                <c:pt idx="4586">
                  <c:v>7522.0273999999999</c:v>
                </c:pt>
                <c:pt idx="4587">
                  <c:v>7503.4687999999996</c:v>
                </c:pt>
                <c:pt idx="4588">
                  <c:v>7436.4180000000006</c:v>
                </c:pt>
                <c:pt idx="4589">
                  <c:v>7470.7070999999996</c:v>
                </c:pt>
                <c:pt idx="4590">
                  <c:v>7496.3398999999999</c:v>
                </c:pt>
                <c:pt idx="4591">
                  <c:v>7485.2891</c:v>
                </c:pt>
                <c:pt idx="4592">
                  <c:v>7514.8985000000002</c:v>
                </c:pt>
                <c:pt idx="4593">
                  <c:v>7517.7070999999996</c:v>
                </c:pt>
                <c:pt idx="4594">
                  <c:v>7547.6289999999999</c:v>
                </c:pt>
                <c:pt idx="4595">
                  <c:v>7526.5078999999996</c:v>
                </c:pt>
                <c:pt idx="4596">
                  <c:v>7519.9493000000002</c:v>
                </c:pt>
                <c:pt idx="4597">
                  <c:v>7543.7695999999996</c:v>
                </c:pt>
                <c:pt idx="4598">
                  <c:v>7547.6289999999999</c:v>
                </c:pt>
                <c:pt idx="4599">
                  <c:v>7525.7578999999996</c:v>
                </c:pt>
                <c:pt idx="4600">
                  <c:v>7524.9493000000002</c:v>
                </c:pt>
                <c:pt idx="4601">
                  <c:v>7478.6171999999997</c:v>
                </c:pt>
                <c:pt idx="4602">
                  <c:v>7449.9766</c:v>
                </c:pt>
                <c:pt idx="4603">
                  <c:v>7527.3281999999999</c:v>
                </c:pt>
                <c:pt idx="4604">
                  <c:v>7500.4375</c:v>
                </c:pt>
                <c:pt idx="4605">
                  <c:v>7474.3985000000002</c:v>
                </c:pt>
                <c:pt idx="4606">
                  <c:v>7419.3594000000003</c:v>
                </c:pt>
                <c:pt idx="4607">
                  <c:v>7463.5391</c:v>
                </c:pt>
                <c:pt idx="4608">
                  <c:v>7523.8086000000003</c:v>
                </c:pt>
                <c:pt idx="4609">
                  <c:v>7472.7070999999996</c:v>
                </c:pt>
                <c:pt idx="4610">
                  <c:v>7447.7891</c:v>
                </c:pt>
                <c:pt idx="4611">
                  <c:v>7439.2891</c:v>
                </c:pt>
                <c:pt idx="4612">
                  <c:v>7424.1289999999999</c:v>
                </c:pt>
                <c:pt idx="4613">
                  <c:v>7446.7969000000003</c:v>
                </c:pt>
                <c:pt idx="4614">
                  <c:v>7434.3594000000003</c:v>
                </c:pt>
                <c:pt idx="4615">
                  <c:v>7387.7969000000003</c:v>
                </c:pt>
                <c:pt idx="4616">
                  <c:v>7350.3164999999999</c:v>
                </c:pt>
                <c:pt idx="4617">
                  <c:v>7312.7187999999996</c:v>
                </c:pt>
                <c:pt idx="4618">
                  <c:v>7377.0898999999999</c:v>
                </c:pt>
                <c:pt idx="4619">
                  <c:v>7357.2266</c:v>
                </c:pt>
                <c:pt idx="4620">
                  <c:v>7367.5977000000003</c:v>
                </c:pt>
                <c:pt idx="4621">
                  <c:v>7337.2773999999999</c:v>
                </c:pt>
                <c:pt idx="4622">
                  <c:v>7350.9180000000006</c:v>
                </c:pt>
                <c:pt idx="4623">
                  <c:v>7370.0273999999999</c:v>
                </c:pt>
                <c:pt idx="4624">
                  <c:v>7329.7578999999996</c:v>
                </c:pt>
                <c:pt idx="4625">
                  <c:v>7416.9296999999997</c:v>
                </c:pt>
                <c:pt idx="4626">
                  <c:v>7413.4375</c:v>
                </c:pt>
                <c:pt idx="4627">
                  <c:v>7378.3868000000002</c:v>
                </c:pt>
                <c:pt idx="4628">
                  <c:v>7404.1289999999999</c:v>
                </c:pt>
                <c:pt idx="4629">
                  <c:v>7390.2187999999996</c:v>
                </c:pt>
                <c:pt idx="4630">
                  <c:v>7430.9062999999996</c:v>
                </c:pt>
                <c:pt idx="4631">
                  <c:v>7487.8671999999997</c:v>
                </c:pt>
                <c:pt idx="4632">
                  <c:v>7452.9062999999996</c:v>
                </c:pt>
                <c:pt idx="4633">
                  <c:v>7377.7266</c:v>
                </c:pt>
                <c:pt idx="4634">
                  <c:v>7434.8164999999999</c:v>
                </c:pt>
                <c:pt idx="4635">
                  <c:v>7452.3164999999999</c:v>
                </c:pt>
                <c:pt idx="4636">
                  <c:v>7443.0078999999996</c:v>
                </c:pt>
                <c:pt idx="4637">
                  <c:v>7368.3671999999997</c:v>
                </c:pt>
                <c:pt idx="4638">
                  <c:v>7372</c:v>
                </c:pt>
                <c:pt idx="4639">
                  <c:v>7423.6562999999996</c:v>
                </c:pt>
                <c:pt idx="4640">
                  <c:v>7411.4296999999997</c:v>
                </c:pt>
                <c:pt idx="4641">
                  <c:v>7474.7695999999996</c:v>
                </c:pt>
                <c:pt idx="4642">
                  <c:v>7511.7070999999996</c:v>
                </c:pt>
                <c:pt idx="4643">
                  <c:v>7531.9375</c:v>
                </c:pt>
                <c:pt idx="4644">
                  <c:v>7542.7266</c:v>
                </c:pt>
                <c:pt idx="4645">
                  <c:v>7498.0586000000003</c:v>
                </c:pt>
                <c:pt idx="4646">
                  <c:v>7389.9375</c:v>
                </c:pt>
                <c:pt idx="4647">
                  <c:v>7309.9570999999996</c:v>
                </c:pt>
                <c:pt idx="4648">
                  <c:v>7353.8868000000002</c:v>
                </c:pt>
                <c:pt idx="4649">
                  <c:v>7383.8477000000003</c:v>
                </c:pt>
                <c:pt idx="4650">
                  <c:v>7433.0273999999999</c:v>
                </c:pt>
                <c:pt idx="4651">
                  <c:v>7387.8671999999997</c:v>
                </c:pt>
                <c:pt idx="4652">
                  <c:v>7323.9766</c:v>
                </c:pt>
                <c:pt idx="4653">
                  <c:v>7318.8789999999999</c:v>
                </c:pt>
                <c:pt idx="4654">
                  <c:v>7381.7383</c:v>
                </c:pt>
                <c:pt idx="4655">
                  <c:v>7382.6485000000002</c:v>
                </c:pt>
                <c:pt idx="4656">
                  <c:v>7407.0586000000003</c:v>
                </c:pt>
                <c:pt idx="4657">
                  <c:v>7401.4570999999996</c:v>
                </c:pt>
                <c:pt idx="4658">
                  <c:v>7337.4296999999997</c:v>
                </c:pt>
                <c:pt idx="4659">
                  <c:v>7365.2578999999996</c:v>
                </c:pt>
                <c:pt idx="4660">
                  <c:v>7430.6171999999997</c:v>
                </c:pt>
                <c:pt idx="4661">
                  <c:v>7438.5</c:v>
                </c:pt>
                <c:pt idx="4662">
                  <c:v>7411.4687999999996</c:v>
                </c:pt>
                <c:pt idx="4663">
                  <c:v>7372.9180000000006</c:v>
                </c:pt>
                <c:pt idx="4664">
                  <c:v>7354.1289999999999</c:v>
                </c:pt>
                <c:pt idx="4665">
                  <c:v>7396.9766</c:v>
                </c:pt>
                <c:pt idx="4666">
                  <c:v>7377.5977000000003</c:v>
                </c:pt>
                <c:pt idx="4667">
                  <c:v>7413.5898999999999</c:v>
                </c:pt>
                <c:pt idx="4668">
                  <c:v>7400.6875</c:v>
                </c:pt>
                <c:pt idx="4669">
                  <c:v>7379.6993000000002</c:v>
                </c:pt>
                <c:pt idx="4670">
                  <c:v>7295.3868000000002</c:v>
                </c:pt>
                <c:pt idx="4671">
                  <c:v>7215.4687999999996</c:v>
                </c:pt>
                <c:pt idx="4672">
                  <c:v>7253.2773999999999</c:v>
                </c:pt>
                <c:pt idx="4673">
                  <c:v>7275.25</c:v>
                </c:pt>
                <c:pt idx="4674">
                  <c:v>7271.9493000000002</c:v>
                </c:pt>
                <c:pt idx="4675">
                  <c:v>7263.8985000000002</c:v>
                </c:pt>
                <c:pt idx="4676">
                  <c:v>7310.6368000000002</c:v>
                </c:pt>
                <c:pt idx="4677">
                  <c:v>7301.2891</c:v>
                </c:pt>
                <c:pt idx="4678">
                  <c:v>7285.7383</c:v>
                </c:pt>
                <c:pt idx="4679">
                  <c:v>7313.5078999999996</c:v>
                </c:pt>
                <c:pt idx="4680">
                  <c:v>7322.8164999999999</c:v>
                </c:pt>
                <c:pt idx="4681">
                  <c:v>7372.7578999999996</c:v>
                </c:pt>
                <c:pt idx="4682">
                  <c:v>7438.8398999999999</c:v>
                </c:pt>
                <c:pt idx="4683">
                  <c:v>7468.1094000000003</c:v>
                </c:pt>
                <c:pt idx="4684">
                  <c:v>7467.5781999999999</c:v>
                </c:pt>
                <c:pt idx="4685">
                  <c:v>7507.9883</c:v>
                </c:pt>
                <c:pt idx="4686">
                  <c:v>7522.8671999999997</c:v>
                </c:pt>
                <c:pt idx="4687">
                  <c:v>7507.8868000000002</c:v>
                </c:pt>
                <c:pt idx="4688">
                  <c:v>7538.2695999999996</c:v>
                </c:pt>
                <c:pt idx="4689">
                  <c:v>7533.8086000000003</c:v>
                </c:pt>
                <c:pt idx="4690">
                  <c:v>7556.2383</c:v>
                </c:pt>
                <c:pt idx="4691">
                  <c:v>7535.4375</c:v>
                </c:pt>
                <c:pt idx="4692">
                  <c:v>7526.9687999999996</c:v>
                </c:pt>
                <c:pt idx="4693">
                  <c:v>7516.1680000000006</c:v>
                </c:pt>
                <c:pt idx="4694">
                  <c:v>7542.8671999999997</c:v>
                </c:pt>
                <c:pt idx="4695">
                  <c:v>7523.0391</c:v>
                </c:pt>
                <c:pt idx="4696">
                  <c:v>7523.2266</c:v>
                </c:pt>
                <c:pt idx="4697">
                  <c:v>7524.4493000000002</c:v>
                </c:pt>
                <c:pt idx="4698">
                  <c:v>7526.5391</c:v>
                </c:pt>
                <c:pt idx="4699">
                  <c:v>7447.2070999999996</c:v>
                </c:pt>
                <c:pt idx="4700">
                  <c:v>7486.5</c:v>
                </c:pt>
                <c:pt idx="4701">
                  <c:v>7505.0273999999999</c:v>
                </c:pt>
                <c:pt idx="4702">
                  <c:v>7487.8086000000003</c:v>
                </c:pt>
                <c:pt idx="4703">
                  <c:v>7493.0781999999999</c:v>
                </c:pt>
                <c:pt idx="4704">
                  <c:v>7487.9570999999996</c:v>
                </c:pt>
                <c:pt idx="4705">
                  <c:v>7555.3164999999999</c:v>
                </c:pt>
                <c:pt idx="4706">
                  <c:v>7560.3477000000003</c:v>
                </c:pt>
                <c:pt idx="4707">
                  <c:v>7562.2773999999999</c:v>
                </c:pt>
                <c:pt idx="4708">
                  <c:v>7513.1094000000003</c:v>
                </c:pt>
                <c:pt idx="4709">
                  <c:v>7529.7187999999996</c:v>
                </c:pt>
                <c:pt idx="4710">
                  <c:v>7484.0977000000003</c:v>
                </c:pt>
                <c:pt idx="4711">
                  <c:v>7432.9883</c:v>
                </c:pt>
                <c:pt idx="4712">
                  <c:v>7415.1796999999997</c:v>
                </c:pt>
                <c:pt idx="4713">
                  <c:v>7414.4180000000006</c:v>
                </c:pt>
                <c:pt idx="4714">
                  <c:v>7372.6094000000003</c:v>
                </c:pt>
                <c:pt idx="4715">
                  <c:v>7386.9375</c:v>
                </c:pt>
                <c:pt idx="4716">
                  <c:v>7380.6796999999997</c:v>
                </c:pt>
                <c:pt idx="4717">
                  <c:v>7389.4570999999996</c:v>
                </c:pt>
                <c:pt idx="4718">
                  <c:v>7411.3398999999999</c:v>
                </c:pt>
                <c:pt idx="4719">
                  <c:v>7419.0195999999996</c:v>
                </c:pt>
                <c:pt idx="4720">
                  <c:v>7417.2383</c:v>
                </c:pt>
                <c:pt idx="4721">
                  <c:v>7409.6368000000002</c:v>
                </c:pt>
                <c:pt idx="4722">
                  <c:v>7383.8985000000002</c:v>
                </c:pt>
                <c:pt idx="4723">
                  <c:v>7460.6485000000002</c:v>
                </c:pt>
                <c:pt idx="4724">
                  <c:v>7393.5586000000003</c:v>
                </c:pt>
                <c:pt idx="4725">
                  <c:v>7326.6680000000006</c:v>
                </c:pt>
                <c:pt idx="4726">
                  <c:v>7300.4883</c:v>
                </c:pt>
                <c:pt idx="4727">
                  <c:v>7338.9687999999996</c:v>
                </c:pt>
                <c:pt idx="4728">
                  <c:v>7327.5</c:v>
                </c:pt>
                <c:pt idx="4729">
                  <c:v>7348.0273999999999</c:v>
                </c:pt>
                <c:pt idx="4730">
                  <c:v>7320.75</c:v>
                </c:pt>
                <c:pt idx="4731">
                  <c:v>7393.9570999999996</c:v>
                </c:pt>
                <c:pt idx="4732">
                  <c:v>7453.4766</c:v>
                </c:pt>
                <c:pt idx="4733">
                  <c:v>7500.4062999999996</c:v>
                </c:pt>
                <c:pt idx="4734">
                  <c:v>7496.5078999999996</c:v>
                </c:pt>
                <c:pt idx="4735">
                  <c:v>7448.1171999999997</c:v>
                </c:pt>
                <c:pt idx="4736">
                  <c:v>7490.5664999999999</c:v>
                </c:pt>
                <c:pt idx="4737">
                  <c:v>7537.0078999999996</c:v>
                </c:pt>
                <c:pt idx="4738">
                  <c:v>7544.0898999999999</c:v>
                </c:pt>
                <c:pt idx="4739">
                  <c:v>7525.2187999999996</c:v>
                </c:pt>
                <c:pt idx="4740">
                  <c:v>7603.9766</c:v>
                </c:pt>
                <c:pt idx="4741">
                  <c:v>7592.6562999999996</c:v>
                </c:pt>
                <c:pt idx="4742">
                  <c:v>7620.6796999999997</c:v>
                </c:pt>
                <c:pt idx="4743">
                  <c:v>7622.8789999999999</c:v>
                </c:pt>
                <c:pt idx="4744">
                  <c:v>7687.7695999999996</c:v>
                </c:pt>
                <c:pt idx="4745">
                  <c:v>7648.0977000000003</c:v>
                </c:pt>
                <c:pt idx="4746">
                  <c:v>7671.1094000000003</c:v>
                </c:pt>
                <c:pt idx="4747">
                  <c:v>7695.8789999999999</c:v>
                </c:pt>
                <c:pt idx="4748">
                  <c:v>7724.2187999999996</c:v>
                </c:pt>
                <c:pt idx="4749">
                  <c:v>7696.5078999999996</c:v>
                </c:pt>
                <c:pt idx="4750">
                  <c:v>7731.0195999999996</c:v>
                </c:pt>
                <c:pt idx="4751">
                  <c:v>7748.5078999999996</c:v>
                </c:pt>
                <c:pt idx="4752">
                  <c:v>7762.9375</c:v>
                </c:pt>
                <c:pt idx="4753">
                  <c:v>7778.6368000000002</c:v>
                </c:pt>
                <c:pt idx="4754">
                  <c:v>7769.1368000000002</c:v>
                </c:pt>
                <c:pt idx="4755">
                  <c:v>7755.9296999999997</c:v>
                </c:pt>
                <c:pt idx="4756">
                  <c:v>7725.4296999999997</c:v>
                </c:pt>
                <c:pt idx="4757">
                  <c:v>7700.9570999999996</c:v>
                </c:pt>
                <c:pt idx="4758">
                  <c:v>7730.7891</c:v>
                </c:pt>
                <c:pt idx="4759">
                  <c:v>7715.4375</c:v>
                </c:pt>
                <c:pt idx="4760">
                  <c:v>7731.8281999999999</c:v>
                </c:pt>
                <c:pt idx="4761">
                  <c:v>7643.4296999999997</c:v>
                </c:pt>
                <c:pt idx="4762">
                  <c:v>7615.8398999999999</c:v>
                </c:pt>
                <c:pt idx="4763">
                  <c:v>7671.5273999999999</c:v>
                </c:pt>
                <c:pt idx="4764">
                  <c:v>7587.9766</c:v>
                </c:pt>
                <c:pt idx="4765">
                  <c:v>7533.5469000000003</c:v>
                </c:pt>
                <c:pt idx="4766">
                  <c:v>7490.3868000000002</c:v>
                </c:pt>
                <c:pt idx="4767">
                  <c:v>7443.4296999999997</c:v>
                </c:pt>
                <c:pt idx="4768">
                  <c:v>7334.9766</c:v>
                </c:pt>
                <c:pt idx="4769">
                  <c:v>7141.3985000000002</c:v>
                </c:pt>
                <c:pt idx="4770">
                  <c:v>7279.4180000000006</c:v>
                </c:pt>
                <c:pt idx="4771">
                  <c:v>7170.6875</c:v>
                </c:pt>
                <c:pt idx="4772">
                  <c:v>7092.4296999999997</c:v>
                </c:pt>
                <c:pt idx="4773">
                  <c:v>7177.0586000000003</c:v>
                </c:pt>
                <c:pt idx="4774">
                  <c:v>7168.0078999999996</c:v>
                </c:pt>
                <c:pt idx="4775">
                  <c:v>7213.9687999999996</c:v>
                </c:pt>
                <c:pt idx="4776">
                  <c:v>7234.8086000000003</c:v>
                </c:pt>
                <c:pt idx="4777">
                  <c:v>7294.6993000000002</c:v>
                </c:pt>
                <c:pt idx="4778">
                  <c:v>7247.6562999999996</c:v>
                </c:pt>
                <c:pt idx="4779">
                  <c:v>7246.7695999999996</c:v>
                </c:pt>
                <c:pt idx="4780">
                  <c:v>7281.5664999999999</c:v>
                </c:pt>
                <c:pt idx="4781">
                  <c:v>7252.3868000000002</c:v>
                </c:pt>
                <c:pt idx="4782">
                  <c:v>7244.4062999999996</c:v>
                </c:pt>
                <c:pt idx="4783">
                  <c:v>7289.5781999999999</c:v>
                </c:pt>
                <c:pt idx="4784">
                  <c:v>7282.4493000000002</c:v>
                </c:pt>
                <c:pt idx="4785">
                  <c:v>7231.9062999999996</c:v>
                </c:pt>
                <c:pt idx="4786">
                  <c:v>7175.6368000000002</c:v>
                </c:pt>
                <c:pt idx="4787">
                  <c:v>7069.8985000000002</c:v>
                </c:pt>
                <c:pt idx="4788">
                  <c:v>7115.9766</c:v>
                </c:pt>
                <c:pt idx="4789">
                  <c:v>7146.75</c:v>
                </c:pt>
                <c:pt idx="4790">
                  <c:v>7157.8398999999999</c:v>
                </c:pt>
                <c:pt idx="4791">
                  <c:v>7203.2383</c:v>
                </c:pt>
                <c:pt idx="4792">
                  <c:v>7224.5078999999996</c:v>
                </c:pt>
                <c:pt idx="4793">
                  <c:v>7214.7578999999996</c:v>
                </c:pt>
                <c:pt idx="4794">
                  <c:v>7138.7773999999999</c:v>
                </c:pt>
                <c:pt idx="4795">
                  <c:v>7132.6875</c:v>
                </c:pt>
                <c:pt idx="4796">
                  <c:v>7139.7578999999996</c:v>
                </c:pt>
                <c:pt idx="4797">
                  <c:v>7164.1368000000002</c:v>
                </c:pt>
                <c:pt idx="4798">
                  <c:v>7042.9296999999997</c:v>
                </c:pt>
                <c:pt idx="4799">
                  <c:v>7061.2695999999996</c:v>
                </c:pt>
                <c:pt idx="4800">
                  <c:v>7038.9687999999996</c:v>
                </c:pt>
                <c:pt idx="4801">
                  <c:v>6952.5898999999999</c:v>
                </c:pt>
                <c:pt idx="4802">
                  <c:v>6921.9375</c:v>
                </c:pt>
                <c:pt idx="4803">
                  <c:v>6888.6875</c:v>
                </c:pt>
                <c:pt idx="4804">
                  <c:v>7000.1368000000002</c:v>
                </c:pt>
                <c:pt idx="4805">
                  <c:v>7044.7383</c:v>
                </c:pt>
                <c:pt idx="4806">
                  <c:v>7056.6094000000003</c:v>
                </c:pt>
                <c:pt idx="4807">
                  <c:v>7030.4570999999996</c:v>
                </c:pt>
                <c:pt idx="4808">
                  <c:v>7034.0078999999996</c:v>
                </c:pt>
                <c:pt idx="4809">
                  <c:v>7199.5</c:v>
                </c:pt>
                <c:pt idx="4810">
                  <c:v>7183.6368000000002</c:v>
                </c:pt>
                <c:pt idx="4811">
                  <c:v>7194.75</c:v>
                </c:pt>
                <c:pt idx="4812">
                  <c:v>7266.75</c:v>
                </c:pt>
                <c:pt idx="4813">
                  <c:v>7257.1368000000002</c:v>
                </c:pt>
                <c:pt idx="4814">
                  <c:v>7258.3398999999999</c:v>
                </c:pt>
                <c:pt idx="4815">
                  <c:v>7264.5586000000003</c:v>
                </c:pt>
                <c:pt idx="4816">
                  <c:v>7198.1993000000002</c:v>
                </c:pt>
                <c:pt idx="4817">
                  <c:v>7226.0469000000003</c:v>
                </c:pt>
                <c:pt idx="4818">
                  <c:v>7317.3398999999999</c:v>
                </c:pt>
                <c:pt idx="4819">
                  <c:v>7328.9180000000006</c:v>
                </c:pt>
                <c:pt idx="4820">
                  <c:v>7368.1680000000006</c:v>
                </c:pt>
                <c:pt idx="4821">
                  <c:v>7398.8671999999997</c:v>
                </c:pt>
                <c:pt idx="4822">
                  <c:v>7425.3985000000002</c:v>
                </c:pt>
                <c:pt idx="4823">
                  <c:v>7421.4296999999997</c:v>
                </c:pt>
                <c:pt idx="4824">
                  <c:v>7502.2070999999996</c:v>
                </c:pt>
                <c:pt idx="4825">
                  <c:v>7509.2969000000003</c:v>
                </c:pt>
                <c:pt idx="4826">
                  <c:v>7520.3594000000003</c:v>
                </c:pt>
                <c:pt idx="4827">
                  <c:v>7543.1993000000002</c:v>
                </c:pt>
                <c:pt idx="4828">
                  <c:v>7502.6875</c:v>
                </c:pt>
                <c:pt idx="4829">
                  <c:v>7567.1368000000002</c:v>
                </c:pt>
                <c:pt idx="4830">
                  <c:v>7565.75</c:v>
                </c:pt>
                <c:pt idx="4831">
                  <c:v>7662.5195999999996</c:v>
                </c:pt>
                <c:pt idx="4832">
                  <c:v>7700.9687999999996</c:v>
                </c:pt>
                <c:pt idx="4833">
                  <c:v>7724.5469000000003</c:v>
                </c:pt>
                <c:pt idx="4834">
                  <c:v>7710.9766</c:v>
                </c:pt>
                <c:pt idx="4835">
                  <c:v>7722.9766</c:v>
                </c:pt>
                <c:pt idx="4836">
                  <c:v>7734.1993000000002</c:v>
                </c:pt>
                <c:pt idx="4837">
                  <c:v>7787.9687999999996</c:v>
                </c:pt>
                <c:pt idx="4838">
                  <c:v>7778.7891</c:v>
                </c:pt>
                <c:pt idx="4839">
                  <c:v>7859.1680000000006</c:v>
                </c:pt>
                <c:pt idx="4840">
                  <c:v>7877.4493000000002</c:v>
                </c:pt>
                <c:pt idx="4841">
                  <c:v>7788.4375</c:v>
                </c:pt>
                <c:pt idx="4842">
                  <c:v>7716.7383</c:v>
                </c:pt>
                <c:pt idx="4843">
                  <c:v>7730.2773999999999</c:v>
                </c:pt>
                <c:pt idx="4844">
                  <c:v>7632.6368000000002</c:v>
                </c:pt>
                <c:pt idx="4845">
                  <c:v>7689.5664999999999</c:v>
                </c:pt>
                <c:pt idx="4846">
                  <c:v>7678.1993000000002</c:v>
                </c:pt>
                <c:pt idx="4847">
                  <c:v>7701.7695999999996</c:v>
                </c:pt>
                <c:pt idx="4848">
                  <c:v>7741.2891</c:v>
                </c:pt>
                <c:pt idx="4849">
                  <c:v>7686.7969000000003</c:v>
                </c:pt>
                <c:pt idx="4850">
                  <c:v>7712.3671999999997</c:v>
                </c:pt>
                <c:pt idx="4851">
                  <c:v>7704.3985000000002</c:v>
                </c:pt>
                <c:pt idx="4852">
                  <c:v>7681.0664999999999</c:v>
                </c:pt>
                <c:pt idx="4853">
                  <c:v>7703.8086000000003</c:v>
                </c:pt>
                <c:pt idx="4854">
                  <c:v>7703.7070999999996</c:v>
                </c:pt>
                <c:pt idx="4855">
                  <c:v>7765.7891</c:v>
                </c:pt>
                <c:pt idx="4856">
                  <c:v>7633.9062999999996</c:v>
                </c:pt>
                <c:pt idx="4857">
                  <c:v>7631.3281999999999</c:v>
                </c:pt>
                <c:pt idx="4858">
                  <c:v>7603.8477000000003</c:v>
                </c:pt>
                <c:pt idx="4859">
                  <c:v>7627.3985000000002</c:v>
                </c:pt>
                <c:pt idx="4860">
                  <c:v>7556.4375</c:v>
                </c:pt>
                <c:pt idx="4861">
                  <c:v>7682.2695999999996</c:v>
                </c:pt>
                <c:pt idx="4862">
                  <c:v>7509.8398999999999</c:v>
                </c:pt>
                <c:pt idx="4863">
                  <c:v>7537.9180000000006</c:v>
                </c:pt>
                <c:pt idx="4864">
                  <c:v>7621.6875</c:v>
                </c:pt>
                <c:pt idx="4865">
                  <c:v>7615.6289999999999</c:v>
                </c:pt>
                <c:pt idx="4866">
                  <c:v>7636.9296999999997</c:v>
                </c:pt>
                <c:pt idx="4867">
                  <c:v>7547.8477000000003</c:v>
                </c:pt>
                <c:pt idx="4868">
                  <c:v>7593.2891</c:v>
                </c:pt>
                <c:pt idx="4869">
                  <c:v>7573.0898999999999</c:v>
                </c:pt>
                <c:pt idx="4870">
                  <c:v>7603.2187999999996</c:v>
                </c:pt>
                <c:pt idx="4871">
                  <c:v>7617.6993000000002</c:v>
                </c:pt>
                <c:pt idx="4872">
                  <c:v>7687.9883</c:v>
                </c:pt>
                <c:pt idx="4873">
                  <c:v>7692.0391</c:v>
                </c:pt>
                <c:pt idx="4874">
                  <c:v>7591.9570999999996</c:v>
                </c:pt>
                <c:pt idx="4875">
                  <c:v>7651.3281999999999</c:v>
                </c:pt>
                <c:pt idx="4876">
                  <c:v>7661.8671999999997</c:v>
                </c:pt>
                <c:pt idx="4877">
                  <c:v>7600.4493000000002</c:v>
                </c:pt>
                <c:pt idx="4878">
                  <c:v>7626.3281999999999</c:v>
                </c:pt>
                <c:pt idx="4879">
                  <c:v>7676.2773999999999</c:v>
                </c:pt>
                <c:pt idx="4880">
                  <c:v>7683.9687999999996</c:v>
                </c:pt>
                <c:pt idx="4881">
                  <c:v>7678.7891</c:v>
                </c:pt>
                <c:pt idx="4882">
                  <c:v>7655.7891</c:v>
                </c:pt>
                <c:pt idx="4883">
                  <c:v>7709.0469000000003</c:v>
                </c:pt>
                <c:pt idx="4884">
                  <c:v>7658.2578999999996</c:v>
                </c:pt>
                <c:pt idx="4885">
                  <c:v>7663.1680000000006</c:v>
                </c:pt>
                <c:pt idx="4886">
                  <c:v>7701.3086000000003</c:v>
                </c:pt>
                <c:pt idx="4887">
                  <c:v>7700.8477000000003</c:v>
                </c:pt>
                <c:pt idx="4888">
                  <c:v>7748.7578999999996</c:v>
                </c:pt>
                <c:pt idx="4889">
                  <c:v>7652.9062999999996</c:v>
                </c:pt>
                <c:pt idx="4890">
                  <c:v>7575.9296999999997</c:v>
                </c:pt>
                <c:pt idx="4891">
                  <c:v>7659.0977000000003</c:v>
                </c:pt>
                <c:pt idx="4892">
                  <c:v>7663.7773999999999</c:v>
                </c:pt>
                <c:pt idx="4893">
                  <c:v>7718.4766</c:v>
                </c:pt>
                <c:pt idx="4894">
                  <c:v>7776.6485000000002</c:v>
                </c:pt>
                <c:pt idx="4895">
                  <c:v>7741.7695999999996</c:v>
                </c:pt>
                <c:pt idx="4896">
                  <c:v>7667.0078999999996</c:v>
                </c:pt>
                <c:pt idx="4897">
                  <c:v>7642.4493000000002</c:v>
                </c:pt>
                <c:pt idx="4898">
                  <c:v>7611.6368000000002</c:v>
                </c:pt>
                <c:pt idx="4899">
                  <c:v>7497.8671999999997</c:v>
                </c:pt>
                <c:pt idx="4900">
                  <c:v>7556.3789999999999</c:v>
                </c:pt>
                <c:pt idx="4901">
                  <c:v>7558.5898999999999</c:v>
                </c:pt>
                <c:pt idx="4902">
                  <c:v>7591.2578999999996</c:v>
                </c:pt>
                <c:pt idx="4903">
                  <c:v>7565.6993000000002</c:v>
                </c:pt>
                <c:pt idx="4904">
                  <c:v>7574.2383</c:v>
                </c:pt>
                <c:pt idx="4905">
                  <c:v>7563.2187999999996</c:v>
                </c:pt>
                <c:pt idx="4906">
                  <c:v>7577.4883</c:v>
                </c:pt>
                <c:pt idx="4907">
                  <c:v>7617.2187999999996</c:v>
                </c:pt>
                <c:pt idx="4908">
                  <c:v>7563.2070999999996</c:v>
                </c:pt>
                <c:pt idx="4909">
                  <c:v>7516.0273999999999</c:v>
                </c:pt>
                <c:pt idx="4910">
                  <c:v>7432.4180000000006</c:v>
                </c:pt>
                <c:pt idx="4911">
                  <c:v>7504.5977000000003</c:v>
                </c:pt>
                <c:pt idx="4912">
                  <c:v>7457.8594000000003</c:v>
                </c:pt>
                <c:pt idx="4913">
                  <c:v>7383.2773999999999</c:v>
                </c:pt>
                <c:pt idx="4914">
                  <c:v>7318.9570999999996</c:v>
                </c:pt>
                <c:pt idx="4915">
                  <c:v>7277.6993000000002</c:v>
                </c:pt>
                <c:pt idx="4916">
                  <c:v>7279.2969000000003</c:v>
                </c:pt>
                <c:pt idx="4917">
                  <c:v>7273.5391</c:v>
                </c:pt>
                <c:pt idx="4918">
                  <c:v>7313.3594000000003</c:v>
                </c:pt>
                <c:pt idx="4919">
                  <c:v>7281.5664999999999</c:v>
                </c:pt>
                <c:pt idx="4920">
                  <c:v>7304.0391</c:v>
                </c:pt>
                <c:pt idx="4921">
                  <c:v>7302.0977000000003</c:v>
                </c:pt>
                <c:pt idx="4922">
                  <c:v>7300.2266</c:v>
                </c:pt>
                <c:pt idx="4923">
                  <c:v>7331.1171999999997</c:v>
                </c:pt>
                <c:pt idx="4924">
                  <c:v>7367.3164999999999</c:v>
                </c:pt>
                <c:pt idx="4925">
                  <c:v>7490.2266</c:v>
                </c:pt>
                <c:pt idx="4926">
                  <c:v>7458.4062999999996</c:v>
                </c:pt>
                <c:pt idx="4927">
                  <c:v>7507.5586000000003</c:v>
                </c:pt>
                <c:pt idx="4928">
                  <c:v>7511.4883</c:v>
                </c:pt>
                <c:pt idx="4929">
                  <c:v>7545.4375</c:v>
                </c:pt>
                <c:pt idx="4930">
                  <c:v>7510.1993000000002</c:v>
                </c:pt>
                <c:pt idx="4931">
                  <c:v>7495.6680000000006</c:v>
                </c:pt>
                <c:pt idx="4932">
                  <c:v>7474.5469000000003</c:v>
                </c:pt>
                <c:pt idx="4933">
                  <c:v>7510.2773999999999</c:v>
                </c:pt>
                <c:pt idx="4934">
                  <c:v>7418.3398999999999</c:v>
                </c:pt>
                <c:pt idx="4935">
                  <c:v>7318.5391</c:v>
                </c:pt>
                <c:pt idx="4936">
                  <c:v>7233.3281999999999</c:v>
                </c:pt>
                <c:pt idx="4937">
                  <c:v>7237.5898999999999</c:v>
                </c:pt>
                <c:pt idx="4938">
                  <c:v>7145.7383</c:v>
                </c:pt>
                <c:pt idx="4939">
                  <c:v>7006.9296999999997</c:v>
                </c:pt>
                <c:pt idx="4940">
                  <c:v>6995.9062999999996</c:v>
                </c:pt>
                <c:pt idx="4941">
                  <c:v>7029.2187999999996</c:v>
                </c:pt>
                <c:pt idx="4942">
                  <c:v>7059.3985000000002</c:v>
                </c:pt>
                <c:pt idx="4943">
                  <c:v>7054.5977000000003</c:v>
                </c:pt>
                <c:pt idx="4944">
                  <c:v>7026.9883</c:v>
                </c:pt>
                <c:pt idx="4945">
                  <c:v>7049.7969000000003</c:v>
                </c:pt>
                <c:pt idx="4946">
                  <c:v>7042.7969000000003</c:v>
                </c:pt>
                <c:pt idx="4947">
                  <c:v>6955.2070999999996</c:v>
                </c:pt>
                <c:pt idx="4948">
                  <c:v>6962.9766</c:v>
                </c:pt>
                <c:pt idx="4949">
                  <c:v>7004.0977000000003</c:v>
                </c:pt>
                <c:pt idx="4950">
                  <c:v>6939.5586000000003</c:v>
                </c:pt>
                <c:pt idx="4951">
                  <c:v>7026.3164999999999</c:v>
                </c:pt>
                <c:pt idx="4952">
                  <c:v>7035.8477000000003</c:v>
                </c:pt>
                <c:pt idx="4953">
                  <c:v>7128.0977000000003</c:v>
                </c:pt>
                <c:pt idx="4954">
                  <c:v>7114.6562999999996</c:v>
                </c:pt>
                <c:pt idx="4955">
                  <c:v>7094.1171999999997</c:v>
                </c:pt>
                <c:pt idx="4956">
                  <c:v>7103.8398999999999</c:v>
                </c:pt>
                <c:pt idx="4957">
                  <c:v>7040.6796999999997</c:v>
                </c:pt>
                <c:pt idx="4958">
                  <c:v>7117.2773999999999</c:v>
                </c:pt>
                <c:pt idx="4959">
                  <c:v>7140.6796999999997</c:v>
                </c:pt>
                <c:pt idx="4960">
                  <c:v>7105.3398999999999</c:v>
                </c:pt>
                <c:pt idx="4961">
                  <c:v>7053.0781999999999</c:v>
                </c:pt>
                <c:pt idx="4962">
                  <c:v>7053.7578999999996</c:v>
                </c:pt>
                <c:pt idx="4963">
                  <c:v>7033.7891</c:v>
                </c:pt>
                <c:pt idx="4964">
                  <c:v>7038.0078999999996</c:v>
                </c:pt>
                <c:pt idx="4965">
                  <c:v>7013.8789999999999</c:v>
                </c:pt>
                <c:pt idx="4966">
                  <c:v>7000.8868000000002</c:v>
                </c:pt>
                <c:pt idx="4967">
                  <c:v>6947.9180000000006</c:v>
                </c:pt>
                <c:pt idx="4968">
                  <c:v>7050.2266</c:v>
                </c:pt>
                <c:pt idx="4969">
                  <c:v>6960.3164999999999</c:v>
                </c:pt>
                <c:pt idx="4970">
                  <c:v>6952.8594000000003</c:v>
                </c:pt>
                <c:pt idx="4971">
                  <c:v>7036</c:v>
                </c:pt>
                <c:pt idx="4972">
                  <c:v>7016.8477000000003</c:v>
                </c:pt>
                <c:pt idx="4973">
                  <c:v>7004.5195999999996</c:v>
                </c:pt>
                <c:pt idx="4974">
                  <c:v>7038.9493000000002</c:v>
                </c:pt>
                <c:pt idx="4975">
                  <c:v>6980.2383</c:v>
                </c:pt>
                <c:pt idx="4976">
                  <c:v>7062.4062999999996</c:v>
                </c:pt>
                <c:pt idx="4977">
                  <c:v>7022.7578999999996</c:v>
                </c:pt>
                <c:pt idx="4978">
                  <c:v>6921.8398999999999</c:v>
                </c:pt>
                <c:pt idx="4979">
                  <c:v>6704.0469000000003</c:v>
                </c:pt>
                <c:pt idx="4980">
                  <c:v>6778.1094000000003</c:v>
                </c:pt>
                <c:pt idx="4981">
                  <c:v>6721.5391</c:v>
                </c:pt>
                <c:pt idx="4982">
                  <c:v>6806.9375</c:v>
                </c:pt>
                <c:pt idx="4983">
                  <c:v>6880.1875</c:v>
                </c:pt>
                <c:pt idx="4984">
                  <c:v>6877.5</c:v>
                </c:pt>
                <c:pt idx="4985">
                  <c:v>6845.1680000000006</c:v>
                </c:pt>
                <c:pt idx="4986">
                  <c:v>6773.2383</c:v>
                </c:pt>
                <c:pt idx="4987">
                  <c:v>6701.5898999999999</c:v>
                </c:pt>
                <c:pt idx="4988">
                  <c:v>6765.9375</c:v>
                </c:pt>
                <c:pt idx="4989">
                  <c:v>6711.9296999999997</c:v>
                </c:pt>
                <c:pt idx="4990">
                  <c:v>6721.1680000000006</c:v>
                </c:pt>
                <c:pt idx="4991">
                  <c:v>6685.9883</c:v>
                </c:pt>
                <c:pt idx="4992">
                  <c:v>6584.6796999999997</c:v>
                </c:pt>
                <c:pt idx="4993">
                  <c:v>6733.9687999999996</c:v>
                </c:pt>
                <c:pt idx="4994">
                  <c:v>6728.1289999999999</c:v>
                </c:pt>
                <c:pt idx="4995">
                  <c:v>6734.2266</c:v>
                </c:pt>
                <c:pt idx="4996">
                  <c:v>6692.6562999999996</c:v>
                </c:pt>
                <c:pt idx="4997">
                  <c:v>6837.4180000000006</c:v>
                </c:pt>
                <c:pt idx="4998">
                  <c:v>6810.8789999999999</c:v>
                </c:pt>
                <c:pt idx="4999">
                  <c:v>6861.5977000000003</c:v>
                </c:pt>
                <c:pt idx="5000">
                  <c:v>6906.6289999999999</c:v>
                </c:pt>
                <c:pt idx="5001">
                  <c:v>6942.8671999999997</c:v>
                </c:pt>
                <c:pt idx="5002">
                  <c:v>6918.1796999999997</c:v>
                </c:pt>
                <c:pt idx="5003">
                  <c:v>6855.0195999999996</c:v>
                </c:pt>
                <c:pt idx="5004">
                  <c:v>6895.0195999999996</c:v>
                </c:pt>
                <c:pt idx="5005">
                  <c:v>6862.6796999999997</c:v>
                </c:pt>
                <c:pt idx="5006">
                  <c:v>6834.9180000000006</c:v>
                </c:pt>
                <c:pt idx="5007">
                  <c:v>6968.3281999999999</c:v>
                </c:pt>
                <c:pt idx="5008">
                  <c:v>6970.5898999999999</c:v>
                </c:pt>
                <c:pt idx="5009">
                  <c:v>6901.3868000000002</c:v>
                </c:pt>
                <c:pt idx="5010">
                  <c:v>6842.8789999999999</c:v>
                </c:pt>
                <c:pt idx="5011">
                  <c:v>6818.9493000000002</c:v>
                </c:pt>
                <c:pt idx="5012">
                  <c:v>6809.2187999999996</c:v>
                </c:pt>
                <c:pt idx="5013">
                  <c:v>6833.9296999999997</c:v>
                </c:pt>
                <c:pt idx="5014">
                  <c:v>6941.6289999999999</c:v>
                </c:pt>
                <c:pt idx="5015">
                  <c:v>6968.8477000000003</c:v>
                </c:pt>
                <c:pt idx="5016">
                  <c:v>7020.2187999999996</c:v>
                </c:pt>
                <c:pt idx="5017">
                  <c:v>7034.1289999999999</c:v>
                </c:pt>
                <c:pt idx="5018">
                  <c:v>7177.3671999999997</c:v>
                </c:pt>
                <c:pt idx="5019">
                  <c:v>7173.0898999999999</c:v>
                </c:pt>
                <c:pt idx="5020">
                  <c:v>7093.5781999999999</c:v>
                </c:pt>
                <c:pt idx="5021">
                  <c:v>7071.1796999999997</c:v>
                </c:pt>
                <c:pt idx="5022">
                  <c:v>7129.1094000000003</c:v>
                </c:pt>
                <c:pt idx="5023">
                  <c:v>7133.1368000000002</c:v>
                </c:pt>
                <c:pt idx="5024">
                  <c:v>7190.8398999999999</c:v>
                </c:pt>
                <c:pt idx="5025">
                  <c:v>7197.0078999999996</c:v>
                </c:pt>
                <c:pt idx="5026">
                  <c:v>7236.6796999999997</c:v>
                </c:pt>
                <c:pt idx="5027">
                  <c:v>7219.4687999999996</c:v>
                </c:pt>
                <c:pt idx="5028">
                  <c:v>7179.1680000000006</c:v>
                </c:pt>
                <c:pt idx="5029">
                  <c:v>7228.6171999999997</c:v>
                </c:pt>
                <c:pt idx="5030">
                  <c:v>7167.3868000000002</c:v>
                </c:pt>
                <c:pt idx="5031">
                  <c:v>7178.5977000000003</c:v>
                </c:pt>
                <c:pt idx="5032">
                  <c:v>7183.7383</c:v>
                </c:pt>
                <c:pt idx="5033">
                  <c:v>7151.1171999999997</c:v>
                </c:pt>
                <c:pt idx="5034">
                  <c:v>7107.1993000000002</c:v>
                </c:pt>
                <c:pt idx="5035">
                  <c:v>7074.7266</c:v>
                </c:pt>
                <c:pt idx="5036">
                  <c:v>7106.7266</c:v>
                </c:pt>
                <c:pt idx="5037">
                  <c:v>7134.3868000000002</c:v>
                </c:pt>
                <c:pt idx="5038">
                  <c:v>7183.4296999999997</c:v>
                </c:pt>
                <c:pt idx="5039">
                  <c:v>7196</c:v>
                </c:pt>
                <c:pt idx="5040">
                  <c:v>7157.5469000000003</c:v>
                </c:pt>
                <c:pt idx="5041">
                  <c:v>7104.3086000000003</c:v>
                </c:pt>
                <c:pt idx="5042">
                  <c:v>7130.6171999999997</c:v>
                </c:pt>
                <c:pt idx="5043">
                  <c:v>7151.1485000000002</c:v>
                </c:pt>
                <c:pt idx="5044">
                  <c:v>7159.1875</c:v>
                </c:pt>
                <c:pt idx="5045">
                  <c:v>7185.4296999999997</c:v>
                </c:pt>
                <c:pt idx="5046">
                  <c:v>7228.2773999999999</c:v>
                </c:pt>
                <c:pt idx="5047">
                  <c:v>7299.1875</c:v>
                </c:pt>
                <c:pt idx="5048">
                  <c:v>7324</c:v>
                </c:pt>
                <c:pt idx="5049">
                  <c:v>7291.0078999999996</c:v>
                </c:pt>
                <c:pt idx="5050">
                  <c:v>7355.3086000000003</c:v>
                </c:pt>
                <c:pt idx="5051">
                  <c:v>7207.5898999999999</c:v>
                </c:pt>
                <c:pt idx="5052">
                  <c:v>7177.5781999999999</c:v>
                </c:pt>
                <c:pt idx="5053">
                  <c:v>7196.2891</c:v>
                </c:pt>
                <c:pt idx="5054">
                  <c:v>7194.1875</c:v>
                </c:pt>
                <c:pt idx="5055">
                  <c:v>7234.3281999999999</c:v>
                </c:pt>
                <c:pt idx="5056">
                  <c:v>7279.1875</c:v>
                </c:pt>
                <c:pt idx="5057">
                  <c:v>7317.3789999999999</c:v>
                </c:pt>
                <c:pt idx="5058">
                  <c:v>7391.1171999999997</c:v>
                </c:pt>
                <c:pt idx="5059">
                  <c:v>7418.2773999999999</c:v>
                </c:pt>
                <c:pt idx="5060">
                  <c:v>7401.9375</c:v>
                </c:pt>
                <c:pt idx="5061">
                  <c:v>7446.8671999999997</c:v>
                </c:pt>
                <c:pt idx="5062">
                  <c:v>7451.8868000000002</c:v>
                </c:pt>
                <c:pt idx="5063">
                  <c:v>7425.5664999999999</c:v>
                </c:pt>
                <c:pt idx="5064">
                  <c:v>7421.9062999999996</c:v>
                </c:pt>
                <c:pt idx="5065">
                  <c:v>7417.9493000000002</c:v>
                </c:pt>
                <c:pt idx="5066">
                  <c:v>7437.0586000000003</c:v>
                </c:pt>
                <c:pt idx="5067">
                  <c:v>7436.8671999999997</c:v>
                </c:pt>
                <c:pt idx="5068">
                  <c:v>7469.9180000000006</c:v>
                </c:pt>
                <c:pt idx="5069">
                  <c:v>7471.3164999999999</c:v>
                </c:pt>
                <c:pt idx="5070">
                  <c:v>7459.8789999999999</c:v>
                </c:pt>
                <c:pt idx="5071">
                  <c:v>7523.0664999999999</c:v>
                </c:pt>
                <c:pt idx="5072">
                  <c:v>7471.75</c:v>
                </c:pt>
                <c:pt idx="5073">
                  <c:v>7428.1875</c:v>
                </c:pt>
                <c:pt idx="5074">
                  <c:v>7440.6562999999996</c:v>
                </c:pt>
                <c:pt idx="5075">
                  <c:v>7418.2187999999996</c:v>
                </c:pt>
                <c:pt idx="5076">
                  <c:v>7385.2578999999996</c:v>
                </c:pt>
                <c:pt idx="5077">
                  <c:v>7351.3086000000003</c:v>
                </c:pt>
                <c:pt idx="5078">
                  <c:v>7380.6368000000002</c:v>
                </c:pt>
                <c:pt idx="5079">
                  <c:v>7260.4687999999996</c:v>
                </c:pt>
                <c:pt idx="5080">
                  <c:v>7271</c:v>
                </c:pt>
                <c:pt idx="5081">
                  <c:v>7207.4062999999996</c:v>
                </c:pt>
                <c:pt idx="5082">
                  <c:v>7203.2891</c:v>
                </c:pt>
                <c:pt idx="5083">
                  <c:v>7163.6796999999997</c:v>
                </c:pt>
                <c:pt idx="5084">
                  <c:v>7241.5977000000003</c:v>
                </c:pt>
                <c:pt idx="5085">
                  <c:v>7296.9493000000002</c:v>
                </c:pt>
                <c:pt idx="5086">
                  <c:v>7353.5078999999996</c:v>
                </c:pt>
                <c:pt idx="5087">
                  <c:v>7348.6171999999997</c:v>
                </c:pt>
                <c:pt idx="5088">
                  <c:v>7310.8789999999999</c:v>
                </c:pt>
                <c:pt idx="5089">
                  <c:v>7328.9180000000006</c:v>
                </c:pt>
                <c:pt idx="5090">
                  <c:v>7334.1875</c:v>
                </c:pt>
                <c:pt idx="5091">
                  <c:v>7231.0391</c:v>
                </c:pt>
                <c:pt idx="5092">
                  <c:v>7277.7266</c:v>
                </c:pt>
                <c:pt idx="5093">
                  <c:v>7268.9493000000002</c:v>
                </c:pt>
                <c:pt idx="5094">
                  <c:v>7185.2969000000003</c:v>
                </c:pt>
                <c:pt idx="5095">
                  <c:v>7218.1562999999996</c:v>
                </c:pt>
                <c:pt idx="5096">
                  <c:v>7161.7070999999996</c:v>
                </c:pt>
                <c:pt idx="5097">
                  <c:v>7184.7969000000003</c:v>
                </c:pt>
                <c:pt idx="5098">
                  <c:v>7214.2891</c:v>
                </c:pt>
                <c:pt idx="5099">
                  <c:v>7220.2187999999996</c:v>
                </c:pt>
                <c:pt idx="5100">
                  <c:v>7259.8477000000003</c:v>
                </c:pt>
                <c:pt idx="5101">
                  <c:v>7331.9375</c:v>
                </c:pt>
                <c:pt idx="5102">
                  <c:v>7398.4493000000002</c:v>
                </c:pt>
                <c:pt idx="5103">
                  <c:v>7367.6171999999997</c:v>
                </c:pt>
                <c:pt idx="5104">
                  <c:v>7368.5664999999999</c:v>
                </c:pt>
                <c:pt idx="5105">
                  <c:v>7345.7773999999999</c:v>
                </c:pt>
                <c:pt idx="5106">
                  <c:v>7357.3086000000003</c:v>
                </c:pt>
                <c:pt idx="5107">
                  <c:v>7443.0391</c:v>
                </c:pt>
                <c:pt idx="5108">
                  <c:v>7403.5391</c:v>
                </c:pt>
                <c:pt idx="5109">
                  <c:v>7424.4375</c:v>
                </c:pt>
                <c:pt idx="5110">
                  <c:v>7407.5</c:v>
                </c:pt>
                <c:pt idx="5111">
                  <c:v>7416.6875</c:v>
                </c:pt>
                <c:pt idx="5112">
                  <c:v>7422.4296999999997</c:v>
                </c:pt>
                <c:pt idx="5113">
                  <c:v>7416.3868000000002</c:v>
                </c:pt>
                <c:pt idx="5114">
                  <c:v>7402.3281999999999</c:v>
                </c:pt>
                <c:pt idx="5115">
                  <c:v>7425.6289999999999</c:v>
                </c:pt>
                <c:pt idx="5116">
                  <c:v>7497.5</c:v>
                </c:pt>
                <c:pt idx="5117">
                  <c:v>7559.1875</c:v>
                </c:pt>
                <c:pt idx="5118">
                  <c:v>7609.3164999999999</c:v>
                </c:pt>
                <c:pt idx="5119">
                  <c:v>7603.5781999999999</c:v>
                </c:pt>
                <c:pt idx="5120">
                  <c:v>7553.1368000000002</c:v>
                </c:pt>
                <c:pt idx="5121">
                  <c:v>7549.2695999999996</c:v>
                </c:pt>
                <c:pt idx="5122">
                  <c:v>7536.4687999999996</c:v>
                </c:pt>
                <c:pt idx="5123">
                  <c:v>7530.6875</c:v>
                </c:pt>
                <c:pt idx="5124">
                  <c:v>7509.8164999999999</c:v>
                </c:pt>
                <c:pt idx="5125">
                  <c:v>7505.9687999999996</c:v>
                </c:pt>
                <c:pt idx="5126">
                  <c:v>7531.7187999999996</c:v>
                </c:pt>
                <c:pt idx="5127">
                  <c:v>7577.1993000000002</c:v>
                </c:pt>
                <c:pt idx="5128">
                  <c:v>7535.4570999999996</c:v>
                </c:pt>
                <c:pt idx="5129">
                  <c:v>7493.0898999999999</c:v>
                </c:pt>
                <c:pt idx="5130">
                  <c:v>7508.6993000000002</c:v>
                </c:pt>
                <c:pt idx="5131">
                  <c:v>7514.9296999999997</c:v>
                </c:pt>
                <c:pt idx="5132">
                  <c:v>7556.8594000000003</c:v>
                </c:pt>
                <c:pt idx="5133">
                  <c:v>7501.4570999999996</c:v>
                </c:pt>
                <c:pt idx="5134">
                  <c:v>7489.0469000000003</c:v>
                </c:pt>
                <c:pt idx="5135">
                  <c:v>7549.0586000000003</c:v>
                </c:pt>
                <c:pt idx="5136">
                  <c:v>7686.6094000000003</c:v>
                </c:pt>
                <c:pt idx="5137">
                  <c:v>7646.7695999999996</c:v>
                </c:pt>
                <c:pt idx="5138">
                  <c:v>7586.7773999999999</c:v>
                </c:pt>
                <c:pt idx="5139">
                  <c:v>7584.8671999999997</c:v>
                </c:pt>
                <c:pt idx="5140">
                  <c:v>7407.0586000000003</c:v>
                </c:pt>
                <c:pt idx="5141">
                  <c:v>7223.8477000000003</c:v>
                </c:pt>
                <c:pt idx="5142">
                  <c:v>7171.6875</c:v>
                </c:pt>
                <c:pt idx="5143">
                  <c:v>7198.6993000000002</c:v>
                </c:pt>
                <c:pt idx="5144">
                  <c:v>7285.8985000000002</c:v>
                </c:pt>
                <c:pt idx="5145">
                  <c:v>7253.8477000000003</c:v>
                </c:pt>
                <c:pt idx="5146">
                  <c:v>7226.7187999999996</c:v>
                </c:pt>
                <c:pt idx="5147">
                  <c:v>7250.8985000000002</c:v>
                </c:pt>
                <c:pt idx="5148">
                  <c:v>7147.8789999999999</c:v>
                </c:pt>
                <c:pt idx="5149">
                  <c:v>7067.0078999999996</c:v>
                </c:pt>
                <c:pt idx="5150">
                  <c:v>7117.1485000000002</c:v>
                </c:pt>
                <c:pt idx="5151">
                  <c:v>7189.6485000000002</c:v>
                </c:pt>
                <c:pt idx="5152">
                  <c:v>7125</c:v>
                </c:pt>
                <c:pt idx="5153">
                  <c:v>7203.9687999999996</c:v>
                </c:pt>
                <c:pt idx="5154">
                  <c:v>7128.1796999999997</c:v>
                </c:pt>
                <c:pt idx="5155">
                  <c:v>7094.9766</c:v>
                </c:pt>
                <c:pt idx="5156">
                  <c:v>7089.5781999999999</c:v>
                </c:pt>
                <c:pt idx="5157">
                  <c:v>7114.7070999999996</c:v>
                </c:pt>
                <c:pt idx="5158">
                  <c:v>7184.3164999999999</c:v>
                </c:pt>
                <c:pt idx="5159">
                  <c:v>7207.1796999999997</c:v>
                </c:pt>
                <c:pt idx="5160">
                  <c:v>7281.9375</c:v>
                </c:pt>
                <c:pt idx="5161">
                  <c:v>7268.1875</c:v>
                </c:pt>
                <c:pt idx="5162">
                  <c:v>7311.2578999999996</c:v>
                </c:pt>
                <c:pt idx="5163">
                  <c:v>7271.1680000000006</c:v>
                </c:pt>
                <c:pt idx="5164">
                  <c:v>7282.3398999999999</c:v>
                </c:pt>
                <c:pt idx="5165">
                  <c:v>7235.8086000000003</c:v>
                </c:pt>
                <c:pt idx="5166">
                  <c:v>7267.9493000000002</c:v>
                </c:pt>
                <c:pt idx="5167">
                  <c:v>7338.0273999999999</c:v>
                </c:pt>
                <c:pt idx="5168">
                  <c:v>7344.6680000000006</c:v>
                </c:pt>
                <c:pt idx="5169">
                  <c:v>7367.4570999999996</c:v>
                </c:pt>
                <c:pt idx="5170">
                  <c:v>7321.4062999999996</c:v>
                </c:pt>
                <c:pt idx="5171">
                  <c:v>7320.3985000000002</c:v>
                </c:pt>
                <c:pt idx="5172">
                  <c:v>7314.0469000000003</c:v>
                </c:pt>
                <c:pt idx="5173">
                  <c:v>7356.4180000000006</c:v>
                </c:pt>
                <c:pt idx="5174">
                  <c:v>7344.9180000000006</c:v>
                </c:pt>
                <c:pt idx="5175">
                  <c:v>7326.0781999999999</c:v>
                </c:pt>
                <c:pt idx="5176">
                  <c:v>7291.4296999999997</c:v>
                </c:pt>
                <c:pt idx="5177">
                  <c:v>7289.9883</c:v>
                </c:pt>
                <c:pt idx="5178">
                  <c:v>7351.0781999999999</c:v>
                </c:pt>
                <c:pt idx="5179">
                  <c:v>7426.2070999999996</c:v>
                </c:pt>
                <c:pt idx="5180">
                  <c:v>7408.2070999999996</c:v>
                </c:pt>
                <c:pt idx="5181">
                  <c:v>7360.3164999999999</c:v>
                </c:pt>
                <c:pt idx="5182">
                  <c:v>7122.5391</c:v>
                </c:pt>
                <c:pt idx="5183">
                  <c:v>7077.6368000000002</c:v>
                </c:pt>
                <c:pt idx="5184">
                  <c:v>7155.3789999999999</c:v>
                </c:pt>
                <c:pt idx="5185">
                  <c:v>7197.8789999999999</c:v>
                </c:pt>
                <c:pt idx="5186">
                  <c:v>7143.1485000000002</c:v>
                </c:pt>
                <c:pt idx="5187">
                  <c:v>7166.5</c:v>
                </c:pt>
                <c:pt idx="5188">
                  <c:v>7186.3594000000003</c:v>
                </c:pt>
                <c:pt idx="5189">
                  <c:v>7247.0781999999999</c:v>
                </c:pt>
                <c:pt idx="5190">
                  <c:v>7213.4493000000002</c:v>
                </c:pt>
                <c:pt idx="5191">
                  <c:v>7211.6368000000002</c:v>
                </c:pt>
                <c:pt idx="5192">
                  <c:v>7167.9493000000002</c:v>
                </c:pt>
                <c:pt idx="5193">
                  <c:v>7182.3164999999999</c:v>
                </c:pt>
                <c:pt idx="5194">
                  <c:v>7150.5664999999999</c:v>
                </c:pt>
                <c:pt idx="5195">
                  <c:v>7163.6368000000002</c:v>
                </c:pt>
                <c:pt idx="5196">
                  <c:v>7212.4883</c:v>
                </c:pt>
                <c:pt idx="5197">
                  <c:v>7260.7383</c:v>
                </c:pt>
                <c:pt idx="5198">
                  <c:v>7328.25</c:v>
                </c:pt>
                <c:pt idx="5199">
                  <c:v>7324.4687999999996</c:v>
                </c:pt>
                <c:pt idx="5200">
                  <c:v>7331.2773999999999</c:v>
                </c:pt>
                <c:pt idx="5201">
                  <c:v>7306.2578999999996</c:v>
                </c:pt>
                <c:pt idx="5202">
                  <c:v>7330.7773999999999</c:v>
                </c:pt>
                <c:pt idx="5203">
                  <c:v>7248.3789999999999</c:v>
                </c:pt>
                <c:pt idx="5204">
                  <c:v>7302.4180000000006</c:v>
                </c:pt>
                <c:pt idx="5205">
                  <c:v>7369.6875</c:v>
                </c:pt>
                <c:pt idx="5206">
                  <c:v>7388.0781999999999</c:v>
                </c:pt>
                <c:pt idx="5207">
                  <c:v>7396.6485000000002</c:v>
                </c:pt>
                <c:pt idx="5208">
                  <c:v>7406.4062999999996</c:v>
                </c:pt>
                <c:pt idx="5209">
                  <c:v>7359.3789999999999</c:v>
                </c:pt>
                <c:pt idx="5210">
                  <c:v>7328.5391</c:v>
                </c:pt>
                <c:pt idx="5211">
                  <c:v>7365.4375</c:v>
                </c:pt>
                <c:pt idx="5212">
                  <c:v>7351.2070999999996</c:v>
                </c:pt>
                <c:pt idx="5213">
                  <c:v>7292.7578999999996</c:v>
                </c:pt>
                <c:pt idx="5214">
                  <c:v>7302.9375</c:v>
                </c:pt>
                <c:pt idx="5215">
                  <c:v>7307.6993000000002</c:v>
                </c:pt>
                <c:pt idx="5216">
                  <c:v>7323.7969000000003</c:v>
                </c:pt>
                <c:pt idx="5217">
                  <c:v>7262.4883</c:v>
                </c:pt>
                <c:pt idx="5218">
                  <c:v>7238.5469000000003</c:v>
                </c:pt>
                <c:pt idx="5219">
                  <c:v>7326.8086000000003</c:v>
                </c:pt>
                <c:pt idx="5220">
                  <c:v>7396.2891</c:v>
                </c:pt>
                <c:pt idx="5221">
                  <c:v>7403.1368000000002</c:v>
                </c:pt>
                <c:pt idx="5222">
                  <c:v>7429.7773999999999</c:v>
                </c:pt>
                <c:pt idx="5223">
                  <c:v>7416.4296999999997</c:v>
                </c:pt>
                <c:pt idx="5224">
                  <c:v>7346.5273999999999</c:v>
                </c:pt>
                <c:pt idx="5225">
                  <c:v>7285.9375</c:v>
                </c:pt>
                <c:pt idx="5226">
                  <c:v>7158.7578999999996</c:v>
                </c:pt>
                <c:pt idx="5227">
                  <c:v>7188.5</c:v>
                </c:pt>
                <c:pt idx="5228">
                  <c:v>7137.8477000000003</c:v>
                </c:pt>
                <c:pt idx="5229">
                  <c:v>7239.6562999999996</c:v>
                </c:pt>
                <c:pt idx="5230">
                  <c:v>7233.8985000000002</c:v>
                </c:pt>
                <c:pt idx="5231">
                  <c:v>7213.7578999999996</c:v>
                </c:pt>
                <c:pt idx="5232">
                  <c:v>7216.25</c:v>
                </c:pt>
                <c:pt idx="5233">
                  <c:v>7273.4687999999996</c:v>
                </c:pt>
                <c:pt idx="5234">
                  <c:v>7353.4375</c:v>
                </c:pt>
                <c:pt idx="5235">
                  <c:v>7519.0469000000003</c:v>
                </c:pt>
                <c:pt idx="5236">
                  <c:v>7525.2773999999999</c:v>
                </c:pt>
                <c:pt idx="5237">
                  <c:v>7540.75</c:v>
                </c:pt>
                <c:pt idx="5238">
                  <c:v>7573.8164999999999</c:v>
                </c:pt>
                <c:pt idx="5239">
                  <c:v>7582.4766</c:v>
                </c:pt>
                <c:pt idx="5240">
                  <c:v>7623.5898999999999</c:v>
                </c:pt>
                <c:pt idx="5241">
                  <c:v>7632.2383</c:v>
                </c:pt>
                <c:pt idx="5242">
                  <c:v>7644.8985000000002</c:v>
                </c:pt>
                <c:pt idx="5243">
                  <c:v>7587.0469000000003</c:v>
                </c:pt>
                <c:pt idx="5244">
                  <c:v>7542.4375</c:v>
                </c:pt>
                <c:pt idx="5245">
                  <c:v>7604.2969000000003</c:v>
                </c:pt>
                <c:pt idx="5246">
                  <c:v>7622.3985000000002</c:v>
                </c:pt>
                <c:pt idx="5247">
                  <c:v>7575.3398999999999</c:v>
                </c:pt>
                <c:pt idx="5248">
                  <c:v>7573.8477000000003</c:v>
                </c:pt>
                <c:pt idx="5249">
                  <c:v>7574.9296999999997</c:v>
                </c:pt>
                <c:pt idx="5250">
                  <c:v>7598.1171999999997</c:v>
                </c:pt>
                <c:pt idx="5251">
                  <c:v>7587.8477000000003</c:v>
                </c:pt>
                <c:pt idx="5252">
                  <c:v>7617.6016</c:v>
                </c:pt>
                <c:pt idx="5253">
                  <c:v>7622.3477000000003</c:v>
                </c:pt>
                <c:pt idx="5254">
                  <c:v>7642.7969000000003</c:v>
                </c:pt>
                <c:pt idx="5255">
                  <c:v>7609.8086000000003</c:v>
                </c:pt>
                <c:pt idx="5256">
                  <c:v>7674.5586000000003</c:v>
                </c:pt>
                <c:pt idx="5257">
                  <c:v>7651.4375</c:v>
                </c:pt>
                <c:pt idx="5258">
                  <c:v>7610.6993000000002</c:v>
                </c:pt>
                <c:pt idx="5259">
                  <c:v>7571.9180000000006</c:v>
                </c:pt>
                <c:pt idx="5260">
                  <c:v>7507.6680000000006</c:v>
                </c:pt>
                <c:pt idx="5261">
                  <c:v>7585.9766</c:v>
                </c:pt>
                <c:pt idx="5262">
                  <c:v>7480.6875</c:v>
                </c:pt>
                <c:pt idx="5263">
                  <c:v>7483.5664999999999</c:v>
                </c:pt>
                <c:pt idx="5264">
                  <c:v>7381.9570999999996</c:v>
                </c:pt>
                <c:pt idx="5265">
                  <c:v>7286.0078999999996</c:v>
                </c:pt>
                <c:pt idx="5266">
                  <c:v>7326.3086000000003</c:v>
                </c:pt>
                <c:pt idx="5267">
                  <c:v>7439.8164999999999</c:v>
                </c:pt>
                <c:pt idx="5268">
                  <c:v>7482.4766</c:v>
                </c:pt>
                <c:pt idx="5269">
                  <c:v>7504.7891</c:v>
                </c:pt>
                <c:pt idx="5270">
                  <c:v>7466.6993000000002</c:v>
                </c:pt>
                <c:pt idx="5271">
                  <c:v>7446.8789999999999</c:v>
                </c:pt>
                <c:pt idx="5272">
                  <c:v>7499.4414999999999</c:v>
                </c:pt>
                <c:pt idx="5273">
                  <c:v>7534.3711000000003</c:v>
                </c:pt>
                <c:pt idx="5274">
                  <c:v>7452.0312999999996</c:v>
                </c:pt>
                <c:pt idx="5275">
                  <c:v>7409.1289999999999</c:v>
                </c:pt>
                <c:pt idx="5276">
                  <c:v>7433.25</c:v>
                </c:pt>
                <c:pt idx="5277">
                  <c:v>7382.0118000000002</c:v>
                </c:pt>
                <c:pt idx="5278">
                  <c:v>7457.0195999999996</c:v>
                </c:pt>
                <c:pt idx="5279">
                  <c:v>7436.6406999999999</c:v>
                </c:pt>
                <c:pt idx="5280">
                  <c:v>7403.9219000000003</c:v>
                </c:pt>
                <c:pt idx="5281">
                  <c:v>7156.8281999999999</c:v>
                </c:pt>
                <c:pt idx="5282">
                  <c:v>7017.8789999999999</c:v>
                </c:pt>
                <c:pt idx="5283">
                  <c:v>7042.4687999999996</c:v>
                </c:pt>
                <c:pt idx="5284">
                  <c:v>6796.3985000000002</c:v>
                </c:pt>
                <c:pt idx="5285">
                  <c:v>6580.6094000000003</c:v>
                </c:pt>
                <c:pt idx="5286">
                  <c:v>6654.8906999999999</c:v>
                </c:pt>
                <c:pt idx="5287">
                  <c:v>6718.1993000000002</c:v>
                </c:pt>
                <c:pt idx="5288">
                  <c:v>6815.5898999999999</c:v>
                </c:pt>
                <c:pt idx="5289">
                  <c:v>6705.4296999999997</c:v>
                </c:pt>
                <c:pt idx="5290">
                  <c:v>6462.5508</c:v>
                </c:pt>
                <c:pt idx="5291">
                  <c:v>5965.7695999999996</c:v>
                </c:pt>
                <c:pt idx="5292">
                  <c:v>5960.2304999999997</c:v>
                </c:pt>
                <c:pt idx="5293">
                  <c:v>5876.5195999999996</c:v>
                </c:pt>
                <c:pt idx="5294">
                  <c:v>5237.4804999999997</c:v>
                </c:pt>
                <c:pt idx="5295">
                  <c:v>5366.1094000000003</c:v>
                </c:pt>
                <c:pt idx="5296">
                  <c:v>5151.0781999999999</c:v>
                </c:pt>
                <c:pt idx="5297">
                  <c:v>5294.8985000000002</c:v>
                </c:pt>
                <c:pt idx="5298">
                  <c:v>5080.5781999999999</c:v>
                </c:pt>
                <c:pt idx="5299">
                  <c:v>5151.6094000000003</c:v>
                </c:pt>
                <c:pt idx="5300">
                  <c:v>5190.7812999999996</c:v>
                </c:pt>
                <c:pt idx="5301">
                  <c:v>4993.8906999999999</c:v>
                </c:pt>
                <c:pt idx="5302">
                  <c:v>5446.0118000000002</c:v>
                </c:pt>
                <c:pt idx="5303">
                  <c:v>5688.1993000000002</c:v>
                </c:pt>
                <c:pt idx="5304">
                  <c:v>5815.7304999999997</c:v>
                </c:pt>
                <c:pt idx="5305">
                  <c:v>5510.3281999999999</c:v>
                </c:pt>
                <c:pt idx="5306">
                  <c:v>5563.7383</c:v>
                </c:pt>
                <c:pt idx="5307">
                  <c:v>5671.9609999999993</c:v>
                </c:pt>
                <c:pt idx="5308">
                  <c:v>5454.5703999999996</c:v>
                </c:pt>
                <c:pt idx="5309">
                  <c:v>5480.2187999999996</c:v>
                </c:pt>
                <c:pt idx="5310">
                  <c:v>5415.5</c:v>
                </c:pt>
                <c:pt idx="5311">
                  <c:v>5582.3906999999999</c:v>
                </c:pt>
                <c:pt idx="5312">
                  <c:v>5704.4493000000002</c:v>
                </c:pt>
                <c:pt idx="5313">
                  <c:v>5677.7304999999997</c:v>
                </c:pt>
                <c:pt idx="5314">
                  <c:v>5842.6602000000003</c:v>
                </c:pt>
                <c:pt idx="5315">
                  <c:v>5791.3086000000003</c:v>
                </c:pt>
                <c:pt idx="5316">
                  <c:v>5597.6485000000002</c:v>
                </c:pt>
                <c:pt idx="5317">
                  <c:v>5628.4296999999997</c:v>
                </c:pt>
                <c:pt idx="5318">
                  <c:v>5786.9609999999993</c:v>
                </c:pt>
                <c:pt idx="5319">
                  <c:v>5812.8281999999999</c:v>
                </c:pt>
                <c:pt idx="5320">
                  <c:v>5641.0312999999996</c:v>
                </c:pt>
                <c:pt idx="5321">
                  <c:v>5770.6289999999999</c:v>
                </c:pt>
                <c:pt idx="5322">
                  <c:v>5826.6094000000003</c:v>
                </c:pt>
                <c:pt idx="5323">
                  <c:v>5752.2304999999997</c:v>
                </c:pt>
                <c:pt idx="5324">
                  <c:v>5846.7891</c:v>
                </c:pt>
                <c:pt idx="5325">
                  <c:v>5958.5</c:v>
                </c:pt>
                <c:pt idx="5326">
                  <c:v>6115.25</c:v>
                </c:pt>
                <c:pt idx="5327">
                  <c:v>5901.2109999999993</c:v>
                </c:pt>
                <c:pt idx="5328">
                  <c:v>5763.0586000000003</c:v>
                </c:pt>
                <c:pt idx="5329">
                  <c:v>5753.7812999999996</c:v>
                </c:pt>
                <c:pt idx="5330">
                  <c:v>5849.4219000000003</c:v>
                </c:pt>
                <c:pt idx="5331">
                  <c:v>5853.7618000000002</c:v>
                </c:pt>
                <c:pt idx="5332">
                  <c:v>5935.9804999999997</c:v>
                </c:pt>
                <c:pt idx="5333">
                  <c:v>5939.7304999999997</c:v>
                </c:pt>
                <c:pt idx="5334">
                  <c:v>5994.7695999999996</c:v>
                </c:pt>
                <c:pt idx="5335">
                  <c:v>5904.0508</c:v>
                </c:pt>
                <c:pt idx="5336">
                  <c:v>5741.5391</c:v>
                </c:pt>
                <c:pt idx="5337">
                  <c:v>5799.7695999999996</c:v>
                </c:pt>
                <c:pt idx="5338">
                  <c:v>6048.5898999999999</c:v>
                </c:pt>
                <c:pt idx="5339">
                  <c:v>6002.2304999999997</c:v>
                </c:pt>
                <c:pt idx="5340">
                  <c:v>6067.1602000000003</c:v>
                </c:pt>
                <c:pt idx="5341">
                  <c:v>6015.25</c:v>
                </c:pt>
                <c:pt idx="5342">
                  <c:v>5993.2812999999996</c:v>
                </c:pt>
                <c:pt idx="5343">
                  <c:v>6067.7618000000002</c:v>
                </c:pt>
                <c:pt idx="5344">
                  <c:v>6144.25</c:v>
                </c:pt>
                <c:pt idx="5345">
                  <c:v>6218.7891</c:v>
                </c:pt>
                <c:pt idx="5346">
                  <c:v>6076.6016</c:v>
                </c:pt>
                <c:pt idx="5347">
                  <c:v>6166.4219000000003</c:v>
                </c:pt>
                <c:pt idx="5348">
                  <c:v>6220.1406999999999</c:v>
                </c:pt>
                <c:pt idx="5349">
                  <c:v>6382.4102000000003</c:v>
                </c:pt>
                <c:pt idx="5350">
                  <c:v>6341.4414999999999</c:v>
                </c:pt>
                <c:pt idx="5351">
                  <c:v>6484.3008</c:v>
                </c:pt>
                <c:pt idx="5352">
                  <c:v>6335.7187999999996</c:v>
                </c:pt>
                <c:pt idx="5353">
                  <c:v>6329.1289999999999</c:v>
                </c:pt>
                <c:pt idx="5354">
                  <c:v>6076.6993000000002</c:v>
                </c:pt>
                <c:pt idx="5355">
                  <c:v>6105.1796999999997</c:v>
                </c:pt>
                <c:pt idx="5356">
                  <c:v>6064.6993000000002</c:v>
                </c:pt>
                <c:pt idx="5357">
                  <c:v>6242.7891</c:v>
                </c:pt>
                <c:pt idx="5358">
                  <c:v>6253.25</c:v>
                </c:pt>
                <c:pt idx="5359">
                  <c:v>6224.0703999999996</c:v>
                </c:pt>
                <c:pt idx="5360">
                  <c:v>6292.6016</c:v>
                </c:pt>
                <c:pt idx="5361">
                  <c:v>6244.6211000000003</c:v>
                </c:pt>
                <c:pt idx="5362">
                  <c:v>6320.1211000000003</c:v>
                </c:pt>
                <c:pt idx="5363">
                  <c:v>6123.6914999999999</c:v>
                </c:pt>
                <c:pt idx="5364">
                  <c:v>6147.1406999999999</c:v>
                </c:pt>
                <c:pt idx="5365">
                  <c:v>6159.3008</c:v>
                </c:pt>
                <c:pt idx="5366">
                  <c:v>6225.7695999999996</c:v>
                </c:pt>
                <c:pt idx="5367">
                  <c:v>6169.7383</c:v>
                </c:pt>
                <c:pt idx="5368">
                  <c:v>6157.9609999999993</c:v>
                </c:pt>
                <c:pt idx="5369">
                  <c:v>6240.3594000000003</c:v>
                </c:pt>
                <c:pt idx="5370">
                  <c:v>6157.3008</c:v>
                </c:pt>
                <c:pt idx="5371">
                  <c:v>6285.9414999999999</c:v>
                </c:pt>
                <c:pt idx="5372">
                  <c:v>6189.8985000000002</c:v>
                </c:pt>
                <c:pt idx="5373">
                  <c:v>6156.1602000000003</c:v>
                </c:pt>
                <c:pt idx="5374">
                  <c:v>6049.6211000000003</c:v>
                </c:pt>
                <c:pt idx="5375">
                  <c:v>6095.4102000000003</c:v>
                </c:pt>
                <c:pt idx="5376">
                  <c:v>6176.1914999999999</c:v>
                </c:pt>
                <c:pt idx="5377">
                  <c:v>6179.75</c:v>
                </c:pt>
                <c:pt idx="5378">
                  <c:v>6292.6485000000002</c:v>
                </c:pt>
                <c:pt idx="5379">
                  <c:v>6250.6914999999999</c:v>
                </c:pt>
                <c:pt idx="5380">
                  <c:v>6290.3008</c:v>
                </c:pt>
                <c:pt idx="5381">
                  <c:v>6261.5195999999996</c:v>
                </c:pt>
                <c:pt idx="5382">
                  <c:v>6269.7304999999997</c:v>
                </c:pt>
                <c:pt idx="5383">
                  <c:v>6207.1016</c:v>
                </c:pt>
                <c:pt idx="5384">
                  <c:v>6211.4414999999999</c:v>
                </c:pt>
                <c:pt idx="5385">
                  <c:v>6123.8203999999996</c:v>
                </c:pt>
                <c:pt idx="5386">
                  <c:v>6104.8789999999999</c:v>
                </c:pt>
                <c:pt idx="5387">
                  <c:v>6129.2618000000002</c:v>
                </c:pt>
                <c:pt idx="5388">
                  <c:v>6131.4609999999993</c:v>
                </c:pt>
                <c:pt idx="5389">
                  <c:v>5989.9883</c:v>
                </c:pt>
                <c:pt idx="5390">
                  <c:v>5897.7618000000002</c:v>
                </c:pt>
                <c:pt idx="5391">
                  <c:v>6032.8516</c:v>
                </c:pt>
                <c:pt idx="5392">
                  <c:v>6036</c:v>
                </c:pt>
                <c:pt idx="5393">
                  <c:v>6104.7187999999996</c:v>
                </c:pt>
                <c:pt idx="5394">
                  <c:v>6026.9414999999999</c:v>
                </c:pt>
                <c:pt idx="5395">
                  <c:v>6032.1796999999997</c:v>
                </c:pt>
                <c:pt idx="5396">
                  <c:v>6050.5898999999999</c:v>
                </c:pt>
                <c:pt idx="5397">
                  <c:v>6154.3398999999999</c:v>
                </c:pt>
                <c:pt idx="5398">
                  <c:v>6280.1211000000003</c:v>
                </c:pt>
                <c:pt idx="5399">
                  <c:v>6185.6211000000003</c:v>
                </c:pt>
                <c:pt idx="5400">
                  <c:v>6090.0391</c:v>
                </c:pt>
                <c:pt idx="5401">
                  <c:v>6127.4414999999999</c:v>
                </c:pt>
                <c:pt idx="5402">
                  <c:v>6076.6211000000003</c:v>
                </c:pt>
                <c:pt idx="5403">
                  <c:v>6111.9804999999997</c:v>
                </c:pt>
                <c:pt idx="5404">
                  <c:v>6013.3398999999999</c:v>
                </c:pt>
                <c:pt idx="5405">
                  <c:v>6001.8906999999999</c:v>
                </c:pt>
                <c:pt idx="5406">
                  <c:v>6104.7304999999997</c:v>
                </c:pt>
                <c:pt idx="5407">
                  <c:v>6037.0118000000002</c:v>
                </c:pt>
                <c:pt idx="5408">
                  <c:v>6045.6016</c:v>
                </c:pt>
                <c:pt idx="5409">
                  <c:v>5999.9883</c:v>
                </c:pt>
                <c:pt idx="5410">
                  <c:v>5963.5703999999996</c:v>
                </c:pt>
                <c:pt idx="5411">
                  <c:v>5862.0508</c:v>
                </c:pt>
                <c:pt idx="5412">
                  <c:v>5940.9493000000002</c:v>
                </c:pt>
                <c:pt idx="5413">
                  <c:v>5850.8594000000003</c:v>
                </c:pt>
                <c:pt idx="5414">
                  <c:v>5799.0781999999999</c:v>
                </c:pt>
                <c:pt idx="5415">
                  <c:v>5937.3985000000002</c:v>
                </c:pt>
                <c:pt idx="5416">
                  <c:v>5930.3008</c:v>
                </c:pt>
                <c:pt idx="5417">
                  <c:v>6012.8398999999999</c:v>
                </c:pt>
                <c:pt idx="5418">
                  <c:v>6003.3203999999996</c:v>
                </c:pt>
                <c:pt idx="5419">
                  <c:v>6032.0898999999999</c:v>
                </c:pt>
                <c:pt idx="5420">
                  <c:v>6026.25</c:v>
                </c:pt>
                <c:pt idx="5421">
                  <c:v>6105.5391</c:v>
                </c:pt>
                <c:pt idx="5422">
                  <c:v>6078.4804999999997</c:v>
                </c:pt>
                <c:pt idx="5423">
                  <c:v>6049.9219000000003</c:v>
                </c:pt>
                <c:pt idx="5424">
                  <c:v>6007.0508</c:v>
                </c:pt>
                <c:pt idx="5425">
                  <c:v>5804.2891</c:v>
                </c:pt>
                <c:pt idx="5426">
                  <c:v>5829.4609999999993</c:v>
                </c:pt>
                <c:pt idx="5427">
                  <c:v>5899.2618000000002</c:v>
                </c:pt>
                <c:pt idx="5428">
                  <c:v>5822.7812999999996</c:v>
                </c:pt>
                <c:pt idx="5429">
                  <c:v>5842.6719000000003</c:v>
                </c:pt>
                <c:pt idx="5430">
                  <c:v>5927.9296999999997</c:v>
                </c:pt>
                <c:pt idx="5431">
                  <c:v>5897.5</c:v>
                </c:pt>
                <c:pt idx="5432">
                  <c:v>5866.1016</c:v>
                </c:pt>
                <c:pt idx="5433">
                  <c:v>5879.4493000000002</c:v>
                </c:pt>
                <c:pt idx="5434">
                  <c:v>5902.1211000000003</c:v>
                </c:pt>
                <c:pt idx="5435">
                  <c:v>5942.9414999999999</c:v>
                </c:pt>
                <c:pt idx="5436">
                  <c:v>5949.9414999999999</c:v>
                </c:pt>
                <c:pt idx="5437">
                  <c:v>5946.25</c:v>
                </c:pt>
                <c:pt idx="5438">
                  <c:v>5978.0312999999996</c:v>
                </c:pt>
                <c:pt idx="5439">
                  <c:v>6016.6485000000002</c:v>
                </c:pt>
                <c:pt idx="5440">
                  <c:v>6001.3789999999999</c:v>
                </c:pt>
                <c:pt idx="5441">
                  <c:v>5969.7109999999993</c:v>
                </c:pt>
                <c:pt idx="5442">
                  <c:v>5935.0586000000003</c:v>
                </c:pt>
                <c:pt idx="5443">
                  <c:v>5832.5195999999996</c:v>
                </c:pt>
                <c:pt idx="5444">
                  <c:v>5919.5781999999999</c:v>
                </c:pt>
                <c:pt idx="5445">
                  <c:v>5884.6485000000002</c:v>
                </c:pt>
                <c:pt idx="5446">
                  <c:v>5889.2187999999996</c:v>
                </c:pt>
                <c:pt idx="5447">
                  <c:v>5776.5</c:v>
                </c:pt>
                <c:pt idx="5448">
                  <c:v>5785.6485000000002</c:v>
                </c:pt>
                <c:pt idx="5449">
                  <c:v>5860.2812999999996</c:v>
                </c:pt>
                <c:pt idx="5450">
                  <c:v>5792.0118000000002</c:v>
                </c:pt>
                <c:pt idx="5451">
                  <c:v>5728.9883</c:v>
                </c:pt>
                <c:pt idx="5452">
                  <c:v>5582.8008</c:v>
                </c:pt>
                <c:pt idx="5453">
                  <c:v>5581.75</c:v>
                </c:pt>
                <c:pt idx="5454">
                  <c:v>5577.2695999999996</c:v>
                </c:pt>
                <c:pt idx="5455">
                  <c:v>5654.9687999999996</c:v>
                </c:pt>
                <c:pt idx="5456">
                  <c:v>5786.7695999999996</c:v>
                </c:pt>
                <c:pt idx="5457">
                  <c:v>5883.2618000000002</c:v>
                </c:pt>
                <c:pt idx="5458">
                  <c:v>5906.1796999999997</c:v>
                </c:pt>
                <c:pt idx="5459">
                  <c:v>5910.0195999999996</c:v>
                </c:pt>
                <c:pt idx="5460">
                  <c:v>6186.2891</c:v>
                </c:pt>
                <c:pt idx="5461">
                  <c:v>6296.8516</c:v>
                </c:pt>
                <c:pt idx="5462">
                  <c:v>6382.1016</c:v>
                </c:pt>
                <c:pt idx="5463">
                  <c:v>6338.9414999999999</c:v>
                </c:pt>
                <c:pt idx="5464">
                  <c:v>6316.3906999999999</c:v>
                </c:pt>
                <c:pt idx="5465">
                  <c:v>6421.2891</c:v>
                </c:pt>
                <c:pt idx="5466">
                  <c:v>6365.3281999999999</c:v>
                </c:pt>
                <c:pt idx="5467">
                  <c:v>6385.2383</c:v>
                </c:pt>
                <c:pt idx="5468">
                  <c:v>6334.3516</c:v>
                </c:pt>
                <c:pt idx="5469">
                  <c:v>6351.4493000000002</c:v>
                </c:pt>
                <c:pt idx="5470">
                  <c:v>6333.8398999999999</c:v>
                </c:pt>
                <c:pt idx="5471">
                  <c:v>6432.1719000000003</c:v>
                </c:pt>
                <c:pt idx="5472">
                  <c:v>6391.0898999999999</c:v>
                </c:pt>
                <c:pt idx="5473">
                  <c:v>6362.9296999999997</c:v>
                </c:pt>
                <c:pt idx="5474">
                  <c:v>6367.5781999999999</c:v>
                </c:pt>
                <c:pt idx="5475">
                  <c:v>6266.1914999999999</c:v>
                </c:pt>
                <c:pt idx="5476">
                  <c:v>6384.7304999999997</c:v>
                </c:pt>
                <c:pt idx="5477">
                  <c:v>6463.3906999999999</c:v>
                </c:pt>
                <c:pt idx="5478">
                  <c:v>6490.2695999999996</c:v>
                </c:pt>
                <c:pt idx="5479">
                  <c:v>6550.2304999999997</c:v>
                </c:pt>
                <c:pt idx="5480">
                  <c:v>6555.3906999999999</c:v>
                </c:pt>
                <c:pt idx="5481">
                  <c:v>6558.8203999999996</c:v>
                </c:pt>
                <c:pt idx="5482">
                  <c:v>6564.2891</c:v>
                </c:pt>
                <c:pt idx="5483">
                  <c:v>6599.7618000000002</c:v>
                </c:pt>
                <c:pt idx="5484">
                  <c:v>6546.75</c:v>
                </c:pt>
                <c:pt idx="5485">
                  <c:v>6531.8281999999999</c:v>
                </c:pt>
                <c:pt idx="5486">
                  <c:v>6513.3203999999996</c:v>
                </c:pt>
                <c:pt idx="5487">
                  <c:v>6570.9102000000003</c:v>
                </c:pt>
                <c:pt idx="5488">
                  <c:v>6551.0586000000003</c:v>
                </c:pt>
                <c:pt idx="5489">
                  <c:v>6529.1796999999997</c:v>
                </c:pt>
                <c:pt idx="5490">
                  <c:v>6416.3203999999996</c:v>
                </c:pt>
                <c:pt idx="5491">
                  <c:v>6453.1602000000003</c:v>
                </c:pt>
                <c:pt idx="5492">
                  <c:v>6495.75</c:v>
                </c:pt>
                <c:pt idx="5493">
                  <c:v>6502.1094000000003</c:v>
                </c:pt>
                <c:pt idx="5494">
                  <c:v>6602.6485000000002</c:v>
                </c:pt>
                <c:pt idx="5495">
                  <c:v>6555.8203999999996</c:v>
                </c:pt>
                <c:pt idx="5496">
                  <c:v>6460.5195999999996</c:v>
                </c:pt>
                <c:pt idx="5497">
                  <c:v>6571.8789999999999</c:v>
                </c:pt>
                <c:pt idx="5498">
                  <c:v>6612.25</c:v>
                </c:pt>
                <c:pt idx="5499">
                  <c:v>6841.8594000000003</c:v>
                </c:pt>
                <c:pt idx="5500">
                  <c:v>6856.9609999999993</c:v>
                </c:pt>
                <c:pt idx="5501">
                  <c:v>6873.2618000000002</c:v>
                </c:pt>
                <c:pt idx="5502">
                  <c:v>6798.4804999999997</c:v>
                </c:pt>
                <c:pt idx="5503">
                  <c:v>6754.1094000000003</c:v>
                </c:pt>
                <c:pt idx="5504">
                  <c:v>6745.5195999999996</c:v>
                </c:pt>
                <c:pt idx="5505">
                  <c:v>6801.9609999999993</c:v>
                </c:pt>
                <c:pt idx="5506">
                  <c:v>6735.7109999999993</c:v>
                </c:pt>
                <c:pt idx="5507">
                  <c:v>6720.6485000000002</c:v>
                </c:pt>
                <c:pt idx="5508">
                  <c:v>6712.9493000000002</c:v>
                </c:pt>
                <c:pt idx="5509">
                  <c:v>6740.3906999999999</c:v>
                </c:pt>
                <c:pt idx="5510">
                  <c:v>6715.4219000000003</c:v>
                </c:pt>
                <c:pt idx="5511">
                  <c:v>6695.0703999999996</c:v>
                </c:pt>
                <c:pt idx="5512">
                  <c:v>6638.8516</c:v>
                </c:pt>
                <c:pt idx="5513">
                  <c:v>6567.3711000000003</c:v>
                </c:pt>
                <c:pt idx="5514">
                  <c:v>6526.1485000000002</c:v>
                </c:pt>
                <c:pt idx="5515">
                  <c:v>6407.4609999999993</c:v>
                </c:pt>
                <c:pt idx="5516">
                  <c:v>6466.4219000000003</c:v>
                </c:pt>
                <c:pt idx="5517">
                  <c:v>6516.6485000000002</c:v>
                </c:pt>
                <c:pt idx="5518">
                  <c:v>6507.8203999999996</c:v>
                </c:pt>
                <c:pt idx="5519">
                  <c:v>6503.7187999999996</c:v>
                </c:pt>
                <c:pt idx="5520">
                  <c:v>6489.3281999999999</c:v>
                </c:pt>
                <c:pt idx="5521">
                  <c:v>6523.5312999999996</c:v>
                </c:pt>
                <c:pt idx="5522">
                  <c:v>6531.5586000000003</c:v>
                </c:pt>
                <c:pt idx="5523">
                  <c:v>6524.3594000000003</c:v>
                </c:pt>
                <c:pt idx="5524">
                  <c:v>6528.7187999999996</c:v>
                </c:pt>
                <c:pt idx="5525">
                  <c:v>6589.7891</c:v>
                </c:pt>
                <c:pt idx="5526">
                  <c:v>6756.1094000000003</c:v>
                </c:pt>
                <c:pt idx="5527">
                  <c:v>6748.8594000000003</c:v>
                </c:pt>
                <c:pt idx="5528">
                  <c:v>6710.8985000000002</c:v>
                </c:pt>
                <c:pt idx="5529">
                  <c:v>6617.1485000000002</c:v>
                </c:pt>
                <c:pt idx="5530">
                  <c:v>6624.0195999999996</c:v>
                </c:pt>
                <c:pt idx="5531">
                  <c:v>6612.2383</c:v>
                </c:pt>
                <c:pt idx="5532">
                  <c:v>6625.9414999999999</c:v>
                </c:pt>
                <c:pt idx="5533">
                  <c:v>6658.9687999999996</c:v>
                </c:pt>
                <c:pt idx="5534">
                  <c:v>6651.9609999999993</c:v>
                </c:pt>
                <c:pt idx="5535">
                  <c:v>6483.4296999999997</c:v>
                </c:pt>
                <c:pt idx="5536">
                  <c:v>6588.5312999999996</c:v>
                </c:pt>
                <c:pt idx="5537">
                  <c:v>6613.75</c:v>
                </c:pt>
                <c:pt idx="5538">
                  <c:v>6675.4687999999996</c:v>
                </c:pt>
                <c:pt idx="5539">
                  <c:v>6650.8789999999999</c:v>
                </c:pt>
                <c:pt idx="5540">
                  <c:v>6630.5195999999996</c:v>
                </c:pt>
                <c:pt idx="5541">
                  <c:v>6719.1289999999999</c:v>
                </c:pt>
                <c:pt idx="5542">
                  <c:v>6730.3398999999999</c:v>
                </c:pt>
                <c:pt idx="5543">
                  <c:v>6725.6016</c:v>
                </c:pt>
                <c:pt idx="5544">
                  <c:v>6736.9609999999993</c:v>
                </c:pt>
                <c:pt idx="5545">
                  <c:v>6761.4687999999996</c:v>
                </c:pt>
                <c:pt idx="5546">
                  <c:v>6749.6993000000002</c:v>
                </c:pt>
                <c:pt idx="5547">
                  <c:v>6803.6094000000003</c:v>
                </c:pt>
                <c:pt idx="5548">
                  <c:v>6762.6719000000003</c:v>
                </c:pt>
                <c:pt idx="5549">
                  <c:v>6779.6796999999997</c:v>
                </c:pt>
                <c:pt idx="5550">
                  <c:v>6708.7109999999993</c:v>
                </c:pt>
                <c:pt idx="5551">
                  <c:v>6726.1016</c:v>
                </c:pt>
                <c:pt idx="5552">
                  <c:v>6699.1914999999999</c:v>
                </c:pt>
                <c:pt idx="5553">
                  <c:v>6712.8906999999999</c:v>
                </c:pt>
                <c:pt idx="5554">
                  <c:v>6674.8281999999999</c:v>
                </c:pt>
                <c:pt idx="5555">
                  <c:v>6740.5898999999999</c:v>
                </c:pt>
                <c:pt idx="5556">
                  <c:v>6736.1719000000003</c:v>
                </c:pt>
                <c:pt idx="5557">
                  <c:v>6772.1211000000003</c:v>
                </c:pt>
                <c:pt idx="5558">
                  <c:v>6713.6289999999999</c:v>
                </c:pt>
                <c:pt idx="5559">
                  <c:v>6737.3008</c:v>
                </c:pt>
                <c:pt idx="5560">
                  <c:v>6823.5508</c:v>
                </c:pt>
                <c:pt idx="5561">
                  <c:v>6885.3203999999996</c:v>
                </c:pt>
                <c:pt idx="5562">
                  <c:v>6942.2187999999996</c:v>
                </c:pt>
                <c:pt idx="5563">
                  <c:v>6915.75</c:v>
                </c:pt>
                <c:pt idx="5564">
                  <c:v>6889.1211000000003</c:v>
                </c:pt>
                <c:pt idx="5565">
                  <c:v>6890.4883</c:v>
                </c:pt>
                <c:pt idx="5566">
                  <c:v>6939.5781999999999</c:v>
                </c:pt>
                <c:pt idx="5567">
                  <c:v>6983.5</c:v>
                </c:pt>
                <c:pt idx="5568">
                  <c:v>7019.5312999999996</c:v>
                </c:pt>
                <c:pt idx="5569">
                  <c:v>7000.0781999999999</c:v>
                </c:pt>
                <c:pt idx="5570">
                  <c:v>6859.8711000000003</c:v>
                </c:pt>
                <c:pt idx="5571">
                  <c:v>6895.2891</c:v>
                </c:pt>
                <c:pt idx="5572">
                  <c:v>6938.2383</c:v>
                </c:pt>
                <c:pt idx="5573">
                  <c:v>6938.5586000000003</c:v>
                </c:pt>
                <c:pt idx="5574">
                  <c:v>6963.1211000000003</c:v>
                </c:pt>
                <c:pt idx="5575">
                  <c:v>6944.9687999999996</c:v>
                </c:pt>
                <c:pt idx="5576">
                  <c:v>6963.6719000000003</c:v>
                </c:pt>
                <c:pt idx="5577">
                  <c:v>6961.4804999999997</c:v>
                </c:pt>
                <c:pt idx="5578">
                  <c:v>6969.8086000000003</c:v>
                </c:pt>
                <c:pt idx="5579">
                  <c:v>6923.1719000000003</c:v>
                </c:pt>
                <c:pt idx="5580">
                  <c:v>7039.3008</c:v>
                </c:pt>
                <c:pt idx="5581">
                  <c:v>7076.1719000000003</c:v>
                </c:pt>
                <c:pt idx="5582">
                  <c:v>7129.7109999999993</c:v>
                </c:pt>
                <c:pt idx="5583">
                  <c:v>7123.6796999999997</c:v>
                </c:pt>
                <c:pt idx="5584">
                  <c:v>6947.9883</c:v>
                </c:pt>
                <c:pt idx="5585">
                  <c:v>7004.6289999999999</c:v>
                </c:pt>
                <c:pt idx="5586">
                  <c:v>6963.3281999999999</c:v>
                </c:pt>
                <c:pt idx="5587">
                  <c:v>7043.6094000000003</c:v>
                </c:pt>
                <c:pt idx="5588">
                  <c:v>7032.8516</c:v>
                </c:pt>
                <c:pt idx="5589">
                  <c:v>7034.2383</c:v>
                </c:pt>
                <c:pt idx="5590">
                  <c:v>6950.1993000000002</c:v>
                </c:pt>
                <c:pt idx="5591">
                  <c:v>7019.7891</c:v>
                </c:pt>
                <c:pt idx="5592">
                  <c:v>7018.0508</c:v>
                </c:pt>
                <c:pt idx="5593">
                  <c:v>7051.5898999999999</c:v>
                </c:pt>
                <c:pt idx="5594">
                  <c:v>7029.7891</c:v>
                </c:pt>
                <c:pt idx="5595">
                  <c:v>7026.9296999999997</c:v>
                </c:pt>
                <c:pt idx="5596">
                  <c:v>7019.6719000000003</c:v>
                </c:pt>
                <c:pt idx="5597">
                  <c:v>7022.6094000000003</c:v>
                </c:pt>
                <c:pt idx="5598">
                  <c:v>7080.4609999999993</c:v>
                </c:pt>
                <c:pt idx="5599">
                  <c:v>7108</c:v>
                </c:pt>
                <c:pt idx="5600">
                  <c:v>7064.3516</c:v>
                </c:pt>
                <c:pt idx="5601">
                  <c:v>7069.0391</c:v>
                </c:pt>
                <c:pt idx="5602">
                  <c:v>7077.2187999999996</c:v>
                </c:pt>
                <c:pt idx="5603">
                  <c:v>7095.0898999999999</c:v>
                </c:pt>
                <c:pt idx="5604">
                  <c:v>7081.0118000000002</c:v>
                </c:pt>
                <c:pt idx="5605">
                  <c:v>7088.1796999999997</c:v>
                </c:pt>
                <c:pt idx="5606">
                  <c:v>7134.0586000000003</c:v>
                </c:pt>
                <c:pt idx="5607">
                  <c:v>7172.4804999999997</c:v>
                </c:pt>
                <c:pt idx="5608">
                  <c:v>7184.9493000000002</c:v>
                </c:pt>
                <c:pt idx="5609">
                  <c:v>7153.4296999999997</c:v>
                </c:pt>
                <c:pt idx="5610">
                  <c:v>7017.4687999999996</c:v>
                </c:pt>
                <c:pt idx="5611">
                  <c:v>7062.2891</c:v>
                </c:pt>
                <c:pt idx="5612">
                  <c:v>7090.0118000000002</c:v>
                </c:pt>
                <c:pt idx="5613">
                  <c:v>7074.0586000000003</c:v>
                </c:pt>
                <c:pt idx="5614">
                  <c:v>7109.9687999999996</c:v>
                </c:pt>
                <c:pt idx="5615">
                  <c:v>7136.0703999999996</c:v>
                </c:pt>
                <c:pt idx="5616">
                  <c:v>7072.9687999999996</c:v>
                </c:pt>
                <c:pt idx="5617">
                  <c:v>7087.5508</c:v>
                </c:pt>
                <c:pt idx="5618">
                  <c:v>7037.4687999999996</c:v>
                </c:pt>
                <c:pt idx="5619">
                  <c:v>7125.1602000000003</c:v>
                </c:pt>
                <c:pt idx="5620">
                  <c:v>7123.2695999999996</c:v>
                </c:pt>
                <c:pt idx="5621">
                  <c:v>7164.9102000000003</c:v>
                </c:pt>
                <c:pt idx="5622">
                  <c:v>7100.8789999999999</c:v>
                </c:pt>
                <c:pt idx="5623">
                  <c:v>7151.0195999999996</c:v>
                </c:pt>
                <c:pt idx="5624">
                  <c:v>7030.6602000000003</c:v>
                </c:pt>
                <c:pt idx="5625">
                  <c:v>7121.8789999999999</c:v>
                </c:pt>
                <c:pt idx="5626">
                  <c:v>7125.4219000000003</c:v>
                </c:pt>
                <c:pt idx="5627">
                  <c:v>7124.7187999999996</c:v>
                </c:pt>
                <c:pt idx="5628">
                  <c:v>7091.1914999999999</c:v>
                </c:pt>
                <c:pt idx="5629">
                  <c:v>7012.0195999999996</c:v>
                </c:pt>
                <c:pt idx="5630">
                  <c:v>7008.0898999999999</c:v>
                </c:pt>
                <c:pt idx="5631">
                  <c:v>6844.3906999999999</c:v>
                </c:pt>
                <c:pt idx="5632">
                  <c:v>6881.1289999999999</c:v>
                </c:pt>
                <c:pt idx="5633">
                  <c:v>6998.2812999999996</c:v>
                </c:pt>
                <c:pt idx="5634">
                  <c:v>6968.3008</c:v>
                </c:pt>
                <c:pt idx="5635">
                  <c:v>7027.5781999999999</c:v>
                </c:pt>
                <c:pt idx="5636">
                  <c:v>7025.4296999999997</c:v>
                </c:pt>
                <c:pt idx="5637">
                  <c:v>6996.0781999999999</c:v>
                </c:pt>
                <c:pt idx="5638">
                  <c:v>7016.6289999999999</c:v>
                </c:pt>
                <c:pt idx="5639">
                  <c:v>7078.4219000000003</c:v>
                </c:pt>
                <c:pt idx="5640">
                  <c:v>7032.3008</c:v>
                </c:pt>
                <c:pt idx="5641">
                  <c:v>7081.7187999999996</c:v>
                </c:pt>
                <c:pt idx="5642">
                  <c:v>7105.7187999999996</c:v>
                </c:pt>
                <c:pt idx="5643">
                  <c:v>7123.8594000000003</c:v>
                </c:pt>
                <c:pt idx="5644">
                  <c:v>7120.4296999999997</c:v>
                </c:pt>
                <c:pt idx="5645">
                  <c:v>7122.9493000000002</c:v>
                </c:pt>
                <c:pt idx="5646">
                  <c:v>7132.3008</c:v>
                </c:pt>
                <c:pt idx="5647">
                  <c:v>7161.0391</c:v>
                </c:pt>
                <c:pt idx="5648">
                  <c:v>7220.1406999999999</c:v>
                </c:pt>
                <c:pt idx="5649">
                  <c:v>7193.2304999999997</c:v>
                </c:pt>
                <c:pt idx="5650">
                  <c:v>7218.7109999999993</c:v>
                </c:pt>
                <c:pt idx="5651">
                  <c:v>7153.9804999999997</c:v>
                </c:pt>
                <c:pt idx="5652">
                  <c:v>7181.1094000000003</c:v>
                </c:pt>
                <c:pt idx="5653">
                  <c:v>7169.3203999999996</c:v>
                </c:pt>
                <c:pt idx="5654">
                  <c:v>7058.8594000000003</c:v>
                </c:pt>
                <c:pt idx="5655">
                  <c:v>7087.8985000000002</c:v>
                </c:pt>
                <c:pt idx="5656">
                  <c:v>7109.0195999999996</c:v>
                </c:pt>
                <c:pt idx="5657">
                  <c:v>7125.7812999999996</c:v>
                </c:pt>
                <c:pt idx="5658">
                  <c:v>7150.1211000000003</c:v>
                </c:pt>
                <c:pt idx="5659">
                  <c:v>7124.9804999999997</c:v>
                </c:pt>
                <c:pt idx="5660">
                  <c:v>7148.0118000000002</c:v>
                </c:pt>
                <c:pt idx="5661">
                  <c:v>7119.6993000000002</c:v>
                </c:pt>
                <c:pt idx="5662">
                  <c:v>7149.8398999999999</c:v>
                </c:pt>
                <c:pt idx="5663">
                  <c:v>7163.8985000000002</c:v>
                </c:pt>
                <c:pt idx="5664">
                  <c:v>7138.3516</c:v>
                </c:pt>
                <c:pt idx="5665">
                  <c:v>7187.1796999999997</c:v>
                </c:pt>
                <c:pt idx="5666">
                  <c:v>7149.3711000000003</c:v>
                </c:pt>
                <c:pt idx="5667">
                  <c:v>7095.5312999999996</c:v>
                </c:pt>
                <c:pt idx="5668">
                  <c:v>7024.2109999999993</c:v>
                </c:pt>
                <c:pt idx="5669">
                  <c:v>7029.1993000000002</c:v>
                </c:pt>
                <c:pt idx="5670">
                  <c:v>7068.4296999999997</c:v>
                </c:pt>
                <c:pt idx="5671">
                  <c:v>7034.0586000000003</c:v>
                </c:pt>
                <c:pt idx="5672">
                  <c:v>7016.4883</c:v>
                </c:pt>
                <c:pt idx="5673">
                  <c:v>7027.4804999999997</c:v>
                </c:pt>
                <c:pt idx="5674">
                  <c:v>6963.6406999999999</c:v>
                </c:pt>
                <c:pt idx="5675">
                  <c:v>6903.9102000000003</c:v>
                </c:pt>
                <c:pt idx="5676">
                  <c:v>6980.9804999999997</c:v>
                </c:pt>
                <c:pt idx="5677">
                  <c:v>7083.3711000000003</c:v>
                </c:pt>
                <c:pt idx="5678">
                  <c:v>7078.3516</c:v>
                </c:pt>
                <c:pt idx="5679">
                  <c:v>7051.4804999999997</c:v>
                </c:pt>
                <c:pt idx="5680">
                  <c:v>7063.3985000000002</c:v>
                </c:pt>
                <c:pt idx="5681">
                  <c:v>7028.1016</c:v>
                </c:pt>
                <c:pt idx="5682">
                  <c:v>7108.1602000000003</c:v>
                </c:pt>
                <c:pt idx="5683">
                  <c:v>7086.4219000000003</c:v>
                </c:pt>
                <c:pt idx="5684">
                  <c:v>7027.0703999999996</c:v>
                </c:pt>
                <c:pt idx="5685">
                  <c:v>7011.0118000000002</c:v>
                </c:pt>
                <c:pt idx="5686">
                  <c:v>7077.1016</c:v>
                </c:pt>
                <c:pt idx="5687">
                  <c:v>6995.8711000000003</c:v>
                </c:pt>
                <c:pt idx="5688">
                  <c:v>7078.0391</c:v>
                </c:pt>
                <c:pt idx="5689">
                  <c:v>7095.5508</c:v>
                </c:pt>
                <c:pt idx="5690">
                  <c:v>7146.8516</c:v>
                </c:pt>
                <c:pt idx="5691">
                  <c:v>7130.2304999999997</c:v>
                </c:pt>
                <c:pt idx="5692">
                  <c:v>7141.8203999999996</c:v>
                </c:pt>
                <c:pt idx="5693">
                  <c:v>7207.7109999999993</c:v>
                </c:pt>
                <c:pt idx="5694">
                  <c:v>7234.0312999999996</c:v>
                </c:pt>
                <c:pt idx="5695">
                  <c:v>7203.8281999999999</c:v>
                </c:pt>
                <c:pt idx="5696">
                  <c:v>7217.5312999999996</c:v>
                </c:pt>
                <c:pt idx="5697">
                  <c:v>7223.1016</c:v>
                </c:pt>
                <c:pt idx="5698">
                  <c:v>7190.3008</c:v>
                </c:pt>
                <c:pt idx="5699">
                  <c:v>7204.5508</c:v>
                </c:pt>
                <c:pt idx="5700">
                  <c:v>7222.8203999999996</c:v>
                </c:pt>
                <c:pt idx="5701">
                  <c:v>7277.6211000000003</c:v>
                </c:pt>
                <c:pt idx="5702">
                  <c:v>7253.2695999999996</c:v>
                </c:pt>
                <c:pt idx="5703">
                  <c:v>7249.4687999999996</c:v>
                </c:pt>
                <c:pt idx="5704">
                  <c:v>7237.5703999999996</c:v>
                </c:pt>
                <c:pt idx="5705">
                  <c:v>7288.6211000000003</c:v>
                </c:pt>
                <c:pt idx="5706">
                  <c:v>7274.8086000000003</c:v>
                </c:pt>
                <c:pt idx="5707">
                  <c:v>7248.8906999999999</c:v>
                </c:pt>
                <c:pt idx="5708">
                  <c:v>7279.9102000000003</c:v>
                </c:pt>
                <c:pt idx="5709">
                  <c:v>7303.9609999999993</c:v>
                </c:pt>
                <c:pt idx="5710">
                  <c:v>7300.3985000000002</c:v>
                </c:pt>
                <c:pt idx="5711">
                  <c:v>7274.0391</c:v>
                </c:pt>
                <c:pt idx="5712">
                  <c:v>7340.1485000000002</c:v>
                </c:pt>
                <c:pt idx="5713">
                  <c:v>7384.1796999999997</c:v>
                </c:pt>
                <c:pt idx="5714">
                  <c:v>7347.9102000000003</c:v>
                </c:pt>
                <c:pt idx="5715">
                  <c:v>7351.8594000000003</c:v>
                </c:pt>
                <c:pt idx="5716">
                  <c:v>7326.9687999999996</c:v>
                </c:pt>
                <c:pt idx="5717">
                  <c:v>7291.1993000000002</c:v>
                </c:pt>
                <c:pt idx="5718">
                  <c:v>7255.9609999999993</c:v>
                </c:pt>
                <c:pt idx="5719">
                  <c:v>7223.5703999999996</c:v>
                </c:pt>
                <c:pt idx="5720">
                  <c:v>7255.4609999999993</c:v>
                </c:pt>
                <c:pt idx="5721">
                  <c:v>7266.6914999999999</c:v>
                </c:pt>
                <c:pt idx="5722">
                  <c:v>7286.3203999999996</c:v>
                </c:pt>
                <c:pt idx="5723">
                  <c:v>7310.3711000000003</c:v>
                </c:pt>
                <c:pt idx="5724">
                  <c:v>7044.0312999999996</c:v>
                </c:pt>
                <c:pt idx="5725">
                  <c:v>7109.9493000000002</c:v>
                </c:pt>
                <c:pt idx="5726">
                  <c:v>7059.4493000000002</c:v>
                </c:pt>
                <c:pt idx="5727">
                  <c:v>7168.6796999999997</c:v>
                </c:pt>
                <c:pt idx="5728">
                  <c:v>7129.2109999999993</c:v>
                </c:pt>
                <c:pt idx="5729">
                  <c:v>7122.3203999999996</c:v>
                </c:pt>
                <c:pt idx="5730">
                  <c:v>7232.2812999999996</c:v>
                </c:pt>
                <c:pt idx="5731">
                  <c:v>7339.8985000000002</c:v>
                </c:pt>
                <c:pt idx="5732">
                  <c:v>7337.0508</c:v>
                </c:pt>
                <c:pt idx="5733">
                  <c:v>7321.2618000000002</c:v>
                </c:pt>
                <c:pt idx="5734">
                  <c:v>7291.7812999999996</c:v>
                </c:pt>
                <c:pt idx="5735">
                  <c:v>7231.4414999999999</c:v>
                </c:pt>
                <c:pt idx="5736">
                  <c:v>7218.6406999999999</c:v>
                </c:pt>
                <c:pt idx="5737">
                  <c:v>7170.75</c:v>
                </c:pt>
                <c:pt idx="5738">
                  <c:v>7260.6094000000003</c:v>
                </c:pt>
                <c:pt idx="5739">
                  <c:v>7269.9219000000003</c:v>
                </c:pt>
                <c:pt idx="5740">
                  <c:v>7198.0312999999996</c:v>
                </c:pt>
                <c:pt idx="5741">
                  <c:v>7297.4102000000003</c:v>
                </c:pt>
                <c:pt idx="5742">
                  <c:v>7341.6602000000003</c:v>
                </c:pt>
                <c:pt idx="5743">
                  <c:v>7373.3398999999999</c:v>
                </c:pt>
                <c:pt idx="5744">
                  <c:v>7372.1016</c:v>
                </c:pt>
                <c:pt idx="5745">
                  <c:v>7420.6914999999999</c:v>
                </c:pt>
                <c:pt idx="5746">
                  <c:v>7403.0118000000002</c:v>
                </c:pt>
                <c:pt idx="5747">
                  <c:v>7384.5391</c:v>
                </c:pt>
                <c:pt idx="5748">
                  <c:v>7505.1485000000002</c:v>
                </c:pt>
                <c:pt idx="5749">
                  <c:v>7516.8711000000003</c:v>
                </c:pt>
                <c:pt idx="5750">
                  <c:v>7450.3711000000003</c:v>
                </c:pt>
                <c:pt idx="5751">
                  <c:v>7485.2812999999996</c:v>
                </c:pt>
                <c:pt idx="5752">
                  <c:v>7445.25</c:v>
                </c:pt>
                <c:pt idx="5753">
                  <c:v>7491.3711000000003</c:v>
                </c:pt>
                <c:pt idx="5754">
                  <c:v>7551.7187999999996</c:v>
                </c:pt>
                <c:pt idx="5755">
                  <c:v>7563.8516</c:v>
                </c:pt>
                <c:pt idx="5756">
                  <c:v>7542.9493000000002</c:v>
                </c:pt>
                <c:pt idx="5757">
                  <c:v>7611.2304999999997</c:v>
                </c:pt>
                <c:pt idx="5758">
                  <c:v>7563.5508</c:v>
                </c:pt>
                <c:pt idx="5759">
                  <c:v>7589.6602000000003</c:v>
                </c:pt>
                <c:pt idx="5760">
                  <c:v>7585.0118000000002</c:v>
                </c:pt>
                <c:pt idx="5761">
                  <c:v>7494.1289999999999</c:v>
                </c:pt>
                <c:pt idx="5762">
                  <c:v>7297.1485000000002</c:v>
                </c:pt>
                <c:pt idx="5763">
                  <c:v>7371.4609999999993</c:v>
                </c:pt>
                <c:pt idx="5764">
                  <c:v>7554.3086000000003</c:v>
                </c:pt>
                <c:pt idx="5765">
                  <c:v>7466.0703999999996</c:v>
                </c:pt>
                <c:pt idx="5766">
                  <c:v>7464.3711000000003</c:v>
                </c:pt>
                <c:pt idx="5767">
                  <c:v>7535.7812999999996</c:v>
                </c:pt>
                <c:pt idx="5768">
                  <c:v>7583</c:v>
                </c:pt>
                <c:pt idx="5769">
                  <c:v>7528.8398999999999</c:v>
                </c:pt>
                <c:pt idx="5770">
                  <c:v>7516.3985000000002</c:v>
                </c:pt>
                <c:pt idx="5771">
                  <c:v>7573.4687999999996</c:v>
                </c:pt>
                <c:pt idx="5772">
                  <c:v>7567.0703999999996</c:v>
                </c:pt>
                <c:pt idx="5773">
                  <c:v>7643.4219000000003</c:v>
                </c:pt>
                <c:pt idx="5774">
                  <c:v>7672.3985000000002</c:v>
                </c:pt>
                <c:pt idx="5775">
                  <c:v>7661.0195999999996</c:v>
                </c:pt>
                <c:pt idx="5776">
                  <c:v>7531.5898999999999</c:v>
                </c:pt>
                <c:pt idx="5777">
                  <c:v>7608.9219000000003</c:v>
                </c:pt>
                <c:pt idx="5778">
                  <c:v>7603.7812999999996</c:v>
                </c:pt>
                <c:pt idx="5779">
                  <c:v>7537.3711000000003</c:v>
                </c:pt>
                <c:pt idx="5780">
                  <c:v>7513.6211000000003</c:v>
                </c:pt>
                <c:pt idx="5781">
                  <c:v>7484.3281999999999</c:v>
                </c:pt>
                <c:pt idx="5782">
                  <c:v>7494.2109999999993</c:v>
                </c:pt>
                <c:pt idx="5783">
                  <c:v>7498.1796999999997</c:v>
                </c:pt>
                <c:pt idx="5784">
                  <c:v>7207.3789999999999</c:v>
                </c:pt>
                <c:pt idx="5785">
                  <c:v>7489.4609999999993</c:v>
                </c:pt>
                <c:pt idx="5786">
                  <c:v>7458.25</c:v>
                </c:pt>
                <c:pt idx="5787">
                  <c:v>7330.1993000000002</c:v>
                </c:pt>
                <c:pt idx="5788">
                  <c:v>7429.5586000000003</c:v>
                </c:pt>
                <c:pt idx="5789">
                  <c:v>7238.8516</c:v>
                </c:pt>
                <c:pt idx="5790">
                  <c:v>6987.1406999999999</c:v>
                </c:pt>
                <c:pt idx="5791">
                  <c:v>6959.4804999999997</c:v>
                </c:pt>
                <c:pt idx="5792">
                  <c:v>6964.1094000000003</c:v>
                </c:pt>
                <c:pt idx="5793">
                  <c:v>7190.7187999999996</c:v>
                </c:pt>
                <c:pt idx="5794">
                  <c:v>7099.0898999999999</c:v>
                </c:pt>
                <c:pt idx="5795">
                  <c:v>7155.6406999999999</c:v>
                </c:pt>
                <c:pt idx="5796">
                  <c:v>7193.4687999999996</c:v>
                </c:pt>
                <c:pt idx="5797">
                  <c:v>7175.6993000000002</c:v>
                </c:pt>
                <c:pt idx="5798">
                  <c:v>7291.6796999999997</c:v>
                </c:pt>
                <c:pt idx="5799">
                  <c:v>7385.3398999999999</c:v>
                </c:pt>
                <c:pt idx="5800">
                  <c:v>7404.7304999999997</c:v>
                </c:pt>
                <c:pt idx="5801">
                  <c:v>7442.3906999999999</c:v>
                </c:pt>
                <c:pt idx="5802">
                  <c:v>7476.7187999999996</c:v>
                </c:pt>
                <c:pt idx="5803">
                  <c:v>7460.6289999999999</c:v>
                </c:pt>
                <c:pt idx="5804">
                  <c:v>7467.3789999999999</c:v>
                </c:pt>
                <c:pt idx="5805">
                  <c:v>7483.3516</c:v>
                </c:pt>
                <c:pt idx="5806">
                  <c:v>7473.1406999999999</c:v>
                </c:pt>
                <c:pt idx="5807">
                  <c:v>7537.25</c:v>
                </c:pt>
                <c:pt idx="5808">
                  <c:v>7578.75</c:v>
                </c:pt>
                <c:pt idx="5809">
                  <c:v>7515.6796999999997</c:v>
                </c:pt>
                <c:pt idx="5810">
                  <c:v>7537.8985000000002</c:v>
                </c:pt>
                <c:pt idx="5811">
                  <c:v>7558.9219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EAD-4DAD-8C98-C9D8E82E30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61129008"/>
        <c:axId val="1761122768"/>
      </c:lineChart>
      <c:catAx>
        <c:axId val="176112900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1122768"/>
        <c:crosses val="autoZero"/>
        <c:auto val="1"/>
        <c:lblAlgn val="ctr"/>
        <c:lblOffset val="100"/>
        <c:noMultiLvlLbl val="0"/>
      </c:catAx>
      <c:valAx>
        <c:axId val="17611227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61129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cap="none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SX &amp; LSE 1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1" i="0" u="none" strike="noStrike" kern="1200" cap="none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RIO daily stock price'!$C$1</c:f>
              <c:strCache>
                <c:ptCount val="1"/>
                <c:pt idx="0">
                  <c:v>ASX 100</c:v>
                </c:pt>
              </c:strCache>
            </c:strRef>
          </c:tx>
          <c:spPr>
            <a:ln w="22225" cap="rnd">
              <a:solidFill>
                <a:schemeClr val="accent1"/>
              </a:solidFill>
            </a:ln>
            <a:effectLst>
              <a:glow rad="139700">
                <a:schemeClr val="accent1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cat>
            <c:strRef>
              <c:f>'RIO daily stock price'!$B$5247:$B$5813</c:f>
              <c:strCache>
                <c:ptCount val="567"/>
                <c:pt idx="0">
                  <c:v>2020-01</c:v>
                </c:pt>
                <c:pt idx="1">
                  <c:v>2020-01</c:v>
                </c:pt>
                <c:pt idx="2">
                  <c:v>2020-01</c:v>
                </c:pt>
                <c:pt idx="3">
                  <c:v>2020-01</c:v>
                </c:pt>
                <c:pt idx="4">
                  <c:v>2020-01</c:v>
                </c:pt>
                <c:pt idx="5">
                  <c:v>2020-01</c:v>
                </c:pt>
                <c:pt idx="6">
                  <c:v>2020-01</c:v>
                </c:pt>
                <c:pt idx="7">
                  <c:v>2020-01</c:v>
                </c:pt>
                <c:pt idx="8">
                  <c:v>2020-01</c:v>
                </c:pt>
                <c:pt idx="9">
                  <c:v>2020-01</c:v>
                </c:pt>
                <c:pt idx="10">
                  <c:v>2020-01</c:v>
                </c:pt>
                <c:pt idx="11">
                  <c:v>2020-01</c:v>
                </c:pt>
                <c:pt idx="12">
                  <c:v>2020-01</c:v>
                </c:pt>
                <c:pt idx="13">
                  <c:v>2020-01</c:v>
                </c:pt>
                <c:pt idx="14">
                  <c:v>2020-01</c:v>
                </c:pt>
                <c:pt idx="15">
                  <c:v>2020-01</c:v>
                </c:pt>
                <c:pt idx="16">
                  <c:v>2020-01</c:v>
                </c:pt>
                <c:pt idx="17">
                  <c:v>2020-01</c:v>
                </c:pt>
                <c:pt idx="18">
                  <c:v>2020-01</c:v>
                </c:pt>
                <c:pt idx="19">
                  <c:v>2020-01</c:v>
                </c:pt>
                <c:pt idx="20">
                  <c:v>2020-01</c:v>
                </c:pt>
                <c:pt idx="21">
                  <c:v>2020-02</c:v>
                </c:pt>
                <c:pt idx="22">
                  <c:v>2020-02</c:v>
                </c:pt>
                <c:pt idx="23">
                  <c:v>2020-02</c:v>
                </c:pt>
                <c:pt idx="24">
                  <c:v>2020-02</c:v>
                </c:pt>
                <c:pt idx="25">
                  <c:v>2020-02</c:v>
                </c:pt>
                <c:pt idx="26">
                  <c:v>2020-02</c:v>
                </c:pt>
                <c:pt idx="27">
                  <c:v>2020-02</c:v>
                </c:pt>
                <c:pt idx="28">
                  <c:v>2020-02</c:v>
                </c:pt>
                <c:pt idx="29">
                  <c:v>2020-02</c:v>
                </c:pt>
                <c:pt idx="30">
                  <c:v>2020-02</c:v>
                </c:pt>
                <c:pt idx="31">
                  <c:v>2020-02</c:v>
                </c:pt>
                <c:pt idx="32">
                  <c:v>2020-02</c:v>
                </c:pt>
                <c:pt idx="33">
                  <c:v>2020-02</c:v>
                </c:pt>
                <c:pt idx="34">
                  <c:v>2020-02</c:v>
                </c:pt>
                <c:pt idx="35">
                  <c:v>2020-02</c:v>
                </c:pt>
                <c:pt idx="36">
                  <c:v>2020-02</c:v>
                </c:pt>
                <c:pt idx="37">
                  <c:v>2020-02</c:v>
                </c:pt>
                <c:pt idx="38">
                  <c:v>2020-02</c:v>
                </c:pt>
                <c:pt idx="39">
                  <c:v>2020-02</c:v>
                </c:pt>
                <c:pt idx="40">
                  <c:v>2020-02</c:v>
                </c:pt>
                <c:pt idx="41">
                  <c:v>2020-03</c:v>
                </c:pt>
                <c:pt idx="42">
                  <c:v>2020-03</c:v>
                </c:pt>
                <c:pt idx="43">
                  <c:v>2020-03</c:v>
                </c:pt>
                <c:pt idx="44">
                  <c:v>2020-03</c:v>
                </c:pt>
                <c:pt idx="45">
                  <c:v>2020-03</c:v>
                </c:pt>
                <c:pt idx="46">
                  <c:v>2020-03</c:v>
                </c:pt>
                <c:pt idx="47">
                  <c:v>2020-03</c:v>
                </c:pt>
                <c:pt idx="48">
                  <c:v>2020-03</c:v>
                </c:pt>
                <c:pt idx="49">
                  <c:v>2020-03</c:v>
                </c:pt>
                <c:pt idx="50">
                  <c:v>2020-03</c:v>
                </c:pt>
                <c:pt idx="51">
                  <c:v>2020-03</c:v>
                </c:pt>
                <c:pt idx="52">
                  <c:v>2020-03</c:v>
                </c:pt>
                <c:pt idx="53">
                  <c:v>2020-03</c:v>
                </c:pt>
                <c:pt idx="54">
                  <c:v>2020-03</c:v>
                </c:pt>
                <c:pt idx="55">
                  <c:v>2020-03</c:v>
                </c:pt>
                <c:pt idx="56">
                  <c:v>2020-03</c:v>
                </c:pt>
                <c:pt idx="57">
                  <c:v>2020-03</c:v>
                </c:pt>
                <c:pt idx="58">
                  <c:v>2020-03</c:v>
                </c:pt>
                <c:pt idx="59">
                  <c:v>2020-03</c:v>
                </c:pt>
                <c:pt idx="60">
                  <c:v>2020-03</c:v>
                </c:pt>
                <c:pt idx="61">
                  <c:v>2020-03</c:v>
                </c:pt>
                <c:pt idx="62">
                  <c:v>2020-03</c:v>
                </c:pt>
                <c:pt idx="63">
                  <c:v>2020-04</c:v>
                </c:pt>
                <c:pt idx="64">
                  <c:v>2020-04</c:v>
                </c:pt>
                <c:pt idx="65">
                  <c:v>2020-04</c:v>
                </c:pt>
                <c:pt idx="66">
                  <c:v>2020-04</c:v>
                </c:pt>
                <c:pt idx="67">
                  <c:v>2020-04</c:v>
                </c:pt>
                <c:pt idx="68">
                  <c:v>2020-04</c:v>
                </c:pt>
                <c:pt idx="69">
                  <c:v>2020-04</c:v>
                </c:pt>
                <c:pt idx="70">
                  <c:v>2020-04</c:v>
                </c:pt>
                <c:pt idx="71">
                  <c:v>2020-04</c:v>
                </c:pt>
                <c:pt idx="72">
                  <c:v>2020-04</c:v>
                </c:pt>
                <c:pt idx="73">
                  <c:v>2020-04</c:v>
                </c:pt>
                <c:pt idx="74">
                  <c:v>2020-04</c:v>
                </c:pt>
                <c:pt idx="75">
                  <c:v>2020-04</c:v>
                </c:pt>
                <c:pt idx="76">
                  <c:v>2020-04</c:v>
                </c:pt>
                <c:pt idx="77">
                  <c:v>2020-04</c:v>
                </c:pt>
                <c:pt idx="78">
                  <c:v>2020-04</c:v>
                </c:pt>
                <c:pt idx="79">
                  <c:v>2020-04</c:v>
                </c:pt>
                <c:pt idx="80">
                  <c:v>2020-04</c:v>
                </c:pt>
                <c:pt idx="81">
                  <c:v>2020-04</c:v>
                </c:pt>
                <c:pt idx="82">
                  <c:v>2020-04</c:v>
                </c:pt>
                <c:pt idx="83">
                  <c:v>2020-05</c:v>
                </c:pt>
                <c:pt idx="84">
                  <c:v>2020-05</c:v>
                </c:pt>
                <c:pt idx="85">
                  <c:v>2020-05</c:v>
                </c:pt>
                <c:pt idx="86">
                  <c:v>2020-05</c:v>
                </c:pt>
                <c:pt idx="87">
                  <c:v>2020-05</c:v>
                </c:pt>
                <c:pt idx="88">
                  <c:v>2020-05</c:v>
                </c:pt>
                <c:pt idx="89">
                  <c:v>2020-05</c:v>
                </c:pt>
                <c:pt idx="90">
                  <c:v>2020-05</c:v>
                </c:pt>
                <c:pt idx="91">
                  <c:v>2020-05</c:v>
                </c:pt>
                <c:pt idx="92">
                  <c:v>2020-05</c:v>
                </c:pt>
                <c:pt idx="93">
                  <c:v>2020-05</c:v>
                </c:pt>
                <c:pt idx="94">
                  <c:v>2020-05</c:v>
                </c:pt>
                <c:pt idx="95">
                  <c:v>2020-05</c:v>
                </c:pt>
                <c:pt idx="96">
                  <c:v>2020-05</c:v>
                </c:pt>
                <c:pt idx="97">
                  <c:v>2020-05</c:v>
                </c:pt>
                <c:pt idx="98">
                  <c:v>2020-05</c:v>
                </c:pt>
                <c:pt idx="99">
                  <c:v>2020-05</c:v>
                </c:pt>
                <c:pt idx="100">
                  <c:v>2020-05</c:v>
                </c:pt>
                <c:pt idx="101">
                  <c:v>2020-05</c:v>
                </c:pt>
                <c:pt idx="102">
                  <c:v>2020-06</c:v>
                </c:pt>
                <c:pt idx="103">
                  <c:v>2020-06</c:v>
                </c:pt>
                <c:pt idx="104">
                  <c:v>2020-06</c:v>
                </c:pt>
                <c:pt idx="105">
                  <c:v>2020-06</c:v>
                </c:pt>
                <c:pt idx="106">
                  <c:v>2020-06</c:v>
                </c:pt>
                <c:pt idx="107">
                  <c:v>2020-06</c:v>
                </c:pt>
                <c:pt idx="108">
                  <c:v>2020-06</c:v>
                </c:pt>
                <c:pt idx="109">
                  <c:v>2020-06</c:v>
                </c:pt>
                <c:pt idx="110">
                  <c:v>2020-06</c:v>
                </c:pt>
                <c:pt idx="111">
                  <c:v>2020-06</c:v>
                </c:pt>
                <c:pt idx="112">
                  <c:v>2020-06</c:v>
                </c:pt>
                <c:pt idx="113">
                  <c:v>2020-06</c:v>
                </c:pt>
                <c:pt idx="114">
                  <c:v>2020-06</c:v>
                </c:pt>
                <c:pt idx="115">
                  <c:v>2020-06</c:v>
                </c:pt>
                <c:pt idx="116">
                  <c:v>2020-06</c:v>
                </c:pt>
                <c:pt idx="117">
                  <c:v>2020-06</c:v>
                </c:pt>
                <c:pt idx="118">
                  <c:v>2020-06</c:v>
                </c:pt>
                <c:pt idx="119">
                  <c:v>2020-06</c:v>
                </c:pt>
                <c:pt idx="120">
                  <c:v>2020-06</c:v>
                </c:pt>
                <c:pt idx="121">
                  <c:v>2020-06</c:v>
                </c:pt>
                <c:pt idx="122">
                  <c:v>2020-06</c:v>
                </c:pt>
                <c:pt idx="123">
                  <c:v>2020-07</c:v>
                </c:pt>
                <c:pt idx="124">
                  <c:v>2020-07</c:v>
                </c:pt>
                <c:pt idx="125">
                  <c:v>2020-07</c:v>
                </c:pt>
                <c:pt idx="126">
                  <c:v>2020-07</c:v>
                </c:pt>
                <c:pt idx="127">
                  <c:v>2020-07</c:v>
                </c:pt>
                <c:pt idx="128">
                  <c:v>2020-07</c:v>
                </c:pt>
                <c:pt idx="129">
                  <c:v>2020-07</c:v>
                </c:pt>
                <c:pt idx="130">
                  <c:v>2020-07</c:v>
                </c:pt>
                <c:pt idx="131">
                  <c:v>2020-07</c:v>
                </c:pt>
                <c:pt idx="132">
                  <c:v>2020-07</c:v>
                </c:pt>
                <c:pt idx="133">
                  <c:v>2020-07</c:v>
                </c:pt>
                <c:pt idx="134">
                  <c:v>2020-07</c:v>
                </c:pt>
                <c:pt idx="135">
                  <c:v>2020-07</c:v>
                </c:pt>
                <c:pt idx="136">
                  <c:v>2020-07</c:v>
                </c:pt>
                <c:pt idx="137">
                  <c:v>2020-07</c:v>
                </c:pt>
                <c:pt idx="138">
                  <c:v>2020-07</c:v>
                </c:pt>
                <c:pt idx="139">
                  <c:v>2020-07</c:v>
                </c:pt>
                <c:pt idx="140">
                  <c:v>2020-07</c:v>
                </c:pt>
                <c:pt idx="141">
                  <c:v>2020-07</c:v>
                </c:pt>
                <c:pt idx="142">
                  <c:v>2020-07</c:v>
                </c:pt>
                <c:pt idx="143">
                  <c:v>2020-07</c:v>
                </c:pt>
                <c:pt idx="144">
                  <c:v>2020-07</c:v>
                </c:pt>
                <c:pt idx="145">
                  <c:v>2020-07</c:v>
                </c:pt>
                <c:pt idx="146">
                  <c:v>2020-08</c:v>
                </c:pt>
                <c:pt idx="147">
                  <c:v>2020-08</c:v>
                </c:pt>
                <c:pt idx="148">
                  <c:v>2020-08</c:v>
                </c:pt>
                <c:pt idx="149">
                  <c:v>2020-08</c:v>
                </c:pt>
                <c:pt idx="150">
                  <c:v>2020-08</c:v>
                </c:pt>
                <c:pt idx="151">
                  <c:v>2020-08</c:v>
                </c:pt>
                <c:pt idx="152">
                  <c:v>2020-08</c:v>
                </c:pt>
                <c:pt idx="153">
                  <c:v>2020-08</c:v>
                </c:pt>
                <c:pt idx="154">
                  <c:v>2020-08</c:v>
                </c:pt>
                <c:pt idx="155">
                  <c:v>2020-08</c:v>
                </c:pt>
                <c:pt idx="156">
                  <c:v>2020-08</c:v>
                </c:pt>
                <c:pt idx="157">
                  <c:v>2020-08</c:v>
                </c:pt>
                <c:pt idx="158">
                  <c:v>2020-08</c:v>
                </c:pt>
                <c:pt idx="159">
                  <c:v>2020-08</c:v>
                </c:pt>
                <c:pt idx="160">
                  <c:v>2020-08</c:v>
                </c:pt>
                <c:pt idx="161">
                  <c:v>2020-08</c:v>
                </c:pt>
                <c:pt idx="162">
                  <c:v>2020-08</c:v>
                </c:pt>
                <c:pt idx="163">
                  <c:v>2020-08</c:v>
                </c:pt>
                <c:pt idx="164">
                  <c:v>2020-08</c:v>
                </c:pt>
                <c:pt idx="165">
                  <c:v>2020-08</c:v>
                </c:pt>
                <c:pt idx="166">
                  <c:v>2020-09</c:v>
                </c:pt>
                <c:pt idx="167">
                  <c:v>2020-09</c:v>
                </c:pt>
                <c:pt idx="168">
                  <c:v>2020-09</c:v>
                </c:pt>
                <c:pt idx="169">
                  <c:v>2020-09</c:v>
                </c:pt>
                <c:pt idx="170">
                  <c:v>2020-09</c:v>
                </c:pt>
                <c:pt idx="171">
                  <c:v>2020-09</c:v>
                </c:pt>
                <c:pt idx="172">
                  <c:v>2020-09</c:v>
                </c:pt>
                <c:pt idx="173">
                  <c:v>2020-09</c:v>
                </c:pt>
                <c:pt idx="174">
                  <c:v>2020-09</c:v>
                </c:pt>
                <c:pt idx="175">
                  <c:v>2020-09</c:v>
                </c:pt>
                <c:pt idx="176">
                  <c:v>2020-09</c:v>
                </c:pt>
                <c:pt idx="177">
                  <c:v>2020-09</c:v>
                </c:pt>
                <c:pt idx="178">
                  <c:v>2020-09</c:v>
                </c:pt>
                <c:pt idx="179">
                  <c:v>2020-09</c:v>
                </c:pt>
                <c:pt idx="180">
                  <c:v>2020-09</c:v>
                </c:pt>
                <c:pt idx="181">
                  <c:v>2020-09</c:v>
                </c:pt>
                <c:pt idx="182">
                  <c:v>2020-09</c:v>
                </c:pt>
                <c:pt idx="183">
                  <c:v>2020-09</c:v>
                </c:pt>
                <c:pt idx="184">
                  <c:v>2020-09</c:v>
                </c:pt>
                <c:pt idx="185">
                  <c:v>2020-09</c:v>
                </c:pt>
                <c:pt idx="186">
                  <c:v>2020-09</c:v>
                </c:pt>
                <c:pt idx="187">
                  <c:v>2020-09</c:v>
                </c:pt>
                <c:pt idx="188">
                  <c:v>2020-10</c:v>
                </c:pt>
                <c:pt idx="189">
                  <c:v>2020-10</c:v>
                </c:pt>
                <c:pt idx="190">
                  <c:v>2020-10</c:v>
                </c:pt>
                <c:pt idx="191">
                  <c:v>2020-10</c:v>
                </c:pt>
                <c:pt idx="192">
                  <c:v>2020-10</c:v>
                </c:pt>
                <c:pt idx="193">
                  <c:v>2020-10</c:v>
                </c:pt>
                <c:pt idx="194">
                  <c:v>2020-10</c:v>
                </c:pt>
                <c:pt idx="195">
                  <c:v>2020-10</c:v>
                </c:pt>
                <c:pt idx="196">
                  <c:v>2020-10</c:v>
                </c:pt>
                <c:pt idx="197">
                  <c:v>2020-10</c:v>
                </c:pt>
                <c:pt idx="198">
                  <c:v>2020-10</c:v>
                </c:pt>
                <c:pt idx="199">
                  <c:v>2020-10</c:v>
                </c:pt>
                <c:pt idx="200">
                  <c:v>2020-10</c:v>
                </c:pt>
                <c:pt idx="201">
                  <c:v>2020-10</c:v>
                </c:pt>
                <c:pt idx="202">
                  <c:v>2020-10</c:v>
                </c:pt>
                <c:pt idx="203">
                  <c:v>2020-10</c:v>
                </c:pt>
                <c:pt idx="204">
                  <c:v>2020-10</c:v>
                </c:pt>
                <c:pt idx="205">
                  <c:v>2020-10</c:v>
                </c:pt>
                <c:pt idx="206">
                  <c:v>2020-10</c:v>
                </c:pt>
                <c:pt idx="207">
                  <c:v>2020-10</c:v>
                </c:pt>
                <c:pt idx="208">
                  <c:v>2020-10</c:v>
                </c:pt>
                <c:pt idx="209">
                  <c:v>2020-10</c:v>
                </c:pt>
                <c:pt idx="210">
                  <c:v>2020-11</c:v>
                </c:pt>
                <c:pt idx="211">
                  <c:v>2020-11</c:v>
                </c:pt>
                <c:pt idx="212">
                  <c:v>2020-11</c:v>
                </c:pt>
                <c:pt idx="213">
                  <c:v>2020-11</c:v>
                </c:pt>
                <c:pt idx="214">
                  <c:v>2020-11</c:v>
                </c:pt>
                <c:pt idx="215">
                  <c:v>2020-11</c:v>
                </c:pt>
                <c:pt idx="216">
                  <c:v>2020-11</c:v>
                </c:pt>
                <c:pt idx="217">
                  <c:v>2020-11</c:v>
                </c:pt>
                <c:pt idx="218">
                  <c:v>2020-11</c:v>
                </c:pt>
                <c:pt idx="219">
                  <c:v>2020-11</c:v>
                </c:pt>
                <c:pt idx="220">
                  <c:v>2020-11</c:v>
                </c:pt>
                <c:pt idx="221">
                  <c:v>2020-11</c:v>
                </c:pt>
                <c:pt idx="222">
                  <c:v>2020-11</c:v>
                </c:pt>
                <c:pt idx="223">
                  <c:v>2020-11</c:v>
                </c:pt>
                <c:pt idx="224">
                  <c:v>2020-11</c:v>
                </c:pt>
                <c:pt idx="225">
                  <c:v>2020-11</c:v>
                </c:pt>
                <c:pt idx="226">
                  <c:v>2020-11</c:v>
                </c:pt>
                <c:pt idx="227">
                  <c:v>2020-11</c:v>
                </c:pt>
                <c:pt idx="228">
                  <c:v>2020-11</c:v>
                </c:pt>
                <c:pt idx="229">
                  <c:v>2020-11</c:v>
                </c:pt>
                <c:pt idx="230">
                  <c:v>2020-11</c:v>
                </c:pt>
                <c:pt idx="231">
                  <c:v>2020-12</c:v>
                </c:pt>
                <c:pt idx="232">
                  <c:v>2020-12</c:v>
                </c:pt>
                <c:pt idx="233">
                  <c:v>2020-12</c:v>
                </c:pt>
                <c:pt idx="234">
                  <c:v>2020-12</c:v>
                </c:pt>
                <c:pt idx="235">
                  <c:v>2020-12</c:v>
                </c:pt>
                <c:pt idx="236">
                  <c:v>2020-12</c:v>
                </c:pt>
                <c:pt idx="237">
                  <c:v>2020-12</c:v>
                </c:pt>
                <c:pt idx="238">
                  <c:v>2020-12</c:v>
                </c:pt>
                <c:pt idx="239">
                  <c:v>2020-12</c:v>
                </c:pt>
                <c:pt idx="240">
                  <c:v>2020-12</c:v>
                </c:pt>
                <c:pt idx="241">
                  <c:v>2020-12</c:v>
                </c:pt>
                <c:pt idx="242">
                  <c:v>2020-12</c:v>
                </c:pt>
                <c:pt idx="243">
                  <c:v>2020-12</c:v>
                </c:pt>
                <c:pt idx="244">
                  <c:v>2020-12</c:v>
                </c:pt>
                <c:pt idx="245">
                  <c:v>2020-12</c:v>
                </c:pt>
                <c:pt idx="246">
                  <c:v>2020-12</c:v>
                </c:pt>
                <c:pt idx="247">
                  <c:v>2020-12</c:v>
                </c:pt>
                <c:pt idx="248">
                  <c:v>2020-12</c:v>
                </c:pt>
                <c:pt idx="249">
                  <c:v>2020-12</c:v>
                </c:pt>
                <c:pt idx="250">
                  <c:v>2020-12</c:v>
                </c:pt>
                <c:pt idx="251">
                  <c:v>2020-12</c:v>
                </c:pt>
                <c:pt idx="252">
                  <c:v>2021-01</c:v>
                </c:pt>
                <c:pt idx="253">
                  <c:v>2021-01</c:v>
                </c:pt>
                <c:pt idx="254">
                  <c:v>2021-01</c:v>
                </c:pt>
                <c:pt idx="255">
                  <c:v>2021-01</c:v>
                </c:pt>
                <c:pt idx="256">
                  <c:v>2021-01</c:v>
                </c:pt>
                <c:pt idx="257">
                  <c:v>2021-01</c:v>
                </c:pt>
                <c:pt idx="258">
                  <c:v>2021-01</c:v>
                </c:pt>
                <c:pt idx="259">
                  <c:v>2021-01</c:v>
                </c:pt>
                <c:pt idx="260">
                  <c:v>2021-01</c:v>
                </c:pt>
                <c:pt idx="261">
                  <c:v>2021-01</c:v>
                </c:pt>
                <c:pt idx="262">
                  <c:v>2021-01</c:v>
                </c:pt>
                <c:pt idx="263">
                  <c:v>2021-01</c:v>
                </c:pt>
                <c:pt idx="264">
                  <c:v>2021-01</c:v>
                </c:pt>
                <c:pt idx="265">
                  <c:v>2021-01</c:v>
                </c:pt>
                <c:pt idx="266">
                  <c:v>2021-01</c:v>
                </c:pt>
                <c:pt idx="267">
                  <c:v>2021-01</c:v>
                </c:pt>
                <c:pt idx="268">
                  <c:v>2021-01</c:v>
                </c:pt>
                <c:pt idx="269">
                  <c:v>2021-01</c:v>
                </c:pt>
                <c:pt idx="270">
                  <c:v>2021-01</c:v>
                </c:pt>
                <c:pt idx="271">
                  <c:v>2021-02</c:v>
                </c:pt>
                <c:pt idx="272">
                  <c:v>2021-02</c:v>
                </c:pt>
                <c:pt idx="273">
                  <c:v>2021-02</c:v>
                </c:pt>
                <c:pt idx="274">
                  <c:v>2021-02</c:v>
                </c:pt>
                <c:pt idx="275">
                  <c:v>2021-02</c:v>
                </c:pt>
                <c:pt idx="276">
                  <c:v>2021-02</c:v>
                </c:pt>
                <c:pt idx="277">
                  <c:v>2021-02</c:v>
                </c:pt>
                <c:pt idx="278">
                  <c:v>2021-02</c:v>
                </c:pt>
                <c:pt idx="279">
                  <c:v>2021-02</c:v>
                </c:pt>
                <c:pt idx="280">
                  <c:v>2021-02</c:v>
                </c:pt>
                <c:pt idx="281">
                  <c:v>2021-02</c:v>
                </c:pt>
                <c:pt idx="282">
                  <c:v>2021-02</c:v>
                </c:pt>
                <c:pt idx="283">
                  <c:v>2021-02</c:v>
                </c:pt>
                <c:pt idx="284">
                  <c:v>2021-02</c:v>
                </c:pt>
                <c:pt idx="285">
                  <c:v>2021-02</c:v>
                </c:pt>
                <c:pt idx="286">
                  <c:v>2021-02</c:v>
                </c:pt>
                <c:pt idx="287">
                  <c:v>2021-02</c:v>
                </c:pt>
                <c:pt idx="288">
                  <c:v>2021-02</c:v>
                </c:pt>
                <c:pt idx="289">
                  <c:v>2021-02</c:v>
                </c:pt>
                <c:pt idx="290">
                  <c:v>2021-02</c:v>
                </c:pt>
                <c:pt idx="291">
                  <c:v>2021-03</c:v>
                </c:pt>
                <c:pt idx="292">
                  <c:v>2021-03</c:v>
                </c:pt>
                <c:pt idx="293">
                  <c:v>2021-03</c:v>
                </c:pt>
                <c:pt idx="294">
                  <c:v>2021-03</c:v>
                </c:pt>
                <c:pt idx="295">
                  <c:v>2021-03</c:v>
                </c:pt>
                <c:pt idx="296">
                  <c:v>2021-03</c:v>
                </c:pt>
                <c:pt idx="297">
                  <c:v>2021-03</c:v>
                </c:pt>
                <c:pt idx="298">
                  <c:v>2021-03</c:v>
                </c:pt>
                <c:pt idx="299">
                  <c:v>2021-03</c:v>
                </c:pt>
                <c:pt idx="300">
                  <c:v>2021-03</c:v>
                </c:pt>
                <c:pt idx="301">
                  <c:v>2021-03</c:v>
                </c:pt>
                <c:pt idx="302">
                  <c:v>2021-03</c:v>
                </c:pt>
                <c:pt idx="303">
                  <c:v>2021-03</c:v>
                </c:pt>
                <c:pt idx="304">
                  <c:v>2021-03</c:v>
                </c:pt>
                <c:pt idx="305">
                  <c:v>2021-03</c:v>
                </c:pt>
                <c:pt idx="306">
                  <c:v>2021-03</c:v>
                </c:pt>
                <c:pt idx="307">
                  <c:v>2021-03</c:v>
                </c:pt>
                <c:pt idx="308">
                  <c:v>2021-03</c:v>
                </c:pt>
                <c:pt idx="309">
                  <c:v>2021-03</c:v>
                </c:pt>
                <c:pt idx="310">
                  <c:v>2021-03</c:v>
                </c:pt>
                <c:pt idx="311">
                  <c:v>2021-03</c:v>
                </c:pt>
                <c:pt idx="312">
                  <c:v>2021-03</c:v>
                </c:pt>
                <c:pt idx="313">
                  <c:v>2021-03</c:v>
                </c:pt>
                <c:pt idx="314">
                  <c:v>2021-04</c:v>
                </c:pt>
                <c:pt idx="315">
                  <c:v>2021-04</c:v>
                </c:pt>
                <c:pt idx="316">
                  <c:v>2021-04</c:v>
                </c:pt>
                <c:pt idx="317">
                  <c:v>2021-04</c:v>
                </c:pt>
                <c:pt idx="318">
                  <c:v>2021-04</c:v>
                </c:pt>
                <c:pt idx="319">
                  <c:v>2021-04</c:v>
                </c:pt>
                <c:pt idx="320">
                  <c:v>2021-04</c:v>
                </c:pt>
                <c:pt idx="321">
                  <c:v>2021-04</c:v>
                </c:pt>
                <c:pt idx="322">
                  <c:v>2021-04</c:v>
                </c:pt>
                <c:pt idx="323">
                  <c:v>2021-04</c:v>
                </c:pt>
                <c:pt idx="324">
                  <c:v>2021-04</c:v>
                </c:pt>
                <c:pt idx="325">
                  <c:v>2021-04</c:v>
                </c:pt>
                <c:pt idx="326">
                  <c:v>2021-04</c:v>
                </c:pt>
                <c:pt idx="327">
                  <c:v>2021-04</c:v>
                </c:pt>
                <c:pt idx="328">
                  <c:v>2021-04</c:v>
                </c:pt>
                <c:pt idx="329">
                  <c:v>2021-04</c:v>
                </c:pt>
                <c:pt idx="330">
                  <c:v>2021-04</c:v>
                </c:pt>
                <c:pt idx="331">
                  <c:v>2021-04</c:v>
                </c:pt>
                <c:pt idx="332">
                  <c:v>2021-04</c:v>
                </c:pt>
                <c:pt idx="333">
                  <c:v>2021-04</c:v>
                </c:pt>
                <c:pt idx="334">
                  <c:v>2021-05</c:v>
                </c:pt>
                <c:pt idx="335">
                  <c:v>2021-05</c:v>
                </c:pt>
                <c:pt idx="336">
                  <c:v>2021-05</c:v>
                </c:pt>
                <c:pt idx="337">
                  <c:v>2021-05</c:v>
                </c:pt>
                <c:pt idx="338">
                  <c:v>2021-05</c:v>
                </c:pt>
                <c:pt idx="339">
                  <c:v>2021-05</c:v>
                </c:pt>
                <c:pt idx="340">
                  <c:v>2021-05</c:v>
                </c:pt>
                <c:pt idx="341">
                  <c:v>2021-05</c:v>
                </c:pt>
                <c:pt idx="342">
                  <c:v>2021-05</c:v>
                </c:pt>
                <c:pt idx="343">
                  <c:v>2021-05</c:v>
                </c:pt>
                <c:pt idx="344">
                  <c:v>2021-05</c:v>
                </c:pt>
                <c:pt idx="345">
                  <c:v>2021-05</c:v>
                </c:pt>
                <c:pt idx="346">
                  <c:v>2021-05</c:v>
                </c:pt>
                <c:pt idx="347">
                  <c:v>2021-05</c:v>
                </c:pt>
                <c:pt idx="348">
                  <c:v>2021-05</c:v>
                </c:pt>
                <c:pt idx="349">
                  <c:v>2021-05</c:v>
                </c:pt>
                <c:pt idx="350">
                  <c:v>2021-05</c:v>
                </c:pt>
                <c:pt idx="351">
                  <c:v>2021-05</c:v>
                </c:pt>
                <c:pt idx="352">
                  <c:v>2021-05</c:v>
                </c:pt>
                <c:pt idx="353">
                  <c:v>2021-06</c:v>
                </c:pt>
                <c:pt idx="354">
                  <c:v>2021-06</c:v>
                </c:pt>
                <c:pt idx="355">
                  <c:v>2021-06</c:v>
                </c:pt>
                <c:pt idx="356">
                  <c:v>2021-06</c:v>
                </c:pt>
                <c:pt idx="357">
                  <c:v>2021-06</c:v>
                </c:pt>
                <c:pt idx="358">
                  <c:v>2021-06</c:v>
                </c:pt>
                <c:pt idx="359">
                  <c:v>2021-06</c:v>
                </c:pt>
                <c:pt idx="360">
                  <c:v>2021-06</c:v>
                </c:pt>
                <c:pt idx="361">
                  <c:v>2021-06</c:v>
                </c:pt>
                <c:pt idx="362">
                  <c:v>2021-06</c:v>
                </c:pt>
                <c:pt idx="363">
                  <c:v>2021-06</c:v>
                </c:pt>
                <c:pt idx="364">
                  <c:v>2021-06</c:v>
                </c:pt>
                <c:pt idx="365">
                  <c:v>2021-06</c:v>
                </c:pt>
                <c:pt idx="366">
                  <c:v>2021-06</c:v>
                </c:pt>
                <c:pt idx="367">
                  <c:v>2021-06</c:v>
                </c:pt>
                <c:pt idx="368">
                  <c:v>2021-06</c:v>
                </c:pt>
                <c:pt idx="369">
                  <c:v>2021-06</c:v>
                </c:pt>
                <c:pt idx="370">
                  <c:v>2021-06</c:v>
                </c:pt>
                <c:pt idx="371">
                  <c:v>2021-06</c:v>
                </c:pt>
                <c:pt idx="372">
                  <c:v>2021-06</c:v>
                </c:pt>
                <c:pt idx="373">
                  <c:v>2021-06</c:v>
                </c:pt>
                <c:pt idx="374">
                  <c:v>2021-07</c:v>
                </c:pt>
                <c:pt idx="375">
                  <c:v>2021-07</c:v>
                </c:pt>
                <c:pt idx="376">
                  <c:v>2021-07</c:v>
                </c:pt>
                <c:pt idx="377">
                  <c:v>2021-07</c:v>
                </c:pt>
                <c:pt idx="378">
                  <c:v>2021-07</c:v>
                </c:pt>
                <c:pt idx="379">
                  <c:v>2021-07</c:v>
                </c:pt>
                <c:pt idx="380">
                  <c:v>2021-07</c:v>
                </c:pt>
                <c:pt idx="381">
                  <c:v>2021-07</c:v>
                </c:pt>
                <c:pt idx="382">
                  <c:v>2021-07</c:v>
                </c:pt>
                <c:pt idx="383">
                  <c:v>2021-07</c:v>
                </c:pt>
                <c:pt idx="384">
                  <c:v>2021-07</c:v>
                </c:pt>
                <c:pt idx="385">
                  <c:v>2021-07</c:v>
                </c:pt>
                <c:pt idx="386">
                  <c:v>2021-07</c:v>
                </c:pt>
                <c:pt idx="387">
                  <c:v>2021-07</c:v>
                </c:pt>
                <c:pt idx="388">
                  <c:v>2021-07</c:v>
                </c:pt>
                <c:pt idx="389">
                  <c:v>2021-07</c:v>
                </c:pt>
                <c:pt idx="390">
                  <c:v>2021-07</c:v>
                </c:pt>
                <c:pt idx="391">
                  <c:v>2021-07</c:v>
                </c:pt>
                <c:pt idx="392">
                  <c:v>2021-07</c:v>
                </c:pt>
                <c:pt idx="393">
                  <c:v>2021-07</c:v>
                </c:pt>
                <c:pt idx="394">
                  <c:v>2021-07</c:v>
                </c:pt>
                <c:pt idx="395">
                  <c:v>2021-07</c:v>
                </c:pt>
                <c:pt idx="396">
                  <c:v>2021-08</c:v>
                </c:pt>
                <c:pt idx="397">
                  <c:v>2021-08</c:v>
                </c:pt>
                <c:pt idx="398">
                  <c:v>2021-08</c:v>
                </c:pt>
                <c:pt idx="399">
                  <c:v>2021-08</c:v>
                </c:pt>
                <c:pt idx="400">
                  <c:v>2021-08</c:v>
                </c:pt>
                <c:pt idx="401">
                  <c:v>2021-08</c:v>
                </c:pt>
                <c:pt idx="402">
                  <c:v>2021-08</c:v>
                </c:pt>
                <c:pt idx="403">
                  <c:v>2021-08</c:v>
                </c:pt>
                <c:pt idx="404">
                  <c:v>2021-08</c:v>
                </c:pt>
                <c:pt idx="405">
                  <c:v>2021-08</c:v>
                </c:pt>
                <c:pt idx="406">
                  <c:v>2021-08</c:v>
                </c:pt>
                <c:pt idx="407">
                  <c:v>2021-08</c:v>
                </c:pt>
                <c:pt idx="408">
                  <c:v>2021-08</c:v>
                </c:pt>
                <c:pt idx="409">
                  <c:v>2021-08</c:v>
                </c:pt>
                <c:pt idx="410">
                  <c:v>2021-08</c:v>
                </c:pt>
                <c:pt idx="411">
                  <c:v>2021-08</c:v>
                </c:pt>
                <c:pt idx="412">
                  <c:v>2021-08</c:v>
                </c:pt>
                <c:pt idx="413">
                  <c:v>2021-08</c:v>
                </c:pt>
                <c:pt idx="414">
                  <c:v>2021-08</c:v>
                </c:pt>
                <c:pt idx="415">
                  <c:v>2021-08</c:v>
                </c:pt>
                <c:pt idx="416">
                  <c:v>2021-08</c:v>
                </c:pt>
                <c:pt idx="417">
                  <c:v>2021-09</c:v>
                </c:pt>
                <c:pt idx="418">
                  <c:v>2021-09</c:v>
                </c:pt>
                <c:pt idx="419">
                  <c:v>2021-09</c:v>
                </c:pt>
                <c:pt idx="420">
                  <c:v>2021-09</c:v>
                </c:pt>
                <c:pt idx="421">
                  <c:v>2021-09</c:v>
                </c:pt>
                <c:pt idx="422">
                  <c:v>2021-09</c:v>
                </c:pt>
                <c:pt idx="423">
                  <c:v>2021-09</c:v>
                </c:pt>
                <c:pt idx="424">
                  <c:v>2021-09</c:v>
                </c:pt>
                <c:pt idx="425">
                  <c:v>2021-09</c:v>
                </c:pt>
                <c:pt idx="426">
                  <c:v>2021-09</c:v>
                </c:pt>
                <c:pt idx="427">
                  <c:v>2021-09</c:v>
                </c:pt>
                <c:pt idx="428">
                  <c:v>2021-09</c:v>
                </c:pt>
                <c:pt idx="429">
                  <c:v>2021-09</c:v>
                </c:pt>
                <c:pt idx="430">
                  <c:v>2021-09</c:v>
                </c:pt>
                <c:pt idx="431">
                  <c:v>2021-09</c:v>
                </c:pt>
                <c:pt idx="432">
                  <c:v>2021-09</c:v>
                </c:pt>
                <c:pt idx="433">
                  <c:v>2021-09</c:v>
                </c:pt>
                <c:pt idx="434">
                  <c:v>2021-09</c:v>
                </c:pt>
                <c:pt idx="435">
                  <c:v>2021-09</c:v>
                </c:pt>
                <c:pt idx="436">
                  <c:v>2021-09</c:v>
                </c:pt>
                <c:pt idx="437">
                  <c:v>2021-09</c:v>
                </c:pt>
                <c:pt idx="438">
                  <c:v>2021-09</c:v>
                </c:pt>
                <c:pt idx="439">
                  <c:v>2021-10</c:v>
                </c:pt>
                <c:pt idx="440">
                  <c:v>2021-10</c:v>
                </c:pt>
                <c:pt idx="441">
                  <c:v>2021-10</c:v>
                </c:pt>
                <c:pt idx="442">
                  <c:v>2021-10</c:v>
                </c:pt>
                <c:pt idx="443">
                  <c:v>2021-10</c:v>
                </c:pt>
                <c:pt idx="444">
                  <c:v>2021-10</c:v>
                </c:pt>
                <c:pt idx="445">
                  <c:v>2021-10</c:v>
                </c:pt>
                <c:pt idx="446">
                  <c:v>2021-10</c:v>
                </c:pt>
                <c:pt idx="447">
                  <c:v>2021-10</c:v>
                </c:pt>
                <c:pt idx="448">
                  <c:v>2021-10</c:v>
                </c:pt>
                <c:pt idx="449">
                  <c:v>2021-10</c:v>
                </c:pt>
                <c:pt idx="450">
                  <c:v>2021-10</c:v>
                </c:pt>
                <c:pt idx="451">
                  <c:v>2021-10</c:v>
                </c:pt>
                <c:pt idx="452">
                  <c:v>2021-10</c:v>
                </c:pt>
                <c:pt idx="453">
                  <c:v>2021-10</c:v>
                </c:pt>
                <c:pt idx="454">
                  <c:v>2021-10</c:v>
                </c:pt>
                <c:pt idx="455">
                  <c:v>2021-10</c:v>
                </c:pt>
                <c:pt idx="456">
                  <c:v>2021-10</c:v>
                </c:pt>
                <c:pt idx="457">
                  <c:v>2021-10</c:v>
                </c:pt>
                <c:pt idx="458">
                  <c:v>2021-10</c:v>
                </c:pt>
                <c:pt idx="459">
                  <c:v>2021-10</c:v>
                </c:pt>
                <c:pt idx="460">
                  <c:v>2021-11</c:v>
                </c:pt>
                <c:pt idx="461">
                  <c:v>2021-11</c:v>
                </c:pt>
                <c:pt idx="462">
                  <c:v>2021-11</c:v>
                </c:pt>
                <c:pt idx="463">
                  <c:v>2021-11</c:v>
                </c:pt>
                <c:pt idx="464">
                  <c:v>2021-11</c:v>
                </c:pt>
                <c:pt idx="465">
                  <c:v>2021-11</c:v>
                </c:pt>
                <c:pt idx="466">
                  <c:v>2021-11</c:v>
                </c:pt>
                <c:pt idx="467">
                  <c:v>2021-11</c:v>
                </c:pt>
                <c:pt idx="468">
                  <c:v>2021-11</c:v>
                </c:pt>
                <c:pt idx="469">
                  <c:v>2021-11</c:v>
                </c:pt>
                <c:pt idx="470">
                  <c:v>2021-11</c:v>
                </c:pt>
                <c:pt idx="471">
                  <c:v>2021-11</c:v>
                </c:pt>
                <c:pt idx="472">
                  <c:v>2021-11</c:v>
                </c:pt>
                <c:pt idx="473">
                  <c:v>2021-11</c:v>
                </c:pt>
                <c:pt idx="474">
                  <c:v>2021-11</c:v>
                </c:pt>
                <c:pt idx="475">
                  <c:v>2021-11</c:v>
                </c:pt>
                <c:pt idx="476">
                  <c:v>2021-11</c:v>
                </c:pt>
                <c:pt idx="477">
                  <c:v>2021-11</c:v>
                </c:pt>
                <c:pt idx="478">
                  <c:v>2021-11</c:v>
                </c:pt>
                <c:pt idx="479">
                  <c:v>2021-11</c:v>
                </c:pt>
                <c:pt idx="480">
                  <c:v>2021-11</c:v>
                </c:pt>
                <c:pt idx="481">
                  <c:v>2021-11</c:v>
                </c:pt>
                <c:pt idx="482">
                  <c:v>2021-12</c:v>
                </c:pt>
                <c:pt idx="483">
                  <c:v>2021-12</c:v>
                </c:pt>
                <c:pt idx="484">
                  <c:v>2021-12</c:v>
                </c:pt>
                <c:pt idx="485">
                  <c:v>2021-12</c:v>
                </c:pt>
                <c:pt idx="486">
                  <c:v>2021-12</c:v>
                </c:pt>
                <c:pt idx="487">
                  <c:v>2021-12</c:v>
                </c:pt>
                <c:pt idx="488">
                  <c:v>2021-12</c:v>
                </c:pt>
                <c:pt idx="489">
                  <c:v>2021-12</c:v>
                </c:pt>
                <c:pt idx="490">
                  <c:v>2021-12</c:v>
                </c:pt>
                <c:pt idx="491">
                  <c:v>2021-12</c:v>
                </c:pt>
                <c:pt idx="492">
                  <c:v>2021-12</c:v>
                </c:pt>
                <c:pt idx="493">
                  <c:v>2021-12</c:v>
                </c:pt>
                <c:pt idx="494">
                  <c:v>2021-12</c:v>
                </c:pt>
                <c:pt idx="495">
                  <c:v>2021-12</c:v>
                </c:pt>
                <c:pt idx="496">
                  <c:v>2021-12</c:v>
                </c:pt>
                <c:pt idx="497">
                  <c:v>2021-12</c:v>
                </c:pt>
                <c:pt idx="498">
                  <c:v>2021-12</c:v>
                </c:pt>
                <c:pt idx="499">
                  <c:v>2021-12</c:v>
                </c:pt>
                <c:pt idx="500">
                  <c:v>2021-12</c:v>
                </c:pt>
                <c:pt idx="501">
                  <c:v>2021-12</c:v>
                </c:pt>
                <c:pt idx="502">
                  <c:v>2021-12</c:v>
                </c:pt>
                <c:pt idx="503">
                  <c:v>2022-01</c:v>
                </c:pt>
                <c:pt idx="504">
                  <c:v>2022-01</c:v>
                </c:pt>
                <c:pt idx="505">
                  <c:v>2022-01</c:v>
                </c:pt>
                <c:pt idx="506">
                  <c:v>2022-01</c:v>
                </c:pt>
                <c:pt idx="507">
                  <c:v>2022-01</c:v>
                </c:pt>
                <c:pt idx="508">
                  <c:v>2022-01</c:v>
                </c:pt>
                <c:pt idx="509">
                  <c:v>2022-01</c:v>
                </c:pt>
                <c:pt idx="510">
                  <c:v>2022-01</c:v>
                </c:pt>
                <c:pt idx="511">
                  <c:v>2022-01</c:v>
                </c:pt>
                <c:pt idx="512">
                  <c:v>2022-01</c:v>
                </c:pt>
                <c:pt idx="513">
                  <c:v>2022-01</c:v>
                </c:pt>
                <c:pt idx="514">
                  <c:v>2022-01</c:v>
                </c:pt>
                <c:pt idx="515">
                  <c:v>2022-01</c:v>
                </c:pt>
                <c:pt idx="516">
                  <c:v>2022-01</c:v>
                </c:pt>
                <c:pt idx="517">
                  <c:v>2022-01</c:v>
                </c:pt>
                <c:pt idx="518">
                  <c:v>2022-01</c:v>
                </c:pt>
                <c:pt idx="519">
                  <c:v>2022-01</c:v>
                </c:pt>
                <c:pt idx="520">
                  <c:v>2022-01</c:v>
                </c:pt>
                <c:pt idx="521">
                  <c:v>2022-01</c:v>
                </c:pt>
                <c:pt idx="522">
                  <c:v>2022-02</c:v>
                </c:pt>
                <c:pt idx="523">
                  <c:v>2022-02</c:v>
                </c:pt>
                <c:pt idx="524">
                  <c:v>2022-02</c:v>
                </c:pt>
                <c:pt idx="525">
                  <c:v>2022-02</c:v>
                </c:pt>
                <c:pt idx="526">
                  <c:v>2022-02</c:v>
                </c:pt>
                <c:pt idx="527">
                  <c:v>2022-02</c:v>
                </c:pt>
                <c:pt idx="528">
                  <c:v>2022-02</c:v>
                </c:pt>
                <c:pt idx="529">
                  <c:v>2022-02</c:v>
                </c:pt>
                <c:pt idx="530">
                  <c:v>2022-02</c:v>
                </c:pt>
                <c:pt idx="531">
                  <c:v>2022-02</c:v>
                </c:pt>
                <c:pt idx="532">
                  <c:v>2022-02</c:v>
                </c:pt>
                <c:pt idx="533">
                  <c:v>2022-02</c:v>
                </c:pt>
                <c:pt idx="534">
                  <c:v>2022-02</c:v>
                </c:pt>
                <c:pt idx="535">
                  <c:v>2022-02</c:v>
                </c:pt>
                <c:pt idx="536">
                  <c:v>2022-02</c:v>
                </c:pt>
                <c:pt idx="537">
                  <c:v>2022-02</c:v>
                </c:pt>
                <c:pt idx="538">
                  <c:v>2022-02</c:v>
                </c:pt>
                <c:pt idx="539">
                  <c:v>2022-02</c:v>
                </c:pt>
                <c:pt idx="540">
                  <c:v>2022-02</c:v>
                </c:pt>
                <c:pt idx="541">
                  <c:v>2022-02</c:v>
                </c:pt>
                <c:pt idx="542">
                  <c:v>2022-03</c:v>
                </c:pt>
                <c:pt idx="543">
                  <c:v>2022-03</c:v>
                </c:pt>
                <c:pt idx="544">
                  <c:v>2022-03</c:v>
                </c:pt>
                <c:pt idx="545">
                  <c:v>2022-03</c:v>
                </c:pt>
                <c:pt idx="546">
                  <c:v>2022-03</c:v>
                </c:pt>
                <c:pt idx="547">
                  <c:v>2022-03</c:v>
                </c:pt>
                <c:pt idx="548">
                  <c:v>2022-03</c:v>
                </c:pt>
                <c:pt idx="549">
                  <c:v>2022-03</c:v>
                </c:pt>
                <c:pt idx="550">
                  <c:v>2022-03</c:v>
                </c:pt>
                <c:pt idx="551">
                  <c:v>2022-03</c:v>
                </c:pt>
                <c:pt idx="552">
                  <c:v>2022-03</c:v>
                </c:pt>
                <c:pt idx="553">
                  <c:v>2022-03</c:v>
                </c:pt>
                <c:pt idx="554">
                  <c:v>2022-03</c:v>
                </c:pt>
                <c:pt idx="555">
                  <c:v>2022-03</c:v>
                </c:pt>
                <c:pt idx="556">
                  <c:v>2022-03</c:v>
                </c:pt>
                <c:pt idx="557">
                  <c:v>2022-03</c:v>
                </c:pt>
                <c:pt idx="558">
                  <c:v>2022-03</c:v>
                </c:pt>
                <c:pt idx="559">
                  <c:v>2022-03</c:v>
                </c:pt>
                <c:pt idx="560">
                  <c:v>2022-03</c:v>
                </c:pt>
                <c:pt idx="561">
                  <c:v>2022-03</c:v>
                </c:pt>
                <c:pt idx="562">
                  <c:v>2022-03</c:v>
                </c:pt>
                <c:pt idx="563">
                  <c:v>2022-03</c:v>
                </c:pt>
                <c:pt idx="564">
                  <c:v>2022-03</c:v>
                </c:pt>
                <c:pt idx="565">
                  <c:v>2022-04</c:v>
                </c:pt>
                <c:pt idx="566">
                  <c:v>2022-04</c:v>
                </c:pt>
              </c:strCache>
            </c:strRef>
          </c:cat>
          <c:val>
            <c:numRef>
              <c:f>'RIO daily stock price'!$C$5247:$C$5813</c:f>
              <c:numCache>
                <c:formatCode>0.00</c:formatCode>
                <c:ptCount val="567"/>
                <c:pt idx="0">
                  <c:v>5546.8985000000002</c:v>
                </c:pt>
                <c:pt idx="1">
                  <c:v>5579.8985000000002</c:v>
                </c:pt>
                <c:pt idx="2">
                  <c:v>5583.8985000000002</c:v>
                </c:pt>
                <c:pt idx="3">
                  <c:v>5659</c:v>
                </c:pt>
                <c:pt idx="4">
                  <c:v>5653.7969000000003</c:v>
                </c:pt>
                <c:pt idx="5">
                  <c:v>5697</c:v>
                </c:pt>
                <c:pt idx="6">
                  <c:v>5743.8985000000002</c:v>
                </c:pt>
                <c:pt idx="7">
                  <c:v>5721</c:v>
                </c:pt>
                <c:pt idx="8">
                  <c:v>5767.6993000000002</c:v>
                </c:pt>
                <c:pt idx="9">
                  <c:v>5792.8985000000002</c:v>
                </c:pt>
                <c:pt idx="10">
                  <c:v>5834.1993000000002</c:v>
                </c:pt>
                <c:pt idx="11">
                  <c:v>5853.0977000000003</c:v>
                </c:pt>
                <c:pt idx="12">
                  <c:v>5865.7969000000003</c:v>
                </c:pt>
                <c:pt idx="13">
                  <c:v>5857.5977000000003</c:v>
                </c:pt>
                <c:pt idx="14">
                  <c:v>5912.5977000000003</c:v>
                </c:pt>
                <c:pt idx="15">
                  <c:v>5876.1993000000002</c:v>
                </c:pt>
                <c:pt idx="16">
                  <c:v>5879.0977000000003</c:v>
                </c:pt>
                <c:pt idx="17">
                  <c:v>5802.3985000000002</c:v>
                </c:pt>
                <c:pt idx="18">
                  <c:v>5832.7969000000003</c:v>
                </c:pt>
                <c:pt idx="19">
                  <c:v>5817.5</c:v>
                </c:pt>
                <c:pt idx="20">
                  <c:v>5822.7969000000003</c:v>
                </c:pt>
                <c:pt idx="21">
                  <c:v>5745</c:v>
                </c:pt>
                <c:pt idx="22">
                  <c:v>5764.2969000000003</c:v>
                </c:pt>
                <c:pt idx="23">
                  <c:v>5783.1993000000002</c:v>
                </c:pt>
                <c:pt idx="24">
                  <c:v>5845</c:v>
                </c:pt>
                <c:pt idx="25">
                  <c:v>5823.1016</c:v>
                </c:pt>
                <c:pt idx="26">
                  <c:v>5816.1016</c:v>
                </c:pt>
                <c:pt idx="27">
                  <c:v>5850</c:v>
                </c:pt>
                <c:pt idx="28">
                  <c:v>5875</c:v>
                </c:pt>
                <c:pt idx="29">
                  <c:v>5886.1993000000002</c:v>
                </c:pt>
                <c:pt idx="30">
                  <c:v>5911.6016</c:v>
                </c:pt>
                <c:pt idx="31">
                  <c:v>5908</c:v>
                </c:pt>
                <c:pt idx="32">
                  <c:v>5901.3985000000002</c:v>
                </c:pt>
                <c:pt idx="33">
                  <c:v>5922.8008</c:v>
                </c:pt>
                <c:pt idx="34">
                  <c:v>5935.5</c:v>
                </c:pt>
                <c:pt idx="35">
                  <c:v>5917.8008</c:v>
                </c:pt>
                <c:pt idx="36">
                  <c:v>5785.3008</c:v>
                </c:pt>
                <c:pt idx="37">
                  <c:v>5692.5</c:v>
                </c:pt>
                <c:pt idx="38">
                  <c:v>5562.6993000000002</c:v>
                </c:pt>
                <c:pt idx="39">
                  <c:v>5521.1993000000002</c:v>
                </c:pt>
                <c:pt idx="40">
                  <c:v>5345.3008</c:v>
                </c:pt>
                <c:pt idx="41">
                  <c:v>5304.3985000000002</c:v>
                </c:pt>
                <c:pt idx="42">
                  <c:v>5339</c:v>
                </c:pt>
                <c:pt idx="43">
                  <c:v>5247.3008</c:v>
                </c:pt>
                <c:pt idx="44">
                  <c:v>5306.3008</c:v>
                </c:pt>
                <c:pt idx="45">
                  <c:v>5157.8985000000002</c:v>
                </c:pt>
                <c:pt idx="46">
                  <c:v>4779.6016</c:v>
                </c:pt>
                <c:pt idx="47">
                  <c:v>4929.1993000000002</c:v>
                </c:pt>
                <c:pt idx="48">
                  <c:v>4751.3008</c:v>
                </c:pt>
                <c:pt idx="49">
                  <c:v>4402.3008</c:v>
                </c:pt>
                <c:pt idx="50">
                  <c:v>4602</c:v>
                </c:pt>
                <c:pt idx="51">
                  <c:v>4153.8985000000002</c:v>
                </c:pt>
                <c:pt idx="52">
                  <c:v>4393.6016</c:v>
                </c:pt>
                <c:pt idx="53">
                  <c:v>4109.8985000000002</c:v>
                </c:pt>
                <c:pt idx="54">
                  <c:v>3974.1001000000001</c:v>
                </c:pt>
                <c:pt idx="55">
                  <c:v>3997.6001000000001</c:v>
                </c:pt>
                <c:pt idx="56">
                  <c:v>3782.8000999999999</c:v>
                </c:pt>
                <c:pt idx="57">
                  <c:v>3936.3000999999999</c:v>
                </c:pt>
                <c:pt idx="58">
                  <c:v>4159.3985000000002</c:v>
                </c:pt>
                <c:pt idx="59">
                  <c:v>4251.6993000000002</c:v>
                </c:pt>
                <c:pt idx="60">
                  <c:v>4018.1001000000001</c:v>
                </c:pt>
                <c:pt idx="61">
                  <c:v>4307.1016</c:v>
                </c:pt>
                <c:pt idx="62">
                  <c:v>4213.1016</c:v>
                </c:pt>
                <c:pt idx="63">
                  <c:v>4365.6016</c:v>
                </c:pt>
                <c:pt idx="64">
                  <c:v>4277.3906999999999</c:v>
                </c:pt>
                <c:pt idx="65">
                  <c:v>4207.6993000000002</c:v>
                </c:pt>
                <c:pt idx="66">
                  <c:v>4392.3985000000002</c:v>
                </c:pt>
                <c:pt idx="67">
                  <c:v>4360.3008</c:v>
                </c:pt>
                <c:pt idx="68">
                  <c:v>4318.6016</c:v>
                </c:pt>
                <c:pt idx="69">
                  <c:v>4469.8008</c:v>
                </c:pt>
                <c:pt idx="70">
                  <c:v>4548.1016</c:v>
                </c:pt>
                <c:pt idx="71">
                  <c:v>4528.1016</c:v>
                </c:pt>
                <c:pt idx="72">
                  <c:v>4485.5</c:v>
                </c:pt>
                <c:pt idx="73">
                  <c:v>4544.3008</c:v>
                </c:pt>
                <c:pt idx="74">
                  <c:v>4431.3554999999997</c:v>
                </c:pt>
                <c:pt idx="75">
                  <c:v>4327.3008</c:v>
                </c:pt>
                <c:pt idx="76">
                  <c:v>4327.8008</c:v>
                </c:pt>
                <c:pt idx="77">
                  <c:v>4323.1016</c:v>
                </c:pt>
                <c:pt idx="78">
                  <c:v>4344.8008</c:v>
                </c:pt>
                <c:pt idx="79">
                  <c:v>4406.5</c:v>
                </c:pt>
                <c:pt idx="80">
                  <c:v>4395.8985000000002</c:v>
                </c:pt>
                <c:pt idx="81">
                  <c:v>4465.1016</c:v>
                </c:pt>
                <c:pt idx="82">
                  <c:v>4567.3008</c:v>
                </c:pt>
                <c:pt idx="83">
                  <c:v>4334.5</c:v>
                </c:pt>
                <c:pt idx="84">
                  <c:v>4397.8985000000002</c:v>
                </c:pt>
                <c:pt idx="85">
                  <c:v>4469.8008</c:v>
                </c:pt>
                <c:pt idx="86">
                  <c:v>4448.3008</c:v>
                </c:pt>
                <c:pt idx="87">
                  <c:v>4428.3985000000002</c:v>
                </c:pt>
                <c:pt idx="88">
                  <c:v>4504</c:v>
                </c:pt>
                <c:pt idx="89">
                  <c:v>4456.5</c:v>
                </c:pt>
                <c:pt idx="90">
                  <c:v>4475</c:v>
                </c:pt>
                <c:pt idx="91">
                  <c:v>4397.3008</c:v>
                </c:pt>
                <c:pt idx="92">
                  <c:v>4458.1016</c:v>
                </c:pt>
                <c:pt idx="93">
                  <c:v>4499.6016</c:v>
                </c:pt>
                <c:pt idx="94">
                  <c:v>4584.6993000000002</c:v>
                </c:pt>
                <c:pt idx="95">
                  <c:v>4591.3985000000002</c:v>
                </c:pt>
                <c:pt idx="96">
                  <c:v>4569.1993000000002</c:v>
                </c:pt>
                <c:pt idx="97">
                  <c:v>4523.8985000000002</c:v>
                </c:pt>
                <c:pt idx="98">
                  <c:v>4759.3985000000002</c:v>
                </c:pt>
                <c:pt idx="99">
                  <c:v>4757.5</c:v>
                </c:pt>
                <c:pt idx="100">
                  <c:v>4824.5</c:v>
                </c:pt>
                <c:pt idx="101">
                  <c:v>4736.6993000000002</c:v>
                </c:pt>
                <c:pt idx="102">
                  <c:v>4791.6016</c:v>
                </c:pt>
                <c:pt idx="103">
                  <c:v>4803.6993000000002</c:v>
                </c:pt>
                <c:pt idx="104">
                  <c:v>4898.1016</c:v>
                </c:pt>
                <c:pt idx="105">
                  <c:v>4942.8985000000002</c:v>
                </c:pt>
                <c:pt idx="106">
                  <c:v>4951.3985000000002</c:v>
                </c:pt>
                <c:pt idx="107">
                  <c:v>5078.6016</c:v>
                </c:pt>
                <c:pt idx="108">
                  <c:v>5079.3985000000002</c:v>
                </c:pt>
                <c:pt idx="109">
                  <c:v>4920.5</c:v>
                </c:pt>
                <c:pt idx="110">
                  <c:v>4832.3985000000002</c:v>
                </c:pt>
                <c:pt idx="111">
                  <c:v>4726.1016</c:v>
                </c:pt>
                <c:pt idx="112">
                  <c:v>4907.1993000000002</c:v>
                </c:pt>
                <c:pt idx="113">
                  <c:v>4947.5</c:v>
                </c:pt>
                <c:pt idx="114">
                  <c:v>4904.3008</c:v>
                </c:pt>
                <c:pt idx="115">
                  <c:v>4902.9921999999997</c:v>
                </c:pt>
                <c:pt idx="116">
                  <c:v>4907.3008</c:v>
                </c:pt>
                <c:pt idx="117">
                  <c:v>4914.8008</c:v>
                </c:pt>
                <c:pt idx="118">
                  <c:v>4922.6993000000002</c:v>
                </c:pt>
                <c:pt idx="119">
                  <c:v>4805.3008</c:v>
                </c:pt>
                <c:pt idx="120">
                  <c:v>4878</c:v>
                </c:pt>
                <c:pt idx="121">
                  <c:v>4807.1016</c:v>
                </c:pt>
                <c:pt idx="122">
                  <c:v>4873.6993000000002</c:v>
                </c:pt>
                <c:pt idx="123">
                  <c:v>4900.6016</c:v>
                </c:pt>
                <c:pt idx="124">
                  <c:v>4982.6993000000002</c:v>
                </c:pt>
                <c:pt idx="125">
                  <c:v>5008.3985000000002</c:v>
                </c:pt>
                <c:pt idx="126">
                  <c:v>4968.8008</c:v>
                </c:pt>
                <c:pt idx="127">
                  <c:v>4967.1016</c:v>
                </c:pt>
                <c:pt idx="128">
                  <c:v>4890.5</c:v>
                </c:pt>
                <c:pt idx="129">
                  <c:v>4919.5</c:v>
                </c:pt>
                <c:pt idx="130">
                  <c:v>4891.6993000000002</c:v>
                </c:pt>
                <c:pt idx="131">
                  <c:v>4945</c:v>
                </c:pt>
                <c:pt idx="132">
                  <c:v>4916.1993000000002</c:v>
                </c:pt>
                <c:pt idx="133">
                  <c:v>5007.1993000000002</c:v>
                </c:pt>
                <c:pt idx="134">
                  <c:v>4972.1016</c:v>
                </c:pt>
                <c:pt idx="135">
                  <c:v>4991.3008</c:v>
                </c:pt>
                <c:pt idx="136">
                  <c:v>4964.1993000000002</c:v>
                </c:pt>
                <c:pt idx="137">
                  <c:v>5090.1993000000002</c:v>
                </c:pt>
                <c:pt idx="138">
                  <c:v>5021.3008</c:v>
                </c:pt>
                <c:pt idx="139">
                  <c:v>5035.3008</c:v>
                </c:pt>
                <c:pt idx="140">
                  <c:v>4975</c:v>
                </c:pt>
                <c:pt idx="141">
                  <c:v>4990.3008</c:v>
                </c:pt>
                <c:pt idx="142">
                  <c:v>4971.3008</c:v>
                </c:pt>
                <c:pt idx="143">
                  <c:v>4964.1016</c:v>
                </c:pt>
                <c:pt idx="144">
                  <c:v>5000.8985000000002</c:v>
                </c:pt>
                <c:pt idx="145">
                  <c:v>4898.8008</c:v>
                </c:pt>
                <c:pt idx="146">
                  <c:v>4897.6993000000002</c:v>
                </c:pt>
                <c:pt idx="147">
                  <c:v>4990.6016</c:v>
                </c:pt>
                <c:pt idx="148">
                  <c:v>4958.1016</c:v>
                </c:pt>
                <c:pt idx="149">
                  <c:v>4990.8985000000002</c:v>
                </c:pt>
                <c:pt idx="150">
                  <c:v>4958.6993000000002</c:v>
                </c:pt>
                <c:pt idx="151">
                  <c:v>5048.3008</c:v>
                </c:pt>
                <c:pt idx="152">
                  <c:v>5077.6993000000002</c:v>
                </c:pt>
                <c:pt idx="153">
                  <c:v>5076.6993000000002</c:v>
                </c:pt>
                <c:pt idx="154">
                  <c:v>5038.1016</c:v>
                </c:pt>
                <c:pt idx="155">
                  <c:v>5064.1016</c:v>
                </c:pt>
                <c:pt idx="156">
                  <c:v>5018.8985000000002</c:v>
                </c:pt>
                <c:pt idx="157">
                  <c:v>5052.6993000000002</c:v>
                </c:pt>
                <c:pt idx="158">
                  <c:v>5093.8985000000002</c:v>
                </c:pt>
                <c:pt idx="159">
                  <c:v>5048.3008</c:v>
                </c:pt>
                <c:pt idx="160">
                  <c:v>5038.8008</c:v>
                </c:pt>
                <c:pt idx="161">
                  <c:v>5046.6016</c:v>
                </c:pt>
                <c:pt idx="162">
                  <c:v>5075.3008</c:v>
                </c:pt>
                <c:pt idx="163">
                  <c:v>5039.8008</c:v>
                </c:pt>
                <c:pt idx="164">
                  <c:v>5048.6016</c:v>
                </c:pt>
                <c:pt idx="165">
                  <c:v>5004.8008</c:v>
                </c:pt>
                <c:pt idx="166">
                  <c:v>4901.6993000000002</c:v>
                </c:pt>
                <c:pt idx="167">
                  <c:v>4993.3985000000002</c:v>
                </c:pt>
                <c:pt idx="168">
                  <c:v>5034.5</c:v>
                </c:pt>
                <c:pt idx="169">
                  <c:v>4879.1993000000002</c:v>
                </c:pt>
                <c:pt idx="170">
                  <c:v>4896.8008</c:v>
                </c:pt>
                <c:pt idx="171">
                  <c:v>4950.8985000000002</c:v>
                </c:pt>
                <c:pt idx="172">
                  <c:v>4843.1016</c:v>
                </c:pt>
                <c:pt idx="173">
                  <c:v>4865.1016</c:v>
                </c:pt>
                <c:pt idx="174">
                  <c:v>4825.5</c:v>
                </c:pt>
                <c:pt idx="175">
                  <c:v>4857.6993000000002</c:v>
                </c:pt>
                <c:pt idx="176">
                  <c:v>4849.8008</c:v>
                </c:pt>
                <c:pt idx="177">
                  <c:v>4898.8985000000002</c:v>
                </c:pt>
                <c:pt idx="178">
                  <c:v>4841.6016</c:v>
                </c:pt>
                <c:pt idx="179">
                  <c:v>4823.3985000000002</c:v>
                </c:pt>
                <c:pt idx="180">
                  <c:v>4789.6016</c:v>
                </c:pt>
                <c:pt idx="181">
                  <c:v>4760.1016</c:v>
                </c:pt>
                <c:pt idx="182">
                  <c:v>4877.6993000000002</c:v>
                </c:pt>
                <c:pt idx="183">
                  <c:v>4841.8985000000002</c:v>
                </c:pt>
                <c:pt idx="184">
                  <c:v>4920.6016</c:v>
                </c:pt>
                <c:pt idx="185">
                  <c:v>4905.1016</c:v>
                </c:pt>
                <c:pt idx="186">
                  <c:v>4901.3008</c:v>
                </c:pt>
                <c:pt idx="187">
                  <c:v>4788.1016</c:v>
                </c:pt>
                <c:pt idx="188">
                  <c:v>4834.5</c:v>
                </c:pt>
                <c:pt idx="189">
                  <c:v>4769.5</c:v>
                </c:pt>
                <c:pt idx="190">
                  <c:v>4893</c:v>
                </c:pt>
                <c:pt idx="191">
                  <c:v>4906.6993000000002</c:v>
                </c:pt>
                <c:pt idx="192">
                  <c:v>4967.6993000000002</c:v>
                </c:pt>
                <c:pt idx="193">
                  <c:v>5023.6016</c:v>
                </c:pt>
                <c:pt idx="194">
                  <c:v>5021.1016</c:v>
                </c:pt>
                <c:pt idx="195">
                  <c:v>5045.6993000000002</c:v>
                </c:pt>
                <c:pt idx="196">
                  <c:v>5101.5</c:v>
                </c:pt>
                <c:pt idx="197">
                  <c:v>5084.8985000000002</c:v>
                </c:pt>
                <c:pt idx="198">
                  <c:v>5114.3008</c:v>
                </c:pt>
                <c:pt idx="199">
                  <c:v>5085.3985000000002</c:v>
                </c:pt>
                <c:pt idx="200">
                  <c:v>5128.3985000000002</c:v>
                </c:pt>
                <c:pt idx="201">
                  <c:v>5092.3008</c:v>
                </c:pt>
                <c:pt idx="202">
                  <c:v>5098.8985000000002</c:v>
                </c:pt>
                <c:pt idx="203">
                  <c:v>5084.5</c:v>
                </c:pt>
                <c:pt idx="204">
                  <c:v>5082</c:v>
                </c:pt>
                <c:pt idx="205">
                  <c:v>5073.6016</c:v>
                </c:pt>
                <c:pt idx="206">
                  <c:v>4989.8008</c:v>
                </c:pt>
                <c:pt idx="207">
                  <c:v>4990.8008</c:v>
                </c:pt>
                <c:pt idx="208">
                  <c:v>4910.5</c:v>
                </c:pt>
                <c:pt idx="209">
                  <c:v>4888.3985000000002</c:v>
                </c:pt>
                <c:pt idx="210">
                  <c:v>4910.6016</c:v>
                </c:pt>
                <c:pt idx="211">
                  <c:v>5003.6993000000002</c:v>
                </c:pt>
                <c:pt idx="212">
                  <c:v>4995.3985000000002</c:v>
                </c:pt>
                <c:pt idx="213">
                  <c:v>5060.8008</c:v>
                </c:pt>
                <c:pt idx="214">
                  <c:v>5100.1016</c:v>
                </c:pt>
                <c:pt idx="215">
                  <c:v>5188</c:v>
                </c:pt>
                <c:pt idx="216">
                  <c:v>5230.3985000000002</c:v>
                </c:pt>
                <c:pt idx="217">
                  <c:v>5322.6993000000002</c:v>
                </c:pt>
                <c:pt idx="218">
                  <c:v>5296</c:v>
                </c:pt>
                <c:pt idx="219">
                  <c:v>5283.1993000000002</c:v>
                </c:pt>
                <c:pt idx="220">
                  <c:v>5349.2148999999999</c:v>
                </c:pt>
                <c:pt idx="221">
                  <c:v>5363.6016</c:v>
                </c:pt>
                <c:pt idx="222">
                  <c:v>5393.1993000000002</c:v>
                </c:pt>
                <c:pt idx="223">
                  <c:v>5405.6993000000002</c:v>
                </c:pt>
                <c:pt idx="224">
                  <c:v>5397.1993000000002</c:v>
                </c:pt>
                <c:pt idx="225">
                  <c:v>5414.5</c:v>
                </c:pt>
                <c:pt idx="226">
                  <c:v>5485.1016</c:v>
                </c:pt>
                <c:pt idx="227">
                  <c:v>5519.5</c:v>
                </c:pt>
                <c:pt idx="228">
                  <c:v>5476.8008</c:v>
                </c:pt>
                <c:pt idx="229">
                  <c:v>5445.1993000000002</c:v>
                </c:pt>
                <c:pt idx="230">
                  <c:v>5374.6993000000002</c:v>
                </c:pt>
                <c:pt idx="231">
                  <c:v>5431.6993000000002</c:v>
                </c:pt>
                <c:pt idx="232">
                  <c:v>5430</c:v>
                </c:pt>
                <c:pt idx="233">
                  <c:v>5451.5</c:v>
                </c:pt>
                <c:pt idx="234">
                  <c:v>5467</c:v>
                </c:pt>
                <c:pt idx="235">
                  <c:v>5503.1993000000002</c:v>
                </c:pt>
                <c:pt idx="236">
                  <c:v>5513.8985000000002</c:v>
                </c:pt>
                <c:pt idx="237">
                  <c:v>5548.6993000000002</c:v>
                </c:pt>
                <c:pt idx="238">
                  <c:v>5513</c:v>
                </c:pt>
                <c:pt idx="239">
                  <c:v>5475.5</c:v>
                </c:pt>
                <c:pt idx="240">
                  <c:v>5490.3985000000002</c:v>
                </c:pt>
                <c:pt idx="241">
                  <c:v>5469.1993000000002</c:v>
                </c:pt>
                <c:pt idx="242">
                  <c:v>5508.6016</c:v>
                </c:pt>
                <c:pt idx="243">
                  <c:v>5572.3008</c:v>
                </c:pt>
                <c:pt idx="244">
                  <c:v>5506</c:v>
                </c:pt>
                <c:pt idx="245">
                  <c:v>5502.1993000000002</c:v>
                </c:pt>
                <c:pt idx="246">
                  <c:v>5448.1993000000002</c:v>
                </c:pt>
                <c:pt idx="247">
                  <c:v>5481.1016</c:v>
                </c:pt>
                <c:pt idx="248">
                  <c:v>5497</c:v>
                </c:pt>
                <c:pt idx="249">
                  <c:v>5523.6993000000002</c:v>
                </c:pt>
                <c:pt idx="250">
                  <c:v>5508.6993000000002</c:v>
                </c:pt>
                <c:pt idx="251">
                  <c:v>5427.7773999999999</c:v>
                </c:pt>
                <c:pt idx="252">
                  <c:v>5507.8985000000002</c:v>
                </c:pt>
                <c:pt idx="253">
                  <c:v>5507.6016</c:v>
                </c:pt>
                <c:pt idx="254">
                  <c:v>5446.8985000000002</c:v>
                </c:pt>
                <c:pt idx="255">
                  <c:v>5538.1993000000002</c:v>
                </c:pt>
                <c:pt idx="256">
                  <c:v>5577.6016</c:v>
                </c:pt>
                <c:pt idx="257">
                  <c:v>5532.1993000000002</c:v>
                </c:pt>
                <c:pt idx="258">
                  <c:v>5517.1016</c:v>
                </c:pt>
                <c:pt idx="259">
                  <c:v>5521.1016</c:v>
                </c:pt>
                <c:pt idx="260">
                  <c:v>5546.8008</c:v>
                </c:pt>
                <c:pt idx="261">
                  <c:v>5549.1993000000002</c:v>
                </c:pt>
                <c:pt idx="262">
                  <c:v>5503.1016</c:v>
                </c:pt>
                <c:pt idx="263">
                  <c:v>5566.1016</c:v>
                </c:pt>
                <c:pt idx="264">
                  <c:v>5589.6016</c:v>
                </c:pt>
                <c:pt idx="265">
                  <c:v>5632.8985000000002</c:v>
                </c:pt>
                <c:pt idx="266">
                  <c:v>5612.1016</c:v>
                </c:pt>
                <c:pt idx="267">
                  <c:v>5633.1016</c:v>
                </c:pt>
                <c:pt idx="268">
                  <c:v>5596.8008</c:v>
                </c:pt>
                <c:pt idx="269">
                  <c:v>5489.6993000000002</c:v>
                </c:pt>
                <c:pt idx="270">
                  <c:v>5450.3985000000002</c:v>
                </c:pt>
                <c:pt idx="271">
                  <c:v>5497.3985000000002</c:v>
                </c:pt>
                <c:pt idx="272">
                  <c:v>5580.3985000000002</c:v>
                </c:pt>
                <c:pt idx="273">
                  <c:v>5627</c:v>
                </c:pt>
                <c:pt idx="274">
                  <c:v>5580.6016</c:v>
                </c:pt>
                <c:pt idx="275">
                  <c:v>5642</c:v>
                </c:pt>
                <c:pt idx="276">
                  <c:v>5672.8008</c:v>
                </c:pt>
                <c:pt idx="277">
                  <c:v>5623.1993000000002</c:v>
                </c:pt>
                <c:pt idx="278">
                  <c:v>5652.6016</c:v>
                </c:pt>
                <c:pt idx="279">
                  <c:v>5651.5</c:v>
                </c:pt>
                <c:pt idx="280">
                  <c:v>5616.6993000000002</c:v>
                </c:pt>
                <c:pt idx="281">
                  <c:v>5663.3008</c:v>
                </c:pt>
                <c:pt idx="282">
                  <c:v>5703.6016</c:v>
                </c:pt>
                <c:pt idx="283">
                  <c:v>5679.6993000000002</c:v>
                </c:pt>
                <c:pt idx="284">
                  <c:v>5685.3008</c:v>
                </c:pt>
                <c:pt idx="285">
                  <c:v>5609.5</c:v>
                </c:pt>
                <c:pt idx="286">
                  <c:v>5594.6993000000002</c:v>
                </c:pt>
                <c:pt idx="287">
                  <c:v>5645.6016</c:v>
                </c:pt>
                <c:pt idx="288">
                  <c:v>5592.6016</c:v>
                </c:pt>
                <c:pt idx="289">
                  <c:v>5640.6719000000003</c:v>
                </c:pt>
                <c:pt idx="290">
                  <c:v>5503.6993000000002</c:v>
                </c:pt>
                <c:pt idx="291">
                  <c:v>5601.3985000000002</c:v>
                </c:pt>
                <c:pt idx="292">
                  <c:v>5580</c:v>
                </c:pt>
                <c:pt idx="293">
                  <c:v>5627</c:v>
                </c:pt>
                <c:pt idx="294">
                  <c:v>5580</c:v>
                </c:pt>
                <c:pt idx="295">
                  <c:v>5542.8008</c:v>
                </c:pt>
                <c:pt idx="296">
                  <c:v>5566</c:v>
                </c:pt>
                <c:pt idx="297">
                  <c:v>5590.3985000000002</c:v>
                </c:pt>
                <c:pt idx="298">
                  <c:v>5536.6016</c:v>
                </c:pt>
                <c:pt idx="299">
                  <c:v>5533.3008</c:v>
                </c:pt>
                <c:pt idx="300">
                  <c:v>5577.1016</c:v>
                </c:pt>
                <c:pt idx="301">
                  <c:v>5581.8008</c:v>
                </c:pt>
                <c:pt idx="302">
                  <c:v>5623.1993000000002</c:v>
                </c:pt>
                <c:pt idx="303">
                  <c:v>5598.8008</c:v>
                </c:pt>
                <c:pt idx="304">
                  <c:v>5552.8008</c:v>
                </c:pt>
                <c:pt idx="305">
                  <c:v>5519.1016</c:v>
                </c:pt>
                <c:pt idx="306">
                  <c:v>5559.6016</c:v>
                </c:pt>
                <c:pt idx="307">
                  <c:v>5558</c:v>
                </c:pt>
                <c:pt idx="308">
                  <c:v>5590.1993000000002</c:v>
                </c:pt>
                <c:pt idx="309">
                  <c:v>5602.1993000000002</c:v>
                </c:pt>
                <c:pt idx="310">
                  <c:v>5625.3008</c:v>
                </c:pt>
                <c:pt idx="311">
                  <c:v>5609.1993000000002</c:v>
                </c:pt>
                <c:pt idx="312">
                  <c:v>5562.1993000000002</c:v>
                </c:pt>
                <c:pt idx="313">
                  <c:v>5604.6993000000002</c:v>
                </c:pt>
                <c:pt idx="314">
                  <c:v>5634.3008</c:v>
                </c:pt>
                <c:pt idx="315">
                  <c:v>5676.3985000000002</c:v>
                </c:pt>
                <c:pt idx="316">
                  <c:v>5710.8008</c:v>
                </c:pt>
                <c:pt idx="317">
                  <c:v>5770.8008</c:v>
                </c:pt>
                <c:pt idx="318">
                  <c:v>5767.8985000000002</c:v>
                </c:pt>
                <c:pt idx="319">
                  <c:v>5753.3008</c:v>
                </c:pt>
                <c:pt idx="320">
                  <c:v>5751.8008</c:v>
                </c:pt>
                <c:pt idx="321">
                  <c:v>5788.8008</c:v>
                </c:pt>
                <c:pt idx="322">
                  <c:v>5821.1993000000002</c:v>
                </c:pt>
                <c:pt idx="323">
                  <c:v>5823.1993000000002</c:v>
                </c:pt>
                <c:pt idx="324">
                  <c:v>5824.1993000000002</c:v>
                </c:pt>
                <c:pt idx="325">
                  <c:v>5785.5</c:v>
                </c:pt>
                <c:pt idx="326">
                  <c:v>5771</c:v>
                </c:pt>
                <c:pt idx="327">
                  <c:v>5819.8008</c:v>
                </c:pt>
                <c:pt idx="328">
                  <c:v>5825.6993000000002</c:v>
                </c:pt>
                <c:pt idx="329">
                  <c:v>5815.8008</c:v>
                </c:pt>
                <c:pt idx="330">
                  <c:v>5807.1016</c:v>
                </c:pt>
                <c:pt idx="331">
                  <c:v>5836.6016</c:v>
                </c:pt>
                <c:pt idx="332">
                  <c:v>5848.8008</c:v>
                </c:pt>
                <c:pt idx="333">
                  <c:v>5801.1016</c:v>
                </c:pt>
                <c:pt idx="334">
                  <c:v>5841.8985000000002</c:v>
                </c:pt>
                <c:pt idx="335">
                  <c:v>5867.3008</c:v>
                </c:pt>
                <c:pt idx="336">
                  <c:v>5844.8985000000002</c:v>
                </c:pt>
                <c:pt idx="337">
                  <c:v>5860</c:v>
                </c:pt>
                <c:pt idx="338">
                  <c:v>5938.3008</c:v>
                </c:pt>
                <c:pt idx="339">
                  <c:v>5878.6993000000002</c:v>
                </c:pt>
                <c:pt idx="340">
                  <c:v>5837</c:v>
                </c:pt>
                <c:pt idx="341">
                  <c:v>5784.6016</c:v>
                </c:pt>
                <c:pt idx="342">
                  <c:v>5809.8985000000002</c:v>
                </c:pt>
                <c:pt idx="343">
                  <c:v>5815.3008</c:v>
                </c:pt>
                <c:pt idx="344">
                  <c:v>5853.6016</c:v>
                </c:pt>
                <c:pt idx="345">
                  <c:v>5742.8008</c:v>
                </c:pt>
                <c:pt idx="346">
                  <c:v>5815</c:v>
                </c:pt>
                <c:pt idx="347">
                  <c:v>5824.3985000000002</c:v>
                </c:pt>
                <c:pt idx="348">
                  <c:v>5835.6993000000002</c:v>
                </c:pt>
                <c:pt idx="349">
                  <c:v>5891.3985000000002</c:v>
                </c:pt>
                <c:pt idx="350">
                  <c:v>5871</c:v>
                </c:pt>
                <c:pt idx="351">
                  <c:v>5870.8985000000002</c:v>
                </c:pt>
                <c:pt idx="352">
                  <c:v>5942.8985000000002</c:v>
                </c:pt>
                <c:pt idx="353">
                  <c:v>5912.5156999999999</c:v>
                </c:pt>
                <c:pt idx="354">
                  <c:v>5975.3985000000002</c:v>
                </c:pt>
                <c:pt idx="355">
                  <c:v>6011.1016</c:v>
                </c:pt>
                <c:pt idx="356">
                  <c:v>6042</c:v>
                </c:pt>
                <c:pt idx="357">
                  <c:v>6030.4727000000003</c:v>
                </c:pt>
                <c:pt idx="358">
                  <c:v>6036.6993000000002</c:v>
                </c:pt>
                <c:pt idx="359">
                  <c:v>6014.8985000000002</c:v>
                </c:pt>
                <c:pt idx="360">
                  <c:v>6040.8008</c:v>
                </c:pt>
                <c:pt idx="361">
                  <c:v>6047.6016</c:v>
                </c:pt>
                <c:pt idx="362">
                  <c:v>6106.8985000000002</c:v>
                </c:pt>
                <c:pt idx="363">
                  <c:v>6114.3985000000002</c:v>
                </c:pt>
                <c:pt idx="364">
                  <c:v>6094.8008</c:v>
                </c:pt>
                <c:pt idx="365">
                  <c:v>6094.3985000000002</c:v>
                </c:pt>
                <c:pt idx="366">
                  <c:v>5984.3008</c:v>
                </c:pt>
                <c:pt idx="367">
                  <c:v>6073.6016</c:v>
                </c:pt>
                <c:pt idx="368">
                  <c:v>6034.6993000000002</c:v>
                </c:pt>
                <c:pt idx="369">
                  <c:v>6010.5</c:v>
                </c:pt>
                <c:pt idx="370">
                  <c:v>6035.8008</c:v>
                </c:pt>
                <c:pt idx="371">
                  <c:v>6039.6016</c:v>
                </c:pt>
                <c:pt idx="372">
                  <c:v>6037.8985000000002</c:v>
                </c:pt>
                <c:pt idx="373">
                  <c:v>6045.5</c:v>
                </c:pt>
                <c:pt idx="374">
                  <c:v>6006.6016</c:v>
                </c:pt>
                <c:pt idx="375">
                  <c:v>6043</c:v>
                </c:pt>
                <c:pt idx="376">
                  <c:v>6049.8985000000002</c:v>
                </c:pt>
                <c:pt idx="377">
                  <c:v>6010.3985000000002</c:v>
                </c:pt>
                <c:pt idx="378">
                  <c:v>6063.6993000000002</c:v>
                </c:pt>
                <c:pt idx="379">
                  <c:v>6074.3008</c:v>
                </c:pt>
                <c:pt idx="380">
                  <c:v>6020.5</c:v>
                </c:pt>
                <c:pt idx="381">
                  <c:v>6071.1016</c:v>
                </c:pt>
                <c:pt idx="382">
                  <c:v>6066.6016</c:v>
                </c:pt>
                <c:pt idx="383">
                  <c:v>6085</c:v>
                </c:pt>
                <c:pt idx="384">
                  <c:v>6069</c:v>
                </c:pt>
                <c:pt idx="385">
                  <c:v>6077</c:v>
                </c:pt>
                <c:pt idx="386">
                  <c:v>6030.3008</c:v>
                </c:pt>
                <c:pt idx="387">
                  <c:v>6002.8008</c:v>
                </c:pt>
                <c:pt idx="388">
                  <c:v>6049.3008</c:v>
                </c:pt>
                <c:pt idx="389">
                  <c:v>6111.5</c:v>
                </c:pt>
                <c:pt idx="390">
                  <c:v>6116.1016</c:v>
                </c:pt>
                <c:pt idx="391">
                  <c:v>6116.8985000000002</c:v>
                </c:pt>
                <c:pt idx="392">
                  <c:v>6152.3985000000002</c:v>
                </c:pt>
                <c:pt idx="393">
                  <c:v>6110</c:v>
                </c:pt>
                <c:pt idx="394">
                  <c:v>6137</c:v>
                </c:pt>
                <c:pt idx="395">
                  <c:v>6115.1993000000002</c:v>
                </c:pt>
                <c:pt idx="396">
                  <c:v>6198.3008</c:v>
                </c:pt>
                <c:pt idx="397">
                  <c:v>6183</c:v>
                </c:pt>
                <c:pt idx="398">
                  <c:v>6206.8008</c:v>
                </c:pt>
                <c:pt idx="399">
                  <c:v>6216.1993000000002</c:v>
                </c:pt>
                <c:pt idx="400">
                  <c:v>6237.3985000000002</c:v>
                </c:pt>
                <c:pt idx="401">
                  <c:v>6240.1016</c:v>
                </c:pt>
                <c:pt idx="402">
                  <c:v>6256.3985000000002</c:v>
                </c:pt>
                <c:pt idx="403">
                  <c:v>6273.5</c:v>
                </c:pt>
                <c:pt idx="404">
                  <c:v>6275.6993000000002</c:v>
                </c:pt>
                <c:pt idx="405">
                  <c:v>6309.6016</c:v>
                </c:pt>
                <c:pt idx="406">
                  <c:v>6271.3008</c:v>
                </c:pt>
                <c:pt idx="407">
                  <c:v>6213.1016</c:v>
                </c:pt>
                <c:pt idx="408">
                  <c:v>6201.3985000000002</c:v>
                </c:pt>
                <c:pt idx="409">
                  <c:v>6164.1993000000002</c:v>
                </c:pt>
                <c:pt idx="410">
                  <c:v>6164.8985000000002</c:v>
                </c:pt>
                <c:pt idx="411">
                  <c:v>6185.3008</c:v>
                </c:pt>
                <c:pt idx="412">
                  <c:v>6195.9961000000003</c:v>
                </c:pt>
                <c:pt idx="413">
                  <c:v>6216.5</c:v>
                </c:pt>
                <c:pt idx="414">
                  <c:v>6185.3008</c:v>
                </c:pt>
                <c:pt idx="415">
                  <c:v>6186</c:v>
                </c:pt>
                <c:pt idx="416">
                  <c:v>6217</c:v>
                </c:pt>
                <c:pt idx="417">
                  <c:v>6212.3008</c:v>
                </c:pt>
                <c:pt idx="418">
                  <c:v>6175.8008</c:v>
                </c:pt>
                <c:pt idx="419">
                  <c:v>6202</c:v>
                </c:pt>
                <c:pt idx="420">
                  <c:v>6207.8008</c:v>
                </c:pt>
                <c:pt idx="421">
                  <c:v>6207.8008</c:v>
                </c:pt>
                <c:pt idx="422">
                  <c:v>6197.6016</c:v>
                </c:pt>
                <c:pt idx="423">
                  <c:v>6084.6993000000002</c:v>
                </c:pt>
                <c:pt idx="424">
                  <c:v>6111.8008</c:v>
                </c:pt>
                <c:pt idx="425">
                  <c:v>6127.3985000000002</c:v>
                </c:pt>
                <c:pt idx="426">
                  <c:v>6135.1993000000002</c:v>
                </c:pt>
                <c:pt idx="427">
                  <c:v>6115.8008</c:v>
                </c:pt>
                <c:pt idx="428">
                  <c:v>6154.1016</c:v>
                </c:pt>
                <c:pt idx="429">
                  <c:v>6107.3985000000002</c:v>
                </c:pt>
                <c:pt idx="430">
                  <c:v>5983.1016</c:v>
                </c:pt>
                <c:pt idx="431">
                  <c:v>6003.6993000000002</c:v>
                </c:pt>
                <c:pt idx="432">
                  <c:v>6019.6993000000002</c:v>
                </c:pt>
                <c:pt idx="433">
                  <c:v>6073.8008</c:v>
                </c:pt>
                <c:pt idx="434">
                  <c:v>6055.1993000000002</c:v>
                </c:pt>
                <c:pt idx="435">
                  <c:v>6087.3985000000002</c:v>
                </c:pt>
                <c:pt idx="436">
                  <c:v>5997.1993000000002</c:v>
                </c:pt>
                <c:pt idx="437">
                  <c:v>5934.6016</c:v>
                </c:pt>
                <c:pt idx="438">
                  <c:v>6048</c:v>
                </c:pt>
                <c:pt idx="439">
                  <c:v>5926</c:v>
                </c:pt>
                <c:pt idx="440">
                  <c:v>6006.6993000000002</c:v>
                </c:pt>
                <c:pt idx="441">
                  <c:v>5984.6016</c:v>
                </c:pt>
                <c:pt idx="442">
                  <c:v>5952.6993000000002</c:v>
                </c:pt>
                <c:pt idx="443">
                  <c:v>5988.3008</c:v>
                </c:pt>
                <c:pt idx="444">
                  <c:v>6041.8985000000002</c:v>
                </c:pt>
                <c:pt idx="445">
                  <c:v>6025.8985000000002</c:v>
                </c:pt>
                <c:pt idx="446">
                  <c:v>6012.3985000000002</c:v>
                </c:pt>
                <c:pt idx="447">
                  <c:v>6000.8985000000002</c:v>
                </c:pt>
                <c:pt idx="448">
                  <c:v>6027.8985000000002</c:v>
                </c:pt>
                <c:pt idx="449">
                  <c:v>6069.1993000000002</c:v>
                </c:pt>
                <c:pt idx="450">
                  <c:v>6085.8985000000002</c:v>
                </c:pt>
                <c:pt idx="451">
                  <c:v>6078.5</c:v>
                </c:pt>
                <c:pt idx="452">
                  <c:v>6112.8985000000002</c:v>
                </c:pt>
                <c:pt idx="453">
                  <c:v>6113.8008</c:v>
                </c:pt>
                <c:pt idx="454">
                  <c:v>6113.6016</c:v>
                </c:pt>
                <c:pt idx="455">
                  <c:v>6138.1016</c:v>
                </c:pt>
                <c:pt idx="456">
                  <c:v>6138.6016</c:v>
                </c:pt>
                <c:pt idx="457">
                  <c:v>6146.6016</c:v>
                </c:pt>
                <c:pt idx="458">
                  <c:v>6137.1016</c:v>
                </c:pt>
                <c:pt idx="459">
                  <c:v>6045.5</c:v>
                </c:pt>
                <c:pt idx="460">
                  <c:v>6080.3008</c:v>
                </c:pt>
                <c:pt idx="461">
                  <c:v>6043.6016</c:v>
                </c:pt>
                <c:pt idx="462">
                  <c:v>6100.8985000000002</c:v>
                </c:pt>
                <c:pt idx="463">
                  <c:v>6127.8985000000002</c:v>
                </c:pt>
                <c:pt idx="464">
                  <c:v>6152.8985000000002</c:v>
                </c:pt>
                <c:pt idx="465">
                  <c:v>6151.8985000000002</c:v>
                </c:pt>
                <c:pt idx="466">
                  <c:v>6131.3985000000002</c:v>
                </c:pt>
                <c:pt idx="467">
                  <c:v>6126.8985000000002</c:v>
                </c:pt>
                <c:pt idx="468">
                  <c:v>6091.5</c:v>
                </c:pt>
                <c:pt idx="469">
                  <c:v>6141.8985000000002</c:v>
                </c:pt>
                <c:pt idx="470">
                  <c:v>6163.6016</c:v>
                </c:pt>
                <c:pt idx="471">
                  <c:v>6125.1016</c:v>
                </c:pt>
                <c:pt idx="472">
                  <c:v>6075.3985000000002</c:v>
                </c:pt>
                <c:pt idx="473">
                  <c:v>6082.5</c:v>
                </c:pt>
                <c:pt idx="474">
                  <c:v>6099.3008</c:v>
                </c:pt>
                <c:pt idx="475">
                  <c:v>6063.1993000000002</c:v>
                </c:pt>
                <c:pt idx="476">
                  <c:v>6119.8008</c:v>
                </c:pt>
                <c:pt idx="477">
                  <c:v>6114.6993000000002</c:v>
                </c:pt>
                <c:pt idx="478">
                  <c:v>6118.1993000000002</c:v>
                </c:pt>
                <c:pt idx="479">
                  <c:v>6016.1016</c:v>
                </c:pt>
                <c:pt idx="480">
                  <c:v>5980.5</c:v>
                </c:pt>
                <c:pt idx="481">
                  <c:v>5986.1016</c:v>
                </c:pt>
                <c:pt idx="482">
                  <c:v>5976.6016</c:v>
                </c:pt>
                <c:pt idx="483">
                  <c:v>5974</c:v>
                </c:pt>
                <c:pt idx="484">
                  <c:v>5988.8008</c:v>
                </c:pt>
                <c:pt idx="485">
                  <c:v>5998.1993000000002</c:v>
                </c:pt>
                <c:pt idx="486">
                  <c:v>6050.6993000000002</c:v>
                </c:pt>
                <c:pt idx="487">
                  <c:v>6125.1016</c:v>
                </c:pt>
                <c:pt idx="488">
                  <c:v>6108.6993000000002</c:v>
                </c:pt>
                <c:pt idx="489">
                  <c:v>6079</c:v>
                </c:pt>
                <c:pt idx="490">
                  <c:v>6098.6016</c:v>
                </c:pt>
                <c:pt idx="491">
                  <c:v>6094.8008</c:v>
                </c:pt>
                <c:pt idx="492">
                  <c:v>6058.8008</c:v>
                </c:pt>
                <c:pt idx="493">
                  <c:v>6026.8985000000002</c:v>
                </c:pt>
                <c:pt idx="494">
                  <c:v>6036</c:v>
                </c:pt>
                <c:pt idx="495">
                  <c:v>6030.6016</c:v>
                </c:pt>
                <c:pt idx="496">
                  <c:v>6082.1993000000002</c:v>
                </c:pt>
                <c:pt idx="497">
                  <c:v>6088</c:v>
                </c:pt>
                <c:pt idx="498">
                  <c:v>6105.3985000000002</c:v>
                </c:pt>
                <c:pt idx="499">
                  <c:v>6131.2070999999996</c:v>
                </c:pt>
                <c:pt idx="500">
                  <c:v>6200.6993000000002</c:v>
                </c:pt>
                <c:pt idx="501">
                  <c:v>6205.1993000000002</c:v>
                </c:pt>
                <c:pt idx="502">
                  <c:v>6148.5235000000002</c:v>
                </c:pt>
                <c:pt idx="503">
                  <c:v>6266.5</c:v>
                </c:pt>
                <c:pt idx="504">
                  <c:v>6253</c:v>
                </c:pt>
                <c:pt idx="505">
                  <c:v>6086.5</c:v>
                </c:pt>
                <c:pt idx="506">
                  <c:v>6169.3985000000002</c:v>
                </c:pt>
                <c:pt idx="507">
                  <c:v>6163.6993000000002</c:v>
                </c:pt>
                <c:pt idx="508">
                  <c:v>6118.5</c:v>
                </c:pt>
                <c:pt idx="509">
                  <c:v>6157</c:v>
                </c:pt>
                <c:pt idx="510">
                  <c:v>6190.8985000000002</c:v>
                </c:pt>
                <c:pt idx="511">
                  <c:v>6125.5</c:v>
                </c:pt>
                <c:pt idx="512">
                  <c:v>6143.1993000000002</c:v>
                </c:pt>
                <c:pt idx="513">
                  <c:v>6133.5</c:v>
                </c:pt>
                <c:pt idx="514">
                  <c:v>6071.1016</c:v>
                </c:pt>
                <c:pt idx="515">
                  <c:v>6082</c:v>
                </c:pt>
                <c:pt idx="516">
                  <c:v>5948.3008</c:v>
                </c:pt>
                <c:pt idx="517">
                  <c:v>5920.6993000000002</c:v>
                </c:pt>
                <c:pt idx="518">
                  <c:v>5774.8985000000002</c:v>
                </c:pt>
                <c:pt idx="519">
                  <c:v>5674.8008</c:v>
                </c:pt>
                <c:pt idx="520">
                  <c:v>5795.1993000000002</c:v>
                </c:pt>
                <c:pt idx="521">
                  <c:v>5775.1836000000003</c:v>
                </c:pt>
                <c:pt idx="522">
                  <c:v>5796.1016</c:v>
                </c:pt>
                <c:pt idx="523">
                  <c:v>5864.6016</c:v>
                </c:pt>
                <c:pt idx="524">
                  <c:v>5865</c:v>
                </c:pt>
                <c:pt idx="525">
                  <c:v>5899.1993000000002</c:v>
                </c:pt>
                <c:pt idx="526">
                  <c:v>5889</c:v>
                </c:pt>
                <c:pt idx="527">
                  <c:v>5952.8008</c:v>
                </c:pt>
                <c:pt idx="528">
                  <c:v>6018.3985000000002</c:v>
                </c:pt>
                <c:pt idx="529">
                  <c:v>6035.3008</c:v>
                </c:pt>
                <c:pt idx="530">
                  <c:v>5983.8008</c:v>
                </c:pt>
                <c:pt idx="531">
                  <c:v>6010.8008</c:v>
                </c:pt>
                <c:pt idx="532">
                  <c:v>5981.1993000000002</c:v>
                </c:pt>
                <c:pt idx="533">
                  <c:v>6041.1016</c:v>
                </c:pt>
                <c:pt idx="534">
                  <c:v>6053.6993000000002</c:v>
                </c:pt>
                <c:pt idx="535">
                  <c:v>5988.8985000000002</c:v>
                </c:pt>
                <c:pt idx="536">
                  <c:v>6002.1016</c:v>
                </c:pt>
                <c:pt idx="537">
                  <c:v>5949.5</c:v>
                </c:pt>
                <c:pt idx="538">
                  <c:v>5981.6016</c:v>
                </c:pt>
                <c:pt idx="539">
                  <c:v>5803.5</c:v>
                </c:pt>
                <c:pt idx="540">
                  <c:v>5803.5</c:v>
                </c:pt>
                <c:pt idx="541">
                  <c:v>5847.5</c:v>
                </c:pt>
                <c:pt idx="542">
                  <c:v>5883.1016</c:v>
                </c:pt>
                <c:pt idx="543">
                  <c:v>5906.3008</c:v>
                </c:pt>
                <c:pt idx="544">
                  <c:v>5934.1993000000002</c:v>
                </c:pt>
                <c:pt idx="545">
                  <c:v>5904.6016</c:v>
                </c:pt>
                <c:pt idx="546">
                  <c:v>5847.6016</c:v>
                </c:pt>
                <c:pt idx="547">
                  <c:v>5802.3985000000002</c:v>
                </c:pt>
                <c:pt idx="548">
                  <c:v>5857.6993000000002</c:v>
                </c:pt>
                <c:pt idx="549">
                  <c:v>5919.1993000000002</c:v>
                </c:pt>
                <c:pt idx="550">
                  <c:v>5866.8008</c:v>
                </c:pt>
                <c:pt idx="551">
                  <c:v>5936.8985000000002</c:v>
                </c:pt>
                <c:pt idx="552">
                  <c:v>5892.8008</c:v>
                </c:pt>
                <c:pt idx="553">
                  <c:v>5959.5</c:v>
                </c:pt>
                <c:pt idx="554">
                  <c:v>6020</c:v>
                </c:pt>
                <c:pt idx="555">
                  <c:v>6057</c:v>
                </c:pt>
                <c:pt idx="556">
                  <c:v>6043.6993000000002</c:v>
                </c:pt>
                <c:pt idx="557">
                  <c:v>6098</c:v>
                </c:pt>
                <c:pt idx="558">
                  <c:v>6126.6993000000002</c:v>
                </c:pt>
                <c:pt idx="559">
                  <c:v>6137.3985000000002</c:v>
                </c:pt>
                <c:pt idx="560">
                  <c:v>6152.1993000000002</c:v>
                </c:pt>
                <c:pt idx="561">
                  <c:v>6161.6993000000002</c:v>
                </c:pt>
                <c:pt idx="562">
                  <c:v>6203</c:v>
                </c:pt>
                <c:pt idx="563">
                  <c:v>6246.3985000000002</c:v>
                </c:pt>
                <c:pt idx="564">
                  <c:v>6235.3008</c:v>
                </c:pt>
                <c:pt idx="565">
                  <c:v>6233.3008</c:v>
                </c:pt>
                <c:pt idx="566">
                  <c:v>6246.10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22A-42F7-9359-165BB123769F}"/>
            </c:ext>
          </c:extLst>
        </c:ser>
        <c:ser>
          <c:idx val="1"/>
          <c:order val="1"/>
          <c:tx>
            <c:strRef>
              <c:f>'RIO daily stock price'!$D$1</c:f>
              <c:strCache>
                <c:ptCount val="1"/>
                <c:pt idx="0">
                  <c:v>FTSE 100</c:v>
                </c:pt>
              </c:strCache>
            </c:strRef>
          </c:tx>
          <c:spPr>
            <a:ln w="22225" cap="rnd">
              <a:solidFill>
                <a:schemeClr val="accent2"/>
              </a:solidFill>
            </a:ln>
            <a:effectLst>
              <a:glow rad="139700">
                <a:schemeClr val="accent2">
                  <a:satMod val="175000"/>
                  <a:alpha val="14000"/>
                </a:schemeClr>
              </a:glow>
            </a:effectLst>
          </c:spPr>
          <c:marker>
            <c:symbol val="none"/>
          </c:marker>
          <c:cat>
            <c:strRef>
              <c:f>'RIO daily stock price'!$B$5247:$B$5813</c:f>
              <c:strCache>
                <c:ptCount val="567"/>
                <c:pt idx="0">
                  <c:v>2020-01</c:v>
                </c:pt>
                <c:pt idx="1">
                  <c:v>2020-01</c:v>
                </c:pt>
                <c:pt idx="2">
                  <c:v>2020-01</c:v>
                </c:pt>
                <c:pt idx="3">
                  <c:v>2020-01</c:v>
                </c:pt>
                <c:pt idx="4">
                  <c:v>2020-01</c:v>
                </c:pt>
                <c:pt idx="5">
                  <c:v>2020-01</c:v>
                </c:pt>
                <c:pt idx="6">
                  <c:v>2020-01</c:v>
                </c:pt>
                <c:pt idx="7">
                  <c:v>2020-01</c:v>
                </c:pt>
                <c:pt idx="8">
                  <c:v>2020-01</c:v>
                </c:pt>
                <c:pt idx="9">
                  <c:v>2020-01</c:v>
                </c:pt>
                <c:pt idx="10">
                  <c:v>2020-01</c:v>
                </c:pt>
                <c:pt idx="11">
                  <c:v>2020-01</c:v>
                </c:pt>
                <c:pt idx="12">
                  <c:v>2020-01</c:v>
                </c:pt>
                <c:pt idx="13">
                  <c:v>2020-01</c:v>
                </c:pt>
                <c:pt idx="14">
                  <c:v>2020-01</c:v>
                </c:pt>
                <c:pt idx="15">
                  <c:v>2020-01</c:v>
                </c:pt>
                <c:pt idx="16">
                  <c:v>2020-01</c:v>
                </c:pt>
                <c:pt idx="17">
                  <c:v>2020-01</c:v>
                </c:pt>
                <c:pt idx="18">
                  <c:v>2020-01</c:v>
                </c:pt>
                <c:pt idx="19">
                  <c:v>2020-01</c:v>
                </c:pt>
                <c:pt idx="20">
                  <c:v>2020-01</c:v>
                </c:pt>
                <c:pt idx="21">
                  <c:v>2020-02</c:v>
                </c:pt>
                <c:pt idx="22">
                  <c:v>2020-02</c:v>
                </c:pt>
                <c:pt idx="23">
                  <c:v>2020-02</c:v>
                </c:pt>
                <c:pt idx="24">
                  <c:v>2020-02</c:v>
                </c:pt>
                <c:pt idx="25">
                  <c:v>2020-02</c:v>
                </c:pt>
                <c:pt idx="26">
                  <c:v>2020-02</c:v>
                </c:pt>
                <c:pt idx="27">
                  <c:v>2020-02</c:v>
                </c:pt>
                <c:pt idx="28">
                  <c:v>2020-02</c:v>
                </c:pt>
                <c:pt idx="29">
                  <c:v>2020-02</c:v>
                </c:pt>
                <c:pt idx="30">
                  <c:v>2020-02</c:v>
                </c:pt>
                <c:pt idx="31">
                  <c:v>2020-02</c:v>
                </c:pt>
                <c:pt idx="32">
                  <c:v>2020-02</c:v>
                </c:pt>
                <c:pt idx="33">
                  <c:v>2020-02</c:v>
                </c:pt>
                <c:pt idx="34">
                  <c:v>2020-02</c:v>
                </c:pt>
                <c:pt idx="35">
                  <c:v>2020-02</c:v>
                </c:pt>
                <c:pt idx="36">
                  <c:v>2020-02</c:v>
                </c:pt>
                <c:pt idx="37">
                  <c:v>2020-02</c:v>
                </c:pt>
                <c:pt idx="38">
                  <c:v>2020-02</c:v>
                </c:pt>
                <c:pt idx="39">
                  <c:v>2020-02</c:v>
                </c:pt>
                <c:pt idx="40">
                  <c:v>2020-02</c:v>
                </c:pt>
                <c:pt idx="41">
                  <c:v>2020-03</c:v>
                </c:pt>
                <c:pt idx="42">
                  <c:v>2020-03</c:v>
                </c:pt>
                <c:pt idx="43">
                  <c:v>2020-03</c:v>
                </c:pt>
                <c:pt idx="44">
                  <c:v>2020-03</c:v>
                </c:pt>
                <c:pt idx="45">
                  <c:v>2020-03</c:v>
                </c:pt>
                <c:pt idx="46">
                  <c:v>2020-03</c:v>
                </c:pt>
                <c:pt idx="47">
                  <c:v>2020-03</c:v>
                </c:pt>
                <c:pt idx="48">
                  <c:v>2020-03</c:v>
                </c:pt>
                <c:pt idx="49">
                  <c:v>2020-03</c:v>
                </c:pt>
                <c:pt idx="50">
                  <c:v>2020-03</c:v>
                </c:pt>
                <c:pt idx="51">
                  <c:v>2020-03</c:v>
                </c:pt>
                <c:pt idx="52">
                  <c:v>2020-03</c:v>
                </c:pt>
                <c:pt idx="53">
                  <c:v>2020-03</c:v>
                </c:pt>
                <c:pt idx="54">
                  <c:v>2020-03</c:v>
                </c:pt>
                <c:pt idx="55">
                  <c:v>2020-03</c:v>
                </c:pt>
                <c:pt idx="56">
                  <c:v>2020-03</c:v>
                </c:pt>
                <c:pt idx="57">
                  <c:v>2020-03</c:v>
                </c:pt>
                <c:pt idx="58">
                  <c:v>2020-03</c:v>
                </c:pt>
                <c:pt idx="59">
                  <c:v>2020-03</c:v>
                </c:pt>
                <c:pt idx="60">
                  <c:v>2020-03</c:v>
                </c:pt>
                <c:pt idx="61">
                  <c:v>2020-03</c:v>
                </c:pt>
                <c:pt idx="62">
                  <c:v>2020-03</c:v>
                </c:pt>
                <c:pt idx="63">
                  <c:v>2020-04</c:v>
                </c:pt>
                <c:pt idx="64">
                  <c:v>2020-04</c:v>
                </c:pt>
                <c:pt idx="65">
                  <c:v>2020-04</c:v>
                </c:pt>
                <c:pt idx="66">
                  <c:v>2020-04</c:v>
                </c:pt>
                <c:pt idx="67">
                  <c:v>2020-04</c:v>
                </c:pt>
                <c:pt idx="68">
                  <c:v>2020-04</c:v>
                </c:pt>
                <c:pt idx="69">
                  <c:v>2020-04</c:v>
                </c:pt>
                <c:pt idx="70">
                  <c:v>2020-04</c:v>
                </c:pt>
                <c:pt idx="71">
                  <c:v>2020-04</c:v>
                </c:pt>
                <c:pt idx="72">
                  <c:v>2020-04</c:v>
                </c:pt>
                <c:pt idx="73">
                  <c:v>2020-04</c:v>
                </c:pt>
                <c:pt idx="74">
                  <c:v>2020-04</c:v>
                </c:pt>
                <c:pt idx="75">
                  <c:v>2020-04</c:v>
                </c:pt>
                <c:pt idx="76">
                  <c:v>2020-04</c:v>
                </c:pt>
                <c:pt idx="77">
                  <c:v>2020-04</c:v>
                </c:pt>
                <c:pt idx="78">
                  <c:v>2020-04</c:v>
                </c:pt>
                <c:pt idx="79">
                  <c:v>2020-04</c:v>
                </c:pt>
                <c:pt idx="80">
                  <c:v>2020-04</c:v>
                </c:pt>
                <c:pt idx="81">
                  <c:v>2020-04</c:v>
                </c:pt>
                <c:pt idx="82">
                  <c:v>2020-04</c:v>
                </c:pt>
                <c:pt idx="83">
                  <c:v>2020-05</c:v>
                </c:pt>
                <c:pt idx="84">
                  <c:v>2020-05</c:v>
                </c:pt>
                <c:pt idx="85">
                  <c:v>2020-05</c:v>
                </c:pt>
                <c:pt idx="86">
                  <c:v>2020-05</c:v>
                </c:pt>
                <c:pt idx="87">
                  <c:v>2020-05</c:v>
                </c:pt>
                <c:pt idx="88">
                  <c:v>2020-05</c:v>
                </c:pt>
                <c:pt idx="89">
                  <c:v>2020-05</c:v>
                </c:pt>
                <c:pt idx="90">
                  <c:v>2020-05</c:v>
                </c:pt>
                <c:pt idx="91">
                  <c:v>2020-05</c:v>
                </c:pt>
                <c:pt idx="92">
                  <c:v>2020-05</c:v>
                </c:pt>
                <c:pt idx="93">
                  <c:v>2020-05</c:v>
                </c:pt>
                <c:pt idx="94">
                  <c:v>2020-05</c:v>
                </c:pt>
                <c:pt idx="95">
                  <c:v>2020-05</c:v>
                </c:pt>
                <c:pt idx="96">
                  <c:v>2020-05</c:v>
                </c:pt>
                <c:pt idx="97">
                  <c:v>2020-05</c:v>
                </c:pt>
                <c:pt idx="98">
                  <c:v>2020-05</c:v>
                </c:pt>
                <c:pt idx="99">
                  <c:v>2020-05</c:v>
                </c:pt>
                <c:pt idx="100">
                  <c:v>2020-05</c:v>
                </c:pt>
                <c:pt idx="101">
                  <c:v>2020-05</c:v>
                </c:pt>
                <c:pt idx="102">
                  <c:v>2020-06</c:v>
                </c:pt>
                <c:pt idx="103">
                  <c:v>2020-06</c:v>
                </c:pt>
                <c:pt idx="104">
                  <c:v>2020-06</c:v>
                </c:pt>
                <c:pt idx="105">
                  <c:v>2020-06</c:v>
                </c:pt>
                <c:pt idx="106">
                  <c:v>2020-06</c:v>
                </c:pt>
                <c:pt idx="107">
                  <c:v>2020-06</c:v>
                </c:pt>
                <c:pt idx="108">
                  <c:v>2020-06</c:v>
                </c:pt>
                <c:pt idx="109">
                  <c:v>2020-06</c:v>
                </c:pt>
                <c:pt idx="110">
                  <c:v>2020-06</c:v>
                </c:pt>
                <c:pt idx="111">
                  <c:v>2020-06</c:v>
                </c:pt>
                <c:pt idx="112">
                  <c:v>2020-06</c:v>
                </c:pt>
                <c:pt idx="113">
                  <c:v>2020-06</c:v>
                </c:pt>
                <c:pt idx="114">
                  <c:v>2020-06</c:v>
                </c:pt>
                <c:pt idx="115">
                  <c:v>2020-06</c:v>
                </c:pt>
                <c:pt idx="116">
                  <c:v>2020-06</c:v>
                </c:pt>
                <c:pt idx="117">
                  <c:v>2020-06</c:v>
                </c:pt>
                <c:pt idx="118">
                  <c:v>2020-06</c:v>
                </c:pt>
                <c:pt idx="119">
                  <c:v>2020-06</c:v>
                </c:pt>
                <c:pt idx="120">
                  <c:v>2020-06</c:v>
                </c:pt>
                <c:pt idx="121">
                  <c:v>2020-06</c:v>
                </c:pt>
                <c:pt idx="122">
                  <c:v>2020-06</c:v>
                </c:pt>
                <c:pt idx="123">
                  <c:v>2020-07</c:v>
                </c:pt>
                <c:pt idx="124">
                  <c:v>2020-07</c:v>
                </c:pt>
                <c:pt idx="125">
                  <c:v>2020-07</c:v>
                </c:pt>
                <c:pt idx="126">
                  <c:v>2020-07</c:v>
                </c:pt>
                <c:pt idx="127">
                  <c:v>2020-07</c:v>
                </c:pt>
                <c:pt idx="128">
                  <c:v>2020-07</c:v>
                </c:pt>
                <c:pt idx="129">
                  <c:v>2020-07</c:v>
                </c:pt>
                <c:pt idx="130">
                  <c:v>2020-07</c:v>
                </c:pt>
                <c:pt idx="131">
                  <c:v>2020-07</c:v>
                </c:pt>
                <c:pt idx="132">
                  <c:v>2020-07</c:v>
                </c:pt>
                <c:pt idx="133">
                  <c:v>2020-07</c:v>
                </c:pt>
                <c:pt idx="134">
                  <c:v>2020-07</c:v>
                </c:pt>
                <c:pt idx="135">
                  <c:v>2020-07</c:v>
                </c:pt>
                <c:pt idx="136">
                  <c:v>2020-07</c:v>
                </c:pt>
                <c:pt idx="137">
                  <c:v>2020-07</c:v>
                </c:pt>
                <c:pt idx="138">
                  <c:v>2020-07</c:v>
                </c:pt>
                <c:pt idx="139">
                  <c:v>2020-07</c:v>
                </c:pt>
                <c:pt idx="140">
                  <c:v>2020-07</c:v>
                </c:pt>
                <c:pt idx="141">
                  <c:v>2020-07</c:v>
                </c:pt>
                <c:pt idx="142">
                  <c:v>2020-07</c:v>
                </c:pt>
                <c:pt idx="143">
                  <c:v>2020-07</c:v>
                </c:pt>
                <c:pt idx="144">
                  <c:v>2020-07</c:v>
                </c:pt>
                <c:pt idx="145">
                  <c:v>2020-07</c:v>
                </c:pt>
                <c:pt idx="146">
                  <c:v>2020-08</c:v>
                </c:pt>
                <c:pt idx="147">
                  <c:v>2020-08</c:v>
                </c:pt>
                <c:pt idx="148">
                  <c:v>2020-08</c:v>
                </c:pt>
                <c:pt idx="149">
                  <c:v>2020-08</c:v>
                </c:pt>
                <c:pt idx="150">
                  <c:v>2020-08</c:v>
                </c:pt>
                <c:pt idx="151">
                  <c:v>2020-08</c:v>
                </c:pt>
                <c:pt idx="152">
                  <c:v>2020-08</c:v>
                </c:pt>
                <c:pt idx="153">
                  <c:v>2020-08</c:v>
                </c:pt>
                <c:pt idx="154">
                  <c:v>2020-08</c:v>
                </c:pt>
                <c:pt idx="155">
                  <c:v>2020-08</c:v>
                </c:pt>
                <c:pt idx="156">
                  <c:v>2020-08</c:v>
                </c:pt>
                <c:pt idx="157">
                  <c:v>2020-08</c:v>
                </c:pt>
                <c:pt idx="158">
                  <c:v>2020-08</c:v>
                </c:pt>
                <c:pt idx="159">
                  <c:v>2020-08</c:v>
                </c:pt>
                <c:pt idx="160">
                  <c:v>2020-08</c:v>
                </c:pt>
                <c:pt idx="161">
                  <c:v>2020-08</c:v>
                </c:pt>
                <c:pt idx="162">
                  <c:v>2020-08</c:v>
                </c:pt>
                <c:pt idx="163">
                  <c:v>2020-08</c:v>
                </c:pt>
                <c:pt idx="164">
                  <c:v>2020-08</c:v>
                </c:pt>
                <c:pt idx="165">
                  <c:v>2020-08</c:v>
                </c:pt>
                <c:pt idx="166">
                  <c:v>2020-09</c:v>
                </c:pt>
                <c:pt idx="167">
                  <c:v>2020-09</c:v>
                </c:pt>
                <c:pt idx="168">
                  <c:v>2020-09</c:v>
                </c:pt>
                <c:pt idx="169">
                  <c:v>2020-09</c:v>
                </c:pt>
                <c:pt idx="170">
                  <c:v>2020-09</c:v>
                </c:pt>
                <c:pt idx="171">
                  <c:v>2020-09</c:v>
                </c:pt>
                <c:pt idx="172">
                  <c:v>2020-09</c:v>
                </c:pt>
                <c:pt idx="173">
                  <c:v>2020-09</c:v>
                </c:pt>
                <c:pt idx="174">
                  <c:v>2020-09</c:v>
                </c:pt>
                <c:pt idx="175">
                  <c:v>2020-09</c:v>
                </c:pt>
                <c:pt idx="176">
                  <c:v>2020-09</c:v>
                </c:pt>
                <c:pt idx="177">
                  <c:v>2020-09</c:v>
                </c:pt>
                <c:pt idx="178">
                  <c:v>2020-09</c:v>
                </c:pt>
                <c:pt idx="179">
                  <c:v>2020-09</c:v>
                </c:pt>
                <c:pt idx="180">
                  <c:v>2020-09</c:v>
                </c:pt>
                <c:pt idx="181">
                  <c:v>2020-09</c:v>
                </c:pt>
                <c:pt idx="182">
                  <c:v>2020-09</c:v>
                </c:pt>
                <c:pt idx="183">
                  <c:v>2020-09</c:v>
                </c:pt>
                <c:pt idx="184">
                  <c:v>2020-09</c:v>
                </c:pt>
                <c:pt idx="185">
                  <c:v>2020-09</c:v>
                </c:pt>
                <c:pt idx="186">
                  <c:v>2020-09</c:v>
                </c:pt>
                <c:pt idx="187">
                  <c:v>2020-09</c:v>
                </c:pt>
                <c:pt idx="188">
                  <c:v>2020-10</c:v>
                </c:pt>
                <c:pt idx="189">
                  <c:v>2020-10</c:v>
                </c:pt>
                <c:pt idx="190">
                  <c:v>2020-10</c:v>
                </c:pt>
                <c:pt idx="191">
                  <c:v>2020-10</c:v>
                </c:pt>
                <c:pt idx="192">
                  <c:v>2020-10</c:v>
                </c:pt>
                <c:pt idx="193">
                  <c:v>2020-10</c:v>
                </c:pt>
                <c:pt idx="194">
                  <c:v>2020-10</c:v>
                </c:pt>
                <c:pt idx="195">
                  <c:v>2020-10</c:v>
                </c:pt>
                <c:pt idx="196">
                  <c:v>2020-10</c:v>
                </c:pt>
                <c:pt idx="197">
                  <c:v>2020-10</c:v>
                </c:pt>
                <c:pt idx="198">
                  <c:v>2020-10</c:v>
                </c:pt>
                <c:pt idx="199">
                  <c:v>2020-10</c:v>
                </c:pt>
                <c:pt idx="200">
                  <c:v>2020-10</c:v>
                </c:pt>
                <c:pt idx="201">
                  <c:v>2020-10</c:v>
                </c:pt>
                <c:pt idx="202">
                  <c:v>2020-10</c:v>
                </c:pt>
                <c:pt idx="203">
                  <c:v>2020-10</c:v>
                </c:pt>
                <c:pt idx="204">
                  <c:v>2020-10</c:v>
                </c:pt>
                <c:pt idx="205">
                  <c:v>2020-10</c:v>
                </c:pt>
                <c:pt idx="206">
                  <c:v>2020-10</c:v>
                </c:pt>
                <c:pt idx="207">
                  <c:v>2020-10</c:v>
                </c:pt>
                <c:pt idx="208">
                  <c:v>2020-10</c:v>
                </c:pt>
                <c:pt idx="209">
                  <c:v>2020-10</c:v>
                </c:pt>
                <c:pt idx="210">
                  <c:v>2020-11</c:v>
                </c:pt>
                <c:pt idx="211">
                  <c:v>2020-11</c:v>
                </c:pt>
                <c:pt idx="212">
                  <c:v>2020-11</c:v>
                </c:pt>
                <c:pt idx="213">
                  <c:v>2020-11</c:v>
                </c:pt>
                <c:pt idx="214">
                  <c:v>2020-11</c:v>
                </c:pt>
                <c:pt idx="215">
                  <c:v>2020-11</c:v>
                </c:pt>
                <c:pt idx="216">
                  <c:v>2020-11</c:v>
                </c:pt>
                <c:pt idx="217">
                  <c:v>2020-11</c:v>
                </c:pt>
                <c:pt idx="218">
                  <c:v>2020-11</c:v>
                </c:pt>
                <c:pt idx="219">
                  <c:v>2020-11</c:v>
                </c:pt>
                <c:pt idx="220">
                  <c:v>2020-11</c:v>
                </c:pt>
                <c:pt idx="221">
                  <c:v>2020-11</c:v>
                </c:pt>
                <c:pt idx="222">
                  <c:v>2020-11</c:v>
                </c:pt>
                <c:pt idx="223">
                  <c:v>2020-11</c:v>
                </c:pt>
                <c:pt idx="224">
                  <c:v>2020-11</c:v>
                </c:pt>
                <c:pt idx="225">
                  <c:v>2020-11</c:v>
                </c:pt>
                <c:pt idx="226">
                  <c:v>2020-11</c:v>
                </c:pt>
                <c:pt idx="227">
                  <c:v>2020-11</c:v>
                </c:pt>
                <c:pt idx="228">
                  <c:v>2020-11</c:v>
                </c:pt>
                <c:pt idx="229">
                  <c:v>2020-11</c:v>
                </c:pt>
                <c:pt idx="230">
                  <c:v>2020-11</c:v>
                </c:pt>
                <c:pt idx="231">
                  <c:v>2020-12</c:v>
                </c:pt>
                <c:pt idx="232">
                  <c:v>2020-12</c:v>
                </c:pt>
                <c:pt idx="233">
                  <c:v>2020-12</c:v>
                </c:pt>
                <c:pt idx="234">
                  <c:v>2020-12</c:v>
                </c:pt>
                <c:pt idx="235">
                  <c:v>2020-12</c:v>
                </c:pt>
                <c:pt idx="236">
                  <c:v>2020-12</c:v>
                </c:pt>
                <c:pt idx="237">
                  <c:v>2020-12</c:v>
                </c:pt>
                <c:pt idx="238">
                  <c:v>2020-12</c:v>
                </c:pt>
                <c:pt idx="239">
                  <c:v>2020-12</c:v>
                </c:pt>
                <c:pt idx="240">
                  <c:v>2020-12</c:v>
                </c:pt>
                <c:pt idx="241">
                  <c:v>2020-12</c:v>
                </c:pt>
                <c:pt idx="242">
                  <c:v>2020-12</c:v>
                </c:pt>
                <c:pt idx="243">
                  <c:v>2020-12</c:v>
                </c:pt>
                <c:pt idx="244">
                  <c:v>2020-12</c:v>
                </c:pt>
                <c:pt idx="245">
                  <c:v>2020-12</c:v>
                </c:pt>
                <c:pt idx="246">
                  <c:v>2020-12</c:v>
                </c:pt>
                <c:pt idx="247">
                  <c:v>2020-12</c:v>
                </c:pt>
                <c:pt idx="248">
                  <c:v>2020-12</c:v>
                </c:pt>
                <c:pt idx="249">
                  <c:v>2020-12</c:v>
                </c:pt>
                <c:pt idx="250">
                  <c:v>2020-12</c:v>
                </c:pt>
                <c:pt idx="251">
                  <c:v>2020-12</c:v>
                </c:pt>
                <c:pt idx="252">
                  <c:v>2021-01</c:v>
                </c:pt>
                <c:pt idx="253">
                  <c:v>2021-01</c:v>
                </c:pt>
                <c:pt idx="254">
                  <c:v>2021-01</c:v>
                </c:pt>
                <c:pt idx="255">
                  <c:v>2021-01</c:v>
                </c:pt>
                <c:pt idx="256">
                  <c:v>2021-01</c:v>
                </c:pt>
                <c:pt idx="257">
                  <c:v>2021-01</c:v>
                </c:pt>
                <c:pt idx="258">
                  <c:v>2021-01</c:v>
                </c:pt>
                <c:pt idx="259">
                  <c:v>2021-01</c:v>
                </c:pt>
                <c:pt idx="260">
                  <c:v>2021-01</c:v>
                </c:pt>
                <c:pt idx="261">
                  <c:v>2021-01</c:v>
                </c:pt>
                <c:pt idx="262">
                  <c:v>2021-01</c:v>
                </c:pt>
                <c:pt idx="263">
                  <c:v>2021-01</c:v>
                </c:pt>
                <c:pt idx="264">
                  <c:v>2021-01</c:v>
                </c:pt>
                <c:pt idx="265">
                  <c:v>2021-01</c:v>
                </c:pt>
                <c:pt idx="266">
                  <c:v>2021-01</c:v>
                </c:pt>
                <c:pt idx="267">
                  <c:v>2021-01</c:v>
                </c:pt>
                <c:pt idx="268">
                  <c:v>2021-01</c:v>
                </c:pt>
                <c:pt idx="269">
                  <c:v>2021-01</c:v>
                </c:pt>
                <c:pt idx="270">
                  <c:v>2021-01</c:v>
                </c:pt>
                <c:pt idx="271">
                  <c:v>2021-02</c:v>
                </c:pt>
                <c:pt idx="272">
                  <c:v>2021-02</c:v>
                </c:pt>
                <c:pt idx="273">
                  <c:v>2021-02</c:v>
                </c:pt>
                <c:pt idx="274">
                  <c:v>2021-02</c:v>
                </c:pt>
                <c:pt idx="275">
                  <c:v>2021-02</c:v>
                </c:pt>
                <c:pt idx="276">
                  <c:v>2021-02</c:v>
                </c:pt>
                <c:pt idx="277">
                  <c:v>2021-02</c:v>
                </c:pt>
                <c:pt idx="278">
                  <c:v>2021-02</c:v>
                </c:pt>
                <c:pt idx="279">
                  <c:v>2021-02</c:v>
                </c:pt>
                <c:pt idx="280">
                  <c:v>2021-02</c:v>
                </c:pt>
                <c:pt idx="281">
                  <c:v>2021-02</c:v>
                </c:pt>
                <c:pt idx="282">
                  <c:v>2021-02</c:v>
                </c:pt>
                <c:pt idx="283">
                  <c:v>2021-02</c:v>
                </c:pt>
                <c:pt idx="284">
                  <c:v>2021-02</c:v>
                </c:pt>
                <c:pt idx="285">
                  <c:v>2021-02</c:v>
                </c:pt>
                <c:pt idx="286">
                  <c:v>2021-02</c:v>
                </c:pt>
                <c:pt idx="287">
                  <c:v>2021-02</c:v>
                </c:pt>
                <c:pt idx="288">
                  <c:v>2021-02</c:v>
                </c:pt>
                <c:pt idx="289">
                  <c:v>2021-02</c:v>
                </c:pt>
                <c:pt idx="290">
                  <c:v>2021-02</c:v>
                </c:pt>
                <c:pt idx="291">
                  <c:v>2021-03</c:v>
                </c:pt>
                <c:pt idx="292">
                  <c:v>2021-03</c:v>
                </c:pt>
                <c:pt idx="293">
                  <c:v>2021-03</c:v>
                </c:pt>
                <c:pt idx="294">
                  <c:v>2021-03</c:v>
                </c:pt>
                <c:pt idx="295">
                  <c:v>2021-03</c:v>
                </c:pt>
                <c:pt idx="296">
                  <c:v>2021-03</c:v>
                </c:pt>
                <c:pt idx="297">
                  <c:v>2021-03</c:v>
                </c:pt>
                <c:pt idx="298">
                  <c:v>2021-03</c:v>
                </c:pt>
                <c:pt idx="299">
                  <c:v>2021-03</c:v>
                </c:pt>
                <c:pt idx="300">
                  <c:v>2021-03</c:v>
                </c:pt>
                <c:pt idx="301">
                  <c:v>2021-03</c:v>
                </c:pt>
                <c:pt idx="302">
                  <c:v>2021-03</c:v>
                </c:pt>
                <c:pt idx="303">
                  <c:v>2021-03</c:v>
                </c:pt>
                <c:pt idx="304">
                  <c:v>2021-03</c:v>
                </c:pt>
                <c:pt idx="305">
                  <c:v>2021-03</c:v>
                </c:pt>
                <c:pt idx="306">
                  <c:v>2021-03</c:v>
                </c:pt>
                <c:pt idx="307">
                  <c:v>2021-03</c:v>
                </c:pt>
                <c:pt idx="308">
                  <c:v>2021-03</c:v>
                </c:pt>
                <c:pt idx="309">
                  <c:v>2021-03</c:v>
                </c:pt>
                <c:pt idx="310">
                  <c:v>2021-03</c:v>
                </c:pt>
                <c:pt idx="311">
                  <c:v>2021-03</c:v>
                </c:pt>
                <c:pt idx="312">
                  <c:v>2021-03</c:v>
                </c:pt>
                <c:pt idx="313">
                  <c:v>2021-03</c:v>
                </c:pt>
                <c:pt idx="314">
                  <c:v>2021-04</c:v>
                </c:pt>
                <c:pt idx="315">
                  <c:v>2021-04</c:v>
                </c:pt>
                <c:pt idx="316">
                  <c:v>2021-04</c:v>
                </c:pt>
                <c:pt idx="317">
                  <c:v>2021-04</c:v>
                </c:pt>
                <c:pt idx="318">
                  <c:v>2021-04</c:v>
                </c:pt>
                <c:pt idx="319">
                  <c:v>2021-04</c:v>
                </c:pt>
                <c:pt idx="320">
                  <c:v>2021-04</c:v>
                </c:pt>
                <c:pt idx="321">
                  <c:v>2021-04</c:v>
                </c:pt>
                <c:pt idx="322">
                  <c:v>2021-04</c:v>
                </c:pt>
                <c:pt idx="323">
                  <c:v>2021-04</c:v>
                </c:pt>
                <c:pt idx="324">
                  <c:v>2021-04</c:v>
                </c:pt>
                <c:pt idx="325">
                  <c:v>2021-04</c:v>
                </c:pt>
                <c:pt idx="326">
                  <c:v>2021-04</c:v>
                </c:pt>
                <c:pt idx="327">
                  <c:v>2021-04</c:v>
                </c:pt>
                <c:pt idx="328">
                  <c:v>2021-04</c:v>
                </c:pt>
                <c:pt idx="329">
                  <c:v>2021-04</c:v>
                </c:pt>
                <c:pt idx="330">
                  <c:v>2021-04</c:v>
                </c:pt>
                <c:pt idx="331">
                  <c:v>2021-04</c:v>
                </c:pt>
                <c:pt idx="332">
                  <c:v>2021-04</c:v>
                </c:pt>
                <c:pt idx="333">
                  <c:v>2021-04</c:v>
                </c:pt>
                <c:pt idx="334">
                  <c:v>2021-05</c:v>
                </c:pt>
                <c:pt idx="335">
                  <c:v>2021-05</c:v>
                </c:pt>
                <c:pt idx="336">
                  <c:v>2021-05</c:v>
                </c:pt>
                <c:pt idx="337">
                  <c:v>2021-05</c:v>
                </c:pt>
                <c:pt idx="338">
                  <c:v>2021-05</c:v>
                </c:pt>
                <c:pt idx="339">
                  <c:v>2021-05</c:v>
                </c:pt>
                <c:pt idx="340">
                  <c:v>2021-05</c:v>
                </c:pt>
                <c:pt idx="341">
                  <c:v>2021-05</c:v>
                </c:pt>
                <c:pt idx="342">
                  <c:v>2021-05</c:v>
                </c:pt>
                <c:pt idx="343">
                  <c:v>2021-05</c:v>
                </c:pt>
                <c:pt idx="344">
                  <c:v>2021-05</c:v>
                </c:pt>
                <c:pt idx="345">
                  <c:v>2021-05</c:v>
                </c:pt>
                <c:pt idx="346">
                  <c:v>2021-05</c:v>
                </c:pt>
                <c:pt idx="347">
                  <c:v>2021-05</c:v>
                </c:pt>
                <c:pt idx="348">
                  <c:v>2021-05</c:v>
                </c:pt>
                <c:pt idx="349">
                  <c:v>2021-05</c:v>
                </c:pt>
                <c:pt idx="350">
                  <c:v>2021-05</c:v>
                </c:pt>
                <c:pt idx="351">
                  <c:v>2021-05</c:v>
                </c:pt>
                <c:pt idx="352">
                  <c:v>2021-05</c:v>
                </c:pt>
                <c:pt idx="353">
                  <c:v>2021-06</c:v>
                </c:pt>
                <c:pt idx="354">
                  <c:v>2021-06</c:v>
                </c:pt>
                <c:pt idx="355">
                  <c:v>2021-06</c:v>
                </c:pt>
                <c:pt idx="356">
                  <c:v>2021-06</c:v>
                </c:pt>
                <c:pt idx="357">
                  <c:v>2021-06</c:v>
                </c:pt>
                <c:pt idx="358">
                  <c:v>2021-06</c:v>
                </c:pt>
                <c:pt idx="359">
                  <c:v>2021-06</c:v>
                </c:pt>
                <c:pt idx="360">
                  <c:v>2021-06</c:v>
                </c:pt>
                <c:pt idx="361">
                  <c:v>2021-06</c:v>
                </c:pt>
                <c:pt idx="362">
                  <c:v>2021-06</c:v>
                </c:pt>
                <c:pt idx="363">
                  <c:v>2021-06</c:v>
                </c:pt>
                <c:pt idx="364">
                  <c:v>2021-06</c:v>
                </c:pt>
                <c:pt idx="365">
                  <c:v>2021-06</c:v>
                </c:pt>
                <c:pt idx="366">
                  <c:v>2021-06</c:v>
                </c:pt>
                <c:pt idx="367">
                  <c:v>2021-06</c:v>
                </c:pt>
                <c:pt idx="368">
                  <c:v>2021-06</c:v>
                </c:pt>
                <c:pt idx="369">
                  <c:v>2021-06</c:v>
                </c:pt>
                <c:pt idx="370">
                  <c:v>2021-06</c:v>
                </c:pt>
                <c:pt idx="371">
                  <c:v>2021-06</c:v>
                </c:pt>
                <c:pt idx="372">
                  <c:v>2021-06</c:v>
                </c:pt>
                <c:pt idx="373">
                  <c:v>2021-06</c:v>
                </c:pt>
                <c:pt idx="374">
                  <c:v>2021-07</c:v>
                </c:pt>
                <c:pt idx="375">
                  <c:v>2021-07</c:v>
                </c:pt>
                <c:pt idx="376">
                  <c:v>2021-07</c:v>
                </c:pt>
                <c:pt idx="377">
                  <c:v>2021-07</c:v>
                </c:pt>
                <c:pt idx="378">
                  <c:v>2021-07</c:v>
                </c:pt>
                <c:pt idx="379">
                  <c:v>2021-07</c:v>
                </c:pt>
                <c:pt idx="380">
                  <c:v>2021-07</c:v>
                </c:pt>
                <c:pt idx="381">
                  <c:v>2021-07</c:v>
                </c:pt>
                <c:pt idx="382">
                  <c:v>2021-07</c:v>
                </c:pt>
                <c:pt idx="383">
                  <c:v>2021-07</c:v>
                </c:pt>
                <c:pt idx="384">
                  <c:v>2021-07</c:v>
                </c:pt>
                <c:pt idx="385">
                  <c:v>2021-07</c:v>
                </c:pt>
                <c:pt idx="386">
                  <c:v>2021-07</c:v>
                </c:pt>
                <c:pt idx="387">
                  <c:v>2021-07</c:v>
                </c:pt>
                <c:pt idx="388">
                  <c:v>2021-07</c:v>
                </c:pt>
                <c:pt idx="389">
                  <c:v>2021-07</c:v>
                </c:pt>
                <c:pt idx="390">
                  <c:v>2021-07</c:v>
                </c:pt>
                <c:pt idx="391">
                  <c:v>2021-07</c:v>
                </c:pt>
                <c:pt idx="392">
                  <c:v>2021-07</c:v>
                </c:pt>
                <c:pt idx="393">
                  <c:v>2021-07</c:v>
                </c:pt>
                <c:pt idx="394">
                  <c:v>2021-07</c:v>
                </c:pt>
                <c:pt idx="395">
                  <c:v>2021-07</c:v>
                </c:pt>
                <c:pt idx="396">
                  <c:v>2021-08</c:v>
                </c:pt>
                <c:pt idx="397">
                  <c:v>2021-08</c:v>
                </c:pt>
                <c:pt idx="398">
                  <c:v>2021-08</c:v>
                </c:pt>
                <c:pt idx="399">
                  <c:v>2021-08</c:v>
                </c:pt>
                <c:pt idx="400">
                  <c:v>2021-08</c:v>
                </c:pt>
                <c:pt idx="401">
                  <c:v>2021-08</c:v>
                </c:pt>
                <c:pt idx="402">
                  <c:v>2021-08</c:v>
                </c:pt>
                <c:pt idx="403">
                  <c:v>2021-08</c:v>
                </c:pt>
                <c:pt idx="404">
                  <c:v>2021-08</c:v>
                </c:pt>
                <c:pt idx="405">
                  <c:v>2021-08</c:v>
                </c:pt>
                <c:pt idx="406">
                  <c:v>2021-08</c:v>
                </c:pt>
                <c:pt idx="407">
                  <c:v>2021-08</c:v>
                </c:pt>
                <c:pt idx="408">
                  <c:v>2021-08</c:v>
                </c:pt>
                <c:pt idx="409">
                  <c:v>2021-08</c:v>
                </c:pt>
                <c:pt idx="410">
                  <c:v>2021-08</c:v>
                </c:pt>
                <c:pt idx="411">
                  <c:v>2021-08</c:v>
                </c:pt>
                <c:pt idx="412">
                  <c:v>2021-08</c:v>
                </c:pt>
                <c:pt idx="413">
                  <c:v>2021-08</c:v>
                </c:pt>
                <c:pt idx="414">
                  <c:v>2021-08</c:v>
                </c:pt>
                <c:pt idx="415">
                  <c:v>2021-08</c:v>
                </c:pt>
                <c:pt idx="416">
                  <c:v>2021-08</c:v>
                </c:pt>
                <c:pt idx="417">
                  <c:v>2021-09</c:v>
                </c:pt>
                <c:pt idx="418">
                  <c:v>2021-09</c:v>
                </c:pt>
                <c:pt idx="419">
                  <c:v>2021-09</c:v>
                </c:pt>
                <c:pt idx="420">
                  <c:v>2021-09</c:v>
                </c:pt>
                <c:pt idx="421">
                  <c:v>2021-09</c:v>
                </c:pt>
                <c:pt idx="422">
                  <c:v>2021-09</c:v>
                </c:pt>
                <c:pt idx="423">
                  <c:v>2021-09</c:v>
                </c:pt>
                <c:pt idx="424">
                  <c:v>2021-09</c:v>
                </c:pt>
                <c:pt idx="425">
                  <c:v>2021-09</c:v>
                </c:pt>
                <c:pt idx="426">
                  <c:v>2021-09</c:v>
                </c:pt>
                <c:pt idx="427">
                  <c:v>2021-09</c:v>
                </c:pt>
                <c:pt idx="428">
                  <c:v>2021-09</c:v>
                </c:pt>
                <c:pt idx="429">
                  <c:v>2021-09</c:v>
                </c:pt>
                <c:pt idx="430">
                  <c:v>2021-09</c:v>
                </c:pt>
                <c:pt idx="431">
                  <c:v>2021-09</c:v>
                </c:pt>
                <c:pt idx="432">
                  <c:v>2021-09</c:v>
                </c:pt>
                <c:pt idx="433">
                  <c:v>2021-09</c:v>
                </c:pt>
                <c:pt idx="434">
                  <c:v>2021-09</c:v>
                </c:pt>
                <c:pt idx="435">
                  <c:v>2021-09</c:v>
                </c:pt>
                <c:pt idx="436">
                  <c:v>2021-09</c:v>
                </c:pt>
                <c:pt idx="437">
                  <c:v>2021-09</c:v>
                </c:pt>
                <c:pt idx="438">
                  <c:v>2021-09</c:v>
                </c:pt>
                <c:pt idx="439">
                  <c:v>2021-10</c:v>
                </c:pt>
                <c:pt idx="440">
                  <c:v>2021-10</c:v>
                </c:pt>
                <c:pt idx="441">
                  <c:v>2021-10</c:v>
                </c:pt>
                <c:pt idx="442">
                  <c:v>2021-10</c:v>
                </c:pt>
                <c:pt idx="443">
                  <c:v>2021-10</c:v>
                </c:pt>
                <c:pt idx="444">
                  <c:v>2021-10</c:v>
                </c:pt>
                <c:pt idx="445">
                  <c:v>2021-10</c:v>
                </c:pt>
                <c:pt idx="446">
                  <c:v>2021-10</c:v>
                </c:pt>
                <c:pt idx="447">
                  <c:v>2021-10</c:v>
                </c:pt>
                <c:pt idx="448">
                  <c:v>2021-10</c:v>
                </c:pt>
                <c:pt idx="449">
                  <c:v>2021-10</c:v>
                </c:pt>
                <c:pt idx="450">
                  <c:v>2021-10</c:v>
                </c:pt>
                <c:pt idx="451">
                  <c:v>2021-10</c:v>
                </c:pt>
                <c:pt idx="452">
                  <c:v>2021-10</c:v>
                </c:pt>
                <c:pt idx="453">
                  <c:v>2021-10</c:v>
                </c:pt>
                <c:pt idx="454">
                  <c:v>2021-10</c:v>
                </c:pt>
                <c:pt idx="455">
                  <c:v>2021-10</c:v>
                </c:pt>
                <c:pt idx="456">
                  <c:v>2021-10</c:v>
                </c:pt>
                <c:pt idx="457">
                  <c:v>2021-10</c:v>
                </c:pt>
                <c:pt idx="458">
                  <c:v>2021-10</c:v>
                </c:pt>
                <c:pt idx="459">
                  <c:v>2021-10</c:v>
                </c:pt>
                <c:pt idx="460">
                  <c:v>2021-11</c:v>
                </c:pt>
                <c:pt idx="461">
                  <c:v>2021-11</c:v>
                </c:pt>
                <c:pt idx="462">
                  <c:v>2021-11</c:v>
                </c:pt>
                <c:pt idx="463">
                  <c:v>2021-11</c:v>
                </c:pt>
                <c:pt idx="464">
                  <c:v>2021-11</c:v>
                </c:pt>
                <c:pt idx="465">
                  <c:v>2021-11</c:v>
                </c:pt>
                <c:pt idx="466">
                  <c:v>2021-11</c:v>
                </c:pt>
                <c:pt idx="467">
                  <c:v>2021-11</c:v>
                </c:pt>
                <c:pt idx="468">
                  <c:v>2021-11</c:v>
                </c:pt>
                <c:pt idx="469">
                  <c:v>2021-11</c:v>
                </c:pt>
                <c:pt idx="470">
                  <c:v>2021-11</c:v>
                </c:pt>
                <c:pt idx="471">
                  <c:v>2021-11</c:v>
                </c:pt>
                <c:pt idx="472">
                  <c:v>2021-11</c:v>
                </c:pt>
                <c:pt idx="473">
                  <c:v>2021-11</c:v>
                </c:pt>
                <c:pt idx="474">
                  <c:v>2021-11</c:v>
                </c:pt>
                <c:pt idx="475">
                  <c:v>2021-11</c:v>
                </c:pt>
                <c:pt idx="476">
                  <c:v>2021-11</c:v>
                </c:pt>
                <c:pt idx="477">
                  <c:v>2021-11</c:v>
                </c:pt>
                <c:pt idx="478">
                  <c:v>2021-11</c:v>
                </c:pt>
                <c:pt idx="479">
                  <c:v>2021-11</c:v>
                </c:pt>
                <c:pt idx="480">
                  <c:v>2021-11</c:v>
                </c:pt>
                <c:pt idx="481">
                  <c:v>2021-11</c:v>
                </c:pt>
                <c:pt idx="482">
                  <c:v>2021-12</c:v>
                </c:pt>
                <c:pt idx="483">
                  <c:v>2021-12</c:v>
                </c:pt>
                <c:pt idx="484">
                  <c:v>2021-12</c:v>
                </c:pt>
                <c:pt idx="485">
                  <c:v>2021-12</c:v>
                </c:pt>
                <c:pt idx="486">
                  <c:v>2021-12</c:v>
                </c:pt>
                <c:pt idx="487">
                  <c:v>2021-12</c:v>
                </c:pt>
                <c:pt idx="488">
                  <c:v>2021-12</c:v>
                </c:pt>
                <c:pt idx="489">
                  <c:v>2021-12</c:v>
                </c:pt>
                <c:pt idx="490">
                  <c:v>2021-12</c:v>
                </c:pt>
                <c:pt idx="491">
                  <c:v>2021-12</c:v>
                </c:pt>
                <c:pt idx="492">
                  <c:v>2021-12</c:v>
                </c:pt>
                <c:pt idx="493">
                  <c:v>2021-12</c:v>
                </c:pt>
                <c:pt idx="494">
                  <c:v>2021-12</c:v>
                </c:pt>
                <c:pt idx="495">
                  <c:v>2021-12</c:v>
                </c:pt>
                <c:pt idx="496">
                  <c:v>2021-12</c:v>
                </c:pt>
                <c:pt idx="497">
                  <c:v>2021-12</c:v>
                </c:pt>
                <c:pt idx="498">
                  <c:v>2021-12</c:v>
                </c:pt>
                <c:pt idx="499">
                  <c:v>2021-12</c:v>
                </c:pt>
                <c:pt idx="500">
                  <c:v>2021-12</c:v>
                </c:pt>
                <c:pt idx="501">
                  <c:v>2021-12</c:v>
                </c:pt>
                <c:pt idx="502">
                  <c:v>2021-12</c:v>
                </c:pt>
                <c:pt idx="503">
                  <c:v>2022-01</c:v>
                </c:pt>
                <c:pt idx="504">
                  <c:v>2022-01</c:v>
                </c:pt>
                <c:pt idx="505">
                  <c:v>2022-01</c:v>
                </c:pt>
                <c:pt idx="506">
                  <c:v>2022-01</c:v>
                </c:pt>
                <c:pt idx="507">
                  <c:v>2022-01</c:v>
                </c:pt>
                <c:pt idx="508">
                  <c:v>2022-01</c:v>
                </c:pt>
                <c:pt idx="509">
                  <c:v>2022-01</c:v>
                </c:pt>
                <c:pt idx="510">
                  <c:v>2022-01</c:v>
                </c:pt>
                <c:pt idx="511">
                  <c:v>2022-01</c:v>
                </c:pt>
                <c:pt idx="512">
                  <c:v>2022-01</c:v>
                </c:pt>
                <c:pt idx="513">
                  <c:v>2022-01</c:v>
                </c:pt>
                <c:pt idx="514">
                  <c:v>2022-01</c:v>
                </c:pt>
                <c:pt idx="515">
                  <c:v>2022-01</c:v>
                </c:pt>
                <c:pt idx="516">
                  <c:v>2022-01</c:v>
                </c:pt>
                <c:pt idx="517">
                  <c:v>2022-01</c:v>
                </c:pt>
                <c:pt idx="518">
                  <c:v>2022-01</c:v>
                </c:pt>
                <c:pt idx="519">
                  <c:v>2022-01</c:v>
                </c:pt>
                <c:pt idx="520">
                  <c:v>2022-01</c:v>
                </c:pt>
                <c:pt idx="521">
                  <c:v>2022-01</c:v>
                </c:pt>
                <c:pt idx="522">
                  <c:v>2022-02</c:v>
                </c:pt>
                <c:pt idx="523">
                  <c:v>2022-02</c:v>
                </c:pt>
                <c:pt idx="524">
                  <c:v>2022-02</c:v>
                </c:pt>
                <c:pt idx="525">
                  <c:v>2022-02</c:v>
                </c:pt>
                <c:pt idx="526">
                  <c:v>2022-02</c:v>
                </c:pt>
                <c:pt idx="527">
                  <c:v>2022-02</c:v>
                </c:pt>
                <c:pt idx="528">
                  <c:v>2022-02</c:v>
                </c:pt>
                <c:pt idx="529">
                  <c:v>2022-02</c:v>
                </c:pt>
                <c:pt idx="530">
                  <c:v>2022-02</c:v>
                </c:pt>
                <c:pt idx="531">
                  <c:v>2022-02</c:v>
                </c:pt>
                <c:pt idx="532">
                  <c:v>2022-02</c:v>
                </c:pt>
                <c:pt idx="533">
                  <c:v>2022-02</c:v>
                </c:pt>
                <c:pt idx="534">
                  <c:v>2022-02</c:v>
                </c:pt>
                <c:pt idx="535">
                  <c:v>2022-02</c:v>
                </c:pt>
                <c:pt idx="536">
                  <c:v>2022-02</c:v>
                </c:pt>
                <c:pt idx="537">
                  <c:v>2022-02</c:v>
                </c:pt>
                <c:pt idx="538">
                  <c:v>2022-02</c:v>
                </c:pt>
                <c:pt idx="539">
                  <c:v>2022-02</c:v>
                </c:pt>
                <c:pt idx="540">
                  <c:v>2022-02</c:v>
                </c:pt>
                <c:pt idx="541">
                  <c:v>2022-02</c:v>
                </c:pt>
                <c:pt idx="542">
                  <c:v>2022-03</c:v>
                </c:pt>
                <c:pt idx="543">
                  <c:v>2022-03</c:v>
                </c:pt>
                <c:pt idx="544">
                  <c:v>2022-03</c:v>
                </c:pt>
                <c:pt idx="545">
                  <c:v>2022-03</c:v>
                </c:pt>
                <c:pt idx="546">
                  <c:v>2022-03</c:v>
                </c:pt>
                <c:pt idx="547">
                  <c:v>2022-03</c:v>
                </c:pt>
                <c:pt idx="548">
                  <c:v>2022-03</c:v>
                </c:pt>
                <c:pt idx="549">
                  <c:v>2022-03</c:v>
                </c:pt>
                <c:pt idx="550">
                  <c:v>2022-03</c:v>
                </c:pt>
                <c:pt idx="551">
                  <c:v>2022-03</c:v>
                </c:pt>
                <c:pt idx="552">
                  <c:v>2022-03</c:v>
                </c:pt>
                <c:pt idx="553">
                  <c:v>2022-03</c:v>
                </c:pt>
                <c:pt idx="554">
                  <c:v>2022-03</c:v>
                </c:pt>
                <c:pt idx="555">
                  <c:v>2022-03</c:v>
                </c:pt>
                <c:pt idx="556">
                  <c:v>2022-03</c:v>
                </c:pt>
                <c:pt idx="557">
                  <c:v>2022-03</c:v>
                </c:pt>
                <c:pt idx="558">
                  <c:v>2022-03</c:v>
                </c:pt>
                <c:pt idx="559">
                  <c:v>2022-03</c:v>
                </c:pt>
                <c:pt idx="560">
                  <c:v>2022-03</c:v>
                </c:pt>
                <c:pt idx="561">
                  <c:v>2022-03</c:v>
                </c:pt>
                <c:pt idx="562">
                  <c:v>2022-03</c:v>
                </c:pt>
                <c:pt idx="563">
                  <c:v>2022-03</c:v>
                </c:pt>
                <c:pt idx="564">
                  <c:v>2022-03</c:v>
                </c:pt>
                <c:pt idx="565">
                  <c:v>2022-04</c:v>
                </c:pt>
                <c:pt idx="566">
                  <c:v>2022-04</c:v>
                </c:pt>
              </c:strCache>
            </c:strRef>
          </c:cat>
          <c:val>
            <c:numRef>
              <c:f>'RIO daily stock price'!$D$5247:$D$5813</c:f>
              <c:numCache>
                <c:formatCode>0.00</c:formatCode>
                <c:ptCount val="567"/>
                <c:pt idx="0">
                  <c:v>7604.2969000000003</c:v>
                </c:pt>
                <c:pt idx="1">
                  <c:v>7622.3985000000002</c:v>
                </c:pt>
                <c:pt idx="2">
                  <c:v>7575.3398999999999</c:v>
                </c:pt>
                <c:pt idx="3">
                  <c:v>7573.8477000000003</c:v>
                </c:pt>
                <c:pt idx="4">
                  <c:v>7574.9296999999997</c:v>
                </c:pt>
                <c:pt idx="5">
                  <c:v>7598.1171999999997</c:v>
                </c:pt>
                <c:pt idx="6">
                  <c:v>7587.8477000000003</c:v>
                </c:pt>
                <c:pt idx="7">
                  <c:v>7617.6016</c:v>
                </c:pt>
                <c:pt idx="8">
                  <c:v>7622.3477000000003</c:v>
                </c:pt>
                <c:pt idx="9">
                  <c:v>7642.7969000000003</c:v>
                </c:pt>
                <c:pt idx="10">
                  <c:v>7609.8086000000003</c:v>
                </c:pt>
                <c:pt idx="11">
                  <c:v>7674.5586000000003</c:v>
                </c:pt>
                <c:pt idx="12">
                  <c:v>7651.4375</c:v>
                </c:pt>
                <c:pt idx="13">
                  <c:v>7610.6993000000002</c:v>
                </c:pt>
                <c:pt idx="14">
                  <c:v>7571.9180000000006</c:v>
                </c:pt>
                <c:pt idx="15">
                  <c:v>7507.6680000000006</c:v>
                </c:pt>
                <c:pt idx="16">
                  <c:v>7585.9766</c:v>
                </c:pt>
                <c:pt idx="17">
                  <c:v>7480.6875</c:v>
                </c:pt>
                <c:pt idx="18">
                  <c:v>7483.5664999999999</c:v>
                </c:pt>
                <c:pt idx="19">
                  <c:v>7381.9570999999996</c:v>
                </c:pt>
                <c:pt idx="20">
                  <c:v>7286.0078999999996</c:v>
                </c:pt>
                <c:pt idx="21">
                  <c:v>7326.3086000000003</c:v>
                </c:pt>
                <c:pt idx="22">
                  <c:v>7439.8164999999999</c:v>
                </c:pt>
                <c:pt idx="23">
                  <c:v>7482.4766</c:v>
                </c:pt>
                <c:pt idx="24">
                  <c:v>7504.7891</c:v>
                </c:pt>
                <c:pt idx="25">
                  <c:v>7466.6993000000002</c:v>
                </c:pt>
                <c:pt idx="26">
                  <c:v>7446.8789999999999</c:v>
                </c:pt>
                <c:pt idx="27">
                  <c:v>7499.4414999999999</c:v>
                </c:pt>
                <c:pt idx="28">
                  <c:v>7534.3711000000003</c:v>
                </c:pt>
                <c:pt idx="29">
                  <c:v>7452.0312999999996</c:v>
                </c:pt>
                <c:pt idx="30">
                  <c:v>7409.1289999999999</c:v>
                </c:pt>
                <c:pt idx="31">
                  <c:v>7433.25</c:v>
                </c:pt>
                <c:pt idx="32">
                  <c:v>7382.0118000000002</c:v>
                </c:pt>
                <c:pt idx="33">
                  <c:v>7457.0195999999996</c:v>
                </c:pt>
                <c:pt idx="34">
                  <c:v>7436.6406999999999</c:v>
                </c:pt>
                <c:pt idx="35">
                  <c:v>7403.9219000000003</c:v>
                </c:pt>
                <c:pt idx="36">
                  <c:v>7156.8281999999999</c:v>
                </c:pt>
                <c:pt idx="37">
                  <c:v>7017.8789999999999</c:v>
                </c:pt>
                <c:pt idx="38">
                  <c:v>7042.4687999999996</c:v>
                </c:pt>
                <c:pt idx="39">
                  <c:v>6796.3985000000002</c:v>
                </c:pt>
                <c:pt idx="40">
                  <c:v>6580.6094000000003</c:v>
                </c:pt>
                <c:pt idx="41">
                  <c:v>6654.8906999999999</c:v>
                </c:pt>
                <c:pt idx="42">
                  <c:v>6718.1993000000002</c:v>
                </c:pt>
                <c:pt idx="43">
                  <c:v>6815.5898999999999</c:v>
                </c:pt>
                <c:pt idx="44">
                  <c:v>6705.4296999999997</c:v>
                </c:pt>
                <c:pt idx="45">
                  <c:v>6462.5508</c:v>
                </c:pt>
                <c:pt idx="46">
                  <c:v>5965.7695999999996</c:v>
                </c:pt>
                <c:pt idx="47">
                  <c:v>5960.2304999999997</c:v>
                </c:pt>
                <c:pt idx="48">
                  <c:v>5876.5195999999996</c:v>
                </c:pt>
                <c:pt idx="49">
                  <c:v>5237.4804999999997</c:v>
                </c:pt>
                <c:pt idx="50">
                  <c:v>5366.1094000000003</c:v>
                </c:pt>
                <c:pt idx="51">
                  <c:v>5151.0781999999999</c:v>
                </c:pt>
                <c:pt idx="52">
                  <c:v>5294.8985000000002</c:v>
                </c:pt>
                <c:pt idx="53">
                  <c:v>5080.5781999999999</c:v>
                </c:pt>
                <c:pt idx="54">
                  <c:v>5151.6094000000003</c:v>
                </c:pt>
                <c:pt idx="55">
                  <c:v>5190.7812999999996</c:v>
                </c:pt>
                <c:pt idx="56">
                  <c:v>4993.8906999999999</c:v>
                </c:pt>
                <c:pt idx="57">
                  <c:v>5446.0118000000002</c:v>
                </c:pt>
                <c:pt idx="58">
                  <c:v>5688.1993000000002</c:v>
                </c:pt>
                <c:pt idx="59">
                  <c:v>5815.7304999999997</c:v>
                </c:pt>
                <c:pt idx="60">
                  <c:v>5510.3281999999999</c:v>
                </c:pt>
                <c:pt idx="61">
                  <c:v>5563.7383</c:v>
                </c:pt>
                <c:pt idx="62">
                  <c:v>5671.9609999999993</c:v>
                </c:pt>
                <c:pt idx="63">
                  <c:v>5454.5703999999996</c:v>
                </c:pt>
                <c:pt idx="64">
                  <c:v>5480.2187999999996</c:v>
                </c:pt>
                <c:pt idx="65">
                  <c:v>5415.5</c:v>
                </c:pt>
                <c:pt idx="66">
                  <c:v>5582.3906999999999</c:v>
                </c:pt>
                <c:pt idx="67">
                  <c:v>5704.4493000000002</c:v>
                </c:pt>
                <c:pt idx="68">
                  <c:v>5677.7304999999997</c:v>
                </c:pt>
                <c:pt idx="69">
                  <c:v>5842.6602000000003</c:v>
                </c:pt>
                <c:pt idx="70">
                  <c:v>5791.3086000000003</c:v>
                </c:pt>
                <c:pt idx="71">
                  <c:v>5597.6485000000002</c:v>
                </c:pt>
                <c:pt idx="72">
                  <c:v>5628.4296999999997</c:v>
                </c:pt>
                <c:pt idx="73">
                  <c:v>5786.9609999999993</c:v>
                </c:pt>
                <c:pt idx="74">
                  <c:v>5812.8281999999999</c:v>
                </c:pt>
                <c:pt idx="75">
                  <c:v>5641.0312999999996</c:v>
                </c:pt>
                <c:pt idx="76">
                  <c:v>5770.6289999999999</c:v>
                </c:pt>
                <c:pt idx="77">
                  <c:v>5826.6094000000003</c:v>
                </c:pt>
                <c:pt idx="78">
                  <c:v>5752.2304999999997</c:v>
                </c:pt>
                <c:pt idx="79">
                  <c:v>5846.7891</c:v>
                </c:pt>
                <c:pt idx="80">
                  <c:v>5958.5</c:v>
                </c:pt>
                <c:pt idx="81">
                  <c:v>6115.25</c:v>
                </c:pt>
                <c:pt idx="82">
                  <c:v>5901.2109999999993</c:v>
                </c:pt>
                <c:pt idx="83">
                  <c:v>5763.0586000000003</c:v>
                </c:pt>
                <c:pt idx="84">
                  <c:v>5753.7812999999996</c:v>
                </c:pt>
                <c:pt idx="85">
                  <c:v>5849.4219000000003</c:v>
                </c:pt>
                <c:pt idx="86">
                  <c:v>5853.7618000000002</c:v>
                </c:pt>
                <c:pt idx="87">
                  <c:v>5935.9804999999997</c:v>
                </c:pt>
                <c:pt idx="88">
                  <c:v>5939.7304999999997</c:v>
                </c:pt>
                <c:pt idx="89">
                  <c:v>5994.7695999999996</c:v>
                </c:pt>
                <c:pt idx="90">
                  <c:v>5904.0508</c:v>
                </c:pt>
                <c:pt idx="91">
                  <c:v>5741.5391</c:v>
                </c:pt>
                <c:pt idx="92">
                  <c:v>5799.7695999999996</c:v>
                </c:pt>
                <c:pt idx="93">
                  <c:v>6048.5898999999999</c:v>
                </c:pt>
                <c:pt idx="94">
                  <c:v>6002.2304999999997</c:v>
                </c:pt>
                <c:pt idx="95">
                  <c:v>6067.1602000000003</c:v>
                </c:pt>
                <c:pt idx="96">
                  <c:v>6015.25</c:v>
                </c:pt>
                <c:pt idx="97">
                  <c:v>5993.2812999999996</c:v>
                </c:pt>
                <c:pt idx="98">
                  <c:v>6067.7618000000002</c:v>
                </c:pt>
                <c:pt idx="99">
                  <c:v>6144.25</c:v>
                </c:pt>
                <c:pt idx="100">
                  <c:v>6218.7891</c:v>
                </c:pt>
                <c:pt idx="101">
                  <c:v>6076.6016</c:v>
                </c:pt>
                <c:pt idx="102">
                  <c:v>6166.4219000000003</c:v>
                </c:pt>
                <c:pt idx="103">
                  <c:v>6220.1406999999999</c:v>
                </c:pt>
                <c:pt idx="104">
                  <c:v>6382.4102000000003</c:v>
                </c:pt>
                <c:pt idx="105">
                  <c:v>6341.4414999999999</c:v>
                </c:pt>
                <c:pt idx="106">
                  <c:v>6484.3008</c:v>
                </c:pt>
                <c:pt idx="107">
                  <c:v>6335.7187999999996</c:v>
                </c:pt>
                <c:pt idx="108">
                  <c:v>6329.1289999999999</c:v>
                </c:pt>
                <c:pt idx="109">
                  <c:v>6076.6993000000002</c:v>
                </c:pt>
                <c:pt idx="110">
                  <c:v>6105.1796999999997</c:v>
                </c:pt>
                <c:pt idx="111">
                  <c:v>6064.6993000000002</c:v>
                </c:pt>
                <c:pt idx="112">
                  <c:v>6242.7891</c:v>
                </c:pt>
                <c:pt idx="113">
                  <c:v>6253.25</c:v>
                </c:pt>
                <c:pt idx="114">
                  <c:v>6224.0703999999996</c:v>
                </c:pt>
                <c:pt idx="115">
                  <c:v>6292.6016</c:v>
                </c:pt>
                <c:pt idx="116">
                  <c:v>6244.6211000000003</c:v>
                </c:pt>
                <c:pt idx="117">
                  <c:v>6320.1211000000003</c:v>
                </c:pt>
                <c:pt idx="118">
                  <c:v>6123.6914999999999</c:v>
                </c:pt>
                <c:pt idx="119">
                  <c:v>6147.1406999999999</c:v>
                </c:pt>
                <c:pt idx="120">
                  <c:v>6159.3008</c:v>
                </c:pt>
                <c:pt idx="121">
                  <c:v>6225.7695999999996</c:v>
                </c:pt>
                <c:pt idx="122">
                  <c:v>6169.7383</c:v>
                </c:pt>
                <c:pt idx="123">
                  <c:v>6157.9609999999993</c:v>
                </c:pt>
                <c:pt idx="124">
                  <c:v>6240.3594000000003</c:v>
                </c:pt>
                <c:pt idx="125">
                  <c:v>6157.3008</c:v>
                </c:pt>
                <c:pt idx="126">
                  <c:v>6285.9414999999999</c:v>
                </c:pt>
                <c:pt idx="127">
                  <c:v>6189.8985000000002</c:v>
                </c:pt>
                <c:pt idx="128">
                  <c:v>6156.1602000000003</c:v>
                </c:pt>
                <c:pt idx="129">
                  <c:v>6049.6211000000003</c:v>
                </c:pt>
                <c:pt idx="130">
                  <c:v>6095.4102000000003</c:v>
                </c:pt>
                <c:pt idx="131">
                  <c:v>6176.1914999999999</c:v>
                </c:pt>
                <c:pt idx="132">
                  <c:v>6179.75</c:v>
                </c:pt>
                <c:pt idx="133">
                  <c:v>6292.6485000000002</c:v>
                </c:pt>
                <c:pt idx="134">
                  <c:v>6250.6914999999999</c:v>
                </c:pt>
                <c:pt idx="135">
                  <c:v>6290.3008</c:v>
                </c:pt>
                <c:pt idx="136">
                  <c:v>6261.5195999999996</c:v>
                </c:pt>
                <c:pt idx="137">
                  <c:v>6269.7304999999997</c:v>
                </c:pt>
                <c:pt idx="138">
                  <c:v>6207.1016</c:v>
                </c:pt>
                <c:pt idx="139">
                  <c:v>6211.4414999999999</c:v>
                </c:pt>
                <c:pt idx="140">
                  <c:v>6123.8203999999996</c:v>
                </c:pt>
                <c:pt idx="141">
                  <c:v>6104.8789999999999</c:v>
                </c:pt>
                <c:pt idx="142">
                  <c:v>6129.2618000000002</c:v>
                </c:pt>
                <c:pt idx="143">
                  <c:v>6131.4609999999993</c:v>
                </c:pt>
                <c:pt idx="144">
                  <c:v>5989.9883</c:v>
                </c:pt>
                <c:pt idx="145">
                  <c:v>5897.7618000000002</c:v>
                </c:pt>
                <c:pt idx="146">
                  <c:v>6032.8516</c:v>
                </c:pt>
                <c:pt idx="147">
                  <c:v>6036</c:v>
                </c:pt>
                <c:pt idx="148">
                  <c:v>6104.7187999999996</c:v>
                </c:pt>
                <c:pt idx="149">
                  <c:v>6026.9414999999999</c:v>
                </c:pt>
                <c:pt idx="150">
                  <c:v>6032.1796999999997</c:v>
                </c:pt>
                <c:pt idx="151">
                  <c:v>6050.5898999999999</c:v>
                </c:pt>
                <c:pt idx="152">
                  <c:v>6154.3398999999999</c:v>
                </c:pt>
                <c:pt idx="153">
                  <c:v>6280.1211000000003</c:v>
                </c:pt>
                <c:pt idx="154">
                  <c:v>6185.6211000000003</c:v>
                </c:pt>
                <c:pt idx="155">
                  <c:v>6090.0391</c:v>
                </c:pt>
                <c:pt idx="156">
                  <c:v>6127.4414999999999</c:v>
                </c:pt>
                <c:pt idx="157">
                  <c:v>6076.6211000000003</c:v>
                </c:pt>
                <c:pt idx="158">
                  <c:v>6111.9804999999997</c:v>
                </c:pt>
                <c:pt idx="159">
                  <c:v>6013.3398999999999</c:v>
                </c:pt>
                <c:pt idx="160">
                  <c:v>6001.8906999999999</c:v>
                </c:pt>
                <c:pt idx="161">
                  <c:v>6104.7304999999997</c:v>
                </c:pt>
                <c:pt idx="162">
                  <c:v>6037.0118000000002</c:v>
                </c:pt>
                <c:pt idx="163">
                  <c:v>6045.6016</c:v>
                </c:pt>
                <c:pt idx="164">
                  <c:v>5999.9883</c:v>
                </c:pt>
                <c:pt idx="165">
                  <c:v>5963.5703999999996</c:v>
                </c:pt>
                <c:pt idx="166">
                  <c:v>5862.0508</c:v>
                </c:pt>
                <c:pt idx="167">
                  <c:v>5940.9493000000002</c:v>
                </c:pt>
                <c:pt idx="168">
                  <c:v>5850.8594000000003</c:v>
                </c:pt>
                <c:pt idx="169">
                  <c:v>5799.0781999999999</c:v>
                </c:pt>
                <c:pt idx="170">
                  <c:v>5937.3985000000002</c:v>
                </c:pt>
                <c:pt idx="171">
                  <c:v>5930.3008</c:v>
                </c:pt>
                <c:pt idx="172">
                  <c:v>6012.8398999999999</c:v>
                </c:pt>
                <c:pt idx="173">
                  <c:v>6003.3203999999996</c:v>
                </c:pt>
                <c:pt idx="174">
                  <c:v>6032.0898999999999</c:v>
                </c:pt>
                <c:pt idx="175">
                  <c:v>6026.25</c:v>
                </c:pt>
                <c:pt idx="176">
                  <c:v>6105.5391</c:v>
                </c:pt>
                <c:pt idx="177">
                  <c:v>6078.4804999999997</c:v>
                </c:pt>
                <c:pt idx="178">
                  <c:v>6049.9219000000003</c:v>
                </c:pt>
                <c:pt idx="179">
                  <c:v>6007.0508</c:v>
                </c:pt>
                <c:pt idx="180">
                  <c:v>5804.2891</c:v>
                </c:pt>
                <c:pt idx="181">
                  <c:v>5829.4609999999993</c:v>
                </c:pt>
                <c:pt idx="182">
                  <c:v>5899.2618000000002</c:v>
                </c:pt>
                <c:pt idx="183">
                  <c:v>5822.7812999999996</c:v>
                </c:pt>
                <c:pt idx="184">
                  <c:v>5842.6719000000003</c:v>
                </c:pt>
                <c:pt idx="185">
                  <c:v>5927.9296999999997</c:v>
                </c:pt>
                <c:pt idx="186">
                  <c:v>5897.5</c:v>
                </c:pt>
                <c:pt idx="187">
                  <c:v>5866.1016</c:v>
                </c:pt>
                <c:pt idx="188">
                  <c:v>5879.4493000000002</c:v>
                </c:pt>
                <c:pt idx="189">
                  <c:v>5902.1211000000003</c:v>
                </c:pt>
                <c:pt idx="190">
                  <c:v>5942.9414999999999</c:v>
                </c:pt>
                <c:pt idx="191">
                  <c:v>5949.9414999999999</c:v>
                </c:pt>
                <c:pt idx="192">
                  <c:v>5946.25</c:v>
                </c:pt>
                <c:pt idx="193">
                  <c:v>5978.0312999999996</c:v>
                </c:pt>
                <c:pt idx="194">
                  <c:v>6016.6485000000002</c:v>
                </c:pt>
                <c:pt idx="195">
                  <c:v>6001.3789999999999</c:v>
                </c:pt>
                <c:pt idx="196">
                  <c:v>5969.7109999999993</c:v>
                </c:pt>
                <c:pt idx="197">
                  <c:v>5935.0586000000003</c:v>
                </c:pt>
                <c:pt idx="198">
                  <c:v>5832.5195999999996</c:v>
                </c:pt>
                <c:pt idx="199">
                  <c:v>5919.5781999999999</c:v>
                </c:pt>
                <c:pt idx="200">
                  <c:v>5884.6485000000002</c:v>
                </c:pt>
                <c:pt idx="201">
                  <c:v>5889.2187999999996</c:v>
                </c:pt>
                <c:pt idx="202">
                  <c:v>5776.5</c:v>
                </c:pt>
                <c:pt idx="203">
                  <c:v>5785.6485000000002</c:v>
                </c:pt>
                <c:pt idx="204">
                  <c:v>5860.2812999999996</c:v>
                </c:pt>
                <c:pt idx="205">
                  <c:v>5792.0118000000002</c:v>
                </c:pt>
                <c:pt idx="206">
                  <c:v>5728.9883</c:v>
                </c:pt>
                <c:pt idx="207">
                  <c:v>5582.8008</c:v>
                </c:pt>
                <c:pt idx="208">
                  <c:v>5581.75</c:v>
                </c:pt>
                <c:pt idx="209">
                  <c:v>5577.2695999999996</c:v>
                </c:pt>
                <c:pt idx="210">
                  <c:v>5654.9687999999996</c:v>
                </c:pt>
                <c:pt idx="211">
                  <c:v>5786.7695999999996</c:v>
                </c:pt>
                <c:pt idx="212">
                  <c:v>5883.2618000000002</c:v>
                </c:pt>
                <c:pt idx="213">
                  <c:v>5906.1796999999997</c:v>
                </c:pt>
                <c:pt idx="214">
                  <c:v>5910.0195999999996</c:v>
                </c:pt>
                <c:pt idx="215">
                  <c:v>6186.2891</c:v>
                </c:pt>
                <c:pt idx="216">
                  <c:v>6296.8516</c:v>
                </c:pt>
                <c:pt idx="217">
                  <c:v>6382.1016</c:v>
                </c:pt>
                <c:pt idx="218">
                  <c:v>6338.9414999999999</c:v>
                </c:pt>
                <c:pt idx="219">
                  <c:v>6316.3906999999999</c:v>
                </c:pt>
                <c:pt idx="220">
                  <c:v>6421.2891</c:v>
                </c:pt>
                <c:pt idx="221">
                  <c:v>6365.3281999999999</c:v>
                </c:pt>
                <c:pt idx="222">
                  <c:v>6385.2383</c:v>
                </c:pt>
                <c:pt idx="223">
                  <c:v>6334.3516</c:v>
                </c:pt>
                <c:pt idx="224">
                  <c:v>6351.4493000000002</c:v>
                </c:pt>
                <c:pt idx="225">
                  <c:v>6333.8398999999999</c:v>
                </c:pt>
                <c:pt idx="226">
                  <c:v>6432.1719000000003</c:v>
                </c:pt>
                <c:pt idx="227">
                  <c:v>6391.0898999999999</c:v>
                </c:pt>
                <c:pt idx="228">
                  <c:v>6362.9296999999997</c:v>
                </c:pt>
                <c:pt idx="229">
                  <c:v>6367.5781999999999</c:v>
                </c:pt>
                <c:pt idx="230">
                  <c:v>6266.1914999999999</c:v>
                </c:pt>
                <c:pt idx="231">
                  <c:v>6384.7304999999997</c:v>
                </c:pt>
                <c:pt idx="232">
                  <c:v>6463.3906999999999</c:v>
                </c:pt>
                <c:pt idx="233">
                  <c:v>6490.2695999999996</c:v>
                </c:pt>
                <c:pt idx="234">
                  <c:v>6550.2304999999997</c:v>
                </c:pt>
                <c:pt idx="235">
                  <c:v>6555.3906999999999</c:v>
                </c:pt>
                <c:pt idx="236">
                  <c:v>6558.8203999999996</c:v>
                </c:pt>
                <c:pt idx="237">
                  <c:v>6564.2891</c:v>
                </c:pt>
                <c:pt idx="238">
                  <c:v>6599.7618000000002</c:v>
                </c:pt>
                <c:pt idx="239">
                  <c:v>6546.75</c:v>
                </c:pt>
                <c:pt idx="240">
                  <c:v>6531.8281999999999</c:v>
                </c:pt>
                <c:pt idx="241">
                  <c:v>6513.3203999999996</c:v>
                </c:pt>
                <c:pt idx="242">
                  <c:v>6570.9102000000003</c:v>
                </c:pt>
                <c:pt idx="243">
                  <c:v>6551.0586000000003</c:v>
                </c:pt>
                <c:pt idx="244">
                  <c:v>6529.1796999999997</c:v>
                </c:pt>
                <c:pt idx="245">
                  <c:v>6416.3203999999996</c:v>
                </c:pt>
                <c:pt idx="246">
                  <c:v>6453.1602000000003</c:v>
                </c:pt>
                <c:pt idx="247">
                  <c:v>6495.75</c:v>
                </c:pt>
                <c:pt idx="248">
                  <c:v>6502.1094000000003</c:v>
                </c:pt>
                <c:pt idx="249">
                  <c:v>6602.6485000000002</c:v>
                </c:pt>
                <c:pt idx="250">
                  <c:v>6555.8203999999996</c:v>
                </c:pt>
                <c:pt idx="251">
                  <c:v>6460.5195999999996</c:v>
                </c:pt>
                <c:pt idx="252">
                  <c:v>6571.8789999999999</c:v>
                </c:pt>
                <c:pt idx="253">
                  <c:v>6612.25</c:v>
                </c:pt>
                <c:pt idx="254">
                  <c:v>6841.8594000000003</c:v>
                </c:pt>
                <c:pt idx="255">
                  <c:v>6856.9609999999993</c:v>
                </c:pt>
                <c:pt idx="256">
                  <c:v>6873.2618000000002</c:v>
                </c:pt>
                <c:pt idx="257">
                  <c:v>6798.4804999999997</c:v>
                </c:pt>
                <c:pt idx="258">
                  <c:v>6754.1094000000003</c:v>
                </c:pt>
                <c:pt idx="259">
                  <c:v>6745.5195999999996</c:v>
                </c:pt>
                <c:pt idx="260">
                  <c:v>6801.9609999999993</c:v>
                </c:pt>
                <c:pt idx="261">
                  <c:v>6735.7109999999993</c:v>
                </c:pt>
                <c:pt idx="262">
                  <c:v>6720.6485000000002</c:v>
                </c:pt>
                <c:pt idx="263">
                  <c:v>6712.9493000000002</c:v>
                </c:pt>
                <c:pt idx="264">
                  <c:v>6740.3906999999999</c:v>
                </c:pt>
                <c:pt idx="265">
                  <c:v>6715.4219000000003</c:v>
                </c:pt>
                <c:pt idx="266">
                  <c:v>6695.0703999999996</c:v>
                </c:pt>
                <c:pt idx="267">
                  <c:v>6638.8516</c:v>
                </c:pt>
                <c:pt idx="268">
                  <c:v>6567.3711000000003</c:v>
                </c:pt>
                <c:pt idx="269">
                  <c:v>6526.1485000000002</c:v>
                </c:pt>
                <c:pt idx="270">
                  <c:v>6407.4609999999993</c:v>
                </c:pt>
                <c:pt idx="271">
                  <c:v>6466.4219000000003</c:v>
                </c:pt>
                <c:pt idx="272">
                  <c:v>6516.6485000000002</c:v>
                </c:pt>
                <c:pt idx="273">
                  <c:v>6507.8203999999996</c:v>
                </c:pt>
                <c:pt idx="274">
                  <c:v>6503.7187999999996</c:v>
                </c:pt>
                <c:pt idx="275">
                  <c:v>6489.3281999999999</c:v>
                </c:pt>
                <c:pt idx="276">
                  <c:v>6523.5312999999996</c:v>
                </c:pt>
                <c:pt idx="277">
                  <c:v>6531.5586000000003</c:v>
                </c:pt>
                <c:pt idx="278">
                  <c:v>6524.3594000000003</c:v>
                </c:pt>
                <c:pt idx="279">
                  <c:v>6528.7187999999996</c:v>
                </c:pt>
                <c:pt idx="280">
                  <c:v>6589.7891</c:v>
                </c:pt>
                <c:pt idx="281">
                  <c:v>6756.1094000000003</c:v>
                </c:pt>
                <c:pt idx="282">
                  <c:v>6748.8594000000003</c:v>
                </c:pt>
                <c:pt idx="283">
                  <c:v>6710.8985000000002</c:v>
                </c:pt>
                <c:pt idx="284">
                  <c:v>6617.1485000000002</c:v>
                </c:pt>
                <c:pt idx="285">
                  <c:v>6624.0195999999996</c:v>
                </c:pt>
                <c:pt idx="286">
                  <c:v>6612.2383</c:v>
                </c:pt>
                <c:pt idx="287">
                  <c:v>6625.9414999999999</c:v>
                </c:pt>
                <c:pt idx="288">
                  <c:v>6658.9687999999996</c:v>
                </c:pt>
                <c:pt idx="289">
                  <c:v>6651.9609999999993</c:v>
                </c:pt>
                <c:pt idx="290">
                  <c:v>6483.4296999999997</c:v>
                </c:pt>
                <c:pt idx="291">
                  <c:v>6588.5312999999996</c:v>
                </c:pt>
                <c:pt idx="292">
                  <c:v>6613.75</c:v>
                </c:pt>
                <c:pt idx="293">
                  <c:v>6675.4687999999996</c:v>
                </c:pt>
                <c:pt idx="294">
                  <c:v>6650.8789999999999</c:v>
                </c:pt>
                <c:pt idx="295">
                  <c:v>6630.5195999999996</c:v>
                </c:pt>
                <c:pt idx="296">
                  <c:v>6719.1289999999999</c:v>
                </c:pt>
                <c:pt idx="297">
                  <c:v>6730.3398999999999</c:v>
                </c:pt>
                <c:pt idx="298">
                  <c:v>6725.6016</c:v>
                </c:pt>
                <c:pt idx="299">
                  <c:v>6736.9609999999993</c:v>
                </c:pt>
                <c:pt idx="300">
                  <c:v>6761.4687999999996</c:v>
                </c:pt>
                <c:pt idx="301">
                  <c:v>6749.6993000000002</c:v>
                </c:pt>
                <c:pt idx="302">
                  <c:v>6803.6094000000003</c:v>
                </c:pt>
                <c:pt idx="303">
                  <c:v>6762.6719000000003</c:v>
                </c:pt>
                <c:pt idx="304">
                  <c:v>6779.6796999999997</c:v>
                </c:pt>
                <c:pt idx="305">
                  <c:v>6708.7109999999993</c:v>
                </c:pt>
                <c:pt idx="306">
                  <c:v>6726.1016</c:v>
                </c:pt>
                <c:pt idx="307">
                  <c:v>6699.1914999999999</c:v>
                </c:pt>
                <c:pt idx="308">
                  <c:v>6712.8906999999999</c:v>
                </c:pt>
                <c:pt idx="309">
                  <c:v>6674.8281999999999</c:v>
                </c:pt>
                <c:pt idx="310">
                  <c:v>6740.5898999999999</c:v>
                </c:pt>
                <c:pt idx="311">
                  <c:v>6736.1719000000003</c:v>
                </c:pt>
                <c:pt idx="312">
                  <c:v>6772.1211000000003</c:v>
                </c:pt>
                <c:pt idx="313">
                  <c:v>6713.6289999999999</c:v>
                </c:pt>
                <c:pt idx="314">
                  <c:v>6737.3008</c:v>
                </c:pt>
                <c:pt idx="315">
                  <c:v>6823.5508</c:v>
                </c:pt>
                <c:pt idx="316">
                  <c:v>6885.3203999999996</c:v>
                </c:pt>
                <c:pt idx="317">
                  <c:v>6942.2187999999996</c:v>
                </c:pt>
                <c:pt idx="318">
                  <c:v>6915.75</c:v>
                </c:pt>
                <c:pt idx="319">
                  <c:v>6889.1211000000003</c:v>
                </c:pt>
                <c:pt idx="320">
                  <c:v>6890.4883</c:v>
                </c:pt>
                <c:pt idx="321">
                  <c:v>6939.5781999999999</c:v>
                </c:pt>
                <c:pt idx="322">
                  <c:v>6983.5</c:v>
                </c:pt>
                <c:pt idx="323">
                  <c:v>7019.5312999999996</c:v>
                </c:pt>
                <c:pt idx="324">
                  <c:v>7000.0781999999999</c:v>
                </c:pt>
                <c:pt idx="325">
                  <c:v>6859.8711000000003</c:v>
                </c:pt>
                <c:pt idx="326">
                  <c:v>6895.2891</c:v>
                </c:pt>
                <c:pt idx="327">
                  <c:v>6938.2383</c:v>
                </c:pt>
                <c:pt idx="328">
                  <c:v>6938.5586000000003</c:v>
                </c:pt>
                <c:pt idx="329">
                  <c:v>6963.1211000000003</c:v>
                </c:pt>
                <c:pt idx="330">
                  <c:v>6944.9687999999996</c:v>
                </c:pt>
                <c:pt idx="331">
                  <c:v>6963.6719000000003</c:v>
                </c:pt>
                <c:pt idx="332">
                  <c:v>6961.4804999999997</c:v>
                </c:pt>
                <c:pt idx="333">
                  <c:v>6969.8086000000003</c:v>
                </c:pt>
                <c:pt idx="334">
                  <c:v>6923.1719000000003</c:v>
                </c:pt>
                <c:pt idx="335">
                  <c:v>7039.3008</c:v>
                </c:pt>
                <c:pt idx="336">
                  <c:v>7076.1719000000003</c:v>
                </c:pt>
                <c:pt idx="337">
                  <c:v>7129.7109999999993</c:v>
                </c:pt>
                <c:pt idx="338">
                  <c:v>7123.6796999999997</c:v>
                </c:pt>
                <c:pt idx="339">
                  <c:v>6947.9883</c:v>
                </c:pt>
                <c:pt idx="340">
                  <c:v>7004.6289999999999</c:v>
                </c:pt>
                <c:pt idx="341">
                  <c:v>6963.3281999999999</c:v>
                </c:pt>
                <c:pt idx="342">
                  <c:v>7043.6094000000003</c:v>
                </c:pt>
                <c:pt idx="343">
                  <c:v>7032.8516</c:v>
                </c:pt>
                <c:pt idx="344">
                  <c:v>7034.2383</c:v>
                </c:pt>
                <c:pt idx="345">
                  <c:v>6950.1993000000002</c:v>
                </c:pt>
                <c:pt idx="346">
                  <c:v>7019.7891</c:v>
                </c:pt>
                <c:pt idx="347">
                  <c:v>7018.0508</c:v>
                </c:pt>
                <c:pt idx="348">
                  <c:v>7051.5898999999999</c:v>
                </c:pt>
                <c:pt idx="349">
                  <c:v>7029.7891</c:v>
                </c:pt>
                <c:pt idx="350">
                  <c:v>7026.9296999999997</c:v>
                </c:pt>
                <c:pt idx="351">
                  <c:v>7019.6719000000003</c:v>
                </c:pt>
                <c:pt idx="352">
                  <c:v>7022.6094000000003</c:v>
                </c:pt>
                <c:pt idx="353">
                  <c:v>7080.4609999999993</c:v>
                </c:pt>
                <c:pt idx="354">
                  <c:v>7108</c:v>
                </c:pt>
                <c:pt idx="355">
                  <c:v>7064.3516</c:v>
                </c:pt>
                <c:pt idx="356">
                  <c:v>7069.0391</c:v>
                </c:pt>
                <c:pt idx="357">
                  <c:v>7077.2187999999996</c:v>
                </c:pt>
                <c:pt idx="358">
                  <c:v>7095.0898999999999</c:v>
                </c:pt>
                <c:pt idx="359">
                  <c:v>7081.0118000000002</c:v>
                </c:pt>
                <c:pt idx="360">
                  <c:v>7088.1796999999997</c:v>
                </c:pt>
                <c:pt idx="361">
                  <c:v>7134.0586000000003</c:v>
                </c:pt>
                <c:pt idx="362">
                  <c:v>7172.4804999999997</c:v>
                </c:pt>
                <c:pt idx="363">
                  <c:v>7184.9493000000002</c:v>
                </c:pt>
                <c:pt idx="364">
                  <c:v>7153.4296999999997</c:v>
                </c:pt>
                <c:pt idx="365">
                  <c:v>7017.4687999999996</c:v>
                </c:pt>
                <c:pt idx="366">
                  <c:v>7062.2891</c:v>
                </c:pt>
                <c:pt idx="367">
                  <c:v>7090.0118000000002</c:v>
                </c:pt>
                <c:pt idx="368">
                  <c:v>7074.0586000000003</c:v>
                </c:pt>
                <c:pt idx="369">
                  <c:v>7109.9687999999996</c:v>
                </c:pt>
                <c:pt idx="370">
                  <c:v>7136.0703999999996</c:v>
                </c:pt>
                <c:pt idx="371">
                  <c:v>7072.9687999999996</c:v>
                </c:pt>
                <c:pt idx="372">
                  <c:v>7087.5508</c:v>
                </c:pt>
                <c:pt idx="373">
                  <c:v>7037.4687999999996</c:v>
                </c:pt>
                <c:pt idx="374">
                  <c:v>7125.1602000000003</c:v>
                </c:pt>
                <c:pt idx="375">
                  <c:v>7123.2695999999996</c:v>
                </c:pt>
                <c:pt idx="376">
                  <c:v>7164.9102000000003</c:v>
                </c:pt>
                <c:pt idx="377">
                  <c:v>7100.8789999999999</c:v>
                </c:pt>
                <c:pt idx="378">
                  <c:v>7151.0195999999996</c:v>
                </c:pt>
                <c:pt idx="379">
                  <c:v>7030.6602000000003</c:v>
                </c:pt>
                <c:pt idx="380">
                  <c:v>7121.8789999999999</c:v>
                </c:pt>
                <c:pt idx="381">
                  <c:v>7125.4219000000003</c:v>
                </c:pt>
                <c:pt idx="382">
                  <c:v>7124.7187999999996</c:v>
                </c:pt>
                <c:pt idx="383">
                  <c:v>7091.1914999999999</c:v>
                </c:pt>
                <c:pt idx="384">
                  <c:v>7012.0195999999996</c:v>
                </c:pt>
                <c:pt idx="385">
                  <c:v>7008.0898999999999</c:v>
                </c:pt>
                <c:pt idx="386">
                  <c:v>6844.3906999999999</c:v>
                </c:pt>
                <c:pt idx="387">
                  <c:v>6881.1289999999999</c:v>
                </c:pt>
                <c:pt idx="388">
                  <c:v>6998.2812999999996</c:v>
                </c:pt>
                <c:pt idx="389">
                  <c:v>6968.3008</c:v>
                </c:pt>
                <c:pt idx="390">
                  <c:v>7027.5781999999999</c:v>
                </c:pt>
                <c:pt idx="391">
                  <c:v>7025.4296999999997</c:v>
                </c:pt>
                <c:pt idx="392">
                  <c:v>6996.0781999999999</c:v>
                </c:pt>
                <c:pt idx="393">
                  <c:v>7016.6289999999999</c:v>
                </c:pt>
                <c:pt idx="394">
                  <c:v>7078.4219000000003</c:v>
                </c:pt>
                <c:pt idx="395">
                  <c:v>7032.3008</c:v>
                </c:pt>
                <c:pt idx="396">
                  <c:v>7081.7187999999996</c:v>
                </c:pt>
                <c:pt idx="397">
                  <c:v>7105.7187999999996</c:v>
                </c:pt>
                <c:pt idx="398">
                  <c:v>7123.8594000000003</c:v>
                </c:pt>
                <c:pt idx="399">
                  <c:v>7120.4296999999997</c:v>
                </c:pt>
                <c:pt idx="400">
                  <c:v>7122.9493000000002</c:v>
                </c:pt>
                <c:pt idx="401">
                  <c:v>7132.3008</c:v>
                </c:pt>
                <c:pt idx="402">
                  <c:v>7161.0391</c:v>
                </c:pt>
                <c:pt idx="403">
                  <c:v>7220.1406999999999</c:v>
                </c:pt>
                <c:pt idx="404">
                  <c:v>7193.2304999999997</c:v>
                </c:pt>
                <c:pt idx="405">
                  <c:v>7218.7109999999993</c:v>
                </c:pt>
                <c:pt idx="406">
                  <c:v>7153.9804999999997</c:v>
                </c:pt>
                <c:pt idx="407">
                  <c:v>7181.1094000000003</c:v>
                </c:pt>
                <c:pt idx="408">
                  <c:v>7169.3203999999996</c:v>
                </c:pt>
                <c:pt idx="409">
                  <c:v>7058.8594000000003</c:v>
                </c:pt>
                <c:pt idx="410">
                  <c:v>7087.8985000000002</c:v>
                </c:pt>
                <c:pt idx="411">
                  <c:v>7109.0195999999996</c:v>
                </c:pt>
                <c:pt idx="412">
                  <c:v>7125.7812999999996</c:v>
                </c:pt>
                <c:pt idx="413">
                  <c:v>7150.1211000000003</c:v>
                </c:pt>
                <c:pt idx="414">
                  <c:v>7124.9804999999997</c:v>
                </c:pt>
                <c:pt idx="415">
                  <c:v>7148.0118000000002</c:v>
                </c:pt>
                <c:pt idx="416">
                  <c:v>7119.6993000000002</c:v>
                </c:pt>
                <c:pt idx="417">
                  <c:v>7149.8398999999999</c:v>
                </c:pt>
                <c:pt idx="418">
                  <c:v>7163.8985000000002</c:v>
                </c:pt>
                <c:pt idx="419">
                  <c:v>7138.3516</c:v>
                </c:pt>
                <c:pt idx="420">
                  <c:v>7187.1796999999997</c:v>
                </c:pt>
                <c:pt idx="421">
                  <c:v>7149.3711000000003</c:v>
                </c:pt>
                <c:pt idx="422">
                  <c:v>7095.5312999999996</c:v>
                </c:pt>
                <c:pt idx="423">
                  <c:v>7024.2109999999993</c:v>
                </c:pt>
                <c:pt idx="424">
                  <c:v>7029.1993000000002</c:v>
                </c:pt>
                <c:pt idx="425">
                  <c:v>7068.4296999999997</c:v>
                </c:pt>
                <c:pt idx="426">
                  <c:v>7034.0586000000003</c:v>
                </c:pt>
                <c:pt idx="427">
                  <c:v>7016.4883</c:v>
                </c:pt>
                <c:pt idx="428">
                  <c:v>7027.4804999999997</c:v>
                </c:pt>
                <c:pt idx="429">
                  <c:v>6963.6406999999999</c:v>
                </c:pt>
                <c:pt idx="430">
                  <c:v>6903.9102000000003</c:v>
                </c:pt>
                <c:pt idx="431">
                  <c:v>6980.9804999999997</c:v>
                </c:pt>
                <c:pt idx="432">
                  <c:v>7083.3711000000003</c:v>
                </c:pt>
                <c:pt idx="433">
                  <c:v>7078.3516</c:v>
                </c:pt>
                <c:pt idx="434">
                  <c:v>7051.4804999999997</c:v>
                </c:pt>
                <c:pt idx="435">
                  <c:v>7063.3985000000002</c:v>
                </c:pt>
                <c:pt idx="436">
                  <c:v>7028.1016</c:v>
                </c:pt>
                <c:pt idx="437">
                  <c:v>7108.1602000000003</c:v>
                </c:pt>
                <c:pt idx="438">
                  <c:v>7086.4219000000003</c:v>
                </c:pt>
                <c:pt idx="439">
                  <c:v>7027.0703999999996</c:v>
                </c:pt>
                <c:pt idx="440">
                  <c:v>7011.0118000000002</c:v>
                </c:pt>
                <c:pt idx="441">
                  <c:v>7077.1016</c:v>
                </c:pt>
                <c:pt idx="442">
                  <c:v>6995.8711000000003</c:v>
                </c:pt>
                <c:pt idx="443">
                  <c:v>7078.0391</c:v>
                </c:pt>
                <c:pt idx="444">
                  <c:v>7095.5508</c:v>
                </c:pt>
                <c:pt idx="445">
                  <c:v>7146.8516</c:v>
                </c:pt>
                <c:pt idx="446">
                  <c:v>7130.2304999999997</c:v>
                </c:pt>
                <c:pt idx="447">
                  <c:v>7141.8203999999996</c:v>
                </c:pt>
                <c:pt idx="448">
                  <c:v>7207.7109999999993</c:v>
                </c:pt>
                <c:pt idx="449">
                  <c:v>7234.0312999999996</c:v>
                </c:pt>
                <c:pt idx="450">
                  <c:v>7203.8281999999999</c:v>
                </c:pt>
                <c:pt idx="451">
                  <c:v>7217.5312999999996</c:v>
                </c:pt>
                <c:pt idx="452">
                  <c:v>7223.1016</c:v>
                </c:pt>
                <c:pt idx="453">
                  <c:v>7190.3008</c:v>
                </c:pt>
                <c:pt idx="454">
                  <c:v>7204.5508</c:v>
                </c:pt>
                <c:pt idx="455">
                  <c:v>7222.8203999999996</c:v>
                </c:pt>
                <c:pt idx="456">
                  <c:v>7277.6211000000003</c:v>
                </c:pt>
                <c:pt idx="457">
                  <c:v>7253.2695999999996</c:v>
                </c:pt>
                <c:pt idx="458">
                  <c:v>7249.4687999999996</c:v>
                </c:pt>
                <c:pt idx="459">
                  <c:v>7237.5703999999996</c:v>
                </c:pt>
                <c:pt idx="460">
                  <c:v>7288.6211000000003</c:v>
                </c:pt>
                <c:pt idx="461">
                  <c:v>7274.8086000000003</c:v>
                </c:pt>
                <c:pt idx="462">
                  <c:v>7248.8906999999999</c:v>
                </c:pt>
                <c:pt idx="463">
                  <c:v>7279.9102000000003</c:v>
                </c:pt>
                <c:pt idx="464">
                  <c:v>7303.9609999999993</c:v>
                </c:pt>
                <c:pt idx="465">
                  <c:v>7300.3985000000002</c:v>
                </c:pt>
                <c:pt idx="466">
                  <c:v>7274.0391</c:v>
                </c:pt>
                <c:pt idx="467">
                  <c:v>7340.1485000000002</c:v>
                </c:pt>
                <c:pt idx="468">
                  <c:v>7384.1796999999997</c:v>
                </c:pt>
                <c:pt idx="469">
                  <c:v>7347.9102000000003</c:v>
                </c:pt>
                <c:pt idx="470">
                  <c:v>7351.8594000000003</c:v>
                </c:pt>
                <c:pt idx="471">
                  <c:v>7326.9687999999996</c:v>
                </c:pt>
                <c:pt idx="472">
                  <c:v>7291.1993000000002</c:v>
                </c:pt>
                <c:pt idx="473">
                  <c:v>7255.9609999999993</c:v>
                </c:pt>
                <c:pt idx="474">
                  <c:v>7223.5703999999996</c:v>
                </c:pt>
                <c:pt idx="475">
                  <c:v>7255.4609999999993</c:v>
                </c:pt>
                <c:pt idx="476">
                  <c:v>7266.6914999999999</c:v>
                </c:pt>
                <c:pt idx="477">
                  <c:v>7286.3203999999996</c:v>
                </c:pt>
                <c:pt idx="478">
                  <c:v>7310.3711000000003</c:v>
                </c:pt>
                <c:pt idx="479">
                  <c:v>7044.0312999999996</c:v>
                </c:pt>
                <c:pt idx="480">
                  <c:v>7109.9493000000002</c:v>
                </c:pt>
                <c:pt idx="481">
                  <c:v>7059.4493000000002</c:v>
                </c:pt>
                <c:pt idx="482">
                  <c:v>7168.6796999999997</c:v>
                </c:pt>
                <c:pt idx="483">
                  <c:v>7129.2109999999993</c:v>
                </c:pt>
                <c:pt idx="484">
                  <c:v>7122.3203999999996</c:v>
                </c:pt>
                <c:pt idx="485">
                  <c:v>7232.2812999999996</c:v>
                </c:pt>
                <c:pt idx="486">
                  <c:v>7339.8985000000002</c:v>
                </c:pt>
                <c:pt idx="487">
                  <c:v>7337.0508</c:v>
                </c:pt>
                <c:pt idx="488">
                  <c:v>7321.2618000000002</c:v>
                </c:pt>
                <c:pt idx="489">
                  <c:v>7291.7812999999996</c:v>
                </c:pt>
                <c:pt idx="490">
                  <c:v>7231.4414999999999</c:v>
                </c:pt>
                <c:pt idx="491">
                  <c:v>7218.6406999999999</c:v>
                </c:pt>
                <c:pt idx="492">
                  <c:v>7170.75</c:v>
                </c:pt>
                <c:pt idx="493">
                  <c:v>7260.6094000000003</c:v>
                </c:pt>
                <c:pt idx="494">
                  <c:v>7269.9219000000003</c:v>
                </c:pt>
                <c:pt idx="495">
                  <c:v>7198.0312999999996</c:v>
                </c:pt>
                <c:pt idx="496">
                  <c:v>7297.4102000000003</c:v>
                </c:pt>
                <c:pt idx="497">
                  <c:v>7341.6602000000003</c:v>
                </c:pt>
                <c:pt idx="498">
                  <c:v>7373.3398999999999</c:v>
                </c:pt>
                <c:pt idx="499">
                  <c:v>7372.1016</c:v>
                </c:pt>
                <c:pt idx="500">
                  <c:v>7420.6914999999999</c:v>
                </c:pt>
                <c:pt idx="501">
                  <c:v>7403.0118000000002</c:v>
                </c:pt>
                <c:pt idx="502">
                  <c:v>7384.5391</c:v>
                </c:pt>
                <c:pt idx="503">
                  <c:v>7505.1485000000002</c:v>
                </c:pt>
                <c:pt idx="504">
                  <c:v>7516.8711000000003</c:v>
                </c:pt>
                <c:pt idx="505">
                  <c:v>7450.3711000000003</c:v>
                </c:pt>
                <c:pt idx="506">
                  <c:v>7485.2812999999996</c:v>
                </c:pt>
                <c:pt idx="507">
                  <c:v>7445.25</c:v>
                </c:pt>
                <c:pt idx="508">
                  <c:v>7491.3711000000003</c:v>
                </c:pt>
                <c:pt idx="509">
                  <c:v>7551.7187999999996</c:v>
                </c:pt>
                <c:pt idx="510">
                  <c:v>7563.8516</c:v>
                </c:pt>
                <c:pt idx="511">
                  <c:v>7542.9493000000002</c:v>
                </c:pt>
                <c:pt idx="512">
                  <c:v>7611.2304999999997</c:v>
                </c:pt>
                <c:pt idx="513">
                  <c:v>7563.5508</c:v>
                </c:pt>
                <c:pt idx="514">
                  <c:v>7589.6602000000003</c:v>
                </c:pt>
                <c:pt idx="515">
                  <c:v>7585.0118000000002</c:v>
                </c:pt>
                <c:pt idx="516">
                  <c:v>7494.1289999999999</c:v>
                </c:pt>
                <c:pt idx="517">
                  <c:v>7297.1485000000002</c:v>
                </c:pt>
                <c:pt idx="518">
                  <c:v>7371.4609999999993</c:v>
                </c:pt>
                <c:pt idx="519">
                  <c:v>7554.3086000000003</c:v>
                </c:pt>
                <c:pt idx="520">
                  <c:v>7466.0703999999996</c:v>
                </c:pt>
                <c:pt idx="521">
                  <c:v>7464.3711000000003</c:v>
                </c:pt>
                <c:pt idx="522">
                  <c:v>7535.7812999999996</c:v>
                </c:pt>
                <c:pt idx="523">
                  <c:v>7583</c:v>
                </c:pt>
                <c:pt idx="524">
                  <c:v>7528.8398999999999</c:v>
                </c:pt>
                <c:pt idx="525">
                  <c:v>7516.3985000000002</c:v>
                </c:pt>
                <c:pt idx="526">
                  <c:v>7573.4687999999996</c:v>
                </c:pt>
                <c:pt idx="527">
                  <c:v>7567.0703999999996</c:v>
                </c:pt>
                <c:pt idx="528">
                  <c:v>7643.4219000000003</c:v>
                </c:pt>
                <c:pt idx="529">
                  <c:v>7672.3985000000002</c:v>
                </c:pt>
                <c:pt idx="530">
                  <c:v>7661.0195999999996</c:v>
                </c:pt>
                <c:pt idx="531">
                  <c:v>7531.5898999999999</c:v>
                </c:pt>
                <c:pt idx="532">
                  <c:v>7608.9219000000003</c:v>
                </c:pt>
                <c:pt idx="533">
                  <c:v>7603.7812999999996</c:v>
                </c:pt>
                <c:pt idx="534">
                  <c:v>7537.3711000000003</c:v>
                </c:pt>
                <c:pt idx="535">
                  <c:v>7513.6211000000003</c:v>
                </c:pt>
                <c:pt idx="536">
                  <c:v>7484.3281999999999</c:v>
                </c:pt>
                <c:pt idx="537">
                  <c:v>7494.2109999999993</c:v>
                </c:pt>
                <c:pt idx="538">
                  <c:v>7498.1796999999997</c:v>
                </c:pt>
                <c:pt idx="539">
                  <c:v>7207.3789999999999</c:v>
                </c:pt>
                <c:pt idx="540">
                  <c:v>7489.4609999999993</c:v>
                </c:pt>
                <c:pt idx="541">
                  <c:v>7458.25</c:v>
                </c:pt>
                <c:pt idx="542">
                  <c:v>7330.1993000000002</c:v>
                </c:pt>
                <c:pt idx="543">
                  <c:v>7429.5586000000003</c:v>
                </c:pt>
                <c:pt idx="544">
                  <c:v>7238.8516</c:v>
                </c:pt>
                <c:pt idx="545">
                  <c:v>6987.1406999999999</c:v>
                </c:pt>
                <c:pt idx="546">
                  <c:v>6959.4804999999997</c:v>
                </c:pt>
                <c:pt idx="547">
                  <c:v>6964.1094000000003</c:v>
                </c:pt>
                <c:pt idx="548">
                  <c:v>7190.7187999999996</c:v>
                </c:pt>
                <c:pt idx="549">
                  <c:v>7099.0898999999999</c:v>
                </c:pt>
                <c:pt idx="550">
                  <c:v>7155.6406999999999</c:v>
                </c:pt>
                <c:pt idx="551">
                  <c:v>7193.4687999999996</c:v>
                </c:pt>
                <c:pt idx="552">
                  <c:v>7175.6993000000002</c:v>
                </c:pt>
                <c:pt idx="553">
                  <c:v>7291.6796999999997</c:v>
                </c:pt>
                <c:pt idx="554">
                  <c:v>7385.3398999999999</c:v>
                </c:pt>
                <c:pt idx="555">
                  <c:v>7404.7304999999997</c:v>
                </c:pt>
                <c:pt idx="556">
                  <c:v>7442.3906999999999</c:v>
                </c:pt>
                <c:pt idx="557">
                  <c:v>7476.7187999999996</c:v>
                </c:pt>
                <c:pt idx="558">
                  <c:v>7460.6289999999999</c:v>
                </c:pt>
                <c:pt idx="559">
                  <c:v>7467.3789999999999</c:v>
                </c:pt>
                <c:pt idx="560">
                  <c:v>7483.3516</c:v>
                </c:pt>
                <c:pt idx="561">
                  <c:v>7473.1406999999999</c:v>
                </c:pt>
                <c:pt idx="562">
                  <c:v>7537.25</c:v>
                </c:pt>
                <c:pt idx="563">
                  <c:v>7578.75</c:v>
                </c:pt>
                <c:pt idx="564">
                  <c:v>7515.6796999999997</c:v>
                </c:pt>
                <c:pt idx="565">
                  <c:v>7537.8985000000002</c:v>
                </c:pt>
                <c:pt idx="566">
                  <c:v>7558.9219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22A-42F7-9359-165BB123769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335873888"/>
        <c:axId val="1335876384"/>
      </c:lineChart>
      <c:catAx>
        <c:axId val="1335873888"/>
        <c:scaling>
          <c:orientation val="minMax"/>
        </c:scaling>
        <c:delete val="0"/>
        <c:axPos val="b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876384"/>
        <c:crosses val="autoZero"/>
        <c:auto val="1"/>
        <c:lblAlgn val="ctr"/>
        <c:lblOffset val="100"/>
        <c:noMultiLvlLbl val="0"/>
      </c:catAx>
      <c:valAx>
        <c:axId val="1335876384"/>
        <c:scaling>
          <c:orientation val="minMax"/>
        </c:scaling>
        <c:delete val="0"/>
        <c:axPos val="l"/>
        <c:majorGridlines>
          <c:spPr>
            <a:ln w="9525" cap="flat" cmpd="sng" algn="ctr">
              <a:gradFill>
                <a:gsLst>
                  <a:gs pos="100000">
                    <a:schemeClr val="dk1">
                      <a:lumMod val="75000"/>
                      <a:lumOff val="25000"/>
                    </a:schemeClr>
                  </a:gs>
                  <a:gs pos="0">
                    <a:schemeClr val="dk1">
                      <a:lumMod val="65000"/>
                      <a:lumOff val="35000"/>
                    </a:schemeClr>
                  </a:gs>
                </a:gsLst>
                <a:lin ang="5400000" scaled="0"/>
              </a:gra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3587388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dk1">
        <a:lumMod val="75000"/>
        <a:lumOff val="25000"/>
      </a:schemeClr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6">
  <cs:axisTitle>
    <cs:lnRef idx="0"/>
    <cs:fillRef idx="0"/>
    <cs:effectRef idx="0"/>
    <cs:fontRef idx="minor">
      <a:schemeClr val="lt1">
        <a:lumMod val="75000"/>
      </a:schemeClr>
    </cs:fontRef>
    <cs:defRPr sz="900" b="1" kern="1200"/>
  </cs:axisTitle>
  <cs:categoryAxis>
    <cs:lnRef idx="0"/>
    <cs:fillRef idx="0"/>
    <cs:effectRef idx="0"/>
    <cs:fontRef idx="minor">
      <a:schemeClr val="lt1">
        <a:lumMod val="7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>
        <a:lumMod val="75000"/>
      </a:schemeClr>
    </cs:fontRef>
    <cs:defRPr sz="900" kern="1200"/>
  </cs:dataLabel>
  <cs:dataLabelCallout>
    <cs:lnRef idx="0"/>
    <cs:fillRef idx="0"/>
    <cs:effectRef idx="0"/>
    <cs:fontRef idx="minor">
      <a:schemeClr val="lt1">
        <a:lumMod val="15000"/>
        <a:lumOff val="85000"/>
      </a:schemeClr>
    </cs:fontRef>
    <cs:spPr>
      <a:solidFill>
        <a:schemeClr val="dk1">
          <a:lumMod val="65000"/>
          <a:lumOff val="3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/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>
  <cs:dataPoint3D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9525" cap="flat" cmpd="sng" algn="ctr">
        <a:solidFill>
          <a:schemeClr val="phClr"/>
        </a:solidFill>
        <a:miter lim="800000"/>
      </a:ln>
      <a:effectLst>
        <a:glow rad="63500">
          <a:schemeClr val="phClr">
            <a:satMod val="175000"/>
            <a:alpha val="25000"/>
          </a:schemeClr>
        </a:glow>
      </a:effectLst>
    </cs:spPr>
  </cs:dataPoint3D>
  <cs:dataPointLine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ln w="22225" cap="rnd">
        <a:solidFill>
          <a:schemeClr val="phClr"/>
        </a:solidFill>
      </a:ln>
      <a:effectLst>
        <a:glow rad="139700">
          <a:schemeClr val="phClr">
            <a:satMod val="175000"/>
            <a:alpha val="14000"/>
          </a:schemeClr>
        </a:glow>
      </a:effectLst>
    </cs:spPr>
  </cs:dataPointLine>
  <cs:dataPointMarker>
    <cs:lnRef idx="0">
      <cs:styleClr val="auto"/>
    </cs:lnRef>
    <cs:fillRef idx="0">
      <cs:styleClr val="auto"/>
    </cs:fillRef>
    <cs:effectRef idx="0">
      <cs:styleClr val="auto"/>
    </cs:effectRef>
    <cs:fontRef idx="minor">
      <a:schemeClr val="dk1"/>
    </cs:fontRef>
    <cs:spPr>
      <a:solidFill>
        <a:schemeClr val="phClr">
          <a:lumMod val="60000"/>
          <a:lumOff val="40000"/>
        </a:schemeClr>
      </a:solidFill>
      <a:effectLst>
        <a:glow rad="63500">
          <a:schemeClr val="phClr">
            <a:satMod val="175000"/>
            <a:alpha val="25000"/>
          </a:schemeClr>
        </a:glow>
      </a:effectLst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75000"/>
      </a:schemeClr>
    </cs:fontRef>
    <cs:spPr>
      <a:ln w="9525">
        <a:solidFill>
          <a:schemeClr val="dk1">
            <a:lumMod val="50000"/>
            <a:lumOff val="50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50000"/>
          <a:lumOff val="50000"/>
        </a:schemeClr>
      </a:solidFill>
      <a:ln w="9525">
        <a:solidFill>
          <a:schemeClr val="dk1">
            <a:lumMod val="7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</a:schemeClr>
            </a:gs>
            <a:gs pos="0">
              <a:schemeClr val="dk1">
                <a:lumMod val="65000"/>
                <a:lumOff val="35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75000"/>
                <a:lumOff val="25000"/>
                <a:alpha val="25000"/>
              </a:schemeClr>
            </a:gs>
            <a:gs pos="0">
              <a:schemeClr val="dk1">
                <a:lumMod val="65000"/>
                <a:lumOff val="35000"/>
                <a:alpha val="25000"/>
              </a:schemeClr>
            </a:gs>
          </a:gsLst>
          <a:lin ang="5400000" scaled="0"/>
        </a:gra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leaderLine>
  <cs:legend>
    <cs:lnRef idx="0"/>
    <cs:fillRef idx="0"/>
    <cs:effectRef idx="0"/>
    <cs:fontRef idx="minor">
      <a:schemeClr val="lt1">
        <a:lumMod val="7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lt1">
        <a:lumMod val="7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lt1">
            <a:lumMod val="50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85000"/>
      </a:schemeClr>
    </cs:fontRef>
    <cs:defRPr sz="1400" b="1" kern="1200" cap="none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25400" cap="rnd">
        <a:solidFill>
          <a:schemeClr val="phClr">
            <a:alpha val="50000"/>
          </a:schemeClr>
        </a:solidFill>
      </a:ln>
    </cs:spPr>
  </cs:trendline>
  <cs:trendlineLabel>
    <cs:lnRef idx="0"/>
    <cs:fillRef idx="0"/>
    <cs:effectRef idx="0"/>
    <cs:fontRef idx="minor">
      <a:schemeClr val="lt1">
        <a:lumMod val="7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>
          <a:lumMod val="85000"/>
        </a:schemeClr>
      </a:solidFill>
      <a:ln w="9525">
        <a:solidFill>
          <a:schemeClr val="dk1">
            <a:lumMod val="50000"/>
          </a:schemeClr>
        </a:solidFill>
        <a:round/>
      </a:ln>
    </cs:spPr>
  </cs:upBar>
  <cs:valueAxis>
    <cs:lnRef idx="0"/>
    <cs:fillRef idx="0"/>
    <cs:effectRef idx="0"/>
    <cs:fontRef idx="minor">
      <a:schemeClr val="lt1">
        <a:lumMod val="7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2</TotalTime>
  <Pages>3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128</cp:revision>
  <dcterms:created xsi:type="dcterms:W3CDTF">2022-10-22T12:30:00Z</dcterms:created>
  <dcterms:modified xsi:type="dcterms:W3CDTF">2022-10-25T04:32:00Z</dcterms:modified>
</cp:coreProperties>
</file>